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FB53A" w14:textId="77777777" w:rsidR="0079778B" w:rsidRPr="00AF2D86" w:rsidRDefault="005A2974" w:rsidP="001C2D88">
      <w:pPr>
        <w:pStyle w:val="Heading1"/>
        <w:numPr>
          <w:ilvl w:val="0"/>
          <w:numId w:val="9"/>
        </w:numPr>
        <w:spacing w:before="0" w:after="0" w:line="360" w:lineRule="auto"/>
        <w:ind w:left="270" w:hanging="270"/>
        <w:rPr>
          <w:rFonts w:ascii="Times New Roman" w:hAnsi="Times New Roman" w:cs="Times New Roman"/>
          <w:sz w:val="28"/>
          <w:szCs w:val="28"/>
        </w:rPr>
      </w:pPr>
      <w:bookmarkStart w:id="0" w:name="_heading=h.gjdgxs" w:colFirst="0" w:colLast="0"/>
      <w:bookmarkEnd w:id="0"/>
      <w:r w:rsidRPr="00AF2D86">
        <w:rPr>
          <w:rFonts w:ascii="Times New Roman" w:hAnsi="Times New Roman" w:cs="Times New Roman"/>
          <w:sz w:val="28"/>
          <w:szCs w:val="28"/>
        </w:rPr>
        <w:t>Invitation to Tender</w:t>
      </w:r>
    </w:p>
    <w:p w14:paraId="4D68532D" w14:textId="700864A1" w:rsidR="0079778B" w:rsidRPr="00AF2D86" w:rsidRDefault="0079778B" w:rsidP="00AF2D86">
      <w:pPr>
        <w:spacing w:after="0" w:line="360" w:lineRule="auto"/>
        <w:jc w:val="center"/>
        <w:rPr>
          <w:rFonts w:ascii="Times New Roman" w:hAnsi="Times New Roman" w:cs="Times New Roman"/>
          <w:b/>
          <w:highlight w:val="yellow"/>
        </w:rPr>
      </w:pPr>
    </w:p>
    <w:tbl>
      <w:tblPr>
        <w:tblW w:w="1016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50"/>
        <w:gridCol w:w="4615"/>
      </w:tblGrid>
      <w:tr w:rsidR="0079778B" w:rsidRPr="00AF2D86" w14:paraId="117A22D3" w14:textId="77777777" w:rsidTr="00ED3143">
        <w:trPr>
          <w:trHeight w:val="400"/>
        </w:trPr>
        <w:tc>
          <w:tcPr>
            <w:tcW w:w="5550" w:type="dxa"/>
            <w:tcBorders>
              <w:top w:val="single" w:sz="24" w:space="0" w:color="000000"/>
              <w:left w:val="single" w:sz="24" w:space="0" w:color="000000"/>
            </w:tcBorders>
            <w:shd w:val="clear" w:color="auto" w:fill="auto"/>
            <w:tcMar>
              <w:top w:w="100" w:type="dxa"/>
              <w:left w:w="100" w:type="dxa"/>
              <w:bottom w:w="100" w:type="dxa"/>
              <w:right w:w="100" w:type="dxa"/>
            </w:tcMar>
          </w:tcPr>
          <w:p w14:paraId="364BCEC6" w14:textId="14FBF705" w:rsidR="0079778B" w:rsidRPr="00F046C3" w:rsidRDefault="005A2974" w:rsidP="001C2D88">
            <w:pPr>
              <w:rPr>
                <w:rFonts w:ascii="Times New Roman" w:hAnsi="Times New Roman" w:cs="Times New Roman"/>
                <w:color w:val="auto"/>
                <w:sz w:val="22"/>
                <w:szCs w:val="22"/>
              </w:rPr>
            </w:pPr>
            <w:r w:rsidRPr="00F046C3">
              <w:rPr>
                <w:rFonts w:ascii="Times New Roman" w:hAnsi="Times New Roman" w:cs="Times New Roman"/>
                <w:b/>
                <w:color w:val="auto"/>
                <w:sz w:val="22"/>
                <w:szCs w:val="22"/>
              </w:rPr>
              <w:t xml:space="preserve">Tender Name: </w:t>
            </w:r>
            <w:r w:rsidR="001C2D88">
              <w:rPr>
                <w:rFonts w:ascii="Times New Roman" w:hAnsi="Times New Roman" w:cs="Times New Roman"/>
                <w:color w:val="auto"/>
                <w:sz w:val="22"/>
                <w:szCs w:val="22"/>
              </w:rPr>
              <w:t>Supply of</w:t>
            </w:r>
            <w:r w:rsidR="00D4460F" w:rsidRPr="00D4460F">
              <w:rPr>
                <w:rFonts w:ascii="Times New Roman" w:hAnsi="Times New Roman" w:cs="Times New Roman"/>
                <w:color w:val="auto"/>
                <w:sz w:val="22"/>
                <w:szCs w:val="22"/>
              </w:rPr>
              <w:t xml:space="preserve"> Start Up Kits for </w:t>
            </w:r>
            <w:r w:rsidR="001C2D88">
              <w:rPr>
                <w:rFonts w:ascii="Times New Roman" w:hAnsi="Times New Roman" w:cs="Times New Roman"/>
                <w:color w:val="auto"/>
                <w:sz w:val="22"/>
                <w:szCs w:val="22"/>
              </w:rPr>
              <w:t xml:space="preserve">Participants </w:t>
            </w:r>
            <w:r w:rsidR="00D4460F" w:rsidRPr="00D4460F">
              <w:rPr>
                <w:rFonts w:ascii="Times New Roman" w:hAnsi="Times New Roman" w:cs="Times New Roman"/>
                <w:color w:val="auto"/>
                <w:sz w:val="22"/>
                <w:szCs w:val="22"/>
              </w:rPr>
              <w:t xml:space="preserve">of </w:t>
            </w:r>
            <w:r w:rsidR="00F23B2A" w:rsidRPr="00D4460F">
              <w:rPr>
                <w:rFonts w:ascii="Times New Roman" w:hAnsi="Times New Roman" w:cs="Times New Roman"/>
                <w:color w:val="auto"/>
                <w:sz w:val="22"/>
                <w:szCs w:val="22"/>
              </w:rPr>
              <w:t>Vocational</w:t>
            </w:r>
            <w:r w:rsidR="00D4460F" w:rsidRPr="00D4460F">
              <w:rPr>
                <w:rFonts w:ascii="Times New Roman" w:hAnsi="Times New Roman" w:cs="Times New Roman"/>
                <w:color w:val="auto"/>
                <w:sz w:val="22"/>
                <w:szCs w:val="22"/>
              </w:rPr>
              <w:t xml:space="preserve"> Training Under BRICC Project</w:t>
            </w:r>
          </w:p>
        </w:tc>
        <w:tc>
          <w:tcPr>
            <w:tcW w:w="4615" w:type="dxa"/>
            <w:tcBorders>
              <w:top w:val="single" w:sz="24" w:space="0" w:color="000000"/>
              <w:right w:val="single" w:sz="24" w:space="0" w:color="000000"/>
            </w:tcBorders>
            <w:shd w:val="clear" w:color="auto" w:fill="auto"/>
            <w:tcMar>
              <w:top w:w="100" w:type="dxa"/>
              <w:left w:w="100" w:type="dxa"/>
              <w:bottom w:w="100" w:type="dxa"/>
              <w:right w:w="100" w:type="dxa"/>
            </w:tcMar>
          </w:tcPr>
          <w:p w14:paraId="43DC3289" w14:textId="21CF9149" w:rsidR="0079778B" w:rsidRPr="00F046C3" w:rsidRDefault="005A2974" w:rsidP="00AF2D86">
            <w:pPr>
              <w:widowControl w:val="0"/>
              <w:spacing w:after="0" w:line="360" w:lineRule="auto"/>
              <w:rPr>
                <w:rFonts w:ascii="Times New Roman" w:hAnsi="Times New Roman" w:cs="Times New Roman"/>
                <w:bCs/>
                <w:color w:val="auto"/>
                <w:sz w:val="22"/>
                <w:szCs w:val="22"/>
              </w:rPr>
            </w:pPr>
            <w:r w:rsidRPr="00F046C3">
              <w:rPr>
                <w:rFonts w:ascii="Times New Roman" w:hAnsi="Times New Roman" w:cs="Times New Roman"/>
                <w:b/>
                <w:color w:val="auto"/>
                <w:sz w:val="22"/>
                <w:szCs w:val="22"/>
              </w:rPr>
              <w:t>Tender No:</w:t>
            </w:r>
            <w:r w:rsidR="005502F5" w:rsidRPr="00F046C3">
              <w:rPr>
                <w:rFonts w:ascii="Times New Roman" w:hAnsi="Times New Roman" w:cs="Times New Roman"/>
                <w:b/>
                <w:color w:val="auto"/>
                <w:sz w:val="22"/>
                <w:szCs w:val="22"/>
              </w:rPr>
              <w:t xml:space="preserve"> </w:t>
            </w:r>
            <w:r w:rsidR="005502F5" w:rsidRPr="00F046C3">
              <w:rPr>
                <w:rFonts w:ascii="Times New Roman" w:hAnsi="Times New Roman" w:cs="Times New Roman"/>
                <w:bCs/>
                <w:color w:val="auto"/>
                <w:sz w:val="22"/>
                <w:szCs w:val="22"/>
              </w:rPr>
              <w:t>NIG</w:t>
            </w:r>
            <w:r w:rsidR="00F046C3" w:rsidRPr="00F046C3">
              <w:rPr>
                <w:rFonts w:ascii="Times New Roman" w:hAnsi="Times New Roman" w:cs="Times New Roman"/>
                <w:bCs/>
                <w:color w:val="auto"/>
                <w:sz w:val="22"/>
                <w:szCs w:val="22"/>
              </w:rPr>
              <w:t>/</w:t>
            </w:r>
            <w:r w:rsidR="007324C4" w:rsidRPr="00F046C3">
              <w:rPr>
                <w:rFonts w:ascii="Times New Roman" w:hAnsi="Times New Roman" w:cs="Times New Roman"/>
                <w:bCs/>
                <w:color w:val="auto"/>
                <w:sz w:val="22"/>
                <w:szCs w:val="22"/>
              </w:rPr>
              <w:t>DTR</w:t>
            </w:r>
            <w:r w:rsidR="00F046C3" w:rsidRPr="00F046C3">
              <w:rPr>
                <w:rFonts w:ascii="Times New Roman" w:hAnsi="Times New Roman" w:cs="Times New Roman"/>
                <w:bCs/>
                <w:color w:val="auto"/>
                <w:sz w:val="22"/>
                <w:szCs w:val="22"/>
              </w:rPr>
              <w:t>/</w:t>
            </w:r>
            <w:r w:rsidR="005502F5" w:rsidRPr="00F046C3">
              <w:rPr>
                <w:rFonts w:ascii="Times New Roman" w:hAnsi="Times New Roman" w:cs="Times New Roman"/>
                <w:bCs/>
                <w:color w:val="auto"/>
                <w:sz w:val="22"/>
                <w:szCs w:val="22"/>
              </w:rPr>
              <w:t>TEN</w:t>
            </w:r>
            <w:r w:rsidR="006D49F3" w:rsidRPr="00F046C3">
              <w:rPr>
                <w:rFonts w:ascii="Times New Roman" w:hAnsi="Times New Roman" w:cs="Times New Roman"/>
                <w:bCs/>
                <w:color w:val="auto"/>
                <w:sz w:val="22"/>
                <w:szCs w:val="22"/>
              </w:rPr>
              <w:t>1</w:t>
            </w:r>
            <w:r w:rsidR="002C3107">
              <w:rPr>
                <w:rFonts w:ascii="Times New Roman" w:hAnsi="Times New Roman" w:cs="Times New Roman"/>
                <w:bCs/>
                <w:color w:val="auto"/>
                <w:sz w:val="22"/>
                <w:szCs w:val="22"/>
              </w:rPr>
              <w:t>2</w:t>
            </w:r>
          </w:p>
          <w:p w14:paraId="15484B36" w14:textId="45B6F16F" w:rsidR="007324C4" w:rsidRPr="00F046C3" w:rsidRDefault="007324C4" w:rsidP="00AF2D86">
            <w:pPr>
              <w:widowControl w:val="0"/>
              <w:spacing w:after="0" w:line="360" w:lineRule="auto"/>
              <w:rPr>
                <w:rFonts w:ascii="Times New Roman" w:hAnsi="Times New Roman" w:cs="Times New Roman"/>
                <w:bCs/>
                <w:color w:val="auto"/>
                <w:sz w:val="22"/>
                <w:szCs w:val="22"/>
              </w:rPr>
            </w:pPr>
          </w:p>
        </w:tc>
      </w:tr>
      <w:tr w:rsidR="0079778B" w:rsidRPr="00AF2D86" w14:paraId="379990FC" w14:textId="77777777" w:rsidTr="00ED3143">
        <w:trPr>
          <w:trHeight w:val="400"/>
        </w:trPr>
        <w:tc>
          <w:tcPr>
            <w:tcW w:w="5550" w:type="dxa"/>
            <w:tcBorders>
              <w:left w:val="single" w:sz="24" w:space="0" w:color="000000"/>
            </w:tcBorders>
            <w:shd w:val="clear" w:color="auto" w:fill="auto"/>
            <w:tcMar>
              <w:top w:w="100" w:type="dxa"/>
              <w:left w:w="100" w:type="dxa"/>
              <w:bottom w:w="100" w:type="dxa"/>
              <w:right w:w="100" w:type="dxa"/>
            </w:tcMar>
          </w:tcPr>
          <w:p w14:paraId="1596A1B7" w14:textId="3D770CFB" w:rsidR="0079778B" w:rsidRPr="00F046C3" w:rsidRDefault="005A2974" w:rsidP="00AF2D86">
            <w:pPr>
              <w:widowControl w:val="0"/>
              <w:spacing w:after="0" w:line="360" w:lineRule="auto"/>
              <w:rPr>
                <w:rFonts w:ascii="Times New Roman" w:hAnsi="Times New Roman" w:cs="Times New Roman"/>
                <w:color w:val="auto"/>
                <w:sz w:val="22"/>
                <w:szCs w:val="22"/>
              </w:rPr>
            </w:pPr>
            <w:r w:rsidRPr="00F046C3">
              <w:rPr>
                <w:rFonts w:ascii="Times New Roman" w:hAnsi="Times New Roman" w:cs="Times New Roman"/>
                <w:b/>
                <w:bCs/>
                <w:color w:val="auto"/>
                <w:sz w:val="22"/>
                <w:szCs w:val="22"/>
              </w:rPr>
              <w:t>Location:</w:t>
            </w:r>
            <w:r w:rsidR="00F23B2A">
              <w:rPr>
                <w:rFonts w:ascii="Times New Roman" w:hAnsi="Times New Roman" w:cs="Times New Roman"/>
                <w:color w:val="auto"/>
                <w:sz w:val="22"/>
                <w:szCs w:val="22"/>
              </w:rPr>
              <w:t xml:space="preserve"> </w:t>
            </w:r>
            <w:r w:rsidR="00FA68E0" w:rsidRPr="00F046C3">
              <w:rPr>
                <w:rFonts w:ascii="Times New Roman" w:hAnsi="Times New Roman" w:cs="Times New Roman"/>
                <w:color w:val="auto"/>
                <w:sz w:val="22"/>
                <w:szCs w:val="22"/>
              </w:rPr>
              <w:t>Yobe State - Nigeria</w:t>
            </w:r>
          </w:p>
        </w:tc>
        <w:tc>
          <w:tcPr>
            <w:tcW w:w="4615" w:type="dxa"/>
            <w:shd w:val="clear" w:color="auto" w:fill="auto"/>
            <w:tcMar>
              <w:top w:w="100" w:type="dxa"/>
              <w:left w:w="100" w:type="dxa"/>
              <w:bottom w:w="100" w:type="dxa"/>
              <w:right w:w="100" w:type="dxa"/>
            </w:tcMar>
          </w:tcPr>
          <w:p w14:paraId="4EC6B1A3" w14:textId="4041F15F" w:rsidR="0079778B" w:rsidRPr="00F046C3" w:rsidRDefault="005A2974" w:rsidP="00AF2D86">
            <w:pPr>
              <w:widowControl w:val="0"/>
              <w:spacing w:after="0" w:line="360" w:lineRule="auto"/>
              <w:rPr>
                <w:rFonts w:ascii="Times New Roman" w:hAnsi="Times New Roman" w:cs="Times New Roman"/>
                <w:color w:val="auto"/>
                <w:sz w:val="22"/>
                <w:szCs w:val="22"/>
              </w:rPr>
            </w:pPr>
            <w:r w:rsidRPr="00F046C3">
              <w:rPr>
                <w:rFonts w:ascii="Times New Roman" w:hAnsi="Times New Roman" w:cs="Times New Roman"/>
                <w:color w:val="auto"/>
                <w:sz w:val="22"/>
                <w:szCs w:val="22"/>
              </w:rPr>
              <w:t>Correspondence Language(s):</w:t>
            </w:r>
            <w:r w:rsidR="005502F5" w:rsidRPr="00F046C3">
              <w:rPr>
                <w:rFonts w:ascii="Times New Roman" w:hAnsi="Times New Roman" w:cs="Times New Roman"/>
                <w:color w:val="auto"/>
                <w:sz w:val="22"/>
                <w:szCs w:val="22"/>
              </w:rPr>
              <w:t xml:space="preserve"> English </w:t>
            </w:r>
          </w:p>
        </w:tc>
      </w:tr>
      <w:tr w:rsidR="0079778B" w:rsidRPr="00AF2D86" w14:paraId="10293790" w14:textId="77777777" w:rsidTr="00ED3143">
        <w:trPr>
          <w:trHeight w:val="400"/>
        </w:trPr>
        <w:tc>
          <w:tcPr>
            <w:tcW w:w="10165" w:type="dxa"/>
            <w:gridSpan w:val="2"/>
            <w:tcBorders>
              <w:left w:val="single" w:sz="24" w:space="0" w:color="000000"/>
              <w:bottom w:val="single" w:sz="24" w:space="0" w:color="000000"/>
            </w:tcBorders>
            <w:shd w:val="clear" w:color="auto" w:fill="auto"/>
            <w:tcMar>
              <w:top w:w="100" w:type="dxa"/>
              <w:left w:w="100" w:type="dxa"/>
              <w:bottom w:w="100" w:type="dxa"/>
              <w:right w:w="100" w:type="dxa"/>
            </w:tcMar>
          </w:tcPr>
          <w:p w14:paraId="49CACE73" w14:textId="77777777" w:rsidR="001C2D88" w:rsidRPr="001C2D88" w:rsidRDefault="001C2D88" w:rsidP="001C2D88">
            <w:pPr>
              <w:spacing w:after="0" w:line="240" w:lineRule="auto"/>
              <w:jc w:val="both"/>
              <w:rPr>
                <w:rFonts w:ascii="Times New Roman" w:eastAsia="Times New Roman" w:hAnsi="Times New Roman" w:cs="Times New Roman"/>
                <w:color w:val="auto"/>
                <w:sz w:val="22"/>
                <w:szCs w:val="22"/>
                <w:lang w:val="en-US"/>
              </w:rPr>
            </w:pPr>
            <w:r w:rsidRPr="001C2D88">
              <w:rPr>
                <w:rFonts w:ascii="Times New Roman" w:eastAsia="Times New Roman" w:hAnsi="Times New Roman" w:cs="Times New Roman"/>
                <w:color w:val="auto"/>
                <w:sz w:val="22"/>
                <w:szCs w:val="22"/>
                <w:lang w:val="en-US"/>
              </w:rPr>
              <w:t xml:space="preserve">Brief Summary Description of Project:  </w:t>
            </w:r>
          </w:p>
          <w:p w14:paraId="045EFCB4" w14:textId="77777777" w:rsidR="001C2D88" w:rsidRPr="001C2D88" w:rsidRDefault="001C2D88" w:rsidP="001C2D88">
            <w:pPr>
              <w:spacing w:after="0" w:line="240" w:lineRule="auto"/>
              <w:jc w:val="both"/>
              <w:rPr>
                <w:rFonts w:ascii="Times New Roman" w:eastAsia="Times New Roman" w:hAnsi="Times New Roman" w:cs="Times New Roman"/>
                <w:color w:val="auto"/>
                <w:sz w:val="22"/>
                <w:szCs w:val="22"/>
                <w:lang w:val="en-US"/>
              </w:rPr>
            </w:pPr>
          </w:p>
          <w:p w14:paraId="4B114095" w14:textId="45060170" w:rsidR="001C2D88" w:rsidRPr="001C2D88" w:rsidRDefault="001C2D88" w:rsidP="001C2D88">
            <w:pPr>
              <w:spacing w:after="0" w:line="240" w:lineRule="auto"/>
              <w:jc w:val="both"/>
              <w:rPr>
                <w:rFonts w:ascii="Times New Roman" w:eastAsia="Times New Roman" w:hAnsi="Times New Roman" w:cs="Times New Roman"/>
                <w:color w:val="auto"/>
                <w:sz w:val="22"/>
                <w:szCs w:val="22"/>
                <w:lang w:val="en-US"/>
              </w:rPr>
            </w:pPr>
            <w:r w:rsidRPr="001C2D88">
              <w:rPr>
                <w:rFonts w:ascii="Times New Roman" w:eastAsia="Times New Roman" w:hAnsi="Times New Roman" w:cs="Times New Roman"/>
                <w:color w:val="auto"/>
                <w:sz w:val="22"/>
                <w:szCs w:val="22"/>
                <w:lang w:val="en-US"/>
              </w:rPr>
              <w:t xml:space="preserve">Mercy Corps, an International Non-Governmental Humanitarian Organization is pleased to invite </w:t>
            </w:r>
            <w:r>
              <w:rPr>
                <w:rFonts w:ascii="Times New Roman" w:eastAsia="Times New Roman" w:hAnsi="Times New Roman" w:cs="Times New Roman"/>
                <w:color w:val="auto"/>
                <w:sz w:val="22"/>
                <w:szCs w:val="22"/>
                <w:lang w:val="en-US"/>
              </w:rPr>
              <w:t>Vendors/Suppliers</w:t>
            </w:r>
            <w:r w:rsidRPr="001C2D88">
              <w:rPr>
                <w:rFonts w:ascii="Times New Roman" w:eastAsia="Times New Roman" w:hAnsi="Times New Roman" w:cs="Times New Roman"/>
                <w:color w:val="auto"/>
                <w:sz w:val="22"/>
                <w:szCs w:val="22"/>
                <w:lang w:val="en-US"/>
              </w:rPr>
              <w:t xml:space="preserve"> to submit bids for </w:t>
            </w:r>
            <w:r>
              <w:rPr>
                <w:rFonts w:ascii="Times New Roman" w:eastAsia="Times New Roman" w:hAnsi="Times New Roman" w:cs="Times New Roman"/>
                <w:color w:val="auto"/>
                <w:sz w:val="22"/>
                <w:szCs w:val="22"/>
                <w:lang w:val="en-US"/>
              </w:rPr>
              <w:t>Supply o</w:t>
            </w:r>
            <w:r w:rsidRPr="001C2D88">
              <w:rPr>
                <w:rFonts w:ascii="Times New Roman" w:eastAsia="Times New Roman" w:hAnsi="Times New Roman" w:cs="Times New Roman"/>
                <w:color w:val="auto"/>
                <w:sz w:val="22"/>
                <w:szCs w:val="22"/>
                <w:lang w:val="en-US"/>
              </w:rPr>
              <w:t xml:space="preserve">f </w:t>
            </w:r>
            <w:r w:rsidRPr="00D4460F">
              <w:rPr>
                <w:rFonts w:ascii="Times New Roman" w:hAnsi="Times New Roman" w:cs="Times New Roman"/>
                <w:color w:val="auto"/>
                <w:sz w:val="22"/>
                <w:szCs w:val="22"/>
              </w:rPr>
              <w:t xml:space="preserve">Start Up Kits for </w:t>
            </w:r>
            <w:r>
              <w:rPr>
                <w:rFonts w:ascii="Times New Roman" w:hAnsi="Times New Roman" w:cs="Times New Roman"/>
                <w:color w:val="auto"/>
                <w:sz w:val="22"/>
                <w:szCs w:val="22"/>
              </w:rPr>
              <w:t xml:space="preserve">Participants </w:t>
            </w:r>
            <w:r w:rsidRPr="00D4460F">
              <w:rPr>
                <w:rFonts w:ascii="Times New Roman" w:hAnsi="Times New Roman" w:cs="Times New Roman"/>
                <w:color w:val="auto"/>
                <w:sz w:val="22"/>
                <w:szCs w:val="22"/>
              </w:rPr>
              <w:t>of Vocational Training</w:t>
            </w:r>
            <w:r>
              <w:rPr>
                <w:rFonts w:ascii="Times New Roman" w:hAnsi="Times New Roman" w:cs="Times New Roman"/>
                <w:color w:val="auto"/>
                <w:sz w:val="22"/>
                <w:szCs w:val="22"/>
              </w:rPr>
              <w:t xml:space="preserve"> in 11 communities of 2 LGA of Yobe state</w:t>
            </w:r>
            <w:r w:rsidRPr="00D4460F">
              <w:rPr>
                <w:rFonts w:ascii="Times New Roman" w:hAnsi="Times New Roman" w:cs="Times New Roman"/>
                <w:color w:val="auto"/>
                <w:sz w:val="22"/>
                <w:szCs w:val="22"/>
              </w:rPr>
              <w:t>,</w:t>
            </w:r>
            <w:r w:rsidRPr="001C2D88">
              <w:rPr>
                <w:rFonts w:ascii="Times New Roman" w:eastAsia="Times New Roman" w:hAnsi="Times New Roman" w:cs="Times New Roman"/>
                <w:color w:val="auto"/>
                <w:sz w:val="22"/>
                <w:szCs w:val="22"/>
                <w:lang w:val="en-US"/>
              </w:rPr>
              <w:t xml:space="preserve"> Nigeria.</w:t>
            </w:r>
          </w:p>
          <w:p w14:paraId="6FE780FF" w14:textId="77777777" w:rsidR="001C2D88" w:rsidRPr="001C2D88" w:rsidRDefault="001C2D88" w:rsidP="001C2D88">
            <w:pPr>
              <w:tabs>
                <w:tab w:val="left" w:pos="1530"/>
              </w:tabs>
              <w:spacing w:after="0" w:line="240" w:lineRule="auto"/>
              <w:jc w:val="both"/>
              <w:rPr>
                <w:rFonts w:ascii="Times New Roman" w:eastAsia="Times New Roman" w:hAnsi="Times New Roman" w:cs="Times New Roman"/>
                <w:color w:val="auto"/>
                <w:sz w:val="22"/>
                <w:szCs w:val="22"/>
                <w:lang w:val="en-US"/>
              </w:rPr>
            </w:pPr>
            <w:r w:rsidRPr="001C2D88">
              <w:rPr>
                <w:rFonts w:ascii="Times New Roman" w:eastAsia="Times New Roman" w:hAnsi="Times New Roman" w:cs="Times New Roman"/>
                <w:color w:val="auto"/>
                <w:sz w:val="22"/>
                <w:szCs w:val="22"/>
                <w:lang w:val="en-US"/>
              </w:rPr>
              <w:tab/>
            </w:r>
          </w:p>
          <w:p w14:paraId="72E32C59" w14:textId="21403470" w:rsidR="0079778B" w:rsidRPr="00CD6548" w:rsidRDefault="00ED3143" w:rsidP="00CD6548">
            <w:pPr>
              <w:spacing w:after="0" w:line="240" w:lineRule="auto"/>
              <w:jc w:val="both"/>
              <w:rPr>
                <w:rFonts w:ascii="Times New Roman" w:eastAsia="Times New Roman" w:hAnsi="Times New Roman" w:cs="Times New Roman"/>
                <w:color w:val="auto"/>
                <w:sz w:val="22"/>
                <w:szCs w:val="22"/>
                <w:lang w:val="en-US"/>
              </w:rPr>
            </w:pPr>
            <w:r w:rsidRPr="00ED3143">
              <w:rPr>
                <w:rFonts w:ascii="Times New Roman" w:eastAsia="Times New Roman" w:hAnsi="Times New Roman" w:cs="Times New Roman"/>
                <w:color w:val="auto"/>
                <w:sz w:val="22"/>
                <w:szCs w:val="22"/>
                <w:lang w:val="en-US"/>
              </w:rPr>
              <w:t xml:space="preserve">It is Mercy Corps decision to hold competitive bid for selection of vendors/suppliers who will be engaged to carry out the supply of the required items. Mercy Corps believe that competitive bids are the only way to fairly select the best company for the job while ensuring good prices and preventing collaboration and corruption. </w:t>
            </w:r>
          </w:p>
        </w:tc>
      </w:tr>
    </w:tbl>
    <w:p w14:paraId="18455214" w14:textId="77777777" w:rsidR="0079778B" w:rsidRPr="00AF2D86" w:rsidRDefault="0079778B" w:rsidP="00AF2D86">
      <w:pPr>
        <w:spacing w:after="0" w:line="360" w:lineRule="auto"/>
        <w:rPr>
          <w:rFonts w:ascii="Times New Roman" w:hAnsi="Times New Roman" w:cs="Times New Roman"/>
        </w:rPr>
      </w:pPr>
    </w:p>
    <w:tbl>
      <w:tblPr>
        <w:tblW w:w="101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6460"/>
      </w:tblGrid>
      <w:tr w:rsidR="0079778B" w:rsidRPr="00AF2D86" w14:paraId="135072EE" w14:textId="77777777" w:rsidTr="00AF2D86">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66A76AC" w14:textId="77777777" w:rsidR="0079778B" w:rsidRPr="00AF2D86" w:rsidRDefault="005A2974" w:rsidP="006E2308">
            <w:pPr>
              <w:widowControl w:val="0"/>
              <w:spacing w:after="0" w:line="360" w:lineRule="auto"/>
              <w:rPr>
                <w:rFonts w:ascii="Times New Roman" w:hAnsi="Times New Roman" w:cs="Times New Roman"/>
                <w:b/>
                <w:sz w:val="22"/>
                <w:szCs w:val="22"/>
              </w:rPr>
            </w:pPr>
            <w:r w:rsidRPr="00AF2D86">
              <w:rPr>
                <w:rFonts w:ascii="Times New Roman" w:hAnsi="Times New Roman" w:cs="Times New Roman"/>
                <w:b/>
                <w:sz w:val="22"/>
                <w:szCs w:val="22"/>
              </w:rPr>
              <w:t>Tender Package Available from:</w:t>
            </w:r>
          </w:p>
          <w:p w14:paraId="2D57812C" w14:textId="3C4DBE54" w:rsidR="0079778B" w:rsidRPr="00AF2D86" w:rsidRDefault="00480E70" w:rsidP="001470E9">
            <w:pPr>
              <w:widowControl w:val="0"/>
              <w:spacing w:after="0" w:line="360" w:lineRule="auto"/>
              <w:rPr>
                <w:rFonts w:ascii="Times New Roman" w:hAnsi="Times New Roman" w:cs="Times New Roman"/>
                <w:b/>
                <w:color w:val="0000FF"/>
                <w:sz w:val="22"/>
                <w:szCs w:val="22"/>
              </w:rPr>
            </w:pPr>
            <w:r>
              <w:rPr>
                <w:rFonts w:ascii="Times New Roman" w:hAnsi="Times New Roman" w:cs="Times New Roman"/>
                <w:b/>
                <w:color w:val="0000FF"/>
                <w:sz w:val="22"/>
                <w:szCs w:val="22"/>
              </w:rPr>
              <w:t>1</w:t>
            </w:r>
            <w:r w:rsidR="001470E9">
              <w:rPr>
                <w:rFonts w:ascii="Times New Roman" w:hAnsi="Times New Roman" w:cs="Times New Roman"/>
                <w:b/>
                <w:color w:val="0000FF"/>
                <w:sz w:val="22"/>
                <w:szCs w:val="22"/>
              </w:rPr>
              <w:t>9</w:t>
            </w:r>
            <w:r w:rsidR="00A90268" w:rsidRPr="00A90268">
              <w:rPr>
                <w:rFonts w:ascii="Times New Roman" w:hAnsi="Times New Roman" w:cs="Times New Roman"/>
                <w:b/>
                <w:color w:val="0000FF"/>
                <w:sz w:val="22"/>
                <w:szCs w:val="22"/>
                <w:vertAlign w:val="superscript"/>
              </w:rPr>
              <w:t>th</w:t>
            </w:r>
            <w:r w:rsidR="00A90268">
              <w:rPr>
                <w:rFonts w:ascii="Times New Roman" w:hAnsi="Times New Roman" w:cs="Times New Roman"/>
                <w:b/>
                <w:color w:val="0000FF"/>
                <w:sz w:val="22"/>
                <w:szCs w:val="22"/>
              </w:rPr>
              <w:t xml:space="preserve"> </w:t>
            </w:r>
            <w:r w:rsidR="005A2974" w:rsidRPr="00AF2D86">
              <w:rPr>
                <w:rFonts w:ascii="Times New Roman" w:hAnsi="Times New Roman" w:cs="Times New Roman"/>
                <w:b/>
                <w:color w:val="0000FF"/>
                <w:sz w:val="22"/>
                <w:szCs w:val="22"/>
              </w:rPr>
              <w:t xml:space="preserve">/ </w:t>
            </w:r>
            <w:r w:rsidR="00F52057">
              <w:rPr>
                <w:rFonts w:ascii="Times New Roman" w:hAnsi="Times New Roman" w:cs="Times New Roman"/>
                <w:b/>
                <w:color w:val="0000FF"/>
                <w:sz w:val="22"/>
                <w:szCs w:val="22"/>
              </w:rPr>
              <w:t>April</w:t>
            </w:r>
            <w:r w:rsidR="005A2974" w:rsidRPr="00AF2D86">
              <w:rPr>
                <w:rFonts w:ascii="Times New Roman" w:hAnsi="Times New Roman" w:cs="Times New Roman"/>
                <w:b/>
                <w:color w:val="0000FF"/>
                <w:sz w:val="22"/>
                <w:szCs w:val="22"/>
              </w:rPr>
              <w:t xml:space="preserve"> / </w:t>
            </w:r>
            <w:r w:rsidR="005502F5" w:rsidRPr="00AF2D86">
              <w:rPr>
                <w:rFonts w:ascii="Times New Roman" w:hAnsi="Times New Roman" w:cs="Times New Roman"/>
                <w:b/>
                <w:color w:val="0000FF"/>
                <w:sz w:val="22"/>
                <w:szCs w:val="22"/>
              </w:rPr>
              <w:t>202</w:t>
            </w:r>
            <w:r w:rsidR="00A90268">
              <w:rPr>
                <w:rFonts w:ascii="Times New Roman" w:hAnsi="Times New Roman" w:cs="Times New Roman"/>
                <w:b/>
                <w:color w:val="0000FF"/>
                <w:sz w:val="22"/>
                <w:szCs w:val="22"/>
              </w:rPr>
              <w:t>2</w:t>
            </w:r>
            <w:r w:rsidR="00F046C3">
              <w:rPr>
                <w:rFonts w:ascii="Times New Roman" w:hAnsi="Times New Roman" w:cs="Times New Roman"/>
                <w:b/>
                <w:color w:val="0000FF"/>
                <w:sz w:val="22"/>
                <w:szCs w:val="22"/>
              </w:rPr>
              <w:t>: 8:00am</w:t>
            </w:r>
          </w:p>
        </w:tc>
        <w:tc>
          <w:tcPr>
            <w:tcW w:w="6460"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2EE2A349" w14:textId="77777777" w:rsidR="009B6D0C" w:rsidRPr="009B6D0C" w:rsidRDefault="009B6D0C" w:rsidP="009B6D0C">
            <w:pPr>
              <w:widowControl w:val="0"/>
              <w:pBdr>
                <w:top w:val="nil"/>
                <w:left w:val="nil"/>
                <w:bottom w:val="nil"/>
                <w:right w:val="nil"/>
                <w:between w:val="nil"/>
              </w:pBdr>
              <w:spacing w:after="0" w:line="240" w:lineRule="auto"/>
              <w:rPr>
                <w:b/>
              </w:rPr>
            </w:pPr>
            <w:r w:rsidRPr="009B6D0C">
              <w:rPr>
                <w:b/>
              </w:rPr>
              <w:t xml:space="preserve">Tender Package Pickup Location: </w:t>
            </w:r>
          </w:p>
          <w:p w14:paraId="479EE689" w14:textId="77777777" w:rsidR="009B6D0C" w:rsidRPr="009B6D0C" w:rsidRDefault="009B6D0C" w:rsidP="009B6D0C">
            <w:pPr>
              <w:widowControl w:val="0"/>
              <w:pBdr>
                <w:top w:val="nil"/>
                <w:left w:val="nil"/>
                <w:bottom w:val="nil"/>
                <w:right w:val="nil"/>
                <w:between w:val="nil"/>
              </w:pBdr>
              <w:spacing w:after="0" w:line="240" w:lineRule="auto"/>
              <w:rPr>
                <w:b/>
              </w:rPr>
            </w:pPr>
          </w:p>
          <w:p w14:paraId="35FEE665" w14:textId="77777777" w:rsidR="009B6D0C" w:rsidRPr="009B6D0C" w:rsidRDefault="009B6D0C" w:rsidP="009B6D0C">
            <w:pPr>
              <w:widowControl w:val="0"/>
              <w:pBdr>
                <w:top w:val="nil"/>
                <w:left w:val="nil"/>
                <w:bottom w:val="nil"/>
                <w:right w:val="nil"/>
                <w:between w:val="nil"/>
              </w:pBdr>
              <w:spacing w:after="0" w:line="240" w:lineRule="auto"/>
              <w:rPr>
                <w:b/>
              </w:rPr>
            </w:pPr>
            <w:r w:rsidRPr="009B6D0C">
              <w:rPr>
                <w:b/>
                <w:color w:val="0000FF"/>
              </w:rPr>
              <w:t>Tender document can be downloaded through the following MC website</w:t>
            </w:r>
            <w:r w:rsidRPr="009B6D0C">
              <w:rPr>
                <w:b/>
              </w:rPr>
              <w:t xml:space="preserve">: </w:t>
            </w:r>
            <w:r w:rsidRPr="009B6D0C">
              <w:rPr>
                <w:b/>
                <w:color w:val="244061" w:themeColor="accent1" w:themeShade="80"/>
              </w:rPr>
              <w:t xml:space="preserve">www.mcnigeria.com/tenders </w:t>
            </w:r>
          </w:p>
          <w:p w14:paraId="452ABAE3" w14:textId="59E7DBA8" w:rsidR="0079778B" w:rsidRPr="00AF2D86" w:rsidRDefault="00BC1682" w:rsidP="006E2308">
            <w:pPr>
              <w:widowControl w:val="0"/>
              <w:spacing w:after="0" w:line="360" w:lineRule="auto"/>
              <w:rPr>
                <w:rFonts w:ascii="Times New Roman" w:hAnsi="Times New Roman" w:cs="Times New Roman"/>
                <w:b/>
                <w:color w:val="0000FF"/>
                <w:sz w:val="22"/>
                <w:szCs w:val="22"/>
              </w:rPr>
            </w:pPr>
            <w:r w:rsidRPr="00F046C3">
              <w:rPr>
                <w:rFonts w:ascii="Times New Roman" w:hAnsi="Times New Roman" w:cs="Times New Roman"/>
                <w:b/>
                <w:bCs/>
                <w:color w:val="2F47F9"/>
                <w:sz w:val="22"/>
                <w:szCs w:val="22"/>
              </w:rPr>
              <w:t xml:space="preserve"> </w:t>
            </w:r>
          </w:p>
        </w:tc>
      </w:tr>
      <w:tr w:rsidR="0079778B" w:rsidRPr="00AF2D86" w14:paraId="5A4C5AF1" w14:textId="77777777" w:rsidTr="00AF2D86">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1055CD7C" w14:textId="77777777" w:rsidR="0079778B" w:rsidRPr="00AF2D86" w:rsidRDefault="005A2974" w:rsidP="006E2308">
            <w:pPr>
              <w:widowControl w:val="0"/>
              <w:spacing w:after="0" w:line="360" w:lineRule="auto"/>
              <w:rPr>
                <w:rFonts w:ascii="Times New Roman" w:hAnsi="Times New Roman" w:cs="Times New Roman"/>
                <w:b/>
                <w:sz w:val="22"/>
                <w:szCs w:val="22"/>
              </w:rPr>
            </w:pPr>
            <w:r w:rsidRPr="00AF2D86">
              <w:rPr>
                <w:rFonts w:ascii="Times New Roman" w:hAnsi="Times New Roman" w:cs="Times New Roman"/>
                <w:b/>
                <w:sz w:val="22"/>
                <w:szCs w:val="22"/>
              </w:rPr>
              <w:t xml:space="preserve">Deadline for Offer Submission: </w:t>
            </w:r>
          </w:p>
          <w:p w14:paraId="46B8CA4A" w14:textId="733CB82B" w:rsidR="0079778B" w:rsidRPr="00AF2D86" w:rsidRDefault="00F52057" w:rsidP="001470E9">
            <w:pPr>
              <w:widowControl w:val="0"/>
              <w:spacing w:after="0" w:line="360" w:lineRule="auto"/>
              <w:rPr>
                <w:rFonts w:ascii="Times New Roman" w:hAnsi="Times New Roman" w:cs="Times New Roman"/>
                <w:b/>
                <w:sz w:val="22"/>
                <w:szCs w:val="22"/>
              </w:rPr>
            </w:pPr>
            <w:r>
              <w:rPr>
                <w:rFonts w:ascii="Times New Roman" w:hAnsi="Times New Roman" w:cs="Times New Roman"/>
                <w:b/>
                <w:color w:val="0000FF"/>
                <w:sz w:val="22"/>
                <w:szCs w:val="22"/>
              </w:rPr>
              <w:t>2</w:t>
            </w:r>
            <w:r w:rsidR="001470E9">
              <w:rPr>
                <w:rFonts w:ascii="Times New Roman" w:hAnsi="Times New Roman" w:cs="Times New Roman"/>
                <w:b/>
                <w:color w:val="0000FF"/>
                <w:sz w:val="22"/>
                <w:szCs w:val="22"/>
              </w:rPr>
              <w:t>7</w:t>
            </w:r>
            <w:r w:rsidRPr="00F52057">
              <w:rPr>
                <w:rFonts w:ascii="Times New Roman" w:hAnsi="Times New Roman" w:cs="Times New Roman"/>
                <w:b/>
                <w:color w:val="0000FF"/>
                <w:sz w:val="22"/>
                <w:szCs w:val="22"/>
                <w:vertAlign w:val="superscript"/>
              </w:rPr>
              <w:t>th</w:t>
            </w:r>
            <w:r>
              <w:rPr>
                <w:rFonts w:ascii="Times New Roman" w:hAnsi="Times New Roman" w:cs="Times New Roman"/>
                <w:b/>
                <w:color w:val="0000FF"/>
                <w:sz w:val="22"/>
                <w:szCs w:val="22"/>
              </w:rPr>
              <w:t xml:space="preserve"> </w:t>
            </w:r>
            <w:r w:rsidR="005A2974" w:rsidRPr="00AF2D86">
              <w:rPr>
                <w:rFonts w:ascii="Times New Roman" w:hAnsi="Times New Roman" w:cs="Times New Roman"/>
                <w:b/>
                <w:color w:val="0000FF"/>
                <w:sz w:val="22"/>
                <w:szCs w:val="22"/>
              </w:rPr>
              <w:t xml:space="preserve">/ </w:t>
            </w:r>
            <w:r>
              <w:rPr>
                <w:rFonts w:ascii="Times New Roman" w:hAnsi="Times New Roman" w:cs="Times New Roman"/>
                <w:b/>
                <w:color w:val="0000FF"/>
                <w:sz w:val="22"/>
                <w:szCs w:val="22"/>
              </w:rPr>
              <w:t>April</w:t>
            </w:r>
            <w:r w:rsidR="00DF4CA5">
              <w:rPr>
                <w:rFonts w:ascii="Times New Roman" w:hAnsi="Times New Roman" w:cs="Times New Roman"/>
                <w:b/>
                <w:color w:val="0000FF"/>
                <w:sz w:val="22"/>
                <w:szCs w:val="22"/>
              </w:rPr>
              <w:t xml:space="preserve"> </w:t>
            </w:r>
            <w:r w:rsidR="005A2974" w:rsidRPr="00AF2D86">
              <w:rPr>
                <w:rFonts w:ascii="Times New Roman" w:hAnsi="Times New Roman" w:cs="Times New Roman"/>
                <w:b/>
                <w:color w:val="0000FF"/>
                <w:sz w:val="22"/>
                <w:szCs w:val="22"/>
              </w:rPr>
              <w:t xml:space="preserve">/ </w:t>
            </w:r>
            <w:r w:rsidR="005502F5" w:rsidRPr="00AF2D86">
              <w:rPr>
                <w:rFonts w:ascii="Times New Roman" w:hAnsi="Times New Roman" w:cs="Times New Roman"/>
                <w:b/>
                <w:color w:val="0000FF"/>
                <w:sz w:val="22"/>
                <w:szCs w:val="22"/>
              </w:rPr>
              <w:t>202</w:t>
            </w:r>
            <w:r w:rsidR="00A90268">
              <w:rPr>
                <w:rFonts w:ascii="Times New Roman" w:hAnsi="Times New Roman" w:cs="Times New Roman"/>
                <w:b/>
                <w:color w:val="0000FF"/>
                <w:sz w:val="22"/>
                <w:szCs w:val="22"/>
              </w:rPr>
              <w:t>2</w:t>
            </w:r>
            <w:r w:rsidR="005A2974" w:rsidRPr="00AF2D86">
              <w:rPr>
                <w:rFonts w:ascii="Times New Roman" w:hAnsi="Times New Roman" w:cs="Times New Roman"/>
                <w:b/>
                <w:color w:val="0000FF"/>
                <w:sz w:val="22"/>
                <w:szCs w:val="22"/>
              </w:rPr>
              <w:t xml:space="preserve">; </w:t>
            </w:r>
            <w:r w:rsidR="005502F5" w:rsidRPr="00AF2D86">
              <w:rPr>
                <w:rFonts w:ascii="Times New Roman" w:hAnsi="Times New Roman" w:cs="Times New Roman"/>
                <w:b/>
                <w:color w:val="0000FF"/>
                <w:sz w:val="22"/>
                <w:szCs w:val="22"/>
              </w:rPr>
              <w:t>5:</w:t>
            </w:r>
            <w:r w:rsidR="00F046C3">
              <w:rPr>
                <w:rFonts w:ascii="Times New Roman" w:hAnsi="Times New Roman" w:cs="Times New Roman"/>
                <w:b/>
                <w:color w:val="0000FF"/>
                <w:sz w:val="22"/>
                <w:szCs w:val="22"/>
              </w:rPr>
              <w:t>3</w:t>
            </w:r>
            <w:r w:rsidR="005502F5" w:rsidRPr="00AF2D86">
              <w:rPr>
                <w:rFonts w:ascii="Times New Roman" w:hAnsi="Times New Roman" w:cs="Times New Roman"/>
                <w:b/>
                <w:color w:val="0000FF"/>
                <w:sz w:val="22"/>
                <w:szCs w:val="22"/>
              </w:rPr>
              <w:t>0pm</w:t>
            </w:r>
          </w:p>
        </w:tc>
        <w:tc>
          <w:tcPr>
            <w:tcW w:w="6460"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BBB6DE2" w14:textId="4BE2C429" w:rsidR="0079778B" w:rsidRDefault="005A2974" w:rsidP="006E2308">
            <w:pPr>
              <w:widowControl w:val="0"/>
              <w:spacing w:after="0" w:line="360" w:lineRule="auto"/>
              <w:rPr>
                <w:rFonts w:ascii="Times New Roman" w:hAnsi="Times New Roman" w:cs="Times New Roman"/>
                <w:b/>
                <w:sz w:val="22"/>
                <w:szCs w:val="22"/>
              </w:rPr>
            </w:pPr>
            <w:r w:rsidRPr="00AF2D86">
              <w:rPr>
                <w:rFonts w:ascii="Times New Roman" w:hAnsi="Times New Roman" w:cs="Times New Roman"/>
                <w:b/>
                <w:sz w:val="22"/>
                <w:szCs w:val="22"/>
              </w:rPr>
              <w:t>Submit Offers to:</w:t>
            </w:r>
          </w:p>
          <w:p w14:paraId="07BCDCE2" w14:textId="77777777" w:rsidR="009D4009" w:rsidRPr="00672233" w:rsidRDefault="009D4009" w:rsidP="009D4009">
            <w:pPr>
              <w:widowControl w:val="0"/>
              <w:tabs>
                <w:tab w:val="left" w:pos="450"/>
              </w:tabs>
              <w:ind w:right="90"/>
              <w:rPr>
                <w:rFonts w:ascii="Times New Roman" w:hAnsi="Times New Roman" w:cs="Times New Roman"/>
                <w:color w:val="auto"/>
                <w:sz w:val="22"/>
                <w:szCs w:val="22"/>
              </w:rPr>
            </w:pPr>
            <w:r w:rsidRPr="00672233">
              <w:rPr>
                <w:rFonts w:ascii="Times New Roman" w:hAnsi="Times New Roman" w:cs="Times New Roman"/>
                <w:color w:val="auto"/>
                <w:sz w:val="22"/>
                <w:szCs w:val="22"/>
              </w:rPr>
              <w:t>Full bidding document with attachments.</w:t>
            </w:r>
          </w:p>
          <w:p w14:paraId="73726EE3" w14:textId="134A712F" w:rsidR="009D4009" w:rsidRDefault="009D4009" w:rsidP="009D4009">
            <w:pPr>
              <w:widowControl w:val="0"/>
              <w:spacing w:after="0" w:line="240" w:lineRule="auto"/>
              <w:rPr>
                <w:b/>
                <w:color w:val="244061" w:themeColor="accent1" w:themeShade="80"/>
              </w:rPr>
            </w:pPr>
            <w:r>
              <w:rPr>
                <w:b/>
                <w:color w:val="0000FF"/>
              </w:rPr>
              <w:t xml:space="preserve">Plot 109 – 112, Barewa Street, GRA, Damaturu – Yobe </w:t>
            </w:r>
            <w:r w:rsidR="00F046C3">
              <w:rPr>
                <w:b/>
                <w:color w:val="0000FF"/>
              </w:rPr>
              <w:t>State or by</w:t>
            </w:r>
            <w:r>
              <w:rPr>
                <w:b/>
                <w:color w:val="0000FF"/>
              </w:rPr>
              <w:t xml:space="preserve"> online</w:t>
            </w:r>
            <w:r w:rsidRPr="00661EAE">
              <w:rPr>
                <w:b/>
                <w:color w:val="0000FF"/>
              </w:rPr>
              <w:t xml:space="preserve">: </w:t>
            </w:r>
            <w:hyperlink r:id="rId9" w:history="1">
              <w:r w:rsidRPr="002B7EA9">
                <w:rPr>
                  <w:rStyle w:val="Hyperlink"/>
                  <w:b/>
                </w:rPr>
                <w:t>tenders@mercycorps.org</w:t>
              </w:r>
            </w:hyperlink>
            <w:r>
              <w:rPr>
                <w:b/>
              </w:rPr>
              <w:t xml:space="preserve"> </w:t>
            </w:r>
          </w:p>
          <w:p w14:paraId="081501CA" w14:textId="77777777" w:rsidR="009D4009" w:rsidRDefault="009D4009" w:rsidP="009D4009">
            <w:pPr>
              <w:widowControl w:val="0"/>
              <w:spacing w:after="0" w:line="240" w:lineRule="auto"/>
              <w:rPr>
                <w:rFonts w:ascii="Times New Roman" w:hAnsi="Times New Roman" w:cs="Times New Roman"/>
                <w:b/>
                <w:color w:val="auto"/>
                <w:sz w:val="22"/>
                <w:szCs w:val="22"/>
              </w:rPr>
            </w:pPr>
          </w:p>
          <w:p w14:paraId="558C3488" w14:textId="2C27B153" w:rsidR="00BC1682" w:rsidRDefault="009D4009" w:rsidP="009D4009">
            <w:pPr>
              <w:widowControl w:val="0"/>
              <w:spacing w:after="0" w:line="240" w:lineRule="auto"/>
              <w:rPr>
                <w:rFonts w:ascii="Times New Roman" w:hAnsi="Times New Roman" w:cs="Times New Roman"/>
                <w:color w:val="auto"/>
                <w:sz w:val="22"/>
                <w:szCs w:val="22"/>
              </w:rPr>
            </w:pPr>
            <w:r w:rsidRPr="00672233">
              <w:rPr>
                <w:rFonts w:ascii="Times New Roman" w:hAnsi="Times New Roman" w:cs="Times New Roman"/>
                <w:b/>
                <w:color w:val="auto"/>
                <w:sz w:val="22"/>
                <w:szCs w:val="22"/>
              </w:rPr>
              <w:t xml:space="preserve">Note: </w:t>
            </w:r>
            <w:r w:rsidRPr="00672233">
              <w:rPr>
                <w:rFonts w:ascii="Times New Roman" w:hAnsi="Times New Roman" w:cs="Times New Roman"/>
                <w:color w:val="auto"/>
                <w:sz w:val="22"/>
                <w:szCs w:val="22"/>
              </w:rPr>
              <w:t xml:space="preserve">Envelopes or emails should be marked </w:t>
            </w:r>
          </w:p>
          <w:p w14:paraId="54BA7206" w14:textId="77777777" w:rsidR="009D4009" w:rsidRDefault="009D4009" w:rsidP="009D4009">
            <w:pPr>
              <w:widowControl w:val="0"/>
              <w:spacing w:after="0" w:line="360" w:lineRule="auto"/>
              <w:jc w:val="both"/>
              <w:rPr>
                <w:rFonts w:ascii="Times New Roman" w:hAnsi="Times New Roman" w:cs="Times New Roman"/>
                <w:color w:val="auto"/>
                <w:sz w:val="22"/>
                <w:szCs w:val="22"/>
              </w:rPr>
            </w:pPr>
            <w:bookmarkStart w:id="1" w:name="_Hlk84846713"/>
          </w:p>
          <w:p w14:paraId="2AECD24B" w14:textId="484AE823" w:rsidR="005502F5" w:rsidRPr="009D4009" w:rsidRDefault="005502F5" w:rsidP="00F046C3">
            <w:pPr>
              <w:widowControl w:val="0"/>
              <w:spacing w:after="0" w:line="240" w:lineRule="auto"/>
              <w:jc w:val="both"/>
              <w:rPr>
                <w:rFonts w:ascii="Times New Roman" w:hAnsi="Times New Roman" w:cs="Times New Roman"/>
                <w:b/>
                <w:bCs/>
                <w:i/>
                <w:iCs/>
                <w:sz w:val="22"/>
                <w:szCs w:val="22"/>
              </w:rPr>
            </w:pPr>
            <w:r w:rsidRPr="009D4009">
              <w:rPr>
                <w:rFonts w:ascii="Times New Roman" w:hAnsi="Times New Roman" w:cs="Times New Roman"/>
                <w:b/>
                <w:i/>
                <w:iCs/>
                <w:color w:val="auto"/>
                <w:sz w:val="22"/>
                <w:szCs w:val="22"/>
              </w:rPr>
              <w:t>NIG/</w:t>
            </w:r>
            <w:r w:rsidR="0034447A" w:rsidRPr="009D4009">
              <w:rPr>
                <w:rFonts w:ascii="Times New Roman" w:hAnsi="Times New Roman" w:cs="Times New Roman"/>
                <w:b/>
                <w:i/>
                <w:iCs/>
                <w:color w:val="auto"/>
                <w:sz w:val="22"/>
                <w:szCs w:val="22"/>
              </w:rPr>
              <w:t>DTR</w:t>
            </w:r>
            <w:r w:rsidRPr="009D4009">
              <w:rPr>
                <w:rFonts w:ascii="Times New Roman" w:hAnsi="Times New Roman" w:cs="Times New Roman"/>
                <w:b/>
                <w:i/>
                <w:iCs/>
                <w:color w:val="auto"/>
                <w:sz w:val="22"/>
                <w:szCs w:val="22"/>
              </w:rPr>
              <w:t>/TEN</w:t>
            </w:r>
            <w:r w:rsidR="0034447A" w:rsidRPr="009D4009">
              <w:rPr>
                <w:rFonts w:ascii="Times New Roman" w:hAnsi="Times New Roman" w:cs="Times New Roman"/>
                <w:b/>
                <w:i/>
                <w:iCs/>
                <w:color w:val="auto"/>
                <w:sz w:val="22"/>
                <w:szCs w:val="22"/>
              </w:rPr>
              <w:t>00</w:t>
            </w:r>
            <w:r w:rsidR="006416B9" w:rsidRPr="009D4009">
              <w:rPr>
                <w:rFonts w:ascii="Times New Roman" w:hAnsi="Times New Roman" w:cs="Times New Roman"/>
                <w:b/>
                <w:i/>
                <w:iCs/>
                <w:color w:val="auto"/>
                <w:sz w:val="22"/>
                <w:szCs w:val="22"/>
              </w:rPr>
              <w:t>1</w:t>
            </w:r>
            <w:r w:rsidR="00C87FBB">
              <w:rPr>
                <w:rFonts w:ascii="Times New Roman" w:hAnsi="Times New Roman" w:cs="Times New Roman"/>
                <w:b/>
                <w:i/>
                <w:iCs/>
                <w:color w:val="auto"/>
                <w:sz w:val="22"/>
                <w:szCs w:val="22"/>
              </w:rPr>
              <w:t>2</w:t>
            </w:r>
            <w:r w:rsidR="009D4009" w:rsidRPr="009D4009">
              <w:rPr>
                <w:rFonts w:ascii="Times New Roman" w:hAnsi="Times New Roman" w:cs="Times New Roman"/>
                <w:b/>
                <w:i/>
                <w:iCs/>
                <w:color w:val="auto"/>
                <w:sz w:val="22"/>
                <w:szCs w:val="22"/>
              </w:rPr>
              <w:t>_</w:t>
            </w:r>
            <w:bookmarkEnd w:id="1"/>
            <w:r w:rsidR="00C87FBB" w:rsidRPr="00D4460F">
              <w:rPr>
                <w:rFonts w:ascii="Times New Roman" w:hAnsi="Times New Roman" w:cs="Times New Roman"/>
                <w:color w:val="auto"/>
                <w:sz w:val="22"/>
                <w:szCs w:val="22"/>
              </w:rPr>
              <w:t xml:space="preserve"> </w:t>
            </w:r>
            <w:r w:rsidR="0061570B" w:rsidRPr="0061570B">
              <w:rPr>
                <w:rFonts w:ascii="Times New Roman" w:hAnsi="Times New Roman" w:cs="Times New Roman"/>
                <w:i/>
                <w:iCs/>
                <w:color w:val="auto"/>
                <w:sz w:val="22"/>
                <w:szCs w:val="22"/>
              </w:rPr>
              <w:t>Supply of Start Up Kits for Participants of Vocational Training Under BRICC Project in Yobe State</w:t>
            </w:r>
          </w:p>
        </w:tc>
      </w:tr>
    </w:tbl>
    <w:p w14:paraId="3E49A545" w14:textId="77777777" w:rsidR="0079778B" w:rsidRPr="00AF2D86" w:rsidRDefault="005A2974" w:rsidP="00AF2D86">
      <w:pPr>
        <w:spacing w:after="0" w:line="360" w:lineRule="auto"/>
        <w:jc w:val="center"/>
        <w:rPr>
          <w:rFonts w:ascii="Times New Roman" w:hAnsi="Times New Roman" w:cs="Times New Roman"/>
          <w:i/>
          <w:color w:val="FF0000"/>
        </w:rPr>
      </w:pPr>
      <w:r w:rsidRPr="00AF2D86">
        <w:rPr>
          <w:rFonts w:ascii="Times New Roman" w:hAnsi="Times New Roman" w:cs="Times New Roman"/>
          <w:i/>
          <w:color w:val="FF0000"/>
        </w:rPr>
        <w:t>Mercy Corps reserves the right to accept or reject any late offers</w:t>
      </w:r>
    </w:p>
    <w:p w14:paraId="2A561A1D" w14:textId="37287A50" w:rsidR="0079778B" w:rsidRDefault="0079778B" w:rsidP="00AF2D86">
      <w:pPr>
        <w:spacing w:after="0" w:line="360" w:lineRule="auto"/>
        <w:rPr>
          <w:rFonts w:ascii="Times New Roman" w:hAnsi="Times New Roman" w:cs="Times New Roman"/>
        </w:rPr>
      </w:pPr>
    </w:p>
    <w:p w14:paraId="26E92FCC" w14:textId="5ADB6BB1" w:rsidR="00CD6548" w:rsidRDefault="00CD6548" w:rsidP="00AF2D86">
      <w:pPr>
        <w:spacing w:after="0" w:line="360" w:lineRule="auto"/>
        <w:rPr>
          <w:rFonts w:ascii="Times New Roman" w:hAnsi="Times New Roman" w:cs="Times New Roman"/>
        </w:rPr>
      </w:pPr>
    </w:p>
    <w:p w14:paraId="2EBF4330" w14:textId="77777777" w:rsidR="00CD6548" w:rsidRPr="00AF2D86" w:rsidRDefault="00CD6548" w:rsidP="00AF2D86">
      <w:pPr>
        <w:spacing w:after="0" w:line="360" w:lineRule="auto"/>
        <w:rPr>
          <w:rFonts w:ascii="Times New Roman" w:hAnsi="Times New Roman" w:cs="Times New Roman"/>
        </w:rPr>
      </w:pPr>
    </w:p>
    <w:tbl>
      <w:tblPr>
        <w:tblW w:w="9943"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35"/>
        <w:gridCol w:w="4908"/>
      </w:tblGrid>
      <w:tr w:rsidR="0079778B" w:rsidRPr="00AF2D86" w14:paraId="31FA6F67" w14:textId="77777777" w:rsidTr="002C2FFD">
        <w:trPr>
          <w:trHeight w:val="400"/>
        </w:trPr>
        <w:tc>
          <w:tcPr>
            <w:tcW w:w="9943" w:type="dxa"/>
            <w:gridSpan w:val="2"/>
            <w:shd w:val="clear" w:color="auto" w:fill="auto"/>
            <w:tcMar>
              <w:top w:w="100" w:type="dxa"/>
              <w:left w:w="100" w:type="dxa"/>
              <w:bottom w:w="100" w:type="dxa"/>
              <w:right w:w="100" w:type="dxa"/>
            </w:tcMar>
          </w:tcPr>
          <w:p w14:paraId="4434A067" w14:textId="77777777" w:rsidR="0079778B" w:rsidRPr="00AF2D86" w:rsidRDefault="005A2974" w:rsidP="00AF2D86">
            <w:pPr>
              <w:widowControl w:val="0"/>
              <w:spacing w:after="0" w:line="360" w:lineRule="auto"/>
              <w:jc w:val="center"/>
              <w:rPr>
                <w:rFonts w:ascii="Times New Roman" w:hAnsi="Times New Roman" w:cs="Times New Roman"/>
                <w:sz w:val="22"/>
                <w:szCs w:val="22"/>
              </w:rPr>
            </w:pPr>
            <w:r w:rsidRPr="00AF2D86">
              <w:rPr>
                <w:rFonts w:ascii="Times New Roman" w:hAnsi="Times New Roman" w:cs="Times New Roman"/>
                <w:b/>
                <w:sz w:val="22"/>
                <w:szCs w:val="22"/>
              </w:rPr>
              <w:lastRenderedPageBreak/>
              <w:t>Questions and Answers (Q&amp;A)</w:t>
            </w:r>
          </w:p>
        </w:tc>
      </w:tr>
      <w:tr w:rsidR="006E744D" w:rsidRPr="00AF2D86" w14:paraId="17F2D6BB" w14:textId="77777777" w:rsidTr="002C2FFD">
        <w:trPr>
          <w:trHeight w:val="400"/>
        </w:trPr>
        <w:tc>
          <w:tcPr>
            <w:tcW w:w="9943" w:type="dxa"/>
            <w:gridSpan w:val="2"/>
            <w:shd w:val="clear" w:color="auto" w:fill="auto"/>
            <w:tcMar>
              <w:top w:w="100" w:type="dxa"/>
              <w:left w:w="100" w:type="dxa"/>
              <w:bottom w:w="100" w:type="dxa"/>
              <w:right w:w="100" w:type="dxa"/>
            </w:tcMar>
          </w:tcPr>
          <w:p w14:paraId="6F90900B" w14:textId="511BD690" w:rsidR="006E744D" w:rsidRPr="00CD6548" w:rsidRDefault="006E744D" w:rsidP="004E1DEB">
            <w:pPr>
              <w:widowControl w:val="0"/>
              <w:spacing w:after="0" w:line="360" w:lineRule="auto"/>
              <w:rPr>
                <w:rFonts w:ascii="Times New Roman" w:hAnsi="Times New Roman" w:cs="Times New Roman"/>
                <w:sz w:val="22"/>
                <w:szCs w:val="22"/>
              </w:rPr>
            </w:pPr>
            <w:r w:rsidRPr="00CD6548">
              <w:rPr>
                <w:rFonts w:ascii="Times New Roman" w:hAnsi="Times New Roman" w:cs="Times New Roman"/>
                <w:color w:val="auto"/>
                <w:sz w:val="22"/>
                <w:szCs w:val="22"/>
              </w:rPr>
              <w:t>If any, Submit Questions in writing to:</w:t>
            </w:r>
            <w:r w:rsidR="004E1DEB" w:rsidRPr="00CD6548">
              <w:rPr>
                <w:rFonts w:ascii="Times New Roman" w:hAnsi="Times New Roman" w:cs="Times New Roman"/>
                <w:color w:val="auto"/>
                <w:sz w:val="22"/>
                <w:szCs w:val="22"/>
              </w:rPr>
              <w:t xml:space="preserve"> </w:t>
            </w:r>
            <w:hyperlink r:id="rId10" w:history="1">
              <w:r w:rsidR="004E1DEB" w:rsidRPr="00CD6548">
                <w:rPr>
                  <w:rStyle w:val="Hyperlink"/>
                  <w:rFonts w:ascii="Times New Roman" w:hAnsi="Times New Roman" w:cs="Times New Roman"/>
                  <w:sz w:val="22"/>
                  <w:szCs w:val="22"/>
                </w:rPr>
                <w:t>qa-ng-tenders@mercycorps.org</w:t>
              </w:r>
            </w:hyperlink>
            <w:r w:rsidR="004E1DEB" w:rsidRPr="00CD6548">
              <w:rPr>
                <w:rFonts w:ascii="Times New Roman" w:hAnsi="Times New Roman" w:cs="Times New Roman"/>
                <w:sz w:val="22"/>
                <w:szCs w:val="22"/>
              </w:rPr>
              <w:t xml:space="preserve"> </w:t>
            </w:r>
            <w:r w:rsidR="004E1DEB" w:rsidRPr="00CD6548">
              <w:rPr>
                <w:rFonts w:ascii="Times New Roman" w:hAnsi="Times New Roman" w:cs="Times New Roman"/>
                <w:b/>
                <w:color w:val="auto"/>
                <w:sz w:val="22"/>
                <w:szCs w:val="22"/>
              </w:rPr>
              <w:t>Plot 109 – 112, Barewa Street, GRA, Damaturu – Yobe State</w:t>
            </w:r>
          </w:p>
        </w:tc>
      </w:tr>
      <w:tr w:rsidR="006E744D" w:rsidRPr="00AF2D86" w14:paraId="7E9C68E1" w14:textId="77777777" w:rsidTr="002C2FFD">
        <w:tc>
          <w:tcPr>
            <w:tcW w:w="5035" w:type="dxa"/>
            <w:shd w:val="clear" w:color="auto" w:fill="auto"/>
            <w:tcMar>
              <w:top w:w="100" w:type="dxa"/>
              <w:left w:w="100" w:type="dxa"/>
              <w:bottom w:w="100" w:type="dxa"/>
              <w:right w:w="100" w:type="dxa"/>
            </w:tcMar>
          </w:tcPr>
          <w:p w14:paraId="51214865" w14:textId="77777777" w:rsidR="006E744D" w:rsidRPr="00AF2D86" w:rsidRDefault="006E744D" w:rsidP="00AF2D86">
            <w:pPr>
              <w:spacing w:after="0" w:line="360" w:lineRule="auto"/>
              <w:rPr>
                <w:rFonts w:ascii="Times New Roman" w:hAnsi="Times New Roman" w:cs="Times New Roman"/>
                <w:sz w:val="22"/>
                <w:szCs w:val="22"/>
              </w:rPr>
            </w:pPr>
            <w:r w:rsidRPr="00AF2D86">
              <w:rPr>
                <w:rFonts w:ascii="Times New Roman" w:hAnsi="Times New Roman" w:cs="Times New Roman"/>
                <w:sz w:val="22"/>
                <w:szCs w:val="22"/>
              </w:rPr>
              <w:t>Last Day for Questions:</w:t>
            </w:r>
          </w:p>
          <w:p w14:paraId="46E5A7B5" w14:textId="59C52334" w:rsidR="006E744D" w:rsidRPr="00491825" w:rsidRDefault="006E744D" w:rsidP="001470E9">
            <w:pPr>
              <w:widowControl w:val="0"/>
              <w:spacing w:after="0" w:line="360" w:lineRule="auto"/>
              <w:rPr>
                <w:rFonts w:ascii="Times New Roman" w:hAnsi="Times New Roman" w:cs="Times New Roman"/>
                <w:b/>
                <w:bCs/>
                <w:sz w:val="22"/>
                <w:szCs w:val="22"/>
              </w:rPr>
            </w:pPr>
            <w:r w:rsidRPr="00491825">
              <w:rPr>
                <w:rFonts w:ascii="Times New Roman" w:hAnsi="Times New Roman" w:cs="Times New Roman"/>
                <w:b/>
                <w:bCs/>
                <w:color w:val="auto"/>
                <w:sz w:val="22"/>
                <w:szCs w:val="22"/>
              </w:rPr>
              <w:t>(</w:t>
            </w:r>
            <w:r w:rsidR="001470E9">
              <w:rPr>
                <w:rFonts w:ascii="Times New Roman" w:hAnsi="Times New Roman" w:cs="Times New Roman"/>
                <w:b/>
                <w:bCs/>
                <w:color w:val="auto"/>
                <w:sz w:val="22"/>
                <w:szCs w:val="22"/>
              </w:rPr>
              <w:t>22</w:t>
            </w:r>
            <w:r w:rsidR="001470E9" w:rsidRPr="001470E9">
              <w:rPr>
                <w:rFonts w:ascii="Times New Roman" w:hAnsi="Times New Roman" w:cs="Times New Roman"/>
                <w:b/>
                <w:bCs/>
                <w:color w:val="auto"/>
                <w:sz w:val="22"/>
                <w:szCs w:val="22"/>
                <w:vertAlign w:val="superscript"/>
              </w:rPr>
              <w:t>nd</w:t>
            </w:r>
            <w:r w:rsidR="001470E9">
              <w:rPr>
                <w:rFonts w:ascii="Times New Roman" w:hAnsi="Times New Roman" w:cs="Times New Roman"/>
                <w:b/>
                <w:bCs/>
                <w:color w:val="auto"/>
                <w:sz w:val="22"/>
                <w:szCs w:val="22"/>
              </w:rPr>
              <w:t xml:space="preserve"> </w:t>
            </w:r>
            <w:r w:rsidRPr="00491825">
              <w:rPr>
                <w:rFonts w:ascii="Times New Roman" w:hAnsi="Times New Roman" w:cs="Times New Roman"/>
                <w:b/>
                <w:bCs/>
                <w:color w:val="auto"/>
                <w:sz w:val="22"/>
                <w:szCs w:val="22"/>
              </w:rPr>
              <w:t xml:space="preserve">/ </w:t>
            </w:r>
            <w:r w:rsidR="00F52057">
              <w:rPr>
                <w:rFonts w:ascii="Times New Roman" w:hAnsi="Times New Roman" w:cs="Times New Roman"/>
                <w:b/>
                <w:bCs/>
                <w:color w:val="auto"/>
                <w:sz w:val="22"/>
                <w:szCs w:val="22"/>
              </w:rPr>
              <w:t>April</w:t>
            </w:r>
            <w:r w:rsidRPr="00491825">
              <w:rPr>
                <w:rFonts w:ascii="Times New Roman" w:hAnsi="Times New Roman" w:cs="Times New Roman"/>
                <w:b/>
                <w:bCs/>
                <w:color w:val="auto"/>
                <w:sz w:val="22"/>
                <w:szCs w:val="22"/>
              </w:rPr>
              <w:t xml:space="preserve"> / 202</w:t>
            </w:r>
            <w:r w:rsidR="00A90268" w:rsidRPr="00491825">
              <w:rPr>
                <w:rFonts w:ascii="Times New Roman" w:hAnsi="Times New Roman" w:cs="Times New Roman"/>
                <w:b/>
                <w:bCs/>
                <w:color w:val="auto"/>
                <w:sz w:val="22"/>
                <w:szCs w:val="22"/>
              </w:rPr>
              <w:t>2</w:t>
            </w:r>
            <w:r w:rsidRPr="00491825">
              <w:rPr>
                <w:rFonts w:ascii="Times New Roman" w:hAnsi="Times New Roman" w:cs="Times New Roman"/>
                <w:b/>
                <w:bCs/>
                <w:color w:val="auto"/>
                <w:sz w:val="22"/>
                <w:szCs w:val="22"/>
              </w:rPr>
              <w:t>; 12:00 noon)</w:t>
            </w:r>
          </w:p>
        </w:tc>
        <w:tc>
          <w:tcPr>
            <w:tcW w:w="4908" w:type="dxa"/>
            <w:shd w:val="clear" w:color="auto" w:fill="auto"/>
            <w:tcMar>
              <w:top w:w="100" w:type="dxa"/>
              <w:left w:w="100" w:type="dxa"/>
              <w:bottom w:w="100" w:type="dxa"/>
              <w:right w:w="100" w:type="dxa"/>
            </w:tcMar>
          </w:tcPr>
          <w:p w14:paraId="6B80000D" w14:textId="77777777" w:rsidR="006E744D" w:rsidRPr="00AF2D86" w:rsidRDefault="006E744D" w:rsidP="00AF2D86">
            <w:pPr>
              <w:spacing w:after="0" w:line="360" w:lineRule="auto"/>
              <w:rPr>
                <w:rFonts w:ascii="Times New Roman" w:hAnsi="Times New Roman" w:cs="Times New Roman"/>
                <w:sz w:val="22"/>
                <w:szCs w:val="22"/>
              </w:rPr>
            </w:pPr>
            <w:r w:rsidRPr="00AF2D86">
              <w:rPr>
                <w:rFonts w:ascii="Times New Roman" w:hAnsi="Times New Roman" w:cs="Times New Roman"/>
                <w:sz w:val="22"/>
                <w:szCs w:val="22"/>
              </w:rPr>
              <w:t>Questions will be answered by:</w:t>
            </w:r>
          </w:p>
          <w:p w14:paraId="3A08CC8F" w14:textId="3EF2EEBA" w:rsidR="006E744D" w:rsidRPr="00491825" w:rsidRDefault="006E744D" w:rsidP="001470E9">
            <w:pPr>
              <w:widowControl w:val="0"/>
              <w:spacing w:after="0" w:line="360" w:lineRule="auto"/>
              <w:rPr>
                <w:rFonts w:ascii="Times New Roman" w:hAnsi="Times New Roman" w:cs="Times New Roman"/>
                <w:b/>
                <w:bCs/>
                <w:sz w:val="22"/>
                <w:szCs w:val="22"/>
              </w:rPr>
            </w:pPr>
            <w:r w:rsidRPr="00491825">
              <w:rPr>
                <w:rFonts w:ascii="Times New Roman" w:hAnsi="Times New Roman" w:cs="Times New Roman"/>
                <w:b/>
                <w:bCs/>
                <w:color w:val="auto"/>
                <w:sz w:val="22"/>
                <w:szCs w:val="22"/>
              </w:rPr>
              <w:t>(</w:t>
            </w:r>
            <w:r w:rsidR="0079135F">
              <w:rPr>
                <w:rFonts w:ascii="Times New Roman" w:hAnsi="Times New Roman" w:cs="Times New Roman"/>
                <w:b/>
                <w:bCs/>
                <w:color w:val="auto"/>
                <w:sz w:val="22"/>
                <w:szCs w:val="22"/>
              </w:rPr>
              <w:t>2</w:t>
            </w:r>
            <w:r w:rsidR="001470E9">
              <w:rPr>
                <w:rFonts w:ascii="Times New Roman" w:hAnsi="Times New Roman" w:cs="Times New Roman"/>
                <w:b/>
                <w:bCs/>
                <w:color w:val="auto"/>
                <w:sz w:val="22"/>
                <w:szCs w:val="22"/>
              </w:rPr>
              <w:t>3</w:t>
            </w:r>
            <w:r w:rsidR="001470E9" w:rsidRPr="001470E9">
              <w:rPr>
                <w:rFonts w:ascii="Times New Roman" w:hAnsi="Times New Roman" w:cs="Times New Roman"/>
                <w:b/>
                <w:bCs/>
                <w:color w:val="auto"/>
                <w:sz w:val="22"/>
                <w:szCs w:val="22"/>
                <w:vertAlign w:val="superscript"/>
              </w:rPr>
              <w:t>rd</w:t>
            </w:r>
            <w:r w:rsidR="001470E9">
              <w:rPr>
                <w:rFonts w:ascii="Times New Roman" w:hAnsi="Times New Roman" w:cs="Times New Roman"/>
                <w:b/>
                <w:bCs/>
                <w:color w:val="auto"/>
                <w:sz w:val="22"/>
                <w:szCs w:val="22"/>
              </w:rPr>
              <w:t xml:space="preserve"> </w:t>
            </w:r>
            <w:r w:rsidRPr="00491825">
              <w:rPr>
                <w:rFonts w:ascii="Times New Roman" w:hAnsi="Times New Roman" w:cs="Times New Roman"/>
                <w:b/>
                <w:bCs/>
                <w:color w:val="auto"/>
                <w:sz w:val="22"/>
                <w:szCs w:val="22"/>
              </w:rPr>
              <w:t xml:space="preserve">/ </w:t>
            </w:r>
            <w:r w:rsidR="00F52057">
              <w:rPr>
                <w:rFonts w:ascii="Times New Roman" w:hAnsi="Times New Roman" w:cs="Times New Roman"/>
                <w:b/>
                <w:bCs/>
                <w:color w:val="auto"/>
                <w:sz w:val="22"/>
                <w:szCs w:val="22"/>
              </w:rPr>
              <w:t>April</w:t>
            </w:r>
            <w:r w:rsidRPr="00491825">
              <w:rPr>
                <w:rFonts w:ascii="Times New Roman" w:hAnsi="Times New Roman" w:cs="Times New Roman"/>
                <w:b/>
                <w:bCs/>
                <w:color w:val="auto"/>
                <w:sz w:val="22"/>
                <w:szCs w:val="22"/>
              </w:rPr>
              <w:t xml:space="preserve"> / 202</w:t>
            </w:r>
            <w:r w:rsidR="00A90268" w:rsidRPr="00491825">
              <w:rPr>
                <w:rFonts w:ascii="Times New Roman" w:hAnsi="Times New Roman" w:cs="Times New Roman"/>
                <w:b/>
                <w:bCs/>
                <w:color w:val="auto"/>
                <w:sz w:val="22"/>
                <w:szCs w:val="22"/>
              </w:rPr>
              <w:t>2</w:t>
            </w:r>
            <w:r w:rsidRPr="00491825">
              <w:rPr>
                <w:rFonts w:ascii="Times New Roman" w:hAnsi="Times New Roman" w:cs="Times New Roman"/>
                <w:b/>
                <w:bCs/>
                <w:color w:val="auto"/>
                <w:sz w:val="22"/>
                <w:szCs w:val="22"/>
              </w:rPr>
              <w:t>; 12:00 noon)</w:t>
            </w:r>
          </w:p>
        </w:tc>
      </w:tr>
      <w:tr w:rsidR="006E744D" w:rsidRPr="00AF2D86" w14:paraId="64B52930" w14:textId="77777777" w:rsidTr="002C2FFD">
        <w:trPr>
          <w:trHeight w:val="400"/>
        </w:trPr>
        <w:tc>
          <w:tcPr>
            <w:tcW w:w="9943" w:type="dxa"/>
            <w:gridSpan w:val="2"/>
            <w:shd w:val="clear" w:color="auto" w:fill="auto"/>
            <w:tcMar>
              <w:top w:w="100" w:type="dxa"/>
              <w:left w:w="100" w:type="dxa"/>
              <w:bottom w:w="100" w:type="dxa"/>
              <w:right w:w="100" w:type="dxa"/>
            </w:tcMar>
          </w:tcPr>
          <w:p w14:paraId="2921C30F" w14:textId="172E4B62" w:rsidR="002C2FFD" w:rsidRDefault="002C2FFD" w:rsidP="00CD6548">
            <w:pPr>
              <w:pBdr>
                <w:top w:val="nil"/>
                <w:left w:val="nil"/>
                <w:bottom w:val="nil"/>
                <w:right w:val="nil"/>
                <w:between w:val="nil"/>
              </w:pBdr>
              <w:spacing w:after="0" w:line="240" w:lineRule="auto"/>
              <w:rPr>
                <w:rFonts w:ascii="Times New Roman" w:hAnsi="Times New Roman" w:cs="Times New Roman"/>
                <w:color w:val="auto"/>
                <w:sz w:val="22"/>
                <w:szCs w:val="22"/>
              </w:rPr>
            </w:pPr>
            <w:r w:rsidRPr="002C2FFD">
              <w:rPr>
                <w:rFonts w:ascii="Times New Roman" w:hAnsi="Times New Roman" w:cs="Times New Roman"/>
                <w:color w:val="auto"/>
                <w:sz w:val="22"/>
                <w:szCs w:val="22"/>
              </w:rPr>
              <w:t xml:space="preserve">Questions will be answered through: </w:t>
            </w:r>
          </w:p>
          <w:p w14:paraId="660EA872" w14:textId="77777777" w:rsidR="00CD6548" w:rsidRPr="00CD6548" w:rsidRDefault="00CD6548" w:rsidP="00CD6548">
            <w:pPr>
              <w:pBdr>
                <w:top w:val="nil"/>
                <w:left w:val="nil"/>
                <w:bottom w:val="nil"/>
                <w:right w:val="nil"/>
                <w:between w:val="nil"/>
              </w:pBdr>
              <w:spacing w:after="0" w:line="240" w:lineRule="auto"/>
              <w:rPr>
                <w:rFonts w:ascii="Times New Roman" w:hAnsi="Times New Roman" w:cs="Times New Roman"/>
                <w:color w:val="auto"/>
                <w:sz w:val="22"/>
                <w:szCs w:val="22"/>
              </w:rPr>
            </w:pPr>
          </w:p>
          <w:p w14:paraId="51708543" w14:textId="742B7CA6" w:rsidR="006E744D" w:rsidRPr="00AF2D86" w:rsidRDefault="004E1DEB" w:rsidP="00AC46AC">
            <w:pPr>
              <w:widowControl w:val="0"/>
              <w:spacing w:after="0" w:line="360" w:lineRule="auto"/>
              <w:rPr>
                <w:rFonts w:ascii="Times New Roman" w:hAnsi="Times New Roman" w:cs="Times New Roman"/>
                <w:sz w:val="22"/>
                <w:szCs w:val="22"/>
              </w:rPr>
            </w:pPr>
            <w:r w:rsidRPr="00CD6548">
              <w:rPr>
                <w:rFonts w:ascii="Times New Roman" w:hAnsi="Times New Roman" w:cs="Times New Roman"/>
                <w:color w:val="auto"/>
                <w:sz w:val="22"/>
                <w:szCs w:val="22"/>
              </w:rPr>
              <w:t xml:space="preserve">All prospective bidders will access consolidated questions and answers on the website alongside the tender package by </w:t>
            </w:r>
            <w:r>
              <w:rPr>
                <w:rFonts w:ascii="Times New Roman" w:hAnsi="Times New Roman" w:cs="Times New Roman"/>
                <w:color w:val="0000FF"/>
                <w:sz w:val="22"/>
                <w:szCs w:val="22"/>
              </w:rPr>
              <w:t>2</w:t>
            </w:r>
            <w:r w:rsidR="00AC46AC">
              <w:rPr>
                <w:rFonts w:ascii="Times New Roman" w:hAnsi="Times New Roman" w:cs="Times New Roman"/>
                <w:color w:val="0000FF"/>
                <w:sz w:val="22"/>
                <w:szCs w:val="22"/>
              </w:rPr>
              <w:t>2</w:t>
            </w:r>
            <w:r w:rsidR="00AC46AC" w:rsidRPr="00AC46AC">
              <w:rPr>
                <w:rFonts w:ascii="Times New Roman" w:hAnsi="Times New Roman" w:cs="Times New Roman"/>
                <w:color w:val="0000FF"/>
                <w:sz w:val="22"/>
                <w:szCs w:val="22"/>
                <w:vertAlign w:val="superscript"/>
              </w:rPr>
              <w:t>nd</w:t>
            </w:r>
            <w:r w:rsidR="00AC46AC">
              <w:rPr>
                <w:rFonts w:ascii="Times New Roman" w:hAnsi="Times New Roman" w:cs="Times New Roman"/>
                <w:color w:val="0000FF"/>
                <w:sz w:val="22"/>
                <w:szCs w:val="22"/>
              </w:rPr>
              <w:t xml:space="preserve"> </w:t>
            </w:r>
            <w:r w:rsidR="002C2FFD">
              <w:rPr>
                <w:rFonts w:ascii="Times New Roman" w:hAnsi="Times New Roman" w:cs="Times New Roman"/>
                <w:color w:val="0000FF"/>
                <w:sz w:val="22"/>
                <w:szCs w:val="22"/>
              </w:rPr>
              <w:t>April</w:t>
            </w:r>
            <w:r>
              <w:rPr>
                <w:rFonts w:ascii="Times New Roman" w:hAnsi="Times New Roman" w:cs="Times New Roman"/>
                <w:color w:val="0000FF"/>
                <w:sz w:val="22"/>
                <w:szCs w:val="22"/>
              </w:rPr>
              <w:t xml:space="preserve"> 202</w:t>
            </w:r>
            <w:r w:rsidR="002C2FFD">
              <w:rPr>
                <w:rFonts w:ascii="Times New Roman" w:hAnsi="Times New Roman" w:cs="Times New Roman"/>
                <w:color w:val="0000FF"/>
                <w:sz w:val="22"/>
                <w:szCs w:val="22"/>
              </w:rPr>
              <w:t>2</w:t>
            </w:r>
            <w:r w:rsidRPr="00672233">
              <w:rPr>
                <w:rFonts w:ascii="Times New Roman" w:hAnsi="Times New Roman" w:cs="Times New Roman"/>
                <w:color w:val="0000FF"/>
                <w:sz w:val="22"/>
                <w:szCs w:val="22"/>
              </w:rPr>
              <w:t xml:space="preserve"> at 4.00 </w:t>
            </w:r>
            <w:r w:rsidR="00AC46AC">
              <w:rPr>
                <w:rFonts w:ascii="Times New Roman" w:hAnsi="Times New Roman" w:cs="Times New Roman"/>
                <w:color w:val="0000FF"/>
                <w:sz w:val="22"/>
                <w:szCs w:val="22"/>
              </w:rPr>
              <w:t>PM Nigeria time</w:t>
            </w:r>
          </w:p>
        </w:tc>
      </w:tr>
    </w:tbl>
    <w:p w14:paraId="21A923E0" w14:textId="77777777" w:rsidR="0079778B" w:rsidRPr="00AF2D86" w:rsidRDefault="0079778B" w:rsidP="00AF2D86">
      <w:pPr>
        <w:spacing w:after="0" w:line="360" w:lineRule="auto"/>
        <w:rPr>
          <w:rFonts w:ascii="Times New Roman" w:hAnsi="Times New Roman" w:cs="Times New Roman"/>
          <w:sz w:val="22"/>
          <w:szCs w:val="22"/>
        </w:rPr>
      </w:pPr>
    </w:p>
    <w:tbl>
      <w:tblPr>
        <w:tblStyle w:val="10"/>
        <w:tblW w:w="100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5493"/>
      </w:tblGrid>
      <w:tr w:rsidR="0079778B" w:rsidRPr="00AF2D86" w14:paraId="4272AEF9" w14:textId="77777777" w:rsidTr="00AF2D86">
        <w:trPr>
          <w:trHeight w:val="400"/>
        </w:trPr>
        <w:tc>
          <w:tcPr>
            <w:tcW w:w="10023" w:type="dxa"/>
            <w:gridSpan w:val="2"/>
            <w:shd w:val="clear" w:color="auto" w:fill="auto"/>
            <w:tcMar>
              <w:top w:w="100" w:type="dxa"/>
              <w:left w:w="100" w:type="dxa"/>
              <w:bottom w:w="100" w:type="dxa"/>
              <w:right w:w="100" w:type="dxa"/>
            </w:tcMar>
          </w:tcPr>
          <w:p w14:paraId="70D1FA0D" w14:textId="77777777" w:rsidR="0079778B" w:rsidRPr="00AF2D86" w:rsidRDefault="005A2974" w:rsidP="00AF2D86">
            <w:pPr>
              <w:widowControl w:val="0"/>
              <w:spacing w:after="0" w:line="360" w:lineRule="auto"/>
              <w:jc w:val="center"/>
              <w:rPr>
                <w:rFonts w:ascii="Times New Roman" w:hAnsi="Times New Roman" w:cs="Times New Roman"/>
                <w:sz w:val="22"/>
                <w:szCs w:val="22"/>
              </w:rPr>
            </w:pPr>
            <w:r w:rsidRPr="00AF2D86">
              <w:rPr>
                <w:rFonts w:ascii="Times New Roman" w:hAnsi="Times New Roman" w:cs="Times New Roman"/>
                <w:b/>
                <w:sz w:val="22"/>
                <w:szCs w:val="22"/>
              </w:rPr>
              <w:t>Documentation Checklist</w:t>
            </w:r>
          </w:p>
        </w:tc>
      </w:tr>
      <w:tr w:rsidR="0079778B" w:rsidRPr="00AF2D86" w14:paraId="582CF8B3" w14:textId="77777777" w:rsidTr="00AF2D86">
        <w:tc>
          <w:tcPr>
            <w:tcW w:w="4530" w:type="dxa"/>
            <w:tcBorders>
              <w:right w:val="single" w:sz="8" w:space="0" w:color="FFFFFF"/>
            </w:tcBorders>
            <w:shd w:val="clear" w:color="auto" w:fill="auto"/>
            <w:tcMar>
              <w:top w:w="100" w:type="dxa"/>
              <w:left w:w="100" w:type="dxa"/>
              <w:bottom w:w="100" w:type="dxa"/>
              <w:right w:w="100" w:type="dxa"/>
            </w:tcMar>
          </w:tcPr>
          <w:p w14:paraId="44AF4FD0" w14:textId="77777777" w:rsidR="0079778B" w:rsidRPr="00AF2D86" w:rsidRDefault="005A2974" w:rsidP="00AF2D86">
            <w:pPr>
              <w:widowControl w:val="0"/>
              <w:spacing w:after="0" w:line="360" w:lineRule="auto"/>
              <w:rPr>
                <w:rFonts w:ascii="Times New Roman" w:hAnsi="Times New Roman" w:cs="Times New Roman"/>
                <w:sz w:val="22"/>
                <w:szCs w:val="22"/>
              </w:rPr>
            </w:pPr>
            <w:r w:rsidRPr="00AF2D86">
              <w:rPr>
                <w:rFonts w:ascii="Times New Roman" w:hAnsi="Times New Roman" w:cs="Times New Roman"/>
                <w:sz w:val="22"/>
                <w:szCs w:val="22"/>
              </w:rPr>
              <w:t xml:space="preserve">These documents are contained within this tender package: </w:t>
            </w:r>
          </w:p>
        </w:tc>
        <w:tc>
          <w:tcPr>
            <w:tcW w:w="5493" w:type="dxa"/>
            <w:tcBorders>
              <w:left w:val="single" w:sz="8" w:space="0" w:color="FFFFFF"/>
            </w:tcBorders>
            <w:shd w:val="clear" w:color="auto" w:fill="auto"/>
            <w:tcMar>
              <w:top w:w="100" w:type="dxa"/>
              <w:left w:w="100" w:type="dxa"/>
              <w:bottom w:w="100" w:type="dxa"/>
              <w:right w:w="100" w:type="dxa"/>
            </w:tcMar>
          </w:tcPr>
          <w:p w14:paraId="1495B1BC" w14:textId="77777777" w:rsidR="0079778B" w:rsidRPr="00AF2D86" w:rsidRDefault="005A2974" w:rsidP="00F046C3">
            <w:pPr>
              <w:numPr>
                <w:ilvl w:val="0"/>
                <w:numId w:val="6"/>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Invitation to Tender</w:t>
            </w:r>
          </w:p>
          <w:p w14:paraId="4DD04499" w14:textId="77777777" w:rsidR="0079778B" w:rsidRPr="00AF2D86" w:rsidRDefault="005A2974" w:rsidP="00F046C3">
            <w:pPr>
              <w:numPr>
                <w:ilvl w:val="0"/>
                <w:numId w:val="6"/>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General Conditions for Tender</w:t>
            </w:r>
          </w:p>
          <w:p w14:paraId="49E4907A" w14:textId="77777777" w:rsidR="0079778B" w:rsidRPr="00AF2D86" w:rsidRDefault="005A2974" w:rsidP="00F046C3">
            <w:pPr>
              <w:numPr>
                <w:ilvl w:val="0"/>
                <w:numId w:val="6"/>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Criteria and Submittals</w:t>
            </w:r>
          </w:p>
          <w:p w14:paraId="60876B90" w14:textId="77777777" w:rsidR="0079778B" w:rsidRPr="00AF2D86" w:rsidRDefault="005A2974" w:rsidP="00F046C3">
            <w:pPr>
              <w:numPr>
                <w:ilvl w:val="0"/>
                <w:numId w:val="2"/>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Price Offer Sheet</w:t>
            </w:r>
          </w:p>
          <w:p w14:paraId="46366BF2" w14:textId="77777777" w:rsidR="0079778B" w:rsidRPr="00AF2D86" w:rsidRDefault="005A2974" w:rsidP="00F046C3">
            <w:pPr>
              <w:numPr>
                <w:ilvl w:val="0"/>
                <w:numId w:val="2"/>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Supplier Information Form</w:t>
            </w:r>
          </w:p>
          <w:p w14:paraId="30D80DB0" w14:textId="77777777" w:rsidR="0079778B" w:rsidRPr="00AF2D86" w:rsidRDefault="005A2974" w:rsidP="00F046C3">
            <w:pPr>
              <w:numPr>
                <w:ilvl w:val="0"/>
                <w:numId w:val="2"/>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Scope of Work/Technical Specifications/BoQ</w:t>
            </w:r>
          </w:p>
          <w:p w14:paraId="6B91EC8E" w14:textId="77777777" w:rsidR="0079778B" w:rsidRPr="00AF2D86" w:rsidRDefault="005A2974" w:rsidP="00F046C3">
            <w:pPr>
              <w:numPr>
                <w:ilvl w:val="0"/>
                <w:numId w:val="4"/>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Sample Contract</w:t>
            </w:r>
          </w:p>
        </w:tc>
      </w:tr>
    </w:tbl>
    <w:p w14:paraId="31B50A7F" w14:textId="77777777" w:rsidR="00D93700" w:rsidRPr="00D90499" w:rsidRDefault="00D93700" w:rsidP="00D90499">
      <w:bookmarkStart w:id="2" w:name="_heading=h.30j0zll" w:colFirst="0" w:colLast="0"/>
      <w:bookmarkEnd w:id="2"/>
    </w:p>
    <w:p w14:paraId="51FC5087" w14:textId="77777777" w:rsidR="0079778B" w:rsidRPr="00AF2D86" w:rsidRDefault="005A2974" w:rsidP="006F2645">
      <w:pPr>
        <w:pStyle w:val="Heading1"/>
        <w:numPr>
          <w:ilvl w:val="0"/>
          <w:numId w:val="10"/>
        </w:numPr>
        <w:spacing w:before="0" w:after="0" w:line="240" w:lineRule="auto"/>
        <w:ind w:hanging="720"/>
        <w:rPr>
          <w:rFonts w:ascii="Times New Roman" w:hAnsi="Times New Roman" w:cs="Times New Roman"/>
          <w:sz w:val="28"/>
          <w:szCs w:val="28"/>
        </w:rPr>
      </w:pPr>
      <w:bookmarkStart w:id="3" w:name="_heading=h.1fob9te" w:colFirst="0" w:colLast="0"/>
      <w:bookmarkEnd w:id="3"/>
      <w:r w:rsidRPr="00AF2D86">
        <w:rPr>
          <w:rFonts w:ascii="Times New Roman" w:hAnsi="Times New Roman" w:cs="Times New Roman"/>
          <w:sz w:val="28"/>
          <w:szCs w:val="28"/>
        </w:rPr>
        <w:t>General Conditions for Tender</w:t>
      </w:r>
    </w:p>
    <w:p w14:paraId="57AA2A6D" w14:textId="77777777" w:rsidR="0079778B" w:rsidRPr="00AF2D86" w:rsidRDefault="005A2974" w:rsidP="00F046C3">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invites offer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362A7A34" w14:textId="77777777" w:rsidR="0079778B" w:rsidRPr="00AF2D86" w:rsidRDefault="0079778B" w:rsidP="00F046C3">
      <w:pPr>
        <w:widowControl w:val="0"/>
        <w:spacing w:after="0" w:line="240" w:lineRule="auto"/>
        <w:rPr>
          <w:rFonts w:ascii="Times New Roman" w:eastAsia="Times New Roman" w:hAnsi="Times New Roman" w:cs="Times New Roman"/>
          <w:color w:val="000000"/>
          <w:sz w:val="22"/>
          <w:szCs w:val="22"/>
        </w:rPr>
      </w:pPr>
    </w:p>
    <w:p w14:paraId="169EF83B" w14:textId="77777777"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2.1</w:t>
      </w:r>
      <w:r w:rsidRPr="00AF2D86">
        <w:rPr>
          <w:rFonts w:ascii="Times New Roman" w:eastAsia="Times New Roman" w:hAnsi="Times New Roman" w:cs="Times New Roman"/>
          <w:b/>
          <w:color w:val="000000"/>
          <w:sz w:val="22"/>
          <w:szCs w:val="22"/>
        </w:rPr>
        <w:tab/>
        <w:t>Mercy Corps’ Anti-Bribery and Anti-Corruption Statement</w:t>
      </w:r>
    </w:p>
    <w:p w14:paraId="58014238" w14:textId="77777777" w:rsidR="00F046C3" w:rsidRDefault="00F046C3" w:rsidP="00F046C3">
      <w:pPr>
        <w:widowControl w:val="0"/>
        <w:spacing w:after="0" w:line="240" w:lineRule="auto"/>
        <w:rPr>
          <w:rFonts w:ascii="Times New Roman" w:eastAsia="Times New Roman" w:hAnsi="Times New Roman" w:cs="Times New Roman"/>
          <w:b/>
          <w:color w:val="000000"/>
          <w:sz w:val="22"/>
          <w:szCs w:val="22"/>
        </w:rPr>
      </w:pPr>
    </w:p>
    <w:p w14:paraId="6BA5B304" w14:textId="528BCB40"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b/>
          <w:color w:val="000000"/>
          <w:sz w:val="22"/>
          <w:szCs w:val="22"/>
        </w:rPr>
        <w:t>Mercy Corps strictly prohibits</w:t>
      </w:r>
      <w:r w:rsidRPr="00AF2D86">
        <w:rPr>
          <w:rFonts w:ascii="Times New Roman" w:eastAsia="Times New Roman" w:hAnsi="Times New Roman" w:cs="Times New Roman"/>
          <w:color w:val="000000"/>
          <w:sz w:val="22"/>
          <w:szCs w:val="22"/>
        </w:rPr>
        <w:t>:</w:t>
      </w:r>
    </w:p>
    <w:p w14:paraId="4ED19A83" w14:textId="77777777" w:rsidR="0079778B" w:rsidRPr="00AF2D86" w:rsidRDefault="005A2974" w:rsidP="00F046C3">
      <w:pPr>
        <w:widowControl w:val="0"/>
        <w:numPr>
          <w:ilvl w:val="0"/>
          <w:numId w:val="3"/>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i/>
          <w:color w:val="000000"/>
          <w:sz w:val="22"/>
          <w:szCs w:val="22"/>
          <w:u w:val="single"/>
        </w:rPr>
        <w:t>Any form of bribe or kickback in relation to its activities</w:t>
      </w:r>
    </w:p>
    <w:p w14:paraId="5A216962" w14:textId="77777777" w:rsidR="0079778B" w:rsidRPr="00AF2D86" w:rsidRDefault="005A2974" w:rsidP="00F046C3">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This prohibition includes any </w:t>
      </w:r>
      <w:r w:rsidRPr="00AF2D86">
        <w:rPr>
          <w:rFonts w:ascii="Times New Roman" w:eastAsia="Times New Roman" w:hAnsi="Times New Roman" w:cs="Times New Roman"/>
          <w:i/>
          <w:color w:val="000000"/>
          <w:sz w:val="22"/>
          <w:szCs w:val="22"/>
        </w:rPr>
        <w:t>request</w:t>
      </w:r>
      <w:r w:rsidRPr="00AF2D86">
        <w:rPr>
          <w:rFonts w:ascii="Times New Roman" w:eastAsia="Times New Roman" w:hAnsi="Times New Roman" w:cs="Times New Roman"/>
          <w:color w:val="000000"/>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AF2D86">
        <w:rPr>
          <w:rFonts w:ascii="Times New Roman" w:eastAsia="Times New Roman" w:hAnsi="Times New Roman" w:cs="Times New Roman"/>
          <w:i/>
          <w:color w:val="000000"/>
          <w:sz w:val="22"/>
          <w:szCs w:val="22"/>
        </w:rPr>
        <w:t>offer</w:t>
      </w:r>
      <w:r w:rsidRPr="00AF2D86">
        <w:rPr>
          <w:rFonts w:ascii="Times New Roman" w:eastAsia="Times New Roman" w:hAnsi="Times New Roman" w:cs="Times New Roman"/>
          <w:color w:val="000000"/>
          <w:sz w:val="22"/>
          <w:szCs w:val="22"/>
        </w:rPr>
        <w:t xml:space="preserve"> from any company or individual to provide anything of value to any Mercy Corps employee, consultant or agent in exchange for that person taking or </w:t>
      </w:r>
      <w:r w:rsidRPr="00AF2D86">
        <w:rPr>
          <w:rFonts w:ascii="Times New Roman" w:eastAsia="Times New Roman" w:hAnsi="Times New Roman" w:cs="Times New Roman"/>
          <w:color w:val="000000"/>
          <w:sz w:val="22"/>
          <w:szCs w:val="22"/>
        </w:rPr>
        <w:lastRenderedPageBreak/>
        <w:t>not taking any action related to the award of the contract or the contract.</w:t>
      </w:r>
    </w:p>
    <w:p w14:paraId="4ED4AD9E" w14:textId="77777777" w:rsidR="0079778B" w:rsidRPr="00AF2D86" w:rsidRDefault="005A2974" w:rsidP="00F046C3">
      <w:pPr>
        <w:widowControl w:val="0"/>
        <w:spacing w:after="0" w:line="240" w:lineRule="auto"/>
        <w:ind w:left="720"/>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50155825" w14:textId="77777777" w:rsidR="0079778B" w:rsidRPr="00AF2D86" w:rsidRDefault="005A2974" w:rsidP="00F046C3">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Conflicts of interests in the awarding or management of contracts </w:t>
      </w:r>
    </w:p>
    <w:p w14:paraId="5DE363CC" w14:textId="77777777" w:rsidR="0079778B" w:rsidRPr="00AF2D86" w:rsidRDefault="005A2974" w:rsidP="00F046C3">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77787993"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63DCEEE4" w14:textId="77777777" w:rsidR="0079778B" w:rsidRPr="00AF2D86" w:rsidRDefault="005A2974" w:rsidP="00F046C3">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The sharing or obtaining of confidential information</w:t>
      </w:r>
    </w:p>
    <w:p w14:paraId="2DC58FA6" w14:textId="77777777" w:rsidR="0079778B" w:rsidRPr="00AF2D86" w:rsidRDefault="005A2974" w:rsidP="00F046C3">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w:t>
      </w:r>
    </w:p>
    <w:p w14:paraId="0F249F96"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0B0AED86" w14:textId="77777777" w:rsidR="0079778B" w:rsidRPr="00AF2D86" w:rsidRDefault="005A2974" w:rsidP="00F046C3">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Collusion between/among offerors</w:t>
      </w:r>
    </w:p>
    <w:p w14:paraId="3D46F1B7" w14:textId="77777777" w:rsidR="0079778B" w:rsidRPr="00AF2D86" w:rsidRDefault="005A2974" w:rsidP="00F046C3">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65B3D09F" w14:textId="77777777" w:rsidR="0079778B" w:rsidRPr="00AF2D86" w:rsidRDefault="0079778B" w:rsidP="00F046C3">
      <w:pPr>
        <w:widowControl w:val="0"/>
        <w:spacing w:after="0" w:line="240" w:lineRule="auto"/>
        <w:ind w:left="720"/>
        <w:jc w:val="both"/>
        <w:rPr>
          <w:rFonts w:ascii="Times New Roman" w:eastAsia="Times New Roman" w:hAnsi="Times New Roman" w:cs="Times New Roman"/>
          <w:color w:val="000000"/>
          <w:sz w:val="22"/>
          <w:szCs w:val="22"/>
        </w:rPr>
      </w:pPr>
    </w:p>
    <w:p w14:paraId="3E57471E" w14:textId="77777777" w:rsidR="0079778B" w:rsidRPr="00AF2D86" w:rsidRDefault="005A2974" w:rsidP="00F046C3">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Any form of exploitation, abuse, human trafficking or internal sexual misconduct</w:t>
      </w:r>
    </w:p>
    <w:p w14:paraId="35501E32" w14:textId="379E71D8" w:rsidR="0079778B" w:rsidRPr="00AF2D86" w:rsidRDefault="005A2974" w:rsidP="00F046C3">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Mercy Corps requires its partners to adhere to its Safeguarding policies including the its policies on Child Safeguarding, Prevention of Sexual Exploitation and Abuse of Beneficiaries and Community Members, Anti-Trafficking and Sexual Misconduct (available at </w:t>
      </w:r>
      <w:hyperlink r:id="rId11" w:history="1">
        <w:r w:rsidR="006F2645" w:rsidRPr="003A67AD">
          <w:rPr>
            <w:rStyle w:val="Hyperlink"/>
            <w:rFonts w:ascii="Times New Roman" w:eastAsia="Times New Roman" w:hAnsi="Times New Roman" w:cs="Times New Roman"/>
            <w:sz w:val="22"/>
            <w:szCs w:val="22"/>
          </w:rPr>
          <w:t>https://www.mercycorps.org/who-we-are/ethics-policies</w:t>
        </w:r>
      </w:hyperlink>
      <w:r w:rsidR="006F2645">
        <w:rPr>
          <w:rFonts w:ascii="Times New Roman" w:eastAsia="Times New Roman" w:hAnsi="Times New Roman" w:cs="Times New Roman"/>
          <w:color w:val="000000"/>
          <w:sz w:val="22"/>
          <w:szCs w:val="22"/>
        </w:rPr>
        <w:t>)</w:t>
      </w:r>
      <w:r w:rsidRPr="00AF2D86">
        <w:rPr>
          <w:rFonts w:ascii="Times New Roman" w:eastAsia="Times New Roman" w:hAnsi="Times New Roman" w:cs="Times New Roman"/>
          <w:color w:val="000000"/>
          <w:sz w:val="22"/>
          <w:szCs w:val="22"/>
        </w:rPr>
        <w:t>. Companies will be expected to ensure that they have the capacity to abide by these policies, that their employees and subcontractors understand these policies, and that they communicate to its employees and subcontractors the duty to report any violation or suspected violation. Mercy Corps will not engage with a company that is found to be in violation of these policies.</w:t>
      </w:r>
    </w:p>
    <w:p w14:paraId="5DA324E7" w14:textId="77777777" w:rsidR="0079778B" w:rsidRPr="00AF2D86" w:rsidRDefault="0079778B" w:rsidP="00F046C3">
      <w:pPr>
        <w:widowControl w:val="0"/>
        <w:spacing w:after="0" w:line="240" w:lineRule="auto"/>
        <w:ind w:left="720"/>
        <w:jc w:val="both"/>
        <w:rPr>
          <w:rFonts w:ascii="Times New Roman" w:eastAsia="Times New Roman" w:hAnsi="Times New Roman" w:cs="Times New Roman"/>
          <w:color w:val="000000"/>
          <w:sz w:val="22"/>
          <w:szCs w:val="22"/>
        </w:rPr>
      </w:pPr>
    </w:p>
    <w:p w14:paraId="56CB895C"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59616749"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Violations of these prohibitions, along with all evidence of such violations, should be reported to: </w:t>
      </w:r>
    </w:p>
    <w:p w14:paraId="08C445B2" w14:textId="72B08423" w:rsidR="0079778B" w:rsidRPr="00AF2D86" w:rsidRDefault="00745C15" w:rsidP="00F046C3">
      <w:pPr>
        <w:widowControl w:val="0"/>
        <w:spacing w:after="0" w:line="240" w:lineRule="auto"/>
        <w:jc w:val="center"/>
        <w:rPr>
          <w:rFonts w:ascii="Times New Roman" w:eastAsia="Times New Roman" w:hAnsi="Times New Roman" w:cs="Times New Roman"/>
          <w:b/>
          <w:color w:val="000000"/>
          <w:sz w:val="22"/>
          <w:szCs w:val="22"/>
        </w:rPr>
      </w:pPr>
      <w:hyperlink r:id="rId12" w:history="1">
        <w:r w:rsidR="006F2645" w:rsidRPr="003A67AD">
          <w:rPr>
            <w:rStyle w:val="Hyperlink"/>
          </w:rPr>
          <w:t>intergrityhotline@mercycorps.org</w:t>
        </w:r>
      </w:hyperlink>
      <w:r w:rsidR="006F2645">
        <w:t xml:space="preserve"> </w:t>
      </w:r>
    </w:p>
    <w:p w14:paraId="6CB27FE6" w14:textId="77777777" w:rsidR="0079778B" w:rsidRPr="00AF2D86" w:rsidRDefault="0079778B" w:rsidP="00F046C3">
      <w:pPr>
        <w:widowControl w:val="0"/>
        <w:spacing w:after="0" w:line="240" w:lineRule="auto"/>
        <w:jc w:val="center"/>
        <w:rPr>
          <w:rFonts w:ascii="Times New Roman" w:eastAsia="Times New Roman" w:hAnsi="Times New Roman" w:cs="Times New Roman"/>
          <w:b/>
          <w:color w:val="000000"/>
          <w:sz w:val="22"/>
          <w:szCs w:val="22"/>
        </w:rPr>
      </w:pPr>
    </w:p>
    <w:p w14:paraId="16E18A47" w14:textId="77777777" w:rsidR="0079778B" w:rsidRPr="00AF2D86" w:rsidRDefault="005A2974" w:rsidP="00F046C3">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58272AC" w14:textId="77777777" w:rsidR="0079778B" w:rsidRPr="00AF2D86" w:rsidRDefault="0079778B" w:rsidP="00F046C3">
      <w:pPr>
        <w:widowControl w:val="0"/>
        <w:spacing w:after="0" w:line="240" w:lineRule="auto"/>
        <w:rPr>
          <w:rFonts w:ascii="Times New Roman" w:eastAsia="Times New Roman" w:hAnsi="Times New Roman" w:cs="Times New Roman"/>
          <w:color w:val="000000"/>
          <w:sz w:val="22"/>
          <w:szCs w:val="22"/>
        </w:rPr>
      </w:pPr>
    </w:p>
    <w:p w14:paraId="5876291E" w14:textId="47C0AC01" w:rsidR="0079778B" w:rsidRDefault="005A2974" w:rsidP="00F046C3">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45938F75" w14:textId="77777777" w:rsidR="006F2645" w:rsidRPr="00AF2D86" w:rsidRDefault="006F2645" w:rsidP="00F046C3">
      <w:pPr>
        <w:widowControl w:val="0"/>
        <w:spacing w:after="0" w:line="240" w:lineRule="auto"/>
        <w:jc w:val="both"/>
        <w:rPr>
          <w:rFonts w:ascii="Times New Roman" w:eastAsia="Times New Roman" w:hAnsi="Times New Roman" w:cs="Times New Roman"/>
          <w:color w:val="000000"/>
          <w:sz w:val="22"/>
          <w:szCs w:val="22"/>
        </w:rPr>
      </w:pPr>
    </w:p>
    <w:p w14:paraId="48144EAC" w14:textId="637008EA" w:rsidR="0079778B"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2.2 </w:t>
      </w:r>
      <w:r w:rsidRPr="00AF2D86">
        <w:rPr>
          <w:rFonts w:ascii="Times New Roman" w:eastAsia="Times New Roman" w:hAnsi="Times New Roman" w:cs="Times New Roman"/>
          <w:b/>
          <w:color w:val="000000"/>
          <w:sz w:val="22"/>
          <w:szCs w:val="22"/>
        </w:rPr>
        <w:tab/>
        <w:t xml:space="preserve">Tender Basis: </w:t>
      </w:r>
    </w:p>
    <w:p w14:paraId="5C12EFB1" w14:textId="77777777" w:rsidR="006F2645" w:rsidRPr="00AF2D86" w:rsidRDefault="006F2645" w:rsidP="00F046C3">
      <w:pPr>
        <w:widowControl w:val="0"/>
        <w:spacing w:after="0" w:line="240" w:lineRule="auto"/>
        <w:rPr>
          <w:rFonts w:ascii="Times New Roman" w:eastAsia="Times New Roman" w:hAnsi="Times New Roman" w:cs="Times New Roman"/>
          <w:b/>
          <w:color w:val="000000"/>
          <w:sz w:val="22"/>
          <w:szCs w:val="22"/>
        </w:rPr>
      </w:pPr>
    </w:p>
    <w:p w14:paraId="4E1AF01B" w14:textId="0D34693E" w:rsidR="0079778B" w:rsidRPr="006F2645" w:rsidRDefault="005A2974" w:rsidP="00F046C3">
      <w:pPr>
        <w:widowControl w:val="0"/>
        <w:numPr>
          <w:ilvl w:val="0"/>
          <w:numId w:val="11"/>
        </w:numPr>
        <w:spacing w:after="0" w:line="240" w:lineRule="auto"/>
        <w:jc w:val="both"/>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All offers shall be made in accordance with these instructions, and all documents requested should be furnished, including any required (but not limited to) supplier-specific information, </w:t>
      </w:r>
      <w:r w:rsidRPr="00AF2D86">
        <w:rPr>
          <w:rFonts w:ascii="Times New Roman" w:eastAsia="Times New Roman" w:hAnsi="Times New Roman" w:cs="Times New Roman"/>
          <w:color w:val="000000"/>
          <w:sz w:val="22"/>
          <w:szCs w:val="22"/>
        </w:rPr>
        <w:lastRenderedPageBreak/>
        <w:t>technical specifications, drawings, bill of quantities, and/or delivery schedule. If any requested document is not furnished, a reason should be given for its omission in an exception sheet.</w:t>
      </w:r>
    </w:p>
    <w:p w14:paraId="2EB62792" w14:textId="77777777" w:rsidR="006F2645" w:rsidRPr="00AF2D86" w:rsidRDefault="006F2645" w:rsidP="006F2645">
      <w:pPr>
        <w:widowControl w:val="0"/>
        <w:spacing w:after="0" w:line="240" w:lineRule="auto"/>
        <w:ind w:left="720"/>
        <w:jc w:val="both"/>
        <w:rPr>
          <w:rFonts w:ascii="Times New Roman" w:hAnsi="Times New Roman" w:cs="Times New Roman"/>
          <w:color w:val="000000"/>
          <w:sz w:val="22"/>
          <w:szCs w:val="22"/>
        </w:rPr>
      </w:pPr>
    </w:p>
    <w:p w14:paraId="7A7A0A8E" w14:textId="724757F6" w:rsidR="0079778B" w:rsidRPr="006F2645"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No respondent should add, omit or change any item, term or condition herein.</w:t>
      </w:r>
    </w:p>
    <w:p w14:paraId="36067739" w14:textId="77777777" w:rsidR="006F2645" w:rsidRPr="00AF2D86" w:rsidRDefault="006F2645" w:rsidP="00CD6548">
      <w:pPr>
        <w:widowControl w:val="0"/>
        <w:spacing w:after="0" w:line="240" w:lineRule="auto"/>
        <w:rPr>
          <w:rFonts w:ascii="Times New Roman" w:hAnsi="Times New Roman" w:cs="Times New Roman"/>
          <w:color w:val="000000"/>
          <w:sz w:val="22"/>
          <w:szCs w:val="22"/>
        </w:rPr>
      </w:pPr>
    </w:p>
    <w:p w14:paraId="36F3E61E" w14:textId="20267B76" w:rsidR="0079778B" w:rsidRPr="006F2645"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If suppliers have any additional requests and conditions, these shall be stipulated in an exception sheet.</w:t>
      </w:r>
    </w:p>
    <w:p w14:paraId="7F5B32D5" w14:textId="77777777" w:rsidR="006F2645" w:rsidRPr="00AF2D86" w:rsidRDefault="006F2645" w:rsidP="006F2645">
      <w:pPr>
        <w:widowControl w:val="0"/>
        <w:spacing w:after="0" w:line="240" w:lineRule="auto"/>
        <w:ind w:left="720"/>
        <w:rPr>
          <w:rFonts w:ascii="Times New Roman" w:hAnsi="Times New Roman" w:cs="Times New Roman"/>
          <w:color w:val="000000"/>
          <w:sz w:val="22"/>
          <w:szCs w:val="22"/>
        </w:rPr>
      </w:pPr>
    </w:p>
    <w:p w14:paraId="45CFE28B" w14:textId="7F82BB2F" w:rsidR="0079778B" w:rsidRPr="006F2645"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Each offeror may make one response only.</w:t>
      </w:r>
    </w:p>
    <w:p w14:paraId="5553F2EF" w14:textId="77777777" w:rsidR="006F2645" w:rsidRPr="006F2645" w:rsidRDefault="006F2645" w:rsidP="006F2645">
      <w:pPr>
        <w:widowControl w:val="0"/>
        <w:spacing w:after="0" w:line="240" w:lineRule="auto"/>
        <w:ind w:left="720"/>
        <w:rPr>
          <w:rFonts w:ascii="Times New Roman" w:hAnsi="Times New Roman" w:cs="Times New Roman"/>
          <w:color w:val="000000"/>
          <w:sz w:val="22"/>
          <w:szCs w:val="22"/>
        </w:rPr>
      </w:pPr>
    </w:p>
    <w:p w14:paraId="5332B993" w14:textId="42E5E7DD" w:rsidR="0079778B" w:rsidRPr="006F2645"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Each offer shall be valid for the period of </w:t>
      </w:r>
      <w:r w:rsidRPr="00AF2D86">
        <w:rPr>
          <w:rFonts w:ascii="Times New Roman" w:eastAsia="Times New Roman" w:hAnsi="Times New Roman" w:cs="Times New Roman"/>
          <w:color w:val="0000FF"/>
          <w:sz w:val="22"/>
          <w:szCs w:val="22"/>
        </w:rPr>
        <w:t>[180 days]</w:t>
      </w:r>
      <w:r w:rsidRPr="00AF2D86">
        <w:rPr>
          <w:rFonts w:ascii="Times New Roman" w:eastAsia="Times New Roman" w:hAnsi="Times New Roman" w:cs="Times New Roman"/>
          <w:color w:val="000000"/>
          <w:sz w:val="22"/>
          <w:szCs w:val="22"/>
        </w:rPr>
        <w:t xml:space="preserve"> from its date of submission.</w:t>
      </w:r>
    </w:p>
    <w:p w14:paraId="08FCE84C" w14:textId="77777777" w:rsidR="006F2645" w:rsidRPr="00AF2D86" w:rsidRDefault="006F2645" w:rsidP="006F2645">
      <w:pPr>
        <w:widowControl w:val="0"/>
        <w:spacing w:after="0" w:line="240" w:lineRule="auto"/>
        <w:ind w:left="720"/>
        <w:rPr>
          <w:rFonts w:ascii="Times New Roman" w:hAnsi="Times New Roman" w:cs="Times New Roman"/>
          <w:color w:val="000000"/>
          <w:sz w:val="22"/>
          <w:szCs w:val="22"/>
        </w:rPr>
      </w:pPr>
    </w:p>
    <w:p w14:paraId="5C061664" w14:textId="657E4376" w:rsidR="0079778B" w:rsidRPr="006F2645"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ll offers should indicate whether they include taxes, compulsory payments, levies and/or duties, including VAT, if applicable.</w:t>
      </w:r>
    </w:p>
    <w:p w14:paraId="37EEE673" w14:textId="77777777" w:rsidR="006F2645" w:rsidRPr="00AF2D86" w:rsidRDefault="006F2645" w:rsidP="006F2645">
      <w:pPr>
        <w:widowControl w:val="0"/>
        <w:spacing w:after="0" w:line="240" w:lineRule="auto"/>
        <w:ind w:left="720"/>
        <w:rPr>
          <w:rFonts w:ascii="Times New Roman" w:hAnsi="Times New Roman" w:cs="Times New Roman"/>
          <w:color w:val="000000"/>
          <w:sz w:val="22"/>
          <w:szCs w:val="22"/>
        </w:rPr>
      </w:pPr>
    </w:p>
    <w:p w14:paraId="7095D9EF" w14:textId="64CCCF68" w:rsidR="0079778B" w:rsidRDefault="005A2974" w:rsidP="00F046C3">
      <w:pPr>
        <w:numPr>
          <w:ilvl w:val="0"/>
          <w:numId w:val="11"/>
        </w:numPr>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203DB3EE" w14:textId="77777777" w:rsidR="006F2645" w:rsidRPr="00AF2D86" w:rsidRDefault="006F2645" w:rsidP="006F2645">
      <w:pPr>
        <w:spacing w:after="0" w:line="240" w:lineRule="auto"/>
        <w:ind w:left="720"/>
        <w:jc w:val="both"/>
        <w:rPr>
          <w:rFonts w:ascii="Times New Roman" w:eastAsia="Times New Roman" w:hAnsi="Times New Roman" w:cs="Times New Roman"/>
          <w:color w:val="000000"/>
          <w:sz w:val="22"/>
          <w:szCs w:val="22"/>
        </w:rPr>
      </w:pPr>
    </w:p>
    <w:p w14:paraId="5B639E38" w14:textId="77777777" w:rsidR="006F2645" w:rsidRPr="006F2645" w:rsidRDefault="005A2974" w:rsidP="00F046C3">
      <w:pPr>
        <w:widowControl w:val="0"/>
        <w:numPr>
          <w:ilvl w:val="0"/>
          <w:numId w:val="11"/>
        </w:numPr>
        <w:spacing w:after="0" w:line="240" w:lineRule="auto"/>
        <w:jc w:val="both"/>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ny requests for clarifications regarding the project that are not addressed in written documents must be presented to Mercy Corps in writing. The answer to any question raised in writing by any offeror will be issued to that offeror. In some cases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w:t>
      </w:r>
    </w:p>
    <w:p w14:paraId="3FD69D56" w14:textId="5108D86D" w:rsidR="0079778B" w:rsidRPr="00AF2D86" w:rsidRDefault="005A2974" w:rsidP="006F2645">
      <w:pPr>
        <w:widowControl w:val="0"/>
        <w:spacing w:after="0" w:line="240" w:lineRule="auto"/>
        <w:ind w:left="720"/>
        <w:jc w:val="both"/>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  </w:t>
      </w:r>
    </w:p>
    <w:p w14:paraId="275EBB4B" w14:textId="77777777" w:rsidR="0079778B" w:rsidRPr="00AF2D86" w:rsidRDefault="005A2974" w:rsidP="00F046C3">
      <w:pPr>
        <w:widowControl w:val="0"/>
        <w:numPr>
          <w:ilvl w:val="0"/>
          <w:numId w:val="11"/>
        </w:numPr>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This Tender does not obligate Mercy Corps to execute a contract nor does it commit Mercy Corps to pay any costs incurred in the preparation and submission of bids. Furthermore, Mercy Corps reserves the right to reject any and all offers, if such action is considered to be in the best interest of Mercy Corps.</w:t>
      </w:r>
    </w:p>
    <w:p w14:paraId="61FD6379" w14:textId="77777777" w:rsidR="00F046C3" w:rsidRDefault="00F046C3" w:rsidP="00F046C3">
      <w:pPr>
        <w:widowControl w:val="0"/>
        <w:spacing w:after="0" w:line="240" w:lineRule="auto"/>
        <w:rPr>
          <w:rFonts w:ascii="Times New Roman" w:eastAsia="Times New Roman" w:hAnsi="Times New Roman" w:cs="Times New Roman"/>
          <w:b/>
          <w:color w:val="000000"/>
          <w:sz w:val="22"/>
          <w:szCs w:val="22"/>
        </w:rPr>
      </w:pPr>
    </w:p>
    <w:p w14:paraId="7843F7EC" w14:textId="435654BB"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2.3 </w:t>
      </w:r>
      <w:r w:rsidRPr="00AF2D86">
        <w:rPr>
          <w:rFonts w:ascii="Times New Roman" w:eastAsia="Times New Roman" w:hAnsi="Times New Roman" w:cs="Times New Roman"/>
          <w:b/>
          <w:color w:val="000000"/>
          <w:sz w:val="22"/>
          <w:szCs w:val="22"/>
        </w:rPr>
        <w:tab/>
        <w:t>Supplier Eligibility</w:t>
      </w:r>
    </w:p>
    <w:p w14:paraId="628B041B" w14:textId="264345EB" w:rsidR="0079778B" w:rsidRPr="00AF2D86" w:rsidRDefault="00237D75" w:rsidP="00F046C3">
      <w:pPr>
        <w:widowControl w:val="0"/>
        <w:spacing w:after="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             </w:t>
      </w:r>
      <w:r w:rsidR="005A2974" w:rsidRPr="00AF2D86">
        <w:rPr>
          <w:rFonts w:ascii="Times New Roman" w:eastAsia="Times New Roman" w:hAnsi="Times New Roman" w:cs="Times New Roman"/>
          <w:color w:val="000000"/>
          <w:sz w:val="22"/>
          <w:szCs w:val="22"/>
        </w:rPr>
        <w:t>Suppliers may not apply, and will be rejected as ineligible, if they :</w:t>
      </w:r>
    </w:p>
    <w:p w14:paraId="0A2964E4" w14:textId="0CB2753F"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re not registered companies</w:t>
      </w:r>
    </w:p>
    <w:p w14:paraId="3548A79C"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71103393" w14:textId="2E407896"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re bankrupt or in the process of going bankrupt</w:t>
      </w:r>
    </w:p>
    <w:p w14:paraId="7A5ECE22"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159789D0" w14:textId="4B16E731"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Have </w:t>
      </w:r>
      <w:r w:rsidR="00FD4F96" w:rsidRPr="00AF2D86">
        <w:rPr>
          <w:rFonts w:ascii="Times New Roman" w:eastAsia="Times New Roman" w:hAnsi="Times New Roman" w:cs="Times New Roman"/>
          <w:color w:val="000000"/>
          <w:sz w:val="22"/>
          <w:szCs w:val="22"/>
        </w:rPr>
        <w:t>been convicted</w:t>
      </w:r>
      <w:r w:rsidRPr="00AF2D86">
        <w:rPr>
          <w:rFonts w:ascii="Times New Roman" w:eastAsia="Times New Roman" w:hAnsi="Times New Roman" w:cs="Times New Roman"/>
          <w:color w:val="000000"/>
          <w:sz w:val="22"/>
          <w:szCs w:val="22"/>
        </w:rPr>
        <w:t xml:space="preserve"> of illegal/corrupt activities, and/or unprofessional conduct</w:t>
      </w:r>
    </w:p>
    <w:p w14:paraId="48B02D0D"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718EAA54" w14:textId="6564C6F7"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Have been guilty of grave professional misconduct</w:t>
      </w:r>
    </w:p>
    <w:p w14:paraId="6631E5B8"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09295A72" w14:textId="14984846"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Have not fulfilled obligations related to payment of social security and taxes</w:t>
      </w:r>
    </w:p>
    <w:p w14:paraId="31196891"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127F79B2" w14:textId="604A444A"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re guilty of serious misinterpretation in supplying information</w:t>
      </w:r>
    </w:p>
    <w:p w14:paraId="66A52FD4" w14:textId="77777777" w:rsidR="00EA1D73" w:rsidRDefault="00EA1D73" w:rsidP="00EA1D73">
      <w:pPr>
        <w:pStyle w:val="ListParagraph"/>
        <w:rPr>
          <w:rFonts w:ascii="Times New Roman" w:hAnsi="Times New Roman" w:cs="Times New Roman"/>
          <w:color w:val="000000"/>
          <w:sz w:val="22"/>
          <w:szCs w:val="22"/>
        </w:rPr>
      </w:pPr>
    </w:p>
    <w:p w14:paraId="3F6C5092" w14:textId="2CDB2630"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lastRenderedPageBreak/>
        <w:t>Are in violation of the policies outlined in Mercy Corps Anti Bribery or Anti Corruption Statement</w:t>
      </w:r>
    </w:p>
    <w:p w14:paraId="6E54B84E"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395BBFA4" w14:textId="3FCEA20E" w:rsidR="0079778B" w:rsidRPr="00EA1D73" w:rsidRDefault="005A2974" w:rsidP="00F046C3">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752BB7DE" w14:textId="77777777" w:rsidR="00EA1D73" w:rsidRPr="00AF2D86" w:rsidRDefault="00EA1D73" w:rsidP="00EA1D73">
      <w:pPr>
        <w:widowControl w:val="0"/>
        <w:spacing w:after="0" w:line="240" w:lineRule="auto"/>
        <w:ind w:left="720"/>
        <w:rPr>
          <w:rFonts w:ascii="Times New Roman" w:hAnsi="Times New Roman" w:cs="Times New Roman"/>
          <w:color w:val="000000"/>
          <w:sz w:val="22"/>
          <w:szCs w:val="22"/>
        </w:rPr>
      </w:pPr>
    </w:p>
    <w:p w14:paraId="0FD3BED0"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dditional eligibility criteria, if applicable, are stated in section 3.2 of this tender package.</w:t>
      </w:r>
    </w:p>
    <w:p w14:paraId="6E1169C5" w14:textId="77777777" w:rsidR="00F046C3" w:rsidRDefault="00F046C3" w:rsidP="00F046C3">
      <w:pPr>
        <w:widowControl w:val="0"/>
        <w:spacing w:after="0" w:line="240" w:lineRule="auto"/>
        <w:rPr>
          <w:rFonts w:ascii="Times New Roman" w:eastAsia="Times New Roman" w:hAnsi="Times New Roman" w:cs="Times New Roman"/>
          <w:b/>
          <w:color w:val="000000"/>
          <w:sz w:val="22"/>
          <w:szCs w:val="22"/>
        </w:rPr>
      </w:pPr>
    </w:p>
    <w:p w14:paraId="494BE8EF" w14:textId="4732F162" w:rsidR="0079778B"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2.4   </w:t>
      </w:r>
      <w:r w:rsidRPr="00AF2D86">
        <w:rPr>
          <w:rFonts w:ascii="Times New Roman" w:eastAsia="Times New Roman" w:hAnsi="Times New Roman" w:cs="Times New Roman"/>
          <w:b/>
          <w:color w:val="000000"/>
          <w:sz w:val="22"/>
          <w:szCs w:val="22"/>
        </w:rPr>
        <w:tab/>
        <w:t>Response Documents</w:t>
      </w:r>
    </w:p>
    <w:p w14:paraId="0863097B" w14:textId="77777777" w:rsidR="009E5375" w:rsidRPr="00AF2D86" w:rsidRDefault="009E5375" w:rsidP="00F046C3">
      <w:pPr>
        <w:widowControl w:val="0"/>
        <w:spacing w:after="0" w:line="240" w:lineRule="auto"/>
        <w:rPr>
          <w:rFonts w:ascii="Times New Roman" w:eastAsia="Times New Roman" w:hAnsi="Times New Roman" w:cs="Times New Roman"/>
          <w:b/>
          <w:color w:val="000000"/>
          <w:sz w:val="22"/>
          <w:szCs w:val="22"/>
        </w:rPr>
      </w:pPr>
    </w:p>
    <w:p w14:paraId="0033FB95" w14:textId="77777777" w:rsidR="0079778B" w:rsidRPr="00AF2D86" w:rsidRDefault="005A2974" w:rsidP="00F046C3">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Offerors must submit an offer in their own format and ensure it contains all the required documents and information specified in this tender. Where an itemized Price Offer Sheet is included in the tender package, the offeror must complete and submit it with the rest of their offer.</w:t>
      </w:r>
    </w:p>
    <w:p w14:paraId="64940FDE" w14:textId="77777777" w:rsidR="00F046C3" w:rsidRDefault="00F046C3" w:rsidP="00F046C3">
      <w:pPr>
        <w:widowControl w:val="0"/>
        <w:spacing w:after="0" w:line="240" w:lineRule="auto"/>
        <w:rPr>
          <w:rFonts w:ascii="Times New Roman" w:eastAsia="Times New Roman" w:hAnsi="Times New Roman" w:cs="Times New Roman"/>
          <w:b/>
          <w:color w:val="000000"/>
          <w:sz w:val="22"/>
          <w:szCs w:val="22"/>
        </w:rPr>
      </w:pPr>
    </w:p>
    <w:p w14:paraId="6547460A" w14:textId="47901516" w:rsidR="0079778B"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2.5</w:t>
      </w:r>
      <w:r w:rsidRPr="00AF2D86">
        <w:rPr>
          <w:rFonts w:ascii="Times New Roman" w:eastAsia="Times New Roman" w:hAnsi="Times New Roman" w:cs="Times New Roman"/>
          <w:b/>
          <w:color w:val="000000"/>
          <w:sz w:val="22"/>
          <w:szCs w:val="22"/>
        </w:rPr>
        <w:tab/>
        <w:t>Acceptance of Successful Response</w:t>
      </w:r>
    </w:p>
    <w:p w14:paraId="7D85CCF9" w14:textId="77777777" w:rsidR="009E5375" w:rsidRPr="00AF2D86" w:rsidRDefault="009E5375" w:rsidP="00F046C3">
      <w:pPr>
        <w:widowControl w:val="0"/>
        <w:spacing w:after="0" w:line="240" w:lineRule="auto"/>
        <w:rPr>
          <w:rFonts w:ascii="Times New Roman" w:eastAsia="Times New Roman" w:hAnsi="Times New Roman" w:cs="Times New Roman"/>
          <w:b/>
          <w:color w:val="000000"/>
          <w:sz w:val="22"/>
          <w:szCs w:val="22"/>
        </w:rPr>
      </w:pPr>
    </w:p>
    <w:p w14:paraId="7A56CF56"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Documentation submitted by offerors will be verified by Mercy Corps. The winning offeror will be required to sign a contract for the stated, agreed upon amount.</w:t>
      </w:r>
    </w:p>
    <w:p w14:paraId="502DA5F7" w14:textId="77777777" w:rsidR="00F046C3" w:rsidRDefault="00F046C3" w:rsidP="00F046C3">
      <w:pPr>
        <w:widowControl w:val="0"/>
        <w:spacing w:after="0" w:line="240" w:lineRule="auto"/>
        <w:rPr>
          <w:rFonts w:ascii="Times New Roman" w:eastAsia="Times New Roman" w:hAnsi="Times New Roman" w:cs="Times New Roman"/>
          <w:b/>
          <w:color w:val="000000"/>
          <w:sz w:val="22"/>
          <w:szCs w:val="22"/>
        </w:rPr>
      </w:pPr>
    </w:p>
    <w:p w14:paraId="6F5D1F6F" w14:textId="1F31AFB0"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2.6</w:t>
      </w:r>
      <w:r w:rsidRPr="00AF2D86">
        <w:rPr>
          <w:rFonts w:ascii="Times New Roman" w:eastAsia="Times New Roman" w:hAnsi="Times New Roman" w:cs="Times New Roman"/>
          <w:b/>
          <w:color w:val="000000"/>
          <w:sz w:val="22"/>
          <w:szCs w:val="22"/>
        </w:rPr>
        <w:tab/>
        <w:t>Certification Regarding Terrorism</w:t>
      </w:r>
    </w:p>
    <w:p w14:paraId="250C368F" w14:textId="49340493" w:rsidR="0079778B" w:rsidRPr="00AF2D86" w:rsidRDefault="005A2974" w:rsidP="00F046C3">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r w:rsidRPr="00AF2D86">
        <w:rPr>
          <w:rFonts w:ascii="Times New Roman" w:hAnsi="Times New Roman" w:cs="Times New Roman"/>
        </w:rPr>
        <w:br w:type="page"/>
      </w:r>
    </w:p>
    <w:p w14:paraId="6E86CB9E" w14:textId="132A1812" w:rsidR="0079778B" w:rsidRPr="008B2E22" w:rsidRDefault="005A2974" w:rsidP="00F046C3">
      <w:pPr>
        <w:pStyle w:val="Heading1"/>
        <w:numPr>
          <w:ilvl w:val="0"/>
          <w:numId w:val="8"/>
        </w:numPr>
        <w:spacing w:before="0" w:after="0" w:line="240" w:lineRule="auto"/>
        <w:rPr>
          <w:rFonts w:ascii="Times New Roman" w:hAnsi="Times New Roman" w:cs="Times New Roman"/>
          <w:sz w:val="28"/>
          <w:szCs w:val="28"/>
        </w:rPr>
      </w:pPr>
      <w:bookmarkStart w:id="4" w:name="_heading=h.3znysh7" w:colFirst="0" w:colLast="0"/>
      <w:bookmarkEnd w:id="4"/>
      <w:r w:rsidRPr="00AF2D86">
        <w:rPr>
          <w:rFonts w:ascii="Times New Roman" w:hAnsi="Times New Roman" w:cs="Times New Roman"/>
          <w:sz w:val="28"/>
          <w:szCs w:val="28"/>
        </w:rPr>
        <w:lastRenderedPageBreak/>
        <w:t>Criteria &amp; Submittals</w:t>
      </w:r>
    </w:p>
    <w:tbl>
      <w:tblPr>
        <w:tblStyle w:val="9"/>
        <w:tblW w:w="100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23"/>
      </w:tblGrid>
      <w:tr w:rsidR="0079778B" w:rsidRPr="00AF2D86" w14:paraId="39A793E1" w14:textId="77777777" w:rsidTr="00AF2D86">
        <w:tc>
          <w:tcPr>
            <w:tcW w:w="10023" w:type="dxa"/>
            <w:shd w:val="clear" w:color="auto" w:fill="auto"/>
            <w:tcMar>
              <w:top w:w="100" w:type="dxa"/>
              <w:left w:w="100" w:type="dxa"/>
              <w:bottom w:w="100" w:type="dxa"/>
              <w:right w:w="100" w:type="dxa"/>
            </w:tcMar>
          </w:tcPr>
          <w:p w14:paraId="443E5A8B" w14:textId="77777777"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3.1       Contract Terms </w:t>
            </w:r>
          </w:p>
          <w:p w14:paraId="272460F0" w14:textId="29A780D1" w:rsidR="0079778B" w:rsidRPr="00AF2D86" w:rsidRDefault="006E744D"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color w:val="000000"/>
                <w:sz w:val="22"/>
                <w:szCs w:val="22"/>
              </w:rPr>
              <w:t>Mercy Corps intends to issue a Fixed Price</w:t>
            </w:r>
            <w:r w:rsidRPr="00AF2D86">
              <w:rPr>
                <w:rFonts w:ascii="Times New Roman" w:eastAsia="Times New Roman" w:hAnsi="Times New Roman" w:cs="Times New Roman"/>
                <w:b/>
                <w:color w:val="000000"/>
                <w:sz w:val="22"/>
                <w:szCs w:val="22"/>
              </w:rPr>
              <w:t xml:space="preserve"> </w:t>
            </w:r>
            <w:r w:rsidRPr="00AF2D86">
              <w:rPr>
                <w:rFonts w:ascii="Times New Roman" w:eastAsia="Times New Roman" w:hAnsi="Times New Roman" w:cs="Times New Roman"/>
                <w:color w:val="000000"/>
                <w:sz w:val="22"/>
                <w:szCs w:val="22"/>
              </w:rPr>
              <w:t xml:space="preserve">contract to one or several </w:t>
            </w:r>
            <w:r w:rsidR="009E5375" w:rsidRPr="00AF2D86">
              <w:rPr>
                <w:rFonts w:ascii="Times New Roman" w:eastAsia="Times New Roman" w:hAnsi="Times New Roman" w:cs="Times New Roman"/>
                <w:color w:val="000000"/>
                <w:sz w:val="22"/>
                <w:szCs w:val="22"/>
              </w:rPr>
              <w:t>company (</w:t>
            </w:r>
            <w:r w:rsidRPr="00AF2D86">
              <w:rPr>
                <w:rFonts w:ascii="Times New Roman" w:eastAsia="Times New Roman" w:hAnsi="Times New Roman" w:cs="Times New Roman"/>
                <w:color w:val="000000"/>
                <w:sz w:val="22"/>
                <w:szCs w:val="22"/>
              </w:rPr>
              <w:t xml:space="preserve">ies) or organization(s). The successful offeror(s) shall be required to adhere to the statement of work and terms and conditions of the resulting contract. The anticipated contract is incorporated in </w:t>
            </w:r>
            <w:r w:rsidRPr="00AF2D86">
              <w:rPr>
                <w:rFonts w:ascii="Times New Roman" w:eastAsia="Times New Roman" w:hAnsi="Times New Roman" w:cs="Times New Roman"/>
                <w:color w:val="0000FF"/>
                <w:sz w:val="22"/>
                <w:szCs w:val="22"/>
              </w:rPr>
              <w:t>Section 6</w:t>
            </w:r>
            <w:r w:rsidRPr="00AF2D86">
              <w:rPr>
                <w:rFonts w:ascii="Times New Roman" w:eastAsia="Times New Roman" w:hAnsi="Times New Roman" w:cs="Times New Roman"/>
                <w:color w:val="000000"/>
                <w:sz w:val="22"/>
                <w:szCs w:val="22"/>
              </w:rPr>
              <w:t xml:space="preserve"> herein. By submitting an offer, offerors certify that they understand and agree to all of the terms and clauses contained in </w:t>
            </w:r>
            <w:r w:rsidRPr="00AF2D86">
              <w:rPr>
                <w:rFonts w:ascii="Times New Roman" w:eastAsia="Times New Roman" w:hAnsi="Times New Roman" w:cs="Times New Roman"/>
                <w:color w:val="0000FF"/>
                <w:sz w:val="22"/>
                <w:szCs w:val="22"/>
              </w:rPr>
              <w:t>Section 6</w:t>
            </w:r>
            <w:r w:rsidRPr="00AF2D86">
              <w:rPr>
                <w:rFonts w:ascii="Times New Roman" w:eastAsia="Times New Roman" w:hAnsi="Times New Roman" w:cs="Times New Roman"/>
                <w:color w:val="000000"/>
                <w:sz w:val="22"/>
                <w:szCs w:val="22"/>
              </w:rPr>
              <w:t>.</w:t>
            </w:r>
          </w:p>
        </w:tc>
      </w:tr>
      <w:tr w:rsidR="0079778B" w:rsidRPr="00AF2D86" w14:paraId="680118E4" w14:textId="77777777" w:rsidTr="00AF2D86">
        <w:tc>
          <w:tcPr>
            <w:tcW w:w="10023" w:type="dxa"/>
            <w:shd w:val="clear" w:color="auto" w:fill="auto"/>
            <w:tcMar>
              <w:top w:w="100" w:type="dxa"/>
              <w:left w:w="100" w:type="dxa"/>
              <w:bottom w:w="100" w:type="dxa"/>
              <w:right w:w="100" w:type="dxa"/>
            </w:tcMar>
          </w:tcPr>
          <w:p w14:paraId="6CE0FD85" w14:textId="18F0D7B6" w:rsidR="0079778B" w:rsidRPr="00AF2D86" w:rsidRDefault="005A2974" w:rsidP="00F046C3">
            <w:pPr>
              <w:widowControl w:val="0"/>
              <w:spacing w:after="0" w:line="240" w:lineRule="auto"/>
              <w:rPr>
                <w:rFonts w:ascii="Times New Roman" w:eastAsia="Times New Roman" w:hAnsi="Times New Roman" w:cs="Times New Roman"/>
                <w:color w:val="000000"/>
                <w:sz w:val="22"/>
                <w:szCs w:val="22"/>
                <w:highlight w:val="yellow"/>
              </w:rPr>
            </w:pPr>
            <w:r w:rsidRPr="00AF2D86">
              <w:rPr>
                <w:rFonts w:ascii="Times New Roman" w:eastAsia="Times New Roman" w:hAnsi="Times New Roman" w:cs="Times New Roman"/>
                <w:b/>
                <w:color w:val="000000"/>
                <w:sz w:val="22"/>
                <w:szCs w:val="22"/>
              </w:rPr>
              <w:t>3.2</w:t>
            </w:r>
            <w:r w:rsidRPr="00AF2D86">
              <w:rPr>
                <w:rFonts w:ascii="Times New Roman" w:eastAsia="Times New Roman" w:hAnsi="Times New Roman" w:cs="Times New Roman"/>
                <w:b/>
                <w:color w:val="000000"/>
                <w:sz w:val="22"/>
                <w:szCs w:val="22"/>
              </w:rPr>
              <w:tab/>
              <w:t xml:space="preserve">Specific Eligibility Criteria </w:t>
            </w:r>
          </w:p>
          <w:p w14:paraId="69009BAB" w14:textId="77777777" w:rsidR="00BF0EA1" w:rsidRPr="00BF0EA1" w:rsidRDefault="00BF0EA1" w:rsidP="00BF0EA1">
            <w:pPr>
              <w:widowControl w:val="0"/>
              <w:pBdr>
                <w:top w:val="nil"/>
                <w:left w:val="nil"/>
                <w:bottom w:val="nil"/>
                <w:right w:val="nil"/>
                <w:between w:val="nil"/>
              </w:pBdr>
              <w:spacing w:after="160"/>
              <w:rPr>
                <w:rFonts w:ascii="Times New Roman" w:eastAsia="Times New Roman" w:hAnsi="Times New Roman" w:cs="Times New Roman"/>
                <w:color w:val="000000"/>
                <w:sz w:val="22"/>
                <w:szCs w:val="22"/>
              </w:rPr>
            </w:pPr>
            <w:r w:rsidRPr="00BF0EA1">
              <w:rPr>
                <w:rFonts w:ascii="Times New Roman" w:eastAsia="Times New Roman" w:hAnsi="Times New Roman" w:cs="Times New Roman"/>
                <w:color w:val="000000"/>
                <w:sz w:val="22"/>
                <w:szCs w:val="22"/>
              </w:rPr>
              <w:t>In keeping with Mercy Corps’ guiding principle for procurement, Mercy Corps Nigeria Uses only responsible service providers that possess the ability to perform successfully under the terms and conditions of a proposed procurement. In addition to the ability to perform, Mercy Corps also consider minimum standards of responsibility to determine which Service provider(s) Mercy Corps will do business with. These standards include;</w:t>
            </w:r>
          </w:p>
          <w:p w14:paraId="5760DF5D" w14:textId="77777777" w:rsidR="00BF0EA1" w:rsidRPr="00BF0EA1" w:rsidRDefault="00BF0EA1" w:rsidP="006F3955">
            <w:pPr>
              <w:widowControl w:val="0"/>
              <w:numPr>
                <w:ilvl w:val="0"/>
                <w:numId w:val="30"/>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Being eligible business under applicable laws and regulations of the Federal Republic of Nigeria</w:t>
            </w:r>
          </w:p>
          <w:p w14:paraId="3A65D05F" w14:textId="77777777" w:rsidR="00BF0EA1" w:rsidRPr="00BF0EA1" w:rsidRDefault="00BF0EA1" w:rsidP="006F3955">
            <w:pPr>
              <w:widowControl w:val="0"/>
              <w:numPr>
                <w:ilvl w:val="0"/>
                <w:numId w:val="30"/>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Being in good standing with any taxation or legal authority in Nigeria</w:t>
            </w:r>
          </w:p>
          <w:p w14:paraId="6EF7A154" w14:textId="77777777" w:rsidR="00BF0EA1" w:rsidRPr="00BF0EA1" w:rsidRDefault="00BF0EA1" w:rsidP="006F3955">
            <w:pPr>
              <w:widowControl w:val="0"/>
              <w:numPr>
                <w:ilvl w:val="0"/>
                <w:numId w:val="30"/>
              </w:numPr>
              <w:pBdr>
                <w:top w:val="nil"/>
                <w:left w:val="nil"/>
                <w:bottom w:val="nil"/>
                <w:right w:val="nil"/>
                <w:between w:val="nil"/>
              </w:pBdr>
              <w:spacing w:after="160" w:line="240" w:lineRule="auto"/>
              <w:contextualSpacing/>
              <w:rPr>
                <w:rFonts w:ascii="Times New Roman" w:eastAsia="Times New Roman" w:hAnsi="Times New Roman" w:cs="Times New Roman"/>
                <w:b/>
                <w:bCs/>
                <w:color w:val="000000"/>
                <w:sz w:val="22"/>
                <w:szCs w:val="22"/>
                <w:lang w:val="en-US"/>
              </w:rPr>
            </w:pPr>
            <w:r w:rsidRPr="00BF0EA1">
              <w:rPr>
                <w:rFonts w:ascii="Times New Roman" w:eastAsia="Times New Roman" w:hAnsi="Times New Roman" w:cs="Times New Roman"/>
                <w:bCs/>
                <w:color w:val="000000"/>
                <w:sz w:val="22"/>
                <w:szCs w:val="22"/>
                <w:lang w:val="en-US"/>
              </w:rPr>
              <w:t>Having a satisfactory record of performance and business and ethics based on information available to Mercy Corps</w:t>
            </w:r>
          </w:p>
          <w:p w14:paraId="2CF50509" w14:textId="77777777" w:rsidR="00BF0EA1" w:rsidRPr="00BF0EA1" w:rsidRDefault="00BF0EA1" w:rsidP="00BF0EA1">
            <w:pPr>
              <w:widowControl w:val="0"/>
              <w:pBdr>
                <w:top w:val="nil"/>
                <w:left w:val="nil"/>
                <w:bottom w:val="nil"/>
                <w:right w:val="nil"/>
                <w:between w:val="nil"/>
              </w:pBdr>
              <w:spacing w:after="160"/>
              <w:rPr>
                <w:rFonts w:ascii="Times New Roman" w:hAnsi="Times New Roman" w:cs="Times New Roman"/>
                <w:color w:val="000000"/>
                <w:sz w:val="22"/>
                <w:szCs w:val="22"/>
              </w:rPr>
            </w:pPr>
            <w:r w:rsidRPr="00BF0EA1">
              <w:rPr>
                <w:rFonts w:ascii="Times New Roman" w:hAnsi="Times New Roman" w:cs="Times New Roman"/>
                <w:color w:val="000000"/>
                <w:sz w:val="22"/>
                <w:szCs w:val="22"/>
              </w:rPr>
              <w:t>Below are set of supplier’s eligibility criteria that form part of the above mentioned standards</w:t>
            </w:r>
          </w:p>
          <w:p w14:paraId="4ECEE4F0"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must be registered and incorporated under the laws of Nigeria with corporate Affairs Commission (CAC)</w:t>
            </w:r>
          </w:p>
          <w:p w14:paraId="7231ADA4"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must be registered with CAC and FIRS and has a Tax Identification Number (TIN) and EFCC certificate</w:t>
            </w:r>
          </w:p>
          <w:p w14:paraId="76DF6057"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must have a valid address</w:t>
            </w:r>
          </w:p>
          <w:p w14:paraId="727FDBDE"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is not bankrupt or in the process of going bankrupt</w:t>
            </w:r>
          </w:p>
          <w:p w14:paraId="2E22D401"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owners have not been convicted of an offence concerning professional conduct</w:t>
            </w:r>
          </w:p>
          <w:p w14:paraId="092BE3B0"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owners have not been guilty of grave professional misconduct (proven by any means that the contracting authorities can justify).</w:t>
            </w:r>
          </w:p>
          <w:p w14:paraId="73CA88B0"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has fulfilled obligations related to payment of social security and taxes</w:t>
            </w:r>
          </w:p>
          <w:p w14:paraId="3BEAB928"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is not guilty of serious misinterpretation in supplying information</w:t>
            </w:r>
          </w:p>
          <w:p w14:paraId="36CDF8B1"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is not in situation of conflict of interest (with prior relationship to project or family or business relationship to parties on commission)</w:t>
            </w:r>
          </w:p>
          <w:p w14:paraId="16CA6AE1"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does not employ personnel below the legal working age.</w:t>
            </w:r>
          </w:p>
          <w:p w14:paraId="6E7305A3" w14:textId="77777777" w:rsidR="00BF0EA1" w:rsidRPr="00BF0EA1" w:rsidRDefault="00BF0EA1" w:rsidP="006F3955">
            <w:pPr>
              <w:widowControl w:val="0"/>
              <w:numPr>
                <w:ilvl w:val="0"/>
                <w:numId w:val="31"/>
              </w:numPr>
              <w:pBdr>
                <w:top w:val="nil"/>
                <w:left w:val="nil"/>
                <w:bottom w:val="nil"/>
                <w:right w:val="nil"/>
                <w:between w:val="nil"/>
              </w:pBdr>
              <w:spacing w:after="160" w:line="240" w:lineRule="auto"/>
              <w:contextualSpacing/>
              <w:rPr>
                <w:rFonts w:ascii="Times New Roman" w:eastAsia="Times New Roman" w:hAnsi="Times New Roman" w:cs="Times New Roman"/>
                <w:bCs/>
                <w:color w:val="000000"/>
                <w:sz w:val="22"/>
                <w:szCs w:val="22"/>
                <w:lang w:val="en-US"/>
              </w:rPr>
            </w:pPr>
            <w:r w:rsidRPr="00BF0EA1">
              <w:rPr>
                <w:rFonts w:ascii="Times New Roman" w:eastAsia="Times New Roman" w:hAnsi="Times New Roman" w:cs="Times New Roman"/>
                <w:bCs/>
                <w:color w:val="000000"/>
                <w:sz w:val="22"/>
                <w:szCs w:val="22"/>
                <w:lang w:val="en-US"/>
              </w:rPr>
              <w:t>The business provides basic social right and fair working conditions to the employees.</w:t>
            </w:r>
          </w:p>
          <w:p w14:paraId="132405D9" w14:textId="4DAC3E7E" w:rsidR="0079778B" w:rsidRPr="00AF2D86" w:rsidRDefault="00BF0EA1" w:rsidP="00BF0EA1">
            <w:pPr>
              <w:widowControl w:val="0"/>
              <w:numPr>
                <w:ilvl w:val="0"/>
                <w:numId w:val="5"/>
              </w:numPr>
              <w:spacing w:after="0" w:line="240" w:lineRule="auto"/>
              <w:rPr>
                <w:rFonts w:ascii="Times New Roman" w:eastAsia="Times New Roman" w:hAnsi="Times New Roman" w:cs="Times New Roman"/>
                <w:color w:val="000000"/>
                <w:sz w:val="22"/>
                <w:szCs w:val="22"/>
              </w:rPr>
            </w:pPr>
            <w:r w:rsidRPr="00BF0EA1">
              <w:rPr>
                <w:color w:val="000000"/>
                <w:szCs w:val="22"/>
              </w:rPr>
              <w:t>The business/Owners are not on any list of sanctioned parties issued by the United States Government and/or United Nations and European Union.</w:t>
            </w:r>
          </w:p>
        </w:tc>
      </w:tr>
      <w:tr w:rsidR="0079778B" w:rsidRPr="00AF2D86" w14:paraId="2BD3273D" w14:textId="77777777" w:rsidTr="00AF2D86">
        <w:tc>
          <w:tcPr>
            <w:tcW w:w="10023" w:type="dxa"/>
            <w:shd w:val="clear" w:color="auto" w:fill="auto"/>
            <w:tcMar>
              <w:top w:w="100" w:type="dxa"/>
              <w:left w:w="100" w:type="dxa"/>
              <w:bottom w:w="100" w:type="dxa"/>
              <w:right w:w="100" w:type="dxa"/>
            </w:tcMar>
          </w:tcPr>
          <w:p w14:paraId="0D24D27A" w14:textId="77777777"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3.3</w:t>
            </w:r>
            <w:r w:rsidRPr="00AF2D86">
              <w:rPr>
                <w:rFonts w:ascii="Times New Roman" w:eastAsia="Times New Roman" w:hAnsi="Times New Roman" w:cs="Times New Roman"/>
                <w:b/>
                <w:color w:val="000000"/>
                <w:sz w:val="22"/>
                <w:szCs w:val="22"/>
              </w:rPr>
              <w:tab/>
              <w:t>Tender Submittals</w:t>
            </w:r>
          </w:p>
          <w:p w14:paraId="35184474" w14:textId="77777777" w:rsidR="006E744D" w:rsidRPr="00AF2D86" w:rsidRDefault="006E744D"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48D7B3B0" w14:textId="77777777" w:rsidR="00EC6084" w:rsidRDefault="00EC6084" w:rsidP="00F046C3">
            <w:pPr>
              <w:widowControl w:val="0"/>
              <w:spacing w:after="0" w:line="240" w:lineRule="auto"/>
              <w:rPr>
                <w:rFonts w:ascii="Times New Roman" w:eastAsia="Times New Roman" w:hAnsi="Times New Roman" w:cs="Times New Roman"/>
                <w:b/>
                <w:color w:val="000000"/>
                <w:sz w:val="22"/>
                <w:szCs w:val="22"/>
              </w:rPr>
            </w:pPr>
          </w:p>
          <w:p w14:paraId="6F8D85A6" w14:textId="77777777" w:rsidR="00BF0EA1" w:rsidRDefault="00BF0EA1" w:rsidP="00F046C3">
            <w:pPr>
              <w:widowControl w:val="0"/>
              <w:spacing w:after="0" w:line="240" w:lineRule="auto"/>
              <w:rPr>
                <w:rFonts w:ascii="Times New Roman" w:eastAsia="Times New Roman" w:hAnsi="Times New Roman" w:cs="Times New Roman"/>
                <w:b/>
                <w:color w:val="000000"/>
                <w:sz w:val="22"/>
                <w:szCs w:val="22"/>
              </w:rPr>
            </w:pPr>
          </w:p>
          <w:p w14:paraId="6BEC10A3" w14:textId="77777777" w:rsidR="00BF0EA1" w:rsidRDefault="00BF0EA1" w:rsidP="00F046C3">
            <w:pPr>
              <w:widowControl w:val="0"/>
              <w:spacing w:after="0" w:line="240" w:lineRule="auto"/>
              <w:rPr>
                <w:rFonts w:ascii="Times New Roman" w:eastAsia="Times New Roman" w:hAnsi="Times New Roman" w:cs="Times New Roman"/>
                <w:b/>
                <w:color w:val="000000"/>
                <w:sz w:val="22"/>
                <w:szCs w:val="22"/>
              </w:rPr>
            </w:pPr>
          </w:p>
          <w:p w14:paraId="7F06E1BD" w14:textId="4A1A3EE7" w:rsidR="006E744D" w:rsidRPr="00AF2D86" w:rsidRDefault="006E744D"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Documents supporting the Eligibility Criteria:</w:t>
            </w:r>
          </w:p>
          <w:p w14:paraId="72D6A2B0" w14:textId="77777777" w:rsidR="00BF0EA1" w:rsidRPr="00E04488" w:rsidRDefault="00BF0EA1" w:rsidP="006F3955">
            <w:pPr>
              <w:pStyle w:val="ListParagraph"/>
              <w:numPr>
                <w:ilvl w:val="0"/>
                <w:numId w:val="14"/>
              </w:numPr>
              <w:tabs>
                <w:tab w:val="left" w:pos="7440"/>
              </w:tabs>
              <w:spacing w:after="0" w:line="240" w:lineRule="auto"/>
              <w:jc w:val="both"/>
              <w:rPr>
                <w:b/>
                <w:szCs w:val="22"/>
              </w:rPr>
            </w:pPr>
            <w:r w:rsidRPr="00BF0EA1">
              <w:rPr>
                <w:rFonts w:ascii="Times New Roman" w:hAnsi="Times New Roman" w:cs="Times New Roman"/>
                <w:color w:val="auto"/>
                <w:sz w:val="22"/>
                <w:szCs w:val="22"/>
              </w:rPr>
              <w:t>Must be registered in Nigeria with evidence of registration</w:t>
            </w:r>
            <w:r w:rsidRPr="00672233">
              <w:rPr>
                <w:b/>
                <w:szCs w:val="22"/>
              </w:rPr>
              <w:t xml:space="preserve"> </w:t>
            </w:r>
            <w:r>
              <w:rPr>
                <w:b/>
                <w:szCs w:val="22"/>
                <w:u w:val="single"/>
              </w:rPr>
              <w:t>attached</w:t>
            </w:r>
          </w:p>
          <w:p w14:paraId="1E6519AB" w14:textId="37C00668" w:rsidR="00452514" w:rsidRDefault="00452514" w:rsidP="006F3955">
            <w:pPr>
              <w:numPr>
                <w:ilvl w:val="0"/>
                <w:numId w:val="14"/>
              </w:numP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 copy of</w:t>
            </w:r>
            <w:r w:rsidR="00BF0EA1">
              <w:rPr>
                <w:rFonts w:ascii="Times New Roman" w:hAnsi="Times New Roman" w:cs="Times New Roman"/>
                <w:color w:val="auto"/>
                <w:sz w:val="22"/>
                <w:szCs w:val="22"/>
              </w:rPr>
              <w:t xml:space="preserve"> corporate</w:t>
            </w:r>
            <w:r w:rsidRPr="00F9510F">
              <w:rPr>
                <w:rFonts w:ascii="Times New Roman" w:hAnsi="Times New Roman" w:cs="Times New Roman"/>
                <w:color w:val="auto"/>
                <w:sz w:val="22"/>
                <w:szCs w:val="22"/>
              </w:rPr>
              <w:t xml:space="preserve"> tax certificate and/or Tax Clearance</w:t>
            </w:r>
          </w:p>
          <w:p w14:paraId="52CF8961" w14:textId="77777777" w:rsidR="00452514" w:rsidRDefault="00452514" w:rsidP="006F3955">
            <w:pPr>
              <w:numPr>
                <w:ilvl w:val="0"/>
                <w:numId w:val="14"/>
              </w:numPr>
              <w:spacing w:after="0" w:line="240" w:lineRule="auto"/>
              <w:jc w:val="both"/>
              <w:rPr>
                <w:rFonts w:ascii="Times New Roman" w:hAnsi="Times New Roman" w:cs="Times New Roman"/>
                <w:color w:val="auto"/>
                <w:sz w:val="22"/>
                <w:szCs w:val="22"/>
              </w:rPr>
            </w:pPr>
            <w:r w:rsidRPr="00452514">
              <w:rPr>
                <w:rFonts w:ascii="Times New Roman" w:hAnsi="Times New Roman" w:cs="Times New Roman"/>
                <w:color w:val="auto"/>
                <w:sz w:val="22"/>
                <w:szCs w:val="22"/>
              </w:rPr>
              <w:t>A copy of signed and stamped offer sheet</w:t>
            </w:r>
            <w:r w:rsidRPr="00452514">
              <w:rPr>
                <w:rFonts w:ascii="Times New Roman" w:eastAsia="Times New Roman" w:hAnsi="Times New Roman" w:cs="Times New Roman"/>
                <w:color w:val="auto"/>
                <w:sz w:val="22"/>
                <w:szCs w:val="22"/>
              </w:rPr>
              <w:t xml:space="preserve"> </w:t>
            </w:r>
            <w:r w:rsidRPr="00452514">
              <w:rPr>
                <w:rFonts w:ascii="Times New Roman" w:hAnsi="Times New Roman" w:cs="Times New Roman"/>
                <w:color w:val="auto"/>
                <w:sz w:val="22"/>
                <w:szCs w:val="22"/>
              </w:rPr>
              <w:t>and supplier information form</w:t>
            </w:r>
          </w:p>
          <w:p w14:paraId="77299B87" w14:textId="279679E8" w:rsidR="00452514" w:rsidRPr="00452514" w:rsidRDefault="00452514" w:rsidP="00F046C3">
            <w:pPr>
              <w:spacing w:after="0" w:line="240" w:lineRule="auto"/>
              <w:ind w:left="1080"/>
              <w:jc w:val="both"/>
              <w:rPr>
                <w:rFonts w:ascii="Times New Roman" w:hAnsi="Times New Roman" w:cs="Times New Roman"/>
                <w:color w:val="auto"/>
                <w:sz w:val="22"/>
                <w:szCs w:val="22"/>
              </w:rPr>
            </w:pPr>
            <w:r w:rsidRPr="00452514">
              <w:rPr>
                <w:rFonts w:ascii="Times New Roman" w:eastAsia="Times New Roman" w:hAnsi="Times New Roman" w:cs="Times New Roman"/>
                <w:b/>
                <w:sz w:val="22"/>
                <w:szCs w:val="22"/>
              </w:rPr>
              <w:t xml:space="preserve"> </w:t>
            </w:r>
          </w:p>
          <w:p w14:paraId="390C5F82" w14:textId="22B43A34" w:rsidR="006E744D" w:rsidRPr="00EC6084" w:rsidRDefault="006E744D" w:rsidP="00F046C3">
            <w:pPr>
              <w:spacing w:after="0" w:line="240" w:lineRule="auto"/>
              <w:jc w:val="both"/>
              <w:rPr>
                <w:rFonts w:ascii="Times New Roman" w:eastAsiaTheme="minorHAnsi" w:hAnsi="Times New Roman" w:cs="Times New Roman"/>
                <w:color w:val="auto"/>
                <w:sz w:val="22"/>
                <w:szCs w:val="22"/>
              </w:rPr>
            </w:pPr>
            <w:r w:rsidRPr="00EC6084">
              <w:rPr>
                <w:rFonts w:ascii="Times New Roman" w:eastAsia="Times New Roman" w:hAnsi="Times New Roman" w:cs="Times New Roman"/>
                <w:b/>
                <w:color w:val="auto"/>
                <w:sz w:val="22"/>
                <w:szCs w:val="22"/>
              </w:rPr>
              <w:t xml:space="preserve">Documents to conduct the Technical Evaluation and additional Due Diligence: </w:t>
            </w:r>
          </w:p>
          <w:p w14:paraId="40CCBD88" w14:textId="5E2C2483" w:rsidR="00A41E77" w:rsidRPr="008D73ED" w:rsidRDefault="00A41E77" w:rsidP="008D73ED">
            <w:pPr>
              <w:pStyle w:val="ListParagraph"/>
              <w:widowControl w:val="0"/>
              <w:numPr>
                <w:ilvl w:val="3"/>
                <w:numId w:val="8"/>
              </w:numPr>
              <w:pBdr>
                <w:top w:val="nil"/>
                <w:left w:val="nil"/>
                <w:bottom w:val="nil"/>
                <w:right w:val="nil"/>
                <w:between w:val="nil"/>
              </w:pBdr>
              <w:spacing w:after="0" w:line="240" w:lineRule="auto"/>
              <w:ind w:left="697"/>
              <w:jc w:val="both"/>
              <w:rPr>
                <w:rFonts w:ascii="Times New Roman" w:eastAsia="Times New Roman" w:hAnsi="Times New Roman" w:cs="Times New Roman"/>
                <w:color w:val="auto"/>
                <w:sz w:val="22"/>
                <w:szCs w:val="22"/>
              </w:rPr>
            </w:pPr>
            <w:r w:rsidRPr="008D73ED">
              <w:rPr>
                <w:rFonts w:ascii="Times New Roman" w:eastAsia="Times New Roman" w:hAnsi="Times New Roman" w:cs="Times New Roman"/>
                <w:color w:val="auto"/>
                <w:sz w:val="22"/>
                <w:szCs w:val="22"/>
              </w:rPr>
              <w:t>Business Profile, with location address and branches if any, services provided with evidence of registration with CAC attached (2 Pages maximum)</w:t>
            </w:r>
          </w:p>
          <w:p w14:paraId="098FCEAB" w14:textId="2717D207" w:rsidR="00A41E77" w:rsidRPr="008D73ED" w:rsidRDefault="00A41E77" w:rsidP="008D73ED">
            <w:pPr>
              <w:pStyle w:val="ListParagraph"/>
              <w:widowControl w:val="0"/>
              <w:numPr>
                <w:ilvl w:val="3"/>
                <w:numId w:val="8"/>
              </w:numPr>
              <w:pBdr>
                <w:top w:val="nil"/>
                <w:left w:val="nil"/>
                <w:bottom w:val="nil"/>
                <w:right w:val="nil"/>
                <w:between w:val="nil"/>
              </w:pBdr>
              <w:spacing w:after="0" w:line="240" w:lineRule="auto"/>
              <w:ind w:left="697"/>
              <w:jc w:val="both"/>
              <w:rPr>
                <w:rFonts w:ascii="Times New Roman" w:eastAsia="Times New Roman" w:hAnsi="Times New Roman" w:cs="Times New Roman"/>
                <w:color w:val="auto"/>
                <w:sz w:val="22"/>
                <w:szCs w:val="22"/>
              </w:rPr>
            </w:pPr>
            <w:r w:rsidRPr="008D73ED">
              <w:rPr>
                <w:rFonts w:ascii="Times New Roman" w:eastAsia="Times New Roman" w:hAnsi="Times New Roman" w:cs="Times New Roman"/>
                <w:color w:val="auto"/>
                <w:sz w:val="22"/>
                <w:szCs w:val="22"/>
              </w:rPr>
              <w:t>Evidence of similar projects; successfully executed similar works not more than 3 years (Contract documents, Task Order, Purchase Orders, Certificate of Completion e.t.c).</w:t>
            </w:r>
          </w:p>
          <w:p w14:paraId="6CF83BCD" w14:textId="143E2D90" w:rsidR="00A41E77" w:rsidRPr="008D73ED" w:rsidRDefault="00A41E77" w:rsidP="008D73ED">
            <w:pPr>
              <w:pStyle w:val="ListParagraph"/>
              <w:widowControl w:val="0"/>
              <w:numPr>
                <w:ilvl w:val="3"/>
                <w:numId w:val="8"/>
              </w:numPr>
              <w:pBdr>
                <w:top w:val="nil"/>
                <w:left w:val="nil"/>
                <w:bottom w:val="nil"/>
                <w:right w:val="nil"/>
                <w:between w:val="nil"/>
              </w:pBdr>
              <w:spacing w:after="0" w:line="240" w:lineRule="auto"/>
              <w:ind w:left="697"/>
              <w:jc w:val="both"/>
              <w:rPr>
                <w:rFonts w:ascii="Times New Roman" w:eastAsia="Times New Roman" w:hAnsi="Times New Roman" w:cs="Times New Roman"/>
                <w:color w:val="auto"/>
                <w:sz w:val="22"/>
                <w:szCs w:val="22"/>
              </w:rPr>
            </w:pPr>
            <w:r w:rsidRPr="008D73ED">
              <w:rPr>
                <w:rFonts w:ascii="Times New Roman" w:eastAsia="Times New Roman" w:hAnsi="Times New Roman" w:cs="Times New Roman"/>
                <w:color w:val="auto"/>
                <w:sz w:val="22"/>
                <w:szCs w:val="22"/>
              </w:rPr>
              <w:t>Evidence of financial capacity/banking support to execute the contract if successfully selected (Company’s bank account statement for the past one year or letter of credit from a reputable financial institution as well as letter of credibility from their Bank).</w:t>
            </w:r>
          </w:p>
          <w:p w14:paraId="0A1B24D5" w14:textId="02E04C83" w:rsidR="00A41E77" w:rsidRPr="008D73ED" w:rsidRDefault="008D73ED" w:rsidP="008D73ED">
            <w:pPr>
              <w:pStyle w:val="ListParagraph"/>
              <w:widowControl w:val="0"/>
              <w:numPr>
                <w:ilvl w:val="0"/>
                <w:numId w:val="8"/>
              </w:numPr>
              <w:pBdr>
                <w:top w:val="nil"/>
                <w:left w:val="nil"/>
                <w:bottom w:val="nil"/>
                <w:right w:val="nil"/>
                <w:between w:val="nil"/>
              </w:pBdr>
              <w:spacing w:after="0" w:line="240" w:lineRule="auto"/>
              <w:jc w:val="both"/>
              <w:rPr>
                <w:rFonts w:ascii="Times New Roman" w:eastAsia="Times New Roman" w:hAnsi="Times New Roman" w:cs="Times New Roman"/>
                <w:color w:val="auto"/>
                <w:sz w:val="22"/>
                <w:szCs w:val="22"/>
              </w:rPr>
            </w:pPr>
            <w:r>
              <w:rPr>
                <w:rFonts w:ascii="Times New Roman" w:eastAsia="Times New Roman" w:hAnsi="Times New Roman" w:cs="Times New Roman"/>
                <w:color w:val="auto"/>
                <w:sz w:val="22"/>
                <w:szCs w:val="22"/>
              </w:rPr>
              <w:t xml:space="preserve"> </w:t>
            </w:r>
            <w:r w:rsidR="00A41E77" w:rsidRPr="008D73ED">
              <w:rPr>
                <w:rFonts w:ascii="Times New Roman" w:eastAsia="Times New Roman" w:hAnsi="Times New Roman" w:cs="Times New Roman"/>
                <w:color w:val="auto"/>
                <w:sz w:val="22"/>
                <w:szCs w:val="22"/>
              </w:rPr>
              <w:t>Letter stating acceptance of Mercy Corps payment terms of 100% payment after completion of project (Letter to be drafted on the company’s letter head, signed, stamped, and dated by the Director or CEO of the company).</w:t>
            </w:r>
          </w:p>
          <w:p w14:paraId="42460F59" w14:textId="77777777" w:rsidR="00EC6084" w:rsidRDefault="00EC6084" w:rsidP="00F046C3">
            <w:pPr>
              <w:widowControl w:val="0"/>
              <w:spacing w:after="0" w:line="240" w:lineRule="auto"/>
              <w:rPr>
                <w:rFonts w:ascii="Times New Roman" w:eastAsia="Times New Roman" w:hAnsi="Times New Roman" w:cs="Times New Roman"/>
                <w:b/>
                <w:color w:val="000000"/>
                <w:sz w:val="22"/>
                <w:szCs w:val="22"/>
              </w:rPr>
            </w:pPr>
          </w:p>
          <w:p w14:paraId="2300D577" w14:textId="1369B1CB" w:rsidR="0079778B"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Price </w:t>
            </w:r>
            <w:r w:rsidR="008B2E22" w:rsidRPr="00AF2D86">
              <w:rPr>
                <w:rFonts w:ascii="Times New Roman" w:eastAsia="Times New Roman" w:hAnsi="Times New Roman" w:cs="Times New Roman"/>
                <w:b/>
                <w:color w:val="000000"/>
                <w:sz w:val="22"/>
                <w:szCs w:val="22"/>
              </w:rPr>
              <w:t>Offer:</w:t>
            </w:r>
            <w:r w:rsidR="00F95FF3">
              <w:rPr>
                <w:rFonts w:ascii="Times New Roman" w:eastAsia="Times New Roman" w:hAnsi="Times New Roman" w:cs="Times New Roman"/>
                <w:b/>
                <w:color w:val="000000"/>
                <w:sz w:val="22"/>
                <w:szCs w:val="22"/>
              </w:rPr>
              <w:t xml:space="preserve"> </w:t>
            </w:r>
          </w:p>
          <w:p w14:paraId="58D66660" w14:textId="77777777" w:rsidR="00F95FF3" w:rsidRPr="00AF2D86" w:rsidRDefault="00F95FF3" w:rsidP="00F046C3">
            <w:pPr>
              <w:widowControl w:val="0"/>
              <w:spacing w:after="0" w:line="240" w:lineRule="auto"/>
              <w:rPr>
                <w:rFonts w:ascii="Times New Roman" w:eastAsia="Times New Roman" w:hAnsi="Times New Roman" w:cs="Times New Roman"/>
                <w:b/>
                <w:color w:val="000000"/>
                <w:sz w:val="22"/>
                <w:szCs w:val="22"/>
              </w:rPr>
            </w:pPr>
          </w:p>
          <w:p w14:paraId="7B2ED6FB" w14:textId="77777777" w:rsidR="00F95FF3" w:rsidRPr="00F95FF3" w:rsidRDefault="00F95FF3" w:rsidP="00F95FF3">
            <w:pPr>
              <w:widowControl w:val="0"/>
              <w:pBdr>
                <w:top w:val="nil"/>
                <w:left w:val="nil"/>
                <w:bottom w:val="nil"/>
                <w:right w:val="nil"/>
                <w:between w:val="nil"/>
              </w:pBdr>
              <w:tabs>
                <w:tab w:val="left" w:pos="450"/>
              </w:tabs>
              <w:spacing w:after="160" w:line="240" w:lineRule="auto"/>
              <w:ind w:left="180" w:right="90"/>
              <w:jc w:val="both"/>
              <w:rPr>
                <w:rFonts w:ascii="Times New Roman" w:eastAsia="Times New Roman" w:hAnsi="Times New Roman" w:cs="Times New Roman"/>
                <w:color w:val="auto"/>
                <w:sz w:val="22"/>
                <w:szCs w:val="22"/>
              </w:rPr>
            </w:pPr>
            <w:r w:rsidRPr="00F95FF3">
              <w:rPr>
                <w:rFonts w:ascii="Times New Roman" w:eastAsia="Times New Roman" w:hAnsi="Times New Roman" w:cs="Times New Roman"/>
                <w:color w:val="auto"/>
                <w:sz w:val="22"/>
                <w:szCs w:val="22"/>
              </w:rPr>
              <w:t xml:space="preserve">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As a Cost Reimbursement plus Fixed Fee contract, the price of contract to be awarded will be on the basis of estimated costs at cost and specified fee paid; the contract to be awarded will have a ceiling amount not to be exceed without prior written approval. As a Time and Materials contract, the price of contract to be awarded will be on the basis of estimated direct labor hours/days at specified fixed hourly/daily rates and materials at cost; the contract to be awarded will have a ceiling amount not to be exceeded without prior written approval. No profit, fees, taxes, or additional costs can be added after contract signing. Offerors must show unit prices, quantities, and total price, as displayed in the Offer Sheet in Section 4. All items must be clearly labeled and included in the total offered price. </w:t>
            </w:r>
          </w:p>
          <w:p w14:paraId="01BC31E7" w14:textId="4EFA5E15" w:rsidR="0079778B" w:rsidRPr="00AF2D86" w:rsidRDefault="00F95FF3" w:rsidP="00F95FF3">
            <w:pPr>
              <w:widowControl w:val="0"/>
              <w:spacing w:after="0" w:line="240" w:lineRule="auto"/>
              <w:rPr>
                <w:rFonts w:ascii="Times New Roman" w:eastAsia="Times New Roman" w:hAnsi="Times New Roman" w:cs="Times New Roman"/>
                <w:color w:val="000000"/>
                <w:sz w:val="22"/>
                <w:szCs w:val="22"/>
              </w:rPr>
            </w:pPr>
            <w:r w:rsidRPr="00F95FF3">
              <w:rPr>
                <w:rFonts w:ascii="Times New Roman" w:eastAsia="Times New Roman" w:hAnsi="Times New Roman" w:cs="Times New Roman"/>
                <w:color w:val="auto"/>
                <w:sz w:val="22"/>
                <w:szCs w:val="22"/>
              </w:rPr>
              <w:t>Offerors must not include VAT and customs duties in their offer However; Mercy corps charges 5% withholding Tax in line with government regulation in Nigeria.</w:t>
            </w:r>
          </w:p>
        </w:tc>
      </w:tr>
      <w:tr w:rsidR="0079778B" w:rsidRPr="00AF2D86" w14:paraId="1C9F0422" w14:textId="77777777" w:rsidTr="00AF2D86">
        <w:tc>
          <w:tcPr>
            <w:tcW w:w="10023" w:type="dxa"/>
            <w:shd w:val="clear" w:color="auto" w:fill="auto"/>
            <w:tcMar>
              <w:top w:w="100" w:type="dxa"/>
              <w:left w:w="100" w:type="dxa"/>
              <w:bottom w:w="100" w:type="dxa"/>
              <w:right w:w="100" w:type="dxa"/>
            </w:tcMar>
          </w:tcPr>
          <w:p w14:paraId="5E950B1B" w14:textId="77777777"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lastRenderedPageBreak/>
              <w:t>3.4</w:t>
            </w:r>
            <w:r w:rsidRPr="00AF2D86">
              <w:rPr>
                <w:rFonts w:ascii="Times New Roman" w:eastAsia="Times New Roman" w:hAnsi="Times New Roman" w:cs="Times New Roman"/>
                <w:b/>
                <w:color w:val="000000"/>
                <w:sz w:val="22"/>
                <w:szCs w:val="22"/>
              </w:rPr>
              <w:tab/>
              <w:t xml:space="preserve">Currency </w:t>
            </w:r>
          </w:p>
          <w:p w14:paraId="013CAF98" w14:textId="108CA879" w:rsidR="006E744D" w:rsidRPr="00AF2D86" w:rsidRDefault="006E744D" w:rsidP="00F046C3">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Offers should be submitted in: </w:t>
            </w:r>
            <w:r w:rsidR="00AD4FB8">
              <w:rPr>
                <w:rFonts w:ascii="Times New Roman" w:eastAsia="Times New Roman" w:hAnsi="Times New Roman" w:cs="Times New Roman"/>
                <w:color w:val="000000"/>
                <w:sz w:val="22"/>
                <w:szCs w:val="22"/>
                <w:u w:val="single"/>
              </w:rPr>
              <w:t xml:space="preserve"> </w:t>
            </w:r>
            <w:r w:rsidR="00B43E27">
              <w:rPr>
                <w:rFonts w:ascii="Times New Roman" w:eastAsia="Times New Roman" w:hAnsi="Times New Roman" w:cs="Times New Roman"/>
                <w:color w:val="000000"/>
                <w:sz w:val="22"/>
                <w:szCs w:val="22"/>
              </w:rPr>
              <w:t>Nigeria Naira</w:t>
            </w:r>
            <w:r w:rsidR="00B43E27">
              <w:rPr>
                <w:rFonts w:ascii="Times New Roman" w:eastAsia="Times New Roman" w:hAnsi="Times New Roman" w:cs="Times New Roman"/>
                <w:color w:val="0000FF"/>
                <w:sz w:val="22"/>
                <w:szCs w:val="22"/>
              </w:rPr>
              <w:t xml:space="preserve"> (NGN)</w:t>
            </w:r>
            <w:r w:rsidRPr="00AF2D86">
              <w:rPr>
                <w:rFonts w:ascii="Times New Roman" w:eastAsia="Times New Roman" w:hAnsi="Times New Roman" w:cs="Times New Roman"/>
                <w:color w:val="000000"/>
                <w:sz w:val="22"/>
                <w:szCs w:val="22"/>
              </w:rPr>
              <w:tab/>
            </w:r>
          </w:p>
          <w:p w14:paraId="72EA2BCB" w14:textId="405EFCD2" w:rsidR="0079778B" w:rsidRPr="00AF2D86" w:rsidRDefault="006E744D"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color w:val="000000"/>
                <w:sz w:val="22"/>
                <w:szCs w:val="22"/>
              </w:rPr>
              <w:t>Payments will be made in:</w:t>
            </w:r>
            <w:r w:rsidR="00AD4FB8">
              <w:rPr>
                <w:rFonts w:ascii="Times New Roman" w:eastAsia="Times New Roman" w:hAnsi="Times New Roman" w:cs="Times New Roman"/>
                <w:color w:val="000000"/>
                <w:sz w:val="22"/>
                <w:szCs w:val="22"/>
                <w:u w:val="single"/>
              </w:rPr>
              <w:t xml:space="preserve"> </w:t>
            </w:r>
            <w:r w:rsidR="00B43E27">
              <w:rPr>
                <w:rFonts w:ascii="Times New Roman" w:eastAsia="Times New Roman" w:hAnsi="Times New Roman" w:cs="Times New Roman"/>
                <w:color w:val="000000"/>
                <w:sz w:val="22"/>
                <w:szCs w:val="22"/>
              </w:rPr>
              <w:t>Nigeria Naira</w:t>
            </w:r>
            <w:r w:rsidR="00B43E27">
              <w:rPr>
                <w:rFonts w:ascii="Times New Roman" w:eastAsia="Times New Roman" w:hAnsi="Times New Roman" w:cs="Times New Roman"/>
                <w:color w:val="0000FF"/>
                <w:sz w:val="22"/>
                <w:szCs w:val="22"/>
              </w:rPr>
              <w:t xml:space="preserve"> (NGN)</w:t>
            </w:r>
            <w:r w:rsidRPr="00AF2D86">
              <w:rPr>
                <w:rFonts w:ascii="Times New Roman" w:eastAsia="Times New Roman" w:hAnsi="Times New Roman" w:cs="Times New Roman"/>
                <w:color w:val="000000"/>
                <w:sz w:val="22"/>
                <w:szCs w:val="22"/>
                <w:u w:val="single"/>
              </w:rPr>
              <w:tab/>
            </w:r>
            <w:r w:rsidR="00AD4FB8">
              <w:rPr>
                <w:rFonts w:ascii="Times New Roman" w:eastAsia="Times New Roman" w:hAnsi="Times New Roman" w:cs="Times New Roman"/>
                <w:color w:val="000000"/>
                <w:sz w:val="22"/>
                <w:szCs w:val="22"/>
                <w:u w:val="single"/>
              </w:rPr>
              <w:t>Through wire transfer</w:t>
            </w:r>
            <w:r w:rsidRPr="00AF2D86">
              <w:rPr>
                <w:rFonts w:ascii="Times New Roman" w:eastAsia="Times New Roman" w:hAnsi="Times New Roman" w:cs="Times New Roman"/>
                <w:color w:val="000000"/>
                <w:sz w:val="22"/>
                <w:szCs w:val="22"/>
                <w:u w:val="single"/>
              </w:rPr>
              <w:tab/>
            </w:r>
            <w:r w:rsidRPr="00AF2D86">
              <w:rPr>
                <w:rFonts w:ascii="Times New Roman" w:eastAsia="Times New Roman" w:hAnsi="Times New Roman" w:cs="Times New Roman"/>
                <w:color w:val="000000"/>
                <w:sz w:val="22"/>
                <w:szCs w:val="22"/>
                <w:u w:val="single"/>
              </w:rPr>
              <w:tab/>
            </w:r>
          </w:p>
        </w:tc>
      </w:tr>
    </w:tbl>
    <w:p w14:paraId="1B6E49B8" w14:textId="77777777" w:rsidR="0079778B" w:rsidRPr="00AF2D86" w:rsidRDefault="0079778B" w:rsidP="00F046C3">
      <w:pPr>
        <w:widowControl w:val="0"/>
        <w:spacing w:after="0" w:line="240" w:lineRule="auto"/>
        <w:rPr>
          <w:rFonts w:ascii="Times New Roman" w:eastAsia="Times New Roman" w:hAnsi="Times New Roman" w:cs="Times New Roman"/>
          <w:b/>
          <w:color w:val="000000"/>
          <w:sz w:val="22"/>
          <w:szCs w:val="22"/>
        </w:rPr>
      </w:pPr>
    </w:p>
    <w:tbl>
      <w:tblPr>
        <w:tblStyle w:val="8"/>
        <w:tblW w:w="100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23"/>
      </w:tblGrid>
      <w:tr w:rsidR="0079778B" w:rsidRPr="00AF2D86" w14:paraId="1076A35B" w14:textId="77777777" w:rsidTr="00AF2D86">
        <w:tc>
          <w:tcPr>
            <w:tcW w:w="10023" w:type="dxa"/>
            <w:shd w:val="clear" w:color="auto" w:fill="auto"/>
            <w:tcMar>
              <w:top w:w="100" w:type="dxa"/>
              <w:left w:w="100" w:type="dxa"/>
              <w:bottom w:w="100" w:type="dxa"/>
              <w:right w:w="100" w:type="dxa"/>
            </w:tcMar>
          </w:tcPr>
          <w:p w14:paraId="710EE89D" w14:textId="77777777" w:rsidR="0079778B" w:rsidRPr="00AF2D86" w:rsidRDefault="005A2974" w:rsidP="00F046C3">
            <w:pPr>
              <w:widowControl w:val="0"/>
              <w:spacing w:after="0" w:line="240" w:lineRule="auto"/>
              <w:rPr>
                <w:rFonts w:ascii="Times New Roman" w:eastAsia="Times New Roman" w:hAnsi="Times New Roman" w:cs="Times New Roman"/>
                <w:color w:val="000000"/>
                <w:sz w:val="22"/>
                <w:szCs w:val="22"/>
                <w:u w:val="single"/>
              </w:rPr>
            </w:pPr>
            <w:r w:rsidRPr="00AF2D86">
              <w:rPr>
                <w:rFonts w:ascii="Times New Roman" w:eastAsia="Times New Roman" w:hAnsi="Times New Roman" w:cs="Times New Roman"/>
                <w:b/>
                <w:color w:val="000000"/>
                <w:sz w:val="22"/>
                <w:szCs w:val="22"/>
              </w:rPr>
              <w:t>3.5</w:t>
            </w:r>
            <w:r w:rsidRPr="00AF2D86">
              <w:rPr>
                <w:rFonts w:ascii="Times New Roman" w:eastAsia="Times New Roman" w:hAnsi="Times New Roman" w:cs="Times New Roman"/>
                <w:b/>
                <w:color w:val="000000"/>
                <w:sz w:val="22"/>
                <w:szCs w:val="22"/>
              </w:rPr>
              <w:tab/>
              <w:t xml:space="preserve">Tender Evaluation </w:t>
            </w:r>
            <w:r w:rsidRPr="00AF2D86">
              <w:rPr>
                <w:rFonts w:ascii="Times New Roman" w:eastAsia="Times New Roman" w:hAnsi="Times New Roman" w:cs="Times New Roman"/>
                <w:color w:val="000000"/>
                <w:sz w:val="22"/>
                <w:szCs w:val="22"/>
              </w:rPr>
              <w:t>(</w:t>
            </w:r>
            <w:r w:rsidRPr="00AF2D86">
              <w:rPr>
                <w:rFonts w:ascii="Times New Roman" w:eastAsia="Times New Roman" w:hAnsi="Times New Roman" w:cs="Times New Roman"/>
                <w:b/>
                <w:color w:val="000000"/>
                <w:sz w:val="22"/>
                <w:szCs w:val="22"/>
              </w:rPr>
              <w:t>LPTA Selection Method</w:t>
            </w:r>
            <w:r w:rsidRPr="00AF2D86">
              <w:rPr>
                <w:rFonts w:ascii="Times New Roman" w:eastAsia="Times New Roman" w:hAnsi="Times New Roman" w:cs="Times New Roman"/>
                <w:color w:val="000000"/>
                <w:sz w:val="22"/>
                <w:szCs w:val="22"/>
              </w:rPr>
              <w:t>)</w:t>
            </w:r>
          </w:p>
          <w:p w14:paraId="6387F45C" w14:textId="77777777" w:rsidR="009402C1" w:rsidRPr="009402C1" w:rsidRDefault="009402C1" w:rsidP="009402C1">
            <w:pPr>
              <w:widowControl w:val="0"/>
              <w:pBdr>
                <w:top w:val="nil"/>
                <w:left w:val="nil"/>
                <w:bottom w:val="nil"/>
                <w:right w:val="nil"/>
                <w:between w:val="nil"/>
              </w:pBdr>
              <w:spacing w:after="160" w:line="240" w:lineRule="auto"/>
              <w:jc w:val="both"/>
              <w:rPr>
                <w:rFonts w:ascii="Times New Roman" w:eastAsia="Times New Roman" w:hAnsi="Times New Roman" w:cs="Times New Roman"/>
                <w:color w:val="auto"/>
                <w:sz w:val="22"/>
                <w:szCs w:val="22"/>
              </w:rPr>
            </w:pPr>
            <w:r w:rsidRPr="009402C1">
              <w:rPr>
                <w:rFonts w:ascii="Times New Roman" w:eastAsia="Times New Roman" w:hAnsi="Times New Roman" w:cs="Times New Roman"/>
                <w:color w:val="auto"/>
                <w:sz w:val="22"/>
                <w:szCs w:val="22"/>
              </w:rPr>
              <w:t>Based on the above submittals, a Mercy Corps Tender Committee will conduct a tender evaluation process. Mercy Corps reserves the right to accept or reject any or all proposals, and to accept the offer(s) deemed to be in the best interest of Mercy Corps. MC will not be responsible for or pay for any expenses or losses which may be incurred by any Offeror in the preparation of their tender.</w:t>
            </w:r>
          </w:p>
          <w:p w14:paraId="40477595" w14:textId="71B658F1" w:rsidR="0079778B" w:rsidRPr="00AF2D86" w:rsidRDefault="009402C1" w:rsidP="009402C1">
            <w:pPr>
              <w:widowControl w:val="0"/>
              <w:spacing w:after="0" w:line="240" w:lineRule="auto"/>
              <w:jc w:val="both"/>
              <w:rPr>
                <w:rFonts w:ascii="Times New Roman" w:eastAsia="Times New Roman" w:hAnsi="Times New Roman" w:cs="Times New Roman"/>
                <w:b/>
                <w:color w:val="000000"/>
                <w:sz w:val="22"/>
                <w:szCs w:val="22"/>
              </w:rPr>
            </w:pPr>
            <w:r w:rsidRPr="009402C1">
              <w:rPr>
                <w:rFonts w:ascii="Times New Roman" w:eastAsia="Times New Roman" w:hAnsi="Times New Roman" w:cs="Times New Roman"/>
                <w:color w:val="auto"/>
                <w:sz w:val="22"/>
                <w:szCs w:val="22"/>
              </w:rPr>
              <w:t>Evaluations will be conducted as described in the following subsections:</w:t>
            </w:r>
          </w:p>
        </w:tc>
      </w:tr>
      <w:tr w:rsidR="0079778B" w:rsidRPr="00AF2D86" w14:paraId="4F154AA0" w14:textId="77777777" w:rsidTr="00AF2D86">
        <w:tc>
          <w:tcPr>
            <w:tcW w:w="10023" w:type="dxa"/>
            <w:shd w:val="clear" w:color="auto" w:fill="auto"/>
            <w:tcMar>
              <w:top w:w="100" w:type="dxa"/>
              <w:left w:w="100" w:type="dxa"/>
              <w:bottom w:w="100" w:type="dxa"/>
              <w:right w:w="100" w:type="dxa"/>
            </w:tcMar>
          </w:tcPr>
          <w:p w14:paraId="151DB2AE" w14:textId="77777777" w:rsidR="007E3BB6" w:rsidRPr="007E3BB6" w:rsidRDefault="005A2974" w:rsidP="007E3BB6">
            <w:pPr>
              <w:widowControl w:val="0"/>
              <w:spacing w:after="160" w:line="240" w:lineRule="auto"/>
              <w:rPr>
                <w:rFonts w:ascii="Times New Roman" w:eastAsia="Times New Roman" w:hAnsi="Times New Roman" w:cs="Times New Roman"/>
                <w:color w:val="auto"/>
                <w:sz w:val="22"/>
                <w:szCs w:val="22"/>
                <w:highlight w:val="yellow"/>
              </w:rPr>
            </w:pPr>
            <w:r w:rsidRPr="00AF2D86">
              <w:rPr>
                <w:rFonts w:ascii="Times New Roman" w:eastAsia="Times New Roman" w:hAnsi="Times New Roman" w:cs="Times New Roman"/>
                <w:b/>
                <w:color w:val="000000"/>
                <w:sz w:val="22"/>
                <w:szCs w:val="22"/>
              </w:rPr>
              <w:lastRenderedPageBreak/>
              <w:t>3.5.1</w:t>
            </w:r>
            <w:r w:rsidRPr="00AF2D86">
              <w:rPr>
                <w:rFonts w:ascii="Times New Roman" w:eastAsia="Times New Roman" w:hAnsi="Times New Roman" w:cs="Times New Roman"/>
                <w:b/>
                <w:color w:val="000000"/>
                <w:sz w:val="22"/>
                <w:szCs w:val="22"/>
              </w:rPr>
              <w:tab/>
            </w:r>
            <w:r w:rsidR="007E3BB6" w:rsidRPr="007E3BB6">
              <w:rPr>
                <w:rFonts w:ascii="Times New Roman" w:eastAsia="Times New Roman" w:hAnsi="Times New Roman" w:cs="Times New Roman"/>
                <w:b/>
                <w:color w:val="auto"/>
                <w:sz w:val="22"/>
                <w:szCs w:val="22"/>
              </w:rPr>
              <w:t xml:space="preserve">Scoring Evaluation </w:t>
            </w:r>
          </w:p>
          <w:p w14:paraId="115B10A6" w14:textId="77777777" w:rsidR="007E3BB6" w:rsidRPr="007E3BB6" w:rsidRDefault="007E3BB6" w:rsidP="007E3BB6">
            <w:pPr>
              <w:widowControl w:val="0"/>
              <w:pBdr>
                <w:top w:val="nil"/>
                <w:left w:val="nil"/>
                <w:bottom w:val="nil"/>
                <w:right w:val="nil"/>
                <w:between w:val="nil"/>
              </w:pBdr>
              <w:spacing w:after="160" w:line="240" w:lineRule="auto"/>
              <w:rPr>
                <w:rFonts w:ascii="Times New Roman" w:eastAsia="Times New Roman" w:hAnsi="Times New Roman" w:cs="Times New Roman"/>
                <w:b/>
                <w:i/>
                <w:color w:val="FF0000"/>
                <w:sz w:val="22"/>
                <w:szCs w:val="22"/>
              </w:rPr>
            </w:pPr>
            <w:r w:rsidRPr="007E3BB6">
              <w:rPr>
                <w:rFonts w:ascii="Times New Roman" w:eastAsia="Times New Roman" w:hAnsi="Times New Roman" w:cs="Times New Roman"/>
                <w:b/>
                <w:i/>
                <w:color w:val="auto"/>
                <w:sz w:val="22"/>
                <w:szCs w:val="22"/>
              </w:rPr>
              <w:t>LPTA Method</w:t>
            </w:r>
            <w:r w:rsidRPr="007E3BB6">
              <w:rPr>
                <w:rFonts w:ascii="Times New Roman" w:eastAsia="Times New Roman" w:hAnsi="Times New Roman" w:cs="Times New Roman"/>
                <w:b/>
                <w:i/>
                <w:color w:val="000000"/>
                <w:sz w:val="22"/>
                <w:szCs w:val="22"/>
              </w:rPr>
              <w:t xml:space="preserve"> Lowest Price, Technically Acceptable (LPTA)</w:t>
            </w:r>
          </w:p>
          <w:p w14:paraId="6D9A667A" w14:textId="77777777" w:rsidR="007E3BB6" w:rsidRPr="007E3BB6" w:rsidRDefault="007E3BB6" w:rsidP="007E3BB6">
            <w:pPr>
              <w:widowControl w:val="0"/>
              <w:pBdr>
                <w:top w:val="nil"/>
                <w:left w:val="nil"/>
                <w:bottom w:val="nil"/>
                <w:right w:val="nil"/>
                <w:between w:val="nil"/>
              </w:pBdr>
              <w:spacing w:after="160" w:line="240" w:lineRule="auto"/>
              <w:jc w:val="both"/>
              <w:rPr>
                <w:rFonts w:ascii="Times New Roman" w:eastAsia="Times New Roman" w:hAnsi="Times New Roman" w:cs="Times New Roman"/>
                <w:color w:val="000000"/>
                <w:sz w:val="22"/>
                <w:szCs w:val="22"/>
              </w:rPr>
            </w:pPr>
            <w:r w:rsidRPr="007E3BB6">
              <w:rPr>
                <w:rFonts w:ascii="Times New Roman" w:eastAsia="Times New Roman" w:hAnsi="Times New Roman" w:cs="Times New Roman"/>
                <w:color w:val="000000"/>
                <w:sz w:val="22"/>
                <w:szCs w:val="22"/>
              </w:rPr>
              <w:t xml:space="preserve">Mercy Corps Tender Committee will conduct a technical evaluation which will grade technical criteria on a pass/fail basis. Supplier’s bids </w:t>
            </w:r>
            <w:r w:rsidRPr="007E3BB6">
              <w:rPr>
                <w:rFonts w:ascii="Times New Roman" w:eastAsia="Times New Roman" w:hAnsi="Times New Roman" w:cs="Times New Roman"/>
                <w:b/>
                <w:color w:val="000000"/>
                <w:sz w:val="22"/>
                <w:szCs w:val="22"/>
                <w:u w:val="single"/>
              </w:rPr>
              <w:t>must meet the minimum technical standard</w:t>
            </w:r>
            <w:r w:rsidRPr="007E3BB6">
              <w:rPr>
                <w:rFonts w:ascii="Times New Roman" w:eastAsia="Times New Roman" w:hAnsi="Times New Roman" w:cs="Times New Roman"/>
                <w:color w:val="000000"/>
                <w:sz w:val="22"/>
                <w:szCs w:val="22"/>
              </w:rPr>
              <w:t xml:space="preserve"> established here in order to receive a passing mark. Any offerors who receive a failing mark on any criteria will be automatically disqualified from the tender process.</w:t>
            </w:r>
          </w:p>
          <w:p w14:paraId="575A3CAC" w14:textId="2DF3F897" w:rsidR="007E3BB6" w:rsidRDefault="007E3BB6" w:rsidP="007E3BB6">
            <w:pPr>
              <w:widowControl w:val="0"/>
              <w:pBdr>
                <w:top w:val="nil"/>
                <w:left w:val="nil"/>
                <w:bottom w:val="nil"/>
                <w:right w:val="nil"/>
                <w:between w:val="nil"/>
              </w:pBdr>
              <w:spacing w:after="160" w:line="240" w:lineRule="auto"/>
              <w:rPr>
                <w:rFonts w:ascii="Times New Roman" w:eastAsia="Times New Roman" w:hAnsi="Times New Roman" w:cs="Times New Roman"/>
                <w:color w:val="000000"/>
                <w:sz w:val="22"/>
                <w:szCs w:val="22"/>
              </w:rPr>
            </w:pPr>
            <w:r w:rsidRPr="007E3BB6">
              <w:rPr>
                <w:rFonts w:ascii="Times New Roman" w:eastAsia="Times New Roman" w:hAnsi="Times New Roman" w:cs="Times New Roman"/>
                <w:color w:val="000000"/>
                <w:sz w:val="22"/>
                <w:szCs w:val="22"/>
              </w:rPr>
              <w:t>Only offerors who pass all criteria will move on to the next round of evaluation.</w:t>
            </w:r>
          </w:p>
          <w:p w14:paraId="668C451E" w14:textId="77777777" w:rsidR="003F6A3B" w:rsidRPr="003F6A3B" w:rsidRDefault="003F6A3B" w:rsidP="003F6A3B">
            <w:pPr>
              <w:widowControl w:val="0"/>
              <w:pBdr>
                <w:top w:val="nil"/>
                <w:left w:val="nil"/>
                <w:bottom w:val="nil"/>
                <w:right w:val="nil"/>
                <w:between w:val="nil"/>
              </w:pBdr>
              <w:spacing w:after="160" w:line="240" w:lineRule="auto"/>
              <w:rPr>
                <w:rFonts w:ascii="Times New Roman" w:eastAsia="Times New Roman" w:hAnsi="Times New Roman" w:cs="Times New Roman"/>
                <w:color w:val="000000"/>
                <w:sz w:val="22"/>
                <w:szCs w:val="22"/>
              </w:rPr>
            </w:pPr>
            <w:r w:rsidRPr="003F6A3B">
              <w:rPr>
                <w:rFonts w:ascii="Times New Roman" w:eastAsia="Times New Roman" w:hAnsi="Times New Roman" w:cs="Times New Roman"/>
                <w:color w:val="000000"/>
                <w:sz w:val="22"/>
                <w:szCs w:val="22"/>
              </w:rPr>
              <w:t>Pass/fail technical criteria are as follows:</w:t>
            </w:r>
          </w:p>
          <w:tbl>
            <w:tblPr>
              <w:tblStyle w:val="7"/>
              <w:tblW w:w="9594" w:type="dxa"/>
              <w:tblLayout w:type="fixed"/>
              <w:tblLook w:val="0400" w:firstRow="0" w:lastRow="0" w:firstColumn="0" w:lastColumn="0" w:noHBand="0" w:noVBand="1"/>
            </w:tblPr>
            <w:tblGrid>
              <w:gridCol w:w="7378"/>
              <w:gridCol w:w="2216"/>
            </w:tblGrid>
            <w:tr w:rsidR="00901CFC" w:rsidRPr="00AF2D86" w14:paraId="66F26771" w14:textId="77777777" w:rsidTr="001C2D88">
              <w:trPr>
                <w:trHeight w:val="441"/>
              </w:trPr>
              <w:tc>
                <w:tcPr>
                  <w:tcW w:w="7378" w:type="dxa"/>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tcPr>
                <w:p w14:paraId="13EFE436" w14:textId="77777777" w:rsidR="00901CFC" w:rsidRPr="00AF2D86" w:rsidRDefault="00901CFC" w:rsidP="00901CFC">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b/>
                      <w:color w:val="000000"/>
                      <w:sz w:val="22"/>
                      <w:szCs w:val="22"/>
                    </w:rPr>
                    <w:t>Technical Criteria</w:t>
                  </w:r>
                </w:p>
              </w:tc>
              <w:tc>
                <w:tcPr>
                  <w:tcW w:w="2216" w:type="dxa"/>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tcPr>
                <w:p w14:paraId="7512A289" w14:textId="77777777" w:rsidR="00901CFC" w:rsidRPr="00AF2D86" w:rsidRDefault="00901CFC" w:rsidP="00901CFC">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b/>
                      <w:color w:val="000000"/>
                      <w:sz w:val="22"/>
                      <w:szCs w:val="22"/>
                    </w:rPr>
                    <w:t>Pass or Fail?</w:t>
                  </w:r>
                </w:p>
              </w:tc>
            </w:tr>
            <w:tr w:rsidR="00901CFC" w:rsidRPr="00AF2D86" w14:paraId="12718C6B" w14:textId="77777777" w:rsidTr="001C2D88">
              <w:trPr>
                <w:trHeight w:val="511"/>
              </w:trPr>
              <w:tc>
                <w:tcPr>
                  <w:tcW w:w="7378"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7C7735AF" w14:textId="58616202" w:rsidR="00901CFC" w:rsidRPr="00CD6548" w:rsidRDefault="000D236C" w:rsidP="00901CFC">
                  <w:pPr>
                    <w:widowControl w:val="0"/>
                    <w:spacing w:after="0" w:line="240" w:lineRule="auto"/>
                    <w:contextualSpacing/>
                    <w:rPr>
                      <w:rFonts w:ascii="Times New Roman" w:hAnsi="Times New Roman" w:cs="Times New Roman"/>
                      <w:color w:val="auto"/>
                      <w:sz w:val="22"/>
                      <w:szCs w:val="22"/>
                    </w:rPr>
                  </w:pPr>
                  <w:r w:rsidRPr="00CD6548">
                    <w:rPr>
                      <w:rFonts w:ascii="Times New Roman" w:hAnsi="Times New Roman" w:cs="Times New Roman"/>
                      <w:color w:val="auto"/>
                      <w:sz w:val="22"/>
                      <w:szCs w:val="22"/>
                    </w:rPr>
                    <w:t xml:space="preserve">Business Profile, with location address and branches if any, services provided with evidence of registration with CAC attached </w:t>
                  </w:r>
                  <w:r w:rsidR="00901CFC" w:rsidRPr="00CD6548">
                    <w:rPr>
                      <w:rFonts w:ascii="Times New Roman" w:hAnsi="Times New Roman" w:cs="Times New Roman"/>
                      <w:color w:val="auto"/>
                      <w:sz w:val="22"/>
                      <w:szCs w:val="22"/>
                    </w:rPr>
                    <w:t>(</w:t>
                  </w:r>
                  <w:r w:rsidR="00901CFC" w:rsidRPr="00CD6548">
                    <w:rPr>
                      <w:rFonts w:ascii="Times New Roman" w:hAnsi="Times New Roman" w:cs="Times New Roman"/>
                      <w:color w:val="2F47F9"/>
                      <w:sz w:val="22"/>
                      <w:szCs w:val="22"/>
                    </w:rPr>
                    <w:t>2 Pages maximum)</w:t>
                  </w:r>
                </w:p>
              </w:tc>
              <w:tc>
                <w:tcPr>
                  <w:tcW w:w="2216"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04538066" w14:textId="77777777" w:rsidR="00901CFC" w:rsidRPr="00AF2D86" w:rsidRDefault="00901CFC" w:rsidP="00901CFC">
                  <w:pPr>
                    <w:widowControl w:val="0"/>
                    <w:spacing w:after="0" w:line="240" w:lineRule="auto"/>
                    <w:rPr>
                      <w:rFonts w:ascii="Times New Roman" w:eastAsia="Times New Roman" w:hAnsi="Times New Roman" w:cs="Times New Roman"/>
                      <w:color w:val="FF0000"/>
                      <w:sz w:val="22"/>
                      <w:szCs w:val="22"/>
                    </w:rPr>
                  </w:pPr>
                </w:p>
              </w:tc>
            </w:tr>
            <w:tr w:rsidR="00901CFC" w:rsidRPr="00AF2D86" w14:paraId="1AF9553F" w14:textId="77777777" w:rsidTr="001C2D88">
              <w:trPr>
                <w:trHeight w:val="751"/>
              </w:trPr>
              <w:tc>
                <w:tcPr>
                  <w:tcW w:w="737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24A3AA" w14:textId="6EFA5EF1" w:rsidR="00901CFC" w:rsidRPr="00CD6548" w:rsidRDefault="000D236C" w:rsidP="00901CFC">
                  <w:pPr>
                    <w:widowControl w:val="0"/>
                    <w:spacing w:after="0" w:line="240" w:lineRule="auto"/>
                    <w:contextualSpacing/>
                    <w:rPr>
                      <w:rFonts w:ascii="Times New Roman" w:hAnsi="Times New Roman" w:cs="Times New Roman"/>
                      <w:color w:val="auto"/>
                      <w:sz w:val="22"/>
                      <w:szCs w:val="22"/>
                    </w:rPr>
                  </w:pPr>
                  <w:r w:rsidRPr="00A40996">
                    <w:rPr>
                      <w:rFonts w:ascii="Times New Roman" w:hAnsi="Times New Roman" w:cs="Times New Roman"/>
                      <w:color w:val="auto"/>
                      <w:sz w:val="22"/>
                      <w:szCs w:val="22"/>
                    </w:rPr>
                    <w:t>Evidence of similar projects; successfully executed similar works</w:t>
                  </w:r>
                  <w:r w:rsidR="00CD6548" w:rsidRPr="00A40996">
                    <w:rPr>
                      <w:rFonts w:ascii="Times New Roman" w:hAnsi="Times New Roman" w:cs="Times New Roman"/>
                      <w:color w:val="auto"/>
                      <w:sz w:val="22"/>
                      <w:szCs w:val="22"/>
                    </w:rPr>
                    <w:t xml:space="preserve"> not more than 3 years</w:t>
                  </w:r>
                  <w:r w:rsidRPr="00A40996">
                    <w:rPr>
                      <w:rFonts w:ascii="Times New Roman" w:hAnsi="Times New Roman" w:cs="Times New Roman"/>
                      <w:color w:val="auto"/>
                      <w:sz w:val="22"/>
                      <w:szCs w:val="22"/>
                    </w:rPr>
                    <w:t xml:space="preserve"> </w:t>
                  </w:r>
                  <w:r w:rsidR="00901CFC" w:rsidRPr="00CD6548">
                    <w:rPr>
                      <w:rFonts w:ascii="Times New Roman" w:eastAsia="Times New Roman" w:hAnsi="Times New Roman" w:cs="Times New Roman"/>
                      <w:color w:val="2F47F9"/>
                      <w:sz w:val="22"/>
                      <w:szCs w:val="22"/>
                    </w:rPr>
                    <w:t>(letter of award, contract documents, Purchase Orders, certificate of completion etc..)</w:t>
                  </w:r>
                </w:p>
              </w:tc>
              <w:tc>
                <w:tcPr>
                  <w:tcW w:w="22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A76C79" w14:textId="77777777" w:rsidR="00901CFC" w:rsidRPr="00AF2D86" w:rsidRDefault="00901CFC" w:rsidP="00901CFC">
                  <w:pPr>
                    <w:widowControl w:val="0"/>
                    <w:spacing w:after="0" w:line="240" w:lineRule="auto"/>
                    <w:rPr>
                      <w:rFonts w:ascii="Times New Roman" w:eastAsia="Times New Roman" w:hAnsi="Times New Roman" w:cs="Times New Roman"/>
                      <w:color w:val="FF0000"/>
                      <w:sz w:val="22"/>
                      <w:szCs w:val="22"/>
                    </w:rPr>
                  </w:pPr>
                </w:p>
              </w:tc>
            </w:tr>
            <w:tr w:rsidR="00901CFC" w:rsidRPr="00AF2D86" w14:paraId="2DEDD246" w14:textId="77777777" w:rsidTr="001C2D88">
              <w:trPr>
                <w:trHeight w:val="260"/>
              </w:trPr>
              <w:tc>
                <w:tcPr>
                  <w:tcW w:w="7378"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vAlign w:val="center"/>
                </w:tcPr>
                <w:p w14:paraId="6A480BF4" w14:textId="35727463" w:rsidR="00901CFC" w:rsidRPr="00CD6548" w:rsidRDefault="000D236C" w:rsidP="000D236C">
                  <w:pPr>
                    <w:widowControl w:val="0"/>
                    <w:pBdr>
                      <w:top w:val="nil"/>
                      <w:left w:val="nil"/>
                      <w:bottom w:val="nil"/>
                      <w:right w:val="nil"/>
                      <w:between w:val="nil"/>
                    </w:pBdr>
                    <w:spacing w:after="0" w:line="240" w:lineRule="auto"/>
                    <w:contextualSpacing/>
                    <w:jc w:val="both"/>
                    <w:rPr>
                      <w:rFonts w:ascii="Times New Roman" w:hAnsi="Times New Roman" w:cs="Times New Roman"/>
                      <w:color w:val="2F47F9"/>
                      <w:sz w:val="22"/>
                      <w:szCs w:val="22"/>
                    </w:rPr>
                  </w:pPr>
                  <w:r w:rsidRPr="00A40996">
                    <w:rPr>
                      <w:rFonts w:ascii="Times New Roman" w:hAnsi="Times New Roman" w:cs="Times New Roman"/>
                      <w:color w:val="auto"/>
                      <w:sz w:val="22"/>
                      <w:szCs w:val="22"/>
                    </w:rPr>
                    <w:t xml:space="preserve">Evidence of financial capacity/banking support to execute the contract if successfully selected </w:t>
                  </w:r>
                  <w:r w:rsidRPr="00CD6548">
                    <w:rPr>
                      <w:rFonts w:ascii="Times New Roman" w:eastAsia="Times New Roman" w:hAnsi="Times New Roman" w:cs="Times New Roman"/>
                      <w:color w:val="2F47F9"/>
                      <w:sz w:val="22"/>
                      <w:szCs w:val="22"/>
                    </w:rPr>
                    <w:t>(Company’s bank account statement for the past one year or letter of credit from a reputable financial institution)</w:t>
                  </w:r>
                </w:p>
              </w:tc>
              <w:tc>
                <w:tcPr>
                  <w:tcW w:w="2216"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68FF8713" w14:textId="77777777" w:rsidR="00901CFC" w:rsidRPr="00AF2D86" w:rsidRDefault="00901CFC" w:rsidP="00901CFC">
                  <w:pPr>
                    <w:widowControl w:val="0"/>
                    <w:spacing w:after="0" w:line="240" w:lineRule="auto"/>
                    <w:rPr>
                      <w:rFonts w:ascii="Times New Roman" w:eastAsia="Times New Roman" w:hAnsi="Times New Roman" w:cs="Times New Roman"/>
                      <w:color w:val="FF0000"/>
                      <w:sz w:val="22"/>
                      <w:szCs w:val="22"/>
                    </w:rPr>
                  </w:pPr>
                </w:p>
              </w:tc>
            </w:tr>
            <w:tr w:rsidR="00901CFC" w:rsidRPr="00AF2D86" w14:paraId="75235D85" w14:textId="77777777" w:rsidTr="001C2D88">
              <w:trPr>
                <w:trHeight w:val="260"/>
              </w:trPr>
              <w:tc>
                <w:tcPr>
                  <w:tcW w:w="7378"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0A209A20" w14:textId="755273BC" w:rsidR="00901CFC" w:rsidRPr="00CD6548" w:rsidRDefault="000D236C" w:rsidP="00901CFC">
                  <w:pPr>
                    <w:widowControl w:val="0"/>
                    <w:spacing w:after="0" w:line="240" w:lineRule="auto"/>
                    <w:rPr>
                      <w:rFonts w:ascii="Times New Roman" w:eastAsia="Times New Roman" w:hAnsi="Times New Roman" w:cs="Times New Roman"/>
                      <w:color w:val="0000FF"/>
                      <w:sz w:val="22"/>
                      <w:szCs w:val="22"/>
                    </w:rPr>
                  </w:pPr>
                  <w:r w:rsidRPr="00A40996">
                    <w:rPr>
                      <w:rFonts w:ascii="Times New Roman" w:hAnsi="Times New Roman" w:cs="Times New Roman"/>
                      <w:color w:val="auto"/>
                      <w:sz w:val="22"/>
                      <w:szCs w:val="22"/>
                    </w:rPr>
                    <w:t xml:space="preserve">Letter stating acceptance of Mercy Corps payment terms of 100% payment after completion of project </w:t>
                  </w:r>
                  <w:r w:rsidRPr="00CD6548">
                    <w:rPr>
                      <w:rFonts w:ascii="Times New Roman" w:eastAsia="Times New Roman" w:hAnsi="Times New Roman" w:cs="Times New Roman"/>
                      <w:color w:val="2F47F9"/>
                      <w:sz w:val="22"/>
                      <w:szCs w:val="22"/>
                    </w:rPr>
                    <w:t>(Letter to be drafted on the company’s letterhead, signed, stamped and dated by the Director or CEO of the company)</w:t>
                  </w:r>
                </w:p>
              </w:tc>
              <w:tc>
                <w:tcPr>
                  <w:tcW w:w="2216"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1FC574ED" w14:textId="77777777" w:rsidR="00901CFC" w:rsidRPr="00AF2D86" w:rsidRDefault="00901CFC" w:rsidP="00901CFC">
                  <w:pPr>
                    <w:widowControl w:val="0"/>
                    <w:spacing w:after="0" w:line="240" w:lineRule="auto"/>
                    <w:rPr>
                      <w:rFonts w:ascii="Times New Roman" w:eastAsia="Times New Roman" w:hAnsi="Times New Roman" w:cs="Times New Roman"/>
                      <w:color w:val="FF0000"/>
                      <w:sz w:val="22"/>
                      <w:szCs w:val="22"/>
                    </w:rPr>
                  </w:pPr>
                </w:p>
              </w:tc>
            </w:tr>
          </w:tbl>
          <w:p w14:paraId="1EEEED60" w14:textId="1E37697E" w:rsidR="00EC6084" w:rsidRPr="00AF2D86" w:rsidRDefault="00EC6084" w:rsidP="00F046C3">
            <w:pPr>
              <w:widowControl w:val="0"/>
              <w:spacing w:after="0" w:line="240" w:lineRule="auto"/>
              <w:rPr>
                <w:rFonts w:ascii="Times New Roman" w:eastAsia="Times New Roman" w:hAnsi="Times New Roman" w:cs="Times New Roman"/>
                <w:b/>
                <w:color w:val="000000"/>
                <w:sz w:val="22"/>
                <w:szCs w:val="22"/>
              </w:rPr>
            </w:pPr>
          </w:p>
        </w:tc>
      </w:tr>
      <w:tr w:rsidR="0079778B" w:rsidRPr="00AF2D86" w14:paraId="5E45823D" w14:textId="77777777" w:rsidTr="00AF2D86">
        <w:tc>
          <w:tcPr>
            <w:tcW w:w="10023" w:type="dxa"/>
            <w:shd w:val="clear" w:color="auto" w:fill="auto"/>
            <w:tcMar>
              <w:top w:w="100" w:type="dxa"/>
              <w:left w:w="100" w:type="dxa"/>
              <w:bottom w:w="100" w:type="dxa"/>
              <w:right w:w="100" w:type="dxa"/>
            </w:tcMar>
          </w:tcPr>
          <w:p w14:paraId="7EDCB24A" w14:textId="77777777"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3.5.2</w:t>
            </w:r>
            <w:r w:rsidRPr="00AF2D86">
              <w:rPr>
                <w:rFonts w:ascii="Times New Roman" w:eastAsia="Times New Roman" w:hAnsi="Times New Roman" w:cs="Times New Roman"/>
                <w:b/>
                <w:color w:val="000000"/>
                <w:sz w:val="22"/>
                <w:szCs w:val="22"/>
              </w:rPr>
              <w:tab/>
              <w:t>Financial Evaluation and Price/Cost Analysis</w:t>
            </w:r>
          </w:p>
          <w:p w14:paraId="71B5218C" w14:textId="77777777" w:rsidR="0079778B" w:rsidRDefault="005A2974" w:rsidP="00F046C3">
            <w:pPr>
              <w:widowControl w:val="0"/>
              <w:spacing w:after="0" w:line="240" w:lineRule="auto"/>
              <w:jc w:val="both"/>
              <w:rPr>
                <w:rFonts w:ascii="Times New Roman" w:eastAsia="Times New Roman" w:hAnsi="Times New Roman" w:cs="Times New Roman"/>
                <w:color w:val="0000FF"/>
                <w:sz w:val="22"/>
                <w:szCs w:val="22"/>
              </w:rPr>
            </w:pPr>
            <w:r w:rsidRPr="00AF2D86">
              <w:rPr>
                <w:rFonts w:ascii="Times New Roman" w:eastAsia="Times New Roman" w:hAnsi="Times New Roman" w:cs="Times New Roman"/>
                <w:color w:val="000000"/>
                <w:sz w:val="22"/>
                <w:szCs w:val="22"/>
              </w:rPr>
              <w:t xml:space="preserve">All suppliers who passed all technical criteria will move on to the financial evaluation where the lowest price offer(s) will be accepted as the winning offeror(s) assuming the price is deemed fair and reasonable and subject to the additional due diligence in </w:t>
            </w:r>
            <w:r w:rsidRPr="00AF2D86">
              <w:rPr>
                <w:rFonts w:ascii="Times New Roman" w:eastAsia="Times New Roman" w:hAnsi="Times New Roman" w:cs="Times New Roman"/>
                <w:color w:val="0000FF"/>
                <w:sz w:val="22"/>
                <w:szCs w:val="22"/>
              </w:rPr>
              <w:t>section 3.5.3.</w:t>
            </w:r>
          </w:p>
          <w:p w14:paraId="73B0BCBD" w14:textId="1F469454" w:rsidR="00EC6084" w:rsidRPr="00AF2D86" w:rsidRDefault="00EC6084" w:rsidP="00F046C3">
            <w:pPr>
              <w:widowControl w:val="0"/>
              <w:spacing w:after="0" w:line="240" w:lineRule="auto"/>
              <w:jc w:val="both"/>
              <w:rPr>
                <w:rFonts w:ascii="Times New Roman" w:eastAsia="Times New Roman" w:hAnsi="Times New Roman" w:cs="Times New Roman"/>
                <w:b/>
                <w:color w:val="0000FF"/>
                <w:sz w:val="22"/>
                <w:szCs w:val="22"/>
              </w:rPr>
            </w:pPr>
          </w:p>
        </w:tc>
      </w:tr>
      <w:tr w:rsidR="0079778B" w:rsidRPr="00AF2D86" w14:paraId="5110E6C7" w14:textId="77777777" w:rsidTr="00AF2D86">
        <w:tc>
          <w:tcPr>
            <w:tcW w:w="10023" w:type="dxa"/>
            <w:shd w:val="clear" w:color="auto" w:fill="auto"/>
            <w:tcMar>
              <w:top w:w="100" w:type="dxa"/>
              <w:left w:w="100" w:type="dxa"/>
              <w:bottom w:w="100" w:type="dxa"/>
              <w:right w:w="100" w:type="dxa"/>
            </w:tcMar>
          </w:tcPr>
          <w:p w14:paraId="2BA24770" w14:textId="77777777" w:rsidR="0079778B" w:rsidRPr="00AF2D86" w:rsidRDefault="005A2974" w:rsidP="00F046C3">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3.5.3</w:t>
            </w:r>
            <w:r w:rsidRPr="00AF2D86">
              <w:rPr>
                <w:rFonts w:ascii="Times New Roman" w:eastAsia="Times New Roman" w:hAnsi="Times New Roman" w:cs="Times New Roman"/>
                <w:b/>
                <w:color w:val="000000"/>
                <w:sz w:val="22"/>
                <w:szCs w:val="22"/>
              </w:rPr>
              <w:tab/>
              <w:t>Additional Due Diligence</w:t>
            </w:r>
          </w:p>
          <w:p w14:paraId="386F4931" w14:textId="77777777" w:rsidR="003F6A3B" w:rsidRPr="003F6A3B" w:rsidRDefault="003F6A3B" w:rsidP="003F6A3B">
            <w:pPr>
              <w:widowControl w:val="0"/>
              <w:spacing w:after="0" w:line="240" w:lineRule="auto"/>
              <w:jc w:val="both"/>
              <w:rPr>
                <w:rFonts w:ascii="Times New Roman" w:eastAsia="Times New Roman" w:hAnsi="Times New Roman" w:cs="Times New Roman"/>
                <w:color w:val="000000"/>
                <w:sz w:val="22"/>
                <w:szCs w:val="22"/>
              </w:rPr>
            </w:pPr>
            <w:r w:rsidRPr="003F6A3B">
              <w:rPr>
                <w:rFonts w:ascii="Times New Roman" w:eastAsia="Times New Roman" w:hAnsi="Times New Roman" w:cs="Times New Roman"/>
                <w:color w:val="000000"/>
                <w:sz w:val="22"/>
                <w:szCs w:val="22"/>
              </w:rPr>
              <w:t>Upon completion of both the technical and financial evaluations, Mercy Corps may choose to engage in additional due diligence processes with a particular supplier or supplie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2057ABB4" w14:textId="77777777" w:rsidR="003F6A3B" w:rsidRPr="003F6A3B" w:rsidRDefault="003F6A3B" w:rsidP="006F3955">
            <w:pPr>
              <w:pStyle w:val="ListParagraph"/>
              <w:widowControl w:val="0"/>
              <w:numPr>
                <w:ilvl w:val="0"/>
                <w:numId w:val="33"/>
              </w:numPr>
              <w:spacing w:after="0" w:line="240" w:lineRule="auto"/>
              <w:jc w:val="both"/>
              <w:rPr>
                <w:rFonts w:ascii="Times New Roman" w:eastAsia="Times New Roman" w:hAnsi="Times New Roman" w:cs="Times New Roman"/>
                <w:color w:val="000000"/>
                <w:sz w:val="22"/>
                <w:szCs w:val="22"/>
              </w:rPr>
            </w:pPr>
            <w:r w:rsidRPr="003F6A3B">
              <w:rPr>
                <w:rFonts w:ascii="Times New Roman" w:eastAsia="Times New Roman" w:hAnsi="Times New Roman" w:cs="Times New Roman"/>
                <w:color w:val="000000"/>
                <w:sz w:val="22"/>
                <w:szCs w:val="22"/>
              </w:rPr>
              <w:t>Reference Checks</w:t>
            </w:r>
          </w:p>
          <w:p w14:paraId="5E62D621" w14:textId="77777777" w:rsidR="003F6A3B" w:rsidRPr="003F6A3B" w:rsidRDefault="003F6A3B" w:rsidP="006F3955">
            <w:pPr>
              <w:pStyle w:val="ListParagraph"/>
              <w:widowControl w:val="0"/>
              <w:numPr>
                <w:ilvl w:val="0"/>
                <w:numId w:val="33"/>
              </w:numPr>
              <w:spacing w:after="0" w:line="240" w:lineRule="auto"/>
              <w:jc w:val="both"/>
              <w:rPr>
                <w:rFonts w:ascii="Times New Roman" w:eastAsia="Times New Roman" w:hAnsi="Times New Roman" w:cs="Times New Roman"/>
                <w:color w:val="000000"/>
                <w:sz w:val="22"/>
                <w:szCs w:val="22"/>
              </w:rPr>
            </w:pPr>
            <w:r w:rsidRPr="003F6A3B">
              <w:rPr>
                <w:rFonts w:ascii="Times New Roman" w:eastAsia="Times New Roman" w:hAnsi="Times New Roman" w:cs="Times New Roman"/>
                <w:color w:val="000000"/>
                <w:sz w:val="22"/>
                <w:szCs w:val="22"/>
              </w:rPr>
              <w:t>Supplier’s facility visits</w:t>
            </w:r>
          </w:p>
          <w:p w14:paraId="10BDA39B" w14:textId="77777777" w:rsidR="003F6A3B" w:rsidRPr="003F6A3B" w:rsidRDefault="003F6A3B" w:rsidP="006F3955">
            <w:pPr>
              <w:pStyle w:val="ListParagraph"/>
              <w:widowControl w:val="0"/>
              <w:numPr>
                <w:ilvl w:val="0"/>
                <w:numId w:val="33"/>
              </w:numPr>
              <w:spacing w:after="0" w:line="240" w:lineRule="auto"/>
              <w:jc w:val="both"/>
              <w:rPr>
                <w:rFonts w:ascii="Times New Roman" w:eastAsia="Times New Roman" w:hAnsi="Times New Roman" w:cs="Times New Roman"/>
                <w:color w:val="000000"/>
                <w:sz w:val="22"/>
                <w:szCs w:val="22"/>
              </w:rPr>
            </w:pPr>
            <w:r w:rsidRPr="003F6A3B">
              <w:rPr>
                <w:rFonts w:ascii="Times New Roman" w:eastAsia="Times New Roman" w:hAnsi="Times New Roman" w:cs="Times New Roman"/>
                <w:color w:val="000000"/>
                <w:sz w:val="22"/>
                <w:szCs w:val="22"/>
              </w:rPr>
              <w:t>Analysis of audited financial statements</w:t>
            </w:r>
          </w:p>
          <w:p w14:paraId="563A2F33" w14:textId="77777777" w:rsidR="003F6A3B" w:rsidRPr="003F6A3B" w:rsidRDefault="003F6A3B" w:rsidP="006F3955">
            <w:pPr>
              <w:pStyle w:val="ListParagraph"/>
              <w:widowControl w:val="0"/>
              <w:numPr>
                <w:ilvl w:val="0"/>
                <w:numId w:val="33"/>
              </w:numPr>
              <w:spacing w:after="0" w:line="240" w:lineRule="auto"/>
              <w:jc w:val="both"/>
              <w:rPr>
                <w:rFonts w:ascii="Times New Roman" w:eastAsia="Times New Roman" w:hAnsi="Times New Roman" w:cs="Times New Roman"/>
                <w:color w:val="000000"/>
                <w:sz w:val="22"/>
                <w:szCs w:val="22"/>
              </w:rPr>
            </w:pPr>
            <w:r w:rsidRPr="003F6A3B">
              <w:rPr>
                <w:rFonts w:ascii="Times New Roman" w:eastAsia="Times New Roman" w:hAnsi="Times New Roman" w:cs="Times New Roman"/>
                <w:color w:val="000000"/>
                <w:sz w:val="22"/>
                <w:szCs w:val="22"/>
              </w:rPr>
              <w:t>Determination of relations and affiliations between offerors</w:t>
            </w:r>
          </w:p>
          <w:p w14:paraId="62C75AD3" w14:textId="77777777" w:rsidR="003F6A3B" w:rsidRPr="003F6A3B" w:rsidRDefault="003F6A3B" w:rsidP="006F3955">
            <w:pPr>
              <w:pStyle w:val="ListParagraph"/>
              <w:widowControl w:val="0"/>
              <w:numPr>
                <w:ilvl w:val="0"/>
                <w:numId w:val="32"/>
              </w:numPr>
              <w:pBdr>
                <w:top w:val="nil"/>
                <w:left w:val="nil"/>
                <w:bottom w:val="nil"/>
                <w:right w:val="nil"/>
                <w:between w:val="nil"/>
              </w:pBdr>
              <w:spacing w:after="0" w:line="240" w:lineRule="auto"/>
              <w:jc w:val="both"/>
              <w:rPr>
                <w:rFonts w:ascii="Times New Roman" w:eastAsia="Times New Roman" w:hAnsi="Times New Roman" w:cs="Times New Roman"/>
                <w:color w:val="auto"/>
                <w:sz w:val="22"/>
                <w:szCs w:val="22"/>
              </w:rPr>
            </w:pPr>
            <w:r w:rsidRPr="003F6A3B">
              <w:rPr>
                <w:rFonts w:ascii="Times New Roman" w:eastAsia="Times New Roman" w:hAnsi="Times New Roman" w:cs="Times New Roman"/>
                <w:color w:val="000000"/>
                <w:sz w:val="22"/>
                <w:szCs w:val="22"/>
              </w:rPr>
              <w:t>Other appropriate documented method giving Mercy Corps increased confidence in the supplier’s ability to perform.</w:t>
            </w:r>
          </w:p>
          <w:p w14:paraId="6423EB90" w14:textId="015CDE43" w:rsidR="0079778B" w:rsidRPr="003F6A3B" w:rsidRDefault="006E744D" w:rsidP="006F3955">
            <w:pPr>
              <w:pStyle w:val="ListParagraph"/>
              <w:widowControl w:val="0"/>
              <w:numPr>
                <w:ilvl w:val="0"/>
                <w:numId w:val="32"/>
              </w:numPr>
              <w:pBdr>
                <w:top w:val="nil"/>
                <w:left w:val="nil"/>
                <w:bottom w:val="nil"/>
                <w:right w:val="nil"/>
                <w:between w:val="nil"/>
              </w:pBdr>
              <w:spacing w:after="0" w:line="240" w:lineRule="auto"/>
              <w:jc w:val="both"/>
              <w:rPr>
                <w:rFonts w:ascii="Times New Roman" w:eastAsia="Times New Roman" w:hAnsi="Times New Roman" w:cs="Times New Roman"/>
                <w:color w:val="auto"/>
                <w:sz w:val="22"/>
                <w:szCs w:val="22"/>
              </w:rPr>
            </w:pPr>
            <w:r w:rsidRPr="003F6A3B">
              <w:rPr>
                <w:rFonts w:ascii="Times New Roman" w:eastAsia="Times New Roman" w:hAnsi="Times New Roman" w:cs="Times New Roman"/>
                <w:color w:val="auto"/>
                <w:sz w:val="22"/>
                <w:szCs w:val="22"/>
              </w:rPr>
              <w:t>RPS on Demand</w:t>
            </w:r>
          </w:p>
        </w:tc>
      </w:tr>
    </w:tbl>
    <w:p w14:paraId="36FB5315" w14:textId="62AF2677" w:rsidR="00975988" w:rsidRDefault="00975988" w:rsidP="00F046C3">
      <w:pPr>
        <w:widowControl w:val="0"/>
        <w:spacing w:after="0" w:line="240" w:lineRule="auto"/>
        <w:rPr>
          <w:rFonts w:ascii="Times New Roman" w:eastAsia="Times New Roman" w:hAnsi="Times New Roman" w:cs="Times New Roman"/>
          <w:b/>
          <w:color w:val="000000"/>
          <w:sz w:val="22"/>
          <w:szCs w:val="22"/>
        </w:rPr>
      </w:pPr>
    </w:p>
    <w:p w14:paraId="74639B43" w14:textId="77777777" w:rsidR="00975988" w:rsidRPr="00AF2D86" w:rsidRDefault="00975988" w:rsidP="00F046C3">
      <w:pPr>
        <w:widowControl w:val="0"/>
        <w:spacing w:after="0" w:line="240" w:lineRule="auto"/>
        <w:rPr>
          <w:rFonts w:ascii="Times New Roman" w:eastAsia="Times New Roman" w:hAnsi="Times New Roman" w:cs="Times New Roman"/>
          <w:b/>
          <w:color w:val="000000"/>
          <w:sz w:val="22"/>
          <w:szCs w:val="22"/>
        </w:rPr>
      </w:pPr>
    </w:p>
    <w:p w14:paraId="4CD634BC" w14:textId="1F4E44B2" w:rsidR="0079778B" w:rsidRPr="008B2E22" w:rsidRDefault="005A2974" w:rsidP="00F046C3">
      <w:pPr>
        <w:pStyle w:val="Heading1"/>
        <w:widowControl w:val="0"/>
        <w:numPr>
          <w:ilvl w:val="0"/>
          <w:numId w:val="12"/>
        </w:numPr>
        <w:spacing w:before="0" w:after="0" w:line="240" w:lineRule="auto"/>
        <w:rPr>
          <w:rFonts w:ascii="Times New Roman" w:hAnsi="Times New Roman" w:cs="Times New Roman"/>
          <w:sz w:val="28"/>
          <w:szCs w:val="28"/>
        </w:rPr>
      </w:pPr>
      <w:bookmarkStart w:id="5" w:name="_heading=h.2et92p0" w:colFirst="0" w:colLast="0"/>
      <w:bookmarkEnd w:id="5"/>
      <w:r w:rsidRPr="00AF2D86">
        <w:rPr>
          <w:rFonts w:ascii="Times New Roman" w:hAnsi="Times New Roman" w:cs="Times New Roman"/>
          <w:sz w:val="28"/>
          <w:szCs w:val="28"/>
        </w:rPr>
        <w:t xml:space="preserve">Offer Form </w:t>
      </w:r>
    </w:p>
    <w:tbl>
      <w:tblPr>
        <w:tblStyle w:val="6"/>
        <w:tblW w:w="100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23"/>
      </w:tblGrid>
      <w:tr w:rsidR="0079778B" w:rsidRPr="00AF2D86" w14:paraId="286E117F" w14:textId="77777777" w:rsidTr="00AF2D86">
        <w:tc>
          <w:tcPr>
            <w:tcW w:w="10023"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50B1E81D" w14:textId="08DC0065" w:rsidR="0079778B" w:rsidRDefault="005A2974" w:rsidP="00F046C3">
            <w:pPr>
              <w:spacing w:after="0" w:line="240" w:lineRule="auto"/>
              <w:jc w:val="both"/>
              <w:rPr>
                <w:rFonts w:ascii="Times New Roman" w:hAnsi="Times New Roman" w:cs="Times New Roman"/>
                <w:b/>
                <w:color w:val="auto"/>
                <w:sz w:val="22"/>
                <w:szCs w:val="22"/>
              </w:rPr>
            </w:pPr>
            <w:r w:rsidRPr="00EC6084">
              <w:rPr>
                <w:rFonts w:ascii="Times New Roman" w:hAnsi="Times New Roman" w:cs="Times New Roman"/>
                <w:b/>
                <w:color w:val="auto"/>
                <w:sz w:val="22"/>
                <w:szCs w:val="22"/>
              </w:rPr>
              <w:t>Offerors must submit their own independant offer including at least (but not limited to):</w:t>
            </w:r>
          </w:p>
          <w:p w14:paraId="7B07C8C0" w14:textId="77777777" w:rsidR="003F6A3B" w:rsidRPr="00EC6084" w:rsidRDefault="003F6A3B" w:rsidP="00F046C3">
            <w:pPr>
              <w:spacing w:after="0" w:line="240" w:lineRule="auto"/>
              <w:jc w:val="both"/>
              <w:rPr>
                <w:rFonts w:ascii="Times New Roman" w:hAnsi="Times New Roman" w:cs="Times New Roman"/>
                <w:b/>
                <w:color w:val="auto"/>
                <w:sz w:val="22"/>
                <w:szCs w:val="22"/>
              </w:rPr>
            </w:pPr>
          </w:p>
          <w:p w14:paraId="542275E1" w14:textId="77777777" w:rsidR="0079778B" w:rsidRPr="00EC6084" w:rsidRDefault="005A2974" w:rsidP="00F046C3">
            <w:pPr>
              <w:numPr>
                <w:ilvl w:val="0"/>
                <w:numId w:val="1"/>
              </w:numPr>
              <w:spacing w:after="0" w:line="240" w:lineRule="auto"/>
              <w:jc w:val="both"/>
              <w:rPr>
                <w:rFonts w:ascii="Times New Roman" w:hAnsi="Times New Roman" w:cs="Times New Roman"/>
                <w:color w:val="auto"/>
                <w:sz w:val="22"/>
                <w:szCs w:val="22"/>
              </w:rPr>
            </w:pPr>
            <w:r w:rsidRPr="00EC6084">
              <w:rPr>
                <w:rFonts w:ascii="Times New Roman" w:hAnsi="Times New Roman" w:cs="Times New Roman"/>
                <w:color w:val="auto"/>
                <w:sz w:val="22"/>
                <w:szCs w:val="22"/>
              </w:rPr>
              <w:t>All documents requested in the “Eligibility Criteria” section of this Tender Package</w:t>
            </w:r>
          </w:p>
          <w:p w14:paraId="49110E4E" w14:textId="77777777" w:rsidR="0079778B" w:rsidRPr="00EC6084" w:rsidRDefault="005A2974" w:rsidP="00F046C3">
            <w:pPr>
              <w:numPr>
                <w:ilvl w:val="0"/>
                <w:numId w:val="1"/>
              </w:numPr>
              <w:spacing w:after="0" w:line="240" w:lineRule="auto"/>
              <w:jc w:val="both"/>
              <w:rPr>
                <w:rFonts w:ascii="Times New Roman" w:hAnsi="Times New Roman" w:cs="Times New Roman"/>
                <w:color w:val="auto"/>
                <w:sz w:val="22"/>
                <w:szCs w:val="22"/>
              </w:rPr>
            </w:pPr>
            <w:r w:rsidRPr="00EC6084">
              <w:rPr>
                <w:rFonts w:ascii="Times New Roman" w:hAnsi="Times New Roman" w:cs="Times New Roman"/>
                <w:color w:val="auto"/>
                <w:sz w:val="22"/>
                <w:szCs w:val="22"/>
              </w:rPr>
              <w:t>All documents requested in the “Tender Submittals” section of this Tender Package</w:t>
            </w:r>
          </w:p>
          <w:p w14:paraId="2E5EB0CF" w14:textId="77777777" w:rsidR="0079778B" w:rsidRPr="00EC6084" w:rsidRDefault="005A2974" w:rsidP="00F046C3">
            <w:pPr>
              <w:numPr>
                <w:ilvl w:val="0"/>
                <w:numId w:val="1"/>
              </w:numPr>
              <w:spacing w:after="0" w:line="240" w:lineRule="auto"/>
              <w:jc w:val="both"/>
              <w:rPr>
                <w:rFonts w:ascii="Times New Roman" w:hAnsi="Times New Roman" w:cs="Times New Roman"/>
                <w:color w:val="auto"/>
                <w:sz w:val="22"/>
                <w:szCs w:val="22"/>
              </w:rPr>
            </w:pPr>
            <w:r w:rsidRPr="00EC6084">
              <w:rPr>
                <w:rFonts w:ascii="Times New Roman" w:hAnsi="Times New Roman" w:cs="Times New Roman"/>
                <w:color w:val="auto"/>
                <w:sz w:val="22"/>
                <w:szCs w:val="22"/>
              </w:rPr>
              <w:t>All information listed in the “Documents Comprising the Bid” section below</w:t>
            </w:r>
          </w:p>
          <w:p w14:paraId="1C9D04D8" w14:textId="77777777" w:rsidR="00EC6084" w:rsidRPr="00EC6084" w:rsidRDefault="00EC6084" w:rsidP="00F046C3">
            <w:pPr>
              <w:spacing w:after="0" w:line="240" w:lineRule="auto"/>
              <w:jc w:val="both"/>
              <w:rPr>
                <w:rFonts w:ascii="Times New Roman" w:hAnsi="Times New Roman" w:cs="Times New Roman"/>
                <w:b/>
                <w:color w:val="auto"/>
                <w:sz w:val="22"/>
                <w:szCs w:val="22"/>
              </w:rPr>
            </w:pPr>
          </w:p>
          <w:p w14:paraId="01B1D350" w14:textId="4CD4D931" w:rsidR="0079778B" w:rsidRPr="00EC6084" w:rsidRDefault="005A2974" w:rsidP="00F046C3">
            <w:pPr>
              <w:spacing w:after="0" w:line="240" w:lineRule="auto"/>
              <w:jc w:val="both"/>
              <w:rPr>
                <w:rFonts w:ascii="Times New Roman" w:hAnsi="Times New Roman" w:cs="Times New Roman"/>
                <w:b/>
                <w:color w:val="auto"/>
                <w:sz w:val="22"/>
                <w:szCs w:val="22"/>
              </w:rPr>
            </w:pPr>
            <w:r w:rsidRPr="00EC6084">
              <w:rPr>
                <w:rFonts w:ascii="Times New Roman" w:hAnsi="Times New Roman" w:cs="Times New Roman"/>
                <w:b/>
                <w:color w:val="auto"/>
                <w:sz w:val="22"/>
                <w:szCs w:val="22"/>
              </w:rPr>
              <w:t>All offers must be duly signed (including position and full name of the signer) and stamped, with the date of completion.</w:t>
            </w:r>
          </w:p>
          <w:p w14:paraId="1E045CEF" w14:textId="77777777" w:rsidR="0079778B" w:rsidRPr="00AF2D86" w:rsidRDefault="0079778B" w:rsidP="00F046C3">
            <w:pPr>
              <w:spacing w:after="0" w:line="240" w:lineRule="auto"/>
              <w:jc w:val="both"/>
              <w:rPr>
                <w:rFonts w:ascii="Times New Roman" w:hAnsi="Times New Roman" w:cs="Times New Roman"/>
                <w:b/>
                <w:sz w:val="22"/>
                <w:szCs w:val="22"/>
              </w:rPr>
            </w:pPr>
          </w:p>
        </w:tc>
      </w:tr>
    </w:tbl>
    <w:p w14:paraId="21A2095C" w14:textId="77777777" w:rsidR="0079778B" w:rsidRPr="00AF2D86" w:rsidRDefault="0079778B" w:rsidP="00F046C3">
      <w:pPr>
        <w:spacing w:after="0" w:line="240" w:lineRule="auto"/>
        <w:rPr>
          <w:rFonts w:ascii="Times New Roman" w:hAnsi="Times New Roman" w:cs="Times New Roman"/>
          <w:sz w:val="22"/>
          <w:szCs w:val="22"/>
        </w:rPr>
      </w:pPr>
    </w:p>
    <w:p w14:paraId="604DC831" w14:textId="41ABDE18" w:rsidR="0079778B" w:rsidRDefault="005A2974" w:rsidP="00F046C3">
      <w:pPr>
        <w:spacing w:after="0" w:line="240" w:lineRule="auto"/>
        <w:rPr>
          <w:rFonts w:ascii="Times New Roman" w:hAnsi="Times New Roman" w:cs="Times New Roman"/>
          <w:b/>
          <w:i/>
          <w:color w:val="auto"/>
          <w:sz w:val="22"/>
          <w:szCs w:val="22"/>
        </w:rPr>
      </w:pPr>
      <w:r w:rsidRPr="003F6A3B">
        <w:rPr>
          <w:rFonts w:ascii="Times New Roman" w:hAnsi="Times New Roman" w:cs="Times New Roman"/>
          <w:b/>
          <w:i/>
          <w:color w:val="auto"/>
          <w:sz w:val="22"/>
          <w:szCs w:val="22"/>
        </w:rPr>
        <w:t>Documents Comprising the Bid</w:t>
      </w:r>
    </w:p>
    <w:p w14:paraId="79741A34" w14:textId="77777777" w:rsidR="003F6A3B" w:rsidRPr="003F6A3B" w:rsidRDefault="003F6A3B" w:rsidP="00F046C3">
      <w:pPr>
        <w:spacing w:after="0" w:line="240" w:lineRule="auto"/>
        <w:rPr>
          <w:rFonts w:ascii="Times New Roman" w:hAnsi="Times New Roman" w:cs="Times New Roman"/>
          <w:b/>
          <w:i/>
          <w:color w:val="auto"/>
          <w:sz w:val="22"/>
          <w:szCs w:val="22"/>
        </w:rPr>
      </w:pPr>
    </w:p>
    <w:p w14:paraId="32BD5747" w14:textId="69E9F390" w:rsidR="0079778B" w:rsidRDefault="005A2974" w:rsidP="00F046C3">
      <w:p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The following information must be included in the offer of any potential offeror:</w:t>
      </w:r>
    </w:p>
    <w:p w14:paraId="4F31BFA4" w14:textId="77777777" w:rsidR="003F6A3B" w:rsidRPr="003F6A3B" w:rsidRDefault="003F6A3B" w:rsidP="00F046C3">
      <w:pPr>
        <w:spacing w:after="0" w:line="240" w:lineRule="auto"/>
        <w:rPr>
          <w:rFonts w:ascii="Times New Roman" w:hAnsi="Times New Roman" w:cs="Times New Roman"/>
          <w:color w:val="auto"/>
          <w:sz w:val="22"/>
          <w:szCs w:val="22"/>
        </w:rPr>
      </w:pPr>
    </w:p>
    <w:p w14:paraId="24CA0620" w14:textId="129BCE14" w:rsidR="0079778B" w:rsidRDefault="005A2974" w:rsidP="00F046C3">
      <w:pPr>
        <w:numPr>
          <w:ilvl w:val="0"/>
          <w:numId w:val="7"/>
        </w:numPr>
        <w:spacing w:after="0" w:line="240" w:lineRule="auto"/>
        <w:rPr>
          <w:rFonts w:ascii="Times New Roman" w:hAnsi="Times New Roman" w:cs="Times New Roman"/>
          <w:color w:val="auto"/>
          <w:sz w:val="22"/>
          <w:szCs w:val="22"/>
        </w:rPr>
      </w:pPr>
      <w:r w:rsidRPr="003F6A3B">
        <w:rPr>
          <w:rFonts w:ascii="Times New Roman" w:hAnsi="Times New Roman" w:cs="Times New Roman"/>
          <w:b/>
          <w:color w:val="auto"/>
          <w:sz w:val="22"/>
          <w:szCs w:val="22"/>
        </w:rPr>
        <w:t>Cover Letter</w:t>
      </w:r>
      <w:r w:rsidRPr="003F6A3B">
        <w:rPr>
          <w:rFonts w:ascii="Times New Roman" w:hAnsi="Times New Roman" w:cs="Times New Roman"/>
          <w:color w:val="auto"/>
          <w:sz w:val="22"/>
          <w:szCs w:val="22"/>
        </w:rPr>
        <w:t xml:space="preserve"> explaining interest to be a contracted vendor or supplier</w:t>
      </w:r>
      <w:r w:rsidR="003F6A3B">
        <w:rPr>
          <w:rFonts w:ascii="Times New Roman" w:hAnsi="Times New Roman" w:cs="Times New Roman"/>
          <w:color w:val="auto"/>
          <w:sz w:val="22"/>
          <w:szCs w:val="22"/>
        </w:rPr>
        <w:t>,</w:t>
      </w:r>
      <w:r w:rsidR="003F6A3B" w:rsidRPr="003F6A3B">
        <w:rPr>
          <w:rFonts w:ascii="Times New Roman" w:hAnsi="Times New Roman" w:cs="Times New Roman"/>
          <w:color w:val="auto"/>
          <w:sz w:val="22"/>
          <w:szCs w:val="22"/>
        </w:rPr>
        <w:t xml:space="preserve"> </w:t>
      </w:r>
      <w:r w:rsidR="003F6A3B" w:rsidRPr="00672233">
        <w:rPr>
          <w:rFonts w:ascii="Times New Roman" w:hAnsi="Times New Roman" w:cs="Times New Roman"/>
          <w:color w:val="auto"/>
          <w:sz w:val="22"/>
          <w:szCs w:val="22"/>
        </w:rPr>
        <w:t>and the details of the Proposal</w:t>
      </w:r>
      <w:r w:rsidR="003F6A3B">
        <w:rPr>
          <w:rFonts w:ascii="Times New Roman" w:hAnsi="Times New Roman" w:cs="Times New Roman"/>
          <w:color w:val="auto"/>
          <w:sz w:val="22"/>
          <w:szCs w:val="22"/>
        </w:rPr>
        <w:t xml:space="preserve">. </w:t>
      </w:r>
      <w:r w:rsidRPr="003F6A3B">
        <w:rPr>
          <w:rFonts w:ascii="Times New Roman" w:hAnsi="Times New Roman" w:cs="Times New Roman"/>
          <w:color w:val="auto"/>
          <w:sz w:val="22"/>
          <w:szCs w:val="22"/>
        </w:rPr>
        <w:t>The content of the cover letter shall include the following information:</w:t>
      </w:r>
    </w:p>
    <w:p w14:paraId="7E3D8E5C" w14:textId="77777777" w:rsidR="003D1474" w:rsidRPr="003F6A3B" w:rsidRDefault="003D1474" w:rsidP="003D1474">
      <w:pPr>
        <w:spacing w:after="0" w:line="240" w:lineRule="auto"/>
        <w:ind w:left="720"/>
        <w:rPr>
          <w:rFonts w:ascii="Times New Roman" w:hAnsi="Times New Roman" w:cs="Times New Roman"/>
          <w:color w:val="auto"/>
          <w:sz w:val="22"/>
          <w:szCs w:val="22"/>
        </w:rPr>
      </w:pPr>
    </w:p>
    <w:p w14:paraId="7559D077" w14:textId="2F0FEF84" w:rsidR="0079778B" w:rsidRDefault="005A2974" w:rsidP="00F046C3">
      <w:pPr>
        <w:numPr>
          <w:ilvl w:val="0"/>
          <w:numId w:val="13"/>
        </w:num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A detailed specification of the offered goods, services and/or works</w:t>
      </w:r>
      <w:r w:rsidR="003F6A3B">
        <w:rPr>
          <w:rFonts w:ascii="Times New Roman" w:hAnsi="Times New Roman" w:cs="Times New Roman"/>
          <w:color w:val="auto"/>
          <w:sz w:val="22"/>
          <w:szCs w:val="22"/>
        </w:rPr>
        <w:t xml:space="preserve"> (Proposal)</w:t>
      </w:r>
    </w:p>
    <w:p w14:paraId="11645AB8" w14:textId="77777777" w:rsidR="003D1474" w:rsidRPr="003F6A3B" w:rsidRDefault="003D1474" w:rsidP="003D1474">
      <w:pPr>
        <w:spacing w:after="0" w:line="240" w:lineRule="auto"/>
        <w:ind w:left="1440"/>
        <w:rPr>
          <w:rFonts w:ascii="Times New Roman" w:hAnsi="Times New Roman" w:cs="Times New Roman"/>
          <w:color w:val="auto"/>
          <w:sz w:val="22"/>
          <w:szCs w:val="22"/>
        </w:rPr>
      </w:pPr>
    </w:p>
    <w:p w14:paraId="119F5314" w14:textId="6D3F3F59" w:rsidR="0079778B" w:rsidRDefault="005A2974" w:rsidP="00F046C3">
      <w:pPr>
        <w:numPr>
          <w:ilvl w:val="0"/>
          <w:numId w:val="13"/>
        </w:num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Warranty (if necessary and appropriate)</w:t>
      </w:r>
    </w:p>
    <w:p w14:paraId="2E6E193E" w14:textId="77777777" w:rsidR="003D1474" w:rsidRPr="003F6A3B" w:rsidRDefault="003D1474" w:rsidP="003D1474">
      <w:pPr>
        <w:spacing w:after="0" w:line="240" w:lineRule="auto"/>
        <w:ind w:left="1440"/>
        <w:rPr>
          <w:rFonts w:ascii="Times New Roman" w:hAnsi="Times New Roman" w:cs="Times New Roman"/>
          <w:color w:val="auto"/>
          <w:sz w:val="22"/>
          <w:szCs w:val="22"/>
        </w:rPr>
      </w:pPr>
    </w:p>
    <w:p w14:paraId="2842E4D5" w14:textId="0D2C44F2" w:rsidR="0079778B" w:rsidRDefault="005A2974" w:rsidP="00F046C3">
      <w:pPr>
        <w:numPr>
          <w:ilvl w:val="0"/>
          <w:numId w:val="13"/>
        </w:num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Delivery time</w:t>
      </w:r>
    </w:p>
    <w:p w14:paraId="765DBC65" w14:textId="77777777" w:rsidR="003D1474" w:rsidRPr="003F6A3B" w:rsidRDefault="003D1474" w:rsidP="003D1474">
      <w:pPr>
        <w:spacing w:after="0" w:line="240" w:lineRule="auto"/>
        <w:ind w:left="1440"/>
        <w:rPr>
          <w:rFonts w:ascii="Times New Roman" w:hAnsi="Times New Roman" w:cs="Times New Roman"/>
          <w:color w:val="auto"/>
          <w:sz w:val="22"/>
          <w:szCs w:val="22"/>
        </w:rPr>
      </w:pPr>
    </w:p>
    <w:p w14:paraId="29518C8F" w14:textId="4A636304" w:rsidR="0079778B" w:rsidRDefault="005A2974" w:rsidP="00F046C3">
      <w:pPr>
        <w:numPr>
          <w:ilvl w:val="0"/>
          <w:numId w:val="13"/>
        </w:num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Price validity date (for this purpose and as stated on the advertisement, quote given shall remain unchanged for 180 working days)</w:t>
      </w:r>
    </w:p>
    <w:p w14:paraId="61DA73CE" w14:textId="77777777" w:rsidR="003D1474" w:rsidRPr="003F6A3B" w:rsidRDefault="003D1474" w:rsidP="003D1474">
      <w:pPr>
        <w:spacing w:after="0" w:line="240" w:lineRule="auto"/>
        <w:ind w:left="1440"/>
        <w:rPr>
          <w:rFonts w:ascii="Times New Roman" w:hAnsi="Times New Roman" w:cs="Times New Roman"/>
          <w:color w:val="auto"/>
          <w:sz w:val="22"/>
          <w:szCs w:val="22"/>
        </w:rPr>
      </w:pPr>
    </w:p>
    <w:p w14:paraId="388A00DF" w14:textId="338532D7" w:rsidR="0079778B" w:rsidRDefault="005A2974" w:rsidP="00F046C3">
      <w:pPr>
        <w:numPr>
          <w:ilvl w:val="0"/>
          <w:numId w:val="7"/>
        </w:num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 xml:space="preserve">A Price Offer detailing the unit price only using the </w:t>
      </w:r>
      <w:r w:rsidRPr="003F6A3B">
        <w:rPr>
          <w:rFonts w:ascii="Times New Roman" w:hAnsi="Times New Roman" w:cs="Times New Roman"/>
          <w:b/>
          <w:color w:val="auto"/>
          <w:sz w:val="22"/>
          <w:szCs w:val="22"/>
        </w:rPr>
        <w:t>Price Offer Sheet</w:t>
      </w:r>
      <w:r w:rsidRPr="003F6A3B">
        <w:rPr>
          <w:rFonts w:ascii="Times New Roman" w:hAnsi="Times New Roman" w:cs="Times New Roman"/>
          <w:color w:val="auto"/>
          <w:sz w:val="22"/>
          <w:szCs w:val="22"/>
        </w:rPr>
        <w:t xml:space="preserve"> template provided in </w:t>
      </w:r>
      <w:r w:rsidRPr="003F6A3B">
        <w:rPr>
          <w:rFonts w:ascii="Times New Roman" w:hAnsi="Times New Roman" w:cs="Times New Roman"/>
          <w:color w:val="auto"/>
          <w:sz w:val="22"/>
          <w:szCs w:val="22"/>
          <w:highlight w:val="yellow"/>
        </w:rPr>
        <w:t>section 7</w:t>
      </w:r>
    </w:p>
    <w:p w14:paraId="17FC2266" w14:textId="77777777" w:rsidR="00DD1002" w:rsidRPr="003F6A3B" w:rsidRDefault="00DD1002" w:rsidP="00DD1002">
      <w:pPr>
        <w:spacing w:after="0" w:line="240" w:lineRule="auto"/>
        <w:ind w:left="720"/>
        <w:rPr>
          <w:rFonts w:ascii="Times New Roman" w:hAnsi="Times New Roman" w:cs="Times New Roman"/>
          <w:color w:val="auto"/>
          <w:sz w:val="22"/>
          <w:szCs w:val="22"/>
        </w:rPr>
      </w:pPr>
    </w:p>
    <w:p w14:paraId="21504A53" w14:textId="1FF72D8C" w:rsidR="0079778B" w:rsidRDefault="005A2974" w:rsidP="00F046C3">
      <w:pPr>
        <w:numPr>
          <w:ilvl w:val="0"/>
          <w:numId w:val="7"/>
        </w:numPr>
        <w:spacing w:after="0" w:line="240" w:lineRule="auto"/>
        <w:rPr>
          <w:rFonts w:ascii="Times New Roman" w:hAnsi="Times New Roman" w:cs="Times New Roman"/>
          <w:color w:val="auto"/>
          <w:sz w:val="22"/>
          <w:szCs w:val="22"/>
        </w:rPr>
      </w:pPr>
      <w:r w:rsidRPr="003F6A3B">
        <w:rPr>
          <w:rFonts w:ascii="Times New Roman" w:hAnsi="Times New Roman" w:cs="Times New Roman"/>
          <w:color w:val="auto"/>
          <w:sz w:val="22"/>
          <w:szCs w:val="22"/>
        </w:rPr>
        <w:t xml:space="preserve">Completed and signed Mercy Corps </w:t>
      </w:r>
      <w:r w:rsidRPr="003F6A3B">
        <w:rPr>
          <w:rFonts w:ascii="Times New Roman" w:hAnsi="Times New Roman" w:cs="Times New Roman"/>
          <w:b/>
          <w:color w:val="auto"/>
          <w:sz w:val="22"/>
          <w:szCs w:val="22"/>
        </w:rPr>
        <w:t>Supplier Information Form</w:t>
      </w:r>
      <w:r w:rsidRPr="003F6A3B">
        <w:rPr>
          <w:rFonts w:ascii="Times New Roman" w:hAnsi="Times New Roman" w:cs="Times New Roman"/>
          <w:color w:val="auto"/>
          <w:sz w:val="22"/>
          <w:szCs w:val="22"/>
        </w:rPr>
        <w:t xml:space="preserve"> (template provided in </w:t>
      </w:r>
      <w:r w:rsidRPr="003F6A3B">
        <w:rPr>
          <w:rFonts w:ascii="Times New Roman" w:hAnsi="Times New Roman" w:cs="Times New Roman"/>
          <w:color w:val="auto"/>
          <w:sz w:val="22"/>
          <w:szCs w:val="22"/>
          <w:highlight w:val="yellow"/>
        </w:rPr>
        <w:t>section 7</w:t>
      </w:r>
      <w:r w:rsidRPr="003F6A3B">
        <w:rPr>
          <w:rFonts w:ascii="Times New Roman" w:hAnsi="Times New Roman" w:cs="Times New Roman"/>
          <w:color w:val="auto"/>
          <w:sz w:val="22"/>
          <w:szCs w:val="22"/>
        </w:rPr>
        <w:t>)</w:t>
      </w:r>
    </w:p>
    <w:p w14:paraId="2040076E" w14:textId="77777777" w:rsidR="0079778B" w:rsidRPr="003F6A3B" w:rsidRDefault="005A2974" w:rsidP="00F046C3">
      <w:pPr>
        <w:numPr>
          <w:ilvl w:val="0"/>
          <w:numId w:val="7"/>
        </w:numPr>
        <w:spacing w:after="0" w:line="240" w:lineRule="auto"/>
        <w:jc w:val="both"/>
        <w:rPr>
          <w:rFonts w:ascii="Times New Roman" w:hAnsi="Times New Roman" w:cs="Times New Roman"/>
          <w:color w:val="auto"/>
          <w:sz w:val="22"/>
          <w:szCs w:val="22"/>
        </w:rPr>
      </w:pPr>
      <w:r w:rsidRPr="003F6A3B">
        <w:rPr>
          <w:rFonts w:ascii="Times New Roman" w:hAnsi="Times New Roman" w:cs="Times New Roman"/>
          <w:color w:val="auto"/>
          <w:sz w:val="22"/>
          <w:szCs w:val="22"/>
        </w:rPr>
        <w:t>Other important documents offeror feels need to be attached to support their bid</w:t>
      </w:r>
    </w:p>
    <w:p w14:paraId="5369C00E" w14:textId="143BBA1B" w:rsidR="0079778B" w:rsidRDefault="005A2974" w:rsidP="00F046C3">
      <w:pPr>
        <w:spacing w:after="0" w:line="240" w:lineRule="auto"/>
        <w:jc w:val="both"/>
        <w:rPr>
          <w:rFonts w:ascii="Times New Roman" w:hAnsi="Times New Roman" w:cs="Times New Roman"/>
          <w:color w:val="auto"/>
          <w:sz w:val="22"/>
          <w:szCs w:val="22"/>
        </w:rPr>
      </w:pPr>
      <w:r w:rsidRPr="003F6A3B">
        <w:rPr>
          <w:rFonts w:ascii="Times New Roman" w:hAnsi="Times New Roman" w:cs="Times New Roman"/>
          <w:color w:val="auto"/>
          <w:sz w:val="22"/>
          <w:szCs w:val="22"/>
        </w:rPr>
        <w:t>The original bid shall be signed by the offeror or a person or persons duly authorized to bind the offeror to the contract. Financial offer pages of the bid shall be initialed by the person or persons signing the bid and stamped with the company seal.</w:t>
      </w:r>
    </w:p>
    <w:p w14:paraId="525F4E49" w14:textId="77777777" w:rsidR="00DD1002" w:rsidRPr="003F6A3B" w:rsidRDefault="00DD1002" w:rsidP="00F046C3">
      <w:pPr>
        <w:spacing w:after="0" w:line="240" w:lineRule="auto"/>
        <w:jc w:val="both"/>
        <w:rPr>
          <w:rFonts w:ascii="Times New Roman" w:hAnsi="Times New Roman" w:cs="Times New Roman"/>
          <w:color w:val="auto"/>
          <w:sz w:val="22"/>
          <w:szCs w:val="22"/>
        </w:rPr>
      </w:pPr>
    </w:p>
    <w:p w14:paraId="7AADA49C" w14:textId="79ACE344" w:rsidR="0079778B" w:rsidRPr="003F6A3B" w:rsidRDefault="005A2974" w:rsidP="00F046C3">
      <w:pPr>
        <w:spacing w:after="0" w:line="240" w:lineRule="auto"/>
        <w:jc w:val="both"/>
        <w:rPr>
          <w:rFonts w:ascii="Times New Roman" w:hAnsi="Times New Roman" w:cs="Times New Roman"/>
          <w:color w:val="auto"/>
          <w:sz w:val="22"/>
          <w:szCs w:val="22"/>
        </w:rPr>
      </w:pPr>
      <w:r w:rsidRPr="003F6A3B">
        <w:rPr>
          <w:rFonts w:ascii="Times New Roman" w:hAnsi="Times New Roman" w:cs="Times New Roman"/>
          <w:color w:val="auto"/>
          <w:sz w:val="22"/>
          <w:szCs w:val="22"/>
        </w:rPr>
        <w:t>Any interlineations, erasures, or overwriting shall be valid only if they are initialed by the person or persons signing the bid.</w:t>
      </w:r>
    </w:p>
    <w:p w14:paraId="78979971" w14:textId="76242347" w:rsidR="00AF2D86" w:rsidRDefault="00AF2D86" w:rsidP="00F046C3">
      <w:pPr>
        <w:spacing w:after="0" w:line="240" w:lineRule="auto"/>
        <w:jc w:val="both"/>
        <w:rPr>
          <w:rFonts w:ascii="Times New Roman" w:hAnsi="Times New Roman" w:cs="Times New Roman"/>
        </w:rPr>
      </w:pPr>
    </w:p>
    <w:p w14:paraId="636A59F2" w14:textId="77777777" w:rsidR="007E29F9" w:rsidRPr="00AF2D86" w:rsidRDefault="007E29F9" w:rsidP="00F046C3">
      <w:pPr>
        <w:spacing w:after="0" w:line="240" w:lineRule="auto"/>
        <w:jc w:val="both"/>
        <w:rPr>
          <w:rFonts w:ascii="Times New Roman" w:hAnsi="Times New Roman" w:cs="Times New Roman"/>
        </w:rPr>
      </w:pPr>
    </w:p>
    <w:p w14:paraId="00231A16" w14:textId="247B2EFC" w:rsidR="0019779D" w:rsidRPr="0019779D" w:rsidRDefault="005A2974" w:rsidP="0019779D">
      <w:pPr>
        <w:pStyle w:val="Heading1"/>
        <w:widowControl w:val="0"/>
        <w:numPr>
          <w:ilvl w:val="0"/>
          <w:numId w:val="12"/>
        </w:numPr>
        <w:spacing w:before="0" w:after="0" w:line="360" w:lineRule="auto"/>
        <w:rPr>
          <w:rFonts w:ascii="Times New Roman" w:hAnsi="Times New Roman" w:cs="Times New Roman"/>
          <w:sz w:val="28"/>
          <w:szCs w:val="28"/>
        </w:rPr>
      </w:pPr>
      <w:bookmarkStart w:id="6" w:name="_heading=h.tyjcwt" w:colFirst="0" w:colLast="0"/>
      <w:bookmarkEnd w:id="6"/>
      <w:r w:rsidRPr="00AF2D86">
        <w:rPr>
          <w:rFonts w:ascii="Times New Roman" w:hAnsi="Times New Roman" w:cs="Times New Roman"/>
          <w:sz w:val="28"/>
          <w:szCs w:val="28"/>
        </w:rPr>
        <w:t>Scope of Work/Technical Specifications</w:t>
      </w:r>
    </w:p>
    <w:p w14:paraId="04BE60F0" w14:textId="77777777" w:rsidR="00DD1002" w:rsidRPr="00DD1002" w:rsidRDefault="00DD1002" w:rsidP="00DD1002">
      <w:pPr>
        <w:spacing w:after="0" w:line="240" w:lineRule="auto"/>
        <w:jc w:val="both"/>
        <w:rPr>
          <w:rFonts w:ascii="Times New Roman" w:hAnsi="Times New Roman" w:cs="Times New Roman"/>
          <w:color w:val="auto"/>
        </w:rPr>
      </w:pPr>
      <w:r w:rsidRPr="00DD1002">
        <w:rPr>
          <w:rFonts w:ascii="Times New Roman" w:hAnsi="Times New Roman" w:cs="Times New Roman"/>
          <w:color w:val="auto"/>
        </w:rPr>
        <w:t xml:space="preserve">Mercy Corps is an international relief and development organization working in over 43 countries worldwide helping people build secure, productive, and just communities. Mercy Corps in Nigeria implements a variety </w:t>
      </w:r>
      <w:r w:rsidRPr="00DD1002">
        <w:rPr>
          <w:rFonts w:ascii="Times New Roman" w:hAnsi="Times New Roman" w:cs="Times New Roman"/>
          <w:color w:val="auto"/>
        </w:rPr>
        <w:lastRenderedPageBreak/>
        <w:t>of programs with the ultimate goal of building productive, secure and just communities. Since 2012 Mercy Corps have been developing a strong and productive relationship that seeks to “power sustainable social and business progress through cross-sector collaboration and improve the lives of people and their communities in our shared geographies, in recognition of the nearly two billion people now living in countries where our partnership goals are threatened by fragility, conflict and violence.</w:t>
      </w:r>
    </w:p>
    <w:p w14:paraId="71E276DA" w14:textId="77777777" w:rsidR="00DD1002" w:rsidRPr="00DD1002" w:rsidRDefault="00DD1002" w:rsidP="00DD1002">
      <w:pPr>
        <w:spacing w:after="0" w:line="240" w:lineRule="auto"/>
        <w:jc w:val="both"/>
        <w:rPr>
          <w:rFonts w:ascii="Times New Roman" w:hAnsi="Times New Roman" w:cs="Times New Roman"/>
          <w:color w:val="auto"/>
        </w:rPr>
      </w:pPr>
    </w:p>
    <w:p w14:paraId="16998B31" w14:textId="3E77FBBB" w:rsidR="00DD1002" w:rsidRPr="00DD1002" w:rsidRDefault="00DD1002" w:rsidP="00DD1002">
      <w:pPr>
        <w:spacing w:after="0" w:line="240" w:lineRule="auto"/>
        <w:jc w:val="both"/>
        <w:rPr>
          <w:rFonts w:ascii="Times New Roman" w:hAnsi="Times New Roman" w:cs="Times New Roman"/>
          <w:color w:val="auto"/>
        </w:rPr>
      </w:pPr>
      <w:r w:rsidRPr="00DD1002">
        <w:rPr>
          <w:rFonts w:ascii="Times New Roman" w:hAnsi="Times New Roman" w:cs="Times New Roman"/>
          <w:color w:val="auto"/>
        </w:rPr>
        <w:t>Mercy Corps is pleased to invite qualified suppliers to submit bids for the Supply of Startup kits for trained Youths across 11 communities of Damaturu and Potiskum LGAs namely, Damakasu, Gwange, Murfa, Nayinawa, Pompomari and Kallalawa-Gabai as well as Barebare Bauya, Dogo Tebo, Hausawa Asibiti, Mamudo and Yerimaram. Yobe state. Nigeria. The successful suppliers will sign a Purchase Contract with Mercy Corps for a period o</w:t>
      </w:r>
      <w:r w:rsidR="00BD29BD">
        <w:rPr>
          <w:rFonts w:ascii="Times New Roman" w:hAnsi="Times New Roman" w:cs="Times New Roman"/>
          <w:color w:val="auto"/>
        </w:rPr>
        <w:t>f three (3</w:t>
      </w:r>
      <w:r w:rsidRPr="00DD1002">
        <w:rPr>
          <w:rFonts w:ascii="Times New Roman" w:hAnsi="Times New Roman" w:cs="Times New Roman"/>
          <w:color w:val="auto"/>
        </w:rPr>
        <w:t xml:space="preserve">) weeks delivery time. Items price will be fixed for the period of this contract and delivery locations be within Yobe State. </w:t>
      </w:r>
    </w:p>
    <w:p w14:paraId="1B7D8C87" w14:textId="77777777" w:rsidR="00DD1002" w:rsidRPr="00DD1002" w:rsidRDefault="00DD1002" w:rsidP="00DD1002">
      <w:pPr>
        <w:spacing w:after="0" w:line="240" w:lineRule="auto"/>
        <w:jc w:val="both"/>
        <w:rPr>
          <w:rFonts w:ascii="Times New Roman" w:hAnsi="Times New Roman" w:cs="Times New Roman"/>
          <w:color w:val="auto"/>
        </w:rPr>
      </w:pPr>
    </w:p>
    <w:p w14:paraId="3A84D396" w14:textId="394EFA41" w:rsidR="00DD1002" w:rsidRPr="00DD1002" w:rsidRDefault="00DD1002" w:rsidP="00DD1002">
      <w:pPr>
        <w:spacing w:after="0" w:line="240" w:lineRule="auto"/>
        <w:jc w:val="both"/>
        <w:rPr>
          <w:rFonts w:ascii="Times New Roman" w:hAnsi="Times New Roman" w:cs="Times New Roman"/>
          <w:color w:val="auto"/>
        </w:rPr>
      </w:pPr>
      <w:r w:rsidRPr="00DD1002">
        <w:rPr>
          <w:rFonts w:ascii="Times New Roman" w:hAnsi="Times New Roman" w:cs="Times New Roman"/>
          <w:color w:val="auto"/>
        </w:rPr>
        <w:t xml:space="preserve">The suppliers will be engaged using an approved </w:t>
      </w:r>
      <w:r w:rsidR="00A264F1">
        <w:rPr>
          <w:rFonts w:ascii="Times New Roman" w:hAnsi="Times New Roman" w:cs="Times New Roman"/>
          <w:color w:val="auto"/>
        </w:rPr>
        <w:t>Pu</w:t>
      </w:r>
      <w:r w:rsidRPr="00DD1002">
        <w:rPr>
          <w:rFonts w:ascii="Times New Roman" w:hAnsi="Times New Roman" w:cs="Times New Roman"/>
          <w:color w:val="auto"/>
        </w:rPr>
        <w:t xml:space="preserve">rchase Contract which will contain information about the </w:t>
      </w:r>
      <w:r w:rsidR="00A40996" w:rsidRPr="00DD1002">
        <w:rPr>
          <w:rFonts w:ascii="Times New Roman" w:hAnsi="Times New Roman" w:cs="Times New Roman"/>
          <w:color w:val="auto"/>
        </w:rPr>
        <w:t>item’s</w:t>
      </w:r>
      <w:r w:rsidRPr="00DD1002">
        <w:rPr>
          <w:rFonts w:ascii="Times New Roman" w:hAnsi="Times New Roman" w:cs="Times New Roman"/>
          <w:color w:val="auto"/>
        </w:rPr>
        <w:t xml:space="preserve"> specifications, Delivery time and location, payment term, and penalty clause should any of the party failed in its obligations as agreed under the cont</w:t>
      </w:r>
      <w:r w:rsidR="00A264F1">
        <w:rPr>
          <w:rFonts w:ascii="Times New Roman" w:hAnsi="Times New Roman" w:cs="Times New Roman"/>
          <w:color w:val="auto"/>
        </w:rPr>
        <w:t>r</w:t>
      </w:r>
      <w:r w:rsidRPr="00DD1002">
        <w:rPr>
          <w:rFonts w:ascii="Times New Roman" w:hAnsi="Times New Roman" w:cs="Times New Roman"/>
          <w:color w:val="auto"/>
        </w:rPr>
        <w:t>act.</w:t>
      </w:r>
    </w:p>
    <w:p w14:paraId="14B5F258" w14:textId="77777777" w:rsidR="00DD1002" w:rsidRPr="00DD1002" w:rsidRDefault="00DD1002" w:rsidP="00DD1002">
      <w:pPr>
        <w:spacing w:after="0" w:line="240" w:lineRule="auto"/>
        <w:jc w:val="both"/>
        <w:rPr>
          <w:rFonts w:ascii="Times New Roman" w:hAnsi="Times New Roman" w:cs="Times New Roman"/>
          <w:color w:val="auto"/>
        </w:rPr>
      </w:pPr>
    </w:p>
    <w:p w14:paraId="019CC9A6" w14:textId="77777777" w:rsidR="00DD1002" w:rsidRPr="00DD1002" w:rsidRDefault="00DD1002" w:rsidP="00DD1002">
      <w:pPr>
        <w:spacing w:after="0" w:line="240" w:lineRule="auto"/>
        <w:jc w:val="both"/>
        <w:rPr>
          <w:rFonts w:ascii="Times New Roman" w:hAnsi="Times New Roman" w:cs="Times New Roman"/>
          <w:color w:val="auto"/>
        </w:rPr>
      </w:pPr>
      <w:r w:rsidRPr="00DD1002">
        <w:rPr>
          <w:rFonts w:ascii="Times New Roman" w:hAnsi="Times New Roman" w:cs="Times New Roman"/>
          <w:color w:val="auto"/>
        </w:rPr>
        <w:t xml:space="preserve">It is Mercy Corps decision to hold competitive bid for selection of vendors/suppliers who will be engaged to carry out the supply of the required items. </w:t>
      </w:r>
    </w:p>
    <w:p w14:paraId="0C36619A" w14:textId="77777777" w:rsidR="00DD1002" w:rsidRPr="00DD1002" w:rsidRDefault="00DD1002" w:rsidP="00DD1002">
      <w:pPr>
        <w:spacing w:after="0" w:line="240" w:lineRule="auto"/>
        <w:jc w:val="both"/>
        <w:rPr>
          <w:rFonts w:ascii="Times New Roman" w:hAnsi="Times New Roman" w:cs="Times New Roman"/>
          <w:color w:val="auto"/>
        </w:rPr>
      </w:pPr>
    </w:p>
    <w:p w14:paraId="231ECD12" w14:textId="2498926F" w:rsidR="00DD1002" w:rsidRPr="00DD1002" w:rsidRDefault="00DD1002" w:rsidP="00DD1002">
      <w:pPr>
        <w:spacing w:after="0" w:line="240" w:lineRule="auto"/>
        <w:jc w:val="both"/>
        <w:rPr>
          <w:rFonts w:ascii="Times New Roman" w:hAnsi="Times New Roman" w:cs="Times New Roman"/>
          <w:color w:val="auto"/>
        </w:rPr>
      </w:pPr>
      <w:r w:rsidRPr="00DD1002">
        <w:rPr>
          <w:rFonts w:ascii="Times New Roman" w:hAnsi="Times New Roman" w:cs="Times New Roman"/>
          <w:color w:val="auto"/>
        </w:rPr>
        <w:t xml:space="preserve">Mercy Corps believe that competitive bids are the only way to fairly select the best company for the job while ensuring good prices and preventing collaboration and corruption. </w:t>
      </w:r>
    </w:p>
    <w:p w14:paraId="6FAE00BB" w14:textId="77777777" w:rsidR="00DD1002" w:rsidRPr="00DD1002" w:rsidRDefault="00DD1002" w:rsidP="00DD1002">
      <w:pPr>
        <w:spacing w:after="0" w:line="240" w:lineRule="auto"/>
        <w:jc w:val="both"/>
        <w:rPr>
          <w:rFonts w:ascii="Times New Roman" w:hAnsi="Times New Roman" w:cs="Times New Roman"/>
          <w:color w:val="auto"/>
        </w:rPr>
      </w:pPr>
    </w:p>
    <w:p w14:paraId="36A76AA8" w14:textId="015EF3EF" w:rsidR="009B3A45" w:rsidRPr="00DD1002" w:rsidRDefault="00DD1002" w:rsidP="00DD1002">
      <w:pPr>
        <w:spacing w:after="0" w:line="240" w:lineRule="auto"/>
        <w:jc w:val="both"/>
        <w:rPr>
          <w:rFonts w:ascii="Times New Roman" w:hAnsi="Times New Roman" w:cs="Times New Roman"/>
          <w:b/>
          <w:color w:val="auto"/>
        </w:rPr>
      </w:pPr>
      <w:r w:rsidRPr="00DD1002">
        <w:rPr>
          <w:rFonts w:ascii="Times New Roman" w:hAnsi="Times New Roman" w:cs="Times New Roman"/>
          <w:color w:val="auto"/>
        </w:rPr>
        <w:t>Vendor/ Supplier will be engaged using a Purchase Contract which will spell out the obligation of both parties and well as other terms and condition which will be attached as annexes</w:t>
      </w:r>
    </w:p>
    <w:p w14:paraId="347FD13B" w14:textId="77777777" w:rsidR="009B3A45" w:rsidRPr="00DD1002" w:rsidRDefault="009B3A45" w:rsidP="009B3A45">
      <w:pPr>
        <w:spacing w:after="0" w:line="240" w:lineRule="auto"/>
        <w:jc w:val="both"/>
        <w:rPr>
          <w:rFonts w:ascii="Times New Roman" w:hAnsi="Times New Roman" w:cs="Times New Roman"/>
          <w:b/>
          <w:color w:val="auto"/>
        </w:rPr>
      </w:pPr>
    </w:p>
    <w:p w14:paraId="2439944E" w14:textId="77777777" w:rsidR="00DD1002" w:rsidRDefault="00DD1002" w:rsidP="00F046C3">
      <w:pPr>
        <w:spacing w:after="0" w:line="240" w:lineRule="auto"/>
        <w:rPr>
          <w:rFonts w:ascii="Times New Roman" w:hAnsi="Times New Roman" w:cs="Times New Roman"/>
          <w:b/>
          <w:color w:val="000000"/>
          <w:sz w:val="22"/>
          <w:szCs w:val="22"/>
        </w:rPr>
      </w:pPr>
    </w:p>
    <w:p w14:paraId="5691E155" w14:textId="314B1421" w:rsidR="00167344" w:rsidRPr="00AF2D86" w:rsidRDefault="00167344" w:rsidP="00F046C3">
      <w:pPr>
        <w:spacing w:after="0" w:line="240" w:lineRule="auto"/>
        <w:rPr>
          <w:rFonts w:ascii="Times New Roman" w:hAnsi="Times New Roman" w:cs="Times New Roman"/>
          <w:b/>
          <w:color w:val="000000"/>
          <w:sz w:val="22"/>
          <w:szCs w:val="22"/>
          <w:highlight w:val="yellow"/>
        </w:rPr>
      </w:pPr>
      <w:r w:rsidRPr="00AF2D86">
        <w:rPr>
          <w:rFonts w:ascii="Times New Roman" w:hAnsi="Times New Roman" w:cs="Times New Roman"/>
          <w:b/>
          <w:color w:val="000000"/>
          <w:sz w:val="22"/>
          <w:szCs w:val="22"/>
        </w:rPr>
        <w:t xml:space="preserve">5.2 </w:t>
      </w:r>
      <w:r w:rsidR="00A264F1" w:rsidRPr="00A264F1">
        <w:rPr>
          <w:rFonts w:ascii="Times New Roman" w:hAnsi="Times New Roman" w:cs="Times New Roman"/>
          <w:b/>
          <w:color w:val="000000"/>
          <w:sz w:val="22"/>
          <w:szCs w:val="22"/>
        </w:rPr>
        <w:t>Item Description/Specification</w:t>
      </w:r>
      <w:r>
        <w:rPr>
          <w:rFonts w:ascii="Times New Roman" w:hAnsi="Times New Roman" w:cs="Times New Roman"/>
          <w:b/>
          <w:color w:val="000000"/>
          <w:sz w:val="22"/>
          <w:szCs w:val="22"/>
        </w:rPr>
        <w:t>: See Attachment 2 – Price Offer Sheet</w:t>
      </w:r>
    </w:p>
    <w:p w14:paraId="5EBCD7DD" w14:textId="0DB21E4B" w:rsidR="00647E0D" w:rsidRDefault="00647E0D" w:rsidP="00F046C3">
      <w:pPr>
        <w:spacing w:line="240" w:lineRule="auto"/>
      </w:pPr>
    </w:p>
    <w:p w14:paraId="28099752" w14:textId="56781906" w:rsidR="00B30B12" w:rsidRDefault="00E21A96" w:rsidP="00F046C3">
      <w:pPr>
        <w:pStyle w:val="Heading1"/>
        <w:widowControl w:val="0"/>
        <w:spacing w:before="0"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14:paraId="285014EA" w14:textId="77777777" w:rsidR="00B16869" w:rsidRPr="00B16869" w:rsidRDefault="00B16869" w:rsidP="00B16869"/>
    <w:p w14:paraId="2BAB0793" w14:textId="7174B967" w:rsidR="0079778B" w:rsidRPr="00AF2D86" w:rsidRDefault="005A2974" w:rsidP="00F046C3">
      <w:pPr>
        <w:pStyle w:val="Heading1"/>
        <w:widowControl w:val="0"/>
        <w:spacing w:before="0" w:after="0" w:line="240" w:lineRule="auto"/>
        <w:rPr>
          <w:rFonts w:ascii="Times New Roman" w:hAnsi="Times New Roman" w:cs="Times New Roman"/>
          <w:sz w:val="28"/>
          <w:szCs w:val="28"/>
        </w:rPr>
      </w:pPr>
      <w:r w:rsidRPr="00AF2D86">
        <w:rPr>
          <w:rFonts w:ascii="Times New Roman" w:hAnsi="Times New Roman" w:cs="Times New Roman"/>
          <w:sz w:val="28"/>
          <w:szCs w:val="28"/>
        </w:rPr>
        <w:t>6.</w:t>
      </w:r>
      <w:r w:rsidR="00EC6084">
        <w:rPr>
          <w:rFonts w:ascii="Times New Roman" w:hAnsi="Times New Roman" w:cs="Times New Roman"/>
          <w:sz w:val="28"/>
          <w:szCs w:val="28"/>
        </w:rPr>
        <w:t xml:space="preserve"> </w:t>
      </w:r>
      <w:r w:rsidRPr="00AF2D86">
        <w:rPr>
          <w:rFonts w:ascii="Times New Roman" w:hAnsi="Times New Roman" w:cs="Times New Roman"/>
          <w:sz w:val="28"/>
          <w:szCs w:val="28"/>
        </w:rPr>
        <w:t>Sample Contract</w:t>
      </w:r>
    </w:p>
    <w:p w14:paraId="5B4E5D7B" w14:textId="77777777" w:rsidR="0079778B" w:rsidRPr="00AF2D86" w:rsidRDefault="005A2974" w:rsidP="00F046C3">
      <w:pPr>
        <w:spacing w:after="0" w:line="240" w:lineRule="auto"/>
        <w:jc w:val="both"/>
        <w:rPr>
          <w:rFonts w:ascii="Times New Roman" w:hAnsi="Times New Roman" w:cs="Times New Roman"/>
          <w:color w:val="000000"/>
          <w:sz w:val="22"/>
          <w:szCs w:val="22"/>
        </w:rPr>
      </w:pPr>
      <w:r w:rsidRPr="00AF2D86">
        <w:rPr>
          <w:rFonts w:ascii="Times New Roman" w:hAnsi="Times New Roman" w:cs="Times New Roman"/>
          <w:color w:val="000000"/>
          <w:sz w:val="22"/>
          <w:szCs w:val="22"/>
        </w:rPr>
        <w:t>This is the anticipated contract. However, if required, additional terms and conditions may be added by Mercy Corps in the final contract.</w:t>
      </w:r>
    </w:p>
    <w:p w14:paraId="47B7EEA6" w14:textId="6B6902AF" w:rsidR="00256E3C" w:rsidRDefault="00256E3C" w:rsidP="007911EB">
      <w:pPr>
        <w:pStyle w:val="Title"/>
        <w:ind w:left="2160" w:firstLine="720"/>
        <w:rPr>
          <w:sz w:val="22"/>
          <w:szCs w:val="22"/>
        </w:rPr>
      </w:pPr>
    </w:p>
    <w:p w14:paraId="3698F13B" w14:textId="2B5519F4" w:rsidR="00B16869" w:rsidRDefault="00B16869" w:rsidP="00B16869"/>
    <w:p w14:paraId="7AD167F3" w14:textId="653BCA18" w:rsidR="00B16869" w:rsidRDefault="00B16869" w:rsidP="00B16869"/>
    <w:p w14:paraId="41C4E51E" w14:textId="77777777" w:rsidR="00B16869" w:rsidRPr="00B16869" w:rsidRDefault="00B16869" w:rsidP="00B16869">
      <w:bookmarkStart w:id="7" w:name="_GoBack"/>
      <w:bookmarkEnd w:id="7"/>
    </w:p>
    <w:p w14:paraId="5326378C" w14:textId="77777777" w:rsidR="00256E3C" w:rsidRDefault="00256E3C" w:rsidP="007911EB">
      <w:pPr>
        <w:pStyle w:val="Title"/>
        <w:ind w:left="2160" w:firstLine="720"/>
        <w:rPr>
          <w:sz w:val="22"/>
          <w:szCs w:val="22"/>
        </w:rPr>
      </w:pPr>
    </w:p>
    <w:p w14:paraId="7856397F" w14:textId="377D0B45" w:rsidR="007911EB" w:rsidRDefault="007911EB" w:rsidP="007911EB">
      <w:pPr>
        <w:pStyle w:val="Title"/>
        <w:ind w:left="2160" w:firstLine="720"/>
        <w:rPr>
          <w:sz w:val="22"/>
          <w:szCs w:val="22"/>
        </w:rPr>
      </w:pPr>
      <w:r>
        <w:rPr>
          <w:sz w:val="22"/>
          <w:szCs w:val="22"/>
        </w:rPr>
        <w:t>PURCHASE CONTRACT</w:t>
      </w:r>
    </w:p>
    <w:p w14:paraId="1EE8A836" w14:textId="77777777" w:rsidR="007911EB" w:rsidRDefault="007911EB" w:rsidP="007911EB">
      <w:pPr>
        <w:ind w:hanging="35"/>
        <w:jc w:val="center"/>
        <w:rPr>
          <w:b/>
          <w:sz w:val="22"/>
          <w:szCs w:val="22"/>
        </w:rPr>
      </w:pPr>
      <w:r>
        <w:rPr>
          <w:b/>
          <w:sz w:val="22"/>
          <w:szCs w:val="22"/>
        </w:rPr>
        <w:t>Contract No. _______</w:t>
      </w:r>
    </w:p>
    <w:p w14:paraId="5E89E8D2" w14:textId="77777777" w:rsidR="007911EB" w:rsidRDefault="007911EB" w:rsidP="007911EB"/>
    <w:p w14:paraId="6BB5ABE2" w14:textId="77777777" w:rsidR="007911EB" w:rsidRDefault="007911EB" w:rsidP="007911EB">
      <w:pPr>
        <w:jc w:val="both"/>
        <w:rPr>
          <w:sz w:val="22"/>
          <w:szCs w:val="22"/>
        </w:rPr>
      </w:pPr>
      <w:r>
        <w:rPr>
          <w:sz w:val="22"/>
          <w:szCs w:val="22"/>
        </w:rPr>
        <w:t>THIS PURCHASE CONTRACT (the “</w:t>
      </w:r>
      <w:r>
        <w:rPr>
          <w:b/>
          <w:sz w:val="22"/>
          <w:szCs w:val="22"/>
        </w:rPr>
        <w:t>Contract</w:t>
      </w:r>
      <w:r>
        <w:rPr>
          <w:sz w:val="22"/>
          <w:szCs w:val="22"/>
        </w:rPr>
        <w:t>”) entered into as of __________ by and between MERCY CORPS, a State of Washington, U.S.A. nonprofit corporation having its principal office in Portland, Oregon, U.S.A. (“</w:t>
      </w:r>
      <w:r>
        <w:rPr>
          <w:b/>
          <w:sz w:val="22"/>
          <w:szCs w:val="22"/>
        </w:rPr>
        <w:t>Mercy Corps</w:t>
      </w:r>
      <w:r>
        <w:rPr>
          <w:sz w:val="22"/>
          <w:szCs w:val="22"/>
        </w:rPr>
        <w:t>”) and _____________________________ ("</w:t>
      </w:r>
      <w:r>
        <w:rPr>
          <w:b/>
          <w:sz w:val="22"/>
          <w:szCs w:val="22"/>
        </w:rPr>
        <w:t>Supplier</w:t>
      </w:r>
      <w:r>
        <w:rPr>
          <w:sz w:val="22"/>
          <w:szCs w:val="22"/>
        </w:rPr>
        <w:t>") is as follows:</w:t>
      </w:r>
    </w:p>
    <w:p w14:paraId="338FF703"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Defined Terms</w:t>
      </w:r>
      <w:r>
        <w:rPr>
          <w:sz w:val="22"/>
          <w:szCs w:val="22"/>
        </w:rPr>
        <w:t xml:space="preserve">.   Each of the following terms has the meaning given to such term on </w:t>
      </w:r>
      <w:r>
        <w:rPr>
          <w:sz w:val="22"/>
          <w:szCs w:val="22"/>
          <w:u w:val="single"/>
        </w:rPr>
        <w:t>Schedule I</w:t>
      </w:r>
      <w:r>
        <w:rPr>
          <w:sz w:val="22"/>
          <w:szCs w:val="22"/>
        </w:rPr>
        <w:t xml:space="preserve"> attached hereto:  Authorized Representative, Contract Number, Delivery Date, Delivery Location, Delivery Terms, Donor Terms, Goods, Packing Requirements, Pricing, and Specifications.  Other terms are defined as specified throughout this Contract.</w:t>
      </w:r>
    </w:p>
    <w:p w14:paraId="3503F5F2"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Purchase and Sale of Goods</w:t>
      </w:r>
      <w:r>
        <w:rPr>
          <w:sz w:val="22"/>
          <w:szCs w:val="22"/>
        </w:rPr>
        <w:t>.   Supplier will sell to Mercy Corps, and Mercy Corps will purchase and pay for, the Goods in accordance with the terms and conditions set forth in this Contract.</w:t>
      </w:r>
    </w:p>
    <w:p w14:paraId="73FF262B"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Specifications</w:t>
      </w:r>
      <w:r>
        <w:rPr>
          <w:sz w:val="22"/>
          <w:szCs w:val="22"/>
        </w:rPr>
        <w:t>.   The Goods must strictly comply with or exceed the Specifications listed in Schedule II.  No deviation, substitution or change is permitted without Mercy Corps’ prior written consent.</w:t>
      </w:r>
    </w:p>
    <w:p w14:paraId="1E6836FC"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Purchase Order Amendments</w:t>
      </w:r>
      <w:r>
        <w:rPr>
          <w:sz w:val="22"/>
          <w:szCs w:val="22"/>
        </w:rPr>
        <w:t xml:space="preserve">.  Mercy Corps may suspend Supplier's performance, increase or decrease the ordered quantities, or make changes for Mercy Corps’ reasonable business needs by written notice to Supplier (each, a </w:t>
      </w:r>
      <w:r>
        <w:rPr>
          <w:b/>
          <w:sz w:val="22"/>
          <w:szCs w:val="22"/>
        </w:rPr>
        <w:t>“Purchase Order Amendment</w:t>
      </w:r>
      <w:r>
        <w:rPr>
          <w:sz w:val="22"/>
          <w:szCs w:val="22"/>
        </w:rPr>
        <w:t>").  Unless mutually agreed, a Purchase Order Amendment does not apply to change the Goods timely and fully delivered and accepted before the date of the Purchase Order Amendment.  If any change causes an increase or decrease in the cost of, or the time required for, Supplier's performance, an equitable adjustment may be made in the price or delivery schedule or both, if such adjustment is set forth in a Purchase Order Amendment signed by the Authorized Representative.</w:t>
      </w:r>
    </w:p>
    <w:p w14:paraId="1F1222A9" w14:textId="77777777" w:rsidR="007911EB" w:rsidRDefault="007911EB" w:rsidP="006F3955">
      <w:pPr>
        <w:numPr>
          <w:ilvl w:val="0"/>
          <w:numId w:val="29"/>
        </w:numPr>
        <w:tabs>
          <w:tab w:val="left" w:pos="360"/>
        </w:tabs>
        <w:spacing w:before="240" w:after="0" w:line="240" w:lineRule="auto"/>
        <w:jc w:val="both"/>
        <w:rPr>
          <w:sz w:val="22"/>
          <w:szCs w:val="22"/>
        </w:rPr>
      </w:pPr>
      <w:r>
        <w:rPr>
          <w:b/>
          <w:sz w:val="22"/>
          <w:szCs w:val="22"/>
        </w:rPr>
        <w:t>Non-Exclusivity.</w:t>
      </w:r>
      <w:r>
        <w:rPr>
          <w:sz w:val="22"/>
          <w:szCs w:val="22"/>
        </w:rPr>
        <w:t xml:space="preserve">  This Contract is not intended to create an exclusive relationship between the parties.  </w:t>
      </w:r>
    </w:p>
    <w:p w14:paraId="15C88151"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Inspection, Acceptance and Rejection</w:t>
      </w:r>
      <w:r>
        <w:rPr>
          <w:sz w:val="22"/>
          <w:szCs w:val="22"/>
        </w:rPr>
        <w:t xml:space="preserve">.   </w:t>
      </w:r>
    </w:p>
    <w:p w14:paraId="4815C4AF"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 xml:space="preserve">All Goods will be subject to Mercy Corps' inspection and testing (which may be done by a third party authorized by Mercy Corps), at any time and place, including the period of manufacture/production/creation and before final acceptance.  If Mercy Corps inspects or tests at Supplier's premises, Supplier, without additional charge, will provide all reasonable facilities and assistance for the safety and convenience of </w:t>
      </w:r>
      <w:r>
        <w:rPr>
          <w:sz w:val="22"/>
          <w:szCs w:val="22"/>
        </w:rPr>
        <w:lastRenderedPageBreak/>
        <w:t>Mercy Corps' inspectors.  No inspection or testing done or not done before final inspection and acceptance will relieve Supplier from responsibility for defects or for other failure to meet the requirements of this Contract.  Notwithstanding any prior inspections or payments made, all Goods will be subject to final inspection and acceptance at the Delivery Location within a reasonable time after delivery (but in no event, less than three days after the date of delivery).</w:t>
      </w:r>
    </w:p>
    <w:p w14:paraId="062759A0"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Acceptance will occur only when the Authorized Representative delivers written, signed notice of acceptance to Supplier in the form of a goods received notice (“</w:t>
      </w:r>
      <w:r>
        <w:rPr>
          <w:b/>
          <w:sz w:val="22"/>
          <w:szCs w:val="22"/>
        </w:rPr>
        <w:t>GRN</w:t>
      </w:r>
      <w:r>
        <w:rPr>
          <w:sz w:val="22"/>
          <w:szCs w:val="22"/>
        </w:rPr>
        <w:t>”) and such notice has been signed by Supplier’s representative.  The GRN must include: (1) the GRN number and the packing slip number; (2) the Contract number; (3) a description of the Goods; (4) the quantity delivered; (5) final inspection date and location; (6) quantity accepted; and (7) quantity rejected or over-shipped.</w:t>
      </w:r>
    </w:p>
    <w:p w14:paraId="2EA5FFC1"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If any delivery, documentation or the Goods delivered do not comply with all of the terms and conditions of this Contract, Mercy Corps may do one or more of the following: (1) reject such nonconforming Goods, accept conforming Goods and reduce the purchase price by such amount as Mercy Corps determines in good faith reflects the value to Mercy Corps of the accepted Goods, (2) accept such nonconforming Goods and reduce the purchase price by such amount as Mercy Corps determines in good faith reflects the reduced value to Mercy Corps of such nonconforming Goods; (3) reject all Goods; and/or (4) terminate this Contract without any further obligation on Mercy Corps’ part.</w:t>
      </w:r>
    </w:p>
    <w:p w14:paraId="31516488"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If any Goods are finally accepted, Mercy Corps will only pay for the quantity accepted up to the quantity specified in this Contract.  Mercy Corps will in no event pay for quantity above the amount provided for in this Contract or accepted.  Mercy Corps or its agent will hold over-shipments and non-conforming shipments at Supplier's risk and expense for a reasonable time awaiting Supplier's instructions.  Supplier will bear the expense of return charges, storage charges and other expenses for over-shipped quantities and Goods not accepted.</w:t>
      </w:r>
    </w:p>
    <w:p w14:paraId="1A8A91F2"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Packing</w:t>
      </w:r>
      <w:r>
        <w:rPr>
          <w:sz w:val="22"/>
          <w:szCs w:val="22"/>
        </w:rPr>
        <w:t>.   All Goods will be prepared for shipping and delivery and will be shipped in accordance with the Packing Requirements listed in Schedule I.  Price based on weight will include net weight only.  Supplier will not charge Mercy Corps for packaging or pre-shipping costs, such as boxing, crating, handling damage, drayage, or storage.  Supplier will mark all containers with necessary handling and shipping information, Contract Number, date of shipment, and names of the consignee and consignor.  A packing list, and other documentation required for domestic or international transit, regulatory clearance or identification of the Goods will accompany each shipment.</w:t>
      </w:r>
    </w:p>
    <w:p w14:paraId="510DB0E7"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Transportation, Shipment and Delivery</w:t>
      </w:r>
      <w:r>
        <w:rPr>
          <w:sz w:val="22"/>
          <w:szCs w:val="22"/>
        </w:rPr>
        <w:t>.   Shipment/transportation will be in accordance with the Delivery Terms, Delivery Date, and Delivery Location in Schedule I.  Mercy Corps will not be charged for shipping, delivery, loading or unloading costs unless otherwise specified in the Delivery Terms.</w:t>
      </w:r>
    </w:p>
    <w:p w14:paraId="15486C68"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lastRenderedPageBreak/>
        <w:t>Risk of Loss</w:t>
      </w:r>
      <w:r>
        <w:rPr>
          <w:sz w:val="22"/>
          <w:szCs w:val="22"/>
        </w:rPr>
        <w:t>.   Supplier will bear all risk of loss, damage, or destruction to the Goods, in whole or in part, occurring before final acceptance by Mercy Corps at the Delivery Location; provided, Mercy Corps is responsible for any loss caused by its gross negligence.</w:t>
      </w:r>
    </w:p>
    <w:p w14:paraId="16738722"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Taxes, Duties and Expenses</w:t>
      </w:r>
      <w:r>
        <w:rPr>
          <w:sz w:val="22"/>
          <w:szCs w:val="22"/>
        </w:rPr>
        <w:t xml:space="preserve">.   </w:t>
      </w:r>
    </w:p>
    <w:p w14:paraId="6913E36A"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All taxes, duties and other governmental charges with respect to the manufacture/production/creation of the Goods and the delivery of the Goods to Mercy Corps in accordance with this Contract will be the liability of, and borne solely by, Supplier.  If the law requires Mercy Corps to withhold taxes from payments to Supplier, Mercy Corps may withhold those taxes and pay them to the appropriate taxing authority.  Mercy Corps will deliver to Supplier an official notice for such taxes.  Mercy Corps will use reasonable efforts to minimize any taxes withheld to the extent allowed by law.</w:t>
      </w:r>
    </w:p>
    <w:p w14:paraId="3B083EF6"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Supplier is responsible for all expenses incurred by it in performing under this Contract.</w:t>
      </w:r>
    </w:p>
    <w:p w14:paraId="46643AF5" w14:textId="77777777" w:rsidR="007911EB" w:rsidRDefault="007911EB" w:rsidP="006F3955">
      <w:pPr>
        <w:numPr>
          <w:ilvl w:val="0"/>
          <w:numId w:val="29"/>
        </w:numPr>
        <w:tabs>
          <w:tab w:val="left" w:pos="360"/>
        </w:tabs>
        <w:spacing w:before="240" w:after="0" w:line="240" w:lineRule="auto"/>
        <w:jc w:val="both"/>
        <w:rPr>
          <w:sz w:val="22"/>
          <w:szCs w:val="22"/>
        </w:rPr>
      </w:pPr>
      <w:r>
        <w:rPr>
          <w:b/>
          <w:sz w:val="22"/>
          <w:szCs w:val="22"/>
        </w:rPr>
        <w:t>Invoicing and Payment</w:t>
      </w:r>
      <w:r>
        <w:rPr>
          <w:sz w:val="22"/>
          <w:szCs w:val="22"/>
        </w:rPr>
        <w:t xml:space="preserve">.   </w:t>
      </w:r>
    </w:p>
    <w:p w14:paraId="0E36AFCF"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Mercy Corps will have no obligation to make any payment to Supplier with respect to the Goods until final acceptance in accordance with Section 6(b) and delivery of an invoice that fully complies with the requirements specified in this Contract.  Invoices may only be submitted after Supplier receives a GRN.  Invoices must be submitted within 60 days of Supplier’s acceptance of a GRN.  Mercy Corps will have no obligation to pay an invoice submitted after 60 days or to pay an invoice amount that Mercy Corps disputes in a written notice to Supplier.  Each invoice must contain or attach the following: (1) a copy of the signed GRN; (2) Supplier’s name and address; (3) description of the Goods delivered, delivery date, quantity, unit price and total price to be paid; (4) all information necessary for Mercy Corps to implement payment (e.g., name of representative to address payment to, address, bank account information as applicable for the method of payment); (5) the Contract Number; (6) packing slip number; (7) taxes and duties (only if payable by Mercy Corps per the terms of this Contract); (8) Delivery Location and Delivery Date; and (9) any other information reasonably required by Mercy Corps.  Invoices will only be deemed received on the date they are delivered to the Authorized Representative and in full compliance with the requirements herein.</w:t>
      </w:r>
    </w:p>
    <w:p w14:paraId="630353C4"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Mercy Corps will make payment within 30 days of receipt of Supplier's fully conforming invoice.  Payment of an invoice will not constitute acceptance of Goods, and is subject to adjustment for errors, shortages, defects or other failure of Supplier to meet the requirements of this Contract.  Mercy Corps may set-off amounts owed to Mercy Corps against an amount Mercy Corps owes to Supplier or Supplier's affiliated companies, and Mercy Corps will provide notice to Supplier within a reasonable time after the setoff.</w:t>
      </w:r>
    </w:p>
    <w:p w14:paraId="11B16F8E" w14:textId="77777777" w:rsidR="007911EB" w:rsidRDefault="007911EB" w:rsidP="006F3955">
      <w:pPr>
        <w:numPr>
          <w:ilvl w:val="0"/>
          <w:numId w:val="29"/>
        </w:numPr>
        <w:spacing w:before="240" w:after="0" w:line="240" w:lineRule="auto"/>
        <w:ind w:left="0" w:firstLine="0"/>
        <w:jc w:val="both"/>
        <w:rPr>
          <w:sz w:val="22"/>
          <w:szCs w:val="22"/>
        </w:rPr>
      </w:pPr>
      <w:r>
        <w:rPr>
          <w:b/>
          <w:sz w:val="22"/>
          <w:szCs w:val="22"/>
        </w:rPr>
        <w:t>Representations, Warranties and Additional Covenants</w:t>
      </w:r>
      <w:r>
        <w:rPr>
          <w:sz w:val="22"/>
          <w:szCs w:val="22"/>
        </w:rPr>
        <w:t>.   Supplier represents and warrants to Mercy Corps and covenants with Mercy Corps as follows.</w:t>
      </w:r>
    </w:p>
    <w:p w14:paraId="5F115CE5" w14:textId="77777777" w:rsidR="007911EB" w:rsidRDefault="007911EB" w:rsidP="006F3955">
      <w:pPr>
        <w:numPr>
          <w:ilvl w:val="1"/>
          <w:numId w:val="29"/>
        </w:numPr>
        <w:spacing w:before="240" w:after="0" w:line="240" w:lineRule="auto"/>
        <w:jc w:val="both"/>
        <w:rPr>
          <w:sz w:val="22"/>
          <w:szCs w:val="22"/>
        </w:rPr>
      </w:pPr>
      <w:r>
        <w:rPr>
          <w:sz w:val="22"/>
          <w:szCs w:val="22"/>
        </w:rPr>
        <w:lastRenderedPageBreak/>
        <w:t>Supplier has full rights and authority to enter into and perform its obligations under this Contract.  Supplier’s performance will not violate any agreement or obligation between Supplier and any third party.</w:t>
      </w:r>
    </w:p>
    <w:p w14:paraId="3825B3E1" w14:textId="77777777" w:rsidR="007911EB" w:rsidRDefault="007911EB" w:rsidP="006F3955">
      <w:pPr>
        <w:numPr>
          <w:ilvl w:val="1"/>
          <w:numId w:val="29"/>
        </w:numPr>
        <w:spacing w:before="240" w:after="0" w:line="240" w:lineRule="auto"/>
        <w:jc w:val="both"/>
        <w:rPr>
          <w:sz w:val="22"/>
          <w:szCs w:val="22"/>
        </w:rPr>
      </w:pPr>
      <w:r>
        <w:rPr>
          <w:sz w:val="22"/>
          <w:szCs w:val="22"/>
        </w:rPr>
        <w:t>The Goods and all documentation required will meet each of the standards and specifications set forth in this Contract.  The Goods are merchantable and fit for their intended purpose, comply with all applicable law and are free from all defects in material and workmanship.</w:t>
      </w:r>
    </w:p>
    <w:p w14:paraId="19728DCA" w14:textId="77777777" w:rsidR="007911EB" w:rsidRDefault="007911EB" w:rsidP="006F3955">
      <w:pPr>
        <w:numPr>
          <w:ilvl w:val="1"/>
          <w:numId w:val="29"/>
        </w:numPr>
        <w:spacing w:before="240" w:after="0" w:line="240" w:lineRule="auto"/>
        <w:jc w:val="both"/>
        <w:rPr>
          <w:sz w:val="22"/>
          <w:szCs w:val="22"/>
        </w:rPr>
      </w:pPr>
      <w:r>
        <w:rPr>
          <w:sz w:val="22"/>
          <w:szCs w:val="22"/>
        </w:rPr>
        <w:t>Supplier will deliver good and marketable title to the Goods free and clear of all liens, claims, encumbrances and interests of any other person, entity or government.  The Goods will not infringe on any patent, copyright, trademark, trade secret or other proprietary right of any third party.</w:t>
      </w:r>
    </w:p>
    <w:p w14:paraId="5AB64A0F" w14:textId="77777777" w:rsidR="007911EB" w:rsidRDefault="007911EB" w:rsidP="006F3955">
      <w:pPr>
        <w:numPr>
          <w:ilvl w:val="1"/>
          <w:numId w:val="29"/>
        </w:numPr>
        <w:spacing w:before="240" w:after="0" w:line="240" w:lineRule="auto"/>
        <w:jc w:val="both"/>
        <w:rPr>
          <w:sz w:val="22"/>
          <w:szCs w:val="22"/>
        </w:rPr>
      </w:pPr>
      <w:r>
        <w:rPr>
          <w:sz w:val="22"/>
          <w:szCs w:val="22"/>
        </w:rPr>
        <w:t>Supplier will comply with all applicable law, regulations and rules in the performance of its obligations under this Contract.</w:t>
      </w:r>
    </w:p>
    <w:p w14:paraId="1E440CD3" w14:textId="77777777" w:rsidR="007911EB" w:rsidRDefault="007911EB" w:rsidP="006F3955">
      <w:pPr>
        <w:numPr>
          <w:ilvl w:val="1"/>
          <w:numId w:val="29"/>
        </w:numPr>
        <w:spacing w:before="240" w:after="0" w:line="240" w:lineRule="auto"/>
        <w:jc w:val="both"/>
        <w:rPr>
          <w:sz w:val="22"/>
          <w:szCs w:val="22"/>
        </w:rPr>
      </w:pPr>
      <w:r>
        <w:rPr>
          <w:sz w:val="22"/>
          <w:szCs w:val="22"/>
        </w:rPr>
        <w:t>Supplier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http://www.treasury.gov/resource-center/sanctions/SDN-List/Pages/default.aspx) or the United Nations Security designation list (</w:t>
      </w:r>
      <w:hyperlink r:id="rId13">
        <w:r>
          <w:rPr>
            <w:color w:val="0000FF"/>
            <w:sz w:val="22"/>
            <w:szCs w:val="22"/>
            <w:u w:val="single"/>
          </w:rPr>
          <w:t>http://www.un.org/sc/committees/1267/aq_sanctions_list.shtml</w:t>
        </w:r>
      </w:hyperlink>
      <w:r>
        <w:rPr>
          <w:sz w:val="22"/>
          <w:szCs w:val="22"/>
        </w:rPr>
        <w:t>).</w:t>
      </w:r>
    </w:p>
    <w:p w14:paraId="33ACB94B" w14:textId="77777777" w:rsidR="007911EB" w:rsidRDefault="007911EB" w:rsidP="006F3955">
      <w:pPr>
        <w:numPr>
          <w:ilvl w:val="1"/>
          <w:numId w:val="29"/>
        </w:numPr>
        <w:spacing w:before="240" w:after="0" w:line="240" w:lineRule="auto"/>
        <w:jc w:val="both"/>
        <w:rPr>
          <w:sz w:val="22"/>
          <w:szCs w:val="22"/>
        </w:rPr>
      </w:pPr>
      <w:r>
        <w:rPr>
          <w:sz w:val="22"/>
          <w:szCs w:val="22"/>
        </w:rPr>
        <w:t>Supplier will comply with and train its employees in all applicable laws against bribery, corruption, inaccurate books and records, inadequate internal controls and money-laundering, including the U.S. Foreign Corrupt Practices Act and the UK Bribery Act.  Supplier has not and will not offer or give any employee, agent, or representative of Mercy Corps anything of value to secure any business from Mercy Corps or influence such person to alter the terms, conditions, or performance of any contract with or purchase order from Mercy Corps, including but not limited to this Contract.</w:t>
      </w:r>
    </w:p>
    <w:p w14:paraId="044D4665" w14:textId="77777777" w:rsidR="007911EB" w:rsidRDefault="007911EB" w:rsidP="006F3955">
      <w:pPr>
        <w:numPr>
          <w:ilvl w:val="1"/>
          <w:numId w:val="29"/>
        </w:numPr>
        <w:spacing w:before="240" w:after="0" w:line="240" w:lineRule="auto"/>
        <w:jc w:val="both"/>
        <w:rPr>
          <w:sz w:val="22"/>
          <w:szCs w:val="22"/>
        </w:rPr>
      </w:pPr>
      <w:r>
        <w:rPr>
          <w:sz w:val="22"/>
          <w:szCs w:val="22"/>
        </w:rPr>
        <w:t>Supplier does not own, directly or indirectly, any other company that was competing for award of this Contract.  Supplier did not seek or obtain confidential information related to the award of this Contract from any Mercy Corps employee, agent or representative.  Supplier did not collude or conspire with any other individual or entity to limit competition for the award of this Contract, to set prices being offered or in any other way to interfere with free and open competition.</w:t>
      </w:r>
    </w:p>
    <w:p w14:paraId="2392437F" w14:textId="77777777" w:rsidR="007911EB" w:rsidRDefault="007911EB" w:rsidP="006F3955">
      <w:pPr>
        <w:numPr>
          <w:ilvl w:val="1"/>
          <w:numId w:val="29"/>
        </w:numPr>
        <w:spacing w:before="240" w:after="0" w:line="240" w:lineRule="auto"/>
        <w:jc w:val="both"/>
        <w:rPr>
          <w:sz w:val="22"/>
          <w:szCs w:val="22"/>
        </w:rPr>
      </w:pPr>
      <w:r>
        <w:rPr>
          <w:sz w:val="22"/>
          <w:szCs w:val="22"/>
        </w:rPr>
        <w:t>Supplier is not owned in whole or in part, directly or indirectly, by any immediate or extended family member of any Mercy Corps employee, agent or representative, or, if so owned, Supplier fully disclosed such relationship and any potential conflict of interest has been waived by Mercy Corps.</w:t>
      </w:r>
    </w:p>
    <w:p w14:paraId="3D341875" w14:textId="77777777" w:rsidR="007911EB" w:rsidRDefault="007911EB" w:rsidP="006F3955">
      <w:pPr>
        <w:numPr>
          <w:ilvl w:val="1"/>
          <w:numId w:val="29"/>
        </w:numPr>
        <w:spacing w:before="240" w:after="0" w:line="240" w:lineRule="auto"/>
        <w:jc w:val="both"/>
        <w:rPr>
          <w:sz w:val="22"/>
          <w:szCs w:val="22"/>
        </w:rPr>
      </w:pPr>
      <w:r>
        <w:rPr>
          <w:sz w:val="22"/>
          <w:szCs w:val="22"/>
        </w:rPr>
        <w:t xml:space="preserve">Supplier has not engaged in, and will not engage in, any of the following conduct:  (A) trafficking in persons (as defined in the Protocol to Prevent, Suppress, and Punish Trafficking in Persons, especially Women and Children, supplementing the UN </w:t>
      </w:r>
      <w:r>
        <w:rPr>
          <w:sz w:val="22"/>
          <w:szCs w:val="22"/>
        </w:rPr>
        <w:lastRenderedPageBreak/>
        <w:t>Convention against Transnational Organized Crime); (B) procuring a commercial sex act; or (C) using forced labor.</w:t>
      </w:r>
    </w:p>
    <w:p w14:paraId="129B189F" w14:textId="77777777" w:rsidR="007911EB" w:rsidRDefault="007911EB" w:rsidP="006F3955">
      <w:pPr>
        <w:numPr>
          <w:ilvl w:val="1"/>
          <w:numId w:val="29"/>
        </w:numPr>
        <w:spacing w:before="240" w:after="0" w:line="240" w:lineRule="auto"/>
        <w:jc w:val="both"/>
        <w:rPr>
          <w:sz w:val="22"/>
          <w:szCs w:val="22"/>
        </w:rPr>
      </w:pPr>
      <w:r>
        <w:rPr>
          <w:sz w:val="22"/>
          <w:szCs w:val="22"/>
        </w:rPr>
        <w:t>Supplier is not the subject or any governmental or donor investigation and has not been debarred or suspended by any government, governmental agency or donor.</w:t>
      </w:r>
    </w:p>
    <w:p w14:paraId="630C569D" w14:textId="77777777" w:rsidR="007911EB" w:rsidRDefault="007911EB" w:rsidP="006F3955">
      <w:pPr>
        <w:numPr>
          <w:ilvl w:val="1"/>
          <w:numId w:val="29"/>
        </w:numPr>
        <w:spacing w:before="240" w:after="0" w:line="240" w:lineRule="auto"/>
        <w:jc w:val="both"/>
        <w:rPr>
          <w:sz w:val="22"/>
          <w:szCs w:val="22"/>
        </w:rPr>
      </w:pPr>
      <w:r>
        <w:rPr>
          <w:sz w:val="22"/>
          <w:szCs w:val="22"/>
        </w:rPr>
        <w:t xml:space="preserve">Contractor [or supplier] understands that it is subject to Mercy Corps' Child Safeguarding, Prevention of Sexual Exploitation and Abuse of Beneficiaries and Community Members, Anti-Trafficking and Sexual Misconduct policies (available at </w:t>
      </w:r>
      <w:hyperlink r:id="rId14">
        <w:r>
          <w:rPr>
            <w:color w:val="0563C1"/>
            <w:sz w:val="22"/>
            <w:szCs w:val="22"/>
            <w:u w:val="single"/>
          </w:rPr>
          <w:t>https://www.mercycorps.org/who-we-are/ethics-policies</w:t>
        </w:r>
      </w:hyperlink>
      <w:r>
        <w:rPr>
          <w:sz w:val="22"/>
          <w:szCs w:val="22"/>
        </w:rPr>
        <w:t>). Contractor must report any violation or suspected violation of these policies in relation to the Contractor's activities under this contract to Mercy Corps, which may be done via its Integrity Hotline website (</w:t>
      </w:r>
      <w:hyperlink r:id="rId15">
        <w:r>
          <w:rPr>
            <w:color w:val="0563C1"/>
            <w:sz w:val="22"/>
            <w:szCs w:val="22"/>
            <w:u w:val="single"/>
          </w:rPr>
          <w:t>www.mercycorps.org/integrityhotline</w:t>
        </w:r>
      </w:hyperlink>
      <w:r>
        <w:rPr>
          <w:sz w:val="22"/>
          <w:szCs w:val="22"/>
        </w:rPr>
        <w:t xml:space="preserve">). Contractor will ensure that it has the capacity to abide by these policies, that its employees and subcontractors understand these policies, and that it communicates to its employees and subcontractors the duty to report. Contractor understands and agrees that a violation of these policies may, in addition to any other remedies available under this Contract or at law, result in suspension or immediate termination of this Contract and may also result in Contractor being deemed ineligible for future contracts with Mercy Corps. </w:t>
      </w:r>
    </w:p>
    <w:p w14:paraId="6B63B07B" w14:textId="77777777" w:rsidR="007911EB" w:rsidRDefault="007911EB" w:rsidP="006F3955">
      <w:pPr>
        <w:numPr>
          <w:ilvl w:val="1"/>
          <w:numId w:val="29"/>
        </w:numPr>
        <w:spacing w:before="240" w:after="0" w:line="240" w:lineRule="auto"/>
        <w:jc w:val="both"/>
        <w:rPr>
          <w:sz w:val="22"/>
          <w:szCs w:val="22"/>
        </w:rPr>
      </w:pPr>
      <w:r>
        <w:rPr>
          <w:b/>
          <w:sz w:val="22"/>
          <w:szCs w:val="22"/>
        </w:rPr>
        <w:t>Independent Contractor.</w:t>
      </w:r>
      <w:r>
        <w:rPr>
          <w:sz w:val="22"/>
          <w:szCs w:val="22"/>
        </w:rPr>
        <w:t xml:space="preserve">   The parties intend to be independent contractors.  Supplier will be solely responsible for and have control over the means, methods, techniques, personnel and procedures for supplying goods.  Neither party will be deemed an agent or partner of the other party.</w:t>
      </w:r>
    </w:p>
    <w:p w14:paraId="6A764AA7"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Confidentiality</w:t>
      </w:r>
      <w:r>
        <w:rPr>
          <w:sz w:val="22"/>
          <w:szCs w:val="22"/>
        </w:rPr>
        <w:t>.   Supplier will maintain the confidentiality of: (i) any information Mercy Corps provides to Supplier that Mercy Corps identifies as confidential; (ii) the terms and conditions of this Contract; and (iii) nonpublic information regarding Mercy Corps’ policies and practices.  Upon Mercy Corps’ request, Supplier will return to Mercy Corps all confidential information provided by Mercy Corps to Supplier.  This confidentiality obligation will survive final acceptance of the Goods, payment of the purchase price and termination of this Contract.</w:t>
      </w:r>
    </w:p>
    <w:p w14:paraId="571ADF21"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Indemnification</w:t>
      </w:r>
      <w:r>
        <w:rPr>
          <w:sz w:val="22"/>
          <w:szCs w:val="22"/>
        </w:rPr>
        <w:t>.   Supplier will indemnify Mercy Corps and each of its officers, directors, employees, representatives and agents (each, an “</w:t>
      </w:r>
      <w:r>
        <w:rPr>
          <w:b/>
          <w:sz w:val="22"/>
          <w:szCs w:val="22"/>
        </w:rPr>
        <w:t>Indemnitee</w:t>
      </w:r>
      <w:r>
        <w:rPr>
          <w:sz w:val="22"/>
          <w:szCs w:val="22"/>
        </w:rPr>
        <w:t>”), and hold them harmless from, any and all losses, claims, damages, liabilities, any government or donor investigations, fines or penalties and related expenses (including incidental and consequential damages and reasonable attorneys’ fees, whether incurred at the investigative, trial or appellate level or otherwise) incurred by any Indemnitee or asserted against any Indemnitee by any third party or by Supplier arising out of, in connection with, or as a result of this Contract, any failure by Supplier to fully perform its obligations under this Contract or any breach by Supplier of any of its representations and warranties under this Contract, provided that such indemnity will not, as to any Indemnitee, be available to the extent that such losses, claims, damages, liabilities or related expenses resulted from the gross negligence or willful misconduct of such Indemnitee.  This indemnity obligation will survive final acceptance of the Goods, payment of the purchase price and termination of this Contract.</w:t>
      </w:r>
    </w:p>
    <w:p w14:paraId="3CEED57F" w14:textId="77777777" w:rsidR="007911EB" w:rsidRDefault="007911EB" w:rsidP="006F3955">
      <w:pPr>
        <w:numPr>
          <w:ilvl w:val="0"/>
          <w:numId w:val="29"/>
        </w:numPr>
        <w:tabs>
          <w:tab w:val="left" w:pos="360"/>
        </w:tabs>
        <w:spacing w:before="240" w:after="0" w:line="240" w:lineRule="auto"/>
        <w:jc w:val="both"/>
        <w:rPr>
          <w:sz w:val="22"/>
          <w:szCs w:val="22"/>
        </w:rPr>
      </w:pPr>
      <w:r>
        <w:rPr>
          <w:b/>
          <w:sz w:val="22"/>
          <w:szCs w:val="22"/>
        </w:rPr>
        <w:lastRenderedPageBreak/>
        <w:t xml:space="preserve">Termination and Remedies.  </w:t>
      </w:r>
      <w:r>
        <w:rPr>
          <w:sz w:val="22"/>
          <w:szCs w:val="22"/>
        </w:rPr>
        <w:t xml:space="preserve"> This Contract may be terminated under the following circumstances:</w:t>
      </w:r>
    </w:p>
    <w:p w14:paraId="3181412E"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by both Parties on mutual written agreement of the Parties;</w:t>
      </w:r>
    </w:p>
    <w:p w14:paraId="2FA36ED3" w14:textId="77777777" w:rsidR="00237418" w:rsidRDefault="007911EB" w:rsidP="006F3955">
      <w:pPr>
        <w:numPr>
          <w:ilvl w:val="1"/>
          <w:numId w:val="29"/>
        </w:numPr>
        <w:tabs>
          <w:tab w:val="left" w:pos="360"/>
        </w:tabs>
        <w:spacing w:before="240" w:after="0" w:line="240" w:lineRule="auto"/>
        <w:jc w:val="both"/>
        <w:rPr>
          <w:sz w:val="22"/>
          <w:szCs w:val="22"/>
        </w:rPr>
      </w:pPr>
      <w:r>
        <w:rPr>
          <w:sz w:val="22"/>
          <w:szCs w:val="22"/>
        </w:rPr>
        <w:t>by Mercy Corps immediat</w:t>
      </w:r>
    </w:p>
    <w:p w14:paraId="46AE4599" w14:textId="0962D574" w:rsidR="007911EB" w:rsidRDefault="007911EB" w:rsidP="006F3955">
      <w:pPr>
        <w:numPr>
          <w:ilvl w:val="1"/>
          <w:numId w:val="29"/>
        </w:numPr>
        <w:tabs>
          <w:tab w:val="left" w:pos="360"/>
        </w:tabs>
        <w:spacing w:before="240" w:after="0" w:line="240" w:lineRule="auto"/>
        <w:jc w:val="both"/>
        <w:rPr>
          <w:sz w:val="22"/>
          <w:szCs w:val="22"/>
        </w:rPr>
      </w:pPr>
      <w:r>
        <w:rPr>
          <w:sz w:val="22"/>
          <w:szCs w:val="22"/>
        </w:rPr>
        <w:t>ely upon written notice in the event Mercy Corps’ donor(s) terminates or withdraws funding that Mercy Corps would use to pay Contractor under this Contract;</w:t>
      </w:r>
    </w:p>
    <w:p w14:paraId="26B0C7CA"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by either Party due to the non-terminating Party’s breach of this Contract and failure to correct such breach within 15 days prior notice of such breach;</w:t>
      </w:r>
    </w:p>
    <w:p w14:paraId="66ED559D"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be either Party upon written notice if a force majeure event, including any not reasonably foreseeable war, insurrection, change in law or government action or inaction, strike, natural disaster or similar event, prevents the terminating Party from being able to fulfill its obligations under this Contract; or</w:t>
      </w:r>
    </w:p>
    <w:p w14:paraId="39FA61F2"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by Mercy Corps immediately upon written notice if Mercy Corps using its sole discretion determines that Contractor has or will breach any of its warranties, covenants or representations in this Contract, in which case Mercy Corps may withhold any and all amounts owed to Contractor until such breach is remedied.</w:t>
      </w:r>
    </w:p>
    <w:p w14:paraId="558C48B2" w14:textId="77777777" w:rsidR="007911EB" w:rsidRDefault="007911EB" w:rsidP="007911EB">
      <w:pPr>
        <w:tabs>
          <w:tab w:val="left" w:pos="360"/>
        </w:tabs>
        <w:jc w:val="both"/>
        <w:rPr>
          <w:sz w:val="22"/>
          <w:szCs w:val="22"/>
        </w:rPr>
      </w:pPr>
      <w:r>
        <w:rPr>
          <w:sz w:val="22"/>
          <w:szCs w:val="22"/>
        </w:rPr>
        <w:t>In the event termination is due to Mercy Corps’ breach of this Contract, by Mercy Corps for Mercy Corps convenience, due to force majeure event, or due to loss of funding, Mercy Corps shall be obligated to pay Contractor for its reasonable, pro-rated costs of work completed and expenses properly incurred prior to termination.</w:t>
      </w:r>
    </w:p>
    <w:p w14:paraId="01CDAEF5" w14:textId="77777777" w:rsidR="007911EB" w:rsidRDefault="007911EB" w:rsidP="007911EB">
      <w:pPr>
        <w:tabs>
          <w:tab w:val="left" w:pos="360"/>
        </w:tabs>
        <w:jc w:val="both"/>
        <w:rPr>
          <w:sz w:val="22"/>
          <w:szCs w:val="22"/>
        </w:rPr>
      </w:pPr>
      <w:r>
        <w:rPr>
          <w:sz w:val="22"/>
          <w:szCs w:val="22"/>
        </w:rPr>
        <w:t xml:space="preserve">If Mercy Corps determines that Supplier has or will breach any of its warranties, covenants or representations in this Contract, Mercy Corps may, in addition to any other remedies for such breach available at law or in equity, (i) terminate this Contract; (ii) reject any Goods delivered; (iii) return any Goods already accepted and obtain full repayment for any amount paid for such Goods; (iv) if Supplier breaches Section 10(j), withhold payment until such investigation, suspension or debarment is lifted; and (v) if Supplier breaches any of Section 10(e), (f), (g), (h) or (i), not pay for any Goods that have been accepted but that have been consumed or otherwise cannot be returned to Supplier and report the breach to Mercy Corps donors and appropriate governmental authorities.       </w:t>
      </w:r>
    </w:p>
    <w:p w14:paraId="4ABD9BC2" w14:textId="77777777" w:rsidR="007911EB" w:rsidRDefault="007911EB" w:rsidP="007911EB">
      <w:pPr>
        <w:tabs>
          <w:tab w:val="left" w:pos="360"/>
        </w:tabs>
        <w:jc w:val="both"/>
        <w:rPr>
          <w:sz w:val="22"/>
          <w:szCs w:val="22"/>
        </w:rPr>
      </w:pPr>
      <w:r>
        <w:rPr>
          <w:b/>
          <w:sz w:val="22"/>
          <w:szCs w:val="22"/>
          <w:highlight w:val="yellow"/>
        </w:rPr>
        <w:t>[ALTERNATIVE CLAUSE If USING LIQUIDATED DAMAGES -DELETE IF NOT APPLICABLE]</w:t>
      </w:r>
      <w:r>
        <w:rPr>
          <w:sz w:val="22"/>
          <w:szCs w:val="22"/>
          <w:highlight w:val="yellow"/>
        </w:rPr>
        <w:t xml:space="preserve">: [If Mercy Corps determines that Supplier has or will breach any of its warranties, covenants or representations in this Contract, Mercy Corps may terminate this Contract.  Supplier’s breach of its obligations under this Contract will result in Mercy Corps incurring damages in an amount that will be difficult to establish and leave Mercy without an adequate remedy.  Accordingly, the parties agree that the following liquidated damages are </w:t>
      </w:r>
      <w:r>
        <w:rPr>
          <w:sz w:val="22"/>
          <w:szCs w:val="22"/>
          <w:highlight w:val="yellow"/>
        </w:rPr>
        <w:lastRenderedPageBreak/>
        <w:t>reasonable in light of the anticipated harm caused by any such breach: [</w:t>
      </w:r>
      <w:r>
        <w:rPr>
          <w:i/>
          <w:sz w:val="22"/>
          <w:szCs w:val="22"/>
          <w:highlight w:val="yellow"/>
        </w:rPr>
        <w:t>insert dollar amount or other formula for determining the amount of damages</w:t>
      </w:r>
      <w:r>
        <w:rPr>
          <w:sz w:val="22"/>
          <w:szCs w:val="22"/>
          <w:highlight w:val="yellow"/>
        </w:rPr>
        <w:t>].]</w:t>
      </w:r>
    </w:p>
    <w:p w14:paraId="670D4881"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Dispute Resolution</w:t>
      </w:r>
      <w:r>
        <w:rPr>
          <w:sz w:val="22"/>
          <w:szCs w:val="22"/>
        </w:rPr>
        <w:t>.   Any unresolved dispute or claims will be settled by arbitration administered by the International Centre for Dispute Resolution in accordance with its International Arbitration Rules.  The number of arbitrators will be one.  The place of arbitration will be Portland, Oregon.  The language of the arbitration will be English.</w:t>
      </w:r>
    </w:p>
    <w:p w14:paraId="03A36458"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Access to Books and Records</w:t>
      </w:r>
      <w:r>
        <w:rPr>
          <w:sz w:val="22"/>
          <w:szCs w:val="22"/>
        </w:rPr>
        <w:t>.   Mercy Corps, its donors (including, if applicable, USAID, and the Comptroller General of the United States) and any of their respective representatives will have access to any books, documents, papers and records of Supplier that are directly pertinent to this Contract for the purpose of making audits, examinations, excerpts and transcriptions or a period of seven years following the completion of the Contract.</w:t>
      </w:r>
    </w:p>
    <w:p w14:paraId="2E4D3187"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Additional Donor Terms and Conditions</w:t>
      </w:r>
      <w:r>
        <w:rPr>
          <w:sz w:val="22"/>
          <w:szCs w:val="22"/>
        </w:rPr>
        <w:t>.   The Donor Terms (if any) are incorporated in this Contract by reference and are fully binding on Supplier and Mercy Corps.  In the event of a conflict between the Donor Terms and this Contract or any other document between Supplier and Mercy Corps, the Donor Terms will prevail.</w:t>
      </w:r>
    </w:p>
    <w:p w14:paraId="6271CC4D" w14:textId="77777777" w:rsidR="007911EB" w:rsidRDefault="007911EB" w:rsidP="006F3955">
      <w:pPr>
        <w:numPr>
          <w:ilvl w:val="0"/>
          <w:numId w:val="29"/>
        </w:numPr>
        <w:tabs>
          <w:tab w:val="left" w:pos="360"/>
        </w:tabs>
        <w:spacing w:before="240" w:after="0" w:line="240" w:lineRule="auto"/>
        <w:ind w:left="0" w:firstLine="0"/>
        <w:jc w:val="both"/>
        <w:rPr>
          <w:sz w:val="22"/>
          <w:szCs w:val="22"/>
        </w:rPr>
      </w:pPr>
      <w:r>
        <w:rPr>
          <w:b/>
          <w:sz w:val="22"/>
          <w:szCs w:val="22"/>
        </w:rPr>
        <w:t>Miscellaneous</w:t>
      </w:r>
      <w:r>
        <w:rPr>
          <w:sz w:val="22"/>
          <w:szCs w:val="22"/>
        </w:rPr>
        <w:t xml:space="preserve">.   </w:t>
      </w:r>
    </w:p>
    <w:p w14:paraId="42B79205"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This Contract and the rights and obligations of the parties hereto will be governed by and construed in accordance with the laws of the State of Oregon (exclusive of the United Nations Convention on Contracts for the International Sale of Goods), without regard to the conflict of laws provisions thereof.</w:t>
      </w:r>
    </w:p>
    <w:p w14:paraId="1769A0D0"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No right or obligation under this Contract (including the right to receive monies due) will be assigned without the prior written consent of Mercy Corps.  Any assignment without such consent will be void.  Mercy Corps may assign its rights under this Contract.</w:t>
      </w:r>
    </w:p>
    <w:p w14:paraId="4A4AFA9E"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 xml:space="preserve">All notices provided for herein will be in writing and will be delivered by hand or overnight courier service, email or fax in accordance with each party’s contact information set forth on </w:t>
      </w:r>
      <w:r>
        <w:rPr>
          <w:sz w:val="22"/>
          <w:szCs w:val="22"/>
          <w:u w:val="single"/>
        </w:rPr>
        <w:t>Schedule I</w:t>
      </w:r>
      <w:r>
        <w:rPr>
          <w:sz w:val="22"/>
          <w:szCs w:val="22"/>
        </w:rPr>
        <w:t>.  Notices will be deemed to have been given when received, provided that notices sent by email or fax will be deemed received when sent (except that, if not sent during normal business hours for the recipient, will be deemed received at the opening of business on the next business day for the recipient).</w:t>
      </w:r>
    </w:p>
    <w:p w14:paraId="397D5BF0"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Time is of the essence of each and every obligation of Supplier under this Contract.</w:t>
      </w:r>
    </w:p>
    <w:p w14:paraId="193CC62E"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If any provision of this Contract is prohibited by or invalid under applicable law, such provision will be ineffective only to the extent of such prohibition or invalidity without invalidating the remainder of such provision or any remaining provisions of this Contract.</w:t>
      </w:r>
    </w:p>
    <w:p w14:paraId="4B8B8AD5" w14:textId="77777777" w:rsidR="007911EB" w:rsidRDefault="007911EB" w:rsidP="006F3955">
      <w:pPr>
        <w:numPr>
          <w:ilvl w:val="1"/>
          <w:numId w:val="29"/>
        </w:numPr>
        <w:tabs>
          <w:tab w:val="left" w:pos="360"/>
        </w:tabs>
        <w:spacing w:before="240" w:after="0" w:line="240" w:lineRule="auto"/>
        <w:jc w:val="both"/>
        <w:rPr>
          <w:sz w:val="22"/>
          <w:szCs w:val="22"/>
        </w:rPr>
      </w:pPr>
      <w:r>
        <w:rPr>
          <w:sz w:val="22"/>
          <w:szCs w:val="22"/>
        </w:rPr>
        <w:t xml:space="preserve">Except as otherwise provided above, this Contract may be amended or modified only by a written document signed by both parties.  This Contract constitutes the entire </w:t>
      </w:r>
      <w:r>
        <w:rPr>
          <w:sz w:val="22"/>
          <w:szCs w:val="22"/>
        </w:rPr>
        <w:lastRenderedPageBreak/>
        <w:t>contract between the parties relating to the subject matter hereof and supersedes any and all previous Contracts and understandings, oral or written, relating to the subject matter hereof.</w:t>
      </w:r>
    </w:p>
    <w:p w14:paraId="4359E917" w14:textId="77777777" w:rsidR="007911EB" w:rsidRDefault="007911EB" w:rsidP="007911EB">
      <w:pPr>
        <w:keepNext/>
        <w:jc w:val="both"/>
        <w:rPr>
          <w:sz w:val="22"/>
          <w:szCs w:val="22"/>
        </w:rPr>
      </w:pPr>
      <w:r>
        <w:rPr>
          <w:sz w:val="22"/>
          <w:szCs w:val="22"/>
        </w:rPr>
        <w:t>IN WITNESS WHEREOF, this Purchase Contract has been duly executed as of the date first written above.</w:t>
      </w:r>
    </w:p>
    <w:p w14:paraId="6B4FFDC8" w14:textId="77777777" w:rsidR="007911EB" w:rsidRDefault="007911EB" w:rsidP="007911EB">
      <w:pPr>
        <w:keepNext/>
        <w:jc w:val="both"/>
        <w:rPr>
          <w:sz w:val="22"/>
          <w:szCs w:val="22"/>
        </w:rPr>
      </w:pPr>
    </w:p>
    <w:tbl>
      <w:tblPr>
        <w:tblW w:w="9216" w:type="dxa"/>
        <w:tblLayout w:type="fixed"/>
        <w:tblLook w:val="0000" w:firstRow="0" w:lastRow="0" w:firstColumn="0" w:lastColumn="0" w:noHBand="0" w:noVBand="0"/>
      </w:tblPr>
      <w:tblGrid>
        <w:gridCol w:w="4608"/>
        <w:gridCol w:w="4608"/>
      </w:tblGrid>
      <w:tr w:rsidR="007911EB" w14:paraId="641C389E" w14:textId="77777777" w:rsidTr="001C2D88">
        <w:tc>
          <w:tcPr>
            <w:tcW w:w="4608" w:type="dxa"/>
          </w:tcPr>
          <w:p w14:paraId="76C7C71B" w14:textId="77777777" w:rsidR="007911EB" w:rsidRDefault="007911EB" w:rsidP="001C2D88">
            <w:pPr>
              <w:keepNext/>
              <w:tabs>
                <w:tab w:val="left" w:pos="4190"/>
                <w:tab w:val="right" w:pos="8640"/>
              </w:tabs>
              <w:rPr>
                <w:sz w:val="22"/>
                <w:szCs w:val="22"/>
              </w:rPr>
            </w:pPr>
            <w:r>
              <w:rPr>
                <w:sz w:val="22"/>
                <w:szCs w:val="22"/>
              </w:rPr>
              <w:t>MERCY CORPS</w:t>
            </w:r>
            <w:r>
              <w:rPr>
                <w:sz w:val="22"/>
                <w:szCs w:val="22"/>
              </w:rPr>
              <w:br/>
            </w:r>
          </w:p>
          <w:p w14:paraId="692E54E9" w14:textId="77777777" w:rsidR="007911EB" w:rsidRDefault="007911EB" w:rsidP="001C2D88">
            <w:pPr>
              <w:tabs>
                <w:tab w:val="left" w:pos="4190"/>
                <w:tab w:val="right" w:pos="8640"/>
              </w:tabs>
              <w:jc w:val="both"/>
              <w:rPr>
                <w:sz w:val="22"/>
                <w:szCs w:val="22"/>
              </w:rPr>
            </w:pPr>
            <w:r>
              <w:rPr>
                <w:sz w:val="22"/>
                <w:szCs w:val="22"/>
              </w:rPr>
              <w:t>By:</w:t>
            </w:r>
            <w:r>
              <w:rPr>
                <w:sz w:val="22"/>
                <w:szCs w:val="22"/>
                <w:u w:val="single"/>
              </w:rPr>
              <w:tab/>
            </w:r>
            <w:r>
              <w:rPr>
                <w:sz w:val="22"/>
                <w:szCs w:val="22"/>
                <w:u w:val="single"/>
              </w:rPr>
              <w:br/>
            </w:r>
          </w:p>
          <w:p w14:paraId="317C6375" w14:textId="77777777" w:rsidR="007911EB" w:rsidRDefault="007911EB" w:rsidP="001C2D88">
            <w:pPr>
              <w:tabs>
                <w:tab w:val="left" w:pos="4190"/>
                <w:tab w:val="right" w:pos="8640"/>
              </w:tabs>
              <w:jc w:val="both"/>
              <w:rPr>
                <w:sz w:val="22"/>
                <w:szCs w:val="22"/>
              </w:rPr>
            </w:pPr>
            <w:r>
              <w:rPr>
                <w:sz w:val="22"/>
                <w:szCs w:val="22"/>
              </w:rPr>
              <w:t>Name:</w:t>
            </w:r>
            <w:r>
              <w:rPr>
                <w:sz w:val="22"/>
                <w:szCs w:val="22"/>
                <w:u w:val="single"/>
              </w:rPr>
              <w:tab/>
            </w:r>
            <w:r>
              <w:rPr>
                <w:sz w:val="22"/>
                <w:szCs w:val="22"/>
                <w:u w:val="single"/>
              </w:rPr>
              <w:br/>
            </w:r>
          </w:p>
          <w:p w14:paraId="0C00602A" w14:textId="77777777" w:rsidR="007911EB" w:rsidRDefault="007911EB" w:rsidP="001C2D88">
            <w:pPr>
              <w:tabs>
                <w:tab w:val="left" w:pos="4190"/>
                <w:tab w:val="right" w:pos="8640"/>
              </w:tabs>
              <w:jc w:val="both"/>
              <w:rPr>
                <w:sz w:val="22"/>
                <w:szCs w:val="22"/>
                <w:u w:val="single"/>
              </w:rPr>
            </w:pPr>
            <w:r>
              <w:rPr>
                <w:sz w:val="22"/>
                <w:szCs w:val="22"/>
              </w:rPr>
              <w:t>Title:</w:t>
            </w:r>
            <w:r>
              <w:rPr>
                <w:sz w:val="22"/>
                <w:szCs w:val="22"/>
                <w:u w:val="single"/>
              </w:rPr>
              <w:tab/>
            </w:r>
          </w:p>
          <w:p w14:paraId="0575EAE0" w14:textId="77777777" w:rsidR="007911EB" w:rsidRDefault="007911EB" w:rsidP="001C2D88">
            <w:pPr>
              <w:jc w:val="both"/>
              <w:rPr>
                <w:sz w:val="22"/>
                <w:szCs w:val="22"/>
              </w:rPr>
            </w:pPr>
          </w:p>
        </w:tc>
        <w:tc>
          <w:tcPr>
            <w:tcW w:w="4608" w:type="dxa"/>
          </w:tcPr>
          <w:p w14:paraId="17C04F05" w14:textId="77777777" w:rsidR="007911EB" w:rsidRDefault="007911EB" w:rsidP="001C2D88">
            <w:pPr>
              <w:keepNext/>
              <w:tabs>
                <w:tab w:val="left" w:pos="4190"/>
                <w:tab w:val="right" w:pos="8640"/>
              </w:tabs>
              <w:ind w:left="-18" w:right="-180"/>
              <w:jc w:val="both"/>
              <w:rPr>
                <w:sz w:val="22"/>
                <w:szCs w:val="22"/>
              </w:rPr>
            </w:pPr>
            <w:r>
              <w:rPr>
                <w:sz w:val="22"/>
                <w:szCs w:val="22"/>
              </w:rPr>
              <w:t>________________________________</w:t>
            </w:r>
            <w:r>
              <w:rPr>
                <w:sz w:val="22"/>
                <w:szCs w:val="22"/>
              </w:rPr>
              <w:br/>
            </w:r>
          </w:p>
          <w:p w14:paraId="47A43CC5" w14:textId="77777777" w:rsidR="007911EB" w:rsidRDefault="007911EB" w:rsidP="001C2D88">
            <w:pPr>
              <w:tabs>
                <w:tab w:val="left" w:pos="4190"/>
                <w:tab w:val="right" w:pos="8640"/>
              </w:tabs>
              <w:ind w:left="-18"/>
              <w:jc w:val="both"/>
              <w:rPr>
                <w:sz w:val="22"/>
                <w:szCs w:val="22"/>
              </w:rPr>
            </w:pPr>
            <w:r>
              <w:rPr>
                <w:sz w:val="22"/>
                <w:szCs w:val="22"/>
              </w:rPr>
              <w:t>By:</w:t>
            </w:r>
            <w:r>
              <w:rPr>
                <w:sz w:val="22"/>
                <w:szCs w:val="22"/>
                <w:u w:val="single"/>
              </w:rPr>
              <w:tab/>
            </w:r>
            <w:r>
              <w:rPr>
                <w:sz w:val="22"/>
                <w:szCs w:val="22"/>
                <w:u w:val="single"/>
              </w:rPr>
              <w:br/>
            </w:r>
          </w:p>
          <w:p w14:paraId="02BC3620" w14:textId="77777777" w:rsidR="007911EB" w:rsidRDefault="007911EB" w:rsidP="001C2D88">
            <w:pPr>
              <w:tabs>
                <w:tab w:val="left" w:pos="4190"/>
                <w:tab w:val="right" w:pos="8640"/>
              </w:tabs>
              <w:ind w:left="-18"/>
              <w:jc w:val="both"/>
              <w:rPr>
                <w:sz w:val="22"/>
                <w:szCs w:val="22"/>
              </w:rPr>
            </w:pPr>
            <w:r>
              <w:rPr>
                <w:sz w:val="22"/>
                <w:szCs w:val="22"/>
              </w:rPr>
              <w:t>Name:</w:t>
            </w:r>
            <w:r>
              <w:rPr>
                <w:sz w:val="22"/>
                <w:szCs w:val="22"/>
                <w:u w:val="single"/>
              </w:rPr>
              <w:tab/>
            </w:r>
            <w:r>
              <w:rPr>
                <w:sz w:val="22"/>
                <w:szCs w:val="22"/>
                <w:u w:val="single"/>
              </w:rPr>
              <w:br/>
            </w:r>
          </w:p>
          <w:p w14:paraId="097513F7" w14:textId="77777777" w:rsidR="007911EB" w:rsidRDefault="007911EB" w:rsidP="001C2D88">
            <w:pPr>
              <w:tabs>
                <w:tab w:val="left" w:pos="4190"/>
                <w:tab w:val="right" w:pos="8640"/>
              </w:tabs>
              <w:ind w:left="-18"/>
              <w:jc w:val="both"/>
              <w:rPr>
                <w:sz w:val="22"/>
                <w:szCs w:val="22"/>
                <w:u w:val="single"/>
              </w:rPr>
            </w:pPr>
            <w:r>
              <w:rPr>
                <w:sz w:val="22"/>
                <w:szCs w:val="22"/>
              </w:rPr>
              <w:t>Title:</w:t>
            </w:r>
            <w:r>
              <w:rPr>
                <w:sz w:val="22"/>
                <w:szCs w:val="22"/>
                <w:u w:val="single"/>
              </w:rPr>
              <w:tab/>
            </w:r>
          </w:p>
          <w:p w14:paraId="6B8B8FE5" w14:textId="77777777" w:rsidR="007911EB" w:rsidRDefault="007911EB" w:rsidP="001C2D88">
            <w:pPr>
              <w:ind w:left="-18"/>
              <w:jc w:val="both"/>
              <w:rPr>
                <w:sz w:val="22"/>
                <w:szCs w:val="22"/>
              </w:rPr>
            </w:pPr>
          </w:p>
        </w:tc>
      </w:tr>
    </w:tbl>
    <w:p w14:paraId="29B500CF" w14:textId="77777777" w:rsidR="007911EB" w:rsidRDefault="007911EB" w:rsidP="007911EB">
      <w:pPr>
        <w:jc w:val="both"/>
        <w:rPr>
          <w:sz w:val="22"/>
          <w:szCs w:val="22"/>
        </w:rPr>
      </w:pPr>
    </w:p>
    <w:p w14:paraId="1FECBEE5" w14:textId="77777777" w:rsidR="007911EB" w:rsidRDefault="007911EB" w:rsidP="007911EB">
      <w:pPr>
        <w:widowControl w:val="0"/>
        <w:rPr>
          <w:sz w:val="22"/>
          <w:szCs w:val="22"/>
        </w:rPr>
        <w:sectPr w:rsidR="007911EB" w:rsidSect="00256E3C">
          <w:headerReference w:type="default" r:id="rId16"/>
          <w:footerReference w:type="default" r:id="rId17"/>
          <w:footerReference w:type="first" r:id="rId18"/>
          <w:pgSz w:w="12240" w:h="15840"/>
          <w:pgMar w:top="1530" w:right="1584" w:bottom="1890" w:left="1656" w:header="0" w:footer="720" w:gutter="0"/>
          <w:pgNumType w:start="1"/>
          <w:cols w:space="720"/>
        </w:sectPr>
      </w:pPr>
      <w:r>
        <w:br w:type="page"/>
      </w:r>
    </w:p>
    <w:p w14:paraId="58642BC9" w14:textId="77777777" w:rsidR="007911EB" w:rsidRDefault="007911EB" w:rsidP="0064146C">
      <w:pPr>
        <w:pStyle w:val="Title"/>
        <w:ind w:left="3600" w:firstLine="720"/>
        <w:rPr>
          <w:sz w:val="22"/>
          <w:szCs w:val="22"/>
        </w:rPr>
      </w:pPr>
      <w:r>
        <w:rPr>
          <w:sz w:val="22"/>
          <w:szCs w:val="22"/>
        </w:rPr>
        <w:lastRenderedPageBreak/>
        <w:t>SCHEDULE I</w:t>
      </w:r>
    </w:p>
    <w:p w14:paraId="15F09AA2" w14:textId="5B001A99" w:rsidR="007911EB" w:rsidRDefault="0064146C" w:rsidP="0064146C">
      <w:pPr>
        <w:pStyle w:val="Title"/>
        <w:ind w:left="3600"/>
        <w:rPr>
          <w:sz w:val="22"/>
          <w:szCs w:val="22"/>
        </w:rPr>
      </w:pPr>
      <w:r>
        <w:rPr>
          <w:sz w:val="22"/>
          <w:szCs w:val="22"/>
        </w:rPr>
        <w:t xml:space="preserve">    </w:t>
      </w:r>
      <w:r w:rsidR="007911EB">
        <w:rPr>
          <w:sz w:val="22"/>
          <w:szCs w:val="22"/>
        </w:rPr>
        <w:t>Additional Terms</w:t>
      </w:r>
    </w:p>
    <w:p w14:paraId="4A68FFCF"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Goods:  </w:t>
      </w:r>
      <w:r>
        <w:rPr>
          <w:sz w:val="22"/>
          <w:szCs w:val="22"/>
        </w:rPr>
        <w:t xml:space="preserve">________________________ (the </w:t>
      </w:r>
      <w:r>
        <w:rPr>
          <w:b/>
          <w:sz w:val="22"/>
          <w:szCs w:val="22"/>
        </w:rPr>
        <w:t>“Goods”</w:t>
      </w:r>
      <w:r>
        <w:rPr>
          <w:sz w:val="22"/>
          <w:szCs w:val="22"/>
        </w:rPr>
        <w:t xml:space="preserve">).  All Goods must precisely comply with the specifications attached hereto as Schedule II (the </w:t>
      </w:r>
      <w:r>
        <w:rPr>
          <w:b/>
          <w:sz w:val="22"/>
          <w:szCs w:val="22"/>
        </w:rPr>
        <w:t>“Specifications”</w:t>
      </w:r>
      <w:r>
        <w:rPr>
          <w:sz w:val="22"/>
          <w:szCs w:val="22"/>
        </w:rPr>
        <w:t xml:space="preserve">). </w:t>
      </w:r>
    </w:p>
    <w:p w14:paraId="392A8290"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Quantity: </w:t>
      </w:r>
      <w:r>
        <w:rPr>
          <w:sz w:val="22"/>
          <w:szCs w:val="22"/>
        </w:rPr>
        <w:t>______________________.</w:t>
      </w:r>
    </w:p>
    <w:p w14:paraId="2EDFAA67"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Packing Requirements</w:t>
      </w:r>
      <w:r>
        <w:rPr>
          <w:sz w:val="22"/>
          <w:szCs w:val="22"/>
        </w:rPr>
        <w:t>:   _________________________ (the</w:t>
      </w:r>
      <w:r>
        <w:rPr>
          <w:b/>
          <w:sz w:val="22"/>
          <w:szCs w:val="22"/>
        </w:rPr>
        <w:t xml:space="preserve"> “Packing Requirements”</w:t>
      </w:r>
      <w:r>
        <w:rPr>
          <w:sz w:val="22"/>
          <w:szCs w:val="22"/>
        </w:rPr>
        <w:t>).</w:t>
      </w:r>
    </w:p>
    <w:p w14:paraId="5598EDF6"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Delivery Location: </w:t>
      </w:r>
      <w:r>
        <w:rPr>
          <w:sz w:val="22"/>
          <w:szCs w:val="22"/>
        </w:rPr>
        <w:t>______________________________</w:t>
      </w:r>
      <w:r>
        <w:rPr>
          <w:b/>
          <w:sz w:val="22"/>
          <w:szCs w:val="22"/>
        </w:rPr>
        <w:t xml:space="preserve"> </w:t>
      </w:r>
      <w:r>
        <w:rPr>
          <w:sz w:val="22"/>
          <w:szCs w:val="22"/>
        </w:rPr>
        <w:t>(the</w:t>
      </w:r>
      <w:r>
        <w:rPr>
          <w:b/>
          <w:sz w:val="22"/>
          <w:szCs w:val="22"/>
        </w:rPr>
        <w:t xml:space="preserve"> “Delivery Location”</w:t>
      </w:r>
      <w:r>
        <w:rPr>
          <w:sz w:val="22"/>
          <w:szCs w:val="22"/>
        </w:rPr>
        <w:t>).</w:t>
      </w:r>
    </w:p>
    <w:p w14:paraId="66EDC736"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Delivery Date: </w:t>
      </w:r>
      <w:r>
        <w:rPr>
          <w:sz w:val="22"/>
          <w:szCs w:val="22"/>
        </w:rPr>
        <w:t>__________________________________</w:t>
      </w:r>
      <w:r>
        <w:rPr>
          <w:b/>
          <w:sz w:val="22"/>
          <w:szCs w:val="22"/>
        </w:rPr>
        <w:t xml:space="preserve"> </w:t>
      </w:r>
      <w:r>
        <w:rPr>
          <w:sz w:val="22"/>
          <w:szCs w:val="22"/>
        </w:rPr>
        <w:t>(the</w:t>
      </w:r>
      <w:r>
        <w:rPr>
          <w:b/>
          <w:sz w:val="22"/>
          <w:szCs w:val="22"/>
        </w:rPr>
        <w:t xml:space="preserve"> “Delivery Date”</w:t>
      </w:r>
      <w:r>
        <w:rPr>
          <w:sz w:val="22"/>
          <w:szCs w:val="22"/>
        </w:rPr>
        <w:t>).</w:t>
      </w:r>
    </w:p>
    <w:p w14:paraId="4B006272"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Transportation and Unloading Terms: </w:t>
      </w:r>
      <w:r>
        <w:rPr>
          <w:sz w:val="22"/>
          <w:szCs w:val="22"/>
        </w:rPr>
        <w:t>________________________.</w:t>
      </w:r>
    </w:p>
    <w:p w14:paraId="68CD849B"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Pricing: </w:t>
      </w:r>
    </w:p>
    <w:p w14:paraId="2F651C4E" w14:textId="77777777" w:rsidR="007911EB" w:rsidRDefault="007911EB" w:rsidP="006F3955">
      <w:pPr>
        <w:numPr>
          <w:ilvl w:val="1"/>
          <w:numId w:val="28"/>
        </w:numPr>
        <w:tabs>
          <w:tab w:val="left" w:pos="360"/>
        </w:tabs>
        <w:spacing w:before="240" w:after="0" w:line="240" w:lineRule="auto"/>
        <w:jc w:val="both"/>
        <w:rPr>
          <w:sz w:val="22"/>
          <w:szCs w:val="22"/>
        </w:rPr>
      </w:pPr>
      <w:r>
        <w:rPr>
          <w:b/>
          <w:sz w:val="22"/>
          <w:szCs w:val="22"/>
        </w:rPr>
        <w:t xml:space="preserve">Unit Price(s):  </w:t>
      </w:r>
      <w:r>
        <w:rPr>
          <w:sz w:val="22"/>
          <w:szCs w:val="22"/>
        </w:rPr>
        <w:t>_________________ (the</w:t>
      </w:r>
      <w:r>
        <w:rPr>
          <w:b/>
          <w:sz w:val="22"/>
          <w:szCs w:val="22"/>
        </w:rPr>
        <w:t xml:space="preserve"> “Unit Price(s)”</w:t>
      </w:r>
      <w:r>
        <w:rPr>
          <w:sz w:val="22"/>
          <w:szCs w:val="22"/>
        </w:rPr>
        <w:t>).</w:t>
      </w:r>
    </w:p>
    <w:p w14:paraId="54FBA8B0" w14:textId="77777777" w:rsidR="007911EB" w:rsidRDefault="007911EB" w:rsidP="006F3955">
      <w:pPr>
        <w:numPr>
          <w:ilvl w:val="1"/>
          <w:numId w:val="28"/>
        </w:numPr>
        <w:tabs>
          <w:tab w:val="left" w:pos="360"/>
        </w:tabs>
        <w:spacing w:before="240" w:after="0" w:line="240" w:lineRule="auto"/>
        <w:jc w:val="both"/>
        <w:rPr>
          <w:sz w:val="22"/>
          <w:szCs w:val="22"/>
        </w:rPr>
      </w:pPr>
      <w:r>
        <w:rPr>
          <w:b/>
          <w:sz w:val="22"/>
          <w:szCs w:val="22"/>
        </w:rPr>
        <w:t xml:space="preserve">Total Price:    </w:t>
      </w:r>
      <w:r>
        <w:rPr>
          <w:sz w:val="22"/>
          <w:szCs w:val="22"/>
        </w:rPr>
        <w:t>__________________ (the</w:t>
      </w:r>
      <w:r>
        <w:rPr>
          <w:b/>
          <w:sz w:val="22"/>
          <w:szCs w:val="22"/>
        </w:rPr>
        <w:t xml:space="preserve"> “Price”)</w:t>
      </w:r>
    </w:p>
    <w:p w14:paraId="5583454C"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Additional Payment Terms (if any): </w:t>
      </w:r>
      <w:r>
        <w:rPr>
          <w:i/>
          <w:color w:val="FF0000"/>
          <w:sz w:val="22"/>
          <w:szCs w:val="22"/>
        </w:rPr>
        <w:t>[If applicable, include any invoicing or payment terms that differ from the standard contract and include the following statement: “To the extent necessary to ensure consistency between these terms and the terms of the Purchase Contract, in the event of inconsistency the terms in this clause shall prevail.”] [If not applicable, simply state “Intentionally Omitted.”]</w:t>
      </w:r>
    </w:p>
    <w:p w14:paraId="28065AE3" w14:textId="77777777" w:rsidR="007911EB" w:rsidRDefault="007911EB" w:rsidP="006F3955">
      <w:pPr>
        <w:numPr>
          <w:ilvl w:val="0"/>
          <w:numId w:val="28"/>
        </w:numPr>
        <w:tabs>
          <w:tab w:val="left" w:pos="360"/>
        </w:tabs>
        <w:spacing w:before="240" w:after="0" w:line="240" w:lineRule="auto"/>
        <w:ind w:left="0" w:firstLine="0"/>
        <w:jc w:val="both"/>
        <w:rPr>
          <w:sz w:val="22"/>
          <w:szCs w:val="22"/>
        </w:rPr>
      </w:pPr>
      <w:r>
        <w:rPr>
          <w:b/>
          <w:sz w:val="22"/>
          <w:szCs w:val="22"/>
        </w:rPr>
        <w:t xml:space="preserve">Authorized Representatives and Contact Information:  </w:t>
      </w:r>
    </w:p>
    <w:p w14:paraId="16D98DFC" w14:textId="77777777" w:rsidR="007911EB" w:rsidRDefault="007911EB" w:rsidP="006F3955">
      <w:pPr>
        <w:numPr>
          <w:ilvl w:val="1"/>
          <w:numId w:val="28"/>
        </w:numPr>
        <w:tabs>
          <w:tab w:val="left" w:pos="360"/>
        </w:tabs>
        <w:spacing w:before="240" w:after="0" w:line="240" w:lineRule="auto"/>
        <w:jc w:val="both"/>
        <w:rPr>
          <w:sz w:val="22"/>
          <w:szCs w:val="22"/>
        </w:rPr>
      </w:pPr>
      <w:r>
        <w:rPr>
          <w:b/>
          <w:sz w:val="22"/>
          <w:szCs w:val="22"/>
        </w:rPr>
        <w:t xml:space="preserve">Mercy Corps: </w:t>
      </w:r>
      <w:r>
        <w:rPr>
          <w:sz w:val="22"/>
          <w:szCs w:val="22"/>
        </w:rPr>
        <w:t xml:space="preserve"> Only the following Mercy Corps employees are authorized to agree to any amendment of this Contract and any Change Order:  </w:t>
      </w:r>
    </w:p>
    <w:p w14:paraId="3328B605" w14:textId="77777777" w:rsidR="007911EB" w:rsidRDefault="007911EB" w:rsidP="007911EB">
      <w:pPr>
        <w:ind w:left="2160"/>
        <w:jc w:val="both"/>
        <w:rPr>
          <w:sz w:val="22"/>
          <w:szCs w:val="22"/>
          <w:u w:val="single"/>
        </w:rPr>
      </w:pPr>
      <w:r>
        <w:rPr>
          <w:sz w:val="22"/>
          <w:szCs w:val="22"/>
        </w:rPr>
        <w:t>__________________</w:t>
      </w:r>
      <w:r>
        <w:rPr>
          <w:sz w:val="22"/>
          <w:szCs w:val="22"/>
        </w:rPr>
        <w:br/>
        <w:t>__________________</w:t>
      </w:r>
      <w:r>
        <w:rPr>
          <w:sz w:val="22"/>
          <w:szCs w:val="22"/>
        </w:rPr>
        <w:br/>
        <w:t>__________________</w:t>
      </w:r>
      <w:r>
        <w:rPr>
          <w:sz w:val="22"/>
          <w:szCs w:val="22"/>
        </w:rPr>
        <w:br/>
        <w:t xml:space="preserve">Attn:  _____________ </w:t>
      </w:r>
      <w:r>
        <w:rPr>
          <w:sz w:val="22"/>
          <w:szCs w:val="22"/>
        </w:rPr>
        <w:br/>
        <w:t>Fax:  _____________</w:t>
      </w:r>
      <w:r>
        <w:rPr>
          <w:sz w:val="22"/>
          <w:szCs w:val="22"/>
        </w:rPr>
        <w:br/>
        <w:t>Email:  _____________</w:t>
      </w:r>
    </w:p>
    <w:p w14:paraId="3BDB9D82" w14:textId="77777777" w:rsidR="007911EB" w:rsidRDefault="007911EB" w:rsidP="007911EB">
      <w:pPr>
        <w:ind w:left="720"/>
        <w:jc w:val="both"/>
        <w:rPr>
          <w:sz w:val="22"/>
          <w:szCs w:val="22"/>
        </w:rPr>
      </w:pPr>
      <w:r>
        <w:rPr>
          <w:sz w:val="22"/>
          <w:szCs w:val="22"/>
        </w:rPr>
        <w:t xml:space="preserve">Only the following Mercy Corps employees are authorized to accept or reject Goods or sign on any GRN.  </w:t>
      </w:r>
    </w:p>
    <w:p w14:paraId="733646D6" w14:textId="77777777" w:rsidR="007911EB" w:rsidRDefault="007911EB" w:rsidP="007911EB">
      <w:pPr>
        <w:ind w:left="2160"/>
        <w:jc w:val="both"/>
        <w:rPr>
          <w:sz w:val="22"/>
          <w:szCs w:val="22"/>
          <w:u w:val="single"/>
        </w:rPr>
      </w:pPr>
      <w:r>
        <w:rPr>
          <w:sz w:val="22"/>
          <w:szCs w:val="22"/>
        </w:rPr>
        <w:t>__________________</w:t>
      </w:r>
      <w:r>
        <w:rPr>
          <w:sz w:val="22"/>
          <w:szCs w:val="22"/>
        </w:rPr>
        <w:br/>
        <w:t>__________________</w:t>
      </w:r>
      <w:r>
        <w:rPr>
          <w:sz w:val="22"/>
          <w:szCs w:val="22"/>
        </w:rPr>
        <w:br/>
        <w:t>__________________</w:t>
      </w:r>
      <w:r>
        <w:rPr>
          <w:sz w:val="22"/>
          <w:szCs w:val="22"/>
        </w:rPr>
        <w:br/>
      </w:r>
      <w:r>
        <w:rPr>
          <w:sz w:val="22"/>
          <w:szCs w:val="22"/>
        </w:rPr>
        <w:lastRenderedPageBreak/>
        <w:t xml:space="preserve">Attn:  _____________ </w:t>
      </w:r>
      <w:r>
        <w:rPr>
          <w:sz w:val="22"/>
          <w:szCs w:val="22"/>
        </w:rPr>
        <w:br/>
        <w:t>Fax:  _____________</w:t>
      </w:r>
      <w:r>
        <w:rPr>
          <w:sz w:val="22"/>
          <w:szCs w:val="22"/>
        </w:rPr>
        <w:br/>
        <w:t>Email:  _____________</w:t>
      </w:r>
    </w:p>
    <w:p w14:paraId="04486BF1" w14:textId="77777777" w:rsidR="007911EB" w:rsidRDefault="007911EB" w:rsidP="006F3955">
      <w:pPr>
        <w:numPr>
          <w:ilvl w:val="1"/>
          <w:numId w:val="28"/>
        </w:numPr>
        <w:spacing w:before="240" w:after="0" w:line="240" w:lineRule="auto"/>
        <w:jc w:val="both"/>
        <w:rPr>
          <w:sz w:val="22"/>
          <w:szCs w:val="22"/>
        </w:rPr>
      </w:pPr>
      <w:r>
        <w:rPr>
          <w:b/>
          <w:sz w:val="22"/>
          <w:szCs w:val="22"/>
        </w:rPr>
        <w:t xml:space="preserve">Supplier:  </w:t>
      </w:r>
      <w:r>
        <w:rPr>
          <w:sz w:val="22"/>
          <w:szCs w:val="22"/>
        </w:rPr>
        <w:t>Supplier’s authorized representative for all purposes is:</w:t>
      </w:r>
    </w:p>
    <w:p w14:paraId="6961BB1D" w14:textId="77777777" w:rsidR="007911EB" w:rsidRDefault="007911EB" w:rsidP="007911EB">
      <w:pPr>
        <w:keepLines/>
        <w:ind w:left="2160" w:hanging="1440"/>
        <w:jc w:val="both"/>
        <w:rPr>
          <w:sz w:val="22"/>
          <w:szCs w:val="22"/>
          <w:u w:val="single"/>
        </w:rPr>
      </w:pPr>
      <w:r>
        <w:rPr>
          <w:sz w:val="22"/>
          <w:szCs w:val="22"/>
        </w:rPr>
        <w:tab/>
        <w:t>__________________</w:t>
      </w:r>
      <w:r>
        <w:rPr>
          <w:sz w:val="22"/>
          <w:szCs w:val="22"/>
        </w:rPr>
        <w:br/>
        <w:t>__________________</w:t>
      </w:r>
      <w:r>
        <w:rPr>
          <w:sz w:val="22"/>
          <w:szCs w:val="22"/>
        </w:rPr>
        <w:br/>
        <w:t>__________________</w:t>
      </w:r>
      <w:r>
        <w:rPr>
          <w:sz w:val="22"/>
          <w:szCs w:val="22"/>
        </w:rPr>
        <w:br/>
        <w:t xml:space="preserve">Attn:  _____________ </w:t>
      </w:r>
      <w:r>
        <w:rPr>
          <w:sz w:val="22"/>
          <w:szCs w:val="22"/>
        </w:rPr>
        <w:br/>
        <w:t>Fax:  _____________</w:t>
      </w:r>
      <w:r>
        <w:rPr>
          <w:sz w:val="22"/>
          <w:szCs w:val="22"/>
        </w:rPr>
        <w:br/>
        <w:t>Email:  _____________</w:t>
      </w:r>
    </w:p>
    <w:p w14:paraId="65543B13" w14:textId="77777777" w:rsidR="007911EB" w:rsidRDefault="007911EB" w:rsidP="006F3955">
      <w:pPr>
        <w:keepLines/>
        <w:numPr>
          <w:ilvl w:val="0"/>
          <w:numId w:val="28"/>
        </w:numPr>
        <w:tabs>
          <w:tab w:val="left" w:pos="360"/>
        </w:tabs>
        <w:spacing w:before="240" w:after="0" w:line="240" w:lineRule="auto"/>
        <w:ind w:left="0" w:firstLine="0"/>
        <w:jc w:val="both"/>
        <w:rPr>
          <w:sz w:val="22"/>
          <w:szCs w:val="22"/>
          <w:highlight w:val="yellow"/>
        </w:rPr>
      </w:pPr>
      <w:r>
        <w:rPr>
          <w:b/>
          <w:sz w:val="22"/>
          <w:szCs w:val="22"/>
        </w:rPr>
        <w:t>Donor Terms</w:t>
      </w:r>
      <w:r>
        <w:rPr>
          <w:sz w:val="22"/>
          <w:szCs w:val="22"/>
        </w:rPr>
        <w:t xml:space="preserve">: </w:t>
      </w:r>
      <w:r>
        <w:rPr>
          <w:i/>
          <w:sz w:val="22"/>
          <w:szCs w:val="22"/>
          <w:highlight w:val="yellow"/>
        </w:rPr>
        <w:t xml:space="preserve">[None] [The terms and conditions attached hereto as Schedule III </w:t>
      </w:r>
      <w:r>
        <w:rPr>
          <w:sz w:val="22"/>
          <w:szCs w:val="22"/>
          <w:highlight w:val="yellow"/>
        </w:rPr>
        <w:t xml:space="preserve">(the </w:t>
      </w:r>
      <w:r>
        <w:rPr>
          <w:b/>
          <w:sz w:val="22"/>
          <w:szCs w:val="22"/>
          <w:highlight w:val="yellow"/>
        </w:rPr>
        <w:t>“Donor Terms”</w:t>
      </w:r>
      <w:r>
        <w:rPr>
          <w:sz w:val="22"/>
          <w:szCs w:val="22"/>
          <w:highlight w:val="yellow"/>
        </w:rPr>
        <w:t>).]</w:t>
      </w:r>
    </w:p>
    <w:p w14:paraId="087E81C0" w14:textId="05AE244D" w:rsidR="007911EB" w:rsidRDefault="007911EB" w:rsidP="007911EB">
      <w:pPr>
        <w:widowControl w:val="0"/>
        <w:rPr>
          <w:sz w:val="22"/>
          <w:szCs w:val="22"/>
        </w:rPr>
        <w:sectPr w:rsidR="007911EB">
          <w:type w:val="continuous"/>
          <w:pgSz w:w="12240" w:h="15840"/>
          <w:pgMar w:top="1584" w:right="1584" w:bottom="1584" w:left="1656" w:header="0" w:footer="720" w:gutter="0"/>
          <w:cols w:space="720"/>
        </w:sectPr>
      </w:pPr>
    </w:p>
    <w:p w14:paraId="70D48FC7" w14:textId="39FEA03E" w:rsidR="00DE4183" w:rsidRDefault="00DE4183" w:rsidP="00DE4183">
      <w:pPr>
        <w:rPr>
          <w:rFonts w:ascii="Times New Roman" w:eastAsia="Times New Roman" w:hAnsi="Times New Roman" w:cs="Times New Roman"/>
          <w:sz w:val="22"/>
          <w:szCs w:val="22"/>
        </w:rPr>
        <w:sectPr w:rsidR="00DE4183">
          <w:type w:val="continuous"/>
          <w:pgSz w:w="12240" w:h="15840"/>
          <w:pgMar w:top="1584" w:right="1584" w:bottom="1584" w:left="1656" w:header="0" w:footer="720" w:gutter="0"/>
          <w:cols w:space="720"/>
        </w:sectPr>
      </w:pPr>
    </w:p>
    <w:p w14:paraId="7B8EBA09" w14:textId="6988F176" w:rsidR="006911A1" w:rsidRDefault="007911EB" w:rsidP="007911EB">
      <w:pPr>
        <w:keepNext/>
        <w:keepLines/>
        <w:spacing w:after="0"/>
        <w:ind w:right="720"/>
        <w:rPr>
          <w:rFonts w:ascii="Times New Roman" w:eastAsia="Times New Roman" w:hAnsi="Times New Roman" w:cs="Times New Roman"/>
          <w:sz w:val="22"/>
          <w:szCs w:val="22"/>
        </w:rPr>
      </w:pPr>
      <w:r>
        <w:rPr>
          <w:rFonts w:ascii="Times New Roman" w:eastAsia="Times New Roman" w:hAnsi="Times New Roman" w:cs="Times New Roman"/>
          <w:b/>
        </w:rPr>
        <w:lastRenderedPageBreak/>
        <w:t xml:space="preserve">                                                                                    </w:t>
      </w:r>
      <w:r w:rsidR="006911A1">
        <w:rPr>
          <w:rFonts w:ascii="Times New Roman" w:eastAsia="Times New Roman" w:hAnsi="Times New Roman" w:cs="Times New Roman"/>
          <w:b/>
        </w:rPr>
        <w:t xml:space="preserve">  </w:t>
      </w:r>
      <w:r w:rsidR="006911A1">
        <w:rPr>
          <w:rFonts w:ascii="Times New Roman" w:eastAsia="Times New Roman" w:hAnsi="Times New Roman" w:cs="Times New Roman"/>
          <w:b/>
          <w:sz w:val="22"/>
          <w:szCs w:val="22"/>
        </w:rPr>
        <w:t>SCHEDULE III</w:t>
      </w:r>
    </w:p>
    <w:p w14:paraId="35F3950D" w14:textId="36295FC3" w:rsidR="006911A1" w:rsidRPr="009E0A73" w:rsidRDefault="006911A1" w:rsidP="009E0A73">
      <w:pPr>
        <w:keepNext/>
        <w:keepLines/>
        <w:spacing w:after="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t>Donor Terms</w:t>
      </w:r>
    </w:p>
    <w:p w14:paraId="5CA9E698" w14:textId="77777777" w:rsidR="006911A1" w:rsidRPr="00C92977" w:rsidRDefault="006911A1" w:rsidP="006911A1">
      <w:pPr>
        <w:spacing w:after="10"/>
        <w:ind w:left="-5"/>
        <w:jc w:val="center"/>
      </w:pPr>
      <w:r w:rsidRPr="00C92977">
        <w:rPr>
          <w:b/>
        </w:rPr>
        <w:t>Other Contract Provisions Required by Law or MC’s Donor</w:t>
      </w:r>
    </w:p>
    <w:p w14:paraId="7D002B02" w14:textId="77777777" w:rsidR="006911A1" w:rsidRPr="00C92977" w:rsidRDefault="006911A1" w:rsidP="006911A1">
      <w:pPr>
        <w:spacing w:after="0" w:line="259" w:lineRule="auto"/>
        <w:jc w:val="center"/>
      </w:pPr>
    </w:p>
    <w:p w14:paraId="0A7EEB1C" w14:textId="77777777" w:rsidR="006911A1" w:rsidRPr="00C92977" w:rsidRDefault="006911A1" w:rsidP="009E0A73">
      <w:pPr>
        <w:spacing w:line="259" w:lineRule="auto"/>
        <w:ind w:left="-5"/>
      </w:pPr>
      <w:r w:rsidRPr="00C92977">
        <w:rPr>
          <w:b/>
          <w:u w:val="single" w:color="000000"/>
        </w:rPr>
        <w:t>A: ECHO General Conditions</w:t>
      </w:r>
    </w:p>
    <w:p w14:paraId="420E3C8E" w14:textId="77777777" w:rsidR="006911A1" w:rsidRPr="009E0A73" w:rsidRDefault="006911A1" w:rsidP="009E0A73">
      <w:pPr>
        <w:pStyle w:val="Heading1"/>
        <w:spacing w:line="240" w:lineRule="auto"/>
        <w:ind w:left="-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Liability/Indemnity </w:t>
      </w:r>
    </w:p>
    <w:p w14:paraId="3735F3F2"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2BDC5505"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Under no circumstances nor for any reason whatsoever will the European Commission be held liable for damages as a result of the work pursuant to this Contract.  </w:t>
      </w:r>
      <w:r w:rsidRPr="009E0A73">
        <w:rPr>
          <w:rFonts w:ascii="Times New Roman" w:hAnsi="Times New Roman" w:cs="Times New Roman"/>
          <w:b/>
          <w:color w:val="auto"/>
          <w:sz w:val="22"/>
          <w:szCs w:val="22"/>
        </w:rPr>
        <w:t xml:space="preserve"> </w:t>
      </w:r>
    </w:p>
    <w:p w14:paraId="3EB66CF2" w14:textId="77777777" w:rsidR="006911A1" w:rsidRPr="009E0A73" w:rsidRDefault="006911A1" w:rsidP="009E0A73">
      <w:pPr>
        <w:pStyle w:val="Heading1"/>
        <w:spacing w:line="240" w:lineRule="auto"/>
        <w:ind w:left="-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Right of Access/ Audit </w:t>
      </w:r>
    </w:p>
    <w:p w14:paraId="777E485E"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42AB30CA" w14:textId="77777777" w:rsidR="006911A1" w:rsidRPr="009E0A73" w:rsidRDefault="006911A1" w:rsidP="006F3955">
      <w:pPr>
        <w:numPr>
          <w:ilvl w:val="0"/>
          <w:numId w:val="16"/>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will be responsible for holding all invoices, receipts and financial and accounting documents relating to this Contract for at least seven years following final payment made under this Contract. </w:t>
      </w:r>
    </w:p>
    <w:p w14:paraId="3C7B8BED" w14:textId="77777777" w:rsidR="006911A1" w:rsidRPr="009E0A73" w:rsidRDefault="006911A1" w:rsidP="006F3955">
      <w:pPr>
        <w:numPr>
          <w:ilvl w:val="0"/>
          <w:numId w:val="16"/>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will allow Mercy Corps or the European Commission (or any other organization authorized by the European Commission) access to the location where the Contractor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  # </w:t>
      </w:r>
    </w:p>
    <w:p w14:paraId="6AB3D511"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1001E271" w14:textId="77777777" w:rsidR="006911A1" w:rsidRPr="009E0A73" w:rsidRDefault="006911A1" w:rsidP="009E0A73">
      <w:pPr>
        <w:pStyle w:val="Heading1"/>
        <w:spacing w:line="240" w:lineRule="auto"/>
        <w:ind w:left="-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fidentiality  </w:t>
      </w:r>
    </w:p>
    <w:p w14:paraId="3358C6CB"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6FCF26FF"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acknowledges that Mercy Corps Nigeria has reporting obligations to the European Commission.  Accordingly, the Contractor consents to Mercy Corps Nigeria sharing information about the Contractor or the Services with the European Commission as required. </w:t>
      </w:r>
    </w:p>
    <w:p w14:paraId="7917E8E3" w14:textId="77777777" w:rsidR="006911A1" w:rsidRPr="00AB1659" w:rsidRDefault="006911A1" w:rsidP="009E0A73">
      <w:pPr>
        <w:spacing w:after="0" w:line="240" w:lineRule="auto"/>
        <w:rPr>
          <w:rFonts w:ascii="Times New Roman" w:hAnsi="Times New Roman" w:cs="Times New Roman"/>
          <w:b/>
          <w:color w:val="auto"/>
          <w:sz w:val="22"/>
          <w:szCs w:val="22"/>
          <w:u w:val="single"/>
        </w:rPr>
      </w:pPr>
      <w:r w:rsidRPr="00AB1659">
        <w:rPr>
          <w:rFonts w:ascii="Times New Roman" w:hAnsi="Times New Roman" w:cs="Times New Roman"/>
          <w:b/>
          <w:color w:val="auto"/>
          <w:sz w:val="22"/>
          <w:szCs w:val="22"/>
          <w:u w:val="single"/>
        </w:rPr>
        <w:t xml:space="preserve"> Conflict of Interest </w:t>
      </w:r>
    </w:p>
    <w:p w14:paraId="254E4E2B"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170123D3" w14:textId="0C6DF877" w:rsidR="006911A1" w:rsidRPr="009E0A73" w:rsidRDefault="006911A1" w:rsidP="00AB1659">
      <w:pPr>
        <w:spacing w:line="240" w:lineRule="auto"/>
        <w:ind w:left="360" w:hanging="360"/>
        <w:rPr>
          <w:rFonts w:ascii="Times New Roman" w:hAnsi="Times New Roman" w:cs="Times New Roman"/>
          <w:color w:val="auto"/>
          <w:sz w:val="22"/>
          <w:szCs w:val="22"/>
        </w:rPr>
      </w:pPr>
      <w:r w:rsidRPr="009E0A73">
        <w:rPr>
          <w:rFonts w:ascii="Times New Roman" w:eastAsia="Calibri" w:hAnsi="Times New Roman" w:cs="Times New Roman"/>
          <w:color w:val="auto"/>
          <w:sz w:val="22"/>
          <w:szCs w:val="22"/>
        </w:rPr>
        <w:t>(a)</w:t>
      </w:r>
      <w:r w:rsidRPr="009E0A73">
        <w:rPr>
          <w:rFonts w:ascii="Times New Roman" w:hAnsi="Times New Roman" w:cs="Times New Roman"/>
          <w:color w:val="auto"/>
          <w:sz w:val="22"/>
          <w:szCs w:val="22"/>
        </w:rPr>
        <w:t xml:space="preserve"> The Contractor shall take all reasonable precautions to avoid any conflict of interests and shall inform MCS without delay of any situation constituting or likely to entail a conflict of interests.</w:t>
      </w:r>
      <w:r w:rsidR="00AB1659">
        <w:rPr>
          <w:rFonts w:ascii="Times New Roman" w:hAnsi="Times New Roman" w:cs="Times New Roman"/>
          <w:color w:val="auto"/>
          <w:sz w:val="22"/>
          <w:szCs w:val="22"/>
        </w:rPr>
        <w:t xml:space="preserve"> </w:t>
      </w:r>
      <w:r w:rsidRPr="009E0A73">
        <w:rPr>
          <w:rFonts w:ascii="Times New Roman" w:hAnsi="Times New Roman" w:cs="Times New Roman"/>
          <w:color w:val="auto"/>
          <w:sz w:val="22"/>
          <w:szCs w:val="22"/>
        </w:rPr>
        <w:t xml:space="preserve">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   </w:t>
      </w:r>
    </w:p>
    <w:p w14:paraId="10D6D6E4" w14:textId="6B752CB2" w:rsidR="006911A1" w:rsidRPr="00AB1659" w:rsidRDefault="006911A1" w:rsidP="00AB1659">
      <w:pPr>
        <w:spacing w:after="0" w:line="240" w:lineRule="auto"/>
        <w:rPr>
          <w:rFonts w:ascii="Times New Roman" w:hAnsi="Times New Roman" w:cs="Times New Roman"/>
          <w:b/>
          <w:color w:val="auto"/>
          <w:sz w:val="22"/>
          <w:szCs w:val="22"/>
          <w:u w:val="single"/>
        </w:rPr>
      </w:pPr>
      <w:r w:rsidRPr="00AB1659">
        <w:rPr>
          <w:rFonts w:ascii="Times New Roman" w:hAnsi="Times New Roman" w:cs="Times New Roman"/>
          <w:b/>
          <w:color w:val="auto"/>
          <w:sz w:val="22"/>
          <w:szCs w:val="22"/>
          <w:u w:val="single"/>
        </w:rPr>
        <w:t xml:space="preserve"> Anti-Corruption </w:t>
      </w:r>
    </w:p>
    <w:p w14:paraId="1CFE94D0"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6D9FBAF0"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Parties recognize that Mercy Corps has a zero tolerance approach to bribery and corruption.  The Contract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Contractor becomes aware of during this Contract; and, at the reasonable request of MCS, confirming in writing that they have complied with this Clause number and provide any information reasonably requested in support of such compliance.   </w:t>
      </w:r>
    </w:p>
    <w:p w14:paraId="23D37F0D"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lastRenderedPageBreak/>
        <w:t>Mercy Corps recognizes that in complying with this Clause number, the Contractor is not expected to risk life, limb or freedom.</w:t>
      </w:r>
      <w:r w:rsidRPr="009E0A73">
        <w:rPr>
          <w:rFonts w:ascii="Times New Roman" w:hAnsi="Times New Roman" w:cs="Times New Roman"/>
          <w:b/>
          <w:color w:val="auto"/>
          <w:sz w:val="22"/>
          <w:szCs w:val="22"/>
        </w:rPr>
        <w:t xml:space="preserve">   </w:t>
      </w:r>
    </w:p>
    <w:p w14:paraId="03BDE4ED"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27040B5A" w14:textId="77777777" w:rsidR="006911A1" w:rsidRPr="009E0A73" w:rsidRDefault="006911A1" w:rsidP="009E0A73">
      <w:pPr>
        <w:spacing w:line="240" w:lineRule="auto"/>
        <w:ind w:left="-5"/>
        <w:rPr>
          <w:rFonts w:ascii="Times New Roman" w:hAnsi="Times New Roman" w:cs="Times New Roman"/>
          <w:color w:val="auto"/>
          <w:sz w:val="22"/>
          <w:szCs w:val="22"/>
        </w:rPr>
      </w:pPr>
      <w:r w:rsidRPr="009E0A73">
        <w:rPr>
          <w:rFonts w:ascii="Times New Roman" w:hAnsi="Times New Roman" w:cs="Times New Roman"/>
          <w:b/>
          <w:color w:val="auto"/>
          <w:sz w:val="22"/>
          <w:szCs w:val="22"/>
          <w:u w:val="single" w:color="000000"/>
        </w:rPr>
        <w:t>B: DFID requires certain clauses and provisions to be included in all contracts;</w:t>
      </w:r>
      <w:r w:rsidRPr="009E0A73">
        <w:rPr>
          <w:rFonts w:ascii="Times New Roman" w:hAnsi="Times New Roman" w:cs="Times New Roman"/>
          <w:b/>
          <w:color w:val="auto"/>
          <w:sz w:val="22"/>
          <w:szCs w:val="22"/>
        </w:rPr>
        <w:t xml:space="preserve"> </w:t>
      </w:r>
    </w:p>
    <w:p w14:paraId="61343876" w14:textId="77777777" w:rsidR="006911A1" w:rsidRPr="007F32E9" w:rsidRDefault="006911A1" w:rsidP="009E0A73">
      <w:pPr>
        <w:spacing w:after="0" w:line="240" w:lineRule="auto"/>
        <w:rPr>
          <w:rFonts w:ascii="Times New Roman" w:hAnsi="Times New Roman" w:cs="Times New Roman"/>
          <w:b/>
          <w:color w:val="auto"/>
          <w:sz w:val="22"/>
          <w:szCs w:val="22"/>
          <w:u w:val="single"/>
        </w:rPr>
      </w:pPr>
      <w:r w:rsidRPr="007F32E9">
        <w:rPr>
          <w:rFonts w:ascii="Times New Roman" w:hAnsi="Times New Roman" w:cs="Times New Roman"/>
          <w:b/>
          <w:color w:val="auto"/>
          <w:sz w:val="22"/>
          <w:szCs w:val="22"/>
          <w:u w:val="single"/>
        </w:rPr>
        <w:t xml:space="preserve"> Liability/Indemnity </w:t>
      </w:r>
    </w:p>
    <w:p w14:paraId="2B66EC9F"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26905CDD" w14:textId="77777777" w:rsidR="006911A1" w:rsidRPr="009E0A73" w:rsidRDefault="006911A1" w:rsidP="009E0A73">
      <w:pPr>
        <w:spacing w:after="237"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Solicitor acknowledges that DFID will not be held responsible for or in relation to the activities of the Solicitor under this Contract.     </w:t>
      </w:r>
    </w:p>
    <w:p w14:paraId="0B47609B" w14:textId="77777777" w:rsidR="006911A1" w:rsidRPr="007F32E9" w:rsidRDefault="006911A1" w:rsidP="009E0A73">
      <w:pPr>
        <w:pStyle w:val="Heading1"/>
        <w:spacing w:line="240" w:lineRule="auto"/>
        <w:ind w:left="-5"/>
        <w:rPr>
          <w:rFonts w:ascii="Times New Roman" w:hAnsi="Times New Roman" w:cs="Times New Roman"/>
          <w:color w:val="auto"/>
          <w:sz w:val="22"/>
          <w:szCs w:val="22"/>
          <w:u w:val="single"/>
        </w:rPr>
      </w:pPr>
      <w:r w:rsidRPr="007F32E9">
        <w:rPr>
          <w:rFonts w:ascii="Times New Roman" w:hAnsi="Times New Roman" w:cs="Times New Roman"/>
          <w:color w:val="auto"/>
          <w:sz w:val="22"/>
          <w:szCs w:val="22"/>
          <w:u w:val="single"/>
        </w:rPr>
        <w:t xml:space="preserve">Right of Access/ Audit </w:t>
      </w:r>
    </w:p>
    <w:p w14:paraId="4C51D760" w14:textId="77777777" w:rsidR="006911A1" w:rsidRPr="009E0A73" w:rsidRDefault="006911A1" w:rsidP="009E0A73">
      <w:pPr>
        <w:spacing w:after="11"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7AC05922" w14:textId="77777777" w:rsidR="006911A1" w:rsidRPr="009E0A73" w:rsidRDefault="006911A1" w:rsidP="009E0A73">
      <w:pPr>
        <w:spacing w:after="237"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u w:val="single" w:color="000000"/>
        </w:rPr>
        <w:t xml:space="preserve">Access </w:t>
      </w:r>
      <w:r w:rsidRPr="009E0A73">
        <w:rPr>
          <w:rFonts w:ascii="Times New Roman" w:hAnsi="Times New Roman" w:cs="Times New Roman"/>
          <w:color w:val="auto"/>
          <w:sz w:val="22"/>
          <w:szCs w:val="22"/>
        </w:rPr>
        <w:t xml:space="preserve">– The Solicitor shall permit Mercy Corps, its donor, DFID (UK), and/or the UK’s National Audit Office and/or any of their duly authorized representatives, access to project sites and relevant records, including books, documents, papers (including in electronic format) for the purpose of monitoring, evaluation and audit.    Such verification or audit may take place at any time during this Contract and up to seven years after final payment made under this Contract.   </w:t>
      </w:r>
    </w:p>
    <w:p w14:paraId="402876B2" w14:textId="77777777" w:rsidR="006911A1" w:rsidRPr="007F32E9" w:rsidRDefault="006911A1" w:rsidP="009E0A73">
      <w:pPr>
        <w:pStyle w:val="Heading1"/>
        <w:spacing w:after="211" w:line="240" w:lineRule="auto"/>
        <w:ind w:left="-5"/>
        <w:rPr>
          <w:rFonts w:ascii="Times New Roman" w:hAnsi="Times New Roman" w:cs="Times New Roman"/>
          <w:color w:val="auto"/>
          <w:sz w:val="22"/>
          <w:szCs w:val="22"/>
          <w:u w:val="single"/>
        </w:rPr>
      </w:pPr>
      <w:r w:rsidRPr="007F32E9">
        <w:rPr>
          <w:rFonts w:ascii="Times New Roman" w:hAnsi="Times New Roman" w:cs="Times New Roman"/>
          <w:color w:val="auto"/>
          <w:sz w:val="22"/>
          <w:szCs w:val="22"/>
          <w:u w:val="single"/>
        </w:rPr>
        <w:t xml:space="preserve">Anti-Corruption and Anti-Bribery </w:t>
      </w:r>
      <w:r w:rsidRPr="007F32E9">
        <w:rPr>
          <w:rFonts w:ascii="Times New Roman" w:hAnsi="Times New Roman" w:cs="Times New Roman"/>
          <w:b w:val="0"/>
          <w:color w:val="auto"/>
          <w:sz w:val="22"/>
          <w:szCs w:val="22"/>
          <w:u w:val="single"/>
        </w:rPr>
        <w:t xml:space="preserve"> </w:t>
      </w:r>
    </w:p>
    <w:p w14:paraId="6B5E628D"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parties recognize that Mercy Corps has a zero tolerance approach to bribery and corruption.  The Solicitor will comply with all relevant anti-bribery and anti-corruption laws (including the UK Bribery </w:t>
      </w:r>
    </w:p>
    <w:p w14:paraId="1EF7BDE6" w14:textId="77777777" w:rsidR="006911A1" w:rsidRPr="009E0A73" w:rsidRDefault="006911A1" w:rsidP="009E0A73">
      <w:pPr>
        <w:spacing w:after="235"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Act 2010) and comply with the principles of Mercy Corps’ Anti-Corruption and Anti-Bribery Policies, or equivalent policies, including: (a) not accepting or offering a bribe of facilitation payment; and (b) reporting immediately to Mercy Corps any bribery issues which the Solicitor becomes aware of during this Contract; and, at the reasonable request of Mercy Corps, confirming in writing that they have complied with this Section and provide any information reasonably requested in support of such compliance.     </w:t>
      </w:r>
    </w:p>
    <w:p w14:paraId="213CF201" w14:textId="77777777" w:rsidR="006911A1" w:rsidRPr="007F32E9" w:rsidRDefault="006911A1" w:rsidP="009E0A73">
      <w:pPr>
        <w:pStyle w:val="Heading1"/>
        <w:spacing w:after="213" w:line="240" w:lineRule="auto"/>
        <w:ind w:left="-5"/>
        <w:rPr>
          <w:rFonts w:ascii="Times New Roman" w:hAnsi="Times New Roman" w:cs="Times New Roman"/>
          <w:color w:val="auto"/>
          <w:sz w:val="22"/>
          <w:szCs w:val="22"/>
          <w:u w:val="single"/>
        </w:rPr>
      </w:pPr>
      <w:r w:rsidRPr="007F32E9">
        <w:rPr>
          <w:rFonts w:ascii="Times New Roman" w:hAnsi="Times New Roman" w:cs="Times New Roman"/>
          <w:color w:val="auto"/>
          <w:sz w:val="22"/>
          <w:szCs w:val="22"/>
          <w:u w:val="single"/>
        </w:rPr>
        <w:t xml:space="preserve">Cancelation of the contract </w:t>
      </w:r>
    </w:p>
    <w:p w14:paraId="3A1CD4D9" w14:textId="77777777" w:rsidR="006911A1" w:rsidRPr="009E0A73" w:rsidRDefault="006911A1" w:rsidP="009E0A73">
      <w:pPr>
        <w:spacing w:after="237"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If any illegal or corrupt practices were or are committed in the award or execution of this Contract, including if any offer, gift, payment, contribution or benefit of any kind was accepted as an inducement or reward for the award or execution of this Contract, this Contract will be cancelled with immediate effect, in which case Mercy Corps will return to the Solicitor any items delivered and the Solicitor will return to Mercy Corps any funds paid (at each of their own cost, unless otherwise agreed).     </w:t>
      </w:r>
    </w:p>
    <w:p w14:paraId="7F1E636B" w14:textId="77777777" w:rsidR="006911A1" w:rsidRPr="007F32E9" w:rsidRDefault="006911A1" w:rsidP="009E0A73">
      <w:pPr>
        <w:pStyle w:val="Heading1"/>
        <w:spacing w:line="240" w:lineRule="auto"/>
        <w:ind w:left="-5"/>
        <w:rPr>
          <w:rFonts w:ascii="Times New Roman" w:hAnsi="Times New Roman" w:cs="Times New Roman"/>
          <w:color w:val="auto"/>
          <w:sz w:val="22"/>
          <w:szCs w:val="22"/>
          <w:u w:val="single"/>
        </w:rPr>
      </w:pPr>
      <w:r w:rsidRPr="007F32E9">
        <w:rPr>
          <w:rFonts w:ascii="Times New Roman" w:hAnsi="Times New Roman" w:cs="Times New Roman"/>
          <w:color w:val="auto"/>
          <w:sz w:val="22"/>
          <w:szCs w:val="22"/>
          <w:u w:val="single"/>
        </w:rPr>
        <w:t xml:space="preserve">Confidentiality  </w:t>
      </w:r>
    </w:p>
    <w:p w14:paraId="5C9D24D3"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Solicitor acknowledges that Mercy Corps has reporting obligations to DFID.  Accordingly, the Solicitor consents to Mercy Corps sharing information about the Solicitor or the Services with the DFID as required. </w:t>
      </w:r>
    </w:p>
    <w:p w14:paraId="139AAAFD" w14:textId="2D03795A" w:rsidR="006911A1" w:rsidRDefault="006911A1" w:rsidP="009E0A73">
      <w:pPr>
        <w:spacing w:after="0" w:line="240" w:lineRule="auto"/>
        <w:rPr>
          <w:rFonts w:ascii="Times New Roman" w:hAnsi="Times New Roman" w:cs="Times New Roman"/>
          <w:b/>
          <w:color w:val="auto"/>
          <w:sz w:val="22"/>
          <w:szCs w:val="22"/>
          <w:u w:val="single"/>
        </w:rPr>
      </w:pPr>
      <w:r w:rsidRPr="009E0A73">
        <w:rPr>
          <w:rFonts w:ascii="Times New Roman" w:hAnsi="Times New Roman" w:cs="Times New Roman"/>
          <w:b/>
          <w:color w:val="auto"/>
          <w:sz w:val="22"/>
          <w:szCs w:val="22"/>
        </w:rPr>
        <w:t xml:space="preserve"> </w:t>
      </w:r>
      <w:r w:rsidRPr="007F32E9">
        <w:rPr>
          <w:rFonts w:ascii="Times New Roman" w:hAnsi="Times New Roman" w:cs="Times New Roman"/>
          <w:b/>
          <w:color w:val="auto"/>
          <w:sz w:val="22"/>
          <w:szCs w:val="22"/>
          <w:u w:val="single"/>
        </w:rPr>
        <w:t xml:space="preserve">Conflict of interest </w:t>
      </w:r>
    </w:p>
    <w:p w14:paraId="2F9E7AD0"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Solicitor shall take all reasonable precautions to avoid any conflict of interests and shall inform Mercy Corps without delay of any situation constituting or likely to entail a conflict of interests.    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  </w:t>
      </w:r>
    </w:p>
    <w:p w14:paraId="6DDA3B4D" w14:textId="77777777" w:rsidR="006911A1" w:rsidRPr="007F32E9" w:rsidRDefault="006911A1" w:rsidP="009E0A73">
      <w:pPr>
        <w:pStyle w:val="Heading1"/>
        <w:spacing w:line="240" w:lineRule="auto"/>
        <w:ind w:left="-5"/>
        <w:rPr>
          <w:rFonts w:ascii="Times New Roman" w:hAnsi="Times New Roman" w:cs="Times New Roman"/>
          <w:color w:val="auto"/>
          <w:sz w:val="22"/>
          <w:szCs w:val="22"/>
          <w:u w:val="single"/>
        </w:rPr>
      </w:pPr>
      <w:r w:rsidRPr="007F32E9">
        <w:rPr>
          <w:rFonts w:ascii="Times New Roman" w:hAnsi="Times New Roman" w:cs="Times New Roman"/>
          <w:color w:val="auto"/>
          <w:sz w:val="22"/>
          <w:szCs w:val="22"/>
          <w:u w:val="single"/>
        </w:rPr>
        <w:lastRenderedPageBreak/>
        <w:t>Intellectual Property Rights</w:t>
      </w:r>
      <w:r w:rsidRPr="007F32E9">
        <w:rPr>
          <w:rFonts w:ascii="Times New Roman" w:hAnsi="Times New Roman" w:cs="Times New Roman"/>
          <w:b w:val="0"/>
          <w:color w:val="auto"/>
          <w:sz w:val="22"/>
          <w:szCs w:val="22"/>
          <w:u w:val="single"/>
        </w:rPr>
        <w:t xml:space="preserve">  </w:t>
      </w:r>
    </w:p>
    <w:p w14:paraId="6821EC96"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shall be the owner of any product and/or copyrightable item that results from the performance of the Contract. </w:t>
      </w:r>
    </w:p>
    <w:p w14:paraId="787E1AD1" w14:textId="77777777" w:rsidR="006911A1" w:rsidRPr="007F32E9" w:rsidRDefault="006911A1" w:rsidP="009E0A73">
      <w:pPr>
        <w:spacing w:after="259" w:line="240" w:lineRule="auto"/>
        <w:rPr>
          <w:rFonts w:ascii="Times New Roman" w:hAnsi="Times New Roman" w:cs="Times New Roman"/>
          <w:b/>
          <w:color w:val="auto"/>
          <w:sz w:val="22"/>
          <w:szCs w:val="22"/>
          <w:u w:val="single"/>
        </w:rPr>
      </w:pPr>
      <w:r w:rsidRPr="009E0A73">
        <w:rPr>
          <w:rFonts w:ascii="Times New Roman" w:hAnsi="Times New Roman" w:cs="Times New Roman"/>
          <w:color w:val="auto"/>
          <w:sz w:val="22"/>
          <w:szCs w:val="22"/>
        </w:rPr>
        <w:t xml:space="preserve"> </w:t>
      </w:r>
      <w:r w:rsidRPr="007F32E9">
        <w:rPr>
          <w:rFonts w:ascii="Times New Roman" w:hAnsi="Times New Roman" w:cs="Times New Roman"/>
          <w:b/>
          <w:color w:val="auto"/>
          <w:sz w:val="22"/>
          <w:szCs w:val="22"/>
          <w:u w:val="single"/>
        </w:rPr>
        <w:t xml:space="preserve">C: CHILD AND VULNERABLE ADULTS PROTECTION POLICY </w:t>
      </w:r>
    </w:p>
    <w:p w14:paraId="18D7CC73" w14:textId="77777777" w:rsidR="006911A1" w:rsidRPr="009E0A73" w:rsidRDefault="006911A1" w:rsidP="009E0A73">
      <w:pPr>
        <w:spacing w:after="27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aims to safeguard children/vulnerable adults from abuse, violence and exploitation in all that we do, in line with Article 19* of United Nations Convention on the Rights of the Child.  </w:t>
      </w:r>
    </w:p>
    <w:p w14:paraId="29CB0975" w14:textId="77777777" w:rsidR="006911A1" w:rsidRPr="009E0A73" w:rsidRDefault="006911A1" w:rsidP="009E0A73">
      <w:pPr>
        <w:spacing w:after="269"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Besides economic, social and political problems affecting large numbers of children/vulnerable adults in countries where Mercy Corps works, individuals may be at risk from abuse by adults or other children. This policy concerns maltreatment of a child/vulnerable adult in contact with a Mercy Corps team member. Mercy Corps’ policy is to react sensitively to any suspicions or allegations and deal with them appropriately. Any team member who has suspicions of or has witnessed any form of inappropriate behavior as defined in this policy should immediately report it to the Country Director or Regional Program Director as appropriate and the UK HR Director or US HR Services Director.  </w:t>
      </w:r>
    </w:p>
    <w:p w14:paraId="6D369163" w14:textId="77777777" w:rsidR="006911A1" w:rsidRPr="009E0A73" w:rsidRDefault="006911A1" w:rsidP="009E0A73">
      <w:pPr>
        <w:spacing w:after="27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Any employee who is accused of inappropriate behavior towards a child/vulnerable adult, regardless of whether this is within or outside the work context, will be immediately removed from contact with children/vulnerable adults in the work context while the incident is being investigated.  </w:t>
      </w:r>
    </w:p>
    <w:p w14:paraId="61747288" w14:textId="77777777" w:rsidR="006911A1" w:rsidRPr="009E0A73" w:rsidRDefault="006911A1" w:rsidP="009E0A73">
      <w:pPr>
        <w:spacing w:after="27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Any inappropriate behavior towards a child/vulnerable adult, regardless of whether this is within or outside the work context, could constitute gross misconduct and could result in termination of employment. Appropriate action will also be taken against partners and others engaged in our work.  </w:t>
      </w:r>
    </w:p>
    <w:p w14:paraId="4B5AB714" w14:textId="77777777" w:rsidR="006911A1" w:rsidRPr="009E0A73" w:rsidRDefault="006911A1" w:rsidP="009E0A73">
      <w:pPr>
        <w:spacing w:after="275"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works in many situations which are inherently abusive to children/vulnerable adults, and in some situations it is unrealistic to intervene on a personal level in the lives of individuals who could be seen as suffering ‘abuse’ in the widest sense. Such concerns may be addressed more appropriately at a programmatic level. However, Mercy Corps team members may well have a professional duty to act where there are concerns in relation to children/vulnerable adults with whom they are in contact, directly or indirectly. Their ability to act may be severely limited by particular circumstances prevailing locally, but concerns must still be raised, and possible action considered.  </w:t>
      </w:r>
    </w:p>
    <w:p w14:paraId="722E54C7" w14:textId="77777777" w:rsidR="006911A1" w:rsidRPr="009E0A73" w:rsidRDefault="006911A1" w:rsidP="009E0A73">
      <w:pPr>
        <w:spacing w:after="262" w:line="240" w:lineRule="auto"/>
        <w:ind w:left="-5"/>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Values and Principles in working with Children/Vulnerable Adults:  </w:t>
      </w:r>
    </w:p>
    <w:p w14:paraId="76774050" w14:textId="77777777" w:rsidR="006911A1" w:rsidRPr="009E0A73" w:rsidRDefault="006911A1" w:rsidP="009E0A73">
      <w:pPr>
        <w:spacing w:after="268"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When team members are in contact with children/vulnerable adults, they should:  </w:t>
      </w:r>
    </w:p>
    <w:p w14:paraId="57EB3E2A" w14:textId="77777777" w:rsidR="006911A1" w:rsidRPr="007F32E9" w:rsidRDefault="006911A1" w:rsidP="006F3955">
      <w:pPr>
        <w:pStyle w:val="ListParagraph"/>
        <w:numPr>
          <w:ilvl w:val="0"/>
          <w:numId w:val="34"/>
        </w:numPr>
        <w:spacing w:after="3" w:line="240" w:lineRule="auto"/>
        <w:jc w:val="both"/>
        <w:rPr>
          <w:rFonts w:ascii="Times New Roman" w:hAnsi="Times New Roman" w:cs="Times New Roman"/>
          <w:color w:val="auto"/>
          <w:sz w:val="22"/>
          <w:szCs w:val="22"/>
        </w:rPr>
      </w:pPr>
      <w:r w:rsidRPr="007F32E9">
        <w:rPr>
          <w:rFonts w:ascii="Times New Roman" w:hAnsi="Times New Roman" w:cs="Times New Roman"/>
          <w:color w:val="auto"/>
          <w:sz w:val="22"/>
          <w:szCs w:val="22"/>
        </w:rPr>
        <w:t xml:space="preserve">At all times treat children/vulnerable adults with respect.  </w:t>
      </w:r>
    </w:p>
    <w:p w14:paraId="76BCA9E5" w14:textId="77777777" w:rsidR="006911A1" w:rsidRPr="007F32E9" w:rsidRDefault="006911A1" w:rsidP="006F3955">
      <w:pPr>
        <w:pStyle w:val="ListParagraph"/>
        <w:numPr>
          <w:ilvl w:val="0"/>
          <w:numId w:val="34"/>
        </w:numPr>
        <w:spacing w:after="3" w:line="240" w:lineRule="auto"/>
        <w:jc w:val="both"/>
        <w:rPr>
          <w:rFonts w:ascii="Times New Roman" w:hAnsi="Times New Roman" w:cs="Times New Roman"/>
          <w:color w:val="auto"/>
          <w:sz w:val="22"/>
          <w:szCs w:val="22"/>
        </w:rPr>
      </w:pPr>
      <w:r w:rsidRPr="007F32E9">
        <w:rPr>
          <w:rFonts w:ascii="Times New Roman" w:hAnsi="Times New Roman" w:cs="Times New Roman"/>
          <w:color w:val="auto"/>
          <w:sz w:val="22"/>
          <w:szCs w:val="22"/>
        </w:rPr>
        <w:t xml:space="preserve">Regard them positively and value them as individuals who have specific needs and rights and a particular contribution to make.  </w:t>
      </w:r>
    </w:p>
    <w:p w14:paraId="3ECEB1D3" w14:textId="77777777" w:rsidR="006911A1" w:rsidRPr="007F32E9" w:rsidRDefault="006911A1" w:rsidP="006F3955">
      <w:pPr>
        <w:pStyle w:val="ListParagraph"/>
        <w:numPr>
          <w:ilvl w:val="0"/>
          <w:numId w:val="34"/>
        </w:numPr>
        <w:spacing w:after="3" w:line="240" w:lineRule="auto"/>
        <w:jc w:val="both"/>
        <w:rPr>
          <w:rFonts w:ascii="Times New Roman" w:hAnsi="Times New Roman" w:cs="Times New Roman"/>
          <w:color w:val="auto"/>
          <w:sz w:val="22"/>
          <w:szCs w:val="22"/>
        </w:rPr>
      </w:pPr>
      <w:r w:rsidRPr="007F32E9">
        <w:rPr>
          <w:rFonts w:ascii="Times New Roman" w:hAnsi="Times New Roman" w:cs="Times New Roman"/>
          <w:color w:val="auto"/>
          <w:sz w:val="22"/>
          <w:szCs w:val="22"/>
        </w:rPr>
        <w:t xml:space="preserve">Work with them in a spirit of co-operation and partnership based on mutual trust and respect; value their views and take them seriously  </w:t>
      </w:r>
    </w:p>
    <w:p w14:paraId="1A88BA68" w14:textId="77777777" w:rsidR="006911A1" w:rsidRPr="007F32E9" w:rsidRDefault="006911A1" w:rsidP="006F3955">
      <w:pPr>
        <w:pStyle w:val="ListParagraph"/>
        <w:numPr>
          <w:ilvl w:val="0"/>
          <w:numId w:val="34"/>
        </w:numPr>
        <w:spacing w:after="3" w:line="240" w:lineRule="auto"/>
        <w:jc w:val="both"/>
        <w:rPr>
          <w:rFonts w:ascii="Times New Roman" w:hAnsi="Times New Roman" w:cs="Times New Roman"/>
          <w:color w:val="auto"/>
          <w:sz w:val="22"/>
          <w:szCs w:val="22"/>
        </w:rPr>
      </w:pPr>
      <w:r w:rsidRPr="007F32E9">
        <w:rPr>
          <w:rFonts w:ascii="Times New Roman" w:hAnsi="Times New Roman" w:cs="Times New Roman"/>
          <w:color w:val="auto"/>
          <w:sz w:val="22"/>
          <w:szCs w:val="22"/>
        </w:rPr>
        <w:t xml:space="preserve">Work with them in ways that enhance their inherent capacities and capabilities, and develop their potential  </w:t>
      </w:r>
    </w:p>
    <w:p w14:paraId="0A63D797" w14:textId="77777777" w:rsidR="006911A1" w:rsidRPr="007F32E9" w:rsidRDefault="006911A1" w:rsidP="006F3955">
      <w:pPr>
        <w:pStyle w:val="ListParagraph"/>
        <w:numPr>
          <w:ilvl w:val="0"/>
          <w:numId w:val="34"/>
        </w:numPr>
        <w:spacing w:after="263" w:line="240" w:lineRule="auto"/>
        <w:jc w:val="both"/>
        <w:rPr>
          <w:rFonts w:ascii="Times New Roman" w:hAnsi="Times New Roman" w:cs="Times New Roman"/>
          <w:color w:val="auto"/>
          <w:sz w:val="22"/>
          <w:szCs w:val="22"/>
        </w:rPr>
      </w:pPr>
      <w:r w:rsidRPr="007F32E9">
        <w:rPr>
          <w:rFonts w:ascii="Times New Roman" w:hAnsi="Times New Roman" w:cs="Times New Roman"/>
          <w:color w:val="auto"/>
          <w:sz w:val="22"/>
          <w:szCs w:val="22"/>
        </w:rPr>
        <w:t xml:space="preserve">Strive to understand them within the context in which they live.  </w:t>
      </w:r>
    </w:p>
    <w:p w14:paraId="33526AFD" w14:textId="77777777" w:rsidR="006911A1" w:rsidRPr="009E0A73" w:rsidRDefault="006911A1" w:rsidP="009E0A73">
      <w:pPr>
        <w:spacing w:after="263" w:line="240" w:lineRule="auto"/>
        <w:ind w:left="-5"/>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It is important for all team members in contact with children/vulnerable adults to:  </w:t>
      </w:r>
    </w:p>
    <w:p w14:paraId="7BDF290C" w14:textId="77777777" w:rsidR="006911A1" w:rsidRPr="0088175C" w:rsidRDefault="006911A1" w:rsidP="006F3955">
      <w:pPr>
        <w:pStyle w:val="ListParagraph"/>
        <w:numPr>
          <w:ilvl w:val="0"/>
          <w:numId w:val="35"/>
        </w:numPr>
        <w:spacing w:after="3"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t xml:space="preserve">Be aware of situations which may present risks and manage these risks.  </w:t>
      </w:r>
    </w:p>
    <w:p w14:paraId="3B36B9F4" w14:textId="77777777" w:rsidR="006911A1" w:rsidRPr="0088175C" w:rsidRDefault="006911A1" w:rsidP="006F3955">
      <w:pPr>
        <w:pStyle w:val="ListParagraph"/>
        <w:numPr>
          <w:ilvl w:val="0"/>
          <w:numId w:val="35"/>
        </w:numPr>
        <w:spacing w:after="3"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lastRenderedPageBreak/>
        <w:t xml:space="preserve">Plan and organize the work and the workplace so as to minimize risks as far as possible.  </w:t>
      </w:r>
    </w:p>
    <w:p w14:paraId="3D88A493" w14:textId="77777777" w:rsidR="006911A1" w:rsidRPr="0088175C" w:rsidRDefault="006911A1" w:rsidP="006F3955">
      <w:pPr>
        <w:pStyle w:val="ListParagraph"/>
        <w:numPr>
          <w:ilvl w:val="0"/>
          <w:numId w:val="35"/>
        </w:numPr>
        <w:spacing w:after="3"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t xml:space="preserve">Ensure that a culture of openness exists to enable any issues or concerns to be raised and discussed.  </w:t>
      </w:r>
    </w:p>
    <w:p w14:paraId="3E1E7A90" w14:textId="77777777" w:rsidR="006911A1" w:rsidRPr="0088175C" w:rsidRDefault="006911A1" w:rsidP="006F3955">
      <w:pPr>
        <w:pStyle w:val="ListParagraph"/>
        <w:numPr>
          <w:ilvl w:val="0"/>
          <w:numId w:val="35"/>
        </w:numPr>
        <w:spacing w:after="275"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t xml:space="preserve">Ensure that a sense of accountability exists between team members so that poor practice or potentially abusive behavior does not go unchallenged.  </w:t>
      </w:r>
    </w:p>
    <w:p w14:paraId="3250B404" w14:textId="77777777" w:rsidR="006911A1" w:rsidRPr="009E0A73" w:rsidRDefault="006911A1" w:rsidP="009E0A73">
      <w:pPr>
        <w:spacing w:after="265" w:line="240" w:lineRule="auto"/>
        <w:ind w:left="-5"/>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Team members must be especially aware of potential abusive situations when working with children.  </w:t>
      </w:r>
    </w:p>
    <w:p w14:paraId="5D16BECA" w14:textId="77777777" w:rsidR="006911A1" w:rsidRPr="009E0A73" w:rsidRDefault="006911A1" w:rsidP="009E0A73">
      <w:pPr>
        <w:spacing w:after="268"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eam members must never:  </w:t>
      </w:r>
    </w:p>
    <w:p w14:paraId="4CA23435" w14:textId="77777777" w:rsidR="006911A1" w:rsidRPr="0088175C" w:rsidRDefault="006911A1" w:rsidP="006F3955">
      <w:pPr>
        <w:pStyle w:val="ListParagraph"/>
        <w:numPr>
          <w:ilvl w:val="0"/>
          <w:numId w:val="36"/>
        </w:numPr>
        <w:spacing w:after="3"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t xml:space="preserve">Develop physical/sexual relationships with children  </w:t>
      </w:r>
    </w:p>
    <w:p w14:paraId="0E09C1D5" w14:textId="77777777" w:rsidR="0088175C" w:rsidRDefault="006911A1" w:rsidP="006F3955">
      <w:pPr>
        <w:pStyle w:val="ListParagraph"/>
        <w:numPr>
          <w:ilvl w:val="0"/>
          <w:numId w:val="36"/>
        </w:numPr>
        <w:spacing w:after="268"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t xml:space="preserve">Develop relationships with children which could in any way be </w:t>
      </w:r>
      <w:r w:rsidR="0088175C">
        <w:rPr>
          <w:rFonts w:ascii="Times New Roman" w:hAnsi="Times New Roman" w:cs="Times New Roman"/>
          <w:color w:val="auto"/>
          <w:sz w:val="22"/>
          <w:szCs w:val="22"/>
        </w:rPr>
        <w:t>deemed exploitative or abusive</w:t>
      </w:r>
    </w:p>
    <w:p w14:paraId="05B9B385" w14:textId="552BD7FC" w:rsidR="006911A1" w:rsidRPr="0088175C" w:rsidRDefault="006911A1" w:rsidP="006F3955">
      <w:pPr>
        <w:pStyle w:val="ListParagraph"/>
        <w:numPr>
          <w:ilvl w:val="0"/>
          <w:numId w:val="36"/>
        </w:numPr>
        <w:spacing w:after="268" w:line="240" w:lineRule="auto"/>
        <w:jc w:val="both"/>
        <w:rPr>
          <w:rFonts w:ascii="Times New Roman" w:hAnsi="Times New Roman" w:cs="Times New Roman"/>
          <w:color w:val="auto"/>
          <w:sz w:val="22"/>
          <w:szCs w:val="22"/>
        </w:rPr>
      </w:pPr>
      <w:r w:rsidRPr="0088175C">
        <w:rPr>
          <w:rFonts w:ascii="Times New Roman" w:hAnsi="Times New Roman" w:cs="Times New Roman"/>
          <w:color w:val="auto"/>
          <w:sz w:val="22"/>
          <w:szCs w:val="22"/>
        </w:rPr>
        <w:t xml:space="preserve">Act in ways that may be abusive or may place a child at risk of abuse.  </w:t>
      </w:r>
    </w:p>
    <w:p w14:paraId="402895C3" w14:textId="77777777" w:rsidR="006911A1" w:rsidRPr="009E0A73" w:rsidRDefault="006911A1" w:rsidP="009E0A73">
      <w:pPr>
        <w:spacing w:after="266" w:line="240" w:lineRule="auto"/>
        <w:ind w:left="-5"/>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Team members must avoid actions or behavior that could be construed as poor practice or potentially abusive. For example, they should never:  </w:t>
      </w:r>
    </w:p>
    <w:p w14:paraId="70062644" w14:textId="77777777" w:rsidR="006911A1" w:rsidRPr="009E0A73" w:rsidRDefault="006911A1" w:rsidP="006F3955">
      <w:pPr>
        <w:numPr>
          <w:ilvl w:val="0"/>
          <w:numId w:val="17"/>
        </w:numPr>
        <w:spacing w:after="3" w:line="240" w:lineRule="auto"/>
        <w:ind w:firstLine="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Use language, make suggestions or offer advice which is inappropriate, offensive or abusive  </w:t>
      </w:r>
    </w:p>
    <w:p w14:paraId="36F6E308" w14:textId="77777777" w:rsidR="006911A1" w:rsidRPr="009E0A73" w:rsidRDefault="006911A1" w:rsidP="006F3955">
      <w:pPr>
        <w:numPr>
          <w:ilvl w:val="0"/>
          <w:numId w:val="17"/>
        </w:numPr>
        <w:spacing w:after="3" w:line="240" w:lineRule="auto"/>
        <w:ind w:firstLine="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Behave physically in a manner toward children which is inappropriate or sexually provocative  </w:t>
      </w:r>
    </w:p>
    <w:p w14:paraId="38708C23" w14:textId="77777777" w:rsidR="006911A1" w:rsidRPr="009E0A73" w:rsidRDefault="006911A1" w:rsidP="006F3955">
      <w:pPr>
        <w:numPr>
          <w:ilvl w:val="0"/>
          <w:numId w:val="17"/>
        </w:numPr>
        <w:spacing w:after="3" w:line="240" w:lineRule="auto"/>
        <w:ind w:firstLine="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Have a child/children with whom they are working stay overnight at their home unsupervised  </w:t>
      </w:r>
    </w:p>
    <w:p w14:paraId="50BCF993" w14:textId="77777777" w:rsidR="006911A1" w:rsidRPr="009E0A73" w:rsidRDefault="006911A1" w:rsidP="006F3955">
      <w:pPr>
        <w:numPr>
          <w:ilvl w:val="0"/>
          <w:numId w:val="17"/>
        </w:numPr>
        <w:spacing w:after="3" w:line="240" w:lineRule="auto"/>
        <w:ind w:firstLine="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Sleep in the same room or bed as a child with whom they are working  </w:t>
      </w:r>
    </w:p>
    <w:p w14:paraId="7CBF5497" w14:textId="77777777" w:rsidR="006911A1" w:rsidRPr="009E0A73" w:rsidRDefault="006911A1" w:rsidP="006F3955">
      <w:pPr>
        <w:numPr>
          <w:ilvl w:val="0"/>
          <w:numId w:val="17"/>
        </w:numPr>
        <w:spacing w:after="3" w:line="240" w:lineRule="auto"/>
        <w:ind w:firstLine="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Do things for children of an intimate personal nature that they can do for themselves  </w:t>
      </w:r>
    </w:p>
    <w:p w14:paraId="531D1D0A" w14:textId="77777777" w:rsidR="006911A1" w:rsidRPr="009E0A73" w:rsidRDefault="006911A1" w:rsidP="006F3955">
      <w:pPr>
        <w:numPr>
          <w:ilvl w:val="0"/>
          <w:numId w:val="17"/>
        </w:numPr>
        <w:spacing w:after="3" w:line="240" w:lineRule="auto"/>
        <w:ind w:firstLine="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done, or participate in, behavior toward children which is illegal, unsafe or abusive  </w:t>
      </w:r>
    </w:p>
    <w:p w14:paraId="1EEFEFF6" w14:textId="64BC6625" w:rsidR="006911A1" w:rsidRPr="009E0A73" w:rsidRDefault="006911A1" w:rsidP="006F3955">
      <w:pPr>
        <w:numPr>
          <w:ilvl w:val="0"/>
          <w:numId w:val="17"/>
        </w:numPr>
        <w:spacing w:after="278" w:line="240" w:lineRule="auto"/>
        <w:ind w:left="1350" w:hanging="285"/>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Act in ways intended to shame, humiliate, belittle or degrade c</w:t>
      </w:r>
      <w:r w:rsidR="00A621DF">
        <w:rPr>
          <w:rFonts w:ascii="Times New Roman" w:hAnsi="Times New Roman" w:cs="Times New Roman"/>
          <w:color w:val="auto"/>
          <w:sz w:val="22"/>
          <w:szCs w:val="22"/>
        </w:rPr>
        <w:t>hildren, or otherwise perpetrate a</w:t>
      </w:r>
      <w:r w:rsidRPr="009E0A73">
        <w:rPr>
          <w:rFonts w:ascii="Times New Roman" w:hAnsi="Times New Roman" w:cs="Times New Roman"/>
          <w:color w:val="auto"/>
          <w:sz w:val="22"/>
          <w:szCs w:val="22"/>
        </w:rPr>
        <w:t xml:space="preserve">ny form of emotional abuse discriminate against, show differential treatment, or favor particular children to the exclusion of others  </w:t>
      </w:r>
    </w:p>
    <w:p w14:paraId="75D57659" w14:textId="77777777" w:rsidR="006911A1" w:rsidRPr="009E0A73" w:rsidRDefault="006911A1" w:rsidP="009E0A73">
      <w:pPr>
        <w:pStyle w:val="Heading2"/>
        <w:spacing w:after="262" w:line="240" w:lineRule="auto"/>
        <w:ind w:left="370"/>
        <w:rPr>
          <w:color w:val="auto"/>
          <w:sz w:val="22"/>
          <w:szCs w:val="22"/>
        </w:rPr>
      </w:pPr>
      <w:r w:rsidRPr="009E0A73">
        <w:rPr>
          <w:color w:val="auto"/>
          <w:sz w:val="22"/>
          <w:szCs w:val="22"/>
        </w:rPr>
        <w:t xml:space="preserve">PREVENTION OF SEXUAL EXPLOITATION AND ABUSE POLICY  </w:t>
      </w:r>
    </w:p>
    <w:p w14:paraId="192A2733" w14:textId="77777777" w:rsidR="006911A1" w:rsidRPr="009E0A73" w:rsidRDefault="006911A1" w:rsidP="009E0A73">
      <w:pPr>
        <w:spacing w:after="273"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All Mercy Corps team members must be aware of and adhere to the Core Principles laid out by the United Nations and INTERACTION in 2002, to which Mercy Corps is committed.  </w:t>
      </w:r>
    </w:p>
    <w:p w14:paraId="012E948A" w14:textId="77777777" w:rsidR="006911A1" w:rsidRPr="009E0A73" w:rsidRDefault="006911A1" w:rsidP="006F3955">
      <w:pPr>
        <w:numPr>
          <w:ilvl w:val="0"/>
          <w:numId w:val="18"/>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Sexual activity with children (persons under the age of 18, when not legally married) is prohibited regardless of the age of majority or age of consent locally. Mistaken belief in the age of a child is not a defense.  </w:t>
      </w:r>
    </w:p>
    <w:p w14:paraId="730530C5" w14:textId="77777777" w:rsidR="006911A1" w:rsidRPr="009E0A73" w:rsidRDefault="006911A1" w:rsidP="006F3955">
      <w:pPr>
        <w:numPr>
          <w:ilvl w:val="0"/>
          <w:numId w:val="18"/>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Exchange of money, employment, goods or services for sex, including sexual favors or other forms of humiliating, degrading or exploitative behavior is prohibited. This includes an exchange of assistance that is due to beneficiaries. Sexual acts with prostitutes are prohibited at any time during employment with Mercy Corps.  </w:t>
      </w:r>
    </w:p>
    <w:p w14:paraId="292CF014" w14:textId="77777777" w:rsidR="006911A1" w:rsidRPr="009E0A73" w:rsidRDefault="006911A1" w:rsidP="006F3955">
      <w:pPr>
        <w:numPr>
          <w:ilvl w:val="0"/>
          <w:numId w:val="18"/>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Sexual relationships between expatriate humanitarian workers and beneficiaries are prohibited since they are based on inherently unequal power dynamics. Such relationships undermine the credibility and integrity of humanitarian aid work.  </w:t>
      </w:r>
    </w:p>
    <w:p w14:paraId="3C02EDAE" w14:textId="77777777" w:rsidR="006911A1" w:rsidRPr="009E0A73" w:rsidRDefault="006911A1" w:rsidP="006F3955">
      <w:pPr>
        <w:numPr>
          <w:ilvl w:val="0"/>
          <w:numId w:val="18"/>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Where a humanitarian worker develops concerns or suspicions regarding sexual abuse or exploitation by a fellow worker, whether in the same agency or not, s/he must report such concerns via established agency reporting mechanisms.  </w:t>
      </w:r>
    </w:p>
    <w:p w14:paraId="576511D0" w14:textId="77777777" w:rsidR="006911A1" w:rsidRPr="009E0A73" w:rsidRDefault="006911A1" w:rsidP="006F3955">
      <w:pPr>
        <w:numPr>
          <w:ilvl w:val="0"/>
          <w:numId w:val="18"/>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lastRenderedPageBreak/>
        <w:t xml:space="preserve">Humanitarian workers are obliged to create and maintain an environment that prevents sexual exploitation and abuse and promotes the implementation of the code of conduct. Managers at all levels have particular responsibility to support and develop systems that maintain this environment.  </w:t>
      </w:r>
    </w:p>
    <w:p w14:paraId="5B693E17" w14:textId="77777777" w:rsidR="006911A1" w:rsidRPr="009E0A73" w:rsidRDefault="006911A1" w:rsidP="006F3955">
      <w:pPr>
        <w:numPr>
          <w:ilvl w:val="0"/>
          <w:numId w:val="18"/>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Sexual exploitation and abuse by humanitarian workers constitute acts of gross misconduct and are therefore grounds for termination of employment </w:t>
      </w:r>
    </w:p>
    <w:p w14:paraId="6F7FD6EA" w14:textId="77777777" w:rsidR="006911A1" w:rsidRPr="009E0A73" w:rsidRDefault="006911A1" w:rsidP="009E0A73">
      <w:pPr>
        <w:spacing w:after="0"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30018F52"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D: Other USAID Contract Provisions Required by Law </w:t>
      </w:r>
    </w:p>
    <w:p w14:paraId="345C71A8" w14:textId="1DBB4EE2" w:rsidR="006911A1" w:rsidRPr="009E0A73" w:rsidRDefault="006911A1" w:rsidP="008E5CC0">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r w:rsidRPr="009E0A73">
        <w:rPr>
          <w:rFonts w:ascii="Times New Roman" w:hAnsi="Times New Roman" w:cs="Times New Roman"/>
          <w:color w:val="auto"/>
          <w:sz w:val="22"/>
          <w:szCs w:val="22"/>
        </w:rPr>
        <w:t xml:space="preserve">Mercy Corps, in accordance with donor regulations, requires certain certifications and provisions, set forth herein, to be included in all contracts. </w:t>
      </w:r>
    </w:p>
    <w:p w14:paraId="59810C9A"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46CD503A"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recipient must not engage in transactions with, or provide resources or support to, individuals and organizations associated with terrorism, including those individuals or entities that appear on the Specially Designated Nationals and Blocked Persons List maintained by the U.S. Treasury (online at: </w:t>
      </w:r>
    </w:p>
    <w:p w14:paraId="4D8BAA92" w14:textId="4219F4C8" w:rsidR="006911A1" w:rsidRPr="009E0A73" w:rsidRDefault="00745C15" w:rsidP="009E0A73">
      <w:pPr>
        <w:spacing w:after="0" w:line="240" w:lineRule="auto"/>
        <w:ind w:left="360"/>
        <w:rPr>
          <w:rFonts w:ascii="Times New Roman" w:hAnsi="Times New Roman" w:cs="Times New Roman"/>
          <w:color w:val="auto"/>
          <w:sz w:val="22"/>
          <w:szCs w:val="22"/>
        </w:rPr>
      </w:pPr>
      <w:hyperlink r:id="rId19">
        <w:r w:rsidR="006911A1" w:rsidRPr="009E0A73">
          <w:rPr>
            <w:rFonts w:ascii="Times New Roman" w:hAnsi="Times New Roman" w:cs="Times New Roman"/>
            <w:color w:val="auto"/>
            <w:sz w:val="22"/>
            <w:szCs w:val="22"/>
            <w:u w:val="single" w:color="0000FF"/>
          </w:rPr>
          <w:t>http://www.treasury.gov/resource</w:t>
        </w:r>
      </w:hyperlink>
      <w:r w:rsidR="008E5CC0">
        <w:rPr>
          <w:rFonts w:ascii="Times New Roman" w:hAnsi="Times New Roman" w:cs="Times New Roman"/>
          <w:color w:val="auto"/>
          <w:sz w:val="22"/>
          <w:szCs w:val="22"/>
          <w:u w:val="single" w:color="0000FF"/>
        </w:rPr>
        <w:t xml:space="preserve"> </w:t>
      </w:r>
      <w:hyperlink r:id="rId20">
        <w:r w:rsidR="006911A1" w:rsidRPr="009E0A73">
          <w:rPr>
            <w:rFonts w:ascii="Times New Roman" w:hAnsi="Times New Roman" w:cs="Times New Roman"/>
            <w:color w:val="auto"/>
            <w:sz w:val="22"/>
            <w:szCs w:val="22"/>
          </w:rPr>
          <w:t xml:space="preserve"> </w:t>
        </w:r>
      </w:hyperlink>
    </w:p>
    <w:p w14:paraId="021B734B" w14:textId="77777777" w:rsidR="006911A1" w:rsidRPr="009E0A73" w:rsidRDefault="006911A1" w:rsidP="009E0A73">
      <w:pPr>
        <w:spacing w:after="0" w:line="240" w:lineRule="auto"/>
        <w:ind w:left="108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7222A5F6" w14:textId="77777777" w:rsidR="006911A1" w:rsidRPr="009E0A73" w:rsidRDefault="006911A1" w:rsidP="009E0A73">
      <w:pPr>
        <w:spacing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enter/sanctions/SDNList/Pages/default.aspx) or the United Nations Security designation list (online at: </w:t>
      </w:r>
      <w:hyperlink r:id="rId21">
        <w:r w:rsidRPr="009E0A73">
          <w:rPr>
            <w:rFonts w:ascii="Times New Roman" w:hAnsi="Times New Roman" w:cs="Times New Roman"/>
            <w:color w:val="auto"/>
            <w:sz w:val="22"/>
            <w:szCs w:val="22"/>
            <w:u w:val="single" w:color="0000FF"/>
          </w:rPr>
          <w:t>http://www.un.org/sc/committees/1267/aq_sanctions_list.shtml</w:t>
        </w:r>
      </w:hyperlink>
      <w:hyperlink r:id="rId22">
        <w:r w:rsidRPr="009E0A73">
          <w:rPr>
            <w:rFonts w:ascii="Times New Roman" w:hAnsi="Times New Roman" w:cs="Times New Roman"/>
            <w:color w:val="auto"/>
            <w:sz w:val="22"/>
            <w:szCs w:val="22"/>
          </w:rPr>
          <w:t>)</w:t>
        </w:r>
      </w:hyperlink>
      <w:r w:rsidRPr="009E0A73">
        <w:rPr>
          <w:rFonts w:ascii="Times New Roman" w:hAnsi="Times New Roman" w:cs="Times New Roman"/>
          <w:color w:val="auto"/>
          <w:sz w:val="22"/>
          <w:szCs w:val="22"/>
        </w:rPr>
        <w:t xml:space="preserve">.  </w:t>
      </w:r>
    </w:p>
    <w:p w14:paraId="3645C488" w14:textId="77777777" w:rsidR="006911A1" w:rsidRPr="009E0A73" w:rsidRDefault="006911A1" w:rsidP="009E0A73">
      <w:pPr>
        <w:spacing w:after="0" w:line="240" w:lineRule="auto"/>
        <w:ind w:left="108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2D91710C"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or certifies that neither it nor its principals is presently excluded or disqualified from participation in this transaction by any US Government department or agency.  </w:t>
      </w:r>
    </w:p>
    <w:p w14:paraId="3FAA9275"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DC155B8"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or certifies that it will not and has not used any funds received directly or indirectly from the U.S. Government to pay any person or organization for influencing or attempting to influence an officer or employee of any agency, a member of U.S. Congress, officer or employee of Congress, or an employee of a member of Congress in connection with obtaining this Contract or any other U.S. </w:t>
      </w:r>
    </w:p>
    <w:p w14:paraId="4D0224B2" w14:textId="77777777" w:rsidR="006911A1" w:rsidRPr="009E0A73" w:rsidRDefault="006911A1" w:rsidP="009E0A73">
      <w:pPr>
        <w:spacing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government funded project.   </w:t>
      </w:r>
    </w:p>
    <w:p w14:paraId="6646AAFC"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401A7C15"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USAID, and the Comptroller General of the United States, or any of their duly authorized representatives, shall have access to any books, documents, papers and records of Contractor which are directly pertinent to this Contract for the purpose of making audits, examinations, excerpts and transcriptions.   </w:t>
      </w:r>
    </w:p>
    <w:p w14:paraId="5317191B"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382AF4BB"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or its employees, or any Subcontractor or its employees, must not engage in any of the following conduct: </w:t>
      </w:r>
    </w:p>
    <w:p w14:paraId="62FB6E31" w14:textId="77777777" w:rsidR="006911A1" w:rsidRPr="009E0A73" w:rsidRDefault="006911A1" w:rsidP="006F3955">
      <w:pPr>
        <w:numPr>
          <w:ilvl w:val="2"/>
          <w:numId w:val="22"/>
        </w:numPr>
        <w:spacing w:after="3" w:line="240" w:lineRule="auto"/>
        <w:ind w:hanging="386"/>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rafficking in persons (as defined in the Protocol to Prevent, Suppress, and Punish Trafficking in Persons, especially Women and Children, supplementing the UN Convention against </w:t>
      </w:r>
    </w:p>
    <w:p w14:paraId="62BF39D8" w14:textId="77777777" w:rsidR="006911A1" w:rsidRPr="009E0A73" w:rsidRDefault="006911A1" w:rsidP="009E0A73">
      <w:pPr>
        <w:spacing w:line="240" w:lineRule="auto"/>
        <w:ind w:left="73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ransnational Organized Crime) during the period of this Contract; </w:t>
      </w:r>
    </w:p>
    <w:p w14:paraId="5D1B10D3" w14:textId="77777777" w:rsidR="006911A1" w:rsidRPr="009E0A73" w:rsidRDefault="006911A1" w:rsidP="006F3955">
      <w:pPr>
        <w:numPr>
          <w:ilvl w:val="2"/>
          <w:numId w:val="22"/>
        </w:numPr>
        <w:spacing w:after="3" w:line="240" w:lineRule="auto"/>
        <w:ind w:hanging="386"/>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rocure a commercial sex act during the period of this Contract;  </w:t>
      </w:r>
    </w:p>
    <w:p w14:paraId="72614411" w14:textId="77777777" w:rsidR="006911A1" w:rsidRPr="009E0A73" w:rsidRDefault="006911A1" w:rsidP="006F3955">
      <w:pPr>
        <w:numPr>
          <w:ilvl w:val="2"/>
          <w:numId w:val="22"/>
        </w:numPr>
        <w:spacing w:after="3" w:line="240" w:lineRule="auto"/>
        <w:ind w:hanging="386"/>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Use forced labor in the performance of the Contract; or </w:t>
      </w:r>
    </w:p>
    <w:p w14:paraId="187D4314" w14:textId="77777777" w:rsidR="006911A1" w:rsidRPr="009E0A73" w:rsidRDefault="006911A1" w:rsidP="006F3955">
      <w:pPr>
        <w:numPr>
          <w:ilvl w:val="2"/>
          <w:numId w:val="22"/>
        </w:numPr>
        <w:spacing w:after="3" w:line="240" w:lineRule="auto"/>
        <w:ind w:hanging="386"/>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mmit acts that directly support or advance trafficking in persons, including the following acts: </w:t>
      </w:r>
    </w:p>
    <w:p w14:paraId="18831655" w14:textId="77777777" w:rsidR="006911A1" w:rsidRPr="009E0A73" w:rsidRDefault="006911A1" w:rsidP="006F3955">
      <w:pPr>
        <w:numPr>
          <w:ilvl w:val="3"/>
          <w:numId w:val="20"/>
        </w:numPr>
        <w:spacing w:after="3" w:line="240" w:lineRule="auto"/>
        <w:ind w:hanging="271"/>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Destroying, concealing, confiscating, or otherwise denying an employee access to that employee's identity or immigration documents;  </w:t>
      </w:r>
    </w:p>
    <w:p w14:paraId="77FC79F7" w14:textId="77777777" w:rsidR="006911A1" w:rsidRPr="009E0A73" w:rsidRDefault="006911A1" w:rsidP="009E0A73">
      <w:pPr>
        <w:spacing w:after="0"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2BDFF6B0" w14:textId="77777777" w:rsidR="006911A1" w:rsidRPr="009E0A73" w:rsidRDefault="006911A1" w:rsidP="006F3955">
      <w:pPr>
        <w:numPr>
          <w:ilvl w:val="3"/>
          <w:numId w:val="20"/>
        </w:numPr>
        <w:spacing w:after="3" w:line="240" w:lineRule="auto"/>
        <w:ind w:hanging="271"/>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Failing to provide return transportation or pay for return transportation costs to an employee from a country outside the United States to the country from which the employee was recruited upon the end of employment if requested by the employee, unless:  </w:t>
      </w:r>
    </w:p>
    <w:p w14:paraId="4A077E73"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lastRenderedPageBreak/>
        <w:t xml:space="preserve"> </w:t>
      </w:r>
    </w:p>
    <w:p w14:paraId="1C8AEAAE" w14:textId="77777777" w:rsidR="006911A1" w:rsidRPr="009E0A73" w:rsidRDefault="006911A1" w:rsidP="006F3955">
      <w:pPr>
        <w:numPr>
          <w:ilvl w:val="3"/>
          <w:numId w:val="21"/>
        </w:numPr>
        <w:spacing w:after="3" w:line="240" w:lineRule="auto"/>
        <w:ind w:hanging="72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exempted from the requirement to provide or pay for such return transportation by Mercy Corps under this award; or  </w:t>
      </w:r>
    </w:p>
    <w:p w14:paraId="1859D414" w14:textId="77777777" w:rsidR="006911A1" w:rsidRPr="009E0A73" w:rsidRDefault="006911A1" w:rsidP="009E0A73">
      <w:pPr>
        <w:spacing w:after="0" w:line="240" w:lineRule="auto"/>
        <w:ind w:left="126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4929C5F4" w14:textId="77777777" w:rsidR="006911A1" w:rsidRPr="009E0A73" w:rsidRDefault="006911A1" w:rsidP="006F3955">
      <w:pPr>
        <w:numPr>
          <w:ilvl w:val="3"/>
          <w:numId w:val="21"/>
        </w:numPr>
        <w:spacing w:after="3" w:line="240" w:lineRule="auto"/>
        <w:ind w:hanging="72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employee is a victim of human trafficking seeking victim services or legal redres in the country of employment or a witness in a human trafficking enforcement action;  </w:t>
      </w:r>
    </w:p>
    <w:p w14:paraId="629BEE71"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131745DC" w14:textId="77777777" w:rsidR="006911A1" w:rsidRPr="009E0A73" w:rsidRDefault="006911A1" w:rsidP="006F3955">
      <w:pPr>
        <w:numPr>
          <w:ilvl w:val="3"/>
          <w:numId w:val="23"/>
        </w:numPr>
        <w:spacing w:after="3" w:line="240" w:lineRule="auto"/>
        <w:ind w:hanging="223"/>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Soliciting a person for the purpose of employment, or offering employment, by means of materially false or fraudulent pretenses, representations, or promises regarding that employment;  </w:t>
      </w:r>
    </w:p>
    <w:p w14:paraId="7EDFD678" w14:textId="77777777" w:rsidR="006911A1" w:rsidRPr="009E0A73" w:rsidRDefault="006911A1" w:rsidP="009E0A73">
      <w:pPr>
        <w:spacing w:after="0"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6C33B9B8" w14:textId="77777777" w:rsidR="006911A1" w:rsidRPr="009E0A73" w:rsidRDefault="006911A1" w:rsidP="006F3955">
      <w:pPr>
        <w:numPr>
          <w:ilvl w:val="3"/>
          <w:numId w:val="23"/>
        </w:numPr>
        <w:spacing w:after="3" w:line="240" w:lineRule="auto"/>
        <w:ind w:hanging="223"/>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harging employees recruitment fees ; or  </w:t>
      </w:r>
    </w:p>
    <w:p w14:paraId="1768B910"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27905FF9" w14:textId="77777777" w:rsidR="006911A1" w:rsidRPr="009E0A73" w:rsidRDefault="006911A1" w:rsidP="006F3955">
      <w:pPr>
        <w:numPr>
          <w:ilvl w:val="3"/>
          <w:numId w:val="23"/>
        </w:numPr>
        <w:spacing w:after="3" w:line="240" w:lineRule="auto"/>
        <w:ind w:hanging="223"/>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roviding or arranging housing that fails to meet the host country housing and safety standards.  Contractor agrees to report in a timely manner to Mercy Corps any credible information from any source that alleges the contractor or any sub-contractor has engaged in any of the prohibited activities identified in this provision.  </w:t>
      </w:r>
    </w:p>
    <w:p w14:paraId="68BEA008" w14:textId="77777777" w:rsidR="006911A1" w:rsidRPr="009E0A73" w:rsidRDefault="006911A1" w:rsidP="009E0A73">
      <w:pPr>
        <w:spacing w:after="0" w:line="240" w:lineRule="auto"/>
        <w:ind w:left="36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740E452B"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must inform its employees working under this contract in the predominant native language of the workforce that they are afforded the employee whistleblower rights and protections provided under 41 U.S.C. § 4712; and  </w:t>
      </w:r>
    </w:p>
    <w:p w14:paraId="628082E6" w14:textId="77777777" w:rsidR="006911A1" w:rsidRPr="009E0A73" w:rsidRDefault="006911A1" w:rsidP="009E0A73">
      <w:pPr>
        <w:spacing w:after="0"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772A8A31"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or must disclose, in a timely manner, in writing to the USAID Office of Inspector General and Mercy Corps all violations of US government criminal law involving fraud, bribery or gratuity violations potentially affecting this Contract. </w:t>
      </w:r>
    </w:p>
    <w:p w14:paraId="3604756F" w14:textId="77777777" w:rsidR="006911A1" w:rsidRPr="009E0A73" w:rsidRDefault="006911A1" w:rsidP="009E0A73">
      <w:pPr>
        <w:spacing w:after="0" w:line="240" w:lineRule="auto"/>
        <w:ind w:left="36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6419F212"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Disclosures to USAID must be sent to: </w:t>
      </w:r>
    </w:p>
    <w:p w14:paraId="52689912"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U.S. Agency for International Development </w:t>
      </w:r>
    </w:p>
    <w:p w14:paraId="11C51D09"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Office of the Inspector General </w:t>
      </w:r>
    </w:p>
    <w:p w14:paraId="51F79F69"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O. Box 657 </w:t>
      </w:r>
    </w:p>
    <w:p w14:paraId="23AB6161"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Washington, DC 200044-0657 </w:t>
      </w:r>
    </w:p>
    <w:p w14:paraId="00C37EBD"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hone: 1-800-230-6539 or 202-712-1023 </w:t>
      </w:r>
    </w:p>
    <w:p w14:paraId="66E1CA7C"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Email: ig.hotline@usaid.gov </w:t>
      </w:r>
    </w:p>
    <w:p w14:paraId="7F21EF3B" w14:textId="77777777" w:rsidR="006911A1" w:rsidRPr="009E0A73" w:rsidRDefault="006911A1" w:rsidP="007E38F6">
      <w:pPr>
        <w:spacing w:after="0"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URL: https://oig.usaid.gov/content/usaid-contractor-reporting-form </w:t>
      </w:r>
    </w:p>
    <w:p w14:paraId="53E39D39" w14:textId="77777777" w:rsidR="006911A1" w:rsidRPr="009E0A73" w:rsidRDefault="006911A1" w:rsidP="009E0A73">
      <w:pPr>
        <w:spacing w:after="9"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5E137809"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agrees to incorporate the terms of “Annex C” word-for-word in all of its sub-contracts funded under this Contract, if any.   </w:t>
      </w:r>
    </w:p>
    <w:p w14:paraId="2BF0D36D" w14:textId="77777777" w:rsidR="006911A1" w:rsidRPr="009E0A73" w:rsidRDefault="006911A1" w:rsidP="006F3955">
      <w:pPr>
        <w:numPr>
          <w:ilvl w:val="0"/>
          <w:numId w:val="19"/>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Department of State Annex C [For Contracts to Be Performed Outside of the U.S.] </w:t>
      </w:r>
    </w:p>
    <w:p w14:paraId="50EBD47D" w14:textId="77777777" w:rsidR="006911A1" w:rsidRPr="009E0A73" w:rsidRDefault="006911A1" w:rsidP="009E0A73">
      <w:pPr>
        <w:spacing w:after="0" w:line="240" w:lineRule="auto"/>
        <w:ind w:left="36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2439BBA"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E: Other DOS Contract Provisions Required by Law </w:t>
      </w:r>
    </w:p>
    <w:p w14:paraId="76B9D9A7"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52DFC684"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in accordance with donor regulations, requires certain certifications and provisions, set forth herein, to be included in all contracts. </w:t>
      </w:r>
    </w:p>
    <w:p w14:paraId="6DCFA79E"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525E474B"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  </w:t>
      </w:r>
    </w:p>
    <w:p w14:paraId="05E1DB7F" w14:textId="77777777" w:rsidR="006911A1" w:rsidRPr="009E0A73" w:rsidRDefault="006911A1" w:rsidP="009E0A73">
      <w:pPr>
        <w:spacing w:after="0"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44AE430B"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lastRenderedPageBreak/>
        <w:t xml:space="preserve">Contractor certifies that neither it nor its principals is presently excluded or disqualified from participation in this transaction by any US Government department or agency.  </w:t>
      </w:r>
    </w:p>
    <w:p w14:paraId="6C4EE7C4"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2A1E4430"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or certifies that it will not and has not used any funds received directly or indirectly from the U.S. Government has been paid or will be paid to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   </w:t>
      </w:r>
    </w:p>
    <w:p w14:paraId="662AB42F"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F4F6B9C"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the US Department of State, the Inspector General of the United States, and the Comptroller General of the United States, or any of their duly authorized representatives have the right of timely and unrestricted access to any books, documents, papers and records of Contractor that are pertinent to this Contract, in order to make audits, examinations, excerpts and transcripts and copies of such documents. This right also includes timely and reasonable access to a Contractor’s personnel for the purpose of interview and discussion related to such documents.    </w:t>
      </w:r>
    </w:p>
    <w:p w14:paraId="74DFEECD"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4DD911FA"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U.S. Government is opposed to prostitution and related activities, which are inherently harmful and dehumanizing, and contribute to the phenomenon of trafficking in persons. None of the funds made available under this contract may be used to promote, support, or advocate for the legalization or practice of prostitution. Nothing in the preceding sentence shall be construed to preclude assistance designed to ameliorate the suffering of, or health risks to, victims while they are being trafficked or after they are out of the situation that resulted from such victims being trafficked. The Contractor does not promote, support, or advocate the legalization or practice of prostitution. </w:t>
      </w:r>
    </w:p>
    <w:p w14:paraId="1B93860E"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58A7F96"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has the right to terminate this Contract, without penalty, if Contractor or its employees, or any Subcontractor or its employees, engage in any of the following conduct: </w:t>
      </w:r>
    </w:p>
    <w:p w14:paraId="2D4D4F52"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9E8CE9D" w14:textId="77777777" w:rsidR="006911A1" w:rsidRPr="009E0A73" w:rsidRDefault="006911A1" w:rsidP="006F3955">
      <w:pPr>
        <w:numPr>
          <w:ilvl w:val="1"/>
          <w:numId w:val="24"/>
        </w:numPr>
        <w:spacing w:after="3" w:line="240" w:lineRule="auto"/>
        <w:ind w:right="119"/>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rafficking in persons (as defined in the Protocol to Prevent, Suppress, and Punish Trafficking in Persons, especially Women and Children, supplementing the UN Convention against </w:t>
      </w:r>
    </w:p>
    <w:p w14:paraId="434B1E00" w14:textId="77777777" w:rsidR="006911A1" w:rsidRPr="009E0A73" w:rsidRDefault="006911A1" w:rsidP="009E0A73">
      <w:pPr>
        <w:spacing w:line="240" w:lineRule="auto"/>
        <w:ind w:left="73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ransnational Organized Crime) during the period of this Contract; </w:t>
      </w:r>
    </w:p>
    <w:p w14:paraId="33CAABFC" w14:textId="77777777" w:rsidR="006911A1" w:rsidRPr="009E0A73" w:rsidRDefault="006911A1" w:rsidP="006F3955">
      <w:pPr>
        <w:numPr>
          <w:ilvl w:val="1"/>
          <w:numId w:val="24"/>
        </w:numPr>
        <w:spacing w:after="3" w:line="240" w:lineRule="auto"/>
        <w:ind w:right="119"/>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rocure a commercial sex act during the period of time that this Contract is in effect; or (iii) Use forced labor in the performance of the Contract. </w:t>
      </w:r>
    </w:p>
    <w:p w14:paraId="0134AF0E" w14:textId="77777777" w:rsidR="006911A1" w:rsidRPr="009E0A73" w:rsidRDefault="006911A1" w:rsidP="009E0A73">
      <w:pPr>
        <w:spacing w:after="1"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5D2C4AA8" w14:textId="77777777" w:rsidR="006911A1" w:rsidRPr="009E0A73" w:rsidRDefault="006911A1" w:rsidP="006F3955">
      <w:pPr>
        <w:numPr>
          <w:ilvl w:val="0"/>
          <w:numId w:val="24"/>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agrees to incorporate the terms of “Annex E” word-for-word in all of its subcontracts funded under this Contract, if any.   </w:t>
      </w:r>
    </w:p>
    <w:p w14:paraId="0738ED12"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2DEB88E8"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F: Other Contract Provisions Required by Law or European Union </w:t>
      </w:r>
    </w:p>
    <w:p w14:paraId="3FEFFD0E"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74CBD494" w14:textId="4F79DD62" w:rsidR="006911A1" w:rsidRPr="009E0A73" w:rsidRDefault="0092211F" w:rsidP="009E0A73">
      <w:pPr>
        <w:spacing w:line="240" w:lineRule="auto"/>
        <w:rPr>
          <w:rFonts w:ascii="Times New Roman" w:hAnsi="Times New Roman" w:cs="Times New Roman"/>
          <w:color w:val="auto"/>
          <w:sz w:val="22"/>
          <w:szCs w:val="22"/>
        </w:rPr>
      </w:pPr>
      <w:r>
        <w:rPr>
          <w:rFonts w:ascii="Times New Roman" w:hAnsi="Times New Roman" w:cs="Times New Roman"/>
          <w:b/>
          <w:color w:val="000000"/>
          <w:sz w:val="22"/>
          <w:szCs w:val="22"/>
          <w:lang w:val="en-US"/>
        </w:rPr>
        <w:t>Mercy Corps</w:t>
      </w:r>
      <w:r w:rsidRPr="0098506A">
        <w:rPr>
          <w:rFonts w:ascii="Times New Roman" w:eastAsia="Calibri" w:hAnsi="Times New Roman" w:cs="Times New Roman"/>
          <w:color w:val="000000"/>
          <w:sz w:val="22"/>
          <w:szCs w:val="22"/>
          <w:lang w:val="en-US"/>
        </w:rPr>
        <w:t xml:space="preserve"> </w:t>
      </w:r>
      <w:r w:rsidR="006911A1" w:rsidRPr="009E0A73">
        <w:rPr>
          <w:rFonts w:ascii="Times New Roman" w:hAnsi="Times New Roman" w:cs="Times New Roman"/>
          <w:color w:val="auto"/>
          <w:sz w:val="22"/>
          <w:szCs w:val="22"/>
        </w:rPr>
        <w:t xml:space="preserve">has received funding from the European Union. </w:t>
      </w:r>
      <w:r>
        <w:rPr>
          <w:rFonts w:ascii="Times New Roman" w:hAnsi="Times New Roman" w:cs="Times New Roman"/>
          <w:b/>
          <w:color w:val="000000"/>
          <w:sz w:val="22"/>
          <w:szCs w:val="22"/>
          <w:lang w:val="en-US"/>
        </w:rPr>
        <w:t>Mercy Corps</w:t>
      </w:r>
      <w:r w:rsidR="006911A1" w:rsidRPr="009E0A73">
        <w:rPr>
          <w:rFonts w:ascii="Times New Roman" w:hAnsi="Times New Roman" w:cs="Times New Roman"/>
          <w:color w:val="auto"/>
          <w:sz w:val="22"/>
          <w:szCs w:val="22"/>
        </w:rPr>
        <w:t xml:space="preserve">, in accordance with the European Union regulations under which this contract is executed, requires certain certifications and provisions, set forth herein, to be included in all contracts. </w:t>
      </w:r>
    </w:p>
    <w:p w14:paraId="0B20A9AD" w14:textId="77777777" w:rsidR="006911A1" w:rsidRPr="009E0A73" w:rsidRDefault="006911A1" w:rsidP="009E0A73">
      <w:pPr>
        <w:pStyle w:val="Heading2"/>
        <w:spacing w:after="221" w:line="240" w:lineRule="auto"/>
        <w:ind w:left="-5"/>
        <w:rPr>
          <w:color w:val="auto"/>
          <w:sz w:val="22"/>
          <w:szCs w:val="22"/>
        </w:rPr>
      </w:pPr>
      <w:r w:rsidRPr="009E0A73">
        <w:rPr>
          <w:color w:val="auto"/>
          <w:sz w:val="22"/>
          <w:szCs w:val="22"/>
        </w:rPr>
        <w:t xml:space="preserve">Liability/Indemnity </w:t>
      </w:r>
    </w:p>
    <w:p w14:paraId="7F19FB5B" w14:textId="77777777" w:rsidR="006911A1" w:rsidRPr="009E0A73" w:rsidRDefault="006911A1" w:rsidP="009E0A73">
      <w:pPr>
        <w:spacing w:after="229"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Under no circumstances nor for any reason whatsoever will the European Union be held liable for damages as a result of the work pursuant to this Contract.  </w:t>
      </w:r>
      <w:r w:rsidRPr="009E0A73">
        <w:rPr>
          <w:rFonts w:ascii="Times New Roman" w:hAnsi="Times New Roman" w:cs="Times New Roman"/>
          <w:b/>
          <w:color w:val="auto"/>
          <w:sz w:val="22"/>
          <w:szCs w:val="22"/>
        </w:rPr>
        <w:t xml:space="preserve"> </w:t>
      </w:r>
    </w:p>
    <w:p w14:paraId="22CCC407" w14:textId="77777777" w:rsidR="006911A1" w:rsidRPr="009E0A73" w:rsidRDefault="006911A1" w:rsidP="009E0A73">
      <w:pPr>
        <w:pStyle w:val="Heading2"/>
        <w:spacing w:after="226" w:line="240" w:lineRule="auto"/>
        <w:ind w:left="-5"/>
        <w:rPr>
          <w:color w:val="auto"/>
          <w:sz w:val="22"/>
          <w:szCs w:val="22"/>
        </w:rPr>
      </w:pPr>
      <w:r w:rsidRPr="009E0A73">
        <w:rPr>
          <w:color w:val="auto"/>
          <w:sz w:val="22"/>
          <w:szCs w:val="22"/>
        </w:rPr>
        <w:lastRenderedPageBreak/>
        <w:t xml:space="preserve">Right of Access/ Audit </w:t>
      </w:r>
    </w:p>
    <w:p w14:paraId="2488FEA9" w14:textId="77777777" w:rsidR="006911A1" w:rsidRPr="009E0A73" w:rsidRDefault="006911A1" w:rsidP="006F3955">
      <w:pPr>
        <w:numPr>
          <w:ilvl w:val="0"/>
          <w:numId w:val="25"/>
        </w:numPr>
        <w:spacing w:after="201" w:line="240" w:lineRule="auto"/>
        <w:ind w:hanging="36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Vendor will be responsible for holding all invoices, receipts and financial and accounting documents relating to this Contract for at least seven years following final payment made under this Contract. </w:t>
      </w:r>
    </w:p>
    <w:p w14:paraId="369E6320" w14:textId="77777777" w:rsidR="006911A1" w:rsidRPr="009E0A73" w:rsidRDefault="006911A1" w:rsidP="006F3955">
      <w:pPr>
        <w:numPr>
          <w:ilvl w:val="0"/>
          <w:numId w:val="25"/>
        </w:numPr>
        <w:spacing w:after="0" w:line="240" w:lineRule="auto"/>
        <w:ind w:hanging="36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Vendor will allow MERCY CORPS or the European Union (or any other organisation authorised by the European Union) access to the location where the Vendor is based or any location where the Services are being implemented and to all documents, information and other material related to this </w:t>
      </w:r>
    </w:p>
    <w:p w14:paraId="754D9245" w14:textId="77777777" w:rsidR="006911A1" w:rsidRPr="009E0A73" w:rsidRDefault="006911A1" w:rsidP="009E0A73">
      <w:pPr>
        <w:spacing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 (including in electronic format), necessary to assess, or audit the implementation of the </w:t>
      </w:r>
    </w:p>
    <w:p w14:paraId="3BF1647E" w14:textId="77777777" w:rsidR="006911A1" w:rsidRPr="009E0A73" w:rsidRDefault="006911A1" w:rsidP="009E0A73">
      <w:pPr>
        <w:spacing w:after="229" w:line="240" w:lineRule="auto"/>
        <w:ind w:left="355"/>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roject and compliance with this Contract.   Such audit may take place at any time during this Contract and up to seven years following final payment made under this Contract.   </w:t>
      </w:r>
    </w:p>
    <w:p w14:paraId="36A90054" w14:textId="77777777" w:rsidR="006911A1" w:rsidRPr="009E0A73" w:rsidRDefault="006911A1" w:rsidP="009E0A73">
      <w:pPr>
        <w:pStyle w:val="Heading2"/>
        <w:spacing w:after="219" w:line="240" w:lineRule="auto"/>
        <w:ind w:left="-5"/>
        <w:rPr>
          <w:color w:val="auto"/>
          <w:sz w:val="22"/>
          <w:szCs w:val="22"/>
        </w:rPr>
      </w:pPr>
      <w:r w:rsidRPr="009E0A73">
        <w:rPr>
          <w:color w:val="auto"/>
          <w:sz w:val="22"/>
          <w:szCs w:val="22"/>
        </w:rPr>
        <w:t xml:space="preserve">Confidentiality  </w:t>
      </w:r>
    </w:p>
    <w:p w14:paraId="0C7E6618" w14:textId="77777777" w:rsidR="006911A1" w:rsidRPr="009E0A73" w:rsidRDefault="006911A1" w:rsidP="009E0A73">
      <w:pPr>
        <w:spacing w:after="226"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Vendor acknowledges that MERCY CORPS has reporting obligations to the European Union.  Accordingly, the Vendor consents to MERCY CORPS sharing information about the Vendor or the Services with the European Union as required. </w:t>
      </w:r>
    </w:p>
    <w:p w14:paraId="681F5672"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Anti-corruption </w:t>
      </w:r>
    </w:p>
    <w:p w14:paraId="7F62208A" w14:textId="77777777" w:rsidR="00563998" w:rsidRPr="00563998" w:rsidRDefault="00563998" w:rsidP="00563998">
      <w:pPr>
        <w:pBdr>
          <w:top w:val="nil"/>
          <w:left w:val="nil"/>
          <w:bottom w:val="nil"/>
          <w:right w:val="nil"/>
          <w:between w:val="nil"/>
        </w:pBdr>
        <w:autoSpaceDE w:val="0"/>
        <w:autoSpaceDN w:val="0"/>
        <w:adjustRightInd w:val="0"/>
        <w:spacing w:after="240" w:line="240" w:lineRule="auto"/>
        <w:contextualSpacing/>
        <w:jc w:val="both"/>
        <w:rPr>
          <w:rFonts w:ascii="Times New Roman" w:eastAsia="Calibri" w:hAnsi="Times New Roman" w:cs="Times New Roman"/>
          <w:color w:val="000000"/>
          <w:sz w:val="22"/>
          <w:szCs w:val="22"/>
          <w:lang w:val="en-US"/>
        </w:rPr>
      </w:pPr>
      <w:r w:rsidRPr="00563998">
        <w:rPr>
          <w:rFonts w:ascii="Times New Roman" w:eastAsia="Calibri" w:hAnsi="Times New Roman" w:cs="Times New Roman"/>
          <w:color w:val="000000"/>
          <w:sz w:val="22"/>
          <w:szCs w:val="22"/>
          <w:lang w:val="en-US"/>
        </w:rPr>
        <w:t xml:space="preserve">The Parties recognize that MERCY CORPS has a zero tolerance approach to bribery and corruption.  The Vend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Vendor becomes aware of during this Contract; and, at the reasonable request of MERCY CORPS, confirming in writing that they have complied with this Clause and provide any information reasonably requested in support of such compliance.  </w:t>
      </w:r>
    </w:p>
    <w:p w14:paraId="678F6470"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30CFF39"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recognizes that in complying with this Clause, the Vendor is not expected to risk life, limb or freedom.    </w:t>
      </w:r>
    </w:p>
    <w:p w14:paraId="56A4C330"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Visibility </w:t>
      </w:r>
    </w:p>
    <w:p w14:paraId="15CDF304"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Any information or publications, in any form and medium, including the Internet, published pursuant to this Contract must include the following text or a similar disclaimer: “This document has been produced with the financial assistance of the European Union.  The views expressed herein should not be taken, in any way, to reflect the official opinion of the European Union. </w:t>
      </w:r>
    </w:p>
    <w:p w14:paraId="18F0A192"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62730B98"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Principal of Ethical Procurement </w:t>
      </w:r>
    </w:p>
    <w:p w14:paraId="7290B0D7" w14:textId="77777777" w:rsidR="006911A1" w:rsidRPr="009E0A73" w:rsidRDefault="006911A1" w:rsidP="009E0A73">
      <w:pPr>
        <w:spacing w:after="1"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33DD1427"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Vendor acknowledges that MERCY CORPS must comply with the European Union’s principle of Ethical Procurement including adhering to the minimum ethical standards of the avoidance of child labour, and the respect of basic social rights and working conditions based on international labour standards.  </w:t>
      </w:r>
    </w:p>
    <w:p w14:paraId="435AF34F"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1335010F"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lastRenderedPageBreak/>
        <w:t xml:space="preserve">Payment/ Service Fee </w:t>
      </w:r>
    </w:p>
    <w:p w14:paraId="1C105258" w14:textId="2CDE0A61" w:rsidR="006911A1" w:rsidRPr="009E0A73" w:rsidRDefault="006911A1" w:rsidP="00563998">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r w:rsidRPr="009E0A73">
        <w:rPr>
          <w:rFonts w:ascii="Times New Roman" w:hAnsi="Times New Roman" w:cs="Times New Roman"/>
          <w:color w:val="auto"/>
          <w:sz w:val="22"/>
          <w:szCs w:val="22"/>
        </w:rPr>
        <w:t xml:space="preserve">Payment will be made to [Contractor’s] bank account: </w:t>
      </w:r>
    </w:p>
    <w:p w14:paraId="3933AB0C"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4590"/>
      </w:tblGrid>
      <w:tr w:rsidR="009E0A73" w:rsidRPr="009E0A73" w14:paraId="371CA857" w14:textId="77777777" w:rsidTr="001C2D88">
        <w:trPr>
          <w:trHeight w:val="252"/>
        </w:trPr>
        <w:tc>
          <w:tcPr>
            <w:tcW w:w="1998" w:type="dxa"/>
          </w:tcPr>
          <w:p w14:paraId="0E35C43A"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
                <w:bCs/>
                <w:color w:val="auto"/>
                <w:sz w:val="22"/>
                <w:szCs w:val="22"/>
              </w:rPr>
            </w:pPr>
            <w:r w:rsidRPr="009E0A73">
              <w:rPr>
                <w:rFonts w:ascii="Times New Roman" w:hAnsi="Times New Roman" w:cs="Times New Roman"/>
                <w:b/>
                <w:bCs/>
                <w:color w:val="auto"/>
                <w:sz w:val="22"/>
                <w:szCs w:val="22"/>
              </w:rPr>
              <w:t>Account No.</w:t>
            </w:r>
          </w:p>
        </w:tc>
        <w:tc>
          <w:tcPr>
            <w:tcW w:w="4590" w:type="dxa"/>
          </w:tcPr>
          <w:p w14:paraId="3FB5A8E1"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Cs/>
                <w:color w:val="auto"/>
                <w:sz w:val="22"/>
                <w:szCs w:val="22"/>
              </w:rPr>
            </w:pPr>
          </w:p>
        </w:tc>
      </w:tr>
      <w:tr w:rsidR="009E0A73" w:rsidRPr="009E0A73" w14:paraId="506D936F" w14:textId="77777777" w:rsidTr="001C2D88">
        <w:trPr>
          <w:trHeight w:val="252"/>
        </w:trPr>
        <w:tc>
          <w:tcPr>
            <w:tcW w:w="1998" w:type="dxa"/>
          </w:tcPr>
          <w:p w14:paraId="6172DAF5"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
                <w:bCs/>
                <w:color w:val="auto"/>
                <w:sz w:val="22"/>
                <w:szCs w:val="22"/>
              </w:rPr>
            </w:pPr>
            <w:r w:rsidRPr="009E0A73">
              <w:rPr>
                <w:rFonts w:ascii="Times New Roman" w:hAnsi="Times New Roman" w:cs="Times New Roman"/>
                <w:b/>
                <w:bCs/>
                <w:color w:val="auto"/>
                <w:sz w:val="22"/>
                <w:szCs w:val="22"/>
              </w:rPr>
              <w:t>Account Name</w:t>
            </w:r>
          </w:p>
        </w:tc>
        <w:tc>
          <w:tcPr>
            <w:tcW w:w="4590" w:type="dxa"/>
          </w:tcPr>
          <w:p w14:paraId="0E46E28A"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Cs/>
                <w:color w:val="auto"/>
                <w:sz w:val="22"/>
                <w:szCs w:val="22"/>
              </w:rPr>
            </w:pPr>
          </w:p>
        </w:tc>
      </w:tr>
      <w:tr w:rsidR="009E0A73" w:rsidRPr="009E0A73" w14:paraId="3B422621" w14:textId="77777777" w:rsidTr="001C2D88">
        <w:trPr>
          <w:trHeight w:val="252"/>
        </w:trPr>
        <w:tc>
          <w:tcPr>
            <w:tcW w:w="1998" w:type="dxa"/>
          </w:tcPr>
          <w:p w14:paraId="16BDF839"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
                <w:bCs/>
                <w:color w:val="auto"/>
                <w:sz w:val="22"/>
                <w:szCs w:val="22"/>
              </w:rPr>
            </w:pPr>
            <w:r w:rsidRPr="009E0A73">
              <w:rPr>
                <w:rFonts w:ascii="Times New Roman" w:hAnsi="Times New Roman" w:cs="Times New Roman"/>
                <w:b/>
                <w:bCs/>
                <w:color w:val="auto"/>
                <w:sz w:val="22"/>
                <w:szCs w:val="22"/>
              </w:rPr>
              <w:t>Bank Name</w:t>
            </w:r>
          </w:p>
        </w:tc>
        <w:tc>
          <w:tcPr>
            <w:tcW w:w="4590" w:type="dxa"/>
          </w:tcPr>
          <w:p w14:paraId="10E84F98"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Cs/>
                <w:color w:val="auto"/>
                <w:sz w:val="22"/>
                <w:szCs w:val="22"/>
              </w:rPr>
            </w:pPr>
          </w:p>
        </w:tc>
      </w:tr>
      <w:tr w:rsidR="009E0A73" w:rsidRPr="009E0A73" w14:paraId="66C58B98" w14:textId="77777777" w:rsidTr="001C2D88">
        <w:trPr>
          <w:trHeight w:val="262"/>
        </w:trPr>
        <w:tc>
          <w:tcPr>
            <w:tcW w:w="1998" w:type="dxa"/>
          </w:tcPr>
          <w:p w14:paraId="73BD8465"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
                <w:bCs/>
                <w:color w:val="auto"/>
                <w:sz w:val="22"/>
                <w:szCs w:val="22"/>
              </w:rPr>
            </w:pPr>
            <w:r w:rsidRPr="009E0A73">
              <w:rPr>
                <w:rFonts w:ascii="Times New Roman" w:hAnsi="Times New Roman" w:cs="Times New Roman"/>
                <w:b/>
                <w:bCs/>
                <w:color w:val="auto"/>
                <w:sz w:val="22"/>
                <w:szCs w:val="22"/>
              </w:rPr>
              <w:t>Bank Address</w:t>
            </w:r>
          </w:p>
        </w:tc>
        <w:tc>
          <w:tcPr>
            <w:tcW w:w="4590" w:type="dxa"/>
          </w:tcPr>
          <w:p w14:paraId="488D10AD"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Cs/>
                <w:color w:val="auto"/>
                <w:sz w:val="22"/>
                <w:szCs w:val="22"/>
              </w:rPr>
            </w:pPr>
          </w:p>
        </w:tc>
      </w:tr>
      <w:tr w:rsidR="009E0A73" w:rsidRPr="009E0A73" w14:paraId="40B44F07" w14:textId="77777777" w:rsidTr="001C2D88">
        <w:trPr>
          <w:trHeight w:val="252"/>
        </w:trPr>
        <w:tc>
          <w:tcPr>
            <w:tcW w:w="1998" w:type="dxa"/>
          </w:tcPr>
          <w:p w14:paraId="438942C0"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
                <w:bCs/>
                <w:color w:val="auto"/>
                <w:sz w:val="22"/>
                <w:szCs w:val="22"/>
              </w:rPr>
            </w:pPr>
            <w:r w:rsidRPr="009E0A73">
              <w:rPr>
                <w:rFonts w:ascii="Times New Roman" w:hAnsi="Times New Roman" w:cs="Times New Roman"/>
                <w:b/>
                <w:bCs/>
                <w:color w:val="auto"/>
                <w:sz w:val="22"/>
                <w:szCs w:val="22"/>
              </w:rPr>
              <w:t>TIN</w:t>
            </w:r>
          </w:p>
        </w:tc>
        <w:tc>
          <w:tcPr>
            <w:tcW w:w="4590" w:type="dxa"/>
          </w:tcPr>
          <w:p w14:paraId="03D2953F" w14:textId="77777777" w:rsidR="006911A1" w:rsidRPr="009E0A73" w:rsidRDefault="006911A1" w:rsidP="009E0A73">
            <w:pPr>
              <w:autoSpaceDE w:val="0"/>
              <w:autoSpaceDN w:val="0"/>
              <w:adjustRightInd w:val="0"/>
              <w:spacing w:after="240" w:line="240" w:lineRule="auto"/>
              <w:contextualSpacing/>
              <w:rPr>
                <w:rFonts w:ascii="Times New Roman" w:hAnsi="Times New Roman" w:cs="Times New Roman"/>
                <w:b/>
                <w:bCs/>
                <w:color w:val="auto"/>
                <w:sz w:val="22"/>
                <w:szCs w:val="22"/>
              </w:rPr>
            </w:pPr>
          </w:p>
        </w:tc>
      </w:tr>
    </w:tbl>
    <w:p w14:paraId="6048A1C6"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5D7307CA"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20FEA893" w14:textId="77777777" w:rsidR="006911A1" w:rsidRPr="009E0A73" w:rsidRDefault="006911A1" w:rsidP="009E0A73">
      <w:pPr>
        <w:pStyle w:val="Heading2"/>
        <w:spacing w:line="240" w:lineRule="auto"/>
        <w:ind w:left="-5"/>
        <w:rPr>
          <w:color w:val="auto"/>
          <w:sz w:val="22"/>
          <w:szCs w:val="22"/>
        </w:rPr>
      </w:pPr>
    </w:p>
    <w:p w14:paraId="6495E139" w14:textId="77777777" w:rsidR="006911A1" w:rsidRPr="009E0A73" w:rsidRDefault="006911A1" w:rsidP="009E0A73">
      <w:pPr>
        <w:pStyle w:val="Heading2"/>
        <w:spacing w:line="240" w:lineRule="auto"/>
        <w:ind w:left="-5"/>
        <w:rPr>
          <w:color w:val="auto"/>
          <w:sz w:val="22"/>
          <w:szCs w:val="22"/>
        </w:rPr>
      </w:pPr>
    </w:p>
    <w:p w14:paraId="64EE2F08" w14:textId="77777777" w:rsidR="006911A1" w:rsidRPr="009E0A73" w:rsidRDefault="006911A1" w:rsidP="009E0A73">
      <w:pPr>
        <w:pStyle w:val="Heading2"/>
        <w:spacing w:line="240" w:lineRule="auto"/>
        <w:ind w:left="-5"/>
        <w:rPr>
          <w:color w:val="auto"/>
          <w:sz w:val="22"/>
          <w:szCs w:val="22"/>
        </w:rPr>
      </w:pPr>
    </w:p>
    <w:p w14:paraId="208F3241" w14:textId="77777777"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Intellectual Property Rights </w:t>
      </w:r>
    </w:p>
    <w:p w14:paraId="6115A7D5"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lause 4 should state: Mercy Corps shall be the owner of any [product] [copyrightable item] [patentable item] that results from the performance of the Contract. </w:t>
      </w:r>
    </w:p>
    <w:p w14:paraId="16D4746B"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6F82DEC5"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If a different Clause is included and MCS does not own the product/items add the following wording: </w:t>
      </w:r>
    </w:p>
    <w:p w14:paraId="16D8B820" w14:textId="046FF4CD" w:rsidR="006911A1" w:rsidRPr="009E0A73" w:rsidRDefault="006911A1" w:rsidP="00563998">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The Contractor grants the right to MCS and the European Commission to use freely and as it sees fit all documents produced under this Contract, whatever their form or medium.”   </w:t>
      </w:r>
    </w:p>
    <w:p w14:paraId="131C70F4"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5EADD691" w14:textId="3F362F6E" w:rsidR="006911A1" w:rsidRPr="009E0A73" w:rsidRDefault="006911A1" w:rsidP="009E0A73">
      <w:pPr>
        <w:pStyle w:val="Heading2"/>
        <w:spacing w:line="240" w:lineRule="auto"/>
        <w:ind w:left="-5"/>
        <w:rPr>
          <w:color w:val="auto"/>
          <w:sz w:val="22"/>
          <w:szCs w:val="22"/>
        </w:rPr>
      </w:pPr>
      <w:r w:rsidRPr="009E0A73">
        <w:rPr>
          <w:color w:val="auto"/>
          <w:sz w:val="22"/>
          <w:szCs w:val="22"/>
        </w:rPr>
        <w:t xml:space="preserve"> G: Other USDA Contract Provisions Required by Law </w:t>
      </w:r>
    </w:p>
    <w:p w14:paraId="4E0D5510" w14:textId="77777777" w:rsidR="006911A1" w:rsidRPr="009E0A73" w:rsidRDefault="006911A1" w:rsidP="009E0A73">
      <w:pPr>
        <w:spacing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in accordance with donor regulations, requires certain certifications and provisions, set forth herein, to be included in all contracts. </w:t>
      </w:r>
    </w:p>
    <w:p w14:paraId="70851F3A"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3E0BDACC" w14:textId="77777777" w:rsidR="006911A1" w:rsidRPr="009E0A73" w:rsidRDefault="006911A1" w:rsidP="006F3955">
      <w:pPr>
        <w:numPr>
          <w:ilvl w:val="0"/>
          <w:numId w:val="26"/>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  </w:t>
      </w:r>
    </w:p>
    <w:p w14:paraId="67D59F25" w14:textId="77777777" w:rsidR="006911A1" w:rsidRPr="009E0A73" w:rsidRDefault="006911A1" w:rsidP="009E0A73">
      <w:pPr>
        <w:spacing w:after="0" w:line="240" w:lineRule="auto"/>
        <w:ind w:left="72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94742E2" w14:textId="77777777" w:rsidR="006911A1" w:rsidRPr="009E0A73" w:rsidRDefault="006911A1" w:rsidP="006F3955">
      <w:pPr>
        <w:numPr>
          <w:ilvl w:val="0"/>
          <w:numId w:val="26"/>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or certifies that neither it nor its principals is presently excluded or disqualified from participation in this transaction by any US Government department or agency.  </w:t>
      </w:r>
    </w:p>
    <w:p w14:paraId="0DDD95EC"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08CD2C98" w14:textId="77777777" w:rsidR="006911A1" w:rsidRPr="009E0A73" w:rsidRDefault="006911A1" w:rsidP="006F3955">
      <w:pPr>
        <w:numPr>
          <w:ilvl w:val="0"/>
          <w:numId w:val="26"/>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Contractor certifies that it will not and has not used any funds received directly or indirectly from the U.S. Government has been paid or will be paid to any person or organization for influencing or attempting to influence an officer or employee of any agency, a member of U.S. Congress, officer or employee of Congress, or an employee of a member of Congress in connection with obtaining this Contract or any other U.S. government-funded project.   </w:t>
      </w:r>
    </w:p>
    <w:p w14:paraId="42347CFD"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72ABD178" w14:textId="77777777" w:rsidR="006911A1" w:rsidRPr="009E0A73" w:rsidRDefault="006911A1" w:rsidP="006F3955">
      <w:pPr>
        <w:numPr>
          <w:ilvl w:val="0"/>
          <w:numId w:val="26"/>
        </w:numPr>
        <w:spacing w:after="229"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the US Department of Agriculture, the Inspector General of the United States, and the Comptroller General of the United States, or any of their duly authorized representatives have the right of timely and unrestricted access to any books, documents, papers and records of Contractor that are pertinent to this Contract, in order to make audits, examinations, excerpts and transcripts and copies of such documents. This right also includes timely and reasonable access to a Contractor’s personnel for the purpose of interview and discussion related to such documents.    </w:t>
      </w:r>
    </w:p>
    <w:p w14:paraId="448FE773" w14:textId="77777777" w:rsidR="006911A1" w:rsidRPr="009E0A73" w:rsidRDefault="006911A1" w:rsidP="009E0A73">
      <w:pPr>
        <w:spacing w:after="0" w:line="240" w:lineRule="auto"/>
        <w:ind w:left="144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5FAEEE2F" w14:textId="77777777" w:rsidR="006911A1" w:rsidRPr="009E0A73" w:rsidRDefault="006911A1" w:rsidP="006F3955">
      <w:pPr>
        <w:numPr>
          <w:ilvl w:val="0"/>
          <w:numId w:val="26"/>
        </w:numPr>
        <w:spacing w:after="3"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lastRenderedPageBreak/>
        <w:t xml:space="preserve">Mercy Corps has the right to terminate this Contract, without penalty, if Contractor or its employees, or any Subcontractor or its employees, engage in any of the following conduct: </w:t>
      </w:r>
    </w:p>
    <w:p w14:paraId="54F45EE2" w14:textId="77777777" w:rsidR="006911A1" w:rsidRPr="009E0A73" w:rsidRDefault="006911A1" w:rsidP="006F3955">
      <w:pPr>
        <w:numPr>
          <w:ilvl w:val="1"/>
          <w:numId w:val="26"/>
        </w:numPr>
        <w:spacing w:after="3" w:line="240" w:lineRule="auto"/>
        <w:ind w:right="119"/>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rafficking in persons (as defined in the Protocol to Prevent, Suppress, and Punish Trafficking in Persons, especially Women and Children, supplementing the UN Convention against </w:t>
      </w:r>
    </w:p>
    <w:p w14:paraId="3DE8EDD3" w14:textId="77777777" w:rsidR="006911A1" w:rsidRPr="009E0A73" w:rsidRDefault="006911A1" w:rsidP="009E0A73">
      <w:pPr>
        <w:spacing w:line="240" w:lineRule="auto"/>
        <w:ind w:left="730"/>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ransnational Organized Crime) during the period of this Contract; </w:t>
      </w:r>
    </w:p>
    <w:p w14:paraId="2BF89CCF" w14:textId="77777777" w:rsidR="006911A1" w:rsidRPr="009E0A73" w:rsidRDefault="006911A1" w:rsidP="006F3955">
      <w:pPr>
        <w:numPr>
          <w:ilvl w:val="1"/>
          <w:numId w:val="26"/>
        </w:numPr>
        <w:spacing w:after="3" w:line="240" w:lineRule="auto"/>
        <w:ind w:right="119"/>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rocure a commercial sex act during the period of time that this Contract is in effect; or (iii) Use forced labor in the performance of the Contract. </w:t>
      </w:r>
    </w:p>
    <w:p w14:paraId="7BA46CEA"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 </w:t>
      </w:r>
    </w:p>
    <w:p w14:paraId="6DF3444B" w14:textId="77777777" w:rsidR="006911A1" w:rsidRPr="009E0A73" w:rsidRDefault="006911A1" w:rsidP="006F3955">
      <w:pPr>
        <w:numPr>
          <w:ilvl w:val="0"/>
          <w:numId w:val="26"/>
        </w:numPr>
        <w:spacing w:after="237" w:line="240" w:lineRule="auto"/>
        <w:ind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Contractor agrees to incorporate the terms of “Donors” word-for-word in all of its subcontracts funded under this Contract, if any.   </w:t>
      </w:r>
    </w:p>
    <w:p w14:paraId="288FD1AE" w14:textId="77777777" w:rsidR="006911A1" w:rsidRPr="009E0A73" w:rsidRDefault="006911A1" w:rsidP="009E0A73">
      <w:pPr>
        <w:spacing w:after="0" w:line="240" w:lineRule="auto"/>
        <w:rPr>
          <w:rFonts w:ascii="Times New Roman" w:hAnsi="Times New Roman" w:cs="Times New Roman"/>
          <w:b/>
          <w:color w:val="auto"/>
          <w:sz w:val="22"/>
          <w:szCs w:val="22"/>
        </w:rPr>
      </w:pPr>
    </w:p>
    <w:p w14:paraId="306BD15C"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H: Reporting of currency and cash-based transactions required under Nigerian laws. </w:t>
      </w:r>
    </w:p>
    <w:p w14:paraId="334B8566" w14:textId="77777777" w:rsidR="006911A1" w:rsidRPr="009E0A73" w:rsidRDefault="006911A1" w:rsidP="009E0A73">
      <w:pPr>
        <w:spacing w:after="0" w:line="240" w:lineRule="auto"/>
        <w:rPr>
          <w:rFonts w:ascii="Times New Roman" w:hAnsi="Times New Roman" w:cs="Times New Roman"/>
          <w:color w:val="auto"/>
          <w:sz w:val="22"/>
          <w:szCs w:val="22"/>
        </w:rPr>
      </w:pPr>
      <w:r w:rsidRPr="009E0A73">
        <w:rPr>
          <w:rFonts w:ascii="Times New Roman" w:hAnsi="Times New Roman" w:cs="Times New Roman"/>
          <w:b/>
          <w:color w:val="auto"/>
          <w:sz w:val="22"/>
          <w:szCs w:val="22"/>
        </w:rPr>
        <w:t xml:space="preserve"> </w:t>
      </w:r>
    </w:p>
    <w:p w14:paraId="73495EC3" w14:textId="77777777" w:rsidR="006911A1" w:rsidRPr="009E0A73" w:rsidRDefault="006911A1" w:rsidP="006F3955">
      <w:pPr>
        <w:numPr>
          <w:ilvl w:val="0"/>
          <w:numId w:val="27"/>
        </w:numPr>
        <w:spacing w:after="4" w:line="240" w:lineRule="auto"/>
        <w:ind w:right="-11"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special control unit against money laundering (SCUML) as well as the Federal Ministry of Industry, trade and investment, in line with the provision of the “Money Laundering </w:t>
      </w:r>
    </w:p>
    <w:p w14:paraId="60C54E55" w14:textId="77777777" w:rsidR="006911A1" w:rsidRPr="009E0A73" w:rsidRDefault="006911A1" w:rsidP="009E0A73">
      <w:pPr>
        <w:spacing w:after="4" w:line="240" w:lineRule="auto"/>
        <w:ind w:left="720" w:right="-11"/>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Prohibition) Act (TPA)” 2011 (as amended) and Federal Ministry of Industry, Trade and Investment (designation of Non-Financial institutions) 2013 and 2016 respectively, requires designated non-financial institutions to report all currency transactions of N5,000,000 and above, in case of an individual or N10,000,000 and above, in the case of a body corporate within seven (7) days from the date of transaction.  </w:t>
      </w:r>
    </w:p>
    <w:p w14:paraId="0C5AF783" w14:textId="77777777" w:rsidR="006911A1" w:rsidRPr="009E0A73" w:rsidRDefault="006911A1" w:rsidP="006F3955">
      <w:pPr>
        <w:numPr>
          <w:ilvl w:val="0"/>
          <w:numId w:val="27"/>
        </w:numPr>
        <w:spacing w:after="4" w:line="240" w:lineRule="auto"/>
        <w:ind w:right="-11"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The laws also require designated non-financial institutions to report all cash-based transactions in excess of $1,000 or its equivalent within seven (7) days to SCUML through its online platform. </w:t>
      </w:r>
    </w:p>
    <w:p w14:paraId="18D60DE5" w14:textId="77777777" w:rsidR="006911A1" w:rsidRPr="009E0A73" w:rsidRDefault="006911A1" w:rsidP="006F3955">
      <w:pPr>
        <w:numPr>
          <w:ilvl w:val="0"/>
          <w:numId w:val="27"/>
        </w:numPr>
        <w:spacing w:after="4" w:line="240" w:lineRule="auto"/>
        <w:ind w:right="-11"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Accordingly, Mercy Corps, being a registered and designated non-financial institution, in compliance with the above requirements in clauses a and b of this document is obliged to report all transactions to SCUML. </w:t>
      </w:r>
    </w:p>
    <w:p w14:paraId="66DFD199" w14:textId="77777777" w:rsidR="006911A1" w:rsidRPr="009E0A73" w:rsidRDefault="006911A1" w:rsidP="006F3955">
      <w:pPr>
        <w:numPr>
          <w:ilvl w:val="0"/>
          <w:numId w:val="27"/>
        </w:numPr>
        <w:spacing w:after="134" w:line="240" w:lineRule="auto"/>
        <w:ind w:right="-11"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By signing this document, the vendor/contractor/service provider unconditionally allows </w:t>
      </w:r>
    </w:p>
    <w:p w14:paraId="3378B865" w14:textId="77777777" w:rsidR="006911A1" w:rsidRPr="009E0A73" w:rsidRDefault="006911A1" w:rsidP="009E0A73">
      <w:pPr>
        <w:spacing w:after="4" w:line="240" w:lineRule="auto"/>
        <w:ind w:left="720" w:right="-11"/>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Mercy Corps to share necessary data and documents with SCUML and the “Economic and Financial Crimes Commission (EFCC). </w:t>
      </w:r>
    </w:p>
    <w:p w14:paraId="3946BE0D" w14:textId="77777777" w:rsidR="006911A1" w:rsidRPr="009E0A73" w:rsidRDefault="006911A1" w:rsidP="006F3955">
      <w:pPr>
        <w:numPr>
          <w:ilvl w:val="0"/>
          <w:numId w:val="27"/>
        </w:numPr>
        <w:spacing w:after="157" w:line="240" w:lineRule="auto"/>
        <w:ind w:right="-11" w:hanging="360"/>
        <w:jc w:val="both"/>
        <w:rPr>
          <w:rFonts w:ascii="Times New Roman" w:hAnsi="Times New Roman" w:cs="Times New Roman"/>
          <w:color w:val="auto"/>
          <w:sz w:val="22"/>
          <w:szCs w:val="22"/>
        </w:rPr>
      </w:pPr>
      <w:r w:rsidRPr="009E0A73">
        <w:rPr>
          <w:rFonts w:ascii="Times New Roman" w:hAnsi="Times New Roman" w:cs="Times New Roman"/>
          <w:color w:val="auto"/>
          <w:sz w:val="22"/>
          <w:szCs w:val="22"/>
        </w:rPr>
        <w:t xml:space="preserve">Vendor/contractor/service provider also agrees to allow SCUML and EFCC unconditional access to his bank account(s), account books and daily ledger with regard to the amount paid against this contract. </w:t>
      </w:r>
    </w:p>
    <w:p w14:paraId="69F5DDE0" w14:textId="77777777" w:rsidR="006911A1" w:rsidRPr="009E0A73" w:rsidRDefault="006911A1" w:rsidP="009E0A73">
      <w:pPr>
        <w:spacing w:after="0" w:line="240" w:lineRule="auto"/>
        <w:ind w:left="720" w:right="720"/>
        <w:jc w:val="center"/>
        <w:rPr>
          <w:rFonts w:ascii="Times New Roman" w:eastAsia="Times New Roman" w:hAnsi="Times New Roman" w:cs="Times New Roman"/>
          <w:color w:val="auto"/>
          <w:sz w:val="22"/>
          <w:szCs w:val="22"/>
          <w:highlight w:val="white"/>
        </w:rPr>
      </w:pPr>
      <w:r w:rsidRPr="009E0A73">
        <w:rPr>
          <w:rFonts w:ascii="Times New Roman" w:eastAsia="Times New Roman" w:hAnsi="Times New Roman" w:cs="Times New Roman"/>
          <w:color w:val="auto"/>
          <w:sz w:val="22"/>
          <w:szCs w:val="22"/>
          <w:highlight w:val="white"/>
        </w:rPr>
        <w:t>********************</w:t>
      </w:r>
    </w:p>
    <w:p w14:paraId="79A870B5" w14:textId="4DF8D01C" w:rsidR="00AF2D86" w:rsidRDefault="00AF2D86" w:rsidP="0082260A">
      <w:pPr>
        <w:spacing w:after="0" w:line="360" w:lineRule="auto"/>
        <w:ind w:right="720"/>
        <w:rPr>
          <w:rFonts w:ascii="Times New Roman" w:eastAsia="Times New Roman" w:hAnsi="Times New Roman" w:cs="Times New Roman"/>
          <w:sz w:val="22"/>
          <w:szCs w:val="22"/>
          <w:highlight w:val="white"/>
        </w:rPr>
      </w:pPr>
    </w:p>
    <w:p w14:paraId="5D54926B" w14:textId="77777777" w:rsidR="00AF2D86" w:rsidRPr="00AF2D86" w:rsidRDefault="00AF2D86" w:rsidP="00AF2D86">
      <w:pPr>
        <w:spacing w:after="0" w:line="360" w:lineRule="auto"/>
        <w:ind w:left="720" w:right="720"/>
        <w:jc w:val="center"/>
        <w:rPr>
          <w:rFonts w:ascii="Times New Roman" w:eastAsia="Times New Roman" w:hAnsi="Times New Roman" w:cs="Times New Roman"/>
          <w:sz w:val="22"/>
          <w:szCs w:val="22"/>
          <w:highlight w:val="white"/>
        </w:rPr>
      </w:pPr>
    </w:p>
    <w:p w14:paraId="71CB7FF0" w14:textId="77777777" w:rsidR="009E0A73" w:rsidRDefault="009E0A73" w:rsidP="009E0A73">
      <w:pPr>
        <w:pStyle w:val="Heading1"/>
        <w:widowControl w:val="0"/>
        <w:spacing w:before="0" w:after="0" w:line="360" w:lineRule="auto"/>
        <w:rPr>
          <w:rFonts w:ascii="Times New Roman" w:hAnsi="Times New Roman" w:cs="Times New Roman"/>
          <w:sz w:val="28"/>
          <w:szCs w:val="28"/>
        </w:rPr>
      </w:pPr>
    </w:p>
    <w:p w14:paraId="3363DB06" w14:textId="77777777" w:rsidR="009E0A73" w:rsidRDefault="009E0A73" w:rsidP="009E0A73">
      <w:pPr>
        <w:pStyle w:val="Heading1"/>
        <w:widowControl w:val="0"/>
        <w:spacing w:before="0" w:after="0" w:line="360" w:lineRule="auto"/>
        <w:rPr>
          <w:rFonts w:ascii="Times New Roman" w:hAnsi="Times New Roman" w:cs="Times New Roman"/>
          <w:sz w:val="28"/>
          <w:szCs w:val="28"/>
        </w:rPr>
      </w:pPr>
    </w:p>
    <w:p w14:paraId="6D46CB27" w14:textId="4FEC9B7E" w:rsidR="009E0A73" w:rsidRDefault="009E0A73" w:rsidP="009E0A73">
      <w:pPr>
        <w:pStyle w:val="Heading1"/>
        <w:widowControl w:val="0"/>
        <w:spacing w:before="0" w:after="0" w:line="360" w:lineRule="auto"/>
        <w:rPr>
          <w:rFonts w:ascii="Times New Roman" w:hAnsi="Times New Roman" w:cs="Times New Roman"/>
          <w:sz w:val="28"/>
          <w:szCs w:val="28"/>
        </w:rPr>
      </w:pPr>
    </w:p>
    <w:p w14:paraId="43160238" w14:textId="3E600931" w:rsidR="009E0A73" w:rsidRDefault="009E0A73" w:rsidP="009E0A73"/>
    <w:p w14:paraId="054D7765" w14:textId="77777777" w:rsidR="009E0A73" w:rsidRPr="009E0A73" w:rsidRDefault="009E0A73" w:rsidP="009E0A73"/>
    <w:p w14:paraId="0A2BAE81" w14:textId="18D6389E" w:rsidR="009E0A73" w:rsidRDefault="009E0A73" w:rsidP="009E0A73">
      <w:pPr>
        <w:pStyle w:val="Heading1"/>
        <w:widowControl w:val="0"/>
        <w:spacing w:before="0" w:after="0" w:line="360" w:lineRule="auto"/>
        <w:rPr>
          <w:rFonts w:ascii="Times New Roman" w:hAnsi="Times New Roman" w:cs="Times New Roman"/>
          <w:sz w:val="28"/>
          <w:szCs w:val="28"/>
        </w:rPr>
      </w:pPr>
      <w:r>
        <w:rPr>
          <w:rFonts w:ascii="Times New Roman" w:hAnsi="Times New Roman" w:cs="Times New Roman"/>
          <w:sz w:val="28"/>
          <w:szCs w:val="28"/>
        </w:rPr>
        <w:lastRenderedPageBreak/>
        <w:t>7. Attachment to the Tender Package</w:t>
      </w:r>
    </w:p>
    <w:p w14:paraId="57A8DFBE" w14:textId="0B8C409E" w:rsidR="00AF2D86" w:rsidRPr="00AF2D86" w:rsidRDefault="00AF2D86" w:rsidP="00AF2D86">
      <w:pPr>
        <w:spacing w:after="0" w:line="360" w:lineRule="auto"/>
        <w:jc w:val="center"/>
        <w:rPr>
          <w:rFonts w:ascii="Times New Roman" w:hAnsi="Times New Roman" w:cs="Times New Roman"/>
          <w:b/>
          <w:i/>
          <w:sz w:val="24"/>
          <w:szCs w:val="24"/>
        </w:rPr>
      </w:pPr>
      <w:r w:rsidRPr="00AF2D86">
        <w:rPr>
          <w:rFonts w:ascii="Times New Roman" w:hAnsi="Times New Roman" w:cs="Times New Roman"/>
          <w:b/>
          <w:i/>
          <w:sz w:val="24"/>
          <w:szCs w:val="24"/>
        </w:rPr>
        <w:t>The information provided will be used to evaluate the Company before contracting with the Mercy Corps.</w:t>
      </w:r>
    </w:p>
    <w:p w14:paraId="049C68C0" w14:textId="77777777" w:rsidR="00AF2D86" w:rsidRPr="00AF2D86" w:rsidRDefault="00AF2D86" w:rsidP="00AF2D86">
      <w:pPr>
        <w:spacing w:after="0" w:line="360" w:lineRule="auto"/>
        <w:jc w:val="center"/>
        <w:rPr>
          <w:rFonts w:ascii="Times New Roman" w:hAnsi="Times New Roman" w:cs="Times New Roman"/>
          <w:color w:val="FF0000"/>
          <w:sz w:val="24"/>
          <w:szCs w:val="24"/>
        </w:rPr>
      </w:pPr>
      <w:r w:rsidRPr="00AF2D86">
        <w:rPr>
          <w:rFonts w:ascii="Times New Roman" w:hAnsi="Times New Roman" w:cs="Times New Roman"/>
          <w:b/>
          <w:i/>
          <w:color w:val="FF0000"/>
          <w:sz w:val="24"/>
          <w:szCs w:val="24"/>
        </w:rPr>
        <w:t>Please complete all fields.</w:t>
      </w:r>
    </w:p>
    <w:p w14:paraId="7F6B305D" w14:textId="1EF0F4BD" w:rsidR="00AF2D86" w:rsidRPr="00AF2D86" w:rsidRDefault="007324C4" w:rsidP="00AF2D86">
      <w:pPr>
        <w:spacing w:after="0" w:line="360" w:lineRule="auto"/>
        <w:ind w:left="-1260" w:firstLine="1260"/>
        <w:jc w:val="both"/>
        <w:rPr>
          <w:rFonts w:ascii="Times New Roman" w:hAnsi="Times New Roman" w:cs="Times New Roman"/>
          <w:sz w:val="24"/>
          <w:szCs w:val="24"/>
          <w:u w:val="single"/>
        </w:rPr>
      </w:pPr>
      <w:r w:rsidRPr="007324C4">
        <w:rPr>
          <w:rFonts w:ascii="Times New Roman" w:hAnsi="Times New Roman" w:cs="Times New Roman"/>
          <w:b/>
          <w:sz w:val="24"/>
          <w:szCs w:val="24"/>
        </w:rPr>
        <w:t xml:space="preserve">                                                                  </w:t>
      </w:r>
      <w:r w:rsidR="00AF2D86" w:rsidRPr="00AF2D86">
        <w:rPr>
          <w:rFonts w:ascii="Times New Roman" w:hAnsi="Times New Roman" w:cs="Times New Roman"/>
          <w:b/>
          <w:sz w:val="24"/>
          <w:szCs w:val="24"/>
          <w:u w:val="single"/>
        </w:rPr>
        <w:t>Supplier Information</w:t>
      </w:r>
    </w:p>
    <w:tbl>
      <w:tblPr>
        <w:tblW w:w="9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7235"/>
      </w:tblGrid>
      <w:tr w:rsidR="009E0A73" w:rsidRPr="009E0A73" w14:paraId="32F933FB"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E2B5CD7"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Company Name</w:t>
            </w:r>
          </w:p>
        </w:tc>
        <w:tc>
          <w:tcPr>
            <w:tcW w:w="7235" w:type="dxa"/>
            <w:tcBorders>
              <w:top w:val="single" w:sz="4" w:space="0" w:color="000000"/>
              <w:left w:val="single" w:sz="4" w:space="0" w:color="000000"/>
              <w:bottom w:val="single" w:sz="4" w:space="0" w:color="000000"/>
              <w:right w:val="single" w:sz="4" w:space="0" w:color="000000"/>
            </w:tcBorders>
            <w:vAlign w:val="center"/>
          </w:tcPr>
          <w:p w14:paraId="70958416"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36D17B87"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D4C04EB"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Any other names company is operating under (Acronyms, Abbreviations, Aliases)</w:t>
            </w:r>
          </w:p>
        </w:tc>
        <w:tc>
          <w:tcPr>
            <w:tcW w:w="7235" w:type="dxa"/>
            <w:tcBorders>
              <w:top w:val="single" w:sz="4" w:space="0" w:color="000000"/>
              <w:left w:val="single" w:sz="4" w:space="0" w:color="000000"/>
              <w:bottom w:val="single" w:sz="4" w:space="0" w:color="000000"/>
              <w:right w:val="single" w:sz="4" w:space="0" w:color="000000"/>
            </w:tcBorders>
            <w:vAlign w:val="center"/>
          </w:tcPr>
          <w:p w14:paraId="086571F5"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7E1693F3"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D7CB460"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Previous names of the company</w:t>
            </w:r>
          </w:p>
        </w:tc>
        <w:tc>
          <w:tcPr>
            <w:tcW w:w="7235" w:type="dxa"/>
            <w:tcBorders>
              <w:top w:val="single" w:sz="4" w:space="0" w:color="000000"/>
              <w:left w:val="single" w:sz="4" w:space="0" w:color="000000"/>
              <w:bottom w:val="single" w:sz="4" w:space="0" w:color="000000"/>
              <w:right w:val="single" w:sz="4" w:space="0" w:color="000000"/>
            </w:tcBorders>
            <w:vAlign w:val="center"/>
          </w:tcPr>
          <w:p w14:paraId="5420818B"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44A60B78"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36C50B"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Address</w:t>
            </w:r>
          </w:p>
        </w:tc>
        <w:tc>
          <w:tcPr>
            <w:tcW w:w="7235" w:type="dxa"/>
            <w:tcBorders>
              <w:top w:val="single" w:sz="4" w:space="0" w:color="000000"/>
              <w:left w:val="single" w:sz="4" w:space="0" w:color="000000"/>
              <w:bottom w:val="single" w:sz="4" w:space="0" w:color="000000"/>
              <w:right w:val="single" w:sz="4" w:space="0" w:color="000000"/>
            </w:tcBorders>
            <w:vAlign w:val="center"/>
          </w:tcPr>
          <w:p w14:paraId="273202E6"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09DDACC7"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112D33C"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Website</w:t>
            </w:r>
          </w:p>
        </w:tc>
        <w:tc>
          <w:tcPr>
            <w:tcW w:w="7235" w:type="dxa"/>
            <w:tcBorders>
              <w:top w:val="single" w:sz="4" w:space="0" w:color="000000"/>
              <w:left w:val="single" w:sz="4" w:space="0" w:color="000000"/>
              <w:bottom w:val="single" w:sz="4" w:space="0" w:color="000000"/>
              <w:right w:val="single" w:sz="4" w:space="0" w:color="000000"/>
            </w:tcBorders>
            <w:vAlign w:val="center"/>
          </w:tcPr>
          <w:p w14:paraId="3A3E7A11"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2BD9F544"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83A1687"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Phone/Fax Numbers</w:t>
            </w:r>
          </w:p>
        </w:tc>
        <w:tc>
          <w:tcPr>
            <w:tcW w:w="7235" w:type="dxa"/>
            <w:tcBorders>
              <w:top w:val="single" w:sz="4" w:space="0" w:color="000000"/>
              <w:left w:val="single" w:sz="4" w:space="0" w:color="000000"/>
              <w:bottom w:val="single" w:sz="4" w:space="0" w:color="000000"/>
              <w:right w:val="single" w:sz="4" w:space="0" w:color="000000"/>
            </w:tcBorders>
            <w:vAlign w:val="center"/>
            <w:hideMark/>
          </w:tcPr>
          <w:p w14:paraId="077EF06B" w14:textId="77777777" w:rsidR="00AF2D86" w:rsidRPr="009E0A73" w:rsidRDefault="00AF2D86" w:rsidP="00AF2D86">
            <w:pPr>
              <w:spacing w:after="0" w:line="360" w:lineRule="auto"/>
              <w:rPr>
                <w:rFonts w:ascii="Times New Roman" w:hAnsi="Times New Roman" w:cs="Times New Roman"/>
                <w:color w:val="auto"/>
                <w:sz w:val="24"/>
                <w:szCs w:val="24"/>
              </w:rPr>
            </w:pPr>
            <w:r w:rsidRPr="009E0A73">
              <w:rPr>
                <w:rFonts w:ascii="Times New Roman" w:hAnsi="Times New Roman" w:cs="Times New Roman"/>
                <w:color w:val="auto"/>
                <w:sz w:val="24"/>
                <w:szCs w:val="24"/>
              </w:rPr>
              <w:t>Phone:                                                    Fax:</w:t>
            </w:r>
          </w:p>
        </w:tc>
      </w:tr>
      <w:tr w:rsidR="009E0A73" w:rsidRPr="009E0A73" w14:paraId="64B71936" w14:textId="77777777" w:rsidTr="009E0A73">
        <w:trPr>
          <w:trHeight w:val="76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3A2F49D"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Primary Contact</w:t>
            </w:r>
          </w:p>
        </w:tc>
        <w:tc>
          <w:tcPr>
            <w:tcW w:w="7235" w:type="dxa"/>
            <w:tcBorders>
              <w:top w:val="single" w:sz="4" w:space="0" w:color="000000"/>
              <w:left w:val="single" w:sz="4" w:space="0" w:color="000000"/>
              <w:bottom w:val="single" w:sz="4" w:space="0" w:color="000000"/>
              <w:right w:val="single" w:sz="4" w:space="0" w:color="000000"/>
            </w:tcBorders>
            <w:vAlign w:val="center"/>
            <w:hideMark/>
          </w:tcPr>
          <w:p w14:paraId="7D8F0CBD" w14:textId="77777777" w:rsidR="00AF2D86" w:rsidRPr="009E0A73" w:rsidRDefault="00AF2D86" w:rsidP="00AF2D86">
            <w:pPr>
              <w:spacing w:after="0" w:line="360" w:lineRule="auto"/>
              <w:rPr>
                <w:rFonts w:ascii="Times New Roman" w:hAnsi="Times New Roman" w:cs="Times New Roman"/>
                <w:color w:val="auto"/>
                <w:sz w:val="24"/>
                <w:szCs w:val="24"/>
              </w:rPr>
            </w:pPr>
            <w:r w:rsidRPr="009E0A73">
              <w:rPr>
                <w:rFonts w:ascii="Times New Roman" w:hAnsi="Times New Roman" w:cs="Times New Roman"/>
                <w:color w:val="auto"/>
                <w:sz w:val="24"/>
                <w:szCs w:val="24"/>
              </w:rPr>
              <w:t xml:space="preserve">Name:                                                     </w:t>
            </w:r>
          </w:p>
          <w:p w14:paraId="73E8A977" w14:textId="77777777" w:rsidR="00AF2D86" w:rsidRPr="009E0A73" w:rsidRDefault="00AF2D86" w:rsidP="00AF2D86">
            <w:pPr>
              <w:spacing w:after="0" w:line="360" w:lineRule="auto"/>
              <w:rPr>
                <w:rFonts w:ascii="Times New Roman" w:hAnsi="Times New Roman" w:cs="Times New Roman"/>
                <w:color w:val="auto"/>
                <w:sz w:val="24"/>
                <w:szCs w:val="24"/>
              </w:rPr>
            </w:pPr>
            <w:r w:rsidRPr="009E0A73">
              <w:rPr>
                <w:rFonts w:ascii="Times New Roman" w:hAnsi="Times New Roman" w:cs="Times New Roman"/>
                <w:color w:val="auto"/>
                <w:sz w:val="24"/>
                <w:szCs w:val="24"/>
              </w:rPr>
              <w:t xml:space="preserve">Phone Number:                  </w:t>
            </w:r>
          </w:p>
          <w:p w14:paraId="3FBA2F58" w14:textId="77777777" w:rsidR="00AF2D86" w:rsidRPr="009E0A73" w:rsidRDefault="00AF2D86" w:rsidP="00AF2D86">
            <w:pPr>
              <w:spacing w:after="0" w:line="360" w:lineRule="auto"/>
              <w:rPr>
                <w:rFonts w:ascii="Times New Roman" w:hAnsi="Times New Roman" w:cs="Times New Roman"/>
                <w:color w:val="auto"/>
                <w:sz w:val="24"/>
                <w:szCs w:val="24"/>
              </w:rPr>
            </w:pPr>
            <w:r w:rsidRPr="009E0A73">
              <w:rPr>
                <w:rFonts w:ascii="Times New Roman" w:hAnsi="Times New Roman" w:cs="Times New Roman"/>
                <w:color w:val="auto"/>
                <w:sz w:val="24"/>
                <w:szCs w:val="24"/>
              </w:rPr>
              <w:t>Email Address:</w:t>
            </w:r>
          </w:p>
        </w:tc>
      </w:tr>
      <w:tr w:rsidR="009E0A73" w:rsidRPr="009E0A73" w14:paraId="309079E9"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F4F0914"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 of Staff</w:t>
            </w:r>
          </w:p>
        </w:tc>
        <w:tc>
          <w:tcPr>
            <w:tcW w:w="7235" w:type="dxa"/>
            <w:tcBorders>
              <w:top w:val="single" w:sz="4" w:space="0" w:color="000000"/>
              <w:left w:val="single" w:sz="4" w:space="0" w:color="000000"/>
              <w:bottom w:val="single" w:sz="4" w:space="0" w:color="000000"/>
              <w:right w:val="single" w:sz="4" w:space="0" w:color="000000"/>
            </w:tcBorders>
            <w:vAlign w:val="center"/>
          </w:tcPr>
          <w:p w14:paraId="761C23A5"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20C4010C"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1A1BAFC"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 of Locations</w:t>
            </w:r>
          </w:p>
        </w:tc>
        <w:tc>
          <w:tcPr>
            <w:tcW w:w="7235" w:type="dxa"/>
            <w:tcBorders>
              <w:top w:val="single" w:sz="4" w:space="0" w:color="000000"/>
              <w:left w:val="single" w:sz="4" w:space="0" w:color="000000"/>
              <w:bottom w:val="single" w:sz="4" w:space="0" w:color="000000"/>
              <w:right w:val="single" w:sz="4" w:space="0" w:color="000000"/>
            </w:tcBorders>
            <w:vAlign w:val="center"/>
          </w:tcPr>
          <w:p w14:paraId="248F1922"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4A90F6EE" w14:textId="77777777" w:rsidTr="009E0A73">
        <w:trPr>
          <w:trHeight w:val="54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A68FF14"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Avg. Value of Stock on Hand (USD)</w:t>
            </w:r>
          </w:p>
        </w:tc>
        <w:tc>
          <w:tcPr>
            <w:tcW w:w="7235" w:type="dxa"/>
            <w:tcBorders>
              <w:top w:val="single" w:sz="4" w:space="0" w:color="000000"/>
              <w:left w:val="single" w:sz="4" w:space="0" w:color="000000"/>
              <w:bottom w:val="single" w:sz="4" w:space="0" w:color="000000"/>
              <w:right w:val="single" w:sz="4" w:space="0" w:color="000000"/>
            </w:tcBorders>
            <w:vAlign w:val="center"/>
          </w:tcPr>
          <w:p w14:paraId="490E7450"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009EFF5F" w14:textId="77777777" w:rsidTr="009E0A73">
        <w:trPr>
          <w:trHeight w:val="9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65DE872"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Government - owned (yes/no)</w:t>
            </w:r>
          </w:p>
        </w:tc>
        <w:tc>
          <w:tcPr>
            <w:tcW w:w="7235" w:type="dxa"/>
            <w:tcBorders>
              <w:top w:val="single" w:sz="4" w:space="0" w:color="000000"/>
              <w:left w:val="single" w:sz="4" w:space="0" w:color="000000"/>
              <w:bottom w:val="single" w:sz="4" w:space="0" w:color="000000"/>
              <w:right w:val="single" w:sz="4" w:space="0" w:color="000000"/>
            </w:tcBorders>
            <w:vAlign w:val="center"/>
          </w:tcPr>
          <w:p w14:paraId="4BAB2B0A"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328E7C3C" w14:textId="77777777" w:rsidTr="009E0A73">
        <w:trPr>
          <w:trHeight w:val="9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EB77FBA"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Name(s) of Board of Directors</w:t>
            </w:r>
          </w:p>
        </w:tc>
        <w:tc>
          <w:tcPr>
            <w:tcW w:w="7235" w:type="dxa"/>
            <w:tcBorders>
              <w:top w:val="single" w:sz="4" w:space="0" w:color="000000"/>
              <w:left w:val="single" w:sz="4" w:space="0" w:color="000000"/>
              <w:bottom w:val="single" w:sz="4" w:space="0" w:color="000000"/>
              <w:right w:val="single" w:sz="4" w:space="0" w:color="000000"/>
            </w:tcBorders>
            <w:vAlign w:val="center"/>
          </w:tcPr>
          <w:p w14:paraId="10AC06D3"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22C239B4" w14:textId="77777777" w:rsidTr="009E0A73">
        <w:trPr>
          <w:trHeight w:val="9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F40CA63"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lastRenderedPageBreak/>
              <w:t>Name(s) of Company Owner(s)</w:t>
            </w:r>
          </w:p>
        </w:tc>
        <w:tc>
          <w:tcPr>
            <w:tcW w:w="7235" w:type="dxa"/>
            <w:tcBorders>
              <w:top w:val="single" w:sz="4" w:space="0" w:color="000000"/>
              <w:left w:val="single" w:sz="4" w:space="0" w:color="000000"/>
              <w:bottom w:val="single" w:sz="4" w:space="0" w:color="000000"/>
              <w:right w:val="single" w:sz="4" w:space="0" w:color="000000"/>
            </w:tcBorders>
            <w:vAlign w:val="center"/>
          </w:tcPr>
          <w:p w14:paraId="13A10179"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40C65370" w14:textId="77777777" w:rsidTr="009E0A73">
        <w:trPr>
          <w:trHeight w:val="9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02C7174"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Parent companies, if any</w:t>
            </w:r>
          </w:p>
        </w:tc>
        <w:tc>
          <w:tcPr>
            <w:tcW w:w="7235" w:type="dxa"/>
            <w:tcBorders>
              <w:top w:val="single" w:sz="4" w:space="0" w:color="000000"/>
              <w:left w:val="single" w:sz="4" w:space="0" w:color="000000"/>
              <w:bottom w:val="single" w:sz="4" w:space="0" w:color="000000"/>
              <w:right w:val="single" w:sz="4" w:space="0" w:color="000000"/>
            </w:tcBorders>
            <w:vAlign w:val="center"/>
          </w:tcPr>
          <w:p w14:paraId="1409386C"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244BF412" w14:textId="77777777" w:rsidTr="009E0A73">
        <w:trPr>
          <w:trHeight w:val="9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37BBF1D"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Subsidiary or affiliate companies, if any</w:t>
            </w:r>
          </w:p>
        </w:tc>
        <w:tc>
          <w:tcPr>
            <w:tcW w:w="7235" w:type="dxa"/>
            <w:tcBorders>
              <w:top w:val="single" w:sz="4" w:space="0" w:color="000000"/>
              <w:left w:val="single" w:sz="4" w:space="0" w:color="000000"/>
              <w:bottom w:val="single" w:sz="4" w:space="0" w:color="000000"/>
              <w:right w:val="single" w:sz="4" w:space="0" w:color="000000"/>
            </w:tcBorders>
            <w:vAlign w:val="center"/>
          </w:tcPr>
          <w:p w14:paraId="0D5F83B2" w14:textId="77777777" w:rsidR="00AF2D86" w:rsidRPr="009E0A73" w:rsidRDefault="00AF2D86" w:rsidP="00AF2D86">
            <w:pPr>
              <w:spacing w:after="0" w:line="360" w:lineRule="auto"/>
              <w:rPr>
                <w:rFonts w:ascii="Times New Roman" w:hAnsi="Times New Roman" w:cs="Times New Roman"/>
                <w:color w:val="auto"/>
                <w:sz w:val="24"/>
                <w:szCs w:val="24"/>
              </w:rPr>
            </w:pPr>
          </w:p>
        </w:tc>
      </w:tr>
    </w:tbl>
    <w:p w14:paraId="593659E8" w14:textId="77777777" w:rsidR="009E0A73" w:rsidRDefault="009E0A73" w:rsidP="00AF2D86">
      <w:pPr>
        <w:spacing w:after="0" w:line="360" w:lineRule="auto"/>
        <w:jc w:val="both"/>
        <w:rPr>
          <w:rFonts w:ascii="Times New Roman" w:hAnsi="Times New Roman" w:cs="Times New Roman"/>
          <w:b/>
          <w:sz w:val="24"/>
          <w:szCs w:val="24"/>
          <w:u w:val="single"/>
        </w:rPr>
      </w:pPr>
    </w:p>
    <w:p w14:paraId="10DF170E" w14:textId="075EC19D" w:rsidR="00AF2D86" w:rsidRPr="00AF2D86" w:rsidRDefault="00AF2D86" w:rsidP="00AF2D86">
      <w:pPr>
        <w:spacing w:after="0" w:line="360" w:lineRule="auto"/>
        <w:jc w:val="both"/>
        <w:rPr>
          <w:rFonts w:ascii="Times New Roman" w:hAnsi="Times New Roman" w:cs="Times New Roman"/>
          <w:sz w:val="24"/>
          <w:szCs w:val="24"/>
          <w:u w:val="single"/>
          <w:lang w:eastAsia="en-GB"/>
        </w:rPr>
      </w:pPr>
      <w:r w:rsidRPr="00AF2D86">
        <w:rPr>
          <w:rFonts w:ascii="Times New Roman" w:hAnsi="Times New Roman" w:cs="Times New Roman"/>
          <w:b/>
          <w:sz w:val="24"/>
          <w:szCs w:val="24"/>
          <w:u w:val="single"/>
        </w:rPr>
        <w:t>Financial Information</w:t>
      </w:r>
    </w:p>
    <w:tbl>
      <w:tblPr>
        <w:tblW w:w="9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7235"/>
      </w:tblGrid>
      <w:tr w:rsidR="009E0A73" w:rsidRPr="009E0A73" w14:paraId="198610F6"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84369F"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Bank Name and Address</w:t>
            </w:r>
          </w:p>
        </w:tc>
        <w:tc>
          <w:tcPr>
            <w:tcW w:w="7235" w:type="dxa"/>
            <w:tcBorders>
              <w:top w:val="single" w:sz="4" w:space="0" w:color="000000"/>
              <w:left w:val="single" w:sz="4" w:space="0" w:color="000000"/>
              <w:bottom w:val="single" w:sz="4" w:space="0" w:color="000000"/>
              <w:right w:val="single" w:sz="4" w:space="0" w:color="000000"/>
            </w:tcBorders>
            <w:vAlign w:val="center"/>
          </w:tcPr>
          <w:p w14:paraId="403056FD"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15ECDD84"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457A2B"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Name under which company is registered at bank</w:t>
            </w:r>
          </w:p>
        </w:tc>
        <w:tc>
          <w:tcPr>
            <w:tcW w:w="7235" w:type="dxa"/>
            <w:tcBorders>
              <w:top w:val="single" w:sz="4" w:space="0" w:color="000000"/>
              <w:left w:val="single" w:sz="4" w:space="0" w:color="000000"/>
              <w:bottom w:val="single" w:sz="4" w:space="0" w:color="000000"/>
              <w:right w:val="single" w:sz="4" w:space="0" w:color="000000"/>
            </w:tcBorders>
            <w:vAlign w:val="center"/>
          </w:tcPr>
          <w:p w14:paraId="4F6CA46E"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0D89935B"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AFAC45B"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Payment Terms</w:t>
            </w:r>
          </w:p>
        </w:tc>
        <w:tc>
          <w:tcPr>
            <w:tcW w:w="7235" w:type="dxa"/>
            <w:tcBorders>
              <w:top w:val="single" w:sz="4" w:space="0" w:color="000000"/>
              <w:left w:val="single" w:sz="4" w:space="0" w:color="000000"/>
              <w:bottom w:val="single" w:sz="4" w:space="0" w:color="000000"/>
              <w:right w:val="single" w:sz="4" w:space="0" w:color="000000"/>
            </w:tcBorders>
            <w:vAlign w:val="center"/>
            <w:hideMark/>
          </w:tcPr>
          <w:p w14:paraId="414BA1C3" w14:textId="77777777" w:rsidR="00AF2D86" w:rsidRPr="009E0A73" w:rsidRDefault="00AF2D86" w:rsidP="00AF2D86">
            <w:pPr>
              <w:spacing w:after="0" w:line="360" w:lineRule="auto"/>
              <w:rPr>
                <w:rFonts w:ascii="Times New Roman" w:hAnsi="Times New Roman" w:cs="Times New Roman"/>
                <w:color w:val="auto"/>
                <w:sz w:val="24"/>
                <w:szCs w:val="24"/>
              </w:rPr>
            </w:pPr>
            <w:r w:rsidRPr="009E0A73">
              <w:rPr>
                <w:rFonts w:ascii="Times New Roman" w:hAnsi="Times New Roman" w:cs="Times New Roman"/>
                <w:color w:val="auto"/>
                <w:sz w:val="24"/>
                <w:szCs w:val="24"/>
              </w:rPr>
              <w:t xml:space="preserve">Payment By:  </w:t>
            </w:r>
            <w:r w:rsidRPr="009E0A73">
              <w:rPr>
                <w:rFonts w:ascii="Times New Roman" w:hAnsi="Times New Roman" w:cs="Times New Roman"/>
                <w:color w:val="auto"/>
                <w:sz w:val="24"/>
                <w:szCs w:val="24"/>
                <w:u w:val="single"/>
              </w:rPr>
              <w:t>Check</w:t>
            </w:r>
            <w:r w:rsidRPr="009E0A73">
              <w:rPr>
                <w:rFonts w:ascii="Times New Roman" w:hAnsi="Times New Roman" w:cs="Times New Roman"/>
                <w:color w:val="auto"/>
                <w:sz w:val="24"/>
                <w:szCs w:val="24"/>
              </w:rPr>
              <w:t xml:space="preserve"> Yes | No     </w:t>
            </w:r>
            <w:r w:rsidRPr="009E0A73">
              <w:rPr>
                <w:rFonts w:ascii="Times New Roman" w:hAnsi="Times New Roman" w:cs="Times New Roman"/>
                <w:color w:val="auto"/>
                <w:sz w:val="24"/>
                <w:szCs w:val="24"/>
                <w:u w:val="single"/>
              </w:rPr>
              <w:t>Wire Transfer</w:t>
            </w:r>
            <w:r w:rsidRPr="009E0A73">
              <w:rPr>
                <w:rFonts w:ascii="Times New Roman" w:hAnsi="Times New Roman" w:cs="Times New Roman"/>
                <w:color w:val="auto"/>
                <w:sz w:val="24"/>
                <w:szCs w:val="24"/>
              </w:rPr>
              <w:t xml:space="preserve"> Yes | No </w:t>
            </w:r>
          </w:p>
        </w:tc>
      </w:tr>
      <w:tr w:rsidR="009E0A73" w:rsidRPr="009E0A73" w14:paraId="48225415" w14:textId="77777777" w:rsidTr="009E0A73">
        <w:trPr>
          <w:trHeight w:val="5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1E6B18B"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Specify Standard Payment Terms (Net15, 30, etc.)</w:t>
            </w:r>
          </w:p>
        </w:tc>
        <w:tc>
          <w:tcPr>
            <w:tcW w:w="7235" w:type="dxa"/>
            <w:tcBorders>
              <w:top w:val="single" w:sz="4" w:space="0" w:color="000000"/>
              <w:left w:val="single" w:sz="4" w:space="0" w:color="000000"/>
              <w:bottom w:val="single" w:sz="4" w:space="0" w:color="000000"/>
              <w:right w:val="single" w:sz="4" w:space="0" w:color="000000"/>
            </w:tcBorders>
            <w:vAlign w:val="center"/>
          </w:tcPr>
          <w:p w14:paraId="3A361722" w14:textId="77777777" w:rsidR="00AF2D86" w:rsidRPr="009E0A73" w:rsidRDefault="00AF2D86" w:rsidP="00AF2D86">
            <w:pPr>
              <w:spacing w:after="0" w:line="360" w:lineRule="auto"/>
              <w:rPr>
                <w:rFonts w:ascii="Times New Roman" w:hAnsi="Times New Roman" w:cs="Times New Roman"/>
                <w:color w:val="auto"/>
                <w:sz w:val="24"/>
                <w:szCs w:val="24"/>
              </w:rPr>
            </w:pPr>
          </w:p>
        </w:tc>
      </w:tr>
    </w:tbl>
    <w:p w14:paraId="31B81510" w14:textId="77777777" w:rsidR="009E0A73" w:rsidRDefault="009E0A73" w:rsidP="00AF2D86">
      <w:pPr>
        <w:spacing w:after="0" w:line="360" w:lineRule="auto"/>
        <w:jc w:val="both"/>
        <w:rPr>
          <w:rFonts w:ascii="Times New Roman" w:hAnsi="Times New Roman" w:cs="Times New Roman"/>
          <w:b/>
          <w:sz w:val="24"/>
          <w:szCs w:val="24"/>
          <w:u w:val="single"/>
        </w:rPr>
      </w:pPr>
    </w:p>
    <w:p w14:paraId="68009693" w14:textId="0AD53DFF" w:rsidR="00AF2D86" w:rsidRPr="00AF2D86" w:rsidRDefault="00AF2D86" w:rsidP="00AF2D86">
      <w:pPr>
        <w:spacing w:after="0" w:line="360" w:lineRule="auto"/>
        <w:jc w:val="both"/>
        <w:rPr>
          <w:rFonts w:ascii="Times New Roman" w:hAnsi="Times New Roman" w:cs="Times New Roman"/>
          <w:sz w:val="24"/>
          <w:szCs w:val="24"/>
          <w:u w:val="single"/>
          <w:lang w:eastAsia="en-GB"/>
        </w:rPr>
      </w:pPr>
      <w:r w:rsidRPr="00AF2D86">
        <w:rPr>
          <w:rFonts w:ascii="Times New Roman" w:hAnsi="Times New Roman" w:cs="Times New Roman"/>
          <w:b/>
          <w:sz w:val="24"/>
          <w:szCs w:val="24"/>
          <w:u w:val="single"/>
        </w:rPr>
        <w:t>Product/Service Information</w:t>
      </w:r>
    </w:p>
    <w:tbl>
      <w:tblPr>
        <w:tblW w:w="9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7235"/>
      </w:tblGrid>
      <w:tr w:rsidR="009E0A73" w:rsidRPr="009E0A73" w14:paraId="09D170A7" w14:textId="77777777" w:rsidTr="009E0A73">
        <w:trPr>
          <w:trHeight w:val="154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99D6349"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List Range of Products/Services Offered</w:t>
            </w:r>
          </w:p>
        </w:tc>
        <w:tc>
          <w:tcPr>
            <w:tcW w:w="7235" w:type="dxa"/>
            <w:tcBorders>
              <w:top w:val="single" w:sz="4" w:space="0" w:color="000000"/>
              <w:left w:val="single" w:sz="4" w:space="0" w:color="000000"/>
              <w:bottom w:val="single" w:sz="4" w:space="0" w:color="000000"/>
              <w:right w:val="single" w:sz="4" w:space="0" w:color="000000"/>
            </w:tcBorders>
          </w:tcPr>
          <w:p w14:paraId="25F6D837" w14:textId="77777777" w:rsidR="00AF2D86" w:rsidRPr="009E0A73" w:rsidRDefault="00AF2D86" w:rsidP="00AF2D86">
            <w:pPr>
              <w:spacing w:after="0" w:line="360" w:lineRule="auto"/>
              <w:rPr>
                <w:rFonts w:ascii="Times New Roman" w:hAnsi="Times New Roman" w:cs="Times New Roman"/>
                <w:color w:val="auto"/>
                <w:sz w:val="24"/>
                <w:szCs w:val="24"/>
              </w:rPr>
            </w:pPr>
          </w:p>
        </w:tc>
      </w:tr>
      <w:tr w:rsidR="009E0A73" w:rsidRPr="009E0A73" w14:paraId="45B4C65A" w14:textId="77777777" w:rsidTr="009E0A73">
        <w:trPr>
          <w:trHeight w:val="700"/>
          <w:jc w:val="center"/>
        </w:trPr>
        <w:tc>
          <w:tcPr>
            <w:tcW w:w="24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2DB72C3" w14:textId="77777777" w:rsidR="00AF2D86" w:rsidRPr="009E0A73" w:rsidRDefault="00AF2D86" w:rsidP="00AF2D86">
            <w:pPr>
              <w:spacing w:after="0" w:line="360" w:lineRule="auto"/>
              <w:jc w:val="center"/>
              <w:rPr>
                <w:rFonts w:ascii="Times New Roman" w:hAnsi="Times New Roman" w:cs="Times New Roman"/>
                <w:color w:val="auto"/>
                <w:sz w:val="24"/>
                <w:szCs w:val="24"/>
              </w:rPr>
            </w:pPr>
            <w:r w:rsidRPr="009E0A73">
              <w:rPr>
                <w:rFonts w:ascii="Times New Roman" w:hAnsi="Times New Roman" w:cs="Times New Roman"/>
                <w:color w:val="auto"/>
                <w:sz w:val="24"/>
                <w:szCs w:val="24"/>
              </w:rPr>
              <w:t>Basis For Pricing (Catalog, List, etc.)</w:t>
            </w:r>
          </w:p>
        </w:tc>
        <w:tc>
          <w:tcPr>
            <w:tcW w:w="7235" w:type="dxa"/>
            <w:tcBorders>
              <w:top w:val="single" w:sz="4" w:space="0" w:color="000000"/>
              <w:left w:val="single" w:sz="4" w:space="0" w:color="000000"/>
              <w:bottom w:val="single" w:sz="4" w:space="0" w:color="000000"/>
              <w:right w:val="single" w:sz="4" w:space="0" w:color="000000"/>
            </w:tcBorders>
          </w:tcPr>
          <w:p w14:paraId="77CE703D" w14:textId="77777777" w:rsidR="00AF2D86" w:rsidRPr="009E0A73" w:rsidRDefault="00AF2D86" w:rsidP="00AF2D86">
            <w:pPr>
              <w:spacing w:after="0" w:line="360" w:lineRule="auto"/>
              <w:rPr>
                <w:rFonts w:ascii="Times New Roman" w:hAnsi="Times New Roman" w:cs="Times New Roman"/>
                <w:color w:val="auto"/>
                <w:sz w:val="24"/>
                <w:szCs w:val="24"/>
              </w:rPr>
            </w:pPr>
          </w:p>
        </w:tc>
      </w:tr>
    </w:tbl>
    <w:p w14:paraId="500AD604" w14:textId="34C12D69" w:rsidR="00460150" w:rsidRPr="005947FD" w:rsidRDefault="00177CB9" w:rsidP="00460150">
      <w:pPr>
        <w:spacing w:after="0" w:line="360" w:lineRule="auto"/>
        <w:rPr>
          <w:rFonts w:ascii="Times New Roman" w:hAnsi="Times New Roman" w:cs="Times New Roman"/>
          <w:b/>
          <w:color w:val="auto"/>
          <w:sz w:val="24"/>
          <w:szCs w:val="24"/>
          <w:u w:val="single"/>
        </w:rPr>
      </w:pPr>
      <w:r>
        <w:rPr>
          <w:rFonts w:ascii="Times New Roman" w:hAnsi="Times New Roman" w:cs="Times New Roman"/>
          <w:b/>
          <w:color w:val="auto"/>
          <w:sz w:val="24"/>
          <w:szCs w:val="24"/>
          <w:u w:val="single"/>
        </w:rPr>
        <w:t>Delivery time</w:t>
      </w:r>
    </w:p>
    <w:tbl>
      <w:tblPr>
        <w:tblW w:w="9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5"/>
        <w:gridCol w:w="5975"/>
      </w:tblGrid>
      <w:tr w:rsidR="00460150" w:rsidRPr="005947FD" w14:paraId="23CFB22A" w14:textId="77777777" w:rsidTr="001C2D88">
        <w:trPr>
          <w:trHeight w:val="680"/>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D9D9D9"/>
            <w:hideMark/>
          </w:tcPr>
          <w:p w14:paraId="4AC138A3" w14:textId="264376A5" w:rsidR="00460150" w:rsidRPr="005947FD" w:rsidRDefault="00177CB9" w:rsidP="005F289E">
            <w:pPr>
              <w:spacing w:after="0" w:line="360" w:lineRule="auto"/>
              <w:rPr>
                <w:rFonts w:ascii="Times New Roman" w:hAnsi="Times New Roman" w:cs="Times New Roman"/>
                <w:color w:val="auto"/>
                <w:sz w:val="24"/>
                <w:szCs w:val="24"/>
              </w:rPr>
            </w:pPr>
            <w:r>
              <w:rPr>
                <w:color w:val="auto"/>
                <w:sz w:val="20"/>
                <w:szCs w:val="20"/>
                <w:lang w:val="en-US"/>
              </w:rPr>
              <w:t xml:space="preserve">Minimum Delivery time </w:t>
            </w:r>
            <w:r w:rsidRPr="002628DC">
              <w:rPr>
                <w:rFonts w:ascii="Times New Roman" w:hAnsi="Times New Roman" w:cs="Times New Roman"/>
                <w:color w:val="auto"/>
                <w:sz w:val="22"/>
                <w:szCs w:val="22"/>
              </w:rPr>
              <w:t>upon signing the Purchase Order</w:t>
            </w:r>
            <w:r>
              <w:rPr>
                <w:rFonts w:ascii="Times New Roman" w:hAnsi="Times New Roman" w:cs="Times New Roman"/>
                <w:color w:val="auto"/>
                <w:sz w:val="24"/>
                <w:szCs w:val="24"/>
              </w:rPr>
              <w:t xml:space="preserve"> </w:t>
            </w:r>
          </w:p>
        </w:tc>
        <w:tc>
          <w:tcPr>
            <w:tcW w:w="5975" w:type="dxa"/>
            <w:tcBorders>
              <w:top w:val="single" w:sz="4" w:space="0" w:color="000000"/>
              <w:left w:val="single" w:sz="4" w:space="0" w:color="000000"/>
              <w:bottom w:val="single" w:sz="4" w:space="0" w:color="000000"/>
              <w:right w:val="single" w:sz="4" w:space="0" w:color="000000"/>
            </w:tcBorders>
            <w:hideMark/>
          </w:tcPr>
          <w:p w14:paraId="71A68F3E" w14:textId="77777777" w:rsidR="00460150" w:rsidRPr="005947FD" w:rsidRDefault="00460150" w:rsidP="001C2D88">
            <w:pPr>
              <w:spacing w:after="0" w:line="360" w:lineRule="auto"/>
              <w:rPr>
                <w:rFonts w:ascii="Times New Roman" w:hAnsi="Times New Roman" w:cs="Times New Roman"/>
                <w:color w:val="auto"/>
                <w:sz w:val="24"/>
                <w:szCs w:val="24"/>
              </w:rPr>
            </w:pPr>
          </w:p>
          <w:p w14:paraId="1DD2290C" w14:textId="77777777" w:rsidR="00460150" w:rsidRDefault="00460150" w:rsidP="001C2D88">
            <w:pPr>
              <w:spacing w:after="0" w:line="360" w:lineRule="auto"/>
              <w:rPr>
                <w:rFonts w:ascii="Times New Roman" w:hAnsi="Times New Roman" w:cs="Times New Roman"/>
                <w:color w:val="auto"/>
                <w:sz w:val="24"/>
                <w:szCs w:val="24"/>
              </w:rPr>
            </w:pPr>
          </w:p>
          <w:p w14:paraId="227D7E03" w14:textId="77777777" w:rsidR="00460150" w:rsidRPr="005947FD" w:rsidRDefault="00460150" w:rsidP="001C2D88">
            <w:pPr>
              <w:spacing w:after="0" w:line="360" w:lineRule="auto"/>
              <w:rPr>
                <w:rFonts w:ascii="Times New Roman" w:hAnsi="Times New Roman" w:cs="Times New Roman"/>
                <w:color w:val="auto"/>
                <w:sz w:val="24"/>
                <w:szCs w:val="24"/>
              </w:rPr>
            </w:pPr>
          </w:p>
          <w:p w14:paraId="43580BF6" w14:textId="77777777" w:rsidR="00460150" w:rsidRPr="005947FD" w:rsidRDefault="00460150" w:rsidP="001C2D88">
            <w:pPr>
              <w:spacing w:after="0" w:line="360" w:lineRule="auto"/>
              <w:rPr>
                <w:rFonts w:ascii="Times New Roman" w:hAnsi="Times New Roman" w:cs="Times New Roman"/>
                <w:color w:val="auto"/>
                <w:sz w:val="24"/>
                <w:szCs w:val="24"/>
              </w:rPr>
            </w:pPr>
          </w:p>
        </w:tc>
      </w:tr>
    </w:tbl>
    <w:p w14:paraId="39A36597" w14:textId="4C7D2301" w:rsidR="00EF6965" w:rsidRDefault="00EF6965" w:rsidP="00AF2D86">
      <w:pPr>
        <w:spacing w:after="0" w:line="360" w:lineRule="auto"/>
        <w:jc w:val="both"/>
        <w:rPr>
          <w:rFonts w:ascii="Times New Roman" w:hAnsi="Times New Roman" w:cs="Times New Roman"/>
          <w:b/>
          <w:sz w:val="24"/>
          <w:szCs w:val="24"/>
          <w:u w:val="single"/>
        </w:rPr>
      </w:pPr>
    </w:p>
    <w:p w14:paraId="77B4AC56" w14:textId="69444A50" w:rsidR="00EF6965" w:rsidRDefault="00EF6965" w:rsidP="00AF2D86">
      <w:pPr>
        <w:spacing w:after="0" w:line="360" w:lineRule="auto"/>
        <w:jc w:val="both"/>
        <w:rPr>
          <w:rFonts w:ascii="Times New Roman" w:hAnsi="Times New Roman" w:cs="Times New Roman"/>
          <w:b/>
          <w:sz w:val="24"/>
          <w:szCs w:val="24"/>
          <w:u w:val="single"/>
        </w:rPr>
      </w:pPr>
    </w:p>
    <w:p w14:paraId="432A3DA4" w14:textId="6C4E3798" w:rsidR="00AF2D86" w:rsidRPr="00AF2D86" w:rsidRDefault="00AF2D86" w:rsidP="00AF2D86">
      <w:pPr>
        <w:spacing w:after="0" w:line="360" w:lineRule="auto"/>
        <w:jc w:val="both"/>
        <w:rPr>
          <w:rFonts w:ascii="Times New Roman" w:hAnsi="Times New Roman" w:cs="Times New Roman"/>
          <w:sz w:val="24"/>
          <w:szCs w:val="24"/>
          <w:u w:val="single"/>
          <w:lang w:eastAsia="en-GB"/>
        </w:rPr>
      </w:pPr>
      <w:r w:rsidRPr="00AF2D86">
        <w:rPr>
          <w:rFonts w:ascii="Times New Roman" w:hAnsi="Times New Roman" w:cs="Times New Roman"/>
          <w:b/>
          <w:sz w:val="24"/>
          <w:szCs w:val="24"/>
          <w:u w:val="single"/>
        </w:rPr>
        <w:t xml:space="preserve">References </w:t>
      </w:r>
    </w:p>
    <w:tbl>
      <w:tblPr>
        <w:tblW w:w="9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07"/>
        <w:gridCol w:w="7753"/>
      </w:tblGrid>
      <w:tr w:rsidR="00AF2D86" w:rsidRPr="00AF2D86" w14:paraId="6509C79F" w14:textId="77777777" w:rsidTr="00AF2D86">
        <w:trPr>
          <w:trHeight w:val="680"/>
          <w:jc w:val="center"/>
        </w:trPr>
        <w:tc>
          <w:tcPr>
            <w:tcW w:w="1908" w:type="dxa"/>
            <w:tcBorders>
              <w:top w:val="single" w:sz="4" w:space="0" w:color="000000"/>
              <w:left w:val="single" w:sz="4" w:space="0" w:color="000000"/>
              <w:bottom w:val="single" w:sz="4" w:space="0" w:color="000000"/>
              <w:right w:val="single" w:sz="4" w:space="0" w:color="000000"/>
            </w:tcBorders>
            <w:shd w:val="clear" w:color="auto" w:fill="D9D9D9"/>
            <w:hideMark/>
          </w:tcPr>
          <w:p w14:paraId="468B9957"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lient Name:</w:t>
            </w:r>
          </w:p>
        </w:tc>
        <w:tc>
          <w:tcPr>
            <w:tcW w:w="7758" w:type="dxa"/>
            <w:tcBorders>
              <w:top w:val="single" w:sz="4" w:space="0" w:color="000000"/>
              <w:left w:val="single" w:sz="4" w:space="0" w:color="000000"/>
              <w:bottom w:val="single" w:sz="4" w:space="0" w:color="000000"/>
              <w:right w:val="single" w:sz="4" w:space="0" w:color="000000"/>
            </w:tcBorders>
            <w:hideMark/>
          </w:tcPr>
          <w:p w14:paraId="71DF3CD5" w14:textId="77777777" w:rsid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u w:val="single"/>
              </w:rPr>
              <w:t>Contact Name, Phone, Email Address</w:t>
            </w:r>
            <w:r w:rsidRPr="00AF2D86">
              <w:rPr>
                <w:rFonts w:ascii="Times New Roman" w:hAnsi="Times New Roman" w:cs="Times New Roman"/>
                <w:sz w:val="24"/>
                <w:szCs w:val="24"/>
              </w:rPr>
              <w:t>:</w:t>
            </w:r>
          </w:p>
          <w:p w14:paraId="1E75FD12" w14:textId="0623A416" w:rsidR="00EF6965" w:rsidRDefault="00EF6965" w:rsidP="00AF2D86">
            <w:pPr>
              <w:spacing w:after="0" w:line="360" w:lineRule="auto"/>
              <w:rPr>
                <w:rFonts w:ascii="Times New Roman" w:hAnsi="Times New Roman" w:cs="Times New Roman"/>
                <w:sz w:val="24"/>
                <w:szCs w:val="24"/>
              </w:rPr>
            </w:pPr>
          </w:p>
          <w:p w14:paraId="205A90C6" w14:textId="77777777" w:rsidR="00C35CF4" w:rsidRDefault="00C35CF4" w:rsidP="00AF2D86">
            <w:pPr>
              <w:spacing w:after="0" w:line="360" w:lineRule="auto"/>
              <w:rPr>
                <w:rFonts w:ascii="Times New Roman" w:hAnsi="Times New Roman" w:cs="Times New Roman"/>
                <w:sz w:val="24"/>
                <w:szCs w:val="24"/>
              </w:rPr>
            </w:pPr>
          </w:p>
          <w:p w14:paraId="7486737F" w14:textId="1C2DA740" w:rsidR="00EF6965" w:rsidRPr="00AF2D86" w:rsidRDefault="00EF6965" w:rsidP="00AF2D86">
            <w:pPr>
              <w:spacing w:after="0" w:line="360" w:lineRule="auto"/>
              <w:rPr>
                <w:rFonts w:ascii="Times New Roman" w:hAnsi="Times New Roman" w:cs="Times New Roman"/>
                <w:sz w:val="24"/>
                <w:szCs w:val="24"/>
              </w:rPr>
            </w:pPr>
          </w:p>
        </w:tc>
      </w:tr>
      <w:tr w:rsidR="00AF2D86" w:rsidRPr="00AF2D86" w14:paraId="1E5AFB6B" w14:textId="77777777" w:rsidTr="00AF2D86">
        <w:trPr>
          <w:trHeight w:val="680"/>
          <w:jc w:val="center"/>
        </w:trPr>
        <w:tc>
          <w:tcPr>
            <w:tcW w:w="1908" w:type="dxa"/>
            <w:tcBorders>
              <w:top w:val="single" w:sz="4" w:space="0" w:color="000000"/>
              <w:left w:val="single" w:sz="4" w:space="0" w:color="000000"/>
              <w:bottom w:val="single" w:sz="4" w:space="0" w:color="000000"/>
              <w:right w:val="single" w:sz="4" w:space="0" w:color="000000"/>
            </w:tcBorders>
            <w:shd w:val="clear" w:color="auto" w:fill="D9D9D9"/>
            <w:hideMark/>
          </w:tcPr>
          <w:p w14:paraId="433BFB99"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lient Name:</w:t>
            </w:r>
          </w:p>
        </w:tc>
        <w:tc>
          <w:tcPr>
            <w:tcW w:w="7758" w:type="dxa"/>
            <w:tcBorders>
              <w:top w:val="single" w:sz="4" w:space="0" w:color="000000"/>
              <w:left w:val="single" w:sz="4" w:space="0" w:color="000000"/>
              <w:bottom w:val="single" w:sz="4" w:space="0" w:color="000000"/>
              <w:right w:val="single" w:sz="4" w:space="0" w:color="000000"/>
            </w:tcBorders>
            <w:hideMark/>
          </w:tcPr>
          <w:p w14:paraId="05975734" w14:textId="77777777" w:rsid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u w:val="single"/>
              </w:rPr>
              <w:t>Contact Name, Phone, Email Address</w:t>
            </w:r>
            <w:r w:rsidRPr="00AF2D86">
              <w:rPr>
                <w:rFonts w:ascii="Times New Roman" w:hAnsi="Times New Roman" w:cs="Times New Roman"/>
                <w:sz w:val="24"/>
                <w:szCs w:val="24"/>
              </w:rPr>
              <w:t>:</w:t>
            </w:r>
          </w:p>
          <w:p w14:paraId="025233B7" w14:textId="4D70B8EC" w:rsidR="00EF6965" w:rsidRDefault="00EF6965" w:rsidP="00AF2D86">
            <w:pPr>
              <w:spacing w:after="0" w:line="360" w:lineRule="auto"/>
              <w:rPr>
                <w:rFonts w:ascii="Times New Roman" w:hAnsi="Times New Roman" w:cs="Times New Roman"/>
                <w:sz w:val="24"/>
                <w:szCs w:val="24"/>
              </w:rPr>
            </w:pPr>
          </w:p>
          <w:p w14:paraId="78730A07" w14:textId="77777777" w:rsidR="00C35CF4" w:rsidRDefault="00C35CF4" w:rsidP="00AF2D86">
            <w:pPr>
              <w:spacing w:after="0" w:line="360" w:lineRule="auto"/>
              <w:rPr>
                <w:rFonts w:ascii="Times New Roman" w:hAnsi="Times New Roman" w:cs="Times New Roman"/>
                <w:sz w:val="24"/>
                <w:szCs w:val="24"/>
              </w:rPr>
            </w:pPr>
          </w:p>
          <w:p w14:paraId="6F2FF871" w14:textId="19F90C1B" w:rsidR="00EF6965" w:rsidRPr="00AF2D86" w:rsidRDefault="00EF6965" w:rsidP="00AF2D86">
            <w:pPr>
              <w:spacing w:after="0" w:line="360" w:lineRule="auto"/>
              <w:rPr>
                <w:rFonts w:ascii="Times New Roman" w:hAnsi="Times New Roman" w:cs="Times New Roman"/>
                <w:sz w:val="24"/>
                <w:szCs w:val="24"/>
              </w:rPr>
            </w:pPr>
          </w:p>
        </w:tc>
      </w:tr>
      <w:tr w:rsidR="00AF2D86" w:rsidRPr="00AF2D86" w14:paraId="775F11B8" w14:textId="77777777" w:rsidTr="00AF2D86">
        <w:trPr>
          <w:trHeight w:val="680"/>
          <w:jc w:val="center"/>
        </w:trPr>
        <w:tc>
          <w:tcPr>
            <w:tcW w:w="1908" w:type="dxa"/>
            <w:tcBorders>
              <w:top w:val="single" w:sz="4" w:space="0" w:color="000000"/>
              <w:left w:val="single" w:sz="4" w:space="0" w:color="000000"/>
              <w:bottom w:val="single" w:sz="4" w:space="0" w:color="000000"/>
              <w:right w:val="single" w:sz="4" w:space="0" w:color="000000"/>
            </w:tcBorders>
            <w:shd w:val="clear" w:color="auto" w:fill="D9D9D9"/>
            <w:hideMark/>
          </w:tcPr>
          <w:p w14:paraId="236BEECC"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lient Name:</w:t>
            </w:r>
          </w:p>
        </w:tc>
        <w:tc>
          <w:tcPr>
            <w:tcW w:w="7758" w:type="dxa"/>
            <w:tcBorders>
              <w:top w:val="single" w:sz="4" w:space="0" w:color="000000"/>
              <w:left w:val="single" w:sz="4" w:space="0" w:color="000000"/>
              <w:bottom w:val="single" w:sz="4" w:space="0" w:color="000000"/>
              <w:right w:val="single" w:sz="4" w:space="0" w:color="000000"/>
            </w:tcBorders>
            <w:hideMark/>
          </w:tcPr>
          <w:p w14:paraId="7C92B68C" w14:textId="77777777" w:rsid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u w:val="single"/>
              </w:rPr>
              <w:t>Contact Name, Phone, Email Address</w:t>
            </w:r>
            <w:r w:rsidRPr="00AF2D86">
              <w:rPr>
                <w:rFonts w:ascii="Times New Roman" w:hAnsi="Times New Roman" w:cs="Times New Roman"/>
                <w:sz w:val="24"/>
                <w:szCs w:val="24"/>
              </w:rPr>
              <w:t>:</w:t>
            </w:r>
          </w:p>
          <w:p w14:paraId="683BAEF5" w14:textId="705495A4" w:rsidR="00EF6965" w:rsidRDefault="00EF6965" w:rsidP="00AF2D86">
            <w:pPr>
              <w:spacing w:after="0" w:line="360" w:lineRule="auto"/>
              <w:rPr>
                <w:rFonts w:ascii="Times New Roman" w:hAnsi="Times New Roman" w:cs="Times New Roman"/>
                <w:sz w:val="24"/>
                <w:szCs w:val="24"/>
              </w:rPr>
            </w:pPr>
          </w:p>
          <w:p w14:paraId="77FDB261" w14:textId="77777777" w:rsidR="00C35CF4" w:rsidRDefault="00C35CF4" w:rsidP="00AF2D86">
            <w:pPr>
              <w:spacing w:after="0" w:line="360" w:lineRule="auto"/>
              <w:rPr>
                <w:rFonts w:ascii="Times New Roman" w:hAnsi="Times New Roman" w:cs="Times New Roman"/>
                <w:sz w:val="24"/>
                <w:szCs w:val="24"/>
              </w:rPr>
            </w:pPr>
          </w:p>
          <w:p w14:paraId="7EB4C10D" w14:textId="23720522" w:rsidR="00EF6965" w:rsidRPr="00AF2D86" w:rsidRDefault="00EF6965" w:rsidP="00AF2D86">
            <w:pPr>
              <w:spacing w:after="0" w:line="360" w:lineRule="auto"/>
              <w:rPr>
                <w:rFonts w:ascii="Times New Roman" w:hAnsi="Times New Roman" w:cs="Times New Roman"/>
                <w:sz w:val="24"/>
                <w:szCs w:val="24"/>
              </w:rPr>
            </w:pPr>
          </w:p>
        </w:tc>
      </w:tr>
    </w:tbl>
    <w:p w14:paraId="1E74A2B3" w14:textId="54B3E364" w:rsidR="009E0A73" w:rsidRDefault="009E0A73" w:rsidP="00AF2D86">
      <w:pPr>
        <w:spacing w:after="0" w:line="360" w:lineRule="auto"/>
        <w:rPr>
          <w:rFonts w:ascii="Times New Roman" w:hAnsi="Times New Roman" w:cs="Times New Roman"/>
          <w:b/>
          <w:sz w:val="24"/>
          <w:szCs w:val="24"/>
          <w:u w:val="single"/>
        </w:rPr>
      </w:pPr>
    </w:p>
    <w:p w14:paraId="14274CDF" w14:textId="42BCBCCF" w:rsidR="00EF6965" w:rsidRDefault="00EF6965" w:rsidP="00AF2D86">
      <w:pPr>
        <w:spacing w:after="0" w:line="360" w:lineRule="auto"/>
        <w:rPr>
          <w:rFonts w:ascii="Times New Roman" w:hAnsi="Times New Roman" w:cs="Times New Roman"/>
          <w:b/>
          <w:sz w:val="24"/>
          <w:szCs w:val="24"/>
          <w:u w:val="single"/>
        </w:rPr>
      </w:pPr>
    </w:p>
    <w:p w14:paraId="5DA43B12" w14:textId="007B14A2" w:rsidR="00EF6965" w:rsidRDefault="00EF6965" w:rsidP="00AF2D86">
      <w:pPr>
        <w:spacing w:after="0" w:line="360" w:lineRule="auto"/>
        <w:rPr>
          <w:rFonts w:ascii="Times New Roman" w:hAnsi="Times New Roman" w:cs="Times New Roman"/>
          <w:b/>
          <w:sz w:val="24"/>
          <w:szCs w:val="24"/>
          <w:u w:val="single"/>
        </w:rPr>
      </w:pPr>
    </w:p>
    <w:p w14:paraId="0CD33E55" w14:textId="1F0AEE31" w:rsidR="00EF6965" w:rsidRDefault="00EF6965" w:rsidP="00AF2D86">
      <w:pPr>
        <w:spacing w:after="0" w:line="360" w:lineRule="auto"/>
        <w:rPr>
          <w:rFonts w:ascii="Times New Roman" w:hAnsi="Times New Roman" w:cs="Times New Roman"/>
          <w:b/>
          <w:sz w:val="24"/>
          <w:szCs w:val="24"/>
          <w:u w:val="single"/>
        </w:rPr>
      </w:pPr>
    </w:p>
    <w:p w14:paraId="01608C55" w14:textId="6FF44F63" w:rsidR="00EF6965" w:rsidRDefault="00EF6965" w:rsidP="00AF2D86">
      <w:pPr>
        <w:spacing w:after="0" w:line="360" w:lineRule="auto"/>
        <w:rPr>
          <w:rFonts w:ascii="Times New Roman" w:hAnsi="Times New Roman" w:cs="Times New Roman"/>
          <w:b/>
          <w:sz w:val="24"/>
          <w:szCs w:val="24"/>
          <w:u w:val="single"/>
        </w:rPr>
      </w:pPr>
    </w:p>
    <w:p w14:paraId="0A967B7F" w14:textId="4A0C7B65" w:rsidR="00EF6965" w:rsidRDefault="00EF6965" w:rsidP="00AF2D86">
      <w:pPr>
        <w:spacing w:after="0" w:line="360" w:lineRule="auto"/>
        <w:rPr>
          <w:rFonts w:ascii="Times New Roman" w:hAnsi="Times New Roman" w:cs="Times New Roman"/>
          <w:b/>
          <w:sz w:val="24"/>
          <w:szCs w:val="24"/>
          <w:u w:val="single"/>
        </w:rPr>
      </w:pPr>
    </w:p>
    <w:p w14:paraId="5BE6BDBD" w14:textId="3E09D2A7" w:rsidR="00EF6965" w:rsidRDefault="00EF6965" w:rsidP="00AF2D86">
      <w:pPr>
        <w:spacing w:after="0" w:line="360" w:lineRule="auto"/>
        <w:rPr>
          <w:rFonts w:ascii="Times New Roman" w:hAnsi="Times New Roman" w:cs="Times New Roman"/>
          <w:b/>
          <w:sz w:val="24"/>
          <w:szCs w:val="24"/>
          <w:u w:val="single"/>
        </w:rPr>
      </w:pPr>
    </w:p>
    <w:p w14:paraId="19E32617" w14:textId="3A38F688" w:rsidR="00EF6965" w:rsidRDefault="00EF6965" w:rsidP="00AF2D86">
      <w:pPr>
        <w:spacing w:after="0" w:line="360" w:lineRule="auto"/>
        <w:rPr>
          <w:rFonts w:ascii="Times New Roman" w:hAnsi="Times New Roman" w:cs="Times New Roman"/>
          <w:b/>
          <w:sz w:val="24"/>
          <w:szCs w:val="24"/>
          <w:u w:val="single"/>
        </w:rPr>
      </w:pPr>
    </w:p>
    <w:p w14:paraId="36567F65" w14:textId="2F62242D" w:rsidR="00EF6965" w:rsidRDefault="00EF6965" w:rsidP="00AF2D86">
      <w:pPr>
        <w:spacing w:after="0" w:line="360" w:lineRule="auto"/>
        <w:rPr>
          <w:rFonts w:ascii="Times New Roman" w:hAnsi="Times New Roman" w:cs="Times New Roman"/>
          <w:b/>
          <w:sz w:val="24"/>
          <w:szCs w:val="24"/>
          <w:u w:val="single"/>
        </w:rPr>
      </w:pPr>
    </w:p>
    <w:p w14:paraId="6312AE0F" w14:textId="5EAC5BE0" w:rsidR="00EF6965" w:rsidRDefault="00EF6965" w:rsidP="00AF2D86">
      <w:pPr>
        <w:spacing w:after="0" w:line="360" w:lineRule="auto"/>
        <w:rPr>
          <w:rFonts w:ascii="Times New Roman" w:hAnsi="Times New Roman" w:cs="Times New Roman"/>
          <w:b/>
          <w:sz w:val="24"/>
          <w:szCs w:val="24"/>
          <w:u w:val="single"/>
        </w:rPr>
      </w:pPr>
    </w:p>
    <w:p w14:paraId="154D85D5" w14:textId="5A13ED9B" w:rsidR="00EF6965" w:rsidRDefault="00EF6965" w:rsidP="00AF2D86">
      <w:pPr>
        <w:spacing w:after="0" w:line="360" w:lineRule="auto"/>
        <w:rPr>
          <w:rFonts w:ascii="Times New Roman" w:hAnsi="Times New Roman" w:cs="Times New Roman"/>
          <w:b/>
          <w:sz w:val="24"/>
          <w:szCs w:val="24"/>
          <w:u w:val="single"/>
        </w:rPr>
      </w:pPr>
    </w:p>
    <w:p w14:paraId="498F3A1C" w14:textId="16B5261B" w:rsidR="00EF6965" w:rsidRDefault="00EF6965" w:rsidP="00AF2D86">
      <w:pPr>
        <w:spacing w:after="0" w:line="360" w:lineRule="auto"/>
        <w:rPr>
          <w:rFonts w:ascii="Times New Roman" w:hAnsi="Times New Roman" w:cs="Times New Roman"/>
          <w:b/>
          <w:sz w:val="24"/>
          <w:szCs w:val="24"/>
          <w:u w:val="single"/>
        </w:rPr>
      </w:pPr>
    </w:p>
    <w:p w14:paraId="3E839CCB" w14:textId="5A23006B" w:rsidR="00EF6965" w:rsidRDefault="00EF6965" w:rsidP="00AF2D86">
      <w:pPr>
        <w:spacing w:after="0" w:line="360" w:lineRule="auto"/>
        <w:rPr>
          <w:rFonts w:ascii="Times New Roman" w:hAnsi="Times New Roman" w:cs="Times New Roman"/>
          <w:b/>
          <w:sz w:val="24"/>
          <w:szCs w:val="24"/>
          <w:u w:val="single"/>
        </w:rPr>
      </w:pPr>
    </w:p>
    <w:p w14:paraId="0BD3FF90" w14:textId="5EFFDFFF" w:rsidR="00EF6965" w:rsidRDefault="00EF6965" w:rsidP="00AF2D86">
      <w:pPr>
        <w:spacing w:after="0" w:line="360" w:lineRule="auto"/>
        <w:rPr>
          <w:rFonts w:ascii="Times New Roman" w:hAnsi="Times New Roman" w:cs="Times New Roman"/>
          <w:b/>
          <w:sz w:val="24"/>
          <w:szCs w:val="24"/>
          <w:u w:val="single"/>
        </w:rPr>
      </w:pPr>
    </w:p>
    <w:p w14:paraId="19412BAE" w14:textId="74357738" w:rsidR="00EF6965" w:rsidRDefault="00EF6965" w:rsidP="00AF2D86">
      <w:pPr>
        <w:spacing w:after="0" w:line="360" w:lineRule="auto"/>
        <w:rPr>
          <w:rFonts w:ascii="Times New Roman" w:hAnsi="Times New Roman" w:cs="Times New Roman"/>
          <w:b/>
          <w:sz w:val="24"/>
          <w:szCs w:val="24"/>
          <w:u w:val="single"/>
        </w:rPr>
      </w:pPr>
    </w:p>
    <w:p w14:paraId="422B8459" w14:textId="1A811E7B" w:rsidR="00EF6965" w:rsidRDefault="00EF6965" w:rsidP="00AF2D86">
      <w:pPr>
        <w:spacing w:after="0" w:line="360" w:lineRule="auto"/>
        <w:rPr>
          <w:rFonts w:ascii="Times New Roman" w:hAnsi="Times New Roman" w:cs="Times New Roman"/>
          <w:b/>
          <w:sz w:val="24"/>
          <w:szCs w:val="24"/>
          <w:u w:val="single"/>
        </w:rPr>
      </w:pPr>
    </w:p>
    <w:p w14:paraId="667B077C" w14:textId="18DAFFBC" w:rsidR="00EF6965" w:rsidRDefault="00EF6965" w:rsidP="00AF2D86">
      <w:pPr>
        <w:spacing w:after="0" w:line="360" w:lineRule="auto"/>
        <w:rPr>
          <w:rFonts w:ascii="Times New Roman" w:hAnsi="Times New Roman" w:cs="Times New Roman"/>
          <w:b/>
          <w:sz w:val="24"/>
          <w:szCs w:val="24"/>
          <w:u w:val="single"/>
        </w:rPr>
      </w:pPr>
    </w:p>
    <w:p w14:paraId="1537C5BE" w14:textId="13D64729" w:rsidR="00AF2D86" w:rsidRPr="00563998" w:rsidRDefault="00AF2D86" w:rsidP="009E0A73">
      <w:pPr>
        <w:spacing w:after="0" w:line="240" w:lineRule="auto"/>
        <w:rPr>
          <w:rFonts w:ascii="Times New Roman" w:hAnsi="Times New Roman" w:cs="Times New Roman"/>
          <w:color w:val="auto"/>
          <w:sz w:val="20"/>
          <w:szCs w:val="20"/>
          <w:u w:val="single"/>
          <w:lang w:eastAsia="en-GB"/>
        </w:rPr>
      </w:pPr>
      <w:r w:rsidRPr="00563998">
        <w:rPr>
          <w:rFonts w:ascii="Times New Roman" w:hAnsi="Times New Roman" w:cs="Times New Roman"/>
          <w:b/>
          <w:color w:val="auto"/>
          <w:sz w:val="20"/>
          <w:szCs w:val="20"/>
          <w:u w:val="single"/>
        </w:rPr>
        <w:t>Supplier Self-Certification of Eligibility</w:t>
      </w:r>
    </w:p>
    <w:p w14:paraId="1CAA78FA" w14:textId="77777777" w:rsidR="009E0A73" w:rsidRPr="00563998" w:rsidRDefault="009E0A73" w:rsidP="009E0A73">
      <w:pPr>
        <w:spacing w:after="0" w:line="240" w:lineRule="auto"/>
        <w:jc w:val="both"/>
        <w:rPr>
          <w:rFonts w:ascii="Times New Roman" w:hAnsi="Times New Roman" w:cs="Times New Roman"/>
          <w:color w:val="auto"/>
          <w:sz w:val="20"/>
          <w:szCs w:val="20"/>
        </w:rPr>
      </w:pPr>
    </w:p>
    <w:p w14:paraId="17A9D448" w14:textId="26FB95B1" w:rsidR="00AF2D86" w:rsidRPr="00563998" w:rsidRDefault="00AF2D86" w:rsidP="009E0A73">
      <w:p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Company certifies that:</w:t>
      </w:r>
    </w:p>
    <w:p w14:paraId="694181DB"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 xml:space="preserve">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 </w:t>
      </w:r>
    </w:p>
    <w:p w14:paraId="111F9523"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 xml:space="preserve">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  </w:t>
      </w:r>
    </w:p>
    <w:p w14:paraId="03A92CBF"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 xml:space="preserve">It, its affiliates and subsidiaries, owners, officers, directors and key employees have not and do not engage in weapons or drugs manufacture, transport, sale or distribution.  </w:t>
      </w:r>
    </w:p>
    <w:p w14:paraId="0C264460"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is not in default on any material credit agreement, bankrupt or being wound up, are having its  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3319D810"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 xml:space="preserve">It is has not been determined to be in breach of a material contract by any legal body anytime within the past 2 years. </w:t>
      </w:r>
    </w:p>
    <w:p w14:paraId="0182B8B4"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 xml:space="preserve">It pays taxes as and when due and is not currently the subject of any investigation or proceeding related to back-owed taxes. </w:t>
      </w:r>
    </w:p>
    <w:p w14:paraId="0EF49188"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provides workers compensation insurance to its workers in accordance with the laws of the countries where it operates.</w:t>
      </w:r>
    </w:p>
    <w:p w14:paraId="577FD477"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pays social security obligations as required in the countries where it operates.</w:t>
      </w:r>
    </w:p>
    <w:p w14:paraId="5E06B833"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its owners, officers and directors have not been convicted of an offense concerning its professional conduct and  has not engaged in grave professional misconduct.</w:t>
      </w:r>
    </w:p>
    <w:p w14:paraId="42D57251"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118F5596"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42D30BE5"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d for improper influence.  Discovery of an undisclosed Conflict of Interest  will result in immediate revocation of the Company’s Authorized Supplier status and disqualification of Company from participation in future Mercy Corps procurement.</w:t>
      </w:r>
    </w:p>
    <w:p w14:paraId="357C3712"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79597012"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772D6E21"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understands that Mercy Corps prohibits any of its partners or suppliers  from bribing public officials and certifies that it does not do so.</w:t>
      </w:r>
    </w:p>
    <w:p w14:paraId="24E6D11D" w14:textId="77777777" w:rsidR="00AF2D86" w:rsidRPr="00563998" w:rsidRDefault="00AF2D86" w:rsidP="006F3955">
      <w:pPr>
        <w:numPr>
          <w:ilvl w:val="0"/>
          <w:numId w:val="15"/>
        </w:num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t>It is not conducting business under other names or aliases that have not been declared to Mercy Corps.</w:t>
      </w:r>
    </w:p>
    <w:p w14:paraId="45F11961" w14:textId="77777777" w:rsidR="00AF2D86" w:rsidRPr="00563998" w:rsidRDefault="00AF2D86" w:rsidP="009E0A73">
      <w:pPr>
        <w:spacing w:after="0" w:line="240" w:lineRule="auto"/>
        <w:jc w:val="both"/>
        <w:rPr>
          <w:rFonts w:ascii="Times New Roman" w:hAnsi="Times New Roman" w:cs="Times New Roman"/>
          <w:color w:val="auto"/>
          <w:sz w:val="20"/>
          <w:szCs w:val="20"/>
        </w:rPr>
      </w:pPr>
      <w:r w:rsidRPr="00563998">
        <w:rPr>
          <w:rFonts w:ascii="Times New Roman" w:hAnsi="Times New Roman" w:cs="Times New Roman"/>
          <w:color w:val="auto"/>
          <w:sz w:val="20"/>
          <w:szCs w:val="20"/>
        </w:rPr>
        <w:lastRenderedPageBreak/>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4D6781E4" w14:textId="783112BB" w:rsidR="00AF2D86" w:rsidRPr="00563998" w:rsidRDefault="00AF2D86" w:rsidP="009E0A73">
      <w:pPr>
        <w:spacing w:after="0" w:line="240" w:lineRule="auto"/>
        <w:rPr>
          <w:rFonts w:ascii="Times New Roman" w:hAnsi="Times New Roman" w:cs="Times New Roman"/>
          <w:color w:val="auto"/>
          <w:sz w:val="20"/>
          <w:szCs w:val="20"/>
        </w:rPr>
      </w:pPr>
      <w:r w:rsidRPr="00563998">
        <w:rPr>
          <w:rFonts w:ascii="Times New Roman" w:hAnsi="Times New Roman" w:cs="Times New Roman"/>
          <w:color w:val="auto"/>
          <w:sz w:val="20"/>
          <w:szCs w:val="20"/>
        </w:rPr>
        <w:t xml:space="preserve">By signing the Supplier Information Form you certify that your Company is eligible to supply goods and services to major donor funded organizations and that all of the above statements are accurate and factual. </w:t>
      </w:r>
    </w:p>
    <w:p w14:paraId="0DA896A8" w14:textId="52EFC1D8" w:rsidR="00951529" w:rsidRPr="00563998" w:rsidRDefault="00951529" w:rsidP="009E0A73">
      <w:pPr>
        <w:spacing w:after="0" w:line="240" w:lineRule="auto"/>
        <w:rPr>
          <w:rFonts w:ascii="Times New Roman" w:hAnsi="Times New Roman" w:cs="Times New Roman"/>
          <w:color w:val="auto"/>
          <w:sz w:val="20"/>
          <w:szCs w:val="20"/>
        </w:rPr>
      </w:pPr>
    </w:p>
    <w:p w14:paraId="52EC700E" w14:textId="5393BB33" w:rsidR="009E0A73" w:rsidRPr="00563998" w:rsidRDefault="009E0A73" w:rsidP="009E0A73">
      <w:pPr>
        <w:spacing w:after="0" w:line="240" w:lineRule="auto"/>
        <w:rPr>
          <w:rFonts w:ascii="Times New Roman" w:hAnsi="Times New Roman" w:cs="Times New Roman"/>
          <w:color w:val="auto"/>
          <w:sz w:val="20"/>
          <w:szCs w:val="20"/>
        </w:rPr>
      </w:pPr>
    </w:p>
    <w:p w14:paraId="658185DE" w14:textId="34F97688" w:rsidR="009E0A73" w:rsidRPr="00563998" w:rsidRDefault="009E0A73" w:rsidP="009E0A73">
      <w:pPr>
        <w:spacing w:after="0" w:line="240" w:lineRule="auto"/>
        <w:rPr>
          <w:rFonts w:ascii="Times New Roman" w:hAnsi="Times New Roman" w:cs="Times New Roman"/>
          <w:color w:val="auto"/>
          <w:sz w:val="20"/>
          <w:szCs w:val="20"/>
        </w:rPr>
      </w:pPr>
    </w:p>
    <w:p w14:paraId="614513EC" w14:textId="321A40BE" w:rsidR="009E0A73" w:rsidRPr="00563998" w:rsidRDefault="009E0A73" w:rsidP="009E0A73">
      <w:pPr>
        <w:spacing w:after="0" w:line="240" w:lineRule="auto"/>
        <w:rPr>
          <w:rFonts w:ascii="Times New Roman" w:hAnsi="Times New Roman" w:cs="Times New Roman"/>
          <w:color w:val="auto"/>
          <w:sz w:val="20"/>
          <w:szCs w:val="20"/>
        </w:rPr>
      </w:pPr>
    </w:p>
    <w:p w14:paraId="3432841A" w14:textId="1102B370" w:rsidR="009E0A73" w:rsidRPr="00563998" w:rsidRDefault="009E0A73" w:rsidP="009E0A73">
      <w:pPr>
        <w:spacing w:after="0" w:line="240" w:lineRule="auto"/>
        <w:rPr>
          <w:rFonts w:ascii="Times New Roman" w:hAnsi="Times New Roman" w:cs="Times New Roman"/>
          <w:color w:val="auto"/>
          <w:sz w:val="20"/>
          <w:szCs w:val="20"/>
        </w:rPr>
      </w:pPr>
    </w:p>
    <w:p w14:paraId="2FAA88EF" w14:textId="77777777" w:rsidR="009E0A73" w:rsidRPr="00563998" w:rsidRDefault="009E0A73" w:rsidP="009E0A73">
      <w:pPr>
        <w:spacing w:after="0" w:line="240" w:lineRule="auto"/>
        <w:rPr>
          <w:rFonts w:ascii="Times New Roman" w:hAnsi="Times New Roman" w:cs="Times New Roman"/>
          <w:color w:val="auto"/>
          <w:sz w:val="20"/>
          <w:szCs w:val="20"/>
        </w:rPr>
      </w:pPr>
    </w:p>
    <w:p w14:paraId="16EEF800" w14:textId="17A8754A" w:rsidR="00AF2D86" w:rsidRPr="00563998" w:rsidRDefault="00AF2D86" w:rsidP="009E0A73">
      <w:pPr>
        <w:spacing w:after="0" w:line="240" w:lineRule="auto"/>
        <w:rPr>
          <w:rFonts w:ascii="Times New Roman" w:hAnsi="Times New Roman" w:cs="Times New Roman"/>
          <w:color w:val="auto"/>
          <w:sz w:val="20"/>
          <w:szCs w:val="20"/>
        </w:rPr>
      </w:pPr>
      <w:r w:rsidRPr="00563998">
        <w:rPr>
          <w:rFonts w:ascii="Times New Roman" w:hAnsi="Times New Roman" w:cs="Times New Roman"/>
          <w:color w:val="auto"/>
          <w:sz w:val="20"/>
          <w:szCs w:val="20"/>
        </w:rPr>
        <w:t>Company Name:</w:t>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u w:val="single"/>
        </w:rPr>
        <w:t xml:space="preserve">                   </w:t>
      </w:r>
      <w:r w:rsidRPr="00563998">
        <w:rPr>
          <w:rFonts w:ascii="Times New Roman" w:hAnsi="Times New Roman" w:cs="Times New Roman"/>
          <w:noProof/>
          <w:color w:val="auto"/>
          <w:sz w:val="20"/>
          <w:szCs w:val="20"/>
          <w:lang w:val="en-US"/>
        </w:rPr>
        <mc:AlternateContent>
          <mc:Choice Requires="wps">
            <w:drawing>
              <wp:anchor distT="0" distB="0" distL="114300" distR="114300" simplePos="0" relativeHeight="251655680" behindDoc="0" locked="0" layoutInCell="1" allowOverlap="1" wp14:anchorId="5A148E5A" wp14:editId="09515415">
                <wp:simplePos x="0" y="0"/>
                <wp:positionH relativeFrom="column">
                  <wp:posOffset>2273300</wp:posOffset>
                </wp:positionH>
                <wp:positionV relativeFrom="paragraph">
                  <wp:posOffset>50800</wp:posOffset>
                </wp:positionV>
                <wp:extent cx="2867025" cy="22225"/>
                <wp:effectExtent l="6350" t="12700" r="12700" b="12700"/>
                <wp:wrapNone/>
                <wp:docPr id="10"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7025" cy="22225"/>
                        </a:xfrm>
                        <a:prstGeom prst="straightConnector1">
                          <a:avLst/>
                        </a:prstGeom>
                        <a:noFill/>
                        <a:ln w="952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E9CC4B3" id="_x0000_t32" coordsize="21600,21600" o:spt="32" o:oned="t" path="m,l21600,21600e" filled="f">
                <v:path arrowok="t" fillok="f" o:connecttype="none"/>
                <o:lock v:ext="edit" shapetype="t"/>
              </v:shapetype>
              <v:shape id="Straight Arrow Connector 8" o:spid="_x0000_s1026" type="#_x0000_t32" style="position:absolute;margin-left:179pt;margin-top:4pt;width:225.75pt;height: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">
                <v:stroke startarrowwidth="narrow" startarrowlength="short" endarrowwidth="narrow" endarrowlength="short" joinstyle="miter"/>
              </v:shape>
            </w:pict>
          </mc:Fallback>
        </mc:AlternateContent>
      </w:r>
    </w:p>
    <w:p w14:paraId="3E11E1C8" w14:textId="77777777" w:rsidR="00951529" w:rsidRPr="00563998" w:rsidRDefault="00951529" w:rsidP="009E0A73">
      <w:pPr>
        <w:spacing w:after="0" w:line="240" w:lineRule="auto"/>
        <w:rPr>
          <w:rFonts w:ascii="Times New Roman" w:hAnsi="Times New Roman" w:cs="Times New Roman"/>
          <w:color w:val="auto"/>
          <w:sz w:val="20"/>
          <w:szCs w:val="20"/>
        </w:rPr>
      </w:pPr>
    </w:p>
    <w:p w14:paraId="68ACC840" w14:textId="376879B5" w:rsidR="00AF2D86" w:rsidRPr="00563998" w:rsidRDefault="00AF2D86" w:rsidP="009E0A73">
      <w:pPr>
        <w:spacing w:after="0" w:line="240" w:lineRule="auto"/>
        <w:rPr>
          <w:rFonts w:ascii="Times New Roman" w:hAnsi="Times New Roman" w:cs="Times New Roman"/>
          <w:color w:val="auto"/>
          <w:sz w:val="20"/>
          <w:szCs w:val="20"/>
        </w:rPr>
      </w:pPr>
      <w:r w:rsidRPr="00563998">
        <w:rPr>
          <w:rFonts w:ascii="Times New Roman" w:hAnsi="Times New Roman" w:cs="Times New Roman"/>
          <w:color w:val="auto"/>
          <w:sz w:val="20"/>
          <w:szCs w:val="20"/>
        </w:rPr>
        <w:t>Name of Representative:</w:t>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noProof/>
          <w:color w:val="auto"/>
          <w:sz w:val="20"/>
          <w:szCs w:val="20"/>
          <w:lang w:val="en-US"/>
        </w:rPr>
        <mc:AlternateContent>
          <mc:Choice Requires="wps">
            <w:drawing>
              <wp:anchor distT="0" distB="0" distL="114300" distR="114300" simplePos="0" relativeHeight="251656704" behindDoc="0" locked="0" layoutInCell="1" allowOverlap="1" wp14:anchorId="61A5F2AD" wp14:editId="13881975">
                <wp:simplePos x="0" y="0"/>
                <wp:positionH relativeFrom="column">
                  <wp:posOffset>2273300</wp:posOffset>
                </wp:positionH>
                <wp:positionV relativeFrom="paragraph">
                  <wp:posOffset>63500</wp:posOffset>
                </wp:positionV>
                <wp:extent cx="2867025" cy="22225"/>
                <wp:effectExtent l="6350" t="12065" r="12700" b="13335"/>
                <wp:wrapNone/>
                <wp:docPr id="9"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7025" cy="22225"/>
                        </a:xfrm>
                        <a:prstGeom prst="straightConnector1">
                          <a:avLst/>
                        </a:prstGeom>
                        <a:noFill/>
                        <a:ln w="952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216BE49" id="Straight Arrow Connector 13" o:spid="_x0000_s1026" type="#_x0000_t32" style="position:absolute;margin-left:179pt;margin-top:5pt;width:225.75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">
                <v:stroke startarrowwidth="narrow" startarrowlength="short" endarrowwidth="narrow" endarrowlength="short" joinstyle="miter"/>
              </v:shape>
            </w:pict>
          </mc:Fallback>
        </mc:AlternateContent>
      </w:r>
    </w:p>
    <w:p w14:paraId="216E5EEB" w14:textId="77777777" w:rsidR="00951529" w:rsidRPr="00563998" w:rsidRDefault="00951529" w:rsidP="009E0A73">
      <w:pPr>
        <w:spacing w:after="0" w:line="240" w:lineRule="auto"/>
        <w:rPr>
          <w:rFonts w:ascii="Times New Roman" w:hAnsi="Times New Roman" w:cs="Times New Roman"/>
          <w:color w:val="auto"/>
          <w:sz w:val="20"/>
          <w:szCs w:val="20"/>
        </w:rPr>
      </w:pPr>
    </w:p>
    <w:p w14:paraId="478B3E8E" w14:textId="4F0F8501" w:rsidR="00AF2D86" w:rsidRPr="00563998" w:rsidRDefault="00AF2D86" w:rsidP="009E0A73">
      <w:pPr>
        <w:spacing w:after="0" w:line="240" w:lineRule="auto"/>
        <w:rPr>
          <w:rFonts w:ascii="Times New Roman" w:hAnsi="Times New Roman" w:cs="Times New Roman"/>
          <w:color w:val="auto"/>
          <w:sz w:val="20"/>
          <w:szCs w:val="20"/>
        </w:rPr>
      </w:pPr>
      <w:r w:rsidRPr="00563998">
        <w:rPr>
          <w:rFonts w:ascii="Times New Roman" w:hAnsi="Times New Roman" w:cs="Times New Roman"/>
          <w:color w:val="auto"/>
          <w:sz w:val="20"/>
          <w:szCs w:val="20"/>
        </w:rPr>
        <w:t>Title:</w:t>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noProof/>
          <w:color w:val="auto"/>
          <w:sz w:val="20"/>
          <w:szCs w:val="20"/>
          <w:lang w:val="en-US"/>
        </w:rPr>
        <mc:AlternateContent>
          <mc:Choice Requires="wps">
            <w:drawing>
              <wp:anchor distT="0" distB="0" distL="114300" distR="114300" simplePos="0" relativeHeight="251657728" behindDoc="0" locked="0" layoutInCell="1" allowOverlap="1" wp14:anchorId="365BCAD6" wp14:editId="0634648C">
                <wp:simplePos x="0" y="0"/>
                <wp:positionH relativeFrom="column">
                  <wp:posOffset>2273300</wp:posOffset>
                </wp:positionH>
                <wp:positionV relativeFrom="paragraph">
                  <wp:posOffset>88900</wp:posOffset>
                </wp:positionV>
                <wp:extent cx="2867025" cy="22225"/>
                <wp:effectExtent l="6350" t="5080" r="12700" b="10795"/>
                <wp:wrapNone/>
                <wp:docPr id="8"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7025" cy="22225"/>
                        </a:xfrm>
                        <a:prstGeom prst="straightConnector1">
                          <a:avLst/>
                        </a:prstGeom>
                        <a:noFill/>
                        <a:ln w="952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0455042" id="Straight Arrow Connector 9" o:spid="_x0000_s1026" type="#_x0000_t32" style="position:absolute;margin-left:179pt;margin-top:7pt;width:225.75pt;height: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">
                <v:stroke startarrowwidth="narrow" startarrowlength="short" endarrowwidth="narrow" endarrowlength="short" joinstyle="miter"/>
              </v:shape>
            </w:pict>
          </mc:Fallback>
        </mc:AlternateContent>
      </w:r>
    </w:p>
    <w:p w14:paraId="758764B1" w14:textId="77777777" w:rsidR="00951529" w:rsidRPr="00563998" w:rsidRDefault="00951529" w:rsidP="009E0A73">
      <w:pPr>
        <w:spacing w:after="0" w:line="240" w:lineRule="auto"/>
        <w:rPr>
          <w:rFonts w:ascii="Times New Roman" w:hAnsi="Times New Roman" w:cs="Times New Roman"/>
          <w:color w:val="auto"/>
          <w:sz w:val="20"/>
          <w:szCs w:val="20"/>
        </w:rPr>
      </w:pPr>
    </w:p>
    <w:p w14:paraId="43EB985D" w14:textId="223C11E6" w:rsidR="00AF2D86" w:rsidRPr="00563998" w:rsidRDefault="00AF2D86" w:rsidP="009E0A73">
      <w:pPr>
        <w:spacing w:after="0" w:line="240" w:lineRule="auto"/>
        <w:rPr>
          <w:rFonts w:ascii="Times New Roman" w:hAnsi="Times New Roman" w:cs="Times New Roman"/>
          <w:color w:val="auto"/>
          <w:sz w:val="20"/>
          <w:szCs w:val="20"/>
        </w:rPr>
      </w:pPr>
      <w:r w:rsidRPr="00563998">
        <w:rPr>
          <w:rFonts w:ascii="Times New Roman" w:hAnsi="Times New Roman" w:cs="Times New Roman"/>
          <w:color w:val="auto"/>
          <w:sz w:val="20"/>
          <w:szCs w:val="20"/>
        </w:rPr>
        <w:t>Signature:</w:t>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noProof/>
          <w:color w:val="auto"/>
          <w:sz w:val="20"/>
          <w:szCs w:val="20"/>
          <w:lang w:val="en-US"/>
        </w:rPr>
        <mc:AlternateContent>
          <mc:Choice Requires="wps">
            <w:drawing>
              <wp:anchor distT="0" distB="0" distL="114300" distR="114300" simplePos="0" relativeHeight="251658752" behindDoc="0" locked="0" layoutInCell="1" allowOverlap="1" wp14:anchorId="7A815479" wp14:editId="7191461D">
                <wp:simplePos x="0" y="0"/>
                <wp:positionH relativeFrom="column">
                  <wp:posOffset>2273300</wp:posOffset>
                </wp:positionH>
                <wp:positionV relativeFrom="paragraph">
                  <wp:posOffset>101600</wp:posOffset>
                </wp:positionV>
                <wp:extent cx="2867025" cy="22225"/>
                <wp:effectExtent l="6350" t="13970" r="12700" b="11430"/>
                <wp:wrapNone/>
                <wp:docPr id="7"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7025" cy="22225"/>
                        </a:xfrm>
                        <a:prstGeom prst="straightConnector1">
                          <a:avLst/>
                        </a:prstGeom>
                        <a:noFill/>
                        <a:ln w="952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DB06B42" id="Straight Arrow Connector 11" o:spid="_x0000_s1026" type="#_x0000_t32" style="position:absolute;margin-left:179pt;margin-top:8pt;width:225.75pt;height:1.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">
                <v:stroke startarrowwidth="narrow" startarrowlength="short" endarrowwidth="narrow" endarrowlength="short" joinstyle="miter"/>
              </v:shape>
            </w:pict>
          </mc:Fallback>
        </mc:AlternateContent>
      </w:r>
    </w:p>
    <w:p w14:paraId="2B8A7AC1" w14:textId="3C5409F9" w:rsidR="00951529" w:rsidRPr="00563998" w:rsidRDefault="00951529" w:rsidP="009E0A73">
      <w:pPr>
        <w:spacing w:after="0" w:line="240" w:lineRule="auto"/>
        <w:rPr>
          <w:rFonts w:ascii="Times New Roman" w:hAnsi="Times New Roman" w:cs="Times New Roman"/>
          <w:color w:val="auto"/>
          <w:sz w:val="20"/>
          <w:szCs w:val="20"/>
        </w:rPr>
      </w:pPr>
    </w:p>
    <w:p w14:paraId="7F0F646E" w14:textId="77777777" w:rsidR="009E0A73" w:rsidRPr="00563998" w:rsidRDefault="009E0A73" w:rsidP="009E0A73">
      <w:pPr>
        <w:spacing w:after="0" w:line="240" w:lineRule="auto"/>
        <w:rPr>
          <w:rFonts w:ascii="Times New Roman" w:hAnsi="Times New Roman" w:cs="Times New Roman"/>
          <w:color w:val="auto"/>
          <w:sz w:val="20"/>
          <w:szCs w:val="20"/>
        </w:rPr>
      </w:pPr>
    </w:p>
    <w:p w14:paraId="40410C44" w14:textId="662EC6B8" w:rsidR="00AF2D86" w:rsidRPr="00563998" w:rsidRDefault="00AF2D86" w:rsidP="009E0A73">
      <w:pPr>
        <w:spacing w:after="0" w:line="240" w:lineRule="auto"/>
        <w:rPr>
          <w:rFonts w:ascii="Times New Roman" w:hAnsi="Times New Roman" w:cs="Times New Roman"/>
          <w:color w:val="auto"/>
          <w:sz w:val="20"/>
          <w:szCs w:val="20"/>
        </w:rPr>
      </w:pPr>
      <w:r w:rsidRPr="00563998">
        <w:rPr>
          <w:rFonts w:ascii="Times New Roman" w:hAnsi="Times New Roman" w:cs="Times New Roman"/>
          <w:color w:val="auto"/>
          <w:sz w:val="20"/>
          <w:szCs w:val="20"/>
        </w:rPr>
        <w:t>Date:</w:t>
      </w:r>
      <w:r w:rsidRPr="00563998">
        <w:rPr>
          <w:rFonts w:ascii="Times New Roman" w:hAnsi="Times New Roman" w:cs="Times New Roman"/>
          <w:color w:val="auto"/>
          <w:sz w:val="20"/>
          <w:szCs w:val="20"/>
        </w:rPr>
        <w:tab/>
      </w:r>
      <w:r w:rsidRPr="00563998">
        <w:rPr>
          <w:rFonts w:ascii="Times New Roman" w:hAnsi="Times New Roman" w:cs="Times New Roman"/>
          <w:color w:val="auto"/>
          <w:sz w:val="20"/>
          <w:szCs w:val="20"/>
        </w:rPr>
        <w:tab/>
      </w:r>
      <w:r w:rsidRPr="00563998">
        <w:rPr>
          <w:rFonts w:ascii="Times New Roman" w:hAnsi="Times New Roman" w:cs="Times New Roman"/>
          <w:noProof/>
          <w:color w:val="auto"/>
          <w:sz w:val="20"/>
          <w:szCs w:val="20"/>
          <w:lang w:val="en-US"/>
        </w:rPr>
        <mc:AlternateContent>
          <mc:Choice Requires="wps">
            <w:drawing>
              <wp:anchor distT="0" distB="0" distL="114300" distR="114300" simplePos="0" relativeHeight="251659776" behindDoc="0" locked="0" layoutInCell="1" allowOverlap="1" wp14:anchorId="4E9292E7" wp14:editId="12B6FF19">
                <wp:simplePos x="0" y="0"/>
                <wp:positionH relativeFrom="column">
                  <wp:posOffset>2273300</wp:posOffset>
                </wp:positionH>
                <wp:positionV relativeFrom="paragraph">
                  <wp:posOffset>0</wp:posOffset>
                </wp:positionV>
                <wp:extent cx="2867025" cy="22225"/>
                <wp:effectExtent l="6350" t="13335" r="12700" b="12065"/>
                <wp:wrapNone/>
                <wp:docPr id="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7025" cy="22225"/>
                        </a:xfrm>
                        <a:prstGeom prst="straightConnector1">
                          <a:avLst/>
                        </a:prstGeom>
                        <a:noFill/>
                        <a:ln w="952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384B5BC" id="Straight Arrow Connector 12" o:spid="_x0000_s1026" type="#_x0000_t32" style="position:absolute;margin-left:179pt;margin-top:0;width:225.75pt;height:1.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">
                <v:stroke startarrowwidth="narrow" startarrowlength="short" endarrowwidth="narrow" endarrowlength="short" joinstyle="miter"/>
              </v:shape>
            </w:pict>
          </mc:Fallback>
        </mc:AlternateContent>
      </w:r>
    </w:p>
    <w:p w14:paraId="501BE91C" w14:textId="77777777" w:rsidR="00AF2D86" w:rsidRPr="00563998" w:rsidRDefault="00AF2D86" w:rsidP="00951529">
      <w:pPr>
        <w:spacing w:after="0" w:line="240" w:lineRule="auto"/>
        <w:rPr>
          <w:rFonts w:ascii="Times New Roman" w:hAnsi="Times New Roman" w:cs="Times New Roman"/>
          <w:b/>
          <w:i/>
          <w:color w:val="auto"/>
          <w:sz w:val="24"/>
          <w:szCs w:val="24"/>
          <w:u w:val="single"/>
        </w:rPr>
      </w:pPr>
    </w:p>
    <w:p w14:paraId="5001113E" w14:textId="77777777" w:rsidR="00AF2D86" w:rsidRPr="00563998" w:rsidRDefault="00AF2D86" w:rsidP="00AF2D86">
      <w:pPr>
        <w:spacing w:after="0" w:line="360" w:lineRule="auto"/>
        <w:rPr>
          <w:rFonts w:ascii="Times New Roman" w:hAnsi="Times New Roman" w:cs="Times New Roman"/>
          <w:b/>
          <w:i/>
          <w:color w:val="auto"/>
          <w:sz w:val="24"/>
          <w:szCs w:val="24"/>
          <w:u w:val="single"/>
        </w:rPr>
      </w:pPr>
    </w:p>
    <w:p w14:paraId="08174979" w14:textId="77777777" w:rsidR="00AF2D86" w:rsidRDefault="00AF2D86" w:rsidP="00AF2D86">
      <w:pPr>
        <w:spacing w:after="0" w:line="360" w:lineRule="auto"/>
        <w:rPr>
          <w:rFonts w:ascii="Times New Roman" w:hAnsi="Times New Roman" w:cs="Times New Roman"/>
          <w:b/>
          <w:i/>
          <w:color w:val="FF0000"/>
          <w:sz w:val="24"/>
          <w:szCs w:val="24"/>
          <w:u w:val="single"/>
        </w:rPr>
      </w:pPr>
    </w:p>
    <w:p w14:paraId="0CA31469" w14:textId="77777777" w:rsidR="00AF2D86" w:rsidRDefault="00AF2D86" w:rsidP="00AF2D86">
      <w:pPr>
        <w:spacing w:after="0" w:line="360" w:lineRule="auto"/>
        <w:rPr>
          <w:rFonts w:ascii="Times New Roman" w:hAnsi="Times New Roman" w:cs="Times New Roman"/>
          <w:b/>
          <w:i/>
          <w:color w:val="FF0000"/>
          <w:sz w:val="24"/>
          <w:szCs w:val="24"/>
          <w:u w:val="single"/>
        </w:rPr>
      </w:pPr>
    </w:p>
    <w:p w14:paraId="6CEF5ED8" w14:textId="77777777" w:rsidR="00AF2D86" w:rsidRDefault="00AF2D86" w:rsidP="00AF2D86">
      <w:pPr>
        <w:spacing w:after="0" w:line="360" w:lineRule="auto"/>
        <w:rPr>
          <w:rFonts w:ascii="Times New Roman" w:hAnsi="Times New Roman" w:cs="Times New Roman"/>
          <w:b/>
          <w:i/>
          <w:color w:val="FF0000"/>
          <w:sz w:val="24"/>
          <w:szCs w:val="24"/>
          <w:u w:val="single"/>
        </w:rPr>
      </w:pPr>
    </w:p>
    <w:p w14:paraId="1637CB7A" w14:textId="77777777" w:rsidR="00AF2D86" w:rsidRDefault="00AF2D86" w:rsidP="00AF2D86">
      <w:pPr>
        <w:spacing w:after="0" w:line="360" w:lineRule="auto"/>
        <w:rPr>
          <w:rFonts w:ascii="Times New Roman" w:hAnsi="Times New Roman" w:cs="Times New Roman"/>
          <w:b/>
          <w:i/>
          <w:color w:val="FF0000"/>
          <w:sz w:val="24"/>
          <w:szCs w:val="24"/>
          <w:u w:val="single"/>
        </w:rPr>
      </w:pPr>
    </w:p>
    <w:p w14:paraId="27BD85E0" w14:textId="77777777" w:rsidR="00AF2D86" w:rsidRDefault="00AF2D86" w:rsidP="00AF2D86">
      <w:pPr>
        <w:spacing w:after="0" w:line="360" w:lineRule="auto"/>
        <w:rPr>
          <w:rFonts w:ascii="Times New Roman" w:hAnsi="Times New Roman" w:cs="Times New Roman"/>
          <w:b/>
          <w:i/>
          <w:color w:val="FF0000"/>
          <w:sz w:val="24"/>
          <w:szCs w:val="24"/>
          <w:u w:val="single"/>
        </w:rPr>
      </w:pPr>
    </w:p>
    <w:p w14:paraId="378AAA65" w14:textId="77777777" w:rsidR="00AF2D86" w:rsidRDefault="00AF2D86" w:rsidP="00AF2D86">
      <w:pPr>
        <w:spacing w:after="0" w:line="360" w:lineRule="auto"/>
        <w:rPr>
          <w:rFonts w:ascii="Times New Roman" w:hAnsi="Times New Roman" w:cs="Times New Roman"/>
          <w:b/>
          <w:i/>
          <w:color w:val="FF0000"/>
          <w:sz w:val="24"/>
          <w:szCs w:val="24"/>
          <w:u w:val="single"/>
        </w:rPr>
      </w:pPr>
    </w:p>
    <w:p w14:paraId="0847699A" w14:textId="77777777" w:rsidR="00AF2D86" w:rsidRDefault="00AF2D86" w:rsidP="00AF2D86">
      <w:pPr>
        <w:spacing w:after="0" w:line="360" w:lineRule="auto"/>
        <w:rPr>
          <w:rFonts w:ascii="Times New Roman" w:hAnsi="Times New Roman" w:cs="Times New Roman"/>
          <w:b/>
          <w:i/>
          <w:color w:val="FF0000"/>
          <w:sz w:val="24"/>
          <w:szCs w:val="24"/>
          <w:u w:val="single"/>
        </w:rPr>
      </w:pPr>
    </w:p>
    <w:p w14:paraId="565C5B7C" w14:textId="0C8CBB09" w:rsidR="00AF2D86" w:rsidRDefault="00AF2D86" w:rsidP="00AF2D86">
      <w:pPr>
        <w:spacing w:after="0" w:line="360" w:lineRule="auto"/>
        <w:rPr>
          <w:rFonts w:ascii="Times New Roman" w:hAnsi="Times New Roman" w:cs="Times New Roman"/>
          <w:b/>
          <w:i/>
          <w:color w:val="FF0000"/>
          <w:sz w:val="24"/>
          <w:szCs w:val="24"/>
          <w:u w:val="single"/>
        </w:rPr>
      </w:pPr>
    </w:p>
    <w:p w14:paraId="0DF0117A" w14:textId="4DDB3A8E" w:rsidR="009E0A73" w:rsidRDefault="009E0A73" w:rsidP="00AF2D86">
      <w:pPr>
        <w:spacing w:after="0" w:line="360" w:lineRule="auto"/>
        <w:rPr>
          <w:rFonts w:ascii="Times New Roman" w:hAnsi="Times New Roman" w:cs="Times New Roman"/>
          <w:b/>
          <w:i/>
          <w:color w:val="FF0000"/>
          <w:sz w:val="24"/>
          <w:szCs w:val="24"/>
          <w:u w:val="single"/>
        </w:rPr>
      </w:pPr>
    </w:p>
    <w:p w14:paraId="6E622D21" w14:textId="476A3922" w:rsidR="009E0A73" w:rsidRDefault="009E0A73" w:rsidP="00AF2D86">
      <w:pPr>
        <w:spacing w:after="0" w:line="360" w:lineRule="auto"/>
        <w:rPr>
          <w:rFonts w:ascii="Times New Roman" w:hAnsi="Times New Roman" w:cs="Times New Roman"/>
          <w:b/>
          <w:i/>
          <w:color w:val="FF0000"/>
          <w:sz w:val="24"/>
          <w:szCs w:val="24"/>
          <w:u w:val="single"/>
        </w:rPr>
      </w:pPr>
    </w:p>
    <w:p w14:paraId="511EA7CA" w14:textId="2017D371" w:rsidR="009E0A73" w:rsidRDefault="009E0A73" w:rsidP="00AF2D86">
      <w:pPr>
        <w:spacing w:after="0" w:line="360" w:lineRule="auto"/>
        <w:rPr>
          <w:rFonts w:ascii="Times New Roman" w:hAnsi="Times New Roman" w:cs="Times New Roman"/>
          <w:b/>
          <w:i/>
          <w:color w:val="FF0000"/>
          <w:sz w:val="24"/>
          <w:szCs w:val="24"/>
          <w:u w:val="single"/>
        </w:rPr>
      </w:pPr>
    </w:p>
    <w:p w14:paraId="4D174E79" w14:textId="122A492F" w:rsidR="009E0A73" w:rsidRDefault="009E0A73" w:rsidP="00AF2D86">
      <w:pPr>
        <w:spacing w:after="0" w:line="360" w:lineRule="auto"/>
        <w:rPr>
          <w:rFonts w:ascii="Times New Roman" w:hAnsi="Times New Roman" w:cs="Times New Roman"/>
          <w:b/>
          <w:i/>
          <w:color w:val="FF0000"/>
          <w:sz w:val="24"/>
          <w:szCs w:val="24"/>
          <w:u w:val="single"/>
        </w:rPr>
      </w:pPr>
    </w:p>
    <w:p w14:paraId="7B463FA7" w14:textId="5104D09E" w:rsidR="009E0A73" w:rsidRDefault="009E0A73" w:rsidP="00AF2D86">
      <w:pPr>
        <w:spacing w:after="0" w:line="360" w:lineRule="auto"/>
        <w:rPr>
          <w:rFonts w:ascii="Times New Roman" w:hAnsi="Times New Roman" w:cs="Times New Roman"/>
          <w:b/>
          <w:i/>
          <w:color w:val="FF0000"/>
          <w:sz w:val="24"/>
          <w:szCs w:val="24"/>
          <w:u w:val="single"/>
        </w:rPr>
      </w:pPr>
    </w:p>
    <w:p w14:paraId="40C42D6B" w14:textId="410F2A8D" w:rsidR="009E0A73" w:rsidRDefault="009E0A73" w:rsidP="00AF2D86">
      <w:pPr>
        <w:spacing w:after="0" w:line="360" w:lineRule="auto"/>
        <w:rPr>
          <w:rFonts w:ascii="Times New Roman" w:hAnsi="Times New Roman" w:cs="Times New Roman"/>
          <w:b/>
          <w:i/>
          <w:color w:val="FF0000"/>
          <w:sz w:val="24"/>
          <w:szCs w:val="24"/>
          <w:u w:val="single"/>
        </w:rPr>
      </w:pPr>
    </w:p>
    <w:p w14:paraId="7DE04467" w14:textId="79D969EE" w:rsidR="009E0A73" w:rsidRDefault="009E0A73" w:rsidP="00AF2D86">
      <w:pPr>
        <w:spacing w:after="0" w:line="360" w:lineRule="auto"/>
        <w:rPr>
          <w:rFonts w:ascii="Times New Roman" w:hAnsi="Times New Roman" w:cs="Times New Roman"/>
          <w:b/>
          <w:i/>
          <w:color w:val="FF0000"/>
          <w:sz w:val="24"/>
          <w:szCs w:val="24"/>
          <w:u w:val="single"/>
        </w:rPr>
      </w:pPr>
    </w:p>
    <w:p w14:paraId="24C1CDA5" w14:textId="39FAF900" w:rsidR="0064146C" w:rsidRDefault="0064146C" w:rsidP="00AF2D86">
      <w:pPr>
        <w:spacing w:after="0" w:line="360" w:lineRule="auto"/>
        <w:rPr>
          <w:rFonts w:ascii="Times New Roman" w:hAnsi="Times New Roman" w:cs="Times New Roman"/>
          <w:b/>
          <w:i/>
          <w:color w:val="FF0000"/>
          <w:sz w:val="24"/>
          <w:szCs w:val="24"/>
          <w:u w:val="single"/>
        </w:rPr>
      </w:pPr>
    </w:p>
    <w:p w14:paraId="6C2F4878" w14:textId="77777777" w:rsidR="0064146C" w:rsidRDefault="0064146C" w:rsidP="00AF2D86">
      <w:pPr>
        <w:spacing w:after="0" w:line="360" w:lineRule="auto"/>
        <w:rPr>
          <w:rFonts w:ascii="Times New Roman" w:hAnsi="Times New Roman" w:cs="Times New Roman"/>
          <w:b/>
          <w:i/>
          <w:color w:val="FF0000"/>
          <w:sz w:val="24"/>
          <w:szCs w:val="24"/>
          <w:u w:val="single"/>
        </w:rPr>
      </w:pPr>
    </w:p>
    <w:p w14:paraId="4E04F4C8" w14:textId="2F2F6EA1" w:rsidR="009E0A73" w:rsidRDefault="009E0A73" w:rsidP="00AF2D86">
      <w:pPr>
        <w:spacing w:after="0" w:line="360" w:lineRule="auto"/>
        <w:rPr>
          <w:rFonts w:ascii="Times New Roman" w:hAnsi="Times New Roman" w:cs="Times New Roman"/>
          <w:b/>
          <w:i/>
          <w:color w:val="FF0000"/>
          <w:sz w:val="24"/>
          <w:szCs w:val="24"/>
          <w:u w:val="single"/>
        </w:rPr>
      </w:pPr>
    </w:p>
    <w:p w14:paraId="49B3E563" w14:textId="77777777" w:rsidR="009E0A73" w:rsidRDefault="009E0A73" w:rsidP="00AF2D86">
      <w:pPr>
        <w:spacing w:after="0" w:line="360" w:lineRule="auto"/>
        <w:rPr>
          <w:rFonts w:ascii="Times New Roman" w:hAnsi="Times New Roman" w:cs="Times New Roman"/>
          <w:b/>
          <w:i/>
          <w:color w:val="FF0000"/>
          <w:sz w:val="24"/>
          <w:szCs w:val="24"/>
          <w:u w:val="single"/>
        </w:rPr>
      </w:pPr>
    </w:p>
    <w:p w14:paraId="1A80566F" w14:textId="7AC4040E" w:rsidR="00AF2D86" w:rsidRPr="00AF2D86" w:rsidRDefault="00AF2D86" w:rsidP="00AF2D86">
      <w:pPr>
        <w:spacing w:after="0" w:line="360" w:lineRule="auto"/>
        <w:rPr>
          <w:rFonts w:ascii="Times New Roman" w:hAnsi="Times New Roman" w:cs="Times New Roman"/>
          <w:i/>
          <w:color w:val="FF0000"/>
          <w:sz w:val="24"/>
          <w:szCs w:val="24"/>
          <w:u w:val="single"/>
        </w:rPr>
      </w:pPr>
      <w:r w:rsidRPr="00AF2D86">
        <w:rPr>
          <w:rFonts w:ascii="Times New Roman" w:hAnsi="Times New Roman" w:cs="Times New Roman"/>
          <w:b/>
          <w:i/>
          <w:color w:val="FF0000"/>
          <w:sz w:val="24"/>
          <w:szCs w:val="24"/>
          <w:u w:val="single"/>
        </w:rPr>
        <w:t>FOR MERCY CORPS USE ONLY</w:t>
      </w:r>
    </w:p>
    <w:p w14:paraId="4880AFF9" w14:textId="77777777" w:rsidR="00AF2D86" w:rsidRP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b/>
          <w:sz w:val="24"/>
          <w:szCs w:val="24"/>
        </w:rPr>
        <w:t xml:space="preserve">Following documents have been provided </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69"/>
        <w:gridCol w:w="2071"/>
      </w:tblGrid>
      <w:tr w:rsidR="00AF2D86" w:rsidRPr="00AF2D86" w14:paraId="6E4578B8" w14:textId="77777777" w:rsidTr="00BB0832">
        <w:trPr>
          <w:trHeight w:val="200"/>
          <w:jc w:val="center"/>
        </w:trPr>
        <w:tc>
          <w:tcPr>
            <w:tcW w:w="9540" w:type="dxa"/>
            <w:gridSpan w:val="2"/>
            <w:tcBorders>
              <w:top w:val="single" w:sz="4" w:space="0" w:color="000000"/>
              <w:left w:val="single" w:sz="4" w:space="0" w:color="000000"/>
              <w:bottom w:val="single" w:sz="4" w:space="0" w:color="000000"/>
              <w:right w:val="single" w:sz="4" w:space="0" w:color="000000"/>
            </w:tcBorders>
            <w:shd w:val="clear" w:color="auto" w:fill="CFE2F3"/>
            <w:hideMark/>
          </w:tcPr>
          <w:p w14:paraId="0BEBC085" w14:textId="77777777" w:rsidR="00AF2D86" w:rsidRPr="00AF2D86" w:rsidRDefault="00AF2D86" w:rsidP="00AF2D86">
            <w:pPr>
              <w:spacing w:after="0" w:line="360" w:lineRule="auto"/>
              <w:rPr>
                <w:rFonts w:ascii="Times New Roman" w:hAnsi="Times New Roman" w:cs="Times New Roman"/>
                <w:b/>
                <w:sz w:val="24"/>
                <w:szCs w:val="24"/>
              </w:rPr>
            </w:pPr>
            <w:r w:rsidRPr="00AF2D86">
              <w:rPr>
                <w:rFonts w:ascii="Times New Roman" w:hAnsi="Times New Roman" w:cs="Times New Roman"/>
                <w:b/>
                <w:sz w:val="24"/>
                <w:szCs w:val="24"/>
              </w:rPr>
              <w:t>Documents</w:t>
            </w:r>
          </w:p>
        </w:tc>
      </w:tr>
      <w:tr w:rsidR="00AF2D86" w:rsidRPr="00AF2D86" w14:paraId="41779AB0"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7A3512D7" w14:textId="77777777" w:rsidR="00AF2D86" w:rsidRPr="00AF2D86" w:rsidRDefault="00AF2D86" w:rsidP="00AF2D86">
            <w:pPr>
              <w:spacing w:after="0" w:line="360" w:lineRule="auto"/>
              <w:jc w:val="both"/>
              <w:rPr>
                <w:rFonts w:ascii="Times New Roman" w:hAnsi="Times New Roman" w:cs="Times New Roman"/>
                <w:sz w:val="24"/>
                <w:szCs w:val="20"/>
              </w:rPr>
            </w:pPr>
            <w:r w:rsidRPr="00AF2D86">
              <w:rPr>
                <w:rFonts w:ascii="Times New Roman" w:hAnsi="Times New Roman" w:cs="Times New Roman"/>
                <w:sz w:val="24"/>
                <w:szCs w:val="20"/>
              </w:rPr>
              <w:t>A copy of business registration document (CAC)</w:t>
            </w:r>
          </w:p>
        </w:tc>
        <w:tc>
          <w:tcPr>
            <w:tcW w:w="2071" w:type="dxa"/>
            <w:tcBorders>
              <w:top w:val="single" w:sz="4" w:space="0" w:color="000000"/>
              <w:left w:val="single" w:sz="4" w:space="0" w:color="000000"/>
              <w:bottom w:val="single" w:sz="4" w:space="0" w:color="000000"/>
              <w:right w:val="single" w:sz="4" w:space="0" w:color="000000"/>
            </w:tcBorders>
          </w:tcPr>
          <w:p w14:paraId="6120C6CD"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049F848A"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24762137" w14:textId="77777777" w:rsidR="00AF2D86" w:rsidRPr="00AF2D86" w:rsidRDefault="00AF2D86" w:rsidP="00AF2D86">
            <w:pPr>
              <w:spacing w:after="0" w:line="360" w:lineRule="auto"/>
              <w:jc w:val="both"/>
              <w:rPr>
                <w:rFonts w:ascii="Times New Roman" w:hAnsi="Times New Roman" w:cs="Times New Roman"/>
                <w:sz w:val="24"/>
                <w:szCs w:val="20"/>
              </w:rPr>
            </w:pPr>
            <w:r w:rsidRPr="00AF2D86">
              <w:rPr>
                <w:rFonts w:ascii="Times New Roman" w:hAnsi="Times New Roman" w:cs="Times New Roman"/>
                <w:sz w:val="24"/>
                <w:szCs w:val="20"/>
              </w:rPr>
              <w:t>A copy of tax certificate and/or Tax Clearance</w:t>
            </w:r>
          </w:p>
        </w:tc>
        <w:tc>
          <w:tcPr>
            <w:tcW w:w="2071" w:type="dxa"/>
            <w:tcBorders>
              <w:top w:val="single" w:sz="4" w:space="0" w:color="000000"/>
              <w:left w:val="single" w:sz="4" w:space="0" w:color="000000"/>
              <w:bottom w:val="single" w:sz="4" w:space="0" w:color="000000"/>
              <w:right w:val="single" w:sz="4" w:space="0" w:color="000000"/>
            </w:tcBorders>
          </w:tcPr>
          <w:p w14:paraId="62E4F533"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4ED7C694"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76AC61E5" w14:textId="7EC6436E" w:rsidR="00AF2D86" w:rsidRPr="00AF2D86" w:rsidRDefault="00AF2D86" w:rsidP="00AF2D86">
            <w:pPr>
              <w:spacing w:after="0" w:line="360" w:lineRule="auto"/>
              <w:rPr>
                <w:rFonts w:ascii="Times New Roman" w:hAnsi="Times New Roman" w:cs="Times New Roman"/>
                <w:i/>
                <w:color w:val="0000FF"/>
                <w:sz w:val="24"/>
                <w:szCs w:val="24"/>
              </w:rPr>
            </w:pPr>
            <w:r w:rsidRPr="00AF2D86">
              <w:rPr>
                <w:rFonts w:ascii="Times New Roman" w:hAnsi="Times New Roman" w:cs="Times New Roman"/>
                <w:sz w:val="24"/>
                <w:szCs w:val="20"/>
              </w:rPr>
              <w:t>A copy of signed and stamped offer sheet</w:t>
            </w:r>
            <w:r w:rsidR="00A022E0">
              <w:rPr>
                <w:rFonts w:ascii="Times New Roman" w:hAnsi="Times New Roman" w:cs="Times New Roman"/>
                <w:sz w:val="24"/>
                <w:szCs w:val="20"/>
              </w:rPr>
              <w:t xml:space="preserve"> and supplier information form</w:t>
            </w:r>
          </w:p>
        </w:tc>
        <w:tc>
          <w:tcPr>
            <w:tcW w:w="2071" w:type="dxa"/>
            <w:tcBorders>
              <w:top w:val="single" w:sz="4" w:space="0" w:color="000000"/>
              <w:left w:val="single" w:sz="4" w:space="0" w:color="000000"/>
              <w:bottom w:val="single" w:sz="4" w:space="0" w:color="000000"/>
              <w:right w:val="single" w:sz="4" w:space="0" w:color="000000"/>
            </w:tcBorders>
          </w:tcPr>
          <w:p w14:paraId="4E347E22"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3193D2A2"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78CEEC8C" w14:textId="0F73279A" w:rsidR="00AF2D86" w:rsidRPr="00AF2D86" w:rsidRDefault="00BB0832" w:rsidP="00AF2D86">
            <w:pPr>
              <w:widowControl w:val="0"/>
              <w:spacing w:after="0" w:line="360" w:lineRule="auto"/>
              <w:contextualSpacing/>
              <w:rPr>
                <w:rFonts w:ascii="Times New Roman" w:hAnsi="Times New Roman" w:cs="Times New Roman"/>
                <w:color w:val="auto"/>
                <w:sz w:val="24"/>
                <w:szCs w:val="22"/>
              </w:rPr>
            </w:pPr>
            <w:r>
              <w:rPr>
                <w:color w:val="auto"/>
              </w:rPr>
              <w:t>Provide Business Profile with valid address and branches with evidence of registration with CAC (2 Pages maximum)</w:t>
            </w:r>
          </w:p>
        </w:tc>
        <w:tc>
          <w:tcPr>
            <w:tcW w:w="2071" w:type="dxa"/>
            <w:tcBorders>
              <w:top w:val="single" w:sz="4" w:space="0" w:color="000000"/>
              <w:left w:val="single" w:sz="4" w:space="0" w:color="000000"/>
              <w:bottom w:val="single" w:sz="4" w:space="0" w:color="000000"/>
              <w:right w:val="single" w:sz="4" w:space="0" w:color="000000"/>
            </w:tcBorders>
          </w:tcPr>
          <w:p w14:paraId="3555A47B"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2971DF74"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0F04636D" w14:textId="7ED09DD4" w:rsidR="00AF2D86" w:rsidRPr="00AF2D86" w:rsidRDefault="00BB0832" w:rsidP="00AF2D86">
            <w:pPr>
              <w:widowControl w:val="0"/>
              <w:spacing w:after="0" w:line="360" w:lineRule="auto"/>
              <w:contextualSpacing/>
              <w:rPr>
                <w:rFonts w:ascii="Times New Roman" w:hAnsi="Times New Roman" w:cs="Times New Roman"/>
                <w:color w:val="auto"/>
                <w:sz w:val="24"/>
                <w:szCs w:val="22"/>
              </w:rPr>
            </w:pPr>
            <w:r>
              <w:rPr>
                <w:color w:val="auto"/>
              </w:rPr>
              <w:t>Evidence of successfully executed similar works of not more than 3 years (contract document, Tax Order, Purchase Orders, Certificate of Completion e.t.c).</w:t>
            </w:r>
          </w:p>
        </w:tc>
        <w:tc>
          <w:tcPr>
            <w:tcW w:w="2071" w:type="dxa"/>
            <w:tcBorders>
              <w:top w:val="single" w:sz="4" w:space="0" w:color="000000"/>
              <w:left w:val="single" w:sz="4" w:space="0" w:color="000000"/>
              <w:bottom w:val="single" w:sz="4" w:space="0" w:color="000000"/>
              <w:right w:val="single" w:sz="4" w:space="0" w:color="000000"/>
            </w:tcBorders>
          </w:tcPr>
          <w:p w14:paraId="36670685"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095B5CF2"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10963564" w14:textId="629970F0" w:rsidR="00AF2D86" w:rsidRPr="00AF2D86" w:rsidRDefault="00BB0832" w:rsidP="00AF2D86">
            <w:pPr>
              <w:widowControl w:val="0"/>
              <w:spacing w:after="0" w:line="360" w:lineRule="auto"/>
              <w:contextualSpacing/>
              <w:rPr>
                <w:rFonts w:ascii="Times New Roman" w:hAnsi="Times New Roman" w:cs="Times New Roman"/>
                <w:color w:val="auto"/>
                <w:sz w:val="24"/>
                <w:szCs w:val="22"/>
              </w:rPr>
            </w:pPr>
            <w:r>
              <w:rPr>
                <w:color w:val="auto"/>
              </w:rPr>
              <w:t>Completion time for the procurement and supply (minimum completion time to quality is 15 days and maximum is 30 days.</w:t>
            </w:r>
          </w:p>
        </w:tc>
        <w:tc>
          <w:tcPr>
            <w:tcW w:w="2071" w:type="dxa"/>
            <w:tcBorders>
              <w:top w:val="single" w:sz="4" w:space="0" w:color="000000"/>
              <w:left w:val="single" w:sz="4" w:space="0" w:color="000000"/>
              <w:bottom w:val="single" w:sz="4" w:space="0" w:color="000000"/>
              <w:right w:val="single" w:sz="4" w:space="0" w:color="000000"/>
            </w:tcBorders>
          </w:tcPr>
          <w:p w14:paraId="6D8B0568"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53738D3E"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110974A0" w14:textId="41863BCA" w:rsidR="00AF2D86" w:rsidRPr="00AF2D86" w:rsidRDefault="00BB0832" w:rsidP="00AF2D86">
            <w:pPr>
              <w:widowControl w:val="0"/>
              <w:spacing w:after="0" w:line="360" w:lineRule="auto"/>
              <w:contextualSpacing/>
              <w:rPr>
                <w:rFonts w:ascii="Times New Roman" w:hAnsi="Times New Roman" w:cs="Times New Roman"/>
                <w:color w:val="auto"/>
                <w:sz w:val="24"/>
                <w:szCs w:val="22"/>
              </w:rPr>
            </w:pPr>
            <w:r>
              <w:rPr>
                <w:color w:val="auto"/>
              </w:rPr>
              <w:t>Evidence of financial capacity/banking support to execute the contract if successfully selected (Company’s bank account statement for the past one year and letter of credibility from a reputable financial institution).</w:t>
            </w:r>
          </w:p>
        </w:tc>
        <w:tc>
          <w:tcPr>
            <w:tcW w:w="2071" w:type="dxa"/>
            <w:tcBorders>
              <w:top w:val="single" w:sz="4" w:space="0" w:color="000000"/>
              <w:left w:val="single" w:sz="4" w:space="0" w:color="000000"/>
              <w:bottom w:val="single" w:sz="4" w:space="0" w:color="000000"/>
              <w:right w:val="single" w:sz="4" w:space="0" w:color="000000"/>
            </w:tcBorders>
          </w:tcPr>
          <w:p w14:paraId="32CBE742" w14:textId="77777777" w:rsidR="00AF2D86" w:rsidRPr="00AF2D86" w:rsidRDefault="00AF2D86" w:rsidP="00AF2D86">
            <w:pPr>
              <w:spacing w:after="0" w:line="360" w:lineRule="auto"/>
              <w:rPr>
                <w:rFonts w:ascii="Times New Roman" w:hAnsi="Times New Roman" w:cs="Times New Roman"/>
                <w:sz w:val="24"/>
                <w:szCs w:val="24"/>
                <w:u w:val="single"/>
              </w:rPr>
            </w:pPr>
          </w:p>
        </w:tc>
      </w:tr>
      <w:tr w:rsidR="00AF2D86" w:rsidRPr="00AF2D86" w14:paraId="05E28511" w14:textId="77777777" w:rsidTr="00BB0832">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12FE5B31" w14:textId="473B1385" w:rsidR="00AF2D86" w:rsidRPr="00AF2D86" w:rsidRDefault="00BB0832" w:rsidP="00AF2D86">
            <w:pPr>
              <w:spacing w:after="0" w:line="360" w:lineRule="auto"/>
              <w:rPr>
                <w:rFonts w:ascii="Times New Roman" w:hAnsi="Times New Roman" w:cs="Times New Roman"/>
                <w:sz w:val="24"/>
                <w:szCs w:val="24"/>
              </w:rPr>
            </w:pPr>
            <w:r w:rsidRPr="001E726C">
              <w:rPr>
                <w:rFonts w:eastAsia="Times New Roman"/>
                <w:color w:val="auto"/>
                <w:sz w:val="20"/>
                <w:szCs w:val="20"/>
              </w:rPr>
              <w:t>Letter stating acceptance of Mercy Corps payment terms of 100% payment after completion of project (Letter to be drafted on the company’s</w:t>
            </w:r>
            <w:r>
              <w:rPr>
                <w:rFonts w:eastAsia="Times New Roman"/>
                <w:color w:val="auto"/>
                <w:sz w:val="20"/>
                <w:szCs w:val="20"/>
              </w:rPr>
              <w:t>/business</w:t>
            </w:r>
            <w:r w:rsidRPr="001E726C">
              <w:rPr>
                <w:rFonts w:eastAsia="Times New Roman"/>
                <w:color w:val="auto"/>
                <w:sz w:val="20"/>
                <w:szCs w:val="20"/>
              </w:rPr>
              <w:t xml:space="preserve"> letter head, signed, stamped, and dated by the or CEO of the company).</w:t>
            </w:r>
          </w:p>
        </w:tc>
        <w:tc>
          <w:tcPr>
            <w:tcW w:w="2071" w:type="dxa"/>
            <w:tcBorders>
              <w:top w:val="single" w:sz="4" w:space="0" w:color="000000"/>
              <w:left w:val="single" w:sz="4" w:space="0" w:color="000000"/>
              <w:bottom w:val="single" w:sz="4" w:space="0" w:color="000000"/>
              <w:right w:val="single" w:sz="4" w:space="0" w:color="000000"/>
            </w:tcBorders>
          </w:tcPr>
          <w:p w14:paraId="42FD2E35" w14:textId="77777777" w:rsidR="00AF2D86" w:rsidRPr="00AF2D86" w:rsidRDefault="00AF2D86" w:rsidP="00AF2D86">
            <w:pPr>
              <w:spacing w:after="0" w:line="360" w:lineRule="auto"/>
              <w:rPr>
                <w:rFonts w:ascii="Times New Roman" w:hAnsi="Times New Roman" w:cs="Times New Roman"/>
                <w:sz w:val="24"/>
                <w:szCs w:val="24"/>
                <w:u w:val="single"/>
              </w:rPr>
            </w:pPr>
          </w:p>
        </w:tc>
      </w:tr>
    </w:tbl>
    <w:p w14:paraId="4630E04B" w14:textId="77777777" w:rsidR="00AF2D86" w:rsidRDefault="00AF2D86" w:rsidP="00AF2D86">
      <w:pPr>
        <w:spacing w:after="0" w:line="360" w:lineRule="auto"/>
        <w:rPr>
          <w:rFonts w:ascii="Times New Roman" w:hAnsi="Times New Roman" w:cs="Times New Roman"/>
          <w:b/>
          <w:sz w:val="24"/>
          <w:szCs w:val="24"/>
        </w:rPr>
      </w:pPr>
    </w:p>
    <w:p w14:paraId="55681647" w14:textId="77777777" w:rsidR="00AF2D86" w:rsidRDefault="00AF2D86" w:rsidP="00AF2D86">
      <w:pPr>
        <w:spacing w:after="0" w:line="360" w:lineRule="auto"/>
        <w:rPr>
          <w:rFonts w:ascii="Times New Roman" w:hAnsi="Times New Roman" w:cs="Times New Roman"/>
          <w:b/>
          <w:sz w:val="24"/>
          <w:szCs w:val="24"/>
        </w:rPr>
      </w:pPr>
    </w:p>
    <w:p w14:paraId="5E17A089" w14:textId="5C1965ED" w:rsidR="00AF2D86" w:rsidRPr="00AF2D86" w:rsidRDefault="00AF2D86" w:rsidP="00AF2D86">
      <w:pPr>
        <w:spacing w:after="0" w:line="360" w:lineRule="auto"/>
        <w:rPr>
          <w:rFonts w:ascii="Times New Roman" w:hAnsi="Times New Roman" w:cs="Times New Roman"/>
          <w:sz w:val="24"/>
          <w:szCs w:val="24"/>
          <w:lang w:eastAsia="en-GB"/>
        </w:rPr>
      </w:pPr>
      <w:r w:rsidRPr="00AF2D86">
        <w:rPr>
          <w:rFonts w:ascii="Times New Roman" w:hAnsi="Times New Roman" w:cs="Times New Roman"/>
          <w:b/>
          <w:sz w:val="24"/>
          <w:szCs w:val="24"/>
        </w:rPr>
        <w:t>I ________________________ an employee of Mercy Corps having completed and reviewed this form confirm the accuracy of information provided:</w:t>
      </w:r>
    </w:p>
    <w:p w14:paraId="4B768CEC" w14:textId="77777777" w:rsidR="00AF2D86" w:rsidRPr="001A5774" w:rsidRDefault="00AF2D86" w:rsidP="00AF2D86">
      <w:pPr>
        <w:spacing w:after="0" w:line="360" w:lineRule="auto"/>
        <w:rPr>
          <w:rFonts w:ascii="Times New Roman" w:hAnsi="Times New Roman" w:cs="Times New Roman"/>
          <w:color w:val="auto"/>
          <w:sz w:val="24"/>
          <w:szCs w:val="24"/>
        </w:rPr>
      </w:pPr>
      <w:r w:rsidRPr="001A5774">
        <w:rPr>
          <w:rFonts w:ascii="Times New Roman" w:hAnsi="Times New Roman" w:cs="Times New Roman"/>
          <w:color w:val="auto"/>
          <w:sz w:val="24"/>
          <w:szCs w:val="24"/>
        </w:rPr>
        <w:t>Name</w:t>
      </w:r>
      <w:r w:rsidRPr="001A5774">
        <w:rPr>
          <w:rFonts w:ascii="Times New Roman" w:hAnsi="Times New Roman" w:cs="Times New Roman"/>
          <w:color w:val="auto"/>
          <w:sz w:val="24"/>
          <w:szCs w:val="24"/>
        </w:rPr>
        <w:tab/>
      </w:r>
      <w:r w:rsidRPr="001A5774">
        <w:rPr>
          <w:rFonts w:ascii="Times New Roman" w:hAnsi="Times New Roman" w:cs="Times New Roman"/>
          <w:color w:val="auto"/>
          <w:sz w:val="24"/>
          <w:szCs w:val="24"/>
        </w:rPr>
        <w:tab/>
        <w:t>______________________________</w:t>
      </w:r>
    </w:p>
    <w:p w14:paraId="1E091BD1" w14:textId="77777777" w:rsidR="00AF2D86" w:rsidRPr="001A5774" w:rsidRDefault="00AF2D86" w:rsidP="00AF2D86">
      <w:pPr>
        <w:spacing w:after="0" w:line="360" w:lineRule="auto"/>
        <w:rPr>
          <w:rFonts w:ascii="Times New Roman" w:hAnsi="Times New Roman" w:cs="Times New Roman"/>
          <w:color w:val="auto"/>
          <w:sz w:val="24"/>
          <w:szCs w:val="24"/>
        </w:rPr>
      </w:pPr>
      <w:r w:rsidRPr="001A5774">
        <w:rPr>
          <w:rFonts w:ascii="Times New Roman" w:hAnsi="Times New Roman" w:cs="Times New Roman"/>
          <w:color w:val="auto"/>
          <w:sz w:val="24"/>
          <w:szCs w:val="24"/>
        </w:rPr>
        <w:t>Title</w:t>
      </w:r>
      <w:r w:rsidRPr="001A5774">
        <w:rPr>
          <w:rFonts w:ascii="Times New Roman" w:hAnsi="Times New Roman" w:cs="Times New Roman"/>
          <w:color w:val="auto"/>
          <w:sz w:val="24"/>
          <w:szCs w:val="24"/>
        </w:rPr>
        <w:tab/>
      </w:r>
      <w:r w:rsidRPr="001A5774">
        <w:rPr>
          <w:rFonts w:ascii="Times New Roman" w:hAnsi="Times New Roman" w:cs="Times New Roman"/>
          <w:color w:val="auto"/>
          <w:sz w:val="24"/>
          <w:szCs w:val="24"/>
        </w:rPr>
        <w:tab/>
        <w:t>______________________________</w:t>
      </w:r>
    </w:p>
    <w:p w14:paraId="5E7CF1D9" w14:textId="77777777" w:rsidR="00AF2D86" w:rsidRPr="001A5774" w:rsidRDefault="00AF2D86" w:rsidP="00AF2D86">
      <w:pPr>
        <w:spacing w:after="0" w:line="360" w:lineRule="auto"/>
        <w:rPr>
          <w:rFonts w:ascii="Times New Roman" w:hAnsi="Times New Roman" w:cs="Times New Roman"/>
          <w:color w:val="auto"/>
          <w:sz w:val="24"/>
          <w:szCs w:val="24"/>
        </w:rPr>
      </w:pPr>
      <w:r w:rsidRPr="001A5774">
        <w:rPr>
          <w:rFonts w:ascii="Times New Roman" w:hAnsi="Times New Roman" w:cs="Times New Roman"/>
          <w:color w:val="auto"/>
          <w:sz w:val="24"/>
          <w:szCs w:val="24"/>
        </w:rPr>
        <w:t>Signature</w:t>
      </w:r>
      <w:r w:rsidRPr="001A5774">
        <w:rPr>
          <w:rFonts w:ascii="Times New Roman" w:hAnsi="Times New Roman" w:cs="Times New Roman"/>
          <w:color w:val="auto"/>
          <w:sz w:val="24"/>
          <w:szCs w:val="24"/>
        </w:rPr>
        <w:tab/>
        <w:t>______________________________</w:t>
      </w:r>
    </w:p>
    <w:p w14:paraId="7A56F243" w14:textId="77777777" w:rsidR="00AF2D86" w:rsidRPr="001A5774" w:rsidRDefault="00AF2D86" w:rsidP="00AF2D86">
      <w:pPr>
        <w:spacing w:after="0" w:line="360" w:lineRule="auto"/>
        <w:rPr>
          <w:rFonts w:ascii="Times New Roman" w:hAnsi="Times New Roman" w:cs="Times New Roman"/>
          <w:color w:val="auto"/>
          <w:sz w:val="24"/>
          <w:szCs w:val="24"/>
        </w:rPr>
      </w:pPr>
      <w:r w:rsidRPr="001A5774">
        <w:rPr>
          <w:rFonts w:ascii="Times New Roman" w:hAnsi="Times New Roman" w:cs="Times New Roman"/>
          <w:color w:val="auto"/>
          <w:sz w:val="24"/>
          <w:szCs w:val="24"/>
        </w:rPr>
        <w:t>Date*</w:t>
      </w:r>
      <w:r w:rsidRPr="001A5774">
        <w:rPr>
          <w:rFonts w:ascii="Times New Roman" w:hAnsi="Times New Roman" w:cs="Times New Roman"/>
          <w:color w:val="auto"/>
          <w:sz w:val="24"/>
          <w:szCs w:val="24"/>
        </w:rPr>
        <w:tab/>
      </w:r>
      <w:r w:rsidRPr="001A5774">
        <w:rPr>
          <w:rFonts w:ascii="Times New Roman" w:hAnsi="Times New Roman" w:cs="Times New Roman"/>
          <w:color w:val="auto"/>
          <w:sz w:val="24"/>
          <w:szCs w:val="24"/>
        </w:rPr>
        <w:tab/>
        <w:t>______________________________</w:t>
      </w:r>
    </w:p>
    <w:p w14:paraId="7498EBC6" w14:textId="77777777" w:rsidR="00AF2D86" w:rsidRPr="001A5774" w:rsidRDefault="00AF2D86" w:rsidP="00AF2D86">
      <w:pPr>
        <w:spacing w:after="0" w:line="360" w:lineRule="auto"/>
        <w:rPr>
          <w:rFonts w:ascii="Times New Roman" w:hAnsi="Times New Roman" w:cs="Times New Roman"/>
          <w:color w:val="auto"/>
          <w:sz w:val="24"/>
          <w:szCs w:val="24"/>
        </w:rPr>
      </w:pPr>
      <w:r w:rsidRPr="001A5774">
        <w:rPr>
          <w:rFonts w:ascii="Times New Roman" w:hAnsi="Times New Roman" w:cs="Times New Roman"/>
          <w:color w:val="auto"/>
          <w:sz w:val="24"/>
          <w:szCs w:val="24"/>
        </w:rPr>
        <w:t>*Supplier to be re-authorized one year from this date.</w:t>
      </w:r>
    </w:p>
    <w:p w14:paraId="2999F973" w14:textId="77777777" w:rsidR="00AF2D86" w:rsidRPr="001A5774" w:rsidRDefault="00AF2D86" w:rsidP="00AF2D86">
      <w:pPr>
        <w:spacing w:after="0" w:line="360" w:lineRule="auto"/>
        <w:jc w:val="center"/>
        <w:rPr>
          <w:rFonts w:ascii="Times New Roman" w:hAnsi="Times New Roman" w:cs="Times New Roman"/>
          <w:color w:val="auto"/>
          <w:sz w:val="24"/>
          <w:szCs w:val="24"/>
        </w:rPr>
      </w:pPr>
      <w:r w:rsidRPr="001A5774">
        <w:rPr>
          <w:rFonts w:ascii="Times New Roman" w:hAnsi="Times New Roman" w:cs="Times New Roman"/>
          <w:b/>
          <w:color w:val="auto"/>
          <w:sz w:val="24"/>
          <w:szCs w:val="24"/>
        </w:rPr>
        <w:t>-------------------------------------</w:t>
      </w:r>
      <w:bookmarkStart w:id="10" w:name="_1g6tj6ittymx"/>
      <w:bookmarkEnd w:id="10"/>
    </w:p>
    <w:p w14:paraId="76AFAE33" w14:textId="36A5BB20" w:rsidR="00474356" w:rsidRDefault="00474356" w:rsidP="00474356">
      <w:pPr>
        <w:spacing w:after="0" w:line="360" w:lineRule="auto"/>
        <w:rPr>
          <w:rFonts w:ascii="Times New Roman" w:hAnsi="Times New Roman" w:cs="Times New Roman"/>
          <w:b/>
          <w:color w:val="000000"/>
          <w:sz w:val="22"/>
          <w:szCs w:val="22"/>
        </w:rPr>
      </w:pPr>
    </w:p>
    <w:p w14:paraId="0F088362" w14:textId="1E65F589" w:rsidR="00D67120" w:rsidRDefault="00D67120" w:rsidP="00474356">
      <w:pPr>
        <w:spacing w:after="0" w:line="360" w:lineRule="auto"/>
        <w:rPr>
          <w:rFonts w:ascii="Times New Roman" w:hAnsi="Times New Roman" w:cs="Times New Roman"/>
          <w:b/>
          <w:color w:val="000000"/>
          <w:sz w:val="22"/>
          <w:szCs w:val="22"/>
        </w:rPr>
      </w:pPr>
    </w:p>
    <w:p w14:paraId="48895AE4" w14:textId="5870C52A" w:rsidR="00323327" w:rsidRDefault="00323327" w:rsidP="00474356">
      <w:pPr>
        <w:spacing w:after="0" w:line="360" w:lineRule="auto"/>
        <w:rPr>
          <w:rFonts w:ascii="Times New Roman" w:hAnsi="Times New Roman" w:cs="Times New Roman"/>
          <w:b/>
          <w:color w:val="000000"/>
          <w:sz w:val="22"/>
          <w:szCs w:val="22"/>
        </w:rPr>
      </w:pPr>
    </w:p>
    <w:p w14:paraId="7948C6CD" w14:textId="77777777" w:rsidR="00323327" w:rsidRDefault="00323327" w:rsidP="00474356">
      <w:pPr>
        <w:spacing w:after="0" w:line="360" w:lineRule="auto"/>
        <w:rPr>
          <w:rFonts w:ascii="Times New Roman" w:hAnsi="Times New Roman" w:cs="Times New Roman"/>
          <w:b/>
          <w:color w:val="000000"/>
          <w:sz w:val="22"/>
          <w:szCs w:val="22"/>
        </w:rPr>
      </w:pPr>
    </w:p>
    <w:p w14:paraId="2E4FF09D" w14:textId="57CE5918" w:rsidR="00474356" w:rsidRDefault="004E5F9C" w:rsidP="0064146C">
      <w:pPr>
        <w:spacing w:after="0" w:line="360" w:lineRule="auto"/>
        <w:ind w:left="2880" w:firstLine="720"/>
      </w:pPr>
      <w:r>
        <w:rPr>
          <w:rFonts w:ascii="Times New Roman" w:hAnsi="Times New Roman" w:cs="Times New Roman"/>
          <w:b/>
          <w:color w:val="000000"/>
          <w:sz w:val="22"/>
          <w:szCs w:val="22"/>
        </w:rPr>
        <w:t xml:space="preserve">Attachment 2 – Price </w:t>
      </w:r>
      <w:r w:rsidR="0064146C">
        <w:rPr>
          <w:rFonts w:ascii="Times New Roman" w:hAnsi="Times New Roman" w:cs="Times New Roman"/>
          <w:b/>
          <w:color w:val="000000"/>
          <w:sz w:val="22"/>
          <w:szCs w:val="22"/>
        </w:rPr>
        <w:t>O</w:t>
      </w:r>
      <w:r>
        <w:rPr>
          <w:rFonts w:ascii="Times New Roman" w:hAnsi="Times New Roman" w:cs="Times New Roman"/>
          <w:b/>
          <w:color w:val="000000"/>
          <w:sz w:val="22"/>
          <w:szCs w:val="22"/>
        </w:rPr>
        <w:t xml:space="preserve">ffer </w:t>
      </w:r>
      <w:r w:rsidR="0064146C">
        <w:rPr>
          <w:rFonts w:ascii="Times New Roman" w:hAnsi="Times New Roman" w:cs="Times New Roman"/>
          <w:b/>
          <w:color w:val="000000"/>
          <w:sz w:val="22"/>
          <w:szCs w:val="22"/>
        </w:rPr>
        <w:t>S</w:t>
      </w:r>
      <w:r>
        <w:rPr>
          <w:rFonts w:ascii="Times New Roman" w:hAnsi="Times New Roman" w:cs="Times New Roman"/>
          <w:b/>
          <w:color w:val="000000"/>
          <w:sz w:val="22"/>
          <w:szCs w:val="22"/>
        </w:rPr>
        <w:t>heet</w:t>
      </w:r>
    </w:p>
    <w:tbl>
      <w:tblPr>
        <w:tblStyle w:val="TableGrid"/>
        <w:tblW w:w="10800" w:type="dxa"/>
        <w:tblInd w:w="-635" w:type="dxa"/>
        <w:tblLayout w:type="fixed"/>
        <w:tblLook w:val="04A0" w:firstRow="1" w:lastRow="0" w:firstColumn="1" w:lastColumn="0" w:noHBand="0" w:noVBand="1"/>
      </w:tblPr>
      <w:tblGrid>
        <w:gridCol w:w="720"/>
        <w:gridCol w:w="720"/>
        <w:gridCol w:w="720"/>
        <w:gridCol w:w="2340"/>
        <w:gridCol w:w="2790"/>
        <w:gridCol w:w="1620"/>
        <w:gridCol w:w="1890"/>
      </w:tblGrid>
      <w:tr w:rsidR="00772B8D" w:rsidRPr="00C42A7D" w14:paraId="1A788B1E" w14:textId="2ED6BE81" w:rsidTr="00801EF8">
        <w:trPr>
          <w:trHeight w:val="290"/>
        </w:trPr>
        <w:tc>
          <w:tcPr>
            <w:tcW w:w="720" w:type="dxa"/>
            <w:shd w:val="clear" w:color="auto" w:fill="A6A6A6" w:themeFill="background1" w:themeFillShade="A6"/>
            <w:noWrap/>
            <w:hideMark/>
          </w:tcPr>
          <w:p w14:paraId="3CA6418A" w14:textId="77777777" w:rsidR="00772B8D" w:rsidRPr="00C42A7D" w:rsidRDefault="00772B8D" w:rsidP="00385367">
            <w:pPr>
              <w:rPr>
                <w:b/>
                <w:bCs/>
              </w:rPr>
            </w:pPr>
            <w:r w:rsidRPr="00C42A7D">
              <w:rPr>
                <w:b/>
                <w:bCs/>
              </w:rPr>
              <w:t>S/N</w:t>
            </w:r>
          </w:p>
        </w:tc>
        <w:tc>
          <w:tcPr>
            <w:tcW w:w="720" w:type="dxa"/>
            <w:shd w:val="clear" w:color="auto" w:fill="A6A6A6" w:themeFill="background1" w:themeFillShade="A6"/>
            <w:noWrap/>
            <w:hideMark/>
          </w:tcPr>
          <w:p w14:paraId="512D2FE9" w14:textId="77777777" w:rsidR="00772B8D" w:rsidRPr="00C42A7D" w:rsidRDefault="00772B8D" w:rsidP="00385367">
            <w:pPr>
              <w:rPr>
                <w:b/>
                <w:bCs/>
              </w:rPr>
            </w:pPr>
            <w:r>
              <w:rPr>
                <w:b/>
                <w:bCs/>
              </w:rPr>
              <w:t>QTY</w:t>
            </w:r>
          </w:p>
        </w:tc>
        <w:tc>
          <w:tcPr>
            <w:tcW w:w="720" w:type="dxa"/>
            <w:shd w:val="clear" w:color="auto" w:fill="A6A6A6" w:themeFill="background1" w:themeFillShade="A6"/>
            <w:noWrap/>
            <w:hideMark/>
          </w:tcPr>
          <w:p w14:paraId="4D93E33F" w14:textId="77777777" w:rsidR="00772B8D" w:rsidRPr="00C42A7D" w:rsidRDefault="00772B8D" w:rsidP="00385367">
            <w:pPr>
              <w:rPr>
                <w:b/>
                <w:bCs/>
              </w:rPr>
            </w:pPr>
            <w:r w:rsidRPr="00C42A7D">
              <w:rPr>
                <w:b/>
                <w:bCs/>
              </w:rPr>
              <w:t> </w:t>
            </w:r>
            <w:r>
              <w:rPr>
                <w:b/>
                <w:bCs/>
              </w:rPr>
              <w:t>UNIT</w:t>
            </w:r>
          </w:p>
        </w:tc>
        <w:tc>
          <w:tcPr>
            <w:tcW w:w="2340" w:type="dxa"/>
            <w:shd w:val="clear" w:color="auto" w:fill="A6A6A6" w:themeFill="background1" w:themeFillShade="A6"/>
            <w:noWrap/>
            <w:hideMark/>
          </w:tcPr>
          <w:p w14:paraId="3D81CD6A" w14:textId="283C1AC1" w:rsidR="00772B8D" w:rsidRPr="00C42A7D" w:rsidRDefault="00772B8D" w:rsidP="00990250">
            <w:pPr>
              <w:rPr>
                <w:b/>
                <w:bCs/>
              </w:rPr>
            </w:pPr>
            <w:r>
              <w:rPr>
                <w:b/>
                <w:bCs/>
              </w:rPr>
              <w:t>ITEMS DESCRIPTION</w:t>
            </w:r>
          </w:p>
        </w:tc>
        <w:tc>
          <w:tcPr>
            <w:tcW w:w="2790" w:type="dxa"/>
            <w:shd w:val="clear" w:color="auto" w:fill="A6A6A6" w:themeFill="background1" w:themeFillShade="A6"/>
          </w:tcPr>
          <w:p w14:paraId="37B23A11" w14:textId="77B9C4A6" w:rsidR="00772B8D" w:rsidRPr="00043842" w:rsidRDefault="00772B8D" w:rsidP="00990250">
            <w:pPr>
              <w:jc w:val="center"/>
              <w:rPr>
                <w:b/>
                <w:bCs/>
              </w:rPr>
            </w:pPr>
            <w:r w:rsidRPr="00043842">
              <w:rPr>
                <w:b/>
                <w:bCs/>
              </w:rPr>
              <w:t>P</w:t>
            </w:r>
            <w:r>
              <w:rPr>
                <w:b/>
                <w:bCs/>
              </w:rPr>
              <w:t>ICTORIAL SAMPLE</w:t>
            </w:r>
            <w:r w:rsidRPr="00043842">
              <w:rPr>
                <w:b/>
                <w:bCs/>
              </w:rPr>
              <w:t xml:space="preserve"> OF ITEMS</w:t>
            </w:r>
          </w:p>
        </w:tc>
        <w:tc>
          <w:tcPr>
            <w:tcW w:w="1620" w:type="dxa"/>
            <w:shd w:val="clear" w:color="auto" w:fill="A6A6A6" w:themeFill="background1" w:themeFillShade="A6"/>
          </w:tcPr>
          <w:p w14:paraId="4FDE33DD" w14:textId="6B700C3C" w:rsidR="00772B8D" w:rsidRDefault="00772B8D" w:rsidP="00385367">
            <w:pPr>
              <w:rPr>
                <w:b/>
                <w:bCs/>
              </w:rPr>
            </w:pPr>
            <w:r>
              <w:rPr>
                <w:b/>
                <w:bCs/>
              </w:rPr>
              <w:t>UNIT PRICE (NGN)</w:t>
            </w:r>
          </w:p>
        </w:tc>
        <w:tc>
          <w:tcPr>
            <w:tcW w:w="1890" w:type="dxa"/>
            <w:shd w:val="clear" w:color="auto" w:fill="A6A6A6" w:themeFill="background1" w:themeFillShade="A6"/>
          </w:tcPr>
          <w:p w14:paraId="7F572D48" w14:textId="5E4A89B5" w:rsidR="00772B8D" w:rsidRDefault="00772B8D" w:rsidP="00385367">
            <w:pPr>
              <w:rPr>
                <w:b/>
                <w:bCs/>
              </w:rPr>
            </w:pPr>
            <w:r>
              <w:rPr>
                <w:b/>
                <w:bCs/>
              </w:rPr>
              <w:t>AMOUNT       (NGN)</w:t>
            </w:r>
          </w:p>
        </w:tc>
      </w:tr>
      <w:tr w:rsidR="00772B8D" w:rsidRPr="00C42A7D" w14:paraId="0B455735" w14:textId="4E711BDD" w:rsidTr="00801EF8">
        <w:trPr>
          <w:trHeight w:val="290"/>
        </w:trPr>
        <w:tc>
          <w:tcPr>
            <w:tcW w:w="720" w:type="dxa"/>
            <w:noWrap/>
            <w:hideMark/>
          </w:tcPr>
          <w:p w14:paraId="1D7DAB9B" w14:textId="77777777" w:rsidR="00772B8D" w:rsidRPr="00C42A7D" w:rsidRDefault="00772B8D" w:rsidP="00385367">
            <w:r w:rsidRPr="00C42A7D">
              <w:t>1</w:t>
            </w:r>
          </w:p>
        </w:tc>
        <w:tc>
          <w:tcPr>
            <w:tcW w:w="720" w:type="dxa"/>
            <w:noWrap/>
            <w:hideMark/>
          </w:tcPr>
          <w:p w14:paraId="792D2B80" w14:textId="77777777" w:rsidR="00772B8D" w:rsidRPr="00C42A7D" w:rsidRDefault="00772B8D" w:rsidP="00385367">
            <w:r w:rsidRPr="00C42A7D">
              <w:t xml:space="preserve"> </w:t>
            </w:r>
          </w:p>
        </w:tc>
        <w:tc>
          <w:tcPr>
            <w:tcW w:w="720" w:type="dxa"/>
            <w:noWrap/>
            <w:hideMark/>
          </w:tcPr>
          <w:p w14:paraId="54EAD7AB" w14:textId="77777777" w:rsidR="00772B8D" w:rsidRPr="00C42A7D" w:rsidRDefault="00772B8D" w:rsidP="00385367">
            <w:r w:rsidRPr="00C42A7D">
              <w:t> </w:t>
            </w:r>
          </w:p>
        </w:tc>
        <w:tc>
          <w:tcPr>
            <w:tcW w:w="2340" w:type="dxa"/>
            <w:noWrap/>
            <w:hideMark/>
          </w:tcPr>
          <w:p w14:paraId="506092DD" w14:textId="77777777" w:rsidR="00772B8D" w:rsidRPr="00C42A7D" w:rsidRDefault="00772B8D" w:rsidP="00385367">
            <w:pPr>
              <w:rPr>
                <w:b/>
                <w:bCs/>
              </w:rPr>
            </w:pPr>
            <w:r w:rsidRPr="00C42A7D">
              <w:rPr>
                <w:b/>
                <w:bCs/>
              </w:rPr>
              <w:t>TRICYCLE REPAIR</w:t>
            </w:r>
          </w:p>
        </w:tc>
        <w:tc>
          <w:tcPr>
            <w:tcW w:w="2790" w:type="dxa"/>
          </w:tcPr>
          <w:p w14:paraId="23EEF6AA" w14:textId="77777777" w:rsidR="00772B8D" w:rsidRPr="00C42A7D" w:rsidRDefault="00772B8D" w:rsidP="00385367"/>
        </w:tc>
        <w:tc>
          <w:tcPr>
            <w:tcW w:w="1620" w:type="dxa"/>
          </w:tcPr>
          <w:p w14:paraId="4ED98EBA" w14:textId="77777777" w:rsidR="00772B8D" w:rsidRPr="00C42A7D" w:rsidRDefault="00772B8D" w:rsidP="00385367"/>
        </w:tc>
        <w:tc>
          <w:tcPr>
            <w:tcW w:w="1890" w:type="dxa"/>
          </w:tcPr>
          <w:p w14:paraId="6446DF19" w14:textId="77777777" w:rsidR="00772B8D" w:rsidRPr="00C42A7D" w:rsidRDefault="00772B8D" w:rsidP="00385367"/>
        </w:tc>
      </w:tr>
      <w:tr w:rsidR="00772B8D" w:rsidRPr="00C42A7D" w14:paraId="0A3412FE" w14:textId="0DE9BEEA" w:rsidTr="00801EF8">
        <w:trPr>
          <w:trHeight w:val="290"/>
        </w:trPr>
        <w:tc>
          <w:tcPr>
            <w:tcW w:w="720" w:type="dxa"/>
            <w:noWrap/>
            <w:hideMark/>
          </w:tcPr>
          <w:p w14:paraId="7E2F335D" w14:textId="62D0BCA9" w:rsidR="00772B8D" w:rsidRPr="00C42A7D" w:rsidRDefault="00772B8D" w:rsidP="00385367">
            <w:r w:rsidRPr="00C42A7D">
              <w:t> </w:t>
            </w:r>
            <w:r w:rsidR="0007060A">
              <w:t>1</w:t>
            </w:r>
          </w:p>
        </w:tc>
        <w:tc>
          <w:tcPr>
            <w:tcW w:w="720" w:type="dxa"/>
            <w:noWrap/>
            <w:hideMark/>
          </w:tcPr>
          <w:p w14:paraId="73D26FF1" w14:textId="77777777" w:rsidR="00772B8D" w:rsidRPr="00C42A7D" w:rsidRDefault="00772B8D" w:rsidP="00385367">
            <w:r w:rsidRPr="00C42A7D">
              <w:t>16</w:t>
            </w:r>
          </w:p>
        </w:tc>
        <w:tc>
          <w:tcPr>
            <w:tcW w:w="720" w:type="dxa"/>
            <w:noWrap/>
            <w:hideMark/>
          </w:tcPr>
          <w:p w14:paraId="6B1D65D0" w14:textId="77777777" w:rsidR="00772B8D" w:rsidRPr="00C42A7D" w:rsidRDefault="00772B8D" w:rsidP="00385367">
            <w:r w:rsidRPr="00C42A7D">
              <w:t xml:space="preserve"> Pcs</w:t>
            </w:r>
          </w:p>
        </w:tc>
        <w:tc>
          <w:tcPr>
            <w:tcW w:w="2340" w:type="dxa"/>
            <w:noWrap/>
            <w:hideMark/>
          </w:tcPr>
          <w:p w14:paraId="61D7C0BD" w14:textId="77777777" w:rsidR="00772B8D" w:rsidRPr="00C42A7D" w:rsidRDefault="00772B8D" w:rsidP="00385367">
            <w:r w:rsidRPr="00C42A7D">
              <w:t>Drill for Tricycle Repairs work</w:t>
            </w:r>
          </w:p>
        </w:tc>
        <w:tc>
          <w:tcPr>
            <w:tcW w:w="2790" w:type="dxa"/>
          </w:tcPr>
          <w:p w14:paraId="2D0A0D52" w14:textId="77777777" w:rsidR="00772B8D" w:rsidRPr="00C42A7D" w:rsidRDefault="00772B8D" w:rsidP="00385367">
            <w:r>
              <w:rPr>
                <w:noProof/>
              </w:rPr>
              <w:drawing>
                <wp:inline distT="0" distB="0" distL="0" distR="0" wp14:anchorId="036175FF" wp14:editId="4CF86066">
                  <wp:extent cx="1955800" cy="824010"/>
                  <wp:effectExtent l="0" t="0" r="6350" b="0"/>
                  <wp:docPr id="1" name="Picture 1" descr="Lean in action or in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an in action or inac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11292" cy="847390"/>
                          </a:xfrm>
                          <a:prstGeom prst="rect">
                            <a:avLst/>
                          </a:prstGeom>
                          <a:noFill/>
                          <a:ln>
                            <a:noFill/>
                          </a:ln>
                        </pic:spPr>
                      </pic:pic>
                    </a:graphicData>
                  </a:graphic>
                </wp:inline>
              </w:drawing>
            </w:r>
          </w:p>
        </w:tc>
        <w:tc>
          <w:tcPr>
            <w:tcW w:w="1620" w:type="dxa"/>
          </w:tcPr>
          <w:p w14:paraId="2632E97C" w14:textId="44FB9BF0" w:rsidR="00772B8D" w:rsidRPr="00C42A7D" w:rsidRDefault="00772B8D" w:rsidP="00385367"/>
        </w:tc>
        <w:tc>
          <w:tcPr>
            <w:tcW w:w="1890" w:type="dxa"/>
          </w:tcPr>
          <w:p w14:paraId="5B4DE202" w14:textId="77777777" w:rsidR="00772B8D" w:rsidRPr="00C42A7D" w:rsidRDefault="00772B8D" w:rsidP="00385367"/>
        </w:tc>
      </w:tr>
      <w:tr w:rsidR="00772B8D" w:rsidRPr="00C42A7D" w14:paraId="370E3CD0" w14:textId="55E4601C" w:rsidTr="00801EF8">
        <w:trPr>
          <w:trHeight w:val="290"/>
        </w:trPr>
        <w:tc>
          <w:tcPr>
            <w:tcW w:w="720" w:type="dxa"/>
            <w:noWrap/>
            <w:hideMark/>
          </w:tcPr>
          <w:p w14:paraId="0AC93EB1" w14:textId="6CAEF2B8" w:rsidR="00772B8D" w:rsidRPr="00C42A7D" w:rsidRDefault="00772B8D" w:rsidP="00385367">
            <w:r w:rsidRPr="00C42A7D">
              <w:t> </w:t>
            </w:r>
            <w:r w:rsidR="0007060A">
              <w:t>2</w:t>
            </w:r>
          </w:p>
        </w:tc>
        <w:tc>
          <w:tcPr>
            <w:tcW w:w="720" w:type="dxa"/>
            <w:noWrap/>
            <w:hideMark/>
          </w:tcPr>
          <w:p w14:paraId="6576CA6A" w14:textId="77777777" w:rsidR="00772B8D" w:rsidRPr="00C42A7D" w:rsidRDefault="00772B8D" w:rsidP="00385367">
            <w:r w:rsidRPr="00C42A7D">
              <w:t>160</w:t>
            </w:r>
          </w:p>
        </w:tc>
        <w:tc>
          <w:tcPr>
            <w:tcW w:w="720" w:type="dxa"/>
            <w:noWrap/>
            <w:hideMark/>
          </w:tcPr>
          <w:p w14:paraId="1940349A" w14:textId="77777777" w:rsidR="00772B8D" w:rsidRPr="00C42A7D" w:rsidRDefault="00772B8D" w:rsidP="00385367">
            <w:r w:rsidRPr="00C42A7D">
              <w:t>Pcs</w:t>
            </w:r>
          </w:p>
        </w:tc>
        <w:tc>
          <w:tcPr>
            <w:tcW w:w="2340" w:type="dxa"/>
            <w:noWrap/>
            <w:hideMark/>
          </w:tcPr>
          <w:p w14:paraId="4F2EC798" w14:textId="77777777" w:rsidR="00772B8D" w:rsidRDefault="00772B8D" w:rsidP="00385367">
            <w:r w:rsidRPr="00C42A7D">
              <w:t>Hand Glove</w:t>
            </w:r>
            <w:r>
              <w:t xml:space="preserve"> –</w:t>
            </w:r>
          </w:p>
          <w:p w14:paraId="50ABEF47" w14:textId="77777777" w:rsidR="00772B8D" w:rsidRPr="00C42A7D" w:rsidRDefault="00772B8D" w:rsidP="00385367">
            <w:r w:rsidRPr="003D43A9">
              <w:t>Effective, protective thick cloth hand glove for manual labour</w:t>
            </w:r>
          </w:p>
        </w:tc>
        <w:tc>
          <w:tcPr>
            <w:tcW w:w="2790" w:type="dxa"/>
          </w:tcPr>
          <w:p w14:paraId="6F07678F" w14:textId="77777777" w:rsidR="00772B8D" w:rsidRPr="00C42A7D" w:rsidRDefault="00772B8D" w:rsidP="00385367">
            <w:r>
              <w:rPr>
                <w:noProof/>
              </w:rPr>
              <w:drawing>
                <wp:inline distT="0" distB="0" distL="0" distR="0" wp14:anchorId="6F96FBB3" wp14:editId="0E42E948">
                  <wp:extent cx="1835150" cy="1295400"/>
                  <wp:effectExtent l="0" t="0" r="0" b="0"/>
                  <wp:docPr id="4" name="Picture 4" descr="Nitrite Hand Gloves-Pack of 12 | Konga Online Sho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itrite Hand Gloves-Pack of 12 | Konga Online Shopp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5150" cy="1295400"/>
                          </a:xfrm>
                          <a:prstGeom prst="rect">
                            <a:avLst/>
                          </a:prstGeom>
                          <a:noFill/>
                          <a:ln>
                            <a:noFill/>
                          </a:ln>
                        </pic:spPr>
                      </pic:pic>
                    </a:graphicData>
                  </a:graphic>
                </wp:inline>
              </w:drawing>
            </w:r>
          </w:p>
        </w:tc>
        <w:tc>
          <w:tcPr>
            <w:tcW w:w="1620" w:type="dxa"/>
          </w:tcPr>
          <w:p w14:paraId="0C23089E" w14:textId="039A32C3" w:rsidR="00772B8D" w:rsidRPr="00C42A7D" w:rsidRDefault="00772B8D" w:rsidP="00385367"/>
        </w:tc>
        <w:tc>
          <w:tcPr>
            <w:tcW w:w="1890" w:type="dxa"/>
          </w:tcPr>
          <w:p w14:paraId="3547F5E7" w14:textId="77777777" w:rsidR="00772B8D" w:rsidRPr="00C42A7D" w:rsidRDefault="00772B8D" w:rsidP="00385367"/>
        </w:tc>
      </w:tr>
      <w:tr w:rsidR="00772B8D" w:rsidRPr="00C42A7D" w14:paraId="79392AF8" w14:textId="24B16FB1" w:rsidTr="00801EF8">
        <w:trPr>
          <w:trHeight w:val="290"/>
        </w:trPr>
        <w:tc>
          <w:tcPr>
            <w:tcW w:w="720" w:type="dxa"/>
            <w:noWrap/>
            <w:hideMark/>
          </w:tcPr>
          <w:p w14:paraId="383FBFDE" w14:textId="68BAF434" w:rsidR="00772B8D" w:rsidRPr="00C42A7D" w:rsidRDefault="00772B8D" w:rsidP="00385367">
            <w:r w:rsidRPr="00C42A7D">
              <w:t> </w:t>
            </w:r>
            <w:r w:rsidR="0007060A">
              <w:t>3</w:t>
            </w:r>
          </w:p>
        </w:tc>
        <w:tc>
          <w:tcPr>
            <w:tcW w:w="720" w:type="dxa"/>
            <w:noWrap/>
            <w:hideMark/>
          </w:tcPr>
          <w:p w14:paraId="00B08C5B" w14:textId="77777777" w:rsidR="00772B8D" w:rsidRPr="00C42A7D" w:rsidRDefault="00772B8D" w:rsidP="00385367">
            <w:r w:rsidRPr="00C42A7D">
              <w:t>32</w:t>
            </w:r>
          </w:p>
        </w:tc>
        <w:tc>
          <w:tcPr>
            <w:tcW w:w="720" w:type="dxa"/>
            <w:noWrap/>
            <w:hideMark/>
          </w:tcPr>
          <w:p w14:paraId="10053755" w14:textId="77777777" w:rsidR="00772B8D" w:rsidRPr="00C42A7D" w:rsidRDefault="00772B8D" w:rsidP="00385367">
            <w:r w:rsidRPr="00C42A7D">
              <w:t>Pcs</w:t>
            </w:r>
          </w:p>
        </w:tc>
        <w:tc>
          <w:tcPr>
            <w:tcW w:w="2340" w:type="dxa"/>
            <w:noWrap/>
            <w:hideMark/>
          </w:tcPr>
          <w:p w14:paraId="33287B2B" w14:textId="77777777" w:rsidR="00772B8D" w:rsidRPr="00C42A7D" w:rsidRDefault="00772B8D" w:rsidP="00385367">
            <w:r w:rsidRPr="00C42A7D">
              <w:t>Spanner Set</w:t>
            </w:r>
            <w:r>
              <w:t xml:space="preserve"> of 24 pcs</w:t>
            </w:r>
          </w:p>
        </w:tc>
        <w:tc>
          <w:tcPr>
            <w:tcW w:w="2790" w:type="dxa"/>
          </w:tcPr>
          <w:p w14:paraId="3309E3F2" w14:textId="77777777" w:rsidR="00772B8D" w:rsidRPr="00C42A7D" w:rsidRDefault="00772B8D" w:rsidP="00385367">
            <w:r>
              <w:rPr>
                <w:noProof/>
              </w:rPr>
              <w:drawing>
                <wp:inline distT="0" distB="0" distL="0" distR="0" wp14:anchorId="37FC2E52" wp14:editId="6089DE59">
                  <wp:extent cx="1879600" cy="1092200"/>
                  <wp:effectExtent l="0" t="0" r="6350" b="0"/>
                  <wp:docPr id="2" name="Picture 2" descr="C:\Users\NIG_MDG_0299\AppData\Local\Microsoft\Windows\INetCache\Content.MSO\2CD0F2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CD0F2E6.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79600" cy="1092200"/>
                          </a:xfrm>
                          <a:prstGeom prst="rect">
                            <a:avLst/>
                          </a:prstGeom>
                          <a:noFill/>
                          <a:ln>
                            <a:noFill/>
                          </a:ln>
                        </pic:spPr>
                      </pic:pic>
                    </a:graphicData>
                  </a:graphic>
                </wp:inline>
              </w:drawing>
            </w:r>
          </w:p>
        </w:tc>
        <w:tc>
          <w:tcPr>
            <w:tcW w:w="1620" w:type="dxa"/>
          </w:tcPr>
          <w:p w14:paraId="00F60562" w14:textId="4D9A1DE2" w:rsidR="00772B8D" w:rsidRPr="00C42A7D" w:rsidRDefault="00772B8D" w:rsidP="00385367"/>
        </w:tc>
        <w:tc>
          <w:tcPr>
            <w:tcW w:w="1890" w:type="dxa"/>
          </w:tcPr>
          <w:p w14:paraId="4616ABCC" w14:textId="77777777" w:rsidR="00772B8D" w:rsidRPr="00C42A7D" w:rsidRDefault="00772B8D" w:rsidP="00385367"/>
        </w:tc>
      </w:tr>
      <w:tr w:rsidR="00772B8D" w:rsidRPr="00C42A7D" w14:paraId="398534A6" w14:textId="6EC98A6C" w:rsidTr="00801EF8">
        <w:trPr>
          <w:trHeight w:val="290"/>
        </w:trPr>
        <w:tc>
          <w:tcPr>
            <w:tcW w:w="720" w:type="dxa"/>
            <w:noWrap/>
            <w:hideMark/>
          </w:tcPr>
          <w:p w14:paraId="213274A7" w14:textId="45BDA396" w:rsidR="00772B8D" w:rsidRPr="00C42A7D" w:rsidRDefault="00772B8D" w:rsidP="00385367">
            <w:r w:rsidRPr="00C42A7D">
              <w:t> </w:t>
            </w:r>
            <w:r w:rsidR="0007060A">
              <w:t>4</w:t>
            </w:r>
          </w:p>
        </w:tc>
        <w:tc>
          <w:tcPr>
            <w:tcW w:w="720" w:type="dxa"/>
            <w:noWrap/>
            <w:hideMark/>
          </w:tcPr>
          <w:p w14:paraId="27B1FE5D" w14:textId="77777777" w:rsidR="00772B8D" w:rsidRPr="00C42A7D" w:rsidRDefault="00772B8D" w:rsidP="00385367">
            <w:r w:rsidRPr="00C42A7D">
              <w:t>16</w:t>
            </w:r>
          </w:p>
        </w:tc>
        <w:tc>
          <w:tcPr>
            <w:tcW w:w="720" w:type="dxa"/>
            <w:noWrap/>
            <w:hideMark/>
          </w:tcPr>
          <w:p w14:paraId="72780B80" w14:textId="77777777" w:rsidR="00772B8D" w:rsidRPr="00C42A7D" w:rsidRDefault="00772B8D" w:rsidP="00385367">
            <w:r w:rsidRPr="00C42A7D">
              <w:t>Pcs</w:t>
            </w:r>
          </w:p>
        </w:tc>
        <w:tc>
          <w:tcPr>
            <w:tcW w:w="2340" w:type="dxa"/>
            <w:noWrap/>
            <w:hideMark/>
          </w:tcPr>
          <w:p w14:paraId="2A6E5777" w14:textId="3202A27A" w:rsidR="00772B8D" w:rsidRDefault="00772B8D" w:rsidP="00385367">
            <w:r w:rsidRPr="00C42A7D">
              <w:t>Spare Parts Box</w:t>
            </w:r>
            <w:r w:rsidR="009F0780">
              <w:t xml:space="preserve"> –</w:t>
            </w:r>
          </w:p>
          <w:p w14:paraId="025E25EA" w14:textId="7732D3F4" w:rsidR="007B20BE" w:rsidRDefault="009F0780" w:rsidP="00385367">
            <w:r>
              <w:t>Locally fabricated,</w:t>
            </w:r>
            <w:r w:rsidR="00F022B6">
              <w:t xml:space="preserve"> </w:t>
            </w:r>
            <w:r>
              <w:t xml:space="preserve"> </w:t>
            </w:r>
          </w:p>
          <w:p w14:paraId="73FA208A" w14:textId="78141C5C" w:rsidR="009F0780" w:rsidRPr="007B20BE" w:rsidRDefault="007B20BE" w:rsidP="007B20BE">
            <w:r w:rsidRPr="00DE42D2">
              <w:t>Size (L x W x H): 370 x 250 x 85mm</w:t>
            </w:r>
            <w:r>
              <w:rPr>
                <w:rFonts w:ascii="Arial" w:hAnsi="Arial" w:cs="Arial"/>
                <w:color w:val="4D5156"/>
                <w:sz w:val="21"/>
                <w:szCs w:val="21"/>
                <w:shd w:val="clear" w:color="auto" w:fill="FFFFFF"/>
              </w:rPr>
              <w:t> </w:t>
            </w:r>
          </w:p>
        </w:tc>
        <w:tc>
          <w:tcPr>
            <w:tcW w:w="2790" w:type="dxa"/>
          </w:tcPr>
          <w:p w14:paraId="70E13196" w14:textId="77777777" w:rsidR="00772B8D" w:rsidRPr="00C42A7D" w:rsidRDefault="00772B8D" w:rsidP="00385367">
            <w:r>
              <w:rPr>
                <w:noProof/>
              </w:rPr>
              <w:drawing>
                <wp:inline distT="0" distB="0" distL="0" distR="0" wp14:anchorId="2423DF04" wp14:editId="0F2F5866">
                  <wp:extent cx="1764792" cy="1325880"/>
                  <wp:effectExtent l="0" t="0" r="0" b="0"/>
                  <wp:docPr id="111" name="Picture 111" descr="toolbox Archives - Hull Welding &amp; Fuel Ta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olbox Archives - Hull Welding &amp; Fuel Tan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4792" cy="1325880"/>
                          </a:xfrm>
                          <a:prstGeom prst="rect">
                            <a:avLst/>
                          </a:prstGeom>
                          <a:noFill/>
                          <a:ln>
                            <a:noFill/>
                          </a:ln>
                        </pic:spPr>
                      </pic:pic>
                    </a:graphicData>
                  </a:graphic>
                </wp:inline>
              </w:drawing>
            </w:r>
          </w:p>
        </w:tc>
        <w:tc>
          <w:tcPr>
            <w:tcW w:w="1620" w:type="dxa"/>
          </w:tcPr>
          <w:p w14:paraId="285AAC00" w14:textId="2C79460A" w:rsidR="00772B8D" w:rsidRPr="00C42A7D" w:rsidRDefault="00772B8D" w:rsidP="00385367"/>
        </w:tc>
        <w:tc>
          <w:tcPr>
            <w:tcW w:w="1890" w:type="dxa"/>
          </w:tcPr>
          <w:p w14:paraId="44D03EDB" w14:textId="77777777" w:rsidR="00772B8D" w:rsidRPr="00C42A7D" w:rsidRDefault="00772B8D" w:rsidP="00385367"/>
        </w:tc>
      </w:tr>
      <w:tr w:rsidR="00772B8D" w:rsidRPr="00C42A7D" w14:paraId="53508033" w14:textId="04082783" w:rsidTr="00801EF8">
        <w:trPr>
          <w:trHeight w:val="1511"/>
        </w:trPr>
        <w:tc>
          <w:tcPr>
            <w:tcW w:w="720" w:type="dxa"/>
            <w:noWrap/>
            <w:hideMark/>
          </w:tcPr>
          <w:p w14:paraId="46418412" w14:textId="4F19B212" w:rsidR="00772B8D" w:rsidRPr="00C42A7D" w:rsidRDefault="00772B8D" w:rsidP="00385367">
            <w:r w:rsidRPr="00C42A7D">
              <w:t> </w:t>
            </w:r>
            <w:r w:rsidR="0007060A">
              <w:t>5</w:t>
            </w:r>
          </w:p>
        </w:tc>
        <w:tc>
          <w:tcPr>
            <w:tcW w:w="720" w:type="dxa"/>
            <w:noWrap/>
            <w:hideMark/>
          </w:tcPr>
          <w:p w14:paraId="5A74701E" w14:textId="77777777" w:rsidR="00772B8D" w:rsidRPr="00C42A7D" w:rsidRDefault="00772B8D" w:rsidP="00385367">
            <w:r w:rsidRPr="00C42A7D">
              <w:t>16</w:t>
            </w:r>
          </w:p>
        </w:tc>
        <w:tc>
          <w:tcPr>
            <w:tcW w:w="720" w:type="dxa"/>
            <w:noWrap/>
            <w:hideMark/>
          </w:tcPr>
          <w:p w14:paraId="3FFE16F9" w14:textId="77777777" w:rsidR="00772B8D" w:rsidRPr="00C42A7D" w:rsidRDefault="00772B8D" w:rsidP="00385367">
            <w:r w:rsidRPr="00C42A7D">
              <w:t>Pcs</w:t>
            </w:r>
          </w:p>
        </w:tc>
        <w:tc>
          <w:tcPr>
            <w:tcW w:w="2340" w:type="dxa"/>
            <w:noWrap/>
            <w:hideMark/>
          </w:tcPr>
          <w:p w14:paraId="11C433C3" w14:textId="23AE5387" w:rsidR="00772B8D" w:rsidRPr="00C42A7D" w:rsidRDefault="00772B8D" w:rsidP="00385367">
            <w:r w:rsidRPr="00C42A7D">
              <w:t>Trading Cutter</w:t>
            </w:r>
            <w:r w:rsidR="00690D64">
              <w:t xml:space="preserve"> – 8” – 200mm</w:t>
            </w:r>
          </w:p>
        </w:tc>
        <w:tc>
          <w:tcPr>
            <w:tcW w:w="2790" w:type="dxa"/>
          </w:tcPr>
          <w:p w14:paraId="2F02897F" w14:textId="77777777" w:rsidR="00772B8D" w:rsidRPr="00C42A7D" w:rsidRDefault="00772B8D" w:rsidP="00385367">
            <w:r>
              <w:rPr>
                <w:noProof/>
              </w:rPr>
              <w:drawing>
                <wp:inline distT="0" distB="0" distL="0" distR="0" wp14:anchorId="265F0085" wp14:editId="25A3C263">
                  <wp:extent cx="1714500" cy="1129665"/>
                  <wp:effectExtent l="0" t="0" r="0" b="0"/>
                  <wp:docPr id="3" name="Picture 3" descr="Pipe Cutter - Royal Industrial Trading 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pe Cutter - Royal Industrial Trading Co."/>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89018" cy="1178764"/>
                          </a:xfrm>
                          <a:prstGeom prst="rect">
                            <a:avLst/>
                          </a:prstGeom>
                          <a:noFill/>
                          <a:ln>
                            <a:noFill/>
                          </a:ln>
                        </pic:spPr>
                      </pic:pic>
                    </a:graphicData>
                  </a:graphic>
                </wp:inline>
              </w:drawing>
            </w:r>
          </w:p>
        </w:tc>
        <w:tc>
          <w:tcPr>
            <w:tcW w:w="1620" w:type="dxa"/>
          </w:tcPr>
          <w:p w14:paraId="2DBD541C" w14:textId="4380A66E" w:rsidR="00772B8D" w:rsidRPr="00C42A7D" w:rsidRDefault="00772B8D" w:rsidP="00385367"/>
        </w:tc>
        <w:tc>
          <w:tcPr>
            <w:tcW w:w="1890" w:type="dxa"/>
          </w:tcPr>
          <w:p w14:paraId="47E078CC" w14:textId="77777777" w:rsidR="00772B8D" w:rsidRPr="00C42A7D" w:rsidRDefault="00772B8D" w:rsidP="00385367"/>
        </w:tc>
      </w:tr>
      <w:tr w:rsidR="00772B8D" w:rsidRPr="00C42A7D" w14:paraId="26B176F9" w14:textId="09870A65" w:rsidTr="00801EF8">
        <w:trPr>
          <w:trHeight w:val="290"/>
        </w:trPr>
        <w:tc>
          <w:tcPr>
            <w:tcW w:w="720" w:type="dxa"/>
            <w:noWrap/>
            <w:hideMark/>
          </w:tcPr>
          <w:p w14:paraId="5253100C" w14:textId="77777777" w:rsidR="00772B8D" w:rsidRPr="00C42A7D" w:rsidRDefault="00772B8D" w:rsidP="00385367">
            <w:r w:rsidRPr="00C42A7D">
              <w:t> </w:t>
            </w:r>
          </w:p>
        </w:tc>
        <w:tc>
          <w:tcPr>
            <w:tcW w:w="720" w:type="dxa"/>
            <w:noWrap/>
            <w:hideMark/>
          </w:tcPr>
          <w:p w14:paraId="579B8F4C" w14:textId="77777777" w:rsidR="00772B8D" w:rsidRPr="00C42A7D" w:rsidRDefault="00772B8D" w:rsidP="00385367">
            <w:r w:rsidRPr="00C42A7D">
              <w:t> </w:t>
            </w:r>
          </w:p>
        </w:tc>
        <w:tc>
          <w:tcPr>
            <w:tcW w:w="720" w:type="dxa"/>
            <w:noWrap/>
            <w:hideMark/>
          </w:tcPr>
          <w:p w14:paraId="05D548E1" w14:textId="77777777" w:rsidR="00772B8D" w:rsidRPr="00C42A7D" w:rsidRDefault="00772B8D" w:rsidP="00385367">
            <w:r w:rsidRPr="00C42A7D">
              <w:t> </w:t>
            </w:r>
          </w:p>
        </w:tc>
        <w:tc>
          <w:tcPr>
            <w:tcW w:w="2340" w:type="dxa"/>
            <w:noWrap/>
            <w:hideMark/>
          </w:tcPr>
          <w:p w14:paraId="6259934A" w14:textId="18E4CA05" w:rsidR="00772B8D" w:rsidRPr="00C42A7D" w:rsidRDefault="00772B8D" w:rsidP="00C35379">
            <w:r w:rsidRPr="00C42A7D">
              <w:t> </w:t>
            </w:r>
          </w:p>
        </w:tc>
        <w:tc>
          <w:tcPr>
            <w:tcW w:w="2790" w:type="dxa"/>
          </w:tcPr>
          <w:p w14:paraId="21745686" w14:textId="0EA30DB3" w:rsidR="00772B8D" w:rsidRPr="00C35379" w:rsidRDefault="00772B8D" w:rsidP="00385367">
            <w:pPr>
              <w:rPr>
                <w:b/>
              </w:rPr>
            </w:pPr>
          </w:p>
        </w:tc>
        <w:tc>
          <w:tcPr>
            <w:tcW w:w="1620" w:type="dxa"/>
          </w:tcPr>
          <w:p w14:paraId="2A9163E1" w14:textId="5A85E6B7" w:rsidR="00772B8D" w:rsidRPr="00040D87" w:rsidRDefault="00C35379" w:rsidP="00385367">
            <w:pPr>
              <w:rPr>
                <w:b/>
                <w:bCs/>
              </w:rPr>
            </w:pPr>
            <w:r w:rsidRPr="00C35379">
              <w:rPr>
                <w:b/>
              </w:rPr>
              <w:t>Total Amount</w:t>
            </w:r>
          </w:p>
        </w:tc>
        <w:tc>
          <w:tcPr>
            <w:tcW w:w="1890" w:type="dxa"/>
          </w:tcPr>
          <w:p w14:paraId="1CA687D4" w14:textId="77777777" w:rsidR="00772B8D" w:rsidRPr="00040D87" w:rsidRDefault="00772B8D" w:rsidP="00385367">
            <w:pPr>
              <w:rPr>
                <w:b/>
                <w:bCs/>
              </w:rPr>
            </w:pPr>
          </w:p>
        </w:tc>
      </w:tr>
      <w:tr w:rsidR="00622DFE" w:rsidRPr="00C42A7D" w14:paraId="5B63A85D" w14:textId="340DA6D2" w:rsidTr="00801EF8">
        <w:trPr>
          <w:trHeight w:val="290"/>
        </w:trPr>
        <w:tc>
          <w:tcPr>
            <w:tcW w:w="720" w:type="dxa"/>
            <w:shd w:val="clear" w:color="auto" w:fill="A6A6A6" w:themeFill="background1" w:themeFillShade="A6"/>
            <w:noWrap/>
            <w:hideMark/>
          </w:tcPr>
          <w:p w14:paraId="179B44E9" w14:textId="77777777" w:rsidR="00622DFE" w:rsidRPr="0058317D" w:rsidRDefault="00622DFE" w:rsidP="00622DFE">
            <w:pPr>
              <w:rPr>
                <w:b/>
                <w:bCs/>
              </w:rPr>
            </w:pPr>
            <w:r w:rsidRPr="0058317D">
              <w:rPr>
                <w:b/>
                <w:bCs/>
              </w:rPr>
              <w:t>2</w:t>
            </w:r>
          </w:p>
        </w:tc>
        <w:tc>
          <w:tcPr>
            <w:tcW w:w="720" w:type="dxa"/>
            <w:shd w:val="clear" w:color="auto" w:fill="A6A6A6" w:themeFill="background1" w:themeFillShade="A6"/>
            <w:noWrap/>
            <w:hideMark/>
          </w:tcPr>
          <w:p w14:paraId="3AAF6707" w14:textId="77777777" w:rsidR="00622DFE" w:rsidRPr="0058317D" w:rsidRDefault="00622DFE" w:rsidP="00622DFE">
            <w:pPr>
              <w:rPr>
                <w:b/>
                <w:bCs/>
              </w:rPr>
            </w:pPr>
            <w:r w:rsidRPr="0058317D">
              <w:rPr>
                <w:b/>
                <w:bCs/>
              </w:rPr>
              <w:t>QTY</w:t>
            </w:r>
          </w:p>
        </w:tc>
        <w:tc>
          <w:tcPr>
            <w:tcW w:w="720" w:type="dxa"/>
            <w:shd w:val="clear" w:color="auto" w:fill="A6A6A6" w:themeFill="background1" w:themeFillShade="A6"/>
            <w:noWrap/>
            <w:hideMark/>
          </w:tcPr>
          <w:p w14:paraId="76103CD9" w14:textId="77777777" w:rsidR="00622DFE" w:rsidRPr="0058317D" w:rsidRDefault="00622DFE" w:rsidP="00622DFE">
            <w:pPr>
              <w:rPr>
                <w:b/>
                <w:bCs/>
              </w:rPr>
            </w:pPr>
            <w:r w:rsidRPr="0058317D">
              <w:rPr>
                <w:b/>
                <w:bCs/>
              </w:rPr>
              <w:t>UNIT </w:t>
            </w:r>
          </w:p>
        </w:tc>
        <w:tc>
          <w:tcPr>
            <w:tcW w:w="2340" w:type="dxa"/>
            <w:shd w:val="clear" w:color="auto" w:fill="A6A6A6" w:themeFill="background1" w:themeFillShade="A6"/>
            <w:noWrap/>
            <w:hideMark/>
          </w:tcPr>
          <w:p w14:paraId="67FB51B5" w14:textId="77777777" w:rsidR="00622DFE" w:rsidRPr="00C42A7D" w:rsidRDefault="00622DFE" w:rsidP="00622DFE">
            <w:pPr>
              <w:rPr>
                <w:b/>
                <w:bCs/>
              </w:rPr>
            </w:pPr>
            <w:r w:rsidRPr="00C42A7D">
              <w:rPr>
                <w:b/>
                <w:bCs/>
              </w:rPr>
              <w:t>WELDING AND METAL FABRICATION</w:t>
            </w:r>
          </w:p>
        </w:tc>
        <w:tc>
          <w:tcPr>
            <w:tcW w:w="2790" w:type="dxa"/>
            <w:shd w:val="clear" w:color="auto" w:fill="A6A6A6" w:themeFill="background1" w:themeFillShade="A6"/>
          </w:tcPr>
          <w:p w14:paraId="2F7A76C7" w14:textId="308D9EBA" w:rsidR="00622DFE" w:rsidRPr="00C42A7D" w:rsidRDefault="00622DFE" w:rsidP="00622DFE">
            <w:r w:rsidRPr="005F7186">
              <w:rPr>
                <w:b/>
                <w:bCs/>
              </w:rPr>
              <w:t>PICTORIAL SAMPLE OF ITEMS</w:t>
            </w:r>
          </w:p>
        </w:tc>
        <w:tc>
          <w:tcPr>
            <w:tcW w:w="1620" w:type="dxa"/>
            <w:shd w:val="clear" w:color="auto" w:fill="A6A6A6" w:themeFill="background1" w:themeFillShade="A6"/>
          </w:tcPr>
          <w:p w14:paraId="097EAA9B" w14:textId="23A9C485" w:rsidR="00622DFE" w:rsidRPr="00C42A7D" w:rsidRDefault="00622DFE" w:rsidP="00622DFE">
            <w:r>
              <w:rPr>
                <w:b/>
                <w:bCs/>
              </w:rPr>
              <w:t>UNIT PRICE (NGN)</w:t>
            </w:r>
          </w:p>
        </w:tc>
        <w:tc>
          <w:tcPr>
            <w:tcW w:w="1890" w:type="dxa"/>
            <w:shd w:val="clear" w:color="auto" w:fill="A6A6A6" w:themeFill="background1" w:themeFillShade="A6"/>
          </w:tcPr>
          <w:p w14:paraId="0AC58AED" w14:textId="42E4DDCF" w:rsidR="00622DFE" w:rsidRPr="00C42A7D" w:rsidRDefault="00622DFE" w:rsidP="00622DFE">
            <w:r>
              <w:rPr>
                <w:b/>
                <w:bCs/>
              </w:rPr>
              <w:t>AMOUNT       (NGN)</w:t>
            </w:r>
          </w:p>
        </w:tc>
      </w:tr>
      <w:tr w:rsidR="00772B8D" w:rsidRPr="00C42A7D" w14:paraId="7A4875E3" w14:textId="576F6842" w:rsidTr="00801EF8">
        <w:trPr>
          <w:trHeight w:val="290"/>
        </w:trPr>
        <w:tc>
          <w:tcPr>
            <w:tcW w:w="720" w:type="dxa"/>
            <w:noWrap/>
            <w:hideMark/>
          </w:tcPr>
          <w:p w14:paraId="193EF07F" w14:textId="3377E620" w:rsidR="00772B8D" w:rsidRPr="00C42A7D" w:rsidRDefault="00772B8D" w:rsidP="00385367">
            <w:r w:rsidRPr="00C42A7D">
              <w:lastRenderedPageBreak/>
              <w:t> </w:t>
            </w:r>
            <w:r w:rsidR="0007060A">
              <w:t>6</w:t>
            </w:r>
          </w:p>
        </w:tc>
        <w:tc>
          <w:tcPr>
            <w:tcW w:w="720" w:type="dxa"/>
            <w:noWrap/>
            <w:hideMark/>
          </w:tcPr>
          <w:p w14:paraId="1E9D0384" w14:textId="77777777" w:rsidR="00772B8D" w:rsidRPr="00C42A7D" w:rsidRDefault="00772B8D" w:rsidP="00385367">
            <w:r w:rsidRPr="00C42A7D">
              <w:t>30</w:t>
            </w:r>
          </w:p>
        </w:tc>
        <w:tc>
          <w:tcPr>
            <w:tcW w:w="720" w:type="dxa"/>
            <w:noWrap/>
            <w:hideMark/>
          </w:tcPr>
          <w:p w14:paraId="089CAE75" w14:textId="77777777" w:rsidR="00772B8D" w:rsidRPr="00C42A7D" w:rsidRDefault="00772B8D" w:rsidP="00385367">
            <w:r w:rsidRPr="00C42A7D">
              <w:t xml:space="preserve"> Pcs</w:t>
            </w:r>
          </w:p>
        </w:tc>
        <w:tc>
          <w:tcPr>
            <w:tcW w:w="2340" w:type="dxa"/>
            <w:noWrap/>
            <w:hideMark/>
          </w:tcPr>
          <w:p w14:paraId="2C3543AE" w14:textId="103A4C21" w:rsidR="00772B8D" w:rsidRDefault="00772B8D" w:rsidP="00385367">
            <w:r w:rsidRPr="00C42A7D">
              <w:t>Bench Vice for Welding and Fabrication work</w:t>
            </w:r>
            <w:r w:rsidR="000D263E">
              <w:t xml:space="preserve"> –</w:t>
            </w:r>
          </w:p>
          <w:p w14:paraId="7DDD6743" w14:textId="2E9074B5" w:rsidR="000D263E" w:rsidRPr="00C42A7D" w:rsidRDefault="000D263E" w:rsidP="00385367">
            <w:r>
              <w:t>Material; cast iron, model HT-V-019, 4 inches.</w:t>
            </w:r>
          </w:p>
        </w:tc>
        <w:tc>
          <w:tcPr>
            <w:tcW w:w="2790" w:type="dxa"/>
          </w:tcPr>
          <w:p w14:paraId="31CF6E5A" w14:textId="77777777" w:rsidR="00772B8D" w:rsidRPr="00C42A7D" w:rsidRDefault="00772B8D" w:rsidP="00385367">
            <w:r>
              <w:rPr>
                <w:noProof/>
              </w:rPr>
              <w:drawing>
                <wp:inline distT="0" distB="0" distL="0" distR="0" wp14:anchorId="1665222A" wp14:editId="40DC62B3">
                  <wp:extent cx="1381910" cy="1096152"/>
                  <wp:effectExtent l="0" t="0" r="8890" b="8890"/>
                  <wp:docPr id="5" name="Picture 5" descr="Buy workshop Tools online in Nigeria Record Bench Vice 6inch Heavy duty  made in Eng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y workshop Tools online in Nigeria Record Bench Vice 6inch Heavy duty  made in Englan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04284" cy="1113899"/>
                          </a:xfrm>
                          <a:prstGeom prst="rect">
                            <a:avLst/>
                          </a:prstGeom>
                          <a:noFill/>
                          <a:ln>
                            <a:noFill/>
                          </a:ln>
                        </pic:spPr>
                      </pic:pic>
                    </a:graphicData>
                  </a:graphic>
                </wp:inline>
              </w:drawing>
            </w:r>
          </w:p>
        </w:tc>
        <w:tc>
          <w:tcPr>
            <w:tcW w:w="1620" w:type="dxa"/>
          </w:tcPr>
          <w:p w14:paraId="2ACFA061" w14:textId="29CC7F8C" w:rsidR="00772B8D" w:rsidRPr="00C42A7D" w:rsidRDefault="00772B8D" w:rsidP="00385367"/>
        </w:tc>
        <w:tc>
          <w:tcPr>
            <w:tcW w:w="1890" w:type="dxa"/>
          </w:tcPr>
          <w:p w14:paraId="67FF94B9" w14:textId="77777777" w:rsidR="00772B8D" w:rsidRPr="00C42A7D" w:rsidRDefault="00772B8D" w:rsidP="00385367"/>
        </w:tc>
      </w:tr>
      <w:tr w:rsidR="00772B8D" w:rsidRPr="00C42A7D" w14:paraId="387D980B" w14:textId="52F97ADC" w:rsidTr="00801EF8">
        <w:trPr>
          <w:trHeight w:val="290"/>
        </w:trPr>
        <w:tc>
          <w:tcPr>
            <w:tcW w:w="720" w:type="dxa"/>
            <w:noWrap/>
            <w:hideMark/>
          </w:tcPr>
          <w:p w14:paraId="48DF7EB3" w14:textId="1D38520F" w:rsidR="00772B8D" w:rsidRPr="00C42A7D" w:rsidRDefault="00772B8D" w:rsidP="00385367">
            <w:r w:rsidRPr="00C42A7D">
              <w:t> </w:t>
            </w:r>
            <w:r w:rsidR="0007060A">
              <w:t>7</w:t>
            </w:r>
          </w:p>
        </w:tc>
        <w:tc>
          <w:tcPr>
            <w:tcW w:w="720" w:type="dxa"/>
            <w:noWrap/>
            <w:hideMark/>
          </w:tcPr>
          <w:p w14:paraId="410C6EF8" w14:textId="77777777" w:rsidR="00772B8D" w:rsidRPr="00C42A7D" w:rsidRDefault="00772B8D" w:rsidP="00385367">
            <w:r w:rsidRPr="00C42A7D">
              <w:t>150</w:t>
            </w:r>
          </w:p>
        </w:tc>
        <w:tc>
          <w:tcPr>
            <w:tcW w:w="720" w:type="dxa"/>
            <w:noWrap/>
            <w:hideMark/>
          </w:tcPr>
          <w:p w14:paraId="150A070C" w14:textId="77777777" w:rsidR="00772B8D" w:rsidRPr="00C42A7D" w:rsidRDefault="00772B8D" w:rsidP="00385367">
            <w:r w:rsidRPr="00C42A7D">
              <w:t>Pcs</w:t>
            </w:r>
          </w:p>
        </w:tc>
        <w:tc>
          <w:tcPr>
            <w:tcW w:w="2340" w:type="dxa"/>
            <w:noWrap/>
            <w:hideMark/>
          </w:tcPr>
          <w:p w14:paraId="3CBD20DD" w14:textId="1C7F21D6" w:rsidR="00772B8D" w:rsidRPr="00C42A7D" w:rsidRDefault="00772B8D" w:rsidP="00C82EEA">
            <w:r w:rsidRPr="00C42A7D">
              <w:t xml:space="preserve">Extension Wire </w:t>
            </w:r>
            <w:r w:rsidR="00C82EEA">
              <w:t>long extension cable reels socket 2.5mm/50m</w:t>
            </w:r>
          </w:p>
        </w:tc>
        <w:tc>
          <w:tcPr>
            <w:tcW w:w="2790" w:type="dxa"/>
          </w:tcPr>
          <w:p w14:paraId="3EA29F65" w14:textId="77777777" w:rsidR="00772B8D" w:rsidRPr="00C42A7D" w:rsidRDefault="00772B8D" w:rsidP="00385367">
            <w:r>
              <w:rPr>
                <w:noProof/>
              </w:rPr>
              <w:drawing>
                <wp:inline distT="0" distB="0" distL="0" distR="0" wp14:anchorId="61C344C4" wp14:editId="1B3207F2">
                  <wp:extent cx="1771650" cy="1010749"/>
                  <wp:effectExtent l="0" t="0" r="0" b="0"/>
                  <wp:docPr id="58" name="Picture 58" descr="Cable reels and Wire Store in Lagos, Nigeria - Mam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ble reels and Wire Store in Lagos, Nigeria - Mamtu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81407" cy="1016316"/>
                          </a:xfrm>
                          <a:prstGeom prst="rect">
                            <a:avLst/>
                          </a:prstGeom>
                          <a:noFill/>
                          <a:ln>
                            <a:noFill/>
                          </a:ln>
                        </pic:spPr>
                      </pic:pic>
                    </a:graphicData>
                  </a:graphic>
                </wp:inline>
              </w:drawing>
            </w:r>
          </w:p>
        </w:tc>
        <w:tc>
          <w:tcPr>
            <w:tcW w:w="1620" w:type="dxa"/>
          </w:tcPr>
          <w:p w14:paraId="765BBD64" w14:textId="2545D5C2" w:rsidR="00772B8D" w:rsidRPr="00C42A7D" w:rsidRDefault="00772B8D" w:rsidP="00385367"/>
        </w:tc>
        <w:tc>
          <w:tcPr>
            <w:tcW w:w="1890" w:type="dxa"/>
          </w:tcPr>
          <w:p w14:paraId="47EB3B37" w14:textId="77777777" w:rsidR="00772B8D" w:rsidRPr="00C42A7D" w:rsidRDefault="00772B8D" w:rsidP="00385367"/>
        </w:tc>
      </w:tr>
      <w:tr w:rsidR="00772B8D" w:rsidRPr="00C42A7D" w14:paraId="26C0B845" w14:textId="264B7909" w:rsidTr="00801EF8">
        <w:trPr>
          <w:trHeight w:val="290"/>
        </w:trPr>
        <w:tc>
          <w:tcPr>
            <w:tcW w:w="720" w:type="dxa"/>
            <w:noWrap/>
            <w:hideMark/>
          </w:tcPr>
          <w:p w14:paraId="453EBB6F" w14:textId="418B184C" w:rsidR="00772B8D" w:rsidRPr="00C42A7D" w:rsidRDefault="00772B8D" w:rsidP="00385367">
            <w:r w:rsidRPr="00C42A7D">
              <w:t> </w:t>
            </w:r>
            <w:r w:rsidR="0007060A">
              <w:t>8</w:t>
            </w:r>
          </w:p>
        </w:tc>
        <w:tc>
          <w:tcPr>
            <w:tcW w:w="720" w:type="dxa"/>
            <w:noWrap/>
            <w:hideMark/>
          </w:tcPr>
          <w:p w14:paraId="12A95836" w14:textId="77777777" w:rsidR="00772B8D" w:rsidRPr="00C42A7D" w:rsidRDefault="00772B8D" w:rsidP="00385367">
            <w:r w:rsidRPr="00C42A7D">
              <w:t>30</w:t>
            </w:r>
          </w:p>
        </w:tc>
        <w:tc>
          <w:tcPr>
            <w:tcW w:w="720" w:type="dxa"/>
            <w:noWrap/>
            <w:hideMark/>
          </w:tcPr>
          <w:p w14:paraId="05A9BCA7" w14:textId="77777777" w:rsidR="00772B8D" w:rsidRPr="00C42A7D" w:rsidRDefault="00772B8D" w:rsidP="00385367">
            <w:r w:rsidRPr="00C42A7D">
              <w:t>Pcs</w:t>
            </w:r>
          </w:p>
        </w:tc>
        <w:tc>
          <w:tcPr>
            <w:tcW w:w="2340" w:type="dxa"/>
            <w:noWrap/>
            <w:hideMark/>
          </w:tcPr>
          <w:p w14:paraId="7C4FAE80" w14:textId="63CE274F" w:rsidR="00772B8D" w:rsidRDefault="00772B8D" w:rsidP="00385367">
            <w:r w:rsidRPr="00C42A7D">
              <w:t>Filing Machine</w:t>
            </w:r>
            <w:r w:rsidR="000D263E">
              <w:t xml:space="preserve"> –</w:t>
            </w:r>
          </w:p>
          <w:p w14:paraId="0DD0F936" w14:textId="77777777" w:rsidR="000D263E" w:rsidRPr="000D263E" w:rsidRDefault="000D263E" w:rsidP="000D263E">
            <w:r w:rsidRPr="000D263E">
              <w:t>HAND FILING MACHINE RE55, Size: 8 Inch, 30 Watt</w:t>
            </w:r>
          </w:p>
          <w:p w14:paraId="5BB70C83" w14:textId="5ACE2D40" w:rsidR="000D263E" w:rsidRPr="00C42A7D" w:rsidRDefault="000D263E" w:rsidP="00385367"/>
        </w:tc>
        <w:tc>
          <w:tcPr>
            <w:tcW w:w="2790" w:type="dxa"/>
          </w:tcPr>
          <w:p w14:paraId="1867E020" w14:textId="77777777" w:rsidR="00772B8D" w:rsidRPr="00C42A7D" w:rsidRDefault="00772B8D" w:rsidP="00385367">
            <w:r>
              <w:rPr>
                <w:noProof/>
              </w:rPr>
              <w:drawing>
                <wp:inline distT="0" distB="0" distL="0" distR="0" wp14:anchorId="6967823D" wp14:editId="42FC4842">
                  <wp:extent cx="1746250" cy="1098550"/>
                  <wp:effectExtent l="0" t="0" r="6350" b="6350"/>
                  <wp:docPr id="61" name="Picture 61" descr="C:\Users\NIG_MDG_0299\AppData\Local\Microsoft\Windows\INetCache\Content.MSO\E16C07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E16C072A.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46250" cy="1098550"/>
                          </a:xfrm>
                          <a:prstGeom prst="rect">
                            <a:avLst/>
                          </a:prstGeom>
                          <a:noFill/>
                          <a:ln>
                            <a:noFill/>
                          </a:ln>
                        </pic:spPr>
                      </pic:pic>
                    </a:graphicData>
                  </a:graphic>
                </wp:inline>
              </w:drawing>
            </w:r>
          </w:p>
        </w:tc>
        <w:tc>
          <w:tcPr>
            <w:tcW w:w="1620" w:type="dxa"/>
          </w:tcPr>
          <w:p w14:paraId="0262E390" w14:textId="03263A4A" w:rsidR="00772B8D" w:rsidRPr="00C42A7D" w:rsidRDefault="00772B8D" w:rsidP="00385367"/>
        </w:tc>
        <w:tc>
          <w:tcPr>
            <w:tcW w:w="1890" w:type="dxa"/>
          </w:tcPr>
          <w:p w14:paraId="386F0FC2" w14:textId="77777777" w:rsidR="00772B8D" w:rsidRPr="00C42A7D" w:rsidRDefault="00772B8D" w:rsidP="00385367"/>
        </w:tc>
      </w:tr>
      <w:tr w:rsidR="00772B8D" w:rsidRPr="00C42A7D" w14:paraId="67545C40" w14:textId="17BC55E1" w:rsidTr="00801EF8">
        <w:trPr>
          <w:trHeight w:val="290"/>
        </w:trPr>
        <w:tc>
          <w:tcPr>
            <w:tcW w:w="720" w:type="dxa"/>
            <w:noWrap/>
            <w:hideMark/>
          </w:tcPr>
          <w:p w14:paraId="4A6A084F" w14:textId="6CEEFE48" w:rsidR="00772B8D" w:rsidRPr="00C42A7D" w:rsidRDefault="00772B8D" w:rsidP="00385367">
            <w:r w:rsidRPr="00C42A7D">
              <w:t> </w:t>
            </w:r>
            <w:r w:rsidR="0007060A">
              <w:t>9</w:t>
            </w:r>
          </w:p>
        </w:tc>
        <w:tc>
          <w:tcPr>
            <w:tcW w:w="720" w:type="dxa"/>
            <w:noWrap/>
            <w:hideMark/>
          </w:tcPr>
          <w:p w14:paraId="60CD95FD" w14:textId="77777777" w:rsidR="00772B8D" w:rsidRPr="00C42A7D" w:rsidRDefault="00772B8D" w:rsidP="00385367">
            <w:r w:rsidRPr="00C42A7D">
              <w:t>150</w:t>
            </w:r>
          </w:p>
        </w:tc>
        <w:tc>
          <w:tcPr>
            <w:tcW w:w="720" w:type="dxa"/>
            <w:noWrap/>
            <w:hideMark/>
          </w:tcPr>
          <w:p w14:paraId="49FFFC34" w14:textId="77777777" w:rsidR="00772B8D" w:rsidRPr="00C42A7D" w:rsidRDefault="00772B8D" w:rsidP="00385367">
            <w:r w:rsidRPr="00C42A7D">
              <w:t>Pcs</w:t>
            </w:r>
          </w:p>
        </w:tc>
        <w:tc>
          <w:tcPr>
            <w:tcW w:w="2340" w:type="dxa"/>
            <w:noWrap/>
            <w:hideMark/>
          </w:tcPr>
          <w:p w14:paraId="66B6FC8F" w14:textId="77777777" w:rsidR="00764780" w:rsidRDefault="00772B8D" w:rsidP="007E3C1B">
            <w:r w:rsidRPr="00C42A7D">
              <w:t>Hacksaw for Welding and Metal Fabrication</w:t>
            </w:r>
          </w:p>
          <w:p w14:paraId="7C7B22F1" w14:textId="740C7484" w:rsidR="00772B8D" w:rsidRPr="00C42A7D" w:rsidRDefault="00764780" w:rsidP="00764780">
            <w:r w:rsidRPr="00764780">
              <w:t>Frame</w:t>
            </w:r>
            <w:r>
              <w:t xml:space="preserve"> </w:t>
            </w:r>
            <w:r w:rsidRPr="00764780">
              <w:t>300mm (12")</w:t>
            </w:r>
            <w:r w:rsidR="00772B8D" w:rsidRPr="00C42A7D">
              <w:t xml:space="preserve"> </w:t>
            </w:r>
            <w:r w:rsidR="007E3C1B" w:rsidRPr="007E3C1B">
              <w:t xml:space="preserve"> blade lengths 10 to 12 in (250 to 300 mm)</w:t>
            </w:r>
          </w:p>
        </w:tc>
        <w:tc>
          <w:tcPr>
            <w:tcW w:w="2790" w:type="dxa"/>
          </w:tcPr>
          <w:p w14:paraId="1AF85F67" w14:textId="77777777" w:rsidR="00772B8D" w:rsidRPr="00C42A7D" w:rsidRDefault="00772B8D" w:rsidP="00385367">
            <w:r>
              <w:rPr>
                <w:noProof/>
              </w:rPr>
              <w:drawing>
                <wp:inline distT="0" distB="0" distL="0" distR="0" wp14:anchorId="636CED9B" wp14:editId="64E44725">
                  <wp:extent cx="1333500" cy="920750"/>
                  <wp:effectExtent l="0" t="0" r="0" b="0"/>
                  <wp:docPr id="64" name="Picture 64" descr="Hacksaw at Best Pric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saw at Best Price in In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3500" cy="920750"/>
                          </a:xfrm>
                          <a:prstGeom prst="rect">
                            <a:avLst/>
                          </a:prstGeom>
                          <a:noFill/>
                          <a:ln>
                            <a:noFill/>
                          </a:ln>
                        </pic:spPr>
                      </pic:pic>
                    </a:graphicData>
                  </a:graphic>
                </wp:inline>
              </w:drawing>
            </w:r>
          </w:p>
        </w:tc>
        <w:tc>
          <w:tcPr>
            <w:tcW w:w="1620" w:type="dxa"/>
          </w:tcPr>
          <w:p w14:paraId="11F461B0" w14:textId="6C96CEF2" w:rsidR="00772B8D" w:rsidRPr="00C42A7D" w:rsidRDefault="00772B8D" w:rsidP="00385367"/>
        </w:tc>
        <w:tc>
          <w:tcPr>
            <w:tcW w:w="1890" w:type="dxa"/>
          </w:tcPr>
          <w:p w14:paraId="2F374865" w14:textId="77777777" w:rsidR="00772B8D" w:rsidRPr="00C42A7D" w:rsidRDefault="00772B8D" w:rsidP="00385367"/>
        </w:tc>
      </w:tr>
      <w:tr w:rsidR="00772B8D" w:rsidRPr="00C42A7D" w14:paraId="208B97A8" w14:textId="76E1123F" w:rsidTr="00801EF8">
        <w:trPr>
          <w:trHeight w:val="290"/>
        </w:trPr>
        <w:tc>
          <w:tcPr>
            <w:tcW w:w="720" w:type="dxa"/>
            <w:noWrap/>
            <w:hideMark/>
          </w:tcPr>
          <w:p w14:paraId="2A63EFBF" w14:textId="6263BAFE" w:rsidR="00772B8D" w:rsidRPr="00C42A7D" w:rsidRDefault="00772B8D" w:rsidP="00385367">
            <w:r w:rsidRPr="00C42A7D">
              <w:t> </w:t>
            </w:r>
            <w:r w:rsidR="0007060A">
              <w:t>10</w:t>
            </w:r>
          </w:p>
        </w:tc>
        <w:tc>
          <w:tcPr>
            <w:tcW w:w="720" w:type="dxa"/>
            <w:noWrap/>
            <w:hideMark/>
          </w:tcPr>
          <w:p w14:paraId="56F14CD3" w14:textId="77777777" w:rsidR="00772B8D" w:rsidRPr="00C42A7D" w:rsidRDefault="00772B8D" w:rsidP="00385367">
            <w:r w:rsidRPr="00C42A7D">
              <w:t>90</w:t>
            </w:r>
          </w:p>
        </w:tc>
        <w:tc>
          <w:tcPr>
            <w:tcW w:w="720" w:type="dxa"/>
            <w:noWrap/>
            <w:hideMark/>
          </w:tcPr>
          <w:p w14:paraId="021D1DB6" w14:textId="77777777" w:rsidR="00772B8D" w:rsidRPr="00C42A7D" w:rsidRDefault="00772B8D" w:rsidP="00385367">
            <w:r w:rsidRPr="00C42A7D">
              <w:t>Pcs</w:t>
            </w:r>
          </w:p>
        </w:tc>
        <w:tc>
          <w:tcPr>
            <w:tcW w:w="2340" w:type="dxa"/>
            <w:noWrap/>
            <w:hideMark/>
          </w:tcPr>
          <w:p w14:paraId="646CA053" w14:textId="77777777" w:rsidR="00EA7DB9" w:rsidRDefault="00772B8D" w:rsidP="00385367">
            <w:r w:rsidRPr="00C42A7D">
              <w:t>Hammer for Welding and Fabrication work</w:t>
            </w:r>
            <w:r w:rsidR="00EA7DB9">
              <w:t xml:space="preserve">- </w:t>
            </w:r>
          </w:p>
          <w:p w14:paraId="3209878A" w14:textId="1749DA37" w:rsidR="00772B8D" w:rsidRPr="00C42A7D" w:rsidRDefault="00772B8D" w:rsidP="00EA7DB9">
            <w:r w:rsidRPr="00C42A7D">
              <w:t xml:space="preserve"> </w:t>
            </w:r>
            <w:r w:rsidR="00EA7DB9" w:rsidRPr="00EA7DB9">
              <w:t xml:space="preserve">2–4 lbs (0.9–1.8 kg) with a 12–14-inch (30–35 cm) handle </w:t>
            </w:r>
          </w:p>
        </w:tc>
        <w:tc>
          <w:tcPr>
            <w:tcW w:w="2790" w:type="dxa"/>
          </w:tcPr>
          <w:p w14:paraId="32A18A5C" w14:textId="77777777" w:rsidR="00772B8D" w:rsidRPr="00C42A7D" w:rsidRDefault="00772B8D" w:rsidP="00385367">
            <w:r>
              <w:rPr>
                <w:noProof/>
              </w:rPr>
              <w:drawing>
                <wp:inline distT="0" distB="0" distL="0" distR="0" wp14:anchorId="248A4F9A" wp14:editId="691C95C5">
                  <wp:extent cx="1694622" cy="787400"/>
                  <wp:effectExtent l="0" t="0" r="1270" b="0"/>
                  <wp:docPr id="67" name="Picture 67" descr="C:\Users\NIG_MDG_0299\AppData\Local\Microsoft\Windows\INetCache\Content.MSO\2D94F7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D94F75A.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4326" cy="791909"/>
                          </a:xfrm>
                          <a:prstGeom prst="rect">
                            <a:avLst/>
                          </a:prstGeom>
                          <a:noFill/>
                          <a:ln>
                            <a:noFill/>
                          </a:ln>
                        </pic:spPr>
                      </pic:pic>
                    </a:graphicData>
                  </a:graphic>
                </wp:inline>
              </w:drawing>
            </w:r>
          </w:p>
        </w:tc>
        <w:tc>
          <w:tcPr>
            <w:tcW w:w="1620" w:type="dxa"/>
          </w:tcPr>
          <w:p w14:paraId="5ECAAE3F" w14:textId="708DFE3E" w:rsidR="00772B8D" w:rsidRPr="00C42A7D" w:rsidRDefault="00772B8D" w:rsidP="00385367"/>
        </w:tc>
        <w:tc>
          <w:tcPr>
            <w:tcW w:w="1890" w:type="dxa"/>
          </w:tcPr>
          <w:p w14:paraId="3385E6A2" w14:textId="77777777" w:rsidR="00772B8D" w:rsidRPr="00C42A7D" w:rsidRDefault="00772B8D" w:rsidP="00385367"/>
        </w:tc>
      </w:tr>
      <w:tr w:rsidR="00772B8D" w:rsidRPr="00C42A7D" w14:paraId="0018578A" w14:textId="32EDB67C" w:rsidTr="00801EF8">
        <w:trPr>
          <w:trHeight w:val="290"/>
        </w:trPr>
        <w:tc>
          <w:tcPr>
            <w:tcW w:w="720" w:type="dxa"/>
            <w:noWrap/>
            <w:hideMark/>
          </w:tcPr>
          <w:p w14:paraId="2645C9AC" w14:textId="136EDDD0" w:rsidR="00772B8D" w:rsidRPr="00C42A7D" w:rsidRDefault="00772B8D" w:rsidP="00385367">
            <w:r w:rsidRPr="00C42A7D">
              <w:t> </w:t>
            </w:r>
            <w:r w:rsidR="0007060A">
              <w:t>11</w:t>
            </w:r>
          </w:p>
        </w:tc>
        <w:tc>
          <w:tcPr>
            <w:tcW w:w="720" w:type="dxa"/>
            <w:noWrap/>
            <w:hideMark/>
          </w:tcPr>
          <w:p w14:paraId="5E568374" w14:textId="77777777" w:rsidR="00772B8D" w:rsidRPr="00C42A7D" w:rsidRDefault="00772B8D" w:rsidP="00385367">
            <w:r w:rsidRPr="00C42A7D">
              <w:t>90</w:t>
            </w:r>
          </w:p>
        </w:tc>
        <w:tc>
          <w:tcPr>
            <w:tcW w:w="720" w:type="dxa"/>
            <w:noWrap/>
            <w:hideMark/>
          </w:tcPr>
          <w:p w14:paraId="37FDED48" w14:textId="77777777" w:rsidR="00772B8D" w:rsidRPr="00C42A7D" w:rsidRDefault="00772B8D" w:rsidP="00385367">
            <w:r w:rsidRPr="00C42A7D">
              <w:t>Pcs</w:t>
            </w:r>
          </w:p>
        </w:tc>
        <w:tc>
          <w:tcPr>
            <w:tcW w:w="2340" w:type="dxa"/>
            <w:noWrap/>
            <w:hideMark/>
          </w:tcPr>
          <w:p w14:paraId="2384AB77" w14:textId="77777777" w:rsidR="00772B8D" w:rsidRPr="00C42A7D" w:rsidRDefault="00772B8D" w:rsidP="00385367">
            <w:r w:rsidRPr="00C42A7D">
              <w:t>Measuring Tape (7-meter tape length) for Welding and Fabrication work (3 x 30 youths)</w:t>
            </w:r>
          </w:p>
        </w:tc>
        <w:tc>
          <w:tcPr>
            <w:tcW w:w="2790" w:type="dxa"/>
          </w:tcPr>
          <w:p w14:paraId="33B2B292" w14:textId="77777777" w:rsidR="00772B8D" w:rsidRPr="00C42A7D" w:rsidRDefault="00772B8D" w:rsidP="00385367">
            <w:r>
              <w:rPr>
                <w:noProof/>
              </w:rPr>
              <w:drawing>
                <wp:inline distT="0" distB="0" distL="0" distR="0" wp14:anchorId="08AA83B5" wp14:editId="108B61C4">
                  <wp:extent cx="927100" cy="927100"/>
                  <wp:effectExtent l="0" t="0" r="6350" b="6350"/>
                  <wp:docPr id="11" name="Picture 11" descr="C:\Users\NIG_MDG_0299\AppData\Local\Microsoft\Windows\INetCache\Content.MSO\7F593E1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7F593E19.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inline>
              </w:drawing>
            </w:r>
          </w:p>
        </w:tc>
        <w:tc>
          <w:tcPr>
            <w:tcW w:w="1620" w:type="dxa"/>
          </w:tcPr>
          <w:p w14:paraId="71D7D521" w14:textId="125F89B0" w:rsidR="00772B8D" w:rsidRPr="00C42A7D" w:rsidRDefault="00772B8D" w:rsidP="00385367"/>
        </w:tc>
        <w:tc>
          <w:tcPr>
            <w:tcW w:w="1890" w:type="dxa"/>
          </w:tcPr>
          <w:p w14:paraId="647E8085" w14:textId="77777777" w:rsidR="00772B8D" w:rsidRPr="00C42A7D" w:rsidRDefault="00772B8D" w:rsidP="00385367"/>
        </w:tc>
      </w:tr>
      <w:tr w:rsidR="00772B8D" w:rsidRPr="00C42A7D" w14:paraId="2760BC69" w14:textId="64156779" w:rsidTr="00801EF8">
        <w:trPr>
          <w:trHeight w:val="290"/>
        </w:trPr>
        <w:tc>
          <w:tcPr>
            <w:tcW w:w="720" w:type="dxa"/>
            <w:noWrap/>
            <w:hideMark/>
          </w:tcPr>
          <w:p w14:paraId="40E3090C" w14:textId="4997AC86" w:rsidR="00772B8D" w:rsidRPr="00C42A7D" w:rsidRDefault="00772B8D" w:rsidP="00385367">
            <w:r w:rsidRPr="00C42A7D">
              <w:t> </w:t>
            </w:r>
            <w:r w:rsidR="0007060A">
              <w:t>12</w:t>
            </w:r>
          </w:p>
        </w:tc>
        <w:tc>
          <w:tcPr>
            <w:tcW w:w="720" w:type="dxa"/>
            <w:noWrap/>
            <w:hideMark/>
          </w:tcPr>
          <w:p w14:paraId="60DEE8E0" w14:textId="77777777" w:rsidR="00772B8D" w:rsidRPr="00C42A7D" w:rsidRDefault="00772B8D" w:rsidP="00385367">
            <w:r w:rsidRPr="00C42A7D">
              <w:t>150</w:t>
            </w:r>
          </w:p>
        </w:tc>
        <w:tc>
          <w:tcPr>
            <w:tcW w:w="720" w:type="dxa"/>
            <w:noWrap/>
            <w:hideMark/>
          </w:tcPr>
          <w:p w14:paraId="6298C6D8" w14:textId="77777777" w:rsidR="00772B8D" w:rsidRPr="00C42A7D" w:rsidRDefault="00772B8D" w:rsidP="00385367">
            <w:r w:rsidRPr="00C42A7D">
              <w:t>Pcs</w:t>
            </w:r>
          </w:p>
        </w:tc>
        <w:tc>
          <w:tcPr>
            <w:tcW w:w="2340" w:type="dxa"/>
            <w:noWrap/>
            <w:hideMark/>
          </w:tcPr>
          <w:p w14:paraId="1A1134C6" w14:textId="77777777" w:rsidR="00772B8D" w:rsidRPr="00C42A7D" w:rsidRDefault="00772B8D" w:rsidP="00385367">
            <w:r w:rsidRPr="00C42A7D">
              <w:t>Tong for Welding and Fabrication work (5 x 30 youths)</w:t>
            </w:r>
          </w:p>
        </w:tc>
        <w:tc>
          <w:tcPr>
            <w:tcW w:w="2790" w:type="dxa"/>
          </w:tcPr>
          <w:p w14:paraId="21223D6A" w14:textId="77777777" w:rsidR="00772B8D" w:rsidRPr="00C42A7D" w:rsidRDefault="00772B8D" w:rsidP="00385367">
            <w:r>
              <w:rPr>
                <w:noProof/>
              </w:rPr>
              <w:drawing>
                <wp:inline distT="0" distB="0" distL="0" distR="0" wp14:anchorId="4E3259B8" wp14:editId="7CA8C68D">
                  <wp:extent cx="1466850" cy="831850"/>
                  <wp:effectExtent l="0" t="0" r="0" b="6350"/>
                  <wp:docPr id="12" name="Picture 12" descr="C:\Users\NIG_MDG_0299\AppData\Local\Microsoft\Windows\INetCache\Content.MSO\C815874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C815874B.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66850" cy="831850"/>
                          </a:xfrm>
                          <a:prstGeom prst="rect">
                            <a:avLst/>
                          </a:prstGeom>
                          <a:noFill/>
                          <a:ln>
                            <a:noFill/>
                          </a:ln>
                        </pic:spPr>
                      </pic:pic>
                    </a:graphicData>
                  </a:graphic>
                </wp:inline>
              </w:drawing>
            </w:r>
          </w:p>
        </w:tc>
        <w:tc>
          <w:tcPr>
            <w:tcW w:w="1620" w:type="dxa"/>
          </w:tcPr>
          <w:p w14:paraId="02162A48" w14:textId="7631CD79" w:rsidR="00772B8D" w:rsidRPr="00C42A7D" w:rsidRDefault="00772B8D" w:rsidP="00385367"/>
        </w:tc>
        <w:tc>
          <w:tcPr>
            <w:tcW w:w="1890" w:type="dxa"/>
          </w:tcPr>
          <w:p w14:paraId="242F8226" w14:textId="77777777" w:rsidR="00772B8D" w:rsidRPr="00C42A7D" w:rsidRDefault="00772B8D" w:rsidP="00385367"/>
        </w:tc>
      </w:tr>
      <w:tr w:rsidR="00772B8D" w:rsidRPr="00C42A7D" w14:paraId="132DCF6C" w14:textId="4DA0A294" w:rsidTr="00801EF8">
        <w:trPr>
          <w:trHeight w:val="290"/>
        </w:trPr>
        <w:tc>
          <w:tcPr>
            <w:tcW w:w="720" w:type="dxa"/>
            <w:noWrap/>
            <w:hideMark/>
          </w:tcPr>
          <w:p w14:paraId="4528E116" w14:textId="7C6113ED" w:rsidR="00772B8D" w:rsidRPr="00C42A7D" w:rsidRDefault="00772B8D" w:rsidP="00385367">
            <w:r w:rsidRPr="00C42A7D">
              <w:t> </w:t>
            </w:r>
            <w:r w:rsidR="0007060A">
              <w:t>13</w:t>
            </w:r>
          </w:p>
        </w:tc>
        <w:tc>
          <w:tcPr>
            <w:tcW w:w="720" w:type="dxa"/>
            <w:noWrap/>
            <w:hideMark/>
          </w:tcPr>
          <w:p w14:paraId="4C4FEAC6" w14:textId="77777777" w:rsidR="00772B8D" w:rsidRPr="00C42A7D" w:rsidRDefault="00772B8D" w:rsidP="00385367">
            <w:r w:rsidRPr="00C42A7D">
              <w:t>120</w:t>
            </w:r>
          </w:p>
        </w:tc>
        <w:tc>
          <w:tcPr>
            <w:tcW w:w="720" w:type="dxa"/>
            <w:noWrap/>
            <w:hideMark/>
          </w:tcPr>
          <w:p w14:paraId="30EE8958" w14:textId="77777777" w:rsidR="00772B8D" w:rsidRPr="00C42A7D" w:rsidRDefault="00772B8D" w:rsidP="00385367">
            <w:r w:rsidRPr="00C42A7D">
              <w:t>Pcs</w:t>
            </w:r>
          </w:p>
        </w:tc>
        <w:tc>
          <w:tcPr>
            <w:tcW w:w="2340" w:type="dxa"/>
            <w:noWrap/>
            <w:hideMark/>
          </w:tcPr>
          <w:p w14:paraId="4A17BF86" w14:textId="3B52627C" w:rsidR="00772B8D" w:rsidRPr="00C42A7D" w:rsidRDefault="00772B8D" w:rsidP="00385367">
            <w:r w:rsidRPr="00C42A7D">
              <w:t xml:space="preserve">Try - Square Welding and Fabrication work </w:t>
            </w:r>
            <w:r w:rsidR="003B7FF5" w:rsidRPr="003B7FF5">
              <w:t>Size: 8; Width: 5; Material: Polycast</w:t>
            </w:r>
          </w:p>
        </w:tc>
        <w:tc>
          <w:tcPr>
            <w:tcW w:w="2790" w:type="dxa"/>
          </w:tcPr>
          <w:p w14:paraId="0C1B4742" w14:textId="77777777" w:rsidR="00772B8D" w:rsidRPr="00C42A7D" w:rsidRDefault="00772B8D" w:rsidP="00385367">
            <w:r>
              <w:rPr>
                <w:noProof/>
              </w:rPr>
              <w:drawing>
                <wp:inline distT="0" distB="0" distL="0" distR="0" wp14:anchorId="71D5FFD6" wp14:editId="39C4B53F">
                  <wp:extent cx="1504950" cy="698500"/>
                  <wp:effectExtent l="0" t="0" r="0" b="6350"/>
                  <wp:docPr id="13" name="Picture 13" descr="C:\Users\NIG_MDG_0299\AppData\Local\Microsoft\Windows\INetCache\Content.MSO\3C856F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3C856F5E.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4950" cy="698500"/>
                          </a:xfrm>
                          <a:prstGeom prst="rect">
                            <a:avLst/>
                          </a:prstGeom>
                          <a:noFill/>
                          <a:ln>
                            <a:noFill/>
                          </a:ln>
                        </pic:spPr>
                      </pic:pic>
                    </a:graphicData>
                  </a:graphic>
                </wp:inline>
              </w:drawing>
            </w:r>
          </w:p>
        </w:tc>
        <w:tc>
          <w:tcPr>
            <w:tcW w:w="1620" w:type="dxa"/>
          </w:tcPr>
          <w:p w14:paraId="6A031447" w14:textId="6FA47F0F" w:rsidR="00772B8D" w:rsidRPr="00C42A7D" w:rsidRDefault="00772B8D" w:rsidP="00385367"/>
        </w:tc>
        <w:tc>
          <w:tcPr>
            <w:tcW w:w="1890" w:type="dxa"/>
          </w:tcPr>
          <w:p w14:paraId="2689D924" w14:textId="77777777" w:rsidR="00772B8D" w:rsidRPr="00C42A7D" w:rsidRDefault="00772B8D" w:rsidP="00385367"/>
        </w:tc>
      </w:tr>
      <w:tr w:rsidR="00772B8D" w:rsidRPr="00C42A7D" w14:paraId="0B497193" w14:textId="115BF799" w:rsidTr="00801EF8">
        <w:trPr>
          <w:trHeight w:val="290"/>
        </w:trPr>
        <w:tc>
          <w:tcPr>
            <w:tcW w:w="720" w:type="dxa"/>
            <w:noWrap/>
            <w:hideMark/>
          </w:tcPr>
          <w:p w14:paraId="5F7B1DBA" w14:textId="19F106AD" w:rsidR="00772B8D" w:rsidRPr="00C42A7D" w:rsidRDefault="00772B8D" w:rsidP="00385367">
            <w:r w:rsidRPr="00C42A7D">
              <w:lastRenderedPageBreak/>
              <w:t> </w:t>
            </w:r>
            <w:r w:rsidR="0007060A">
              <w:t>14</w:t>
            </w:r>
          </w:p>
        </w:tc>
        <w:tc>
          <w:tcPr>
            <w:tcW w:w="720" w:type="dxa"/>
            <w:noWrap/>
            <w:hideMark/>
          </w:tcPr>
          <w:p w14:paraId="11304AF4" w14:textId="77777777" w:rsidR="00772B8D" w:rsidRPr="00C42A7D" w:rsidRDefault="00772B8D" w:rsidP="00385367">
            <w:r w:rsidRPr="00C42A7D">
              <w:t>30</w:t>
            </w:r>
          </w:p>
        </w:tc>
        <w:tc>
          <w:tcPr>
            <w:tcW w:w="720" w:type="dxa"/>
            <w:noWrap/>
            <w:hideMark/>
          </w:tcPr>
          <w:p w14:paraId="04B83914" w14:textId="77777777" w:rsidR="00772B8D" w:rsidRPr="00C42A7D" w:rsidRDefault="00772B8D" w:rsidP="00385367">
            <w:r w:rsidRPr="00C42A7D">
              <w:t>Pcs</w:t>
            </w:r>
          </w:p>
        </w:tc>
        <w:tc>
          <w:tcPr>
            <w:tcW w:w="2340" w:type="dxa"/>
            <w:noWrap/>
            <w:hideMark/>
          </w:tcPr>
          <w:p w14:paraId="105F5655" w14:textId="2765B15A" w:rsidR="00772B8D" w:rsidRDefault="00772B8D" w:rsidP="00385367">
            <w:r w:rsidRPr="00C42A7D">
              <w:t>Welding Machine</w:t>
            </w:r>
            <w:r w:rsidR="00477F8C">
              <w:t xml:space="preserve"> –</w:t>
            </w:r>
          </w:p>
          <w:p w14:paraId="2A725DDA" w14:textId="7F01839F" w:rsidR="00477F8C" w:rsidRPr="00C42A7D" w:rsidRDefault="00477F8C" w:rsidP="00A8570E">
            <w:r w:rsidRPr="00477F8C">
              <w:t>220V MIG Welding Machine,</w:t>
            </w:r>
            <w:r w:rsidR="00A8570E">
              <w:t xml:space="preserve"> Dimensions: 52 X 31 X 44 cm. </w:t>
            </w:r>
            <w:r w:rsidR="00A8570E" w:rsidRPr="00A8570E">
              <w:t>Input Capacity</w:t>
            </w:r>
            <w:r w:rsidR="00A8570E">
              <w:t xml:space="preserve"> </w:t>
            </w:r>
            <w:r w:rsidR="00A8570E" w:rsidRPr="00A8570E">
              <w:t>5.2 KVA</w:t>
            </w:r>
            <w:r w:rsidR="00A8570E">
              <w:t xml:space="preserve">, </w:t>
            </w:r>
            <w:r w:rsidR="00A8570E" w:rsidRPr="00A8570E">
              <w:t>Frequency</w:t>
            </w:r>
            <w:r w:rsidR="00A8570E">
              <w:t xml:space="preserve"> </w:t>
            </w:r>
            <w:r w:rsidR="00A8570E" w:rsidRPr="00A8570E">
              <w:t>50 / 60 Hz</w:t>
            </w:r>
          </w:p>
        </w:tc>
        <w:tc>
          <w:tcPr>
            <w:tcW w:w="2790" w:type="dxa"/>
          </w:tcPr>
          <w:p w14:paraId="008746C5" w14:textId="77777777" w:rsidR="00772B8D" w:rsidRPr="00C42A7D" w:rsidRDefault="00772B8D" w:rsidP="00385367">
            <w:r>
              <w:rPr>
                <w:noProof/>
              </w:rPr>
              <w:drawing>
                <wp:inline distT="0" distB="0" distL="0" distR="0" wp14:anchorId="4A69F925" wp14:editId="5E87D050">
                  <wp:extent cx="1701800" cy="1166786"/>
                  <wp:effectExtent l="0" t="0" r="0" b="0"/>
                  <wp:docPr id="14" name="Picture 14" descr="C:\Users\NIG_MDG_0299\AppData\Local\Microsoft\Windows\INetCache\Content.MSO\8B23406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8B23406D.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09666" cy="1172179"/>
                          </a:xfrm>
                          <a:prstGeom prst="rect">
                            <a:avLst/>
                          </a:prstGeom>
                          <a:noFill/>
                          <a:ln>
                            <a:noFill/>
                          </a:ln>
                        </pic:spPr>
                      </pic:pic>
                    </a:graphicData>
                  </a:graphic>
                </wp:inline>
              </w:drawing>
            </w:r>
          </w:p>
        </w:tc>
        <w:tc>
          <w:tcPr>
            <w:tcW w:w="1620" w:type="dxa"/>
          </w:tcPr>
          <w:p w14:paraId="41B6578C" w14:textId="14AB5611" w:rsidR="00772B8D" w:rsidRPr="00C42A7D" w:rsidRDefault="00772B8D" w:rsidP="00385367"/>
        </w:tc>
        <w:tc>
          <w:tcPr>
            <w:tcW w:w="1890" w:type="dxa"/>
          </w:tcPr>
          <w:p w14:paraId="103660EE" w14:textId="77777777" w:rsidR="00772B8D" w:rsidRPr="00C42A7D" w:rsidRDefault="00772B8D" w:rsidP="00385367"/>
        </w:tc>
      </w:tr>
      <w:tr w:rsidR="00772B8D" w:rsidRPr="00C42A7D" w14:paraId="60C67CF1" w14:textId="113154B8" w:rsidTr="00801EF8">
        <w:trPr>
          <w:trHeight w:val="290"/>
        </w:trPr>
        <w:tc>
          <w:tcPr>
            <w:tcW w:w="720" w:type="dxa"/>
            <w:noWrap/>
            <w:hideMark/>
          </w:tcPr>
          <w:p w14:paraId="1B96D478" w14:textId="795965EA" w:rsidR="00772B8D" w:rsidRPr="00C42A7D" w:rsidRDefault="00772B8D" w:rsidP="00385367">
            <w:r w:rsidRPr="00C42A7D">
              <w:t> </w:t>
            </w:r>
            <w:r w:rsidR="0007060A">
              <w:t>15</w:t>
            </w:r>
          </w:p>
        </w:tc>
        <w:tc>
          <w:tcPr>
            <w:tcW w:w="720" w:type="dxa"/>
            <w:noWrap/>
            <w:hideMark/>
          </w:tcPr>
          <w:p w14:paraId="0461BEB0" w14:textId="77777777" w:rsidR="00772B8D" w:rsidRPr="00C42A7D" w:rsidRDefault="00772B8D" w:rsidP="00385367">
            <w:r w:rsidRPr="00C42A7D">
              <w:t>120</w:t>
            </w:r>
          </w:p>
        </w:tc>
        <w:tc>
          <w:tcPr>
            <w:tcW w:w="720" w:type="dxa"/>
            <w:noWrap/>
            <w:hideMark/>
          </w:tcPr>
          <w:p w14:paraId="34DD172B" w14:textId="77777777" w:rsidR="00772B8D" w:rsidRPr="00C42A7D" w:rsidRDefault="00772B8D" w:rsidP="00385367">
            <w:r w:rsidRPr="00C42A7D">
              <w:t>Pcs</w:t>
            </w:r>
          </w:p>
        </w:tc>
        <w:tc>
          <w:tcPr>
            <w:tcW w:w="2340" w:type="dxa"/>
            <w:noWrap/>
            <w:hideMark/>
          </w:tcPr>
          <w:p w14:paraId="20CE8D10" w14:textId="17BF8593" w:rsidR="00772B8D" w:rsidRPr="00C42A7D" w:rsidRDefault="00772B8D" w:rsidP="00385367">
            <w:r w:rsidRPr="00C42A7D">
              <w:t xml:space="preserve">Wire for Welding and Metal Fabrication work </w:t>
            </w:r>
            <w:r w:rsidR="001E7452" w:rsidRPr="001E7452">
              <w:t>"2 AWG 625/30."</w:t>
            </w:r>
          </w:p>
        </w:tc>
        <w:tc>
          <w:tcPr>
            <w:tcW w:w="2790" w:type="dxa"/>
          </w:tcPr>
          <w:p w14:paraId="2F065A62" w14:textId="77777777" w:rsidR="00772B8D" w:rsidRPr="00C42A7D" w:rsidRDefault="00772B8D" w:rsidP="00385367">
            <w:r>
              <w:rPr>
                <w:noProof/>
              </w:rPr>
              <w:drawing>
                <wp:inline distT="0" distB="0" distL="0" distR="0" wp14:anchorId="1B4F7F08" wp14:editId="53C913F2">
                  <wp:extent cx="1924050" cy="1139190"/>
                  <wp:effectExtent l="0" t="0" r="0" b="3810"/>
                  <wp:docPr id="15" name="Picture 15" descr="Welding wire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ding wire Images, Stock Photos &amp; Vectors | Shutterstock"/>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45634" cy="1151969"/>
                          </a:xfrm>
                          <a:prstGeom prst="rect">
                            <a:avLst/>
                          </a:prstGeom>
                          <a:noFill/>
                          <a:ln>
                            <a:noFill/>
                          </a:ln>
                        </pic:spPr>
                      </pic:pic>
                    </a:graphicData>
                  </a:graphic>
                </wp:inline>
              </w:drawing>
            </w:r>
          </w:p>
        </w:tc>
        <w:tc>
          <w:tcPr>
            <w:tcW w:w="1620" w:type="dxa"/>
          </w:tcPr>
          <w:p w14:paraId="4976772B" w14:textId="0C118825" w:rsidR="00772B8D" w:rsidRPr="00C42A7D" w:rsidRDefault="00772B8D" w:rsidP="00385367"/>
        </w:tc>
        <w:tc>
          <w:tcPr>
            <w:tcW w:w="1890" w:type="dxa"/>
          </w:tcPr>
          <w:p w14:paraId="2C8BCA8C" w14:textId="77777777" w:rsidR="00772B8D" w:rsidRPr="00C42A7D" w:rsidRDefault="00772B8D" w:rsidP="00385367"/>
        </w:tc>
      </w:tr>
      <w:tr w:rsidR="00772B8D" w:rsidRPr="00C42A7D" w14:paraId="3F48E450" w14:textId="09E61D14" w:rsidTr="00801EF8">
        <w:trPr>
          <w:trHeight w:val="290"/>
        </w:trPr>
        <w:tc>
          <w:tcPr>
            <w:tcW w:w="720" w:type="dxa"/>
            <w:noWrap/>
            <w:hideMark/>
          </w:tcPr>
          <w:p w14:paraId="39B41EF7" w14:textId="77777777" w:rsidR="00772B8D" w:rsidRPr="00C42A7D" w:rsidRDefault="00772B8D" w:rsidP="00385367">
            <w:r w:rsidRPr="00C42A7D">
              <w:t> </w:t>
            </w:r>
          </w:p>
        </w:tc>
        <w:tc>
          <w:tcPr>
            <w:tcW w:w="720" w:type="dxa"/>
            <w:noWrap/>
            <w:hideMark/>
          </w:tcPr>
          <w:p w14:paraId="4E14B568" w14:textId="77777777" w:rsidR="00772B8D" w:rsidRPr="00C42A7D" w:rsidRDefault="00772B8D" w:rsidP="00385367">
            <w:r w:rsidRPr="00C42A7D">
              <w:t> </w:t>
            </w:r>
          </w:p>
        </w:tc>
        <w:tc>
          <w:tcPr>
            <w:tcW w:w="720" w:type="dxa"/>
            <w:noWrap/>
            <w:hideMark/>
          </w:tcPr>
          <w:p w14:paraId="0B804228" w14:textId="77777777" w:rsidR="00772B8D" w:rsidRPr="00C42A7D" w:rsidRDefault="00772B8D" w:rsidP="00385367">
            <w:r w:rsidRPr="00C42A7D">
              <w:t> </w:t>
            </w:r>
          </w:p>
        </w:tc>
        <w:tc>
          <w:tcPr>
            <w:tcW w:w="2340" w:type="dxa"/>
            <w:noWrap/>
            <w:hideMark/>
          </w:tcPr>
          <w:p w14:paraId="5276B72C" w14:textId="77777777" w:rsidR="00772B8D" w:rsidRPr="00C42A7D" w:rsidRDefault="00772B8D" w:rsidP="00385367">
            <w:r w:rsidRPr="00C42A7D">
              <w:t> </w:t>
            </w:r>
          </w:p>
        </w:tc>
        <w:tc>
          <w:tcPr>
            <w:tcW w:w="2790" w:type="dxa"/>
          </w:tcPr>
          <w:p w14:paraId="2F5DE721" w14:textId="77777777" w:rsidR="00772B8D" w:rsidRPr="00C42A7D" w:rsidRDefault="00772B8D" w:rsidP="00385367"/>
        </w:tc>
        <w:tc>
          <w:tcPr>
            <w:tcW w:w="1620" w:type="dxa"/>
          </w:tcPr>
          <w:p w14:paraId="71F0D5D9" w14:textId="71A6D6DE" w:rsidR="00772B8D" w:rsidRPr="00040D87" w:rsidRDefault="005F7186" w:rsidP="00385367">
            <w:pPr>
              <w:rPr>
                <w:b/>
                <w:bCs/>
              </w:rPr>
            </w:pPr>
            <w:r w:rsidRPr="00C35379">
              <w:rPr>
                <w:b/>
              </w:rPr>
              <w:t>Total Amount</w:t>
            </w:r>
          </w:p>
        </w:tc>
        <w:tc>
          <w:tcPr>
            <w:tcW w:w="1890" w:type="dxa"/>
          </w:tcPr>
          <w:p w14:paraId="5BF62EED" w14:textId="77777777" w:rsidR="00772B8D" w:rsidRPr="00040D87" w:rsidRDefault="00772B8D" w:rsidP="00385367">
            <w:pPr>
              <w:rPr>
                <w:b/>
                <w:bCs/>
              </w:rPr>
            </w:pPr>
          </w:p>
        </w:tc>
      </w:tr>
      <w:tr w:rsidR="00622DFE" w:rsidRPr="00C42A7D" w14:paraId="3E541F4F" w14:textId="724943A3" w:rsidTr="00801EF8">
        <w:trPr>
          <w:trHeight w:val="290"/>
        </w:trPr>
        <w:tc>
          <w:tcPr>
            <w:tcW w:w="720" w:type="dxa"/>
            <w:shd w:val="clear" w:color="auto" w:fill="A6A6A6" w:themeFill="background1" w:themeFillShade="A6"/>
            <w:noWrap/>
            <w:hideMark/>
          </w:tcPr>
          <w:p w14:paraId="0EAFA024" w14:textId="77777777" w:rsidR="00622DFE" w:rsidRPr="007C7BD7" w:rsidRDefault="00622DFE" w:rsidP="00622DFE">
            <w:pPr>
              <w:rPr>
                <w:b/>
                <w:bCs/>
              </w:rPr>
            </w:pPr>
            <w:r w:rsidRPr="007C7BD7">
              <w:rPr>
                <w:b/>
                <w:bCs/>
              </w:rPr>
              <w:t>3</w:t>
            </w:r>
          </w:p>
        </w:tc>
        <w:tc>
          <w:tcPr>
            <w:tcW w:w="720" w:type="dxa"/>
            <w:shd w:val="clear" w:color="auto" w:fill="A6A6A6" w:themeFill="background1" w:themeFillShade="A6"/>
            <w:noWrap/>
            <w:hideMark/>
          </w:tcPr>
          <w:p w14:paraId="029F3064" w14:textId="77777777" w:rsidR="00622DFE" w:rsidRPr="0058317D" w:rsidRDefault="00622DFE" w:rsidP="00622DFE">
            <w:pPr>
              <w:rPr>
                <w:b/>
                <w:bCs/>
              </w:rPr>
            </w:pPr>
            <w:r w:rsidRPr="0058317D">
              <w:rPr>
                <w:b/>
                <w:bCs/>
              </w:rPr>
              <w:t>QTY</w:t>
            </w:r>
          </w:p>
        </w:tc>
        <w:tc>
          <w:tcPr>
            <w:tcW w:w="720" w:type="dxa"/>
            <w:shd w:val="clear" w:color="auto" w:fill="A6A6A6" w:themeFill="background1" w:themeFillShade="A6"/>
            <w:noWrap/>
            <w:hideMark/>
          </w:tcPr>
          <w:p w14:paraId="30101F5B" w14:textId="77777777" w:rsidR="00622DFE" w:rsidRPr="0058317D" w:rsidRDefault="00622DFE" w:rsidP="00622DFE">
            <w:pPr>
              <w:rPr>
                <w:b/>
                <w:bCs/>
              </w:rPr>
            </w:pPr>
            <w:r w:rsidRPr="0058317D">
              <w:rPr>
                <w:b/>
                <w:bCs/>
              </w:rPr>
              <w:t>UNIT </w:t>
            </w:r>
          </w:p>
        </w:tc>
        <w:tc>
          <w:tcPr>
            <w:tcW w:w="2340" w:type="dxa"/>
            <w:shd w:val="clear" w:color="auto" w:fill="A6A6A6" w:themeFill="background1" w:themeFillShade="A6"/>
            <w:noWrap/>
            <w:hideMark/>
          </w:tcPr>
          <w:p w14:paraId="758FB448" w14:textId="77777777" w:rsidR="00622DFE" w:rsidRPr="00C42A7D" w:rsidRDefault="00622DFE" w:rsidP="00622DFE">
            <w:pPr>
              <w:rPr>
                <w:b/>
                <w:bCs/>
              </w:rPr>
            </w:pPr>
            <w:r w:rsidRPr="00C42A7D">
              <w:rPr>
                <w:b/>
                <w:bCs/>
              </w:rPr>
              <w:t xml:space="preserve">AUTOMOBILE PAINTING </w:t>
            </w:r>
          </w:p>
        </w:tc>
        <w:tc>
          <w:tcPr>
            <w:tcW w:w="2790" w:type="dxa"/>
            <w:shd w:val="clear" w:color="auto" w:fill="A6A6A6" w:themeFill="background1" w:themeFillShade="A6"/>
          </w:tcPr>
          <w:p w14:paraId="25043747" w14:textId="403722AF" w:rsidR="00622DFE" w:rsidRPr="00C42A7D" w:rsidRDefault="00622DFE" w:rsidP="00622DFE">
            <w:r w:rsidRPr="005F7186">
              <w:rPr>
                <w:b/>
                <w:bCs/>
              </w:rPr>
              <w:t>PICTORIAL SAMPLE OF ITEMS</w:t>
            </w:r>
          </w:p>
        </w:tc>
        <w:tc>
          <w:tcPr>
            <w:tcW w:w="1620" w:type="dxa"/>
            <w:shd w:val="clear" w:color="auto" w:fill="A6A6A6" w:themeFill="background1" w:themeFillShade="A6"/>
          </w:tcPr>
          <w:p w14:paraId="21BBD7D7" w14:textId="32E19203" w:rsidR="00622DFE" w:rsidRPr="00C42A7D" w:rsidRDefault="00622DFE" w:rsidP="00622DFE">
            <w:r>
              <w:rPr>
                <w:b/>
                <w:bCs/>
              </w:rPr>
              <w:t>UNIT PRICE (NGN)</w:t>
            </w:r>
          </w:p>
        </w:tc>
        <w:tc>
          <w:tcPr>
            <w:tcW w:w="1890" w:type="dxa"/>
            <w:shd w:val="clear" w:color="auto" w:fill="A6A6A6" w:themeFill="background1" w:themeFillShade="A6"/>
          </w:tcPr>
          <w:p w14:paraId="7FB4AACA" w14:textId="12AB4D0B" w:rsidR="00622DFE" w:rsidRPr="00C42A7D" w:rsidRDefault="00622DFE" w:rsidP="00622DFE">
            <w:r>
              <w:rPr>
                <w:b/>
                <w:bCs/>
              </w:rPr>
              <w:t>AMOUNT       (NGN)</w:t>
            </w:r>
          </w:p>
        </w:tc>
      </w:tr>
      <w:tr w:rsidR="00772B8D" w:rsidRPr="00C42A7D" w14:paraId="42FDD96A" w14:textId="5108FAD9" w:rsidTr="00801EF8">
        <w:trPr>
          <w:trHeight w:val="290"/>
        </w:trPr>
        <w:tc>
          <w:tcPr>
            <w:tcW w:w="720" w:type="dxa"/>
            <w:noWrap/>
            <w:hideMark/>
          </w:tcPr>
          <w:p w14:paraId="3C41E920" w14:textId="3B2209DC" w:rsidR="00772B8D" w:rsidRPr="00C42A7D" w:rsidRDefault="00772B8D" w:rsidP="00385367">
            <w:r w:rsidRPr="00C42A7D">
              <w:t> </w:t>
            </w:r>
            <w:r w:rsidR="0007060A">
              <w:t>16</w:t>
            </w:r>
          </w:p>
        </w:tc>
        <w:tc>
          <w:tcPr>
            <w:tcW w:w="720" w:type="dxa"/>
            <w:noWrap/>
            <w:hideMark/>
          </w:tcPr>
          <w:p w14:paraId="479938C8" w14:textId="77777777" w:rsidR="00772B8D" w:rsidRPr="00C42A7D" w:rsidRDefault="00772B8D" w:rsidP="00385367">
            <w:r w:rsidRPr="00C42A7D">
              <w:t>15</w:t>
            </w:r>
          </w:p>
        </w:tc>
        <w:tc>
          <w:tcPr>
            <w:tcW w:w="720" w:type="dxa"/>
            <w:noWrap/>
            <w:hideMark/>
          </w:tcPr>
          <w:p w14:paraId="5C24276C" w14:textId="77777777" w:rsidR="00772B8D" w:rsidRPr="00C42A7D" w:rsidRDefault="00772B8D" w:rsidP="00385367">
            <w:r w:rsidRPr="00C42A7D">
              <w:t xml:space="preserve"> Pcs</w:t>
            </w:r>
          </w:p>
        </w:tc>
        <w:tc>
          <w:tcPr>
            <w:tcW w:w="2340" w:type="dxa"/>
            <w:noWrap/>
            <w:hideMark/>
          </w:tcPr>
          <w:p w14:paraId="6A813072" w14:textId="54C8E56E" w:rsidR="00772B8D" w:rsidRDefault="00772B8D" w:rsidP="00385367">
            <w:r w:rsidRPr="00C42A7D">
              <w:t>Compressor for Automobile Painting</w:t>
            </w:r>
            <w:r w:rsidR="006E21C7">
              <w:t xml:space="preserve"> –</w:t>
            </w:r>
          </w:p>
          <w:p w14:paraId="7209411C" w14:textId="5A1BCC14" w:rsidR="006E21C7" w:rsidRPr="00C42A7D" w:rsidRDefault="006E21C7" w:rsidP="00A07AA0">
            <w:r w:rsidRPr="006E21C7">
              <w:t>15 psi</w:t>
            </w:r>
            <w:r>
              <w:t xml:space="preserve">, </w:t>
            </w:r>
            <w:r w:rsidRPr="006E21C7">
              <w:t>10hp compressor</w:t>
            </w:r>
            <w:r>
              <w:t xml:space="preserve"> capacity</w:t>
            </w:r>
          </w:p>
        </w:tc>
        <w:tc>
          <w:tcPr>
            <w:tcW w:w="2790" w:type="dxa"/>
          </w:tcPr>
          <w:p w14:paraId="6813B812" w14:textId="77777777" w:rsidR="00772B8D" w:rsidRPr="00C42A7D" w:rsidRDefault="00772B8D" w:rsidP="00385367">
            <w:r>
              <w:rPr>
                <w:noProof/>
              </w:rPr>
              <w:drawing>
                <wp:anchor distT="0" distB="0" distL="114300" distR="114300" simplePos="0" relativeHeight="251674112" behindDoc="0" locked="0" layoutInCell="1" allowOverlap="1" wp14:anchorId="640F1409" wp14:editId="31809767">
                  <wp:simplePos x="0" y="0"/>
                  <wp:positionH relativeFrom="column">
                    <wp:posOffset>235585</wp:posOffset>
                  </wp:positionH>
                  <wp:positionV relativeFrom="paragraph">
                    <wp:posOffset>-48895</wp:posOffset>
                  </wp:positionV>
                  <wp:extent cx="2064110" cy="706120"/>
                  <wp:effectExtent l="38100" t="57150" r="0" b="55880"/>
                  <wp:wrapNone/>
                  <wp:docPr id="256" name="Ink 256"/>
                  <wp:cNvGraphicFramePr/>
                  <a:graphic xmlns:a="http://schemas.openxmlformats.org/drawingml/2006/main">
                    <a:graphicData uri="http://schemas.openxmlformats.org/drawingml/2006/picture">
                      <pic:pic xmlns:pic="http://schemas.openxmlformats.org/drawingml/2006/picture">
                        <pic:nvPicPr>
                          <pic:cNvPr id="256" name="Ink 256"/>
                          <pic:cNvPicPr/>
                        </pic:nvPicPr>
                        <pic:blipFill>
                          <a:blip r:embed="rId38"/>
                          <a:stretch>
                            <a:fillRect/>
                          </a:stretch>
                        </pic:blipFill>
                        <pic:spPr>
                          <a:xfrm>
                            <a:off x="0" y="0"/>
                            <a:ext cx="2099748" cy="921699"/>
                          </a:xfrm>
                          <a:prstGeom prst="rect">
                            <a:avLst/>
                          </a:prstGeom>
                        </pic:spPr>
                      </pic:pic>
                    </a:graphicData>
                  </a:graphic>
                </wp:anchor>
              </w:drawing>
            </w:r>
            <w:r>
              <w:rPr>
                <w:noProof/>
              </w:rPr>
              <w:drawing>
                <wp:inline distT="0" distB="0" distL="0" distR="0" wp14:anchorId="2D3D271B" wp14:editId="1E1204BD">
                  <wp:extent cx="1784021" cy="1376396"/>
                  <wp:effectExtent l="0" t="0" r="6985" b="0"/>
                  <wp:docPr id="16" name="Picture 16" descr="5 Best Air Compressor For Painting Cars, House &amp; hvlp | by Just Air  Compresso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 Best Air Compressor For Painting Cars, House &amp; hvlp | by Just Air  Compressor | Medium"/>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99873" cy="1388626"/>
                          </a:xfrm>
                          <a:prstGeom prst="rect">
                            <a:avLst/>
                          </a:prstGeom>
                          <a:noFill/>
                          <a:ln>
                            <a:noFill/>
                          </a:ln>
                        </pic:spPr>
                      </pic:pic>
                    </a:graphicData>
                  </a:graphic>
                </wp:inline>
              </w:drawing>
            </w:r>
          </w:p>
        </w:tc>
        <w:tc>
          <w:tcPr>
            <w:tcW w:w="1620" w:type="dxa"/>
          </w:tcPr>
          <w:p w14:paraId="4E919B41" w14:textId="6F10043F" w:rsidR="00772B8D" w:rsidRPr="00C42A7D" w:rsidRDefault="00772B8D" w:rsidP="00385367"/>
        </w:tc>
        <w:tc>
          <w:tcPr>
            <w:tcW w:w="1890" w:type="dxa"/>
          </w:tcPr>
          <w:p w14:paraId="608C2D39" w14:textId="77777777" w:rsidR="00772B8D" w:rsidRPr="00C42A7D" w:rsidRDefault="00772B8D" w:rsidP="00385367"/>
        </w:tc>
      </w:tr>
      <w:tr w:rsidR="00772B8D" w:rsidRPr="00C42A7D" w14:paraId="655A628E" w14:textId="7CAFCE1A" w:rsidTr="00801EF8">
        <w:trPr>
          <w:trHeight w:val="290"/>
        </w:trPr>
        <w:tc>
          <w:tcPr>
            <w:tcW w:w="720" w:type="dxa"/>
            <w:noWrap/>
            <w:hideMark/>
          </w:tcPr>
          <w:p w14:paraId="1F8A9851" w14:textId="4FA00D79" w:rsidR="00772B8D" w:rsidRPr="00C42A7D" w:rsidRDefault="00772B8D" w:rsidP="00385367">
            <w:r w:rsidRPr="00C42A7D">
              <w:t> </w:t>
            </w:r>
            <w:r w:rsidR="0007060A">
              <w:t>17</w:t>
            </w:r>
          </w:p>
        </w:tc>
        <w:tc>
          <w:tcPr>
            <w:tcW w:w="720" w:type="dxa"/>
            <w:noWrap/>
            <w:hideMark/>
          </w:tcPr>
          <w:p w14:paraId="230228FB" w14:textId="77777777" w:rsidR="00772B8D" w:rsidRPr="00C42A7D" w:rsidRDefault="00772B8D" w:rsidP="00385367">
            <w:r w:rsidRPr="00C42A7D">
              <w:t>30</w:t>
            </w:r>
          </w:p>
        </w:tc>
        <w:tc>
          <w:tcPr>
            <w:tcW w:w="720" w:type="dxa"/>
            <w:noWrap/>
            <w:hideMark/>
          </w:tcPr>
          <w:p w14:paraId="24EAD896" w14:textId="77777777" w:rsidR="00772B8D" w:rsidRPr="00C42A7D" w:rsidRDefault="00772B8D" w:rsidP="00385367">
            <w:r w:rsidRPr="00C42A7D">
              <w:t>Pcs</w:t>
            </w:r>
          </w:p>
        </w:tc>
        <w:tc>
          <w:tcPr>
            <w:tcW w:w="2340" w:type="dxa"/>
            <w:noWrap/>
            <w:hideMark/>
          </w:tcPr>
          <w:p w14:paraId="3313A724" w14:textId="75462A85" w:rsidR="009A4F8A" w:rsidRDefault="00772B8D" w:rsidP="00385367">
            <w:r w:rsidRPr="00C42A7D">
              <w:t xml:space="preserve">Hose for Automobile Painting </w:t>
            </w:r>
            <w:r w:rsidR="009A4F8A">
              <w:t>–</w:t>
            </w:r>
          </w:p>
          <w:p w14:paraId="6083BD32" w14:textId="7401C7F1" w:rsidR="00772B8D" w:rsidRPr="00C42A7D" w:rsidRDefault="009A4F8A" w:rsidP="009A4F8A">
            <w:r w:rsidRPr="009A4F8A">
              <w:t xml:space="preserve">diameter </w:t>
            </w:r>
            <w:r>
              <w:t xml:space="preserve">3/8 inch, and </w:t>
            </w:r>
            <w:r w:rsidRPr="009A4F8A">
              <w:t>length 20 to 25 feet</w:t>
            </w:r>
          </w:p>
        </w:tc>
        <w:tc>
          <w:tcPr>
            <w:tcW w:w="2790" w:type="dxa"/>
          </w:tcPr>
          <w:p w14:paraId="38FE04AD" w14:textId="77777777" w:rsidR="00772B8D" w:rsidRPr="00C42A7D" w:rsidRDefault="00772B8D" w:rsidP="00385367">
            <w:r>
              <w:rPr>
                <w:noProof/>
              </w:rPr>
              <w:drawing>
                <wp:anchor distT="0" distB="0" distL="114300" distR="114300" simplePos="0" relativeHeight="251675136" behindDoc="0" locked="0" layoutInCell="1" allowOverlap="1" wp14:anchorId="344C768A" wp14:editId="746C6897">
                  <wp:simplePos x="0" y="0"/>
                  <wp:positionH relativeFrom="column">
                    <wp:posOffset>610640</wp:posOffset>
                  </wp:positionH>
                  <wp:positionV relativeFrom="paragraph">
                    <wp:posOffset>676480</wp:posOffset>
                  </wp:positionV>
                  <wp:extent cx="360" cy="360"/>
                  <wp:effectExtent l="57150" t="38100" r="38100" b="57150"/>
                  <wp:wrapNone/>
                  <wp:docPr id="260" name="Ink 260"/>
                  <wp:cNvGraphicFramePr/>
                  <a:graphic xmlns:a="http://schemas.openxmlformats.org/drawingml/2006/main">
                    <a:graphicData uri="http://schemas.openxmlformats.org/drawingml/2006/picture">
                      <pic:pic xmlns:pic="http://schemas.openxmlformats.org/drawingml/2006/picture">
                        <pic:nvPicPr>
                          <pic:cNvPr id="260" name="Ink 260"/>
                          <pic:cNvPicPr/>
                        </pic:nvPicPr>
                        <pic:blipFill>
                          <a:blip r:embed="rId40"/>
                          <a:stretch>
                            <a:fillRect/>
                          </a:stretch>
                        </pic:blipFill>
                        <pic:spPr>
                          <a:xfrm>
                            <a:off x="0" y="0"/>
                            <a:ext cx="36000" cy="216000"/>
                          </a:xfrm>
                          <a:prstGeom prst="rect">
                            <a:avLst/>
                          </a:prstGeom>
                        </pic:spPr>
                      </pic:pic>
                    </a:graphicData>
                  </a:graphic>
                </wp:anchor>
              </w:drawing>
            </w:r>
            <w:r>
              <w:rPr>
                <w:noProof/>
              </w:rPr>
              <w:drawing>
                <wp:inline distT="0" distB="0" distL="0" distR="0" wp14:anchorId="7DF56E99" wp14:editId="4BA0ECA0">
                  <wp:extent cx="1231900" cy="1082746"/>
                  <wp:effectExtent l="0" t="0" r="6350" b="3175"/>
                  <wp:docPr id="17" name="Picture 17" descr="Automotive Paint Guns for Sale (Car Paint Spray Guns) | Auto Body Toolm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otive Paint Guns for Sale (Car Paint Spray Guns) | Auto Body Toolmar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36871" cy="1087115"/>
                          </a:xfrm>
                          <a:prstGeom prst="rect">
                            <a:avLst/>
                          </a:prstGeom>
                          <a:noFill/>
                          <a:ln>
                            <a:noFill/>
                          </a:ln>
                        </pic:spPr>
                      </pic:pic>
                    </a:graphicData>
                  </a:graphic>
                </wp:inline>
              </w:drawing>
            </w:r>
          </w:p>
        </w:tc>
        <w:tc>
          <w:tcPr>
            <w:tcW w:w="1620" w:type="dxa"/>
          </w:tcPr>
          <w:p w14:paraId="7C3A584C" w14:textId="547FDCB2" w:rsidR="00772B8D" w:rsidRPr="00C42A7D" w:rsidRDefault="00772B8D" w:rsidP="00385367"/>
        </w:tc>
        <w:tc>
          <w:tcPr>
            <w:tcW w:w="1890" w:type="dxa"/>
          </w:tcPr>
          <w:p w14:paraId="7F82B8F2" w14:textId="77777777" w:rsidR="00772B8D" w:rsidRPr="00C42A7D" w:rsidRDefault="00772B8D" w:rsidP="00385367"/>
        </w:tc>
      </w:tr>
      <w:tr w:rsidR="00772B8D" w:rsidRPr="00C42A7D" w14:paraId="58920A93" w14:textId="54FE25B5" w:rsidTr="00801EF8">
        <w:trPr>
          <w:trHeight w:val="290"/>
        </w:trPr>
        <w:tc>
          <w:tcPr>
            <w:tcW w:w="720" w:type="dxa"/>
            <w:noWrap/>
            <w:hideMark/>
          </w:tcPr>
          <w:p w14:paraId="5783C0AB" w14:textId="00D1E597" w:rsidR="00772B8D" w:rsidRPr="00C42A7D" w:rsidRDefault="00772B8D" w:rsidP="00385367">
            <w:r w:rsidRPr="00C42A7D">
              <w:t> </w:t>
            </w:r>
            <w:r w:rsidR="0007060A">
              <w:t>18</w:t>
            </w:r>
          </w:p>
        </w:tc>
        <w:tc>
          <w:tcPr>
            <w:tcW w:w="720" w:type="dxa"/>
            <w:noWrap/>
            <w:hideMark/>
          </w:tcPr>
          <w:p w14:paraId="74834D37" w14:textId="77777777" w:rsidR="00772B8D" w:rsidRPr="00C42A7D" w:rsidRDefault="00772B8D" w:rsidP="00385367">
            <w:r w:rsidRPr="00C42A7D">
              <w:t>15</w:t>
            </w:r>
          </w:p>
        </w:tc>
        <w:tc>
          <w:tcPr>
            <w:tcW w:w="720" w:type="dxa"/>
            <w:noWrap/>
            <w:hideMark/>
          </w:tcPr>
          <w:p w14:paraId="6C3622CD" w14:textId="77777777" w:rsidR="00772B8D" w:rsidRPr="00C42A7D" w:rsidRDefault="00772B8D" w:rsidP="00385367">
            <w:r w:rsidRPr="00C42A7D">
              <w:t>Pcs</w:t>
            </w:r>
          </w:p>
        </w:tc>
        <w:tc>
          <w:tcPr>
            <w:tcW w:w="2340" w:type="dxa"/>
            <w:noWrap/>
            <w:hideMark/>
          </w:tcPr>
          <w:p w14:paraId="0DEDAD03" w14:textId="176221A9" w:rsidR="00772B8D" w:rsidRDefault="00772B8D" w:rsidP="00385367">
            <w:r w:rsidRPr="00C42A7D">
              <w:t>Paint Engine (Machine) for Automobile Painting</w:t>
            </w:r>
            <w:r w:rsidR="00A07AA0">
              <w:t xml:space="preserve"> –</w:t>
            </w:r>
          </w:p>
          <w:p w14:paraId="73E1FAFF" w14:textId="06573DC1" w:rsidR="00A07AA0" w:rsidRPr="00C42A7D" w:rsidRDefault="007D586E" w:rsidP="00385367">
            <w:r>
              <w:t>50liter Air Compressor Machine</w:t>
            </w:r>
          </w:p>
        </w:tc>
        <w:tc>
          <w:tcPr>
            <w:tcW w:w="2790" w:type="dxa"/>
          </w:tcPr>
          <w:p w14:paraId="3F66F176" w14:textId="77777777" w:rsidR="00772B8D" w:rsidRPr="00C42A7D" w:rsidRDefault="00772B8D" w:rsidP="00385367">
            <w:r>
              <w:rPr>
                <w:noProof/>
              </w:rPr>
              <w:drawing>
                <wp:inline distT="0" distB="0" distL="0" distR="0" wp14:anchorId="77A29881" wp14:editId="33C179A9">
                  <wp:extent cx="1490472" cy="1115568"/>
                  <wp:effectExtent l="0" t="0" r="0" b="0"/>
                  <wp:docPr id="117" name="Picture 117" descr="Code - Spray Painting Machine With Compressor - Free Transparent PNG  Download - PNG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de - Spray Painting Machine With Compressor - Free Transparent PNG  Download - PNGke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90472" cy="1115568"/>
                          </a:xfrm>
                          <a:prstGeom prst="rect">
                            <a:avLst/>
                          </a:prstGeom>
                          <a:noFill/>
                          <a:ln>
                            <a:noFill/>
                          </a:ln>
                        </pic:spPr>
                      </pic:pic>
                    </a:graphicData>
                  </a:graphic>
                </wp:inline>
              </w:drawing>
            </w:r>
          </w:p>
        </w:tc>
        <w:tc>
          <w:tcPr>
            <w:tcW w:w="1620" w:type="dxa"/>
          </w:tcPr>
          <w:p w14:paraId="14DC0AAB" w14:textId="48428396" w:rsidR="00772B8D" w:rsidRPr="00C42A7D" w:rsidRDefault="00772B8D" w:rsidP="00385367"/>
        </w:tc>
        <w:tc>
          <w:tcPr>
            <w:tcW w:w="1890" w:type="dxa"/>
          </w:tcPr>
          <w:p w14:paraId="34F96C18" w14:textId="77777777" w:rsidR="00772B8D" w:rsidRPr="00C42A7D" w:rsidRDefault="00772B8D" w:rsidP="00385367"/>
        </w:tc>
      </w:tr>
      <w:tr w:rsidR="00772B8D" w:rsidRPr="00C42A7D" w14:paraId="26E5A343" w14:textId="5FB4984D" w:rsidTr="00801EF8">
        <w:trPr>
          <w:trHeight w:val="290"/>
        </w:trPr>
        <w:tc>
          <w:tcPr>
            <w:tcW w:w="720" w:type="dxa"/>
            <w:noWrap/>
            <w:hideMark/>
          </w:tcPr>
          <w:p w14:paraId="75AC9C0A" w14:textId="1E6BD6F4" w:rsidR="00772B8D" w:rsidRPr="00C42A7D" w:rsidRDefault="00772B8D" w:rsidP="00385367">
            <w:r w:rsidRPr="00C42A7D">
              <w:t> </w:t>
            </w:r>
            <w:r w:rsidR="0007060A">
              <w:t>19</w:t>
            </w:r>
          </w:p>
        </w:tc>
        <w:tc>
          <w:tcPr>
            <w:tcW w:w="720" w:type="dxa"/>
            <w:noWrap/>
            <w:hideMark/>
          </w:tcPr>
          <w:p w14:paraId="79EB2863" w14:textId="77777777" w:rsidR="00772B8D" w:rsidRPr="00C42A7D" w:rsidRDefault="00772B8D" w:rsidP="00385367">
            <w:r w:rsidRPr="00C42A7D">
              <w:t>45</w:t>
            </w:r>
          </w:p>
        </w:tc>
        <w:tc>
          <w:tcPr>
            <w:tcW w:w="720" w:type="dxa"/>
            <w:noWrap/>
            <w:hideMark/>
          </w:tcPr>
          <w:p w14:paraId="4D794870" w14:textId="77777777" w:rsidR="00772B8D" w:rsidRPr="00C42A7D" w:rsidRDefault="00772B8D" w:rsidP="00385367">
            <w:r w:rsidRPr="00C42A7D">
              <w:t>Pcs</w:t>
            </w:r>
          </w:p>
        </w:tc>
        <w:tc>
          <w:tcPr>
            <w:tcW w:w="2340" w:type="dxa"/>
            <w:noWrap/>
            <w:hideMark/>
          </w:tcPr>
          <w:p w14:paraId="64EBBFF9" w14:textId="77777777" w:rsidR="007D586E" w:rsidRDefault="00772B8D" w:rsidP="00385367">
            <w:r w:rsidRPr="00C42A7D">
              <w:t>Sanding Block for Automobile Painting</w:t>
            </w:r>
          </w:p>
          <w:p w14:paraId="40DCCEDF" w14:textId="2151C7A6" w:rsidR="00772B8D" w:rsidRPr="00C42A7D" w:rsidRDefault="007D586E" w:rsidP="007D586E">
            <w:r>
              <w:t>8 inches</w:t>
            </w:r>
          </w:p>
        </w:tc>
        <w:tc>
          <w:tcPr>
            <w:tcW w:w="2790" w:type="dxa"/>
          </w:tcPr>
          <w:p w14:paraId="71F92736" w14:textId="77777777" w:rsidR="00772B8D" w:rsidRPr="00C42A7D" w:rsidRDefault="00772B8D" w:rsidP="00385367">
            <w:r>
              <w:rPr>
                <w:noProof/>
              </w:rPr>
              <w:drawing>
                <wp:inline distT="0" distB="0" distL="0" distR="0" wp14:anchorId="20651858" wp14:editId="6163BA8A">
                  <wp:extent cx="1041400" cy="1041400"/>
                  <wp:effectExtent l="0" t="0" r="6350" b="6350"/>
                  <wp:docPr id="18" name="Picture 18" descr="Sanding Blocks &amp; Boards for Auto Body - TP Tools &amp;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ding Blocks &amp; Boards for Auto Body - TP Tools &amp; Equipmen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41400" cy="1041400"/>
                          </a:xfrm>
                          <a:prstGeom prst="rect">
                            <a:avLst/>
                          </a:prstGeom>
                          <a:noFill/>
                          <a:ln>
                            <a:noFill/>
                          </a:ln>
                        </pic:spPr>
                      </pic:pic>
                    </a:graphicData>
                  </a:graphic>
                </wp:inline>
              </w:drawing>
            </w:r>
          </w:p>
        </w:tc>
        <w:tc>
          <w:tcPr>
            <w:tcW w:w="1620" w:type="dxa"/>
          </w:tcPr>
          <w:p w14:paraId="1945D413" w14:textId="3ABEF30D" w:rsidR="00772B8D" w:rsidRPr="00C42A7D" w:rsidRDefault="00772B8D" w:rsidP="00385367"/>
        </w:tc>
        <w:tc>
          <w:tcPr>
            <w:tcW w:w="1890" w:type="dxa"/>
          </w:tcPr>
          <w:p w14:paraId="2E43BC08" w14:textId="77777777" w:rsidR="00772B8D" w:rsidRPr="00C42A7D" w:rsidRDefault="00772B8D" w:rsidP="00385367"/>
        </w:tc>
      </w:tr>
      <w:tr w:rsidR="00772B8D" w:rsidRPr="00C42A7D" w14:paraId="026A7E6E" w14:textId="7791549F" w:rsidTr="00801EF8">
        <w:trPr>
          <w:trHeight w:val="290"/>
        </w:trPr>
        <w:tc>
          <w:tcPr>
            <w:tcW w:w="720" w:type="dxa"/>
            <w:noWrap/>
            <w:hideMark/>
          </w:tcPr>
          <w:p w14:paraId="52B50A52" w14:textId="53CC51E0" w:rsidR="00772B8D" w:rsidRPr="00C42A7D" w:rsidRDefault="00772B8D" w:rsidP="00385367">
            <w:r w:rsidRPr="00C42A7D">
              <w:lastRenderedPageBreak/>
              <w:t> </w:t>
            </w:r>
            <w:r w:rsidR="0007060A">
              <w:t>20</w:t>
            </w:r>
          </w:p>
        </w:tc>
        <w:tc>
          <w:tcPr>
            <w:tcW w:w="720" w:type="dxa"/>
            <w:noWrap/>
            <w:hideMark/>
          </w:tcPr>
          <w:p w14:paraId="0659C27C" w14:textId="77777777" w:rsidR="00772B8D" w:rsidRPr="00C42A7D" w:rsidRDefault="00772B8D" w:rsidP="00385367">
            <w:r w:rsidRPr="00C42A7D">
              <w:t>30</w:t>
            </w:r>
          </w:p>
        </w:tc>
        <w:tc>
          <w:tcPr>
            <w:tcW w:w="720" w:type="dxa"/>
            <w:noWrap/>
            <w:hideMark/>
          </w:tcPr>
          <w:p w14:paraId="3C86C898" w14:textId="77777777" w:rsidR="00772B8D" w:rsidRPr="00C42A7D" w:rsidRDefault="00772B8D" w:rsidP="00385367">
            <w:r w:rsidRPr="00C42A7D">
              <w:t>Pcs</w:t>
            </w:r>
          </w:p>
        </w:tc>
        <w:tc>
          <w:tcPr>
            <w:tcW w:w="2340" w:type="dxa"/>
            <w:noWrap/>
            <w:hideMark/>
          </w:tcPr>
          <w:p w14:paraId="19CA35E1" w14:textId="5460C86D" w:rsidR="00772B8D" w:rsidRPr="00C42A7D" w:rsidRDefault="00772B8D" w:rsidP="0065591C">
            <w:r w:rsidRPr="00C42A7D">
              <w:t xml:space="preserve">Spraying Gun for Automobile Painting </w:t>
            </w:r>
            <w:r w:rsidR="0065591C">
              <w:t>size</w:t>
            </w:r>
            <w:r w:rsidR="00EB41C6" w:rsidRPr="00EB41C6">
              <w:t xml:space="preserve"> 2.2. Basecoats </w:t>
            </w:r>
            <w:r w:rsidR="0065591C">
              <w:t>1.6 nozzle. Clearcoats</w:t>
            </w:r>
            <w:r w:rsidR="00EB41C6" w:rsidRPr="00EB41C6">
              <w:t xml:space="preserve"> 1.7 nozzle.</w:t>
            </w:r>
          </w:p>
        </w:tc>
        <w:tc>
          <w:tcPr>
            <w:tcW w:w="2790" w:type="dxa"/>
          </w:tcPr>
          <w:p w14:paraId="7D81B73A" w14:textId="77777777" w:rsidR="00772B8D" w:rsidRPr="00C42A7D" w:rsidRDefault="00772B8D" w:rsidP="00385367">
            <w:r>
              <w:rPr>
                <w:noProof/>
              </w:rPr>
              <w:drawing>
                <wp:inline distT="0" distB="0" distL="0" distR="0" wp14:anchorId="5E3C58F9" wp14:editId="4C2E36E7">
                  <wp:extent cx="1416050" cy="1003117"/>
                  <wp:effectExtent l="0" t="0" r="0" b="6985"/>
                  <wp:docPr id="19" name="Picture 19" descr="C:\Users\NIG_MDG_0299\AppData\Local\Microsoft\Windows\INetCache\Content.MSO\11B410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11B41081.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48948" cy="1026422"/>
                          </a:xfrm>
                          <a:prstGeom prst="rect">
                            <a:avLst/>
                          </a:prstGeom>
                          <a:noFill/>
                          <a:ln>
                            <a:noFill/>
                          </a:ln>
                        </pic:spPr>
                      </pic:pic>
                    </a:graphicData>
                  </a:graphic>
                </wp:inline>
              </w:drawing>
            </w:r>
          </w:p>
        </w:tc>
        <w:tc>
          <w:tcPr>
            <w:tcW w:w="1620" w:type="dxa"/>
          </w:tcPr>
          <w:p w14:paraId="7F412D0E" w14:textId="4A7F003B" w:rsidR="00772B8D" w:rsidRPr="00C42A7D" w:rsidRDefault="00772B8D" w:rsidP="00385367"/>
        </w:tc>
        <w:tc>
          <w:tcPr>
            <w:tcW w:w="1890" w:type="dxa"/>
          </w:tcPr>
          <w:p w14:paraId="1D68502D" w14:textId="77777777" w:rsidR="00772B8D" w:rsidRPr="00C42A7D" w:rsidRDefault="00772B8D" w:rsidP="00385367"/>
        </w:tc>
      </w:tr>
      <w:tr w:rsidR="00772B8D" w:rsidRPr="00C42A7D" w14:paraId="7DA06969" w14:textId="45D87DED" w:rsidTr="00801EF8">
        <w:trPr>
          <w:trHeight w:val="290"/>
        </w:trPr>
        <w:tc>
          <w:tcPr>
            <w:tcW w:w="720" w:type="dxa"/>
            <w:noWrap/>
            <w:hideMark/>
          </w:tcPr>
          <w:p w14:paraId="4A80FDAE" w14:textId="2040A450" w:rsidR="00772B8D" w:rsidRPr="00C42A7D" w:rsidRDefault="00772B8D" w:rsidP="00385367">
            <w:r w:rsidRPr="00C42A7D">
              <w:t> </w:t>
            </w:r>
            <w:r w:rsidR="0007060A">
              <w:t>21</w:t>
            </w:r>
          </w:p>
        </w:tc>
        <w:tc>
          <w:tcPr>
            <w:tcW w:w="720" w:type="dxa"/>
            <w:noWrap/>
            <w:hideMark/>
          </w:tcPr>
          <w:p w14:paraId="5190CD23" w14:textId="77777777" w:rsidR="00772B8D" w:rsidRPr="00C42A7D" w:rsidRDefault="00772B8D" w:rsidP="00385367">
            <w:r w:rsidRPr="00C42A7D">
              <w:t>30</w:t>
            </w:r>
          </w:p>
        </w:tc>
        <w:tc>
          <w:tcPr>
            <w:tcW w:w="720" w:type="dxa"/>
            <w:noWrap/>
            <w:hideMark/>
          </w:tcPr>
          <w:p w14:paraId="3B1A88CA" w14:textId="77777777" w:rsidR="00772B8D" w:rsidRPr="00C42A7D" w:rsidRDefault="00772B8D" w:rsidP="00385367">
            <w:r w:rsidRPr="00C42A7D">
              <w:t>Pcs</w:t>
            </w:r>
          </w:p>
        </w:tc>
        <w:tc>
          <w:tcPr>
            <w:tcW w:w="2340" w:type="dxa"/>
            <w:noWrap/>
            <w:hideMark/>
          </w:tcPr>
          <w:p w14:paraId="03FE7565" w14:textId="642AFECE" w:rsidR="00772B8D" w:rsidRPr="00C42A7D" w:rsidRDefault="00772B8D" w:rsidP="00385367">
            <w:r w:rsidRPr="00C42A7D">
              <w:t>Tank for Automobile Painting</w:t>
            </w:r>
            <w:r w:rsidR="00351F4F">
              <w:t xml:space="preserve"> -</w:t>
            </w:r>
            <w:r w:rsidRPr="00C42A7D">
              <w:t xml:space="preserve"> </w:t>
            </w:r>
            <w:r w:rsidR="00351F4F" w:rsidRPr="00351F4F">
              <w:t>26-gallon</w:t>
            </w:r>
            <w:r w:rsidR="00351F4F">
              <w:t xml:space="preserve"> capacity</w:t>
            </w:r>
          </w:p>
        </w:tc>
        <w:tc>
          <w:tcPr>
            <w:tcW w:w="2790" w:type="dxa"/>
          </w:tcPr>
          <w:p w14:paraId="53EA4628" w14:textId="77777777" w:rsidR="00772B8D" w:rsidRPr="00C42A7D" w:rsidRDefault="00772B8D" w:rsidP="00385367">
            <w:r>
              <w:rPr>
                <w:noProof/>
              </w:rPr>
              <w:drawing>
                <wp:inline distT="0" distB="0" distL="0" distR="0" wp14:anchorId="23FD0BB8" wp14:editId="3DB7567B">
                  <wp:extent cx="1784350" cy="925219"/>
                  <wp:effectExtent l="0" t="0" r="6350" b="8255"/>
                  <wp:docPr id="20" name="Picture 20" descr="Buy Paint Mixing Lid Mixer Car Machine 1L Tank Vessel Mixing Mixer for Car  Paint Auto Refinish Coating Mixing lids auto Color Paints Mix lid Stir Pour  Online in Indonesia. B097QS3L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y Paint Mixing Lid Mixer Car Machine 1L Tank Vessel Mixing Mixer for Car  Paint Auto Refinish Coating Mixing lids auto Color Paints Mix lid Stir Pour  Online in Indonesia. B097QS3L9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85827" cy="925985"/>
                          </a:xfrm>
                          <a:prstGeom prst="rect">
                            <a:avLst/>
                          </a:prstGeom>
                          <a:noFill/>
                          <a:ln>
                            <a:noFill/>
                          </a:ln>
                        </pic:spPr>
                      </pic:pic>
                    </a:graphicData>
                  </a:graphic>
                </wp:inline>
              </w:drawing>
            </w:r>
          </w:p>
        </w:tc>
        <w:tc>
          <w:tcPr>
            <w:tcW w:w="1620" w:type="dxa"/>
          </w:tcPr>
          <w:p w14:paraId="52D2D774" w14:textId="0538AE5B" w:rsidR="00772B8D" w:rsidRPr="00C42A7D" w:rsidRDefault="00772B8D" w:rsidP="00385367"/>
        </w:tc>
        <w:tc>
          <w:tcPr>
            <w:tcW w:w="1890" w:type="dxa"/>
          </w:tcPr>
          <w:p w14:paraId="1D63D40D" w14:textId="77777777" w:rsidR="00772B8D" w:rsidRPr="00C42A7D" w:rsidRDefault="00772B8D" w:rsidP="00385367"/>
        </w:tc>
      </w:tr>
      <w:tr w:rsidR="00772B8D" w:rsidRPr="00C42A7D" w14:paraId="44CD128C" w14:textId="19CAC03B" w:rsidTr="00801EF8">
        <w:trPr>
          <w:trHeight w:val="290"/>
        </w:trPr>
        <w:tc>
          <w:tcPr>
            <w:tcW w:w="720" w:type="dxa"/>
            <w:noWrap/>
            <w:hideMark/>
          </w:tcPr>
          <w:p w14:paraId="0DF8CD0B" w14:textId="3476CC46" w:rsidR="00772B8D" w:rsidRPr="00C42A7D" w:rsidRDefault="00772B8D" w:rsidP="00385367">
            <w:r w:rsidRPr="00C42A7D">
              <w:t> </w:t>
            </w:r>
            <w:r w:rsidR="0007060A">
              <w:t>22</w:t>
            </w:r>
          </w:p>
        </w:tc>
        <w:tc>
          <w:tcPr>
            <w:tcW w:w="720" w:type="dxa"/>
            <w:noWrap/>
            <w:hideMark/>
          </w:tcPr>
          <w:p w14:paraId="1CDEE80E" w14:textId="77777777" w:rsidR="00772B8D" w:rsidRPr="00C42A7D" w:rsidRDefault="00772B8D" w:rsidP="00385367">
            <w:r w:rsidRPr="00C42A7D">
              <w:t>15</w:t>
            </w:r>
          </w:p>
        </w:tc>
        <w:tc>
          <w:tcPr>
            <w:tcW w:w="720" w:type="dxa"/>
            <w:noWrap/>
            <w:hideMark/>
          </w:tcPr>
          <w:p w14:paraId="2E791862" w14:textId="77777777" w:rsidR="00772B8D" w:rsidRPr="00C42A7D" w:rsidRDefault="00772B8D" w:rsidP="00385367">
            <w:r w:rsidRPr="00C42A7D">
              <w:t>Pcs</w:t>
            </w:r>
          </w:p>
        </w:tc>
        <w:tc>
          <w:tcPr>
            <w:tcW w:w="2340" w:type="dxa"/>
            <w:noWrap/>
            <w:hideMark/>
          </w:tcPr>
          <w:p w14:paraId="76A94363" w14:textId="54BEF61F" w:rsidR="006B69AE" w:rsidRPr="00C42A7D" w:rsidRDefault="00772B8D" w:rsidP="00385367">
            <w:r w:rsidRPr="00C42A7D">
              <w:t>Washing Filler Machine for Automobile Painting</w:t>
            </w:r>
            <w:r w:rsidR="006B69AE">
              <w:t xml:space="preserve"> – </w:t>
            </w:r>
            <w:r w:rsidR="006B69AE" w:rsidRPr="006B69AE">
              <w:t>428 x 240px</w:t>
            </w:r>
          </w:p>
        </w:tc>
        <w:tc>
          <w:tcPr>
            <w:tcW w:w="2790" w:type="dxa"/>
          </w:tcPr>
          <w:p w14:paraId="568B1A5C" w14:textId="77777777" w:rsidR="00772B8D" w:rsidRPr="00C42A7D" w:rsidRDefault="00772B8D" w:rsidP="00385367">
            <w:r>
              <w:rPr>
                <w:noProof/>
              </w:rPr>
              <w:drawing>
                <wp:inline distT="0" distB="0" distL="0" distR="0" wp14:anchorId="3D7D6ED9" wp14:editId="10123D39">
                  <wp:extent cx="2000250" cy="875455"/>
                  <wp:effectExtent l="0" t="0" r="0" b="1270"/>
                  <wp:docPr id="21" name="Picture 21" descr="The Best Car Waxes for a Lasting Shine, 2022 - AutoGuid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Best Car Waxes for a Lasting Shine, 2022 - AutoGuide.com"/>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054" cy="899879"/>
                          </a:xfrm>
                          <a:prstGeom prst="rect">
                            <a:avLst/>
                          </a:prstGeom>
                          <a:noFill/>
                          <a:ln>
                            <a:noFill/>
                          </a:ln>
                        </pic:spPr>
                      </pic:pic>
                    </a:graphicData>
                  </a:graphic>
                </wp:inline>
              </w:drawing>
            </w:r>
          </w:p>
        </w:tc>
        <w:tc>
          <w:tcPr>
            <w:tcW w:w="1620" w:type="dxa"/>
          </w:tcPr>
          <w:p w14:paraId="747EF014" w14:textId="6A858125" w:rsidR="00772B8D" w:rsidRPr="00C42A7D" w:rsidRDefault="00772B8D" w:rsidP="00385367"/>
        </w:tc>
        <w:tc>
          <w:tcPr>
            <w:tcW w:w="1890" w:type="dxa"/>
          </w:tcPr>
          <w:p w14:paraId="123D522E" w14:textId="77777777" w:rsidR="00772B8D" w:rsidRPr="00C42A7D" w:rsidRDefault="00772B8D" w:rsidP="00385367"/>
        </w:tc>
      </w:tr>
      <w:tr w:rsidR="00772B8D" w:rsidRPr="00C42A7D" w14:paraId="273A2CFC" w14:textId="7DDB1DD1" w:rsidTr="00801EF8">
        <w:trPr>
          <w:trHeight w:val="290"/>
        </w:trPr>
        <w:tc>
          <w:tcPr>
            <w:tcW w:w="720" w:type="dxa"/>
            <w:noWrap/>
            <w:hideMark/>
          </w:tcPr>
          <w:p w14:paraId="7D98588E" w14:textId="77777777" w:rsidR="00772B8D" w:rsidRPr="00C42A7D" w:rsidRDefault="00772B8D" w:rsidP="00385367">
            <w:r w:rsidRPr="00C42A7D">
              <w:t> </w:t>
            </w:r>
          </w:p>
        </w:tc>
        <w:tc>
          <w:tcPr>
            <w:tcW w:w="720" w:type="dxa"/>
            <w:noWrap/>
            <w:hideMark/>
          </w:tcPr>
          <w:p w14:paraId="588A433C" w14:textId="77777777" w:rsidR="00772B8D" w:rsidRPr="00C42A7D" w:rsidRDefault="00772B8D" w:rsidP="00385367">
            <w:r w:rsidRPr="00C42A7D">
              <w:t> </w:t>
            </w:r>
          </w:p>
        </w:tc>
        <w:tc>
          <w:tcPr>
            <w:tcW w:w="720" w:type="dxa"/>
            <w:noWrap/>
            <w:hideMark/>
          </w:tcPr>
          <w:p w14:paraId="4B42342E" w14:textId="77777777" w:rsidR="00772B8D" w:rsidRPr="00C42A7D" w:rsidRDefault="00772B8D" w:rsidP="00385367">
            <w:r w:rsidRPr="00C42A7D">
              <w:t> </w:t>
            </w:r>
          </w:p>
        </w:tc>
        <w:tc>
          <w:tcPr>
            <w:tcW w:w="2340" w:type="dxa"/>
            <w:noWrap/>
            <w:hideMark/>
          </w:tcPr>
          <w:p w14:paraId="45D8AB51" w14:textId="77777777" w:rsidR="00772B8D" w:rsidRPr="00C42A7D" w:rsidRDefault="00772B8D" w:rsidP="00385367">
            <w:r w:rsidRPr="00C42A7D">
              <w:t> </w:t>
            </w:r>
          </w:p>
        </w:tc>
        <w:tc>
          <w:tcPr>
            <w:tcW w:w="2790" w:type="dxa"/>
          </w:tcPr>
          <w:p w14:paraId="24311DC4" w14:textId="77777777" w:rsidR="00772B8D" w:rsidRPr="00C42A7D" w:rsidRDefault="00772B8D" w:rsidP="00385367"/>
        </w:tc>
        <w:tc>
          <w:tcPr>
            <w:tcW w:w="1620" w:type="dxa"/>
          </w:tcPr>
          <w:p w14:paraId="0972209E" w14:textId="77777777" w:rsidR="00C75445" w:rsidRDefault="00C75445" w:rsidP="00385367">
            <w:pPr>
              <w:rPr>
                <w:b/>
              </w:rPr>
            </w:pPr>
          </w:p>
          <w:p w14:paraId="0A7E3815" w14:textId="79994ED4" w:rsidR="00772B8D" w:rsidRPr="008848CC" w:rsidRDefault="008848CC" w:rsidP="00385367">
            <w:pPr>
              <w:rPr>
                <w:b/>
              </w:rPr>
            </w:pPr>
            <w:r w:rsidRPr="008848CC">
              <w:rPr>
                <w:b/>
              </w:rPr>
              <w:t>Total Amount</w:t>
            </w:r>
          </w:p>
        </w:tc>
        <w:tc>
          <w:tcPr>
            <w:tcW w:w="1890" w:type="dxa"/>
          </w:tcPr>
          <w:p w14:paraId="5A13D0B6" w14:textId="77777777" w:rsidR="00772B8D" w:rsidRPr="00C42A7D" w:rsidRDefault="00772B8D" w:rsidP="00385367"/>
        </w:tc>
      </w:tr>
      <w:tr w:rsidR="00622DFE" w:rsidRPr="00C42A7D" w14:paraId="5F4C9556" w14:textId="453AC4A3" w:rsidTr="00801EF8">
        <w:trPr>
          <w:trHeight w:val="290"/>
        </w:trPr>
        <w:tc>
          <w:tcPr>
            <w:tcW w:w="720" w:type="dxa"/>
            <w:shd w:val="clear" w:color="auto" w:fill="A6A6A6" w:themeFill="background1" w:themeFillShade="A6"/>
            <w:noWrap/>
            <w:hideMark/>
          </w:tcPr>
          <w:p w14:paraId="7DDC9197" w14:textId="77777777" w:rsidR="00622DFE" w:rsidRPr="00C42A7D" w:rsidRDefault="00622DFE" w:rsidP="00622DFE">
            <w:r w:rsidRPr="00C42A7D">
              <w:t>4</w:t>
            </w:r>
          </w:p>
        </w:tc>
        <w:tc>
          <w:tcPr>
            <w:tcW w:w="720" w:type="dxa"/>
            <w:shd w:val="clear" w:color="auto" w:fill="A6A6A6" w:themeFill="background1" w:themeFillShade="A6"/>
            <w:noWrap/>
            <w:hideMark/>
          </w:tcPr>
          <w:p w14:paraId="11CA4A17" w14:textId="77777777" w:rsidR="00622DFE" w:rsidRPr="0058317D" w:rsidRDefault="00622DFE" w:rsidP="00622DFE">
            <w:pPr>
              <w:rPr>
                <w:b/>
                <w:bCs/>
              </w:rPr>
            </w:pPr>
            <w:r w:rsidRPr="0058317D">
              <w:rPr>
                <w:b/>
                <w:bCs/>
              </w:rPr>
              <w:t>QTY</w:t>
            </w:r>
          </w:p>
        </w:tc>
        <w:tc>
          <w:tcPr>
            <w:tcW w:w="720" w:type="dxa"/>
            <w:shd w:val="clear" w:color="auto" w:fill="A6A6A6" w:themeFill="background1" w:themeFillShade="A6"/>
            <w:noWrap/>
            <w:hideMark/>
          </w:tcPr>
          <w:p w14:paraId="18890E21" w14:textId="77777777" w:rsidR="00622DFE" w:rsidRPr="0058317D" w:rsidRDefault="00622DFE" w:rsidP="00622DFE">
            <w:pPr>
              <w:rPr>
                <w:b/>
                <w:bCs/>
              </w:rPr>
            </w:pPr>
            <w:r w:rsidRPr="0058317D">
              <w:rPr>
                <w:b/>
                <w:bCs/>
              </w:rPr>
              <w:t>UNIT </w:t>
            </w:r>
          </w:p>
        </w:tc>
        <w:tc>
          <w:tcPr>
            <w:tcW w:w="2340" w:type="dxa"/>
            <w:shd w:val="clear" w:color="auto" w:fill="A6A6A6" w:themeFill="background1" w:themeFillShade="A6"/>
            <w:noWrap/>
            <w:hideMark/>
          </w:tcPr>
          <w:p w14:paraId="5CEFBD30" w14:textId="77777777" w:rsidR="00622DFE" w:rsidRPr="00C42A7D" w:rsidRDefault="00622DFE" w:rsidP="00622DFE">
            <w:pPr>
              <w:rPr>
                <w:b/>
                <w:bCs/>
              </w:rPr>
            </w:pPr>
            <w:r w:rsidRPr="00C42A7D">
              <w:rPr>
                <w:b/>
                <w:bCs/>
              </w:rPr>
              <w:t>AUTOMOBILE WELDING AND PANEL BEATING</w:t>
            </w:r>
          </w:p>
        </w:tc>
        <w:tc>
          <w:tcPr>
            <w:tcW w:w="2790" w:type="dxa"/>
            <w:shd w:val="clear" w:color="auto" w:fill="A6A6A6" w:themeFill="background1" w:themeFillShade="A6"/>
          </w:tcPr>
          <w:p w14:paraId="7439B2ED" w14:textId="78D59B2D" w:rsidR="00622DFE" w:rsidRPr="00C42A7D" w:rsidRDefault="00622DFE" w:rsidP="00622DFE">
            <w:r w:rsidRPr="005F7186">
              <w:rPr>
                <w:b/>
                <w:bCs/>
              </w:rPr>
              <w:t>PICTORIAL SAMPLE OF ITEMS</w:t>
            </w:r>
          </w:p>
        </w:tc>
        <w:tc>
          <w:tcPr>
            <w:tcW w:w="1620" w:type="dxa"/>
            <w:shd w:val="clear" w:color="auto" w:fill="A6A6A6" w:themeFill="background1" w:themeFillShade="A6"/>
          </w:tcPr>
          <w:p w14:paraId="54411196" w14:textId="4FB46B16" w:rsidR="00622DFE" w:rsidRPr="00C42A7D" w:rsidRDefault="00622DFE" w:rsidP="00622DFE">
            <w:r>
              <w:rPr>
                <w:b/>
                <w:bCs/>
              </w:rPr>
              <w:t>UNIT PRICE (NGN)</w:t>
            </w:r>
          </w:p>
        </w:tc>
        <w:tc>
          <w:tcPr>
            <w:tcW w:w="1890" w:type="dxa"/>
            <w:shd w:val="clear" w:color="auto" w:fill="A6A6A6" w:themeFill="background1" w:themeFillShade="A6"/>
          </w:tcPr>
          <w:p w14:paraId="7A9677FB" w14:textId="577D09A0" w:rsidR="00622DFE" w:rsidRPr="00C42A7D" w:rsidRDefault="00622DFE" w:rsidP="00622DFE">
            <w:r>
              <w:rPr>
                <w:b/>
                <w:bCs/>
              </w:rPr>
              <w:t>AMOUNT       (NGN)</w:t>
            </w:r>
          </w:p>
        </w:tc>
      </w:tr>
      <w:tr w:rsidR="00772B8D" w:rsidRPr="00C42A7D" w14:paraId="0997895A" w14:textId="7985BF0F" w:rsidTr="00801EF8">
        <w:trPr>
          <w:trHeight w:val="1682"/>
        </w:trPr>
        <w:tc>
          <w:tcPr>
            <w:tcW w:w="720" w:type="dxa"/>
            <w:noWrap/>
            <w:hideMark/>
          </w:tcPr>
          <w:p w14:paraId="1809E906" w14:textId="5191FC78" w:rsidR="00772B8D" w:rsidRPr="00C42A7D" w:rsidRDefault="00772B8D" w:rsidP="00385367">
            <w:r w:rsidRPr="00C42A7D">
              <w:t> </w:t>
            </w:r>
            <w:r w:rsidR="0007060A">
              <w:t>23</w:t>
            </w:r>
          </w:p>
        </w:tc>
        <w:tc>
          <w:tcPr>
            <w:tcW w:w="720" w:type="dxa"/>
            <w:noWrap/>
            <w:hideMark/>
          </w:tcPr>
          <w:p w14:paraId="4F3D4A6B" w14:textId="77777777" w:rsidR="00772B8D" w:rsidRPr="00C42A7D" w:rsidRDefault="00772B8D" w:rsidP="00385367">
            <w:r w:rsidRPr="00C42A7D">
              <w:t>15</w:t>
            </w:r>
          </w:p>
        </w:tc>
        <w:tc>
          <w:tcPr>
            <w:tcW w:w="720" w:type="dxa"/>
            <w:noWrap/>
            <w:hideMark/>
          </w:tcPr>
          <w:p w14:paraId="7D5CD065" w14:textId="77777777" w:rsidR="00772B8D" w:rsidRPr="00C42A7D" w:rsidRDefault="00772B8D" w:rsidP="00385367">
            <w:r w:rsidRPr="00C42A7D">
              <w:t xml:space="preserve"> Pcs</w:t>
            </w:r>
          </w:p>
        </w:tc>
        <w:tc>
          <w:tcPr>
            <w:tcW w:w="2340" w:type="dxa"/>
            <w:noWrap/>
            <w:hideMark/>
          </w:tcPr>
          <w:p w14:paraId="6CB3B79D" w14:textId="77777777" w:rsidR="00772B8D" w:rsidRPr="00C42A7D" w:rsidRDefault="00772B8D" w:rsidP="00385367">
            <w:r>
              <w:rPr>
                <w:noProof/>
              </w:rPr>
              <w:drawing>
                <wp:anchor distT="0" distB="0" distL="114300" distR="114300" simplePos="0" relativeHeight="251676160" behindDoc="0" locked="0" layoutInCell="1" allowOverlap="1" wp14:anchorId="26C364A3" wp14:editId="30F88C25">
                  <wp:simplePos x="0" y="0"/>
                  <wp:positionH relativeFrom="column">
                    <wp:posOffset>324485</wp:posOffset>
                  </wp:positionH>
                  <wp:positionV relativeFrom="paragraph">
                    <wp:posOffset>40005</wp:posOffset>
                  </wp:positionV>
                  <wp:extent cx="360" cy="38460"/>
                  <wp:effectExtent l="57150" t="38100" r="38100" b="57150"/>
                  <wp:wrapNone/>
                  <wp:docPr id="279" name="Ink 279"/>
                  <wp:cNvGraphicFramePr/>
                  <a:graphic xmlns:a="http://schemas.openxmlformats.org/drawingml/2006/main">
                    <a:graphicData uri="http://schemas.openxmlformats.org/drawingml/2006/picture">
                      <pic:pic xmlns:pic="http://schemas.openxmlformats.org/drawingml/2006/picture">
                        <pic:nvPicPr>
                          <pic:cNvPr id="279" name="Ink 279"/>
                          <pic:cNvPicPr/>
                        </pic:nvPicPr>
                        <pic:blipFill>
                          <a:blip r:embed="rId47"/>
                          <a:stretch>
                            <a:fillRect/>
                          </a:stretch>
                        </pic:blipFill>
                        <pic:spPr>
                          <a:xfrm>
                            <a:off x="0" y="0"/>
                            <a:ext cx="36000" cy="253764"/>
                          </a:xfrm>
                          <a:prstGeom prst="rect">
                            <a:avLst/>
                          </a:prstGeom>
                        </pic:spPr>
                      </pic:pic>
                    </a:graphicData>
                  </a:graphic>
                </wp:anchor>
              </w:drawing>
            </w:r>
            <w:r w:rsidRPr="00C42A7D">
              <w:t>Block</w:t>
            </w:r>
            <w:r>
              <w:t xml:space="preserve"> (smoothing block)</w:t>
            </w:r>
            <w:r w:rsidRPr="00C42A7D">
              <w:t xml:space="preserve"> for Automobile Welding and Panel Beating work</w:t>
            </w:r>
          </w:p>
        </w:tc>
        <w:tc>
          <w:tcPr>
            <w:tcW w:w="2790" w:type="dxa"/>
          </w:tcPr>
          <w:p w14:paraId="4597E4DE" w14:textId="77777777" w:rsidR="00772B8D" w:rsidRPr="00C42A7D" w:rsidRDefault="00772B8D" w:rsidP="00385367">
            <w:r>
              <w:rPr>
                <w:noProof/>
              </w:rPr>
              <w:drawing>
                <wp:inline distT="0" distB="0" distL="0" distR="0" wp14:anchorId="4A25337E" wp14:editId="103550A1">
                  <wp:extent cx="1225296" cy="1225296"/>
                  <wp:effectExtent l="0" t="0" r="0" b="0"/>
                  <wp:docPr id="110" name="Picture 110" descr="CB58.03 Heel Dolly 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58.03 Heel Dolly Product Imag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25296" cy="1225296"/>
                          </a:xfrm>
                          <a:prstGeom prst="rect">
                            <a:avLst/>
                          </a:prstGeom>
                          <a:noFill/>
                          <a:ln>
                            <a:noFill/>
                          </a:ln>
                        </pic:spPr>
                      </pic:pic>
                    </a:graphicData>
                  </a:graphic>
                </wp:inline>
              </w:drawing>
            </w:r>
          </w:p>
        </w:tc>
        <w:tc>
          <w:tcPr>
            <w:tcW w:w="1620" w:type="dxa"/>
          </w:tcPr>
          <w:p w14:paraId="34891280" w14:textId="0C2F6375" w:rsidR="00772B8D" w:rsidRPr="00C42A7D" w:rsidRDefault="00772B8D" w:rsidP="00385367"/>
        </w:tc>
        <w:tc>
          <w:tcPr>
            <w:tcW w:w="1890" w:type="dxa"/>
          </w:tcPr>
          <w:p w14:paraId="1AFF8B6D" w14:textId="77777777" w:rsidR="00772B8D" w:rsidRPr="00C42A7D" w:rsidRDefault="00772B8D" w:rsidP="00385367"/>
        </w:tc>
      </w:tr>
      <w:tr w:rsidR="00772B8D" w:rsidRPr="00C42A7D" w14:paraId="34175155" w14:textId="58949A81" w:rsidTr="00801EF8">
        <w:trPr>
          <w:trHeight w:val="290"/>
        </w:trPr>
        <w:tc>
          <w:tcPr>
            <w:tcW w:w="720" w:type="dxa"/>
            <w:noWrap/>
            <w:hideMark/>
          </w:tcPr>
          <w:p w14:paraId="157CF4CD" w14:textId="37068B2A" w:rsidR="00772B8D" w:rsidRPr="00C42A7D" w:rsidRDefault="00772B8D" w:rsidP="00385367">
            <w:r w:rsidRPr="00C42A7D">
              <w:t> </w:t>
            </w:r>
            <w:r w:rsidR="0007060A">
              <w:t>24</w:t>
            </w:r>
          </w:p>
        </w:tc>
        <w:tc>
          <w:tcPr>
            <w:tcW w:w="720" w:type="dxa"/>
            <w:noWrap/>
            <w:hideMark/>
          </w:tcPr>
          <w:p w14:paraId="75C80B4D" w14:textId="77777777" w:rsidR="00772B8D" w:rsidRPr="00C42A7D" w:rsidRDefault="00772B8D" w:rsidP="00385367">
            <w:r w:rsidRPr="00C42A7D">
              <w:t>15</w:t>
            </w:r>
          </w:p>
        </w:tc>
        <w:tc>
          <w:tcPr>
            <w:tcW w:w="720" w:type="dxa"/>
            <w:noWrap/>
            <w:hideMark/>
          </w:tcPr>
          <w:p w14:paraId="166676F8" w14:textId="77777777" w:rsidR="00772B8D" w:rsidRPr="00C42A7D" w:rsidRDefault="00772B8D" w:rsidP="00385367">
            <w:r w:rsidRPr="00C42A7D">
              <w:t>Pcs</w:t>
            </w:r>
          </w:p>
        </w:tc>
        <w:tc>
          <w:tcPr>
            <w:tcW w:w="2340" w:type="dxa"/>
            <w:noWrap/>
            <w:hideMark/>
          </w:tcPr>
          <w:p w14:paraId="73EED471" w14:textId="71D2F139" w:rsidR="00772B8D" w:rsidRPr="00C42A7D" w:rsidRDefault="00772B8D" w:rsidP="00385367">
            <w:r w:rsidRPr="00C42A7D">
              <w:t>Body Jack Automobile Welding and Panel Beating work</w:t>
            </w:r>
            <w:r w:rsidR="00F55528">
              <w:t xml:space="preserve"> – Locally fabricated </w:t>
            </w:r>
          </w:p>
        </w:tc>
        <w:tc>
          <w:tcPr>
            <w:tcW w:w="2790" w:type="dxa"/>
          </w:tcPr>
          <w:p w14:paraId="2C58F6C7" w14:textId="77777777" w:rsidR="00772B8D" w:rsidRPr="00C42A7D" w:rsidRDefault="00772B8D" w:rsidP="00385367">
            <w:r>
              <w:rPr>
                <w:noProof/>
              </w:rPr>
              <w:t xml:space="preserve">            </w:t>
            </w:r>
            <w:r>
              <w:rPr>
                <w:noProof/>
              </w:rPr>
              <w:drawing>
                <wp:inline distT="0" distB="0" distL="0" distR="0" wp14:anchorId="6862DA85" wp14:editId="33661CB3">
                  <wp:extent cx="960120" cy="2743200"/>
                  <wp:effectExtent l="0" t="0" r="0" b="0"/>
                  <wp:docPr id="108" name="Picture 108" descr="A picture containing ground, outdoor, beach, san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ound, outdoor, beach, sandy&#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60120" cy="2743200"/>
                          </a:xfrm>
                          <a:prstGeom prst="rect">
                            <a:avLst/>
                          </a:prstGeom>
                          <a:noFill/>
                          <a:ln>
                            <a:noFill/>
                          </a:ln>
                        </pic:spPr>
                      </pic:pic>
                    </a:graphicData>
                  </a:graphic>
                </wp:inline>
              </w:drawing>
            </w:r>
          </w:p>
        </w:tc>
        <w:tc>
          <w:tcPr>
            <w:tcW w:w="1620" w:type="dxa"/>
          </w:tcPr>
          <w:p w14:paraId="54B4B883" w14:textId="11074976" w:rsidR="00772B8D" w:rsidRPr="00C42A7D" w:rsidRDefault="00772B8D" w:rsidP="00385367"/>
        </w:tc>
        <w:tc>
          <w:tcPr>
            <w:tcW w:w="1890" w:type="dxa"/>
          </w:tcPr>
          <w:p w14:paraId="57F832C2" w14:textId="77777777" w:rsidR="00772B8D" w:rsidRPr="00C42A7D" w:rsidRDefault="00772B8D" w:rsidP="00385367"/>
        </w:tc>
      </w:tr>
      <w:tr w:rsidR="00772B8D" w:rsidRPr="00C42A7D" w14:paraId="50962D2C" w14:textId="67C02BE5" w:rsidTr="00801EF8">
        <w:trPr>
          <w:trHeight w:val="290"/>
        </w:trPr>
        <w:tc>
          <w:tcPr>
            <w:tcW w:w="720" w:type="dxa"/>
            <w:noWrap/>
            <w:hideMark/>
          </w:tcPr>
          <w:p w14:paraId="7D97F840" w14:textId="03694AEC" w:rsidR="00772B8D" w:rsidRPr="00C42A7D" w:rsidRDefault="00772B8D" w:rsidP="00385367">
            <w:r w:rsidRPr="00C42A7D">
              <w:lastRenderedPageBreak/>
              <w:t> </w:t>
            </w:r>
            <w:r w:rsidR="0007060A">
              <w:t>25</w:t>
            </w:r>
          </w:p>
        </w:tc>
        <w:tc>
          <w:tcPr>
            <w:tcW w:w="720" w:type="dxa"/>
            <w:noWrap/>
            <w:hideMark/>
          </w:tcPr>
          <w:p w14:paraId="4A1BAF4D" w14:textId="77777777" w:rsidR="00772B8D" w:rsidRPr="00C42A7D" w:rsidRDefault="00772B8D" w:rsidP="00385367">
            <w:r w:rsidRPr="00C42A7D">
              <w:t>15</w:t>
            </w:r>
          </w:p>
        </w:tc>
        <w:tc>
          <w:tcPr>
            <w:tcW w:w="720" w:type="dxa"/>
            <w:noWrap/>
            <w:hideMark/>
          </w:tcPr>
          <w:p w14:paraId="23210726" w14:textId="77777777" w:rsidR="00772B8D" w:rsidRPr="00C42A7D" w:rsidRDefault="00772B8D" w:rsidP="00385367">
            <w:r w:rsidRPr="00C42A7D">
              <w:t>Pcs</w:t>
            </w:r>
          </w:p>
        </w:tc>
        <w:tc>
          <w:tcPr>
            <w:tcW w:w="2340" w:type="dxa"/>
            <w:noWrap/>
            <w:hideMark/>
          </w:tcPr>
          <w:p w14:paraId="309BFD9D" w14:textId="3DC9E5EA" w:rsidR="00772B8D" w:rsidRDefault="00772B8D" w:rsidP="00385367">
            <w:r w:rsidRPr="00C42A7D">
              <w:t>Cram Jack Automobile Welding and Panel Beating work</w:t>
            </w:r>
            <w:r w:rsidR="00F55528">
              <w:t xml:space="preserve"> –</w:t>
            </w:r>
          </w:p>
          <w:p w14:paraId="451BFF0B" w14:textId="7C544B74" w:rsidR="00F55528" w:rsidRPr="00C42A7D" w:rsidRDefault="00F55528" w:rsidP="00385367">
            <w:r>
              <w:t>Locally fabricated</w:t>
            </w:r>
          </w:p>
        </w:tc>
        <w:tc>
          <w:tcPr>
            <w:tcW w:w="2790" w:type="dxa"/>
          </w:tcPr>
          <w:p w14:paraId="5E141259" w14:textId="77777777" w:rsidR="00772B8D" w:rsidRPr="00C42A7D" w:rsidRDefault="00772B8D" w:rsidP="00385367">
            <w:r>
              <w:rPr>
                <w:noProof/>
              </w:rPr>
              <w:drawing>
                <wp:inline distT="0" distB="0" distL="0" distR="0" wp14:anchorId="6F67C695" wp14:editId="7B3A2DDF">
                  <wp:extent cx="1984248" cy="1124712"/>
                  <wp:effectExtent l="0" t="0" r="0" b="0"/>
                  <wp:docPr id="107" name="Picture 107" descr="A picture containing ground, attach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ound, attache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84248" cy="1124712"/>
                          </a:xfrm>
                          <a:prstGeom prst="rect">
                            <a:avLst/>
                          </a:prstGeom>
                          <a:noFill/>
                          <a:ln>
                            <a:noFill/>
                          </a:ln>
                        </pic:spPr>
                      </pic:pic>
                    </a:graphicData>
                  </a:graphic>
                </wp:inline>
              </w:drawing>
            </w:r>
          </w:p>
        </w:tc>
        <w:tc>
          <w:tcPr>
            <w:tcW w:w="1620" w:type="dxa"/>
          </w:tcPr>
          <w:p w14:paraId="7882E4F3" w14:textId="5F99F20E" w:rsidR="00772B8D" w:rsidRPr="00C42A7D" w:rsidRDefault="00772B8D" w:rsidP="00385367"/>
        </w:tc>
        <w:tc>
          <w:tcPr>
            <w:tcW w:w="1890" w:type="dxa"/>
          </w:tcPr>
          <w:p w14:paraId="5260CDDA" w14:textId="77777777" w:rsidR="00772B8D" w:rsidRPr="00C42A7D" w:rsidRDefault="00772B8D" w:rsidP="00385367"/>
        </w:tc>
      </w:tr>
      <w:tr w:rsidR="00772B8D" w:rsidRPr="00C42A7D" w14:paraId="7175E65F" w14:textId="66C5FFFB" w:rsidTr="00801EF8">
        <w:trPr>
          <w:trHeight w:val="290"/>
        </w:trPr>
        <w:tc>
          <w:tcPr>
            <w:tcW w:w="720" w:type="dxa"/>
            <w:noWrap/>
            <w:hideMark/>
          </w:tcPr>
          <w:p w14:paraId="2C4FC43B" w14:textId="539B259A" w:rsidR="00772B8D" w:rsidRPr="00C42A7D" w:rsidRDefault="00772B8D" w:rsidP="00385367">
            <w:r w:rsidRPr="00C42A7D">
              <w:t> </w:t>
            </w:r>
            <w:r w:rsidR="0007060A">
              <w:t>26</w:t>
            </w:r>
          </w:p>
        </w:tc>
        <w:tc>
          <w:tcPr>
            <w:tcW w:w="720" w:type="dxa"/>
            <w:noWrap/>
            <w:hideMark/>
          </w:tcPr>
          <w:p w14:paraId="0B27DDB5" w14:textId="77777777" w:rsidR="00772B8D" w:rsidRPr="00C42A7D" w:rsidRDefault="00772B8D" w:rsidP="00385367">
            <w:r w:rsidRPr="00C42A7D">
              <w:t>15</w:t>
            </w:r>
          </w:p>
        </w:tc>
        <w:tc>
          <w:tcPr>
            <w:tcW w:w="720" w:type="dxa"/>
            <w:noWrap/>
            <w:hideMark/>
          </w:tcPr>
          <w:p w14:paraId="13712D2B" w14:textId="77777777" w:rsidR="00772B8D" w:rsidRPr="00C42A7D" w:rsidRDefault="00772B8D" w:rsidP="00385367">
            <w:r w:rsidRPr="00C42A7D">
              <w:t>Pcs</w:t>
            </w:r>
          </w:p>
        </w:tc>
        <w:tc>
          <w:tcPr>
            <w:tcW w:w="2340" w:type="dxa"/>
            <w:noWrap/>
            <w:hideMark/>
          </w:tcPr>
          <w:p w14:paraId="77DE77E0" w14:textId="1629BFCF" w:rsidR="00772B8D" w:rsidRPr="00C42A7D" w:rsidRDefault="00772B8D" w:rsidP="0015679E">
            <w:r w:rsidRPr="00C42A7D">
              <w:t>Gas Cylinder Automobile Welding and Panel Beating work</w:t>
            </w:r>
            <w:r w:rsidR="0015679E">
              <w:t>. 40Cu/ft. 75% Argon 25% C02</w:t>
            </w:r>
          </w:p>
        </w:tc>
        <w:tc>
          <w:tcPr>
            <w:tcW w:w="2790" w:type="dxa"/>
          </w:tcPr>
          <w:p w14:paraId="2CA9C17D" w14:textId="77777777" w:rsidR="00772B8D" w:rsidRPr="00C42A7D" w:rsidRDefault="00772B8D" w:rsidP="00385367">
            <w:r>
              <w:rPr>
                <w:noProof/>
              </w:rPr>
              <w:drawing>
                <wp:inline distT="0" distB="0" distL="0" distR="0" wp14:anchorId="01FECC03" wp14:editId="26E53647">
                  <wp:extent cx="2114550" cy="665480"/>
                  <wp:effectExtent l="0" t="0" r="0" b="1270"/>
                  <wp:docPr id="24" name="Picture 24" descr="Welding Works High Resolution Stock Photography and Images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ding Works High Resolution Stock Photography and Images - Alamy"/>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27392" cy="700993"/>
                          </a:xfrm>
                          <a:prstGeom prst="rect">
                            <a:avLst/>
                          </a:prstGeom>
                          <a:noFill/>
                          <a:ln>
                            <a:noFill/>
                          </a:ln>
                        </pic:spPr>
                      </pic:pic>
                    </a:graphicData>
                  </a:graphic>
                </wp:inline>
              </w:drawing>
            </w:r>
          </w:p>
        </w:tc>
        <w:tc>
          <w:tcPr>
            <w:tcW w:w="1620" w:type="dxa"/>
          </w:tcPr>
          <w:p w14:paraId="08E91922" w14:textId="2FE7FA26" w:rsidR="00772B8D" w:rsidRPr="00C42A7D" w:rsidRDefault="00772B8D" w:rsidP="00385367"/>
        </w:tc>
        <w:tc>
          <w:tcPr>
            <w:tcW w:w="1890" w:type="dxa"/>
          </w:tcPr>
          <w:p w14:paraId="54FA2D94" w14:textId="77777777" w:rsidR="00772B8D" w:rsidRPr="00C42A7D" w:rsidRDefault="00772B8D" w:rsidP="00385367"/>
        </w:tc>
      </w:tr>
      <w:tr w:rsidR="00772B8D" w:rsidRPr="00C42A7D" w14:paraId="1F6E76CB" w14:textId="1CB3681A" w:rsidTr="00801EF8">
        <w:trPr>
          <w:trHeight w:val="290"/>
        </w:trPr>
        <w:tc>
          <w:tcPr>
            <w:tcW w:w="720" w:type="dxa"/>
            <w:noWrap/>
            <w:hideMark/>
          </w:tcPr>
          <w:p w14:paraId="5313AD1E" w14:textId="42D6464C" w:rsidR="00772B8D" w:rsidRPr="00C42A7D" w:rsidRDefault="00772B8D" w:rsidP="00385367">
            <w:r w:rsidRPr="00C42A7D">
              <w:t> </w:t>
            </w:r>
            <w:r w:rsidR="0007060A">
              <w:t>27</w:t>
            </w:r>
          </w:p>
        </w:tc>
        <w:tc>
          <w:tcPr>
            <w:tcW w:w="720" w:type="dxa"/>
            <w:noWrap/>
            <w:hideMark/>
          </w:tcPr>
          <w:p w14:paraId="34E5333D" w14:textId="77777777" w:rsidR="00772B8D" w:rsidRPr="00C42A7D" w:rsidRDefault="00772B8D" w:rsidP="00385367">
            <w:r w:rsidRPr="00C42A7D">
              <w:t>15</w:t>
            </w:r>
          </w:p>
        </w:tc>
        <w:tc>
          <w:tcPr>
            <w:tcW w:w="720" w:type="dxa"/>
            <w:noWrap/>
            <w:hideMark/>
          </w:tcPr>
          <w:p w14:paraId="57EB6EBF" w14:textId="77777777" w:rsidR="00772B8D" w:rsidRPr="00C42A7D" w:rsidRDefault="00772B8D" w:rsidP="00385367">
            <w:r w:rsidRPr="00C42A7D">
              <w:t>Pcs</w:t>
            </w:r>
          </w:p>
        </w:tc>
        <w:tc>
          <w:tcPr>
            <w:tcW w:w="2340" w:type="dxa"/>
            <w:noWrap/>
            <w:hideMark/>
          </w:tcPr>
          <w:p w14:paraId="7E046914" w14:textId="509D2D7F" w:rsidR="00772B8D" w:rsidRPr="00C42A7D" w:rsidRDefault="00772B8D" w:rsidP="00385367">
            <w:r w:rsidRPr="00C42A7D">
              <w:t>File Machine Automobile Welding and Panel Beating work</w:t>
            </w:r>
            <w:r w:rsidR="004E0BE2">
              <w:t xml:space="preserve"> – 428 x 240px</w:t>
            </w:r>
          </w:p>
        </w:tc>
        <w:tc>
          <w:tcPr>
            <w:tcW w:w="2790" w:type="dxa"/>
          </w:tcPr>
          <w:p w14:paraId="0A40205A" w14:textId="77777777" w:rsidR="00772B8D" w:rsidRPr="00C42A7D" w:rsidRDefault="00772B8D" w:rsidP="00385367">
            <w:r>
              <w:rPr>
                <w:noProof/>
              </w:rPr>
              <w:drawing>
                <wp:inline distT="0" distB="0" distL="0" distR="0" wp14:anchorId="42601B8F" wp14:editId="7C0E1EA7">
                  <wp:extent cx="2101850" cy="1053814"/>
                  <wp:effectExtent l="0" t="0" r="0" b="0"/>
                  <wp:docPr id="25" name="Picture 25" descr="5 Essential Tools You'll Need for a Career in Auto Body Re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 Essential Tools You'll Need for a Career in Auto Body Repair"/>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63601" cy="1084774"/>
                          </a:xfrm>
                          <a:prstGeom prst="rect">
                            <a:avLst/>
                          </a:prstGeom>
                          <a:noFill/>
                          <a:ln>
                            <a:noFill/>
                          </a:ln>
                        </pic:spPr>
                      </pic:pic>
                    </a:graphicData>
                  </a:graphic>
                </wp:inline>
              </w:drawing>
            </w:r>
          </w:p>
        </w:tc>
        <w:tc>
          <w:tcPr>
            <w:tcW w:w="1620" w:type="dxa"/>
          </w:tcPr>
          <w:p w14:paraId="1985071C" w14:textId="71744F54" w:rsidR="00772B8D" w:rsidRPr="00C42A7D" w:rsidRDefault="00772B8D" w:rsidP="00385367"/>
        </w:tc>
        <w:tc>
          <w:tcPr>
            <w:tcW w:w="1890" w:type="dxa"/>
          </w:tcPr>
          <w:p w14:paraId="29AD5F0D" w14:textId="77777777" w:rsidR="00772B8D" w:rsidRPr="00C42A7D" w:rsidRDefault="00772B8D" w:rsidP="00385367"/>
        </w:tc>
      </w:tr>
      <w:tr w:rsidR="00772B8D" w:rsidRPr="00C42A7D" w14:paraId="3B698B27" w14:textId="7B2432A3" w:rsidTr="00801EF8">
        <w:trPr>
          <w:trHeight w:val="290"/>
        </w:trPr>
        <w:tc>
          <w:tcPr>
            <w:tcW w:w="720" w:type="dxa"/>
            <w:noWrap/>
            <w:hideMark/>
          </w:tcPr>
          <w:p w14:paraId="6BD0175F" w14:textId="2A350E4D" w:rsidR="00772B8D" w:rsidRPr="00C42A7D" w:rsidRDefault="00772B8D" w:rsidP="00385367">
            <w:r w:rsidRPr="00C42A7D">
              <w:t> </w:t>
            </w:r>
            <w:r w:rsidR="0007060A">
              <w:t>28</w:t>
            </w:r>
          </w:p>
        </w:tc>
        <w:tc>
          <w:tcPr>
            <w:tcW w:w="720" w:type="dxa"/>
            <w:noWrap/>
            <w:hideMark/>
          </w:tcPr>
          <w:p w14:paraId="291D783F" w14:textId="77777777" w:rsidR="00772B8D" w:rsidRPr="00C42A7D" w:rsidRDefault="00772B8D" w:rsidP="00385367">
            <w:r w:rsidRPr="00C42A7D">
              <w:t>15</w:t>
            </w:r>
          </w:p>
        </w:tc>
        <w:tc>
          <w:tcPr>
            <w:tcW w:w="720" w:type="dxa"/>
            <w:noWrap/>
            <w:hideMark/>
          </w:tcPr>
          <w:p w14:paraId="6A9ACF8B" w14:textId="77777777" w:rsidR="00772B8D" w:rsidRPr="00C42A7D" w:rsidRDefault="00772B8D" w:rsidP="00385367">
            <w:r w:rsidRPr="00C42A7D">
              <w:t>Pcs</w:t>
            </w:r>
          </w:p>
        </w:tc>
        <w:tc>
          <w:tcPr>
            <w:tcW w:w="2340" w:type="dxa"/>
            <w:noWrap/>
            <w:hideMark/>
          </w:tcPr>
          <w:p w14:paraId="3A9BB0F3" w14:textId="1856BA0E" w:rsidR="00772B8D" w:rsidRDefault="00772B8D" w:rsidP="00385367">
            <w:r w:rsidRPr="00C42A7D">
              <w:t>Gauge Automobile Welding and Panel Beating work</w:t>
            </w:r>
            <w:r w:rsidR="00823476">
              <w:t xml:space="preserve"> –</w:t>
            </w:r>
          </w:p>
          <w:p w14:paraId="07EB8E5D" w14:textId="77777777" w:rsidR="00823476" w:rsidRDefault="00823476" w:rsidP="00385367">
            <w:pPr>
              <w:rPr>
                <w:rFonts w:ascii="Arial" w:hAnsi="Arial" w:cs="Arial"/>
                <w:color w:val="202124"/>
                <w:shd w:val="clear" w:color="auto" w:fill="FFFFFF"/>
              </w:rPr>
            </w:pPr>
            <w:r w:rsidRPr="00823476">
              <w:rPr>
                <w:rFonts w:ascii="Arial" w:hAnsi="Arial" w:cs="Arial"/>
                <w:color w:val="202124"/>
                <w:shd w:val="clear" w:color="auto" w:fill="FFFFFF"/>
              </w:rPr>
              <w:t>5/8 BSP Inlet and 3/8BSP Outlet RH</w:t>
            </w:r>
          </w:p>
          <w:p w14:paraId="5018EC59" w14:textId="239DD8A1" w:rsidR="00823476" w:rsidRPr="00C42A7D" w:rsidRDefault="00823476" w:rsidP="00385367">
            <w:r>
              <w:rPr>
                <w:rFonts w:ascii="Arial" w:hAnsi="Arial" w:cs="Arial"/>
                <w:color w:val="202124"/>
                <w:shd w:val="clear" w:color="auto" w:fill="FFFFFF"/>
              </w:rPr>
              <w:t>0-10 Bar</w:t>
            </w:r>
          </w:p>
        </w:tc>
        <w:tc>
          <w:tcPr>
            <w:tcW w:w="2790" w:type="dxa"/>
          </w:tcPr>
          <w:p w14:paraId="672FFEE7" w14:textId="77777777" w:rsidR="00772B8D" w:rsidRPr="00C42A7D" w:rsidRDefault="00772B8D" w:rsidP="00385367">
            <w:r>
              <w:rPr>
                <w:noProof/>
              </w:rPr>
              <w:drawing>
                <wp:inline distT="0" distB="0" distL="0" distR="0" wp14:anchorId="44BAE77A" wp14:editId="514F0212">
                  <wp:extent cx="2133600" cy="1280160"/>
                  <wp:effectExtent l="0" t="0" r="0" b="0"/>
                  <wp:docPr id="26" name="Picture 26" descr="Esab, 0700017205, G Series Oxygen Regulator, Bottom Entry, 0-10 Bar in  Awka, Lagos -Mamtus 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ab, 0700017205, G Series Oxygen Regulator, Bottom Entry, 0-10 Bar in  Awka, Lagos -Mamtus Nigeria"/>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33722" cy="1280233"/>
                          </a:xfrm>
                          <a:prstGeom prst="rect">
                            <a:avLst/>
                          </a:prstGeom>
                          <a:noFill/>
                          <a:ln>
                            <a:noFill/>
                          </a:ln>
                        </pic:spPr>
                      </pic:pic>
                    </a:graphicData>
                  </a:graphic>
                </wp:inline>
              </w:drawing>
            </w:r>
          </w:p>
        </w:tc>
        <w:tc>
          <w:tcPr>
            <w:tcW w:w="1620" w:type="dxa"/>
          </w:tcPr>
          <w:p w14:paraId="7D68E015" w14:textId="16144D51" w:rsidR="00772B8D" w:rsidRPr="00C42A7D" w:rsidRDefault="00772B8D" w:rsidP="00385367"/>
        </w:tc>
        <w:tc>
          <w:tcPr>
            <w:tcW w:w="1890" w:type="dxa"/>
          </w:tcPr>
          <w:p w14:paraId="36B78AE8" w14:textId="77777777" w:rsidR="00772B8D" w:rsidRPr="00C42A7D" w:rsidRDefault="00772B8D" w:rsidP="00385367"/>
        </w:tc>
      </w:tr>
      <w:tr w:rsidR="00772B8D" w:rsidRPr="00C42A7D" w14:paraId="241D1276" w14:textId="3A58AB24" w:rsidTr="00801EF8">
        <w:trPr>
          <w:trHeight w:val="290"/>
        </w:trPr>
        <w:tc>
          <w:tcPr>
            <w:tcW w:w="720" w:type="dxa"/>
            <w:noWrap/>
            <w:hideMark/>
          </w:tcPr>
          <w:p w14:paraId="5B0C2504" w14:textId="1C9DC3DB" w:rsidR="00772B8D" w:rsidRPr="00C42A7D" w:rsidRDefault="00772B8D" w:rsidP="00385367">
            <w:r w:rsidRPr="00C42A7D">
              <w:t> </w:t>
            </w:r>
            <w:r w:rsidR="0007060A">
              <w:t>29</w:t>
            </w:r>
          </w:p>
        </w:tc>
        <w:tc>
          <w:tcPr>
            <w:tcW w:w="720" w:type="dxa"/>
            <w:noWrap/>
            <w:hideMark/>
          </w:tcPr>
          <w:p w14:paraId="7BF50016" w14:textId="77777777" w:rsidR="00772B8D" w:rsidRPr="00C42A7D" w:rsidRDefault="00772B8D" w:rsidP="00385367">
            <w:r w:rsidRPr="00C42A7D">
              <w:t>15</w:t>
            </w:r>
          </w:p>
        </w:tc>
        <w:tc>
          <w:tcPr>
            <w:tcW w:w="720" w:type="dxa"/>
            <w:noWrap/>
            <w:hideMark/>
          </w:tcPr>
          <w:p w14:paraId="011152F1" w14:textId="77777777" w:rsidR="00772B8D" w:rsidRPr="00C42A7D" w:rsidRDefault="00772B8D" w:rsidP="00385367">
            <w:r w:rsidRPr="00C42A7D">
              <w:t>Pcs</w:t>
            </w:r>
          </w:p>
        </w:tc>
        <w:tc>
          <w:tcPr>
            <w:tcW w:w="2340" w:type="dxa"/>
            <w:noWrap/>
            <w:hideMark/>
          </w:tcPr>
          <w:p w14:paraId="30F47049" w14:textId="591CB736" w:rsidR="00772B8D" w:rsidRDefault="00772B8D" w:rsidP="00385367">
            <w:r w:rsidRPr="00C42A7D">
              <w:t>Hand File Automobile Welding and Panel Beating work</w:t>
            </w:r>
            <w:r w:rsidR="005356D0">
              <w:t xml:space="preserve"> –</w:t>
            </w:r>
          </w:p>
          <w:p w14:paraId="10A7A046" w14:textId="163F56DD" w:rsidR="005356D0" w:rsidRPr="00C42A7D" w:rsidRDefault="005356D0" w:rsidP="00385367">
            <w:r w:rsidRPr="005356D0">
              <w:t>Flat steel blade with serrated teeth and pvc handle</w:t>
            </w:r>
            <w:r>
              <w:t xml:space="preserve">. </w:t>
            </w:r>
            <w:r w:rsidRPr="005356D0">
              <w:t>350 x 35mm</w:t>
            </w:r>
          </w:p>
        </w:tc>
        <w:tc>
          <w:tcPr>
            <w:tcW w:w="2790" w:type="dxa"/>
          </w:tcPr>
          <w:p w14:paraId="09BC642B" w14:textId="77777777" w:rsidR="00772B8D" w:rsidRPr="00C42A7D" w:rsidRDefault="00772B8D" w:rsidP="00385367">
            <w:r>
              <w:rPr>
                <w:noProof/>
              </w:rPr>
              <w:drawing>
                <wp:inline distT="0" distB="0" distL="0" distR="0" wp14:anchorId="5F0F42B4" wp14:editId="677EEF3F">
                  <wp:extent cx="2231136" cy="685800"/>
                  <wp:effectExtent l="0" t="0" r="0" b="0"/>
                  <wp:docPr id="105" name="Picture 105" descr="A pair of blue jea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air of blue jeans&#10;&#10;Description automatically generated with low confid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31136" cy="685800"/>
                          </a:xfrm>
                          <a:prstGeom prst="rect">
                            <a:avLst/>
                          </a:prstGeom>
                          <a:noFill/>
                          <a:ln>
                            <a:noFill/>
                          </a:ln>
                        </pic:spPr>
                      </pic:pic>
                    </a:graphicData>
                  </a:graphic>
                </wp:inline>
              </w:drawing>
            </w:r>
          </w:p>
        </w:tc>
        <w:tc>
          <w:tcPr>
            <w:tcW w:w="1620" w:type="dxa"/>
          </w:tcPr>
          <w:p w14:paraId="1DECE515" w14:textId="23E6E363" w:rsidR="00772B8D" w:rsidRPr="00C42A7D" w:rsidRDefault="00772B8D" w:rsidP="00385367"/>
        </w:tc>
        <w:tc>
          <w:tcPr>
            <w:tcW w:w="1890" w:type="dxa"/>
          </w:tcPr>
          <w:p w14:paraId="76AA5B24" w14:textId="77777777" w:rsidR="00772B8D" w:rsidRPr="00C42A7D" w:rsidRDefault="00772B8D" w:rsidP="00385367"/>
        </w:tc>
      </w:tr>
      <w:tr w:rsidR="00772B8D" w:rsidRPr="00C42A7D" w14:paraId="3704AD93" w14:textId="007776D5" w:rsidTr="00801EF8">
        <w:trPr>
          <w:trHeight w:val="290"/>
        </w:trPr>
        <w:tc>
          <w:tcPr>
            <w:tcW w:w="720" w:type="dxa"/>
            <w:noWrap/>
            <w:hideMark/>
          </w:tcPr>
          <w:p w14:paraId="0A5A0110" w14:textId="3BA9D015" w:rsidR="00772B8D" w:rsidRPr="00C42A7D" w:rsidRDefault="00772B8D" w:rsidP="00385367">
            <w:r w:rsidRPr="00C42A7D">
              <w:t> </w:t>
            </w:r>
            <w:r w:rsidR="0007060A">
              <w:t>30</w:t>
            </w:r>
          </w:p>
        </w:tc>
        <w:tc>
          <w:tcPr>
            <w:tcW w:w="720" w:type="dxa"/>
            <w:noWrap/>
            <w:hideMark/>
          </w:tcPr>
          <w:p w14:paraId="39E789E2" w14:textId="77777777" w:rsidR="00772B8D" w:rsidRPr="00C42A7D" w:rsidRDefault="00772B8D" w:rsidP="00385367">
            <w:r w:rsidRPr="00C42A7D">
              <w:t>15</w:t>
            </w:r>
          </w:p>
        </w:tc>
        <w:tc>
          <w:tcPr>
            <w:tcW w:w="720" w:type="dxa"/>
            <w:noWrap/>
            <w:hideMark/>
          </w:tcPr>
          <w:p w14:paraId="02A174BD" w14:textId="77777777" w:rsidR="00772B8D" w:rsidRPr="00C42A7D" w:rsidRDefault="00772B8D" w:rsidP="00385367">
            <w:r w:rsidRPr="00C42A7D">
              <w:t>Pcs</w:t>
            </w:r>
          </w:p>
        </w:tc>
        <w:tc>
          <w:tcPr>
            <w:tcW w:w="2340" w:type="dxa"/>
            <w:noWrap/>
            <w:hideMark/>
          </w:tcPr>
          <w:p w14:paraId="0708395A" w14:textId="3440729B" w:rsidR="00772B8D" w:rsidRPr="00C42A7D" w:rsidRDefault="00772B8D" w:rsidP="00BD4EA2">
            <w:r w:rsidRPr="00C42A7D">
              <w:t>Hos</w:t>
            </w:r>
            <w:r>
              <w:t>e</w:t>
            </w:r>
            <w:r w:rsidRPr="00C42A7D">
              <w:t xml:space="preserve"> Automobile Welding and Panel Beating work</w:t>
            </w:r>
            <w:r w:rsidR="00BD4EA2">
              <w:t xml:space="preserve"> – roll of diameter 3/8 inch </w:t>
            </w:r>
          </w:p>
        </w:tc>
        <w:tc>
          <w:tcPr>
            <w:tcW w:w="2790" w:type="dxa"/>
          </w:tcPr>
          <w:p w14:paraId="618CD822" w14:textId="77777777" w:rsidR="00772B8D" w:rsidRPr="00C42A7D" w:rsidRDefault="00772B8D" w:rsidP="00385367">
            <w:r>
              <w:rPr>
                <w:noProof/>
              </w:rPr>
              <w:drawing>
                <wp:inline distT="0" distB="0" distL="0" distR="0" wp14:anchorId="0BAD2765" wp14:editId="0CCD0990">
                  <wp:extent cx="1143000" cy="1133856"/>
                  <wp:effectExtent l="0" t="0" r="0" b="0"/>
                  <wp:docPr id="102" name="Picture 102" descr="Gas Cylinder Hose - 10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s Cylinder Hose - 10yards."/>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43000" cy="1133856"/>
                          </a:xfrm>
                          <a:prstGeom prst="rect">
                            <a:avLst/>
                          </a:prstGeom>
                          <a:noFill/>
                          <a:ln>
                            <a:noFill/>
                          </a:ln>
                        </pic:spPr>
                      </pic:pic>
                    </a:graphicData>
                  </a:graphic>
                </wp:inline>
              </w:drawing>
            </w:r>
          </w:p>
        </w:tc>
        <w:tc>
          <w:tcPr>
            <w:tcW w:w="1620" w:type="dxa"/>
          </w:tcPr>
          <w:p w14:paraId="5A101BBB" w14:textId="6BAE00F6" w:rsidR="00772B8D" w:rsidRPr="00C42A7D" w:rsidRDefault="00772B8D" w:rsidP="00385367"/>
        </w:tc>
        <w:tc>
          <w:tcPr>
            <w:tcW w:w="1890" w:type="dxa"/>
          </w:tcPr>
          <w:p w14:paraId="02167B83" w14:textId="77777777" w:rsidR="00772B8D" w:rsidRPr="00C42A7D" w:rsidRDefault="00772B8D" w:rsidP="00385367"/>
        </w:tc>
      </w:tr>
      <w:tr w:rsidR="00772B8D" w:rsidRPr="00C42A7D" w14:paraId="327B622F" w14:textId="338CF190" w:rsidTr="00801EF8">
        <w:trPr>
          <w:trHeight w:val="1061"/>
        </w:trPr>
        <w:tc>
          <w:tcPr>
            <w:tcW w:w="720" w:type="dxa"/>
            <w:noWrap/>
            <w:hideMark/>
          </w:tcPr>
          <w:p w14:paraId="4983B5AC" w14:textId="5DE0C140" w:rsidR="00772B8D" w:rsidRPr="00C42A7D" w:rsidRDefault="00772B8D" w:rsidP="00385367">
            <w:r w:rsidRPr="00C42A7D">
              <w:lastRenderedPageBreak/>
              <w:t> </w:t>
            </w:r>
            <w:r w:rsidR="0007060A">
              <w:t>31</w:t>
            </w:r>
          </w:p>
        </w:tc>
        <w:tc>
          <w:tcPr>
            <w:tcW w:w="720" w:type="dxa"/>
            <w:noWrap/>
            <w:hideMark/>
          </w:tcPr>
          <w:p w14:paraId="5CDD5615" w14:textId="77777777" w:rsidR="00772B8D" w:rsidRPr="00C42A7D" w:rsidRDefault="00772B8D" w:rsidP="00385367">
            <w:r w:rsidRPr="00C42A7D">
              <w:t>15</w:t>
            </w:r>
          </w:p>
        </w:tc>
        <w:tc>
          <w:tcPr>
            <w:tcW w:w="720" w:type="dxa"/>
            <w:noWrap/>
            <w:hideMark/>
          </w:tcPr>
          <w:p w14:paraId="323C5239" w14:textId="77777777" w:rsidR="00772B8D" w:rsidRPr="00C42A7D" w:rsidRDefault="00772B8D" w:rsidP="00385367">
            <w:r w:rsidRPr="00C42A7D">
              <w:t>Pcs</w:t>
            </w:r>
          </w:p>
        </w:tc>
        <w:tc>
          <w:tcPr>
            <w:tcW w:w="2340" w:type="dxa"/>
            <w:noWrap/>
            <w:hideMark/>
          </w:tcPr>
          <w:p w14:paraId="68FBBA02" w14:textId="1A33DBF6" w:rsidR="00772B8D" w:rsidRDefault="00772B8D" w:rsidP="00385367">
            <w:r w:rsidRPr="00C42A7D">
              <w:t>Nozzle Automobile Welding and Panel Beating work</w:t>
            </w:r>
            <w:r w:rsidR="00B3218C">
              <w:t xml:space="preserve"> –</w:t>
            </w:r>
          </w:p>
          <w:p w14:paraId="4F2B3271" w14:textId="654B0450" w:rsidR="00B3218C" w:rsidRPr="00C42A7D" w:rsidRDefault="00B3218C" w:rsidP="00385367">
            <w:r>
              <w:t>Oxygen acetylene dual use gas nozzle, length 43.5cm</w:t>
            </w:r>
          </w:p>
        </w:tc>
        <w:tc>
          <w:tcPr>
            <w:tcW w:w="2790" w:type="dxa"/>
          </w:tcPr>
          <w:p w14:paraId="473AFBCE" w14:textId="77777777" w:rsidR="00772B8D" w:rsidRPr="00C42A7D" w:rsidRDefault="00772B8D" w:rsidP="00385367">
            <w:r>
              <w:rPr>
                <w:noProof/>
              </w:rPr>
              <w:t xml:space="preserve">                 </w:t>
            </w:r>
            <w:r>
              <w:rPr>
                <w:noProof/>
              </w:rPr>
              <w:drawing>
                <wp:inline distT="0" distB="0" distL="0" distR="0" wp14:anchorId="30F491CF" wp14:editId="318A8A64">
                  <wp:extent cx="2959491" cy="791369"/>
                  <wp:effectExtent l="0" t="1905"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3002615" cy="802900"/>
                          </a:xfrm>
                          <a:prstGeom prst="rect">
                            <a:avLst/>
                          </a:prstGeom>
                          <a:noFill/>
                          <a:ln>
                            <a:noFill/>
                          </a:ln>
                        </pic:spPr>
                      </pic:pic>
                    </a:graphicData>
                  </a:graphic>
                </wp:inline>
              </w:drawing>
            </w:r>
          </w:p>
        </w:tc>
        <w:tc>
          <w:tcPr>
            <w:tcW w:w="1620" w:type="dxa"/>
          </w:tcPr>
          <w:p w14:paraId="3746CEE1" w14:textId="0D67DFD2" w:rsidR="00772B8D" w:rsidRPr="00C42A7D" w:rsidRDefault="00772B8D" w:rsidP="00385367"/>
        </w:tc>
        <w:tc>
          <w:tcPr>
            <w:tcW w:w="1890" w:type="dxa"/>
          </w:tcPr>
          <w:p w14:paraId="411BDD4A" w14:textId="77777777" w:rsidR="00772B8D" w:rsidRPr="00C42A7D" w:rsidRDefault="00772B8D" w:rsidP="00385367"/>
        </w:tc>
      </w:tr>
      <w:tr w:rsidR="00772B8D" w:rsidRPr="00C42A7D" w14:paraId="615F270F" w14:textId="6505455F" w:rsidTr="00801EF8">
        <w:trPr>
          <w:trHeight w:val="290"/>
        </w:trPr>
        <w:tc>
          <w:tcPr>
            <w:tcW w:w="720" w:type="dxa"/>
            <w:noWrap/>
            <w:hideMark/>
          </w:tcPr>
          <w:p w14:paraId="427273C0" w14:textId="15DBE927" w:rsidR="00772B8D" w:rsidRPr="00C42A7D" w:rsidRDefault="00772B8D" w:rsidP="00385367">
            <w:r w:rsidRPr="00C42A7D">
              <w:t> </w:t>
            </w:r>
            <w:r w:rsidR="0007060A">
              <w:t>32</w:t>
            </w:r>
          </w:p>
        </w:tc>
        <w:tc>
          <w:tcPr>
            <w:tcW w:w="720" w:type="dxa"/>
            <w:noWrap/>
            <w:hideMark/>
          </w:tcPr>
          <w:p w14:paraId="3BCF5BF3" w14:textId="77777777" w:rsidR="00772B8D" w:rsidRPr="00C42A7D" w:rsidRDefault="00772B8D" w:rsidP="00385367">
            <w:r w:rsidRPr="00C42A7D">
              <w:t>15</w:t>
            </w:r>
          </w:p>
        </w:tc>
        <w:tc>
          <w:tcPr>
            <w:tcW w:w="720" w:type="dxa"/>
            <w:noWrap/>
            <w:hideMark/>
          </w:tcPr>
          <w:p w14:paraId="1D0752E5" w14:textId="77777777" w:rsidR="00772B8D" w:rsidRPr="00C42A7D" w:rsidRDefault="00772B8D" w:rsidP="00385367">
            <w:r w:rsidRPr="00C42A7D">
              <w:t>Pcs</w:t>
            </w:r>
          </w:p>
        </w:tc>
        <w:tc>
          <w:tcPr>
            <w:tcW w:w="2340" w:type="dxa"/>
            <w:noWrap/>
            <w:hideMark/>
          </w:tcPr>
          <w:p w14:paraId="3D03D7F5" w14:textId="5DED18C9" w:rsidR="00772B8D" w:rsidRPr="00C42A7D" w:rsidRDefault="00772B8D" w:rsidP="005356D0">
            <w:r w:rsidRPr="00C42A7D">
              <w:t>Set of Spanner Box Automobile Welding and Panel Beating work</w:t>
            </w:r>
            <w:r w:rsidR="005356D0">
              <w:t xml:space="preserve"> – 24 sizes of spanner from size 5 to 30</w:t>
            </w:r>
          </w:p>
        </w:tc>
        <w:tc>
          <w:tcPr>
            <w:tcW w:w="2790" w:type="dxa"/>
          </w:tcPr>
          <w:p w14:paraId="5780B7C1" w14:textId="77777777" w:rsidR="00772B8D" w:rsidRPr="00C42A7D" w:rsidRDefault="00772B8D" w:rsidP="00385367">
            <w:r>
              <w:rPr>
                <w:noProof/>
              </w:rPr>
              <w:drawing>
                <wp:inline distT="0" distB="0" distL="0" distR="0" wp14:anchorId="2AEBF027" wp14:editId="3868C922">
                  <wp:extent cx="1521562" cy="1087755"/>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0420" cy="1094087"/>
                          </a:xfrm>
                          <a:prstGeom prst="rect">
                            <a:avLst/>
                          </a:prstGeom>
                          <a:noFill/>
                          <a:ln>
                            <a:noFill/>
                          </a:ln>
                        </pic:spPr>
                      </pic:pic>
                    </a:graphicData>
                  </a:graphic>
                </wp:inline>
              </w:drawing>
            </w:r>
          </w:p>
        </w:tc>
        <w:tc>
          <w:tcPr>
            <w:tcW w:w="1620" w:type="dxa"/>
          </w:tcPr>
          <w:p w14:paraId="749DB615" w14:textId="650237E7" w:rsidR="00772B8D" w:rsidRPr="00C42A7D" w:rsidRDefault="00772B8D" w:rsidP="00385367"/>
        </w:tc>
        <w:tc>
          <w:tcPr>
            <w:tcW w:w="1890" w:type="dxa"/>
          </w:tcPr>
          <w:p w14:paraId="16433BCF" w14:textId="77777777" w:rsidR="00772B8D" w:rsidRPr="00C42A7D" w:rsidRDefault="00772B8D" w:rsidP="00385367"/>
        </w:tc>
      </w:tr>
      <w:tr w:rsidR="00772B8D" w:rsidRPr="00C42A7D" w14:paraId="13063785" w14:textId="2C5A3610" w:rsidTr="00801EF8">
        <w:trPr>
          <w:trHeight w:val="290"/>
        </w:trPr>
        <w:tc>
          <w:tcPr>
            <w:tcW w:w="720" w:type="dxa"/>
            <w:noWrap/>
            <w:hideMark/>
          </w:tcPr>
          <w:p w14:paraId="1A6A536D" w14:textId="15C44C9C" w:rsidR="00772B8D" w:rsidRPr="00C42A7D" w:rsidRDefault="00772B8D" w:rsidP="00385367">
            <w:r w:rsidRPr="00C42A7D">
              <w:t> </w:t>
            </w:r>
            <w:r w:rsidR="0007060A">
              <w:t>33</w:t>
            </w:r>
          </w:p>
        </w:tc>
        <w:tc>
          <w:tcPr>
            <w:tcW w:w="720" w:type="dxa"/>
            <w:noWrap/>
            <w:hideMark/>
          </w:tcPr>
          <w:p w14:paraId="7C0F426D" w14:textId="77777777" w:rsidR="00772B8D" w:rsidRPr="00C42A7D" w:rsidRDefault="00772B8D" w:rsidP="00385367">
            <w:r w:rsidRPr="00C42A7D">
              <w:t>15</w:t>
            </w:r>
          </w:p>
        </w:tc>
        <w:tc>
          <w:tcPr>
            <w:tcW w:w="720" w:type="dxa"/>
            <w:noWrap/>
            <w:hideMark/>
          </w:tcPr>
          <w:p w14:paraId="70745AE3" w14:textId="77777777" w:rsidR="00772B8D" w:rsidRPr="00C42A7D" w:rsidRDefault="00772B8D" w:rsidP="00385367">
            <w:r w:rsidRPr="00C42A7D">
              <w:t>Pcs</w:t>
            </w:r>
          </w:p>
        </w:tc>
        <w:tc>
          <w:tcPr>
            <w:tcW w:w="2340" w:type="dxa"/>
            <w:noWrap/>
            <w:hideMark/>
          </w:tcPr>
          <w:p w14:paraId="3ACFAA14" w14:textId="398366CD" w:rsidR="005356D0" w:rsidRDefault="00772B8D" w:rsidP="00385367">
            <w:r w:rsidRPr="00C42A7D">
              <w:t>Tanking C</w:t>
            </w:r>
            <w:r>
              <w:t>obalt</w:t>
            </w:r>
            <w:r w:rsidRPr="00C42A7D">
              <w:t xml:space="preserve"> Automobile Welding and Panel Beating work</w:t>
            </w:r>
          </w:p>
          <w:p w14:paraId="010B86B1" w14:textId="1E97C233" w:rsidR="00772B8D" w:rsidRPr="005356D0" w:rsidRDefault="005356D0" w:rsidP="005356D0">
            <w:r w:rsidRPr="005356D0">
              <w:t>40Cu/ft. 75% Argon 25% C02</w:t>
            </w:r>
          </w:p>
        </w:tc>
        <w:tc>
          <w:tcPr>
            <w:tcW w:w="2790" w:type="dxa"/>
          </w:tcPr>
          <w:p w14:paraId="4BBCA598" w14:textId="77777777" w:rsidR="00772B8D" w:rsidRPr="00C42A7D" w:rsidRDefault="00772B8D" w:rsidP="00385367">
            <w:r>
              <w:rPr>
                <w:noProof/>
              </w:rPr>
              <w:drawing>
                <wp:anchor distT="0" distB="0" distL="114300" distR="114300" simplePos="0" relativeHeight="251677184" behindDoc="0" locked="0" layoutInCell="1" allowOverlap="1" wp14:anchorId="26F8E356" wp14:editId="353626BF">
                  <wp:simplePos x="0" y="0"/>
                  <wp:positionH relativeFrom="column">
                    <wp:posOffset>-3175</wp:posOffset>
                  </wp:positionH>
                  <wp:positionV relativeFrom="paragraph">
                    <wp:posOffset>175895</wp:posOffset>
                  </wp:positionV>
                  <wp:extent cx="1181100" cy="1511300"/>
                  <wp:effectExtent l="0" t="0" r="0" b="0"/>
                  <wp:wrapSquare wrapText="bothSides"/>
                  <wp:docPr id="112" name="Picture 112" descr="Welding Safety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lding Safety 2014"/>
                          <pic:cNvPicPr>
                            <a:picLocks noChangeAspect="1" noChangeArrowheads="1"/>
                          </pic:cNvPicPr>
                        </pic:nvPicPr>
                        <pic:blipFill rotWithShape="1">
                          <a:blip r:embed="rId58">
                            <a:extLst>
                              <a:ext uri="{28A0092B-C50C-407E-A947-70E740481C1C}">
                                <a14:useLocalDpi xmlns:a14="http://schemas.microsoft.com/office/drawing/2010/main" val="0"/>
                              </a:ext>
                            </a:extLst>
                          </a:blip>
                          <a:srcRect l="47710" t="14722" r="13541" b="19167"/>
                          <a:stretch/>
                        </pic:blipFill>
                        <pic:spPr bwMode="auto">
                          <a:xfrm>
                            <a:off x="0" y="0"/>
                            <a:ext cx="1181100" cy="151130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620" w:type="dxa"/>
          </w:tcPr>
          <w:p w14:paraId="1A142CC5" w14:textId="21279719" w:rsidR="00772B8D" w:rsidRPr="00C42A7D" w:rsidRDefault="00772B8D" w:rsidP="00385367"/>
        </w:tc>
        <w:tc>
          <w:tcPr>
            <w:tcW w:w="1890" w:type="dxa"/>
          </w:tcPr>
          <w:p w14:paraId="1BD8D0B1" w14:textId="77777777" w:rsidR="00772B8D" w:rsidRPr="00C42A7D" w:rsidRDefault="00772B8D" w:rsidP="00385367"/>
        </w:tc>
      </w:tr>
      <w:tr w:rsidR="00772B8D" w:rsidRPr="00C42A7D" w14:paraId="5065B4FE" w14:textId="18A6D4C9" w:rsidTr="00801EF8">
        <w:trPr>
          <w:trHeight w:val="290"/>
        </w:trPr>
        <w:tc>
          <w:tcPr>
            <w:tcW w:w="720" w:type="dxa"/>
            <w:noWrap/>
            <w:hideMark/>
          </w:tcPr>
          <w:p w14:paraId="3FDC9F0B" w14:textId="77777777" w:rsidR="00772B8D" w:rsidRPr="00C42A7D" w:rsidRDefault="00772B8D" w:rsidP="00385367">
            <w:r w:rsidRPr="00C42A7D">
              <w:t> </w:t>
            </w:r>
          </w:p>
        </w:tc>
        <w:tc>
          <w:tcPr>
            <w:tcW w:w="720" w:type="dxa"/>
            <w:noWrap/>
            <w:hideMark/>
          </w:tcPr>
          <w:p w14:paraId="0DCE5067" w14:textId="77777777" w:rsidR="00772B8D" w:rsidRPr="00C42A7D" w:rsidRDefault="00772B8D" w:rsidP="00385367">
            <w:r w:rsidRPr="00C42A7D">
              <w:t> </w:t>
            </w:r>
          </w:p>
        </w:tc>
        <w:tc>
          <w:tcPr>
            <w:tcW w:w="720" w:type="dxa"/>
            <w:noWrap/>
            <w:hideMark/>
          </w:tcPr>
          <w:p w14:paraId="3EEF2602" w14:textId="77777777" w:rsidR="00772B8D" w:rsidRPr="00C42A7D" w:rsidRDefault="00772B8D" w:rsidP="00385367">
            <w:r w:rsidRPr="00C42A7D">
              <w:t> </w:t>
            </w:r>
          </w:p>
        </w:tc>
        <w:tc>
          <w:tcPr>
            <w:tcW w:w="2340" w:type="dxa"/>
            <w:noWrap/>
            <w:hideMark/>
          </w:tcPr>
          <w:p w14:paraId="7791E31B" w14:textId="77777777" w:rsidR="00772B8D" w:rsidRPr="00C42A7D" w:rsidRDefault="00772B8D" w:rsidP="00385367">
            <w:r w:rsidRPr="00C42A7D">
              <w:t> </w:t>
            </w:r>
          </w:p>
        </w:tc>
        <w:tc>
          <w:tcPr>
            <w:tcW w:w="2790" w:type="dxa"/>
          </w:tcPr>
          <w:p w14:paraId="32C26E7B" w14:textId="77777777" w:rsidR="00772B8D" w:rsidRPr="00C42A7D" w:rsidRDefault="00772B8D" w:rsidP="00385367"/>
        </w:tc>
        <w:tc>
          <w:tcPr>
            <w:tcW w:w="1620" w:type="dxa"/>
          </w:tcPr>
          <w:p w14:paraId="74B9D457" w14:textId="77777777" w:rsidR="006473A5" w:rsidRDefault="006473A5" w:rsidP="00385367">
            <w:pPr>
              <w:rPr>
                <w:b/>
              </w:rPr>
            </w:pPr>
          </w:p>
          <w:p w14:paraId="12292B10" w14:textId="717A1D10" w:rsidR="00772B8D" w:rsidRPr="005F7186" w:rsidRDefault="005F7186" w:rsidP="00385367">
            <w:pPr>
              <w:rPr>
                <w:b/>
              </w:rPr>
            </w:pPr>
            <w:r w:rsidRPr="005F7186">
              <w:rPr>
                <w:b/>
              </w:rPr>
              <w:t>Total Amount</w:t>
            </w:r>
          </w:p>
        </w:tc>
        <w:tc>
          <w:tcPr>
            <w:tcW w:w="1890" w:type="dxa"/>
          </w:tcPr>
          <w:p w14:paraId="533DEA47" w14:textId="77777777" w:rsidR="00772B8D" w:rsidRPr="00C42A7D" w:rsidRDefault="00772B8D" w:rsidP="00385367"/>
        </w:tc>
      </w:tr>
      <w:tr w:rsidR="00622DFE" w:rsidRPr="00C42A7D" w14:paraId="29449BDC" w14:textId="095175AC" w:rsidTr="00801EF8">
        <w:trPr>
          <w:trHeight w:val="290"/>
        </w:trPr>
        <w:tc>
          <w:tcPr>
            <w:tcW w:w="720" w:type="dxa"/>
            <w:shd w:val="clear" w:color="auto" w:fill="A6A6A6" w:themeFill="background1" w:themeFillShade="A6"/>
            <w:noWrap/>
            <w:hideMark/>
          </w:tcPr>
          <w:p w14:paraId="68DD463E" w14:textId="77777777" w:rsidR="00622DFE" w:rsidRPr="00C42A7D" w:rsidRDefault="00622DFE" w:rsidP="00622DFE">
            <w:r w:rsidRPr="00C42A7D">
              <w:t>5</w:t>
            </w:r>
          </w:p>
        </w:tc>
        <w:tc>
          <w:tcPr>
            <w:tcW w:w="720" w:type="dxa"/>
            <w:shd w:val="clear" w:color="auto" w:fill="A6A6A6" w:themeFill="background1" w:themeFillShade="A6"/>
            <w:noWrap/>
            <w:hideMark/>
          </w:tcPr>
          <w:p w14:paraId="0BDCADCA" w14:textId="77777777" w:rsidR="00622DFE" w:rsidRPr="0058317D" w:rsidRDefault="00622DFE" w:rsidP="00622DFE">
            <w:pPr>
              <w:rPr>
                <w:b/>
                <w:bCs/>
              </w:rPr>
            </w:pPr>
            <w:r w:rsidRPr="0058317D">
              <w:rPr>
                <w:b/>
                <w:bCs/>
              </w:rPr>
              <w:t>QTY</w:t>
            </w:r>
          </w:p>
        </w:tc>
        <w:tc>
          <w:tcPr>
            <w:tcW w:w="720" w:type="dxa"/>
            <w:shd w:val="clear" w:color="auto" w:fill="A6A6A6" w:themeFill="background1" w:themeFillShade="A6"/>
            <w:noWrap/>
            <w:hideMark/>
          </w:tcPr>
          <w:p w14:paraId="2C03DC20" w14:textId="77777777" w:rsidR="00622DFE" w:rsidRPr="0058317D" w:rsidRDefault="00622DFE" w:rsidP="00622DFE">
            <w:pPr>
              <w:rPr>
                <w:b/>
                <w:bCs/>
              </w:rPr>
            </w:pPr>
            <w:r w:rsidRPr="0058317D">
              <w:rPr>
                <w:b/>
                <w:bCs/>
              </w:rPr>
              <w:t>UNIT </w:t>
            </w:r>
          </w:p>
        </w:tc>
        <w:tc>
          <w:tcPr>
            <w:tcW w:w="2340" w:type="dxa"/>
            <w:shd w:val="clear" w:color="auto" w:fill="A6A6A6" w:themeFill="background1" w:themeFillShade="A6"/>
            <w:noWrap/>
            <w:hideMark/>
          </w:tcPr>
          <w:p w14:paraId="2B2084E1" w14:textId="77777777" w:rsidR="00622DFE" w:rsidRPr="00C42A7D" w:rsidRDefault="00622DFE" w:rsidP="00622DFE">
            <w:pPr>
              <w:rPr>
                <w:b/>
                <w:bCs/>
              </w:rPr>
            </w:pPr>
            <w:r w:rsidRPr="00C42A7D">
              <w:rPr>
                <w:b/>
                <w:bCs/>
              </w:rPr>
              <w:t xml:space="preserve">BAG MAKING  </w:t>
            </w:r>
          </w:p>
        </w:tc>
        <w:tc>
          <w:tcPr>
            <w:tcW w:w="2790" w:type="dxa"/>
            <w:shd w:val="clear" w:color="auto" w:fill="A6A6A6" w:themeFill="background1" w:themeFillShade="A6"/>
          </w:tcPr>
          <w:p w14:paraId="199669A2" w14:textId="60225E61" w:rsidR="00622DFE" w:rsidRPr="00C42A7D" w:rsidRDefault="00622DFE" w:rsidP="00622DFE">
            <w:r w:rsidRPr="005F7186">
              <w:rPr>
                <w:b/>
                <w:bCs/>
              </w:rPr>
              <w:t>PICTORIAL SAMPLE OF ITEMS</w:t>
            </w:r>
          </w:p>
        </w:tc>
        <w:tc>
          <w:tcPr>
            <w:tcW w:w="1620" w:type="dxa"/>
            <w:shd w:val="clear" w:color="auto" w:fill="A6A6A6" w:themeFill="background1" w:themeFillShade="A6"/>
          </w:tcPr>
          <w:p w14:paraId="6E7568DB" w14:textId="2E80FC05" w:rsidR="00622DFE" w:rsidRPr="00040D87" w:rsidRDefault="00622DFE" w:rsidP="00622DFE">
            <w:pPr>
              <w:rPr>
                <w:b/>
                <w:bCs/>
              </w:rPr>
            </w:pPr>
            <w:r>
              <w:rPr>
                <w:b/>
                <w:bCs/>
              </w:rPr>
              <w:t>UNIT PRICE (NGN)</w:t>
            </w:r>
          </w:p>
        </w:tc>
        <w:tc>
          <w:tcPr>
            <w:tcW w:w="1890" w:type="dxa"/>
            <w:shd w:val="clear" w:color="auto" w:fill="A6A6A6" w:themeFill="background1" w:themeFillShade="A6"/>
          </w:tcPr>
          <w:p w14:paraId="151BECBA" w14:textId="255124FC" w:rsidR="00622DFE" w:rsidRPr="00040D87" w:rsidRDefault="00622DFE" w:rsidP="00622DFE">
            <w:pPr>
              <w:rPr>
                <w:b/>
                <w:bCs/>
              </w:rPr>
            </w:pPr>
            <w:r>
              <w:rPr>
                <w:b/>
                <w:bCs/>
              </w:rPr>
              <w:t>AMOUNT       (NGN)</w:t>
            </w:r>
          </w:p>
        </w:tc>
      </w:tr>
      <w:tr w:rsidR="00772B8D" w:rsidRPr="00C42A7D" w14:paraId="5190A6B1" w14:textId="6B55599C" w:rsidTr="00801EF8">
        <w:trPr>
          <w:trHeight w:val="290"/>
        </w:trPr>
        <w:tc>
          <w:tcPr>
            <w:tcW w:w="720" w:type="dxa"/>
            <w:noWrap/>
            <w:hideMark/>
          </w:tcPr>
          <w:p w14:paraId="481C1BF7" w14:textId="492B7A2F" w:rsidR="00772B8D" w:rsidRPr="00C42A7D" w:rsidRDefault="00772B8D" w:rsidP="00385367">
            <w:r w:rsidRPr="00C42A7D">
              <w:t> </w:t>
            </w:r>
            <w:r w:rsidR="0007060A">
              <w:t>34</w:t>
            </w:r>
          </w:p>
        </w:tc>
        <w:tc>
          <w:tcPr>
            <w:tcW w:w="720" w:type="dxa"/>
            <w:noWrap/>
            <w:hideMark/>
          </w:tcPr>
          <w:p w14:paraId="7969B2C9" w14:textId="77777777" w:rsidR="00772B8D" w:rsidRPr="00C42A7D" w:rsidRDefault="00772B8D" w:rsidP="00385367">
            <w:r w:rsidRPr="00C42A7D">
              <w:t>20</w:t>
            </w:r>
          </w:p>
        </w:tc>
        <w:tc>
          <w:tcPr>
            <w:tcW w:w="720" w:type="dxa"/>
            <w:noWrap/>
            <w:hideMark/>
          </w:tcPr>
          <w:p w14:paraId="66FCC3FA" w14:textId="77777777" w:rsidR="00772B8D" w:rsidRPr="00C42A7D" w:rsidRDefault="00772B8D" w:rsidP="00385367">
            <w:r w:rsidRPr="00C42A7D">
              <w:t xml:space="preserve"> Pcs</w:t>
            </w:r>
          </w:p>
        </w:tc>
        <w:tc>
          <w:tcPr>
            <w:tcW w:w="2340" w:type="dxa"/>
            <w:noWrap/>
            <w:hideMark/>
          </w:tcPr>
          <w:p w14:paraId="09F72A83" w14:textId="0E536ABB" w:rsidR="00772B8D" w:rsidRPr="00C42A7D" w:rsidRDefault="00772B8D" w:rsidP="00385367">
            <w:r w:rsidRPr="00C42A7D">
              <w:t>Adjust for Bag Making work</w:t>
            </w:r>
            <w:r w:rsidR="005356D0">
              <w:t xml:space="preserve"> – locally made</w:t>
            </w:r>
          </w:p>
        </w:tc>
        <w:tc>
          <w:tcPr>
            <w:tcW w:w="2790" w:type="dxa"/>
          </w:tcPr>
          <w:p w14:paraId="6A268B26" w14:textId="77777777" w:rsidR="00772B8D" w:rsidRPr="00C42A7D" w:rsidRDefault="00772B8D" w:rsidP="00385367">
            <w:r w:rsidRPr="0071100E">
              <w:rPr>
                <w:noProof/>
              </w:rPr>
              <w:drawing>
                <wp:inline distT="0" distB="0" distL="0" distR="0" wp14:anchorId="79793251" wp14:editId="398C51D3">
                  <wp:extent cx="2063750" cy="901700"/>
                  <wp:effectExtent l="0" t="0" r="0" b="0"/>
                  <wp:docPr id="74" name="Picture 74" descr="C:\Users\NIG_MDG_0299\Desktop\WhatsApp Image 2022-03-21 at 11.13.3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G_MDG_0299\Desktop\WhatsApp Image 2022-03-21 at 11.13.37 AM.jpe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63750" cy="901700"/>
                          </a:xfrm>
                          <a:prstGeom prst="rect">
                            <a:avLst/>
                          </a:prstGeom>
                          <a:noFill/>
                          <a:ln>
                            <a:noFill/>
                          </a:ln>
                        </pic:spPr>
                      </pic:pic>
                    </a:graphicData>
                  </a:graphic>
                </wp:inline>
              </w:drawing>
            </w:r>
          </w:p>
        </w:tc>
        <w:tc>
          <w:tcPr>
            <w:tcW w:w="1620" w:type="dxa"/>
          </w:tcPr>
          <w:p w14:paraId="389BF19B" w14:textId="3B13FBBB" w:rsidR="00772B8D" w:rsidRPr="00C42A7D" w:rsidRDefault="00772B8D" w:rsidP="00385367"/>
        </w:tc>
        <w:tc>
          <w:tcPr>
            <w:tcW w:w="1890" w:type="dxa"/>
          </w:tcPr>
          <w:p w14:paraId="445B9ECC" w14:textId="77777777" w:rsidR="00772B8D" w:rsidRPr="00C42A7D" w:rsidRDefault="00772B8D" w:rsidP="00385367"/>
        </w:tc>
      </w:tr>
      <w:tr w:rsidR="00772B8D" w:rsidRPr="00C42A7D" w14:paraId="6C3D29CA" w14:textId="09E7CBF5" w:rsidTr="00801EF8">
        <w:trPr>
          <w:trHeight w:val="290"/>
        </w:trPr>
        <w:tc>
          <w:tcPr>
            <w:tcW w:w="720" w:type="dxa"/>
            <w:noWrap/>
            <w:hideMark/>
          </w:tcPr>
          <w:p w14:paraId="3557B6E8" w14:textId="3BC1F4F2" w:rsidR="00772B8D" w:rsidRPr="00C42A7D" w:rsidRDefault="00772B8D" w:rsidP="00385367">
            <w:r w:rsidRPr="00C42A7D">
              <w:lastRenderedPageBreak/>
              <w:t> </w:t>
            </w:r>
            <w:r w:rsidR="0007060A">
              <w:t>35</w:t>
            </w:r>
          </w:p>
        </w:tc>
        <w:tc>
          <w:tcPr>
            <w:tcW w:w="720" w:type="dxa"/>
            <w:noWrap/>
            <w:hideMark/>
          </w:tcPr>
          <w:p w14:paraId="0110BD9F" w14:textId="77777777" w:rsidR="00772B8D" w:rsidRPr="00C42A7D" w:rsidRDefault="00772B8D" w:rsidP="00385367">
            <w:r w:rsidRPr="00C42A7D">
              <w:t>20</w:t>
            </w:r>
          </w:p>
        </w:tc>
        <w:tc>
          <w:tcPr>
            <w:tcW w:w="720" w:type="dxa"/>
            <w:noWrap/>
            <w:hideMark/>
          </w:tcPr>
          <w:p w14:paraId="7A474058" w14:textId="77777777" w:rsidR="00772B8D" w:rsidRPr="00C42A7D" w:rsidRDefault="00772B8D" w:rsidP="00385367">
            <w:r w:rsidRPr="00C42A7D">
              <w:t>Pcs</w:t>
            </w:r>
          </w:p>
        </w:tc>
        <w:tc>
          <w:tcPr>
            <w:tcW w:w="2340" w:type="dxa"/>
            <w:noWrap/>
            <w:hideMark/>
          </w:tcPr>
          <w:p w14:paraId="1A7C6A08" w14:textId="164E836A" w:rsidR="00772B8D" w:rsidRPr="00C42A7D" w:rsidRDefault="00772B8D" w:rsidP="00385367">
            <w:r w:rsidRPr="00C42A7D">
              <w:t>Bag Making yard</w:t>
            </w:r>
            <w:r w:rsidR="00152E6D">
              <w:t xml:space="preserve"> – different colors, nylon fabric of 25 yards per roll </w:t>
            </w:r>
          </w:p>
        </w:tc>
        <w:tc>
          <w:tcPr>
            <w:tcW w:w="2790" w:type="dxa"/>
          </w:tcPr>
          <w:p w14:paraId="31FC6FE0" w14:textId="77777777" w:rsidR="00772B8D" w:rsidRPr="00C42A7D" w:rsidRDefault="00772B8D" w:rsidP="00385367">
            <w:r w:rsidRPr="006C458A">
              <w:rPr>
                <w:noProof/>
              </w:rPr>
              <w:drawing>
                <wp:inline distT="0" distB="0" distL="0" distR="0" wp14:anchorId="572BE3FE" wp14:editId="49D66708">
                  <wp:extent cx="2145030" cy="913326"/>
                  <wp:effectExtent l="0" t="0" r="7620" b="1270"/>
                  <wp:docPr id="30" name="Picture 30" descr="C:\Users\NIG_MDG_0299\Desktop\WhatsApp Image 2022-03-21 at 11.13.3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G_MDG_0299\Desktop\WhatsApp Image 2022-03-21 at 11.13.34 AM.jpe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rot="10800000" flipV="1">
                            <a:off x="0" y="0"/>
                            <a:ext cx="2198785" cy="936214"/>
                          </a:xfrm>
                          <a:prstGeom prst="rect">
                            <a:avLst/>
                          </a:prstGeom>
                          <a:noFill/>
                          <a:ln>
                            <a:noFill/>
                          </a:ln>
                        </pic:spPr>
                      </pic:pic>
                    </a:graphicData>
                  </a:graphic>
                </wp:inline>
              </w:drawing>
            </w:r>
          </w:p>
        </w:tc>
        <w:tc>
          <w:tcPr>
            <w:tcW w:w="1620" w:type="dxa"/>
          </w:tcPr>
          <w:p w14:paraId="4CB238E3" w14:textId="08AD130C" w:rsidR="00772B8D" w:rsidRPr="00C42A7D" w:rsidRDefault="00772B8D" w:rsidP="00385367"/>
        </w:tc>
        <w:tc>
          <w:tcPr>
            <w:tcW w:w="1890" w:type="dxa"/>
          </w:tcPr>
          <w:p w14:paraId="1C88334C" w14:textId="77777777" w:rsidR="00772B8D" w:rsidRPr="00C42A7D" w:rsidRDefault="00772B8D" w:rsidP="00385367"/>
        </w:tc>
      </w:tr>
      <w:tr w:rsidR="00772B8D" w:rsidRPr="00C42A7D" w14:paraId="4088EB7C" w14:textId="3024B46A" w:rsidTr="00801EF8">
        <w:trPr>
          <w:trHeight w:val="1430"/>
        </w:trPr>
        <w:tc>
          <w:tcPr>
            <w:tcW w:w="720" w:type="dxa"/>
            <w:noWrap/>
            <w:hideMark/>
          </w:tcPr>
          <w:p w14:paraId="0179159C" w14:textId="125682EB" w:rsidR="00772B8D" w:rsidRPr="00C42A7D" w:rsidRDefault="00772B8D" w:rsidP="00385367">
            <w:r w:rsidRPr="00C42A7D">
              <w:t> </w:t>
            </w:r>
            <w:r w:rsidR="0007060A">
              <w:t>36</w:t>
            </w:r>
          </w:p>
        </w:tc>
        <w:tc>
          <w:tcPr>
            <w:tcW w:w="720" w:type="dxa"/>
            <w:noWrap/>
            <w:hideMark/>
          </w:tcPr>
          <w:p w14:paraId="1D3EB274" w14:textId="77777777" w:rsidR="00772B8D" w:rsidRPr="00C42A7D" w:rsidRDefault="00772B8D" w:rsidP="00385367">
            <w:r w:rsidRPr="00C42A7D">
              <w:t>20</w:t>
            </w:r>
          </w:p>
        </w:tc>
        <w:tc>
          <w:tcPr>
            <w:tcW w:w="720" w:type="dxa"/>
            <w:noWrap/>
            <w:hideMark/>
          </w:tcPr>
          <w:p w14:paraId="0950C923" w14:textId="77777777" w:rsidR="00772B8D" w:rsidRPr="00C42A7D" w:rsidRDefault="00772B8D" w:rsidP="00385367">
            <w:r w:rsidRPr="00C42A7D">
              <w:t>Pcs</w:t>
            </w:r>
          </w:p>
        </w:tc>
        <w:tc>
          <w:tcPr>
            <w:tcW w:w="2340" w:type="dxa"/>
            <w:noWrap/>
            <w:hideMark/>
          </w:tcPr>
          <w:p w14:paraId="7B40FD25" w14:textId="616608FF" w:rsidR="00772B8D" w:rsidRPr="00C42A7D" w:rsidRDefault="00772B8D" w:rsidP="00385367">
            <w:r w:rsidRPr="00C42A7D">
              <w:t>Decoration materials for Bag Making work</w:t>
            </w:r>
            <w:r w:rsidR="00746406">
              <w:t xml:space="preserve"> – made of ceramic materials </w:t>
            </w:r>
          </w:p>
        </w:tc>
        <w:tc>
          <w:tcPr>
            <w:tcW w:w="2790" w:type="dxa"/>
          </w:tcPr>
          <w:p w14:paraId="073C6A32" w14:textId="77777777" w:rsidR="00772B8D" w:rsidRPr="00C42A7D" w:rsidRDefault="00772B8D" w:rsidP="00385367">
            <w:r>
              <w:rPr>
                <w:noProof/>
              </w:rPr>
              <w:drawing>
                <wp:inline distT="0" distB="0" distL="0" distR="0" wp14:anchorId="413B7CFE" wp14:editId="2236E302">
                  <wp:extent cx="2070100" cy="1006475"/>
                  <wp:effectExtent l="0" t="0" r="6350" b="3175"/>
                  <wp:docPr id="31" name="Picture 31" descr="Online Khajana Craft Material Stones, Rings and Balls Combo for Girls, Set  of 130, Serve for Jewellery Making, Bag and Dress Decoration, Stitching Work  : Amazon.in: Home &amp;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nline Khajana Craft Material Stones, Rings and Balls Combo for Girls, Set  of 130, Serve for Jewellery Making, Bag and Dress Decoration, Stitching Work  : Amazon.in: Home &amp; Kitchen"/>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90357" cy="1016324"/>
                          </a:xfrm>
                          <a:prstGeom prst="rect">
                            <a:avLst/>
                          </a:prstGeom>
                          <a:noFill/>
                          <a:ln>
                            <a:noFill/>
                          </a:ln>
                        </pic:spPr>
                      </pic:pic>
                    </a:graphicData>
                  </a:graphic>
                </wp:inline>
              </w:drawing>
            </w:r>
          </w:p>
        </w:tc>
        <w:tc>
          <w:tcPr>
            <w:tcW w:w="1620" w:type="dxa"/>
          </w:tcPr>
          <w:p w14:paraId="4F27AF9D" w14:textId="72C06C3A" w:rsidR="00772B8D" w:rsidRPr="00C42A7D" w:rsidRDefault="00772B8D" w:rsidP="00385367"/>
        </w:tc>
        <w:tc>
          <w:tcPr>
            <w:tcW w:w="1890" w:type="dxa"/>
          </w:tcPr>
          <w:p w14:paraId="0B2A1D21" w14:textId="77777777" w:rsidR="00772B8D" w:rsidRPr="00C42A7D" w:rsidRDefault="00772B8D" w:rsidP="00385367"/>
        </w:tc>
      </w:tr>
      <w:tr w:rsidR="00772B8D" w:rsidRPr="00C42A7D" w14:paraId="2EB96EBA" w14:textId="69AC2D90" w:rsidTr="00801EF8">
        <w:trPr>
          <w:trHeight w:val="290"/>
        </w:trPr>
        <w:tc>
          <w:tcPr>
            <w:tcW w:w="720" w:type="dxa"/>
            <w:noWrap/>
            <w:hideMark/>
          </w:tcPr>
          <w:p w14:paraId="5FBEB888" w14:textId="7A39DF30" w:rsidR="00772B8D" w:rsidRPr="00C42A7D" w:rsidRDefault="00772B8D" w:rsidP="00385367">
            <w:r w:rsidRPr="00C42A7D">
              <w:t> </w:t>
            </w:r>
            <w:r w:rsidR="0007060A">
              <w:t>37</w:t>
            </w:r>
          </w:p>
        </w:tc>
        <w:tc>
          <w:tcPr>
            <w:tcW w:w="720" w:type="dxa"/>
            <w:noWrap/>
            <w:hideMark/>
          </w:tcPr>
          <w:p w14:paraId="32BA13FF" w14:textId="77777777" w:rsidR="00772B8D" w:rsidRPr="00C42A7D" w:rsidRDefault="00772B8D" w:rsidP="00385367">
            <w:r w:rsidRPr="00C42A7D">
              <w:t>20</w:t>
            </w:r>
          </w:p>
        </w:tc>
        <w:tc>
          <w:tcPr>
            <w:tcW w:w="720" w:type="dxa"/>
            <w:noWrap/>
            <w:hideMark/>
          </w:tcPr>
          <w:p w14:paraId="279DE844" w14:textId="77777777" w:rsidR="00772B8D" w:rsidRPr="00C42A7D" w:rsidRDefault="00772B8D" w:rsidP="00385367">
            <w:r w:rsidRPr="00C42A7D">
              <w:t>Pcs</w:t>
            </w:r>
          </w:p>
        </w:tc>
        <w:tc>
          <w:tcPr>
            <w:tcW w:w="2340" w:type="dxa"/>
            <w:noWrap/>
            <w:hideMark/>
          </w:tcPr>
          <w:p w14:paraId="7DC08C3B" w14:textId="2D883C25" w:rsidR="00772B8D" w:rsidRDefault="00772B8D" w:rsidP="00385367">
            <w:r w:rsidRPr="00C42A7D">
              <w:t>Fiber for Bag Making work</w:t>
            </w:r>
            <w:r w:rsidR="00746406">
              <w:t xml:space="preserve"> –</w:t>
            </w:r>
          </w:p>
          <w:p w14:paraId="6FE44F3E" w14:textId="5C8187E3" w:rsidR="00746406" w:rsidRPr="00C42A7D" w:rsidRDefault="00746406" w:rsidP="00746406">
            <w:r w:rsidRPr="00746406">
              <w:t xml:space="preserve">Polyester </w:t>
            </w:r>
            <w:r>
              <w:t xml:space="preserve">materials for </w:t>
            </w:r>
            <w:r w:rsidRPr="00746406">
              <w:t>water-resistant.</w:t>
            </w:r>
            <w:r>
              <w:t xml:space="preserve"> Roll of 25 yards</w:t>
            </w:r>
          </w:p>
        </w:tc>
        <w:tc>
          <w:tcPr>
            <w:tcW w:w="2790" w:type="dxa"/>
          </w:tcPr>
          <w:p w14:paraId="24C0F5DC" w14:textId="77777777" w:rsidR="00772B8D" w:rsidRPr="00C42A7D" w:rsidRDefault="00772B8D" w:rsidP="00385367">
            <w:r>
              <w:rPr>
                <w:noProof/>
              </w:rPr>
              <w:drawing>
                <wp:inline distT="0" distB="0" distL="0" distR="0" wp14:anchorId="2EAF8930" wp14:editId="1F2EB887">
                  <wp:extent cx="1636776" cy="1572768"/>
                  <wp:effectExtent l="0" t="0" r="0" b="0"/>
                  <wp:docPr id="22" name="Picture 2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ndoo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36776" cy="1572768"/>
                          </a:xfrm>
                          <a:prstGeom prst="rect">
                            <a:avLst/>
                          </a:prstGeom>
                          <a:noFill/>
                          <a:ln>
                            <a:noFill/>
                          </a:ln>
                        </pic:spPr>
                      </pic:pic>
                    </a:graphicData>
                  </a:graphic>
                </wp:inline>
              </w:drawing>
            </w:r>
          </w:p>
        </w:tc>
        <w:tc>
          <w:tcPr>
            <w:tcW w:w="1620" w:type="dxa"/>
          </w:tcPr>
          <w:p w14:paraId="61986722" w14:textId="5B04E81A" w:rsidR="00772B8D" w:rsidRPr="00C42A7D" w:rsidRDefault="00772B8D" w:rsidP="00385367"/>
        </w:tc>
        <w:tc>
          <w:tcPr>
            <w:tcW w:w="1890" w:type="dxa"/>
          </w:tcPr>
          <w:p w14:paraId="0D5CDE75" w14:textId="77777777" w:rsidR="00772B8D" w:rsidRPr="00C42A7D" w:rsidRDefault="00772B8D" w:rsidP="00385367"/>
        </w:tc>
      </w:tr>
      <w:tr w:rsidR="00772B8D" w:rsidRPr="00C42A7D" w14:paraId="5132C4EF" w14:textId="3ECEEC9F" w:rsidTr="00801EF8">
        <w:trPr>
          <w:trHeight w:val="290"/>
        </w:trPr>
        <w:tc>
          <w:tcPr>
            <w:tcW w:w="720" w:type="dxa"/>
            <w:noWrap/>
            <w:hideMark/>
          </w:tcPr>
          <w:p w14:paraId="1AD99437" w14:textId="199B4481" w:rsidR="00772B8D" w:rsidRPr="00C42A7D" w:rsidRDefault="00772B8D" w:rsidP="00385367">
            <w:r w:rsidRPr="00C42A7D">
              <w:t> </w:t>
            </w:r>
            <w:r w:rsidR="0007060A">
              <w:t>38</w:t>
            </w:r>
          </w:p>
        </w:tc>
        <w:tc>
          <w:tcPr>
            <w:tcW w:w="720" w:type="dxa"/>
            <w:noWrap/>
            <w:hideMark/>
          </w:tcPr>
          <w:p w14:paraId="2817AFC3" w14:textId="77777777" w:rsidR="00772B8D" w:rsidRPr="00C42A7D" w:rsidRDefault="00772B8D" w:rsidP="00385367">
            <w:r w:rsidRPr="00C42A7D">
              <w:t>20</w:t>
            </w:r>
          </w:p>
        </w:tc>
        <w:tc>
          <w:tcPr>
            <w:tcW w:w="720" w:type="dxa"/>
            <w:noWrap/>
            <w:hideMark/>
          </w:tcPr>
          <w:p w14:paraId="2FBEA501" w14:textId="77777777" w:rsidR="00772B8D" w:rsidRPr="00C42A7D" w:rsidRDefault="00772B8D" w:rsidP="00385367">
            <w:r w:rsidRPr="00C42A7D">
              <w:t>Pcs</w:t>
            </w:r>
          </w:p>
        </w:tc>
        <w:tc>
          <w:tcPr>
            <w:tcW w:w="2340" w:type="dxa"/>
            <w:noWrap/>
            <w:hideMark/>
          </w:tcPr>
          <w:p w14:paraId="3FCCF70C" w14:textId="3CFC3BB0" w:rsidR="00772B8D" w:rsidRPr="00C42A7D" w:rsidRDefault="00772B8D" w:rsidP="00385367">
            <w:r w:rsidRPr="00C42A7D">
              <w:t>Gum for Bag Making work</w:t>
            </w:r>
            <w:r w:rsidR="006A0071">
              <w:t xml:space="preserve"> – 3kg</w:t>
            </w:r>
          </w:p>
        </w:tc>
        <w:tc>
          <w:tcPr>
            <w:tcW w:w="2790" w:type="dxa"/>
          </w:tcPr>
          <w:p w14:paraId="352E5F7A" w14:textId="77777777" w:rsidR="00772B8D" w:rsidRPr="00C42A7D" w:rsidRDefault="00772B8D" w:rsidP="00385367">
            <w:r w:rsidRPr="0086079C">
              <w:rPr>
                <w:noProof/>
              </w:rPr>
              <w:drawing>
                <wp:inline distT="0" distB="0" distL="0" distR="0" wp14:anchorId="5E69CE76" wp14:editId="1C226048">
                  <wp:extent cx="2076450" cy="859155"/>
                  <wp:effectExtent l="0" t="0" r="0" b="0"/>
                  <wp:docPr id="32" name="Picture 32" descr="C:\Users\NIG_MDG_0299\Desktop\WhatsApp Image 2022-03-21 at 11.13.35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G_MDG_0299\Desktop\WhatsApp Image 2022-03-21 at 11.13.35 AM (1).jpe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89414" cy="864519"/>
                          </a:xfrm>
                          <a:prstGeom prst="rect">
                            <a:avLst/>
                          </a:prstGeom>
                          <a:noFill/>
                          <a:ln>
                            <a:noFill/>
                          </a:ln>
                        </pic:spPr>
                      </pic:pic>
                    </a:graphicData>
                  </a:graphic>
                </wp:inline>
              </w:drawing>
            </w:r>
          </w:p>
        </w:tc>
        <w:tc>
          <w:tcPr>
            <w:tcW w:w="1620" w:type="dxa"/>
          </w:tcPr>
          <w:p w14:paraId="70BB016E" w14:textId="6649112C" w:rsidR="00772B8D" w:rsidRPr="00C42A7D" w:rsidRDefault="00772B8D" w:rsidP="00385367"/>
        </w:tc>
        <w:tc>
          <w:tcPr>
            <w:tcW w:w="1890" w:type="dxa"/>
          </w:tcPr>
          <w:p w14:paraId="2358597E" w14:textId="77777777" w:rsidR="00772B8D" w:rsidRPr="00C42A7D" w:rsidRDefault="00772B8D" w:rsidP="00385367"/>
        </w:tc>
      </w:tr>
      <w:tr w:rsidR="00772B8D" w:rsidRPr="00C42A7D" w14:paraId="14F0175A" w14:textId="0F6E066D" w:rsidTr="00801EF8">
        <w:trPr>
          <w:trHeight w:val="290"/>
        </w:trPr>
        <w:tc>
          <w:tcPr>
            <w:tcW w:w="720" w:type="dxa"/>
            <w:noWrap/>
            <w:hideMark/>
          </w:tcPr>
          <w:p w14:paraId="23B9D4ED" w14:textId="689B5BBC" w:rsidR="00772B8D" w:rsidRPr="00C42A7D" w:rsidRDefault="00772B8D" w:rsidP="00385367">
            <w:r w:rsidRPr="00C42A7D">
              <w:t> </w:t>
            </w:r>
            <w:r w:rsidR="0007060A">
              <w:t>39</w:t>
            </w:r>
          </w:p>
        </w:tc>
        <w:tc>
          <w:tcPr>
            <w:tcW w:w="720" w:type="dxa"/>
            <w:noWrap/>
            <w:hideMark/>
          </w:tcPr>
          <w:p w14:paraId="2B2A423E" w14:textId="77777777" w:rsidR="00772B8D" w:rsidRPr="00C42A7D" w:rsidRDefault="00772B8D" w:rsidP="00385367">
            <w:r w:rsidRPr="00C42A7D">
              <w:t>20</w:t>
            </w:r>
          </w:p>
        </w:tc>
        <w:tc>
          <w:tcPr>
            <w:tcW w:w="720" w:type="dxa"/>
            <w:noWrap/>
            <w:hideMark/>
          </w:tcPr>
          <w:p w14:paraId="0F3C1C91" w14:textId="77777777" w:rsidR="00772B8D" w:rsidRPr="00C42A7D" w:rsidRDefault="00772B8D" w:rsidP="00385367">
            <w:r w:rsidRPr="00C42A7D">
              <w:t>Pcs</w:t>
            </w:r>
          </w:p>
        </w:tc>
        <w:tc>
          <w:tcPr>
            <w:tcW w:w="2340" w:type="dxa"/>
            <w:noWrap/>
            <w:hideMark/>
          </w:tcPr>
          <w:p w14:paraId="1020AA90" w14:textId="3C4A4642" w:rsidR="00772B8D" w:rsidRPr="00C42A7D" w:rsidRDefault="00772B8D" w:rsidP="00385367">
            <w:r w:rsidRPr="00C42A7D">
              <w:t>Hakorin Hajiya for Bag Making work</w:t>
            </w:r>
            <w:r w:rsidR="006A0071">
              <w:t xml:space="preserve"> – 10 yards </w:t>
            </w:r>
          </w:p>
        </w:tc>
        <w:tc>
          <w:tcPr>
            <w:tcW w:w="2790" w:type="dxa"/>
          </w:tcPr>
          <w:p w14:paraId="503C1F84" w14:textId="77777777" w:rsidR="00772B8D" w:rsidRPr="00C42A7D" w:rsidRDefault="00772B8D" w:rsidP="00385367">
            <w:r w:rsidRPr="00480965">
              <w:rPr>
                <w:noProof/>
              </w:rPr>
              <w:drawing>
                <wp:inline distT="0" distB="0" distL="0" distR="0" wp14:anchorId="6DD474B5" wp14:editId="0A8E39B2">
                  <wp:extent cx="1974850" cy="819150"/>
                  <wp:effectExtent l="0" t="0" r="6350" b="0"/>
                  <wp:docPr id="33" name="Picture 33" descr="C:\Users\NIG_MDG_0299\Desktop\WhatsApp Image 2022-03-21 at 11.13.35 A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G_MDG_0299\Desktop\WhatsApp Image 2022-03-21 at 11.13.35 AM (2).jpe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74850" cy="819150"/>
                          </a:xfrm>
                          <a:prstGeom prst="rect">
                            <a:avLst/>
                          </a:prstGeom>
                          <a:noFill/>
                          <a:ln>
                            <a:noFill/>
                          </a:ln>
                        </pic:spPr>
                      </pic:pic>
                    </a:graphicData>
                  </a:graphic>
                </wp:inline>
              </w:drawing>
            </w:r>
          </w:p>
        </w:tc>
        <w:tc>
          <w:tcPr>
            <w:tcW w:w="1620" w:type="dxa"/>
          </w:tcPr>
          <w:p w14:paraId="53AC52C4" w14:textId="1C24BC1F" w:rsidR="00772B8D" w:rsidRPr="00C42A7D" w:rsidRDefault="00772B8D" w:rsidP="00385367"/>
        </w:tc>
        <w:tc>
          <w:tcPr>
            <w:tcW w:w="1890" w:type="dxa"/>
          </w:tcPr>
          <w:p w14:paraId="0AF93A4D" w14:textId="77777777" w:rsidR="00772B8D" w:rsidRPr="00C42A7D" w:rsidRDefault="00772B8D" w:rsidP="00385367"/>
        </w:tc>
      </w:tr>
      <w:tr w:rsidR="00772B8D" w:rsidRPr="00C42A7D" w14:paraId="49B8508E" w14:textId="163E4004" w:rsidTr="00801EF8">
        <w:trPr>
          <w:trHeight w:val="290"/>
        </w:trPr>
        <w:tc>
          <w:tcPr>
            <w:tcW w:w="720" w:type="dxa"/>
            <w:noWrap/>
            <w:hideMark/>
          </w:tcPr>
          <w:p w14:paraId="59BC8B9F" w14:textId="166D5D2A" w:rsidR="00772B8D" w:rsidRPr="00C42A7D" w:rsidRDefault="00772B8D" w:rsidP="00385367">
            <w:r w:rsidRPr="00C42A7D">
              <w:t> </w:t>
            </w:r>
            <w:r w:rsidR="0007060A">
              <w:t>40</w:t>
            </w:r>
          </w:p>
        </w:tc>
        <w:tc>
          <w:tcPr>
            <w:tcW w:w="720" w:type="dxa"/>
            <w:noWrap/>
            <w:hideMark/>
          </w:tcPr>
          <w:p w14:paraId="314527E2" w14:textId="77777777" w:rsidR="00772B8D" w:rsidRPr="00C42A7D" w:rsidRDefault="00772B8D" w:rsidP="00385367">
            <w:r w:rsidRPr="00C42A7D">
              <w:t>20</w:t>
            </w:r>
          </w:p>
        </w:tc>
        <w:tc>
          <w:tcPr>
            <w:tcW w:w="720" w:type="dxa"/>
            <w:noWrap/>
            <w:hideMark/>
          </w:tcPr>
          <w:p w14:paraId="4517C9C4" w14:textId="77777777" w:rsidR="00772B8D" w:rsidRPr="00C42A7D" w:rsidRDefault="00772B8D" w:rsidP="00385367">
            <w:r w:rsidRPr="00C42A7D">
              <w:t>Pcs</w:t>
            </w:r>
          </w:p>
        </w:tc>
        <w:tc>
          <w:tcPr>
            <w:tcW w:w="2340" w:type="dxa"/>
            <w:noWrap/>
            <w:hideMark/>
          </w:tcPr>
          <w:p w14:paraId="3CA434AD" w14:textId="6FFCC3A1" w:rsidR="006A0071" w:rsidRDefault="00772B8D" w:rsidP="00385367">
            <w:r w:rsidRPr="00C42A7D">
              <w:t>Hammer for Bag Making work</w:t>
            </w:r>
          </w:p>
          <w:p w14:paraId="4EE9EA6D" w14:textId="5418888C" w:rsidR="00772B8D" w:rsidRPr="006A0071" w:rsidRDefault="006A0071" w:rsidP="006A0071">
            <w:r>
              <w:t>1–4 lbs (0.7–1.6 kg) with a 10–12</w:t>
            </w:r>
            <w:r w:rsidRPr="006A0071">
              <w:t>-inch (30–35 cm) handle</w:t>
            </w:r>
          </w:p>
        </w:tc>
        <w:tc>
          <w:tcPr>
            <w:tcW w:w="2790" w:type="dxa"/>
          </w:tcPr>
          <w:p w14:paraId="0285ADD6" w14:textId="77777777" w:rsidR="00772B8D" w:rsidRPr="00C42A7D" w:rsidRDefault="00772B8D" w:rsidP="00385367">
            <w:r w:rsidRPr="002E7C2E">
              <w:rPr>
                <w:noProof/>
              </w:rPr>
              <w:drawing>
                <wp:inline distT="0" distB="0" distL="0" distR="0" wp14:anchorId="0D48118C" wp14:editId="20D5DDF6">
                  <wp:extent cx="1136650" cy="755650"/>
                  <wp:effectExtent l="0" t="0" r="6350" b="6350"/>
                  <wp:docPr id="34" name="Picture 34" descr="C:\Users\NIG_MDG_0299\Desktop\WhatsApp Image 2022-03-21 at 11.13.34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G_MDG_0299\Desktop\WhatsApp Image 2022-03-21 at 11.13.34 AM (1).jpe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136650" cy="755650"/>
                          </a:xfrm>
                          <a:prstGeom prst="rect">
                            <a:avLst/>
                          </a:prstGeom>
                          <a:noFill/>
                          <a:ln>
                            <a:noFill/>
                          </a:ln>
                        </pic:spPr>
                      </pic:pic>
                    </a:graphicData>
                  </a:graphic>
                </wp:inline>
              </w:drawing>
            </w:r>
          </w:p>
        </w:tc>
        <w:tc>
          <w:tcPr>
            <w:tcW w:w="1620" w:type="dxa"/>
          </w:tcPr>
          <w:p w14:paraId="60A8E078" w14:textId="4851C3C2" w:rsidR="00772B8D" w:rsidRPr="00C42A7D" w:rsidRDefault="00772B8D" w:rsidP="00385367"/>
        </w:tc>
        <w:tc>
          <w:tcPr>
            <w:tcW w:w="1890" w:type="dxa"/>
          </w:tcPr>
          <w:p w14:paraId="6D2A9B16" w14:textId="77777777" w:rsidR="00772B8D" w:rsidRPr="00C42A7D" w:rsidRDefault="00772B8D" w:rsidP="00385367"/>
        </w:tc>
      </w:tr>
      <w:tr w:rsidR="00772B8D" w:rsidRPr="00C42A7D" w14:paraId="2FEDFA0C" w14:textId="168C9FB1" w:rsidTr="00801EF8">
        <w:trPr>
          <w:trHeight w:val="290"/>
        </w:trPr>
        <w:tc>
          <w:tcPr>
            <w:tcW w:w="720" w:type="dxa"/>
            <w:noWrap/>
            <w:hideMark/>
          </w:tcPr>
          <w:p w14:paraId="3EF7462E" w14:textId="02543B8F" w:rsidR="00772B8D" w:rsidRPr="00C42A7D" w:rsidRDefault="00772B8D" w:rsidP="00385367">
            <w:r w:rsidRPr="00C42A7D">
              <w:t> </w:t>
            </w:r>
            <w:r w:rsidR="0007060A">
              <w:t>41</w:t>
            </w:r>
          </w:p>
        </w:tc>
        <w:tc>
          <w:tcPr>
            <w:tcW w:w="720" w:type="dxa"/>
            <w:noWrap/>
            <w:hideMark/>
          </w:tcPr>
          <w:p w14:paraId="2F4C3073" w14:textId="77777777" w:rsidR="00772B8D" w:rsidRPr="00C42A7D" w:rsidRDefault="00772B8D" w:rsidP="00385367">
            <w:r w:rsidRPr="00C42A7D">
              <w:t>20</w:t>
            </w:r>
          </w:p>
        </w:tc>
        <w:tc>
          <w:tcPr>
            <w:tcW w:w="720" w:type="dxa"/>
            <w:noWrap/>
            <w:hideMark/>
          </w:tcPr>
          <w:p w14:paraId="18EB682C" w14:textId="77777777" w:rsidR="00772B8D" w:rsidRPr="00C42A7D" w:rsidRDefault="00772B8D" w:rsidP="00385367">
            <w:r w:rsidRPr="00C42A7D">
              <w:t>Pcs</w:t>
            </w:r>
          </w:p>
        </w:tc>
        <w:tc>
          <w:tcPr>
            <w:tcW w:w="2340" w:type="dxa"/>
            <w:noWrap/>
            <w:hideMark/>
          </w:tcPr>
          <w:p w14:paraId="1A0822E6" w14:textId="27E87E7D" w:rsidR="00772B8D" w:rsidRPr="00C42A7D" w:rsidRDefault="00772B8D" w:rsidP="00385367">
            <w:r w:rsidRPr="00C42A7D">
              <w:t>Kurfi for Bag Making work</w:t>
            </w:r>
            <w:r w:rsidR="000F47AF">
              <w:t xml:space="preserve"> - </w:t>
            </w:r>
          </w:p>
        </w:tc>
        <w:tc>
          <w:tcPr>
            <w:tcW w:w="2790" w:type="dxa"/>
          </w:tcPr>
          <w:p w14:paraId="452F8CE6" w14:textId="77777777" w:rsidR="00772B8D" w:rsidRPr="00C42A7D" w:rsidRDefault="00772B8D" w:rsidP="00385367">
            <w:r w:rsidRPr="001C105C">
              <w:rPr>
                <w:noProof/>
              </w:rPr>
              <w:drawing>
                <wp:inline distT="0" distB="0" distL="0" distR="0" wp14:anchorId="47B0DF63" wp14:editId="4B9B2B51">
                  <wp:extent cx="1413753" cy="662305"/>
                  <wp:effectExtent l="0" t="0" r="0" b="4445"/>
                  <wp:docPr id="35" name="Picture 35" descr="C:\Users\NIG_MDG_0299\Desktop\WhatsApp Image 2022-03-21 at 11.13.37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G_MDG_0299\Desktop\WhatsApp Image 2022-03-21 at 11.13.37 AM (1).jpe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89050" cy="697580"/>
                          </a:xfrm>
                          <a:prstGeom prst="rect">
                            <a:avLst/>
                          </a:prstGeom>
                          <a:noFill/>
                          <a:ln>
                            <a:noFill/>
                          </a:ln>
                        </pic:spPr>
                      </pic:pic>
                    </a:graphicData>
                  </a:graphic>
                </wp:inline>
              </w:drawing>
            </w:r>
          </w:p>
        </w:tc>
        <w:tc>
          <w:tcPr>
            <w:tcW w:w="1620" w:type="dxa"/>
          </w:tcPr>
          <w:p w14:paraId="613456AC" w14:textId="03CFC2CC" w:rsidR="00772B8D" w:rsidRPr="00C42A7D" w:rsidRDefault="00772B8D" w:rsidP="00385367"/>
        </w:tc>
        <w:tc>
          <w:tcPr>
            <w:tcW w:w="1890" w:type="dxa"/>
          </w:tcPr>
          <w:p w14:paraId="2BD71727" w14:textId="77777777" w:rsidR="00772B8D" w:rsidRPr="00C42A7D" w:rsidRDefault="00772B8D" w:rsidP="00385367"/>
        </w:tc>
      </w:tr>
      <w:tr w:rsidR="00772B8D" w:rsidRPr="00C42A7D" w14:paraId="200B6AFE" w14:textId="75A00270" w:rsidTr="00801EF8">
        <w:trPr>
          <w:trHeight w:val="290"/>
        </w:trPr>
        <w:tc>
          <w:tcPr>
            <w:tcW w:w="720" w:type="dxa"/>
            <w:noWrap/>
            <w:hideMark/>
          </w:tcPr>
          <w:p w14:paraId="579E77F9" w14:textId="5FB8D922" w:rsidR="00772B8D" w:rsidRPr="00C42A7D" w:rsidRDefault="00772B8D" w:rsidP="00385367">
            <w:r w:rsidRPr="00C42A7D">
              <w:t> </w:t>
            </w:r>
            <w:r w:rsidR="0007060A">
              <w:t>42</w:t>
            </w:r>
          </w:p>
        </w:tc>
        <w:tc>
          <w:tcPr>
            <w:tcW w:w="720" w:type="dxa"/>
            <w:noWrap/>
            <w:hideMark/>
          </w:tcPr>
          <w:p w14:paraId="756D6E96" w14:textId="77777777" w:rsidR="00772B8D" w:rsidRPr="00C42A7D" w:rsidRDefault="00772B8D" w:rsidP="00385367">
            <w:r w:rsidRPr="00C42A7D">
              <w:t>20</w:t>
            </w:r>
          </w:p>
        </w:tc>
        <w:tc>
          <w:tcPr>
            <w:tcW w:w="720" w:type="dxa"/>
            <w:noWrap/>
            <w:hideMark/>
          </w:tcPr>
          <w:p w14:paraId="02385640" w14:textId="77777777" w:rsidR="00772B8D" w:rsidRPr="00C42A7D" w:rsidRDefault="00772B8D" w:rsidP="00385367">
            <w:r w:rsidRPr="00C42A7D">
              <w:t>Pcs</w:t>
            </w:r>
          </w:p>
        </w:tc>
        <w:tc>
          <w:tcPr>
            <w:tcW w:w="2340" w:type="dxa"/>
            <w:noWrap/>
            <w:hideMark/>
          </w:tcPr>
          <w:p w14:paraId="46517C23" w14:textId="5B07CD72" w:rsidR="00772B8D" w:rsidRPr="00C42A7D" w:rsidRDefault="00772B8D" w:rsidP="00385367">
            <w:r w:rsidRPr="00C42A7D">
              <w:t>Landing for Bag Making work</w:t>
            </w:r>
            <w:r w:rsidR="00AB6F6D">
              <w:t>- 50% cotton polyester fibers</w:t>
            </w:r>
          </w:p>
        </w:tc>
        <w:tc>
          <w:tcPr>
            <w:tcW w:w="2790" w:type="dxa"/>
          </w:tcPr>
          <w:p w14:paraId="3F142EF9" w14:textId="77777777" w:rsidR="00772B8D" w:rsidRPr="00C42A7D" w:rsidRDefault="00772B8D" w:rsidP="00385367">
            <w:r w:rsidRPr="00B06953">
              <w:rPr>
                <w:noProof/>
              </w:rPr>
              <w:drawing>
                <wp:inline distT="0" distB="0" distL="0" distR="0" wp14:anchorId="5106AB60" wp14:editId="07E96BD4">
                  <wp:extent cx="2076450" cy="939800"/>
                  <wp:effectExtent l="0" t="0" r="0" b="0"/>
                  <wp:docPr id="36" name="Picture 36" descr="C:\Users\NIG_MDG_0299\Desktop\WhatsApp Image 2022-03-21 at 11.13.34 A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G_MDG_0299\Desktop\WhatsApp Image 2022-03-21 at 11.13.34 AM (2).jpe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076450" cy="939800"/>
                          </a:xfrm>
                          <a:prstGeom prst="rect">
                            <a:avLst/>
                          </a:prstGeom>
                          <a:noFill/>
                          <a:ln>
                            <a:noFill/>
                          </a:ln>
                        </pic:spPr>
                      </pic:pic>
                    </a:graphicData>
                  </a:graphic>
                </wp:inline>
              </w:drawing>
            </w:r>
          </w:p>
        </w:tc>
        <w:tc>
          <w:tcPr>
            <w:tcW w:w="1620" w:type="dxa"/>
          </w:tcPr>
          <w:p w14:paraId="2B420D77" w14:textId="5470AD01" w:rsidR="00772B8D" w:rsidRPr="00C42A7D" w:rsidRDefault="00772B8D" w:rsidP="00385367"/>
        </w:tc>
        <w:tc>
          <w:tcPr>
            <w:tcW w:w="1890" w:type="dxa"/>
          </w:tcPr>
          <w:p w14:paraId="168A89A3" w14:textId="77777777" w:rsidR="00772B8D" w:rsidRPr="00C42A7D" w:rsidRDefault="00772B8D" w:rsidP="00385367"/>
        </w:tc>
      </w:tr>
      <w:tr w:rsidR="00772B8D" w:rsidRPr="00C42A7D" w14:paraId="4E080A44" w14:textId="5BCEEAEF" w:rsidTr="00801EF8">
        <w:trPr>
          <w:trHeight w:val="290"/>
        </w:trPr>
        <w:tc>
          <w:tcPr>
            <w:tcW w:w="720" w:type="dxa"/>
            <w:noWrap/>
            <w:hideMark/>
          </w:tcPr>
          <w:p w14:paraId="7114672A" w14:textId="10486B64" w:rsidR="00772B8D" w:rsidRPr="00C42A7D" w:rsidRDefault="00772B8D" w:rsidP="00385367">
            <w:r w:rsidRPr="00C42A7D">
              <w:lastRenderedPageBreak/>
              <w:t> </w:t>
            </w:r>
            <w:r w:rsidR="0007060A">
              <w:t>43</w:t>
            </w:r>
          </w:p>
        </w:tc>
        <w:tc>
          <w:tcPr>
            <w:tcW w:w="720" w:type="dxa"/>
            <w:noWrap/>
            <w:hideMark/>
          </w:tcPr>
          <w:p w14:paraId="36C6AEBE" w14:textId="77777777" w:rsidR="00772B8D" w:rsidRPr="00C42A7D" w:rsidRDefault="00772B8D" w:rsidP="00385367">
            <w:r w:rsidRPr="00C42A7D">
              <w:t>20</w:t>
            </w:r>
          </w:p>
        </w:tc>
        <w:tc>
          <w:tcPr>
            <w:tcW w:w="720" w:type="dxa"/>
            <w:noWrap/>
            <w:hideMark/>
          </w:tcPr>
          <w:p w14:paraId="7F2A8BDB" w14:textId="77777777" w:rsidR="00772B8D" w:rsidRPr="00C42A7D" w:rsidRDefault="00772B8D" w:rsidP="00385367">
            <w:r w:rsidRPr="00C42A7D">
              <w:t>Pcs</w:t>
            </w:r>
          </w:p>
        </w:tc>
        <w:tc>
          <w:tcPr>
            <w:tcW w:w="2340" w:type="dxa"/>
            <w:noWrap/>
            <w:hideMark/>
          </w:tcPr>
          <w:p w14:paraId="1E4452C9" w14:textId="77777777" w:rsidR="00772B8D" w:rsidRPr="00C42A7D" w:rsidRDefault="00772B8D" w:rsidP="00385367">
            <w:r w:rsidRPr="00C42A7D">
              <w:t>Leather for Bag Making work</w:t>
            </w:r>
          </w:p>
        </w:tc>
        <w:tc>
          <w:tcPr>
            <w:tcW w:w="2790" w:type="dxa"/>
          </w:tcPr>
          <w:p w14:paraId="3E28B72C" w14:textId="77777777" w:rsidR="00772B8D" w:rsidRPr="00C42A7D" w:rsidRDefault="00772B8D" w:rsidP="00385367">
            <w:r w:rsidRPr="002930C2">
              <w:rPr>
                <w:noProof/>
              </w:rPr>
              <w:drawing>
                <wp:inline distT="0" distB="0" distL="0" distR="0" wp14:anchorId="20DA5159" wp14:editId="726F990C">
                  <wp:extent cx="2095500" cy="1028700"/>
                  <wp:effectExtent l="0" t="0" r="0" b="0"/>
                  <wp:docPr id="37" name="Picture 37" descr="C:\Users\NIG_MDG_0299\Desktop\WhatsApp Image 2022-03-21 at 11.13.34 AM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G_MDG_0299\Desktop\WhatsApp Image 2022-03-21 at 11.13.34 AM (3).jpe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rot="10800000" flipV="1">
                            <a:off x="0" y="0"/>
                            <a:ext cx="2095500" cy="1028700"/>
                          </a:xfrm>
                          <a:prstGeom prst="rect">
                            <a:avLst/>
                          </a:prstGeom>
                          <a:noFill/>
                          <a:ln>
                            <a:noFill/>
                          </a:ln>
                        </pic:spPr>
                      </pic:pic>
                    </a:graphicData>
                  </a:graphic>
                </wp:inline>
              </w:drawing>
            </w:r>
          </w:p>
        </w:tc>
        <w:tc>
          <w:tcPr>
            <w:tcW w:w="1620" w:type="dxa"/>
          </w:tcPr>
          <w:p w14:paraId="36ED70AA" w14:textId="01A9CF3E" w:rsidR="00772B8D" w:rsidRPr="00C42A7D" w:rsidRDefault="00772B8D" w:rsidP="00385367"/>
        </w:tc>
        <w:tc>
          <w:tcPr>
            <w:tcW w:w="1890" w:type="dxa"/>
          </w:tcPr>
          <w:p w14:paraId="2C17BFEC" w14:textId="77777777" w:rsidR="00772B8D" w:rsidRPr="00C42A7D" w:rsidRDefault="00772B8D" w:rsidP="00385367"/>
        </w:tc>
      </w:tr>
      <w:tr w:rsidR="00772B8D" w:rsidRPr="00C42A7D" w14:paraId="71E44D6A" w14:textId="262A8632" w:rsidTr="00801EF8">
        <w:trPr>
          <w:trHeight w:val="290"/>
        </w:trPr>
        <w:tc>
          <w:tcPr>
            <w:tcW w:w="720" w:type="dxa"/>
            <w:noWrap/>
            <w:hideMark/>
          </w:tcPr>
          <w:p w14:paraId="257EAABF" w14:textId="078C6751" w:rsidR="00772B8D" w:rsidRPr="00C42A7D" w:rsidRDefault="00772B8D" w:rsidP="00385367">
            <w:r w:rsidRPr="00C42A7D">
              <w:t> </w:t>
            </w:r>
            <w:r w:rsidR="0007060A">
              <w:t>44</w:t>
            </w:r>
          </w:p>
        </w:tc>
        <w:tc>
          <w:tcPr>
            <w:tcW w:w="720" w:type="dxa"/>
            <w:noWrap/>
            <w:hideMark/>
          </w:tcPr>
          <w:p w14:paraId="07692547" w14:textId="77777777" w:rsidR="00772B8D" w:rsidRPr="00C42A7D" w:rsidRDefault="00772B8D" w:rsidP="00385367">
            <w:r w:rsidRPr="00C42A7D">
              <w:t>60</w:t>
            </w:r>
          </w:p>
        </w:tc>
        <w:tc>
          <w:tcPr>
            <w:tcW w:w="720" w:type="dxa"/>
            <w:noWrap/>
            <w:hideMark/>
          </w:tcPr>
          <w:p w14:paraId="67C7B7A2" w14:textId="77777777" w:rsidR="00772B8D" w:rsidRPr="00C42A7D" w:rsidRDefault="00772B8D" w:rsidP="00385367">
            <w:r w:rsidRPr="00C42A7D">
              <w:t>Pcs</w:t>
            </w:r>
          </w:p>
        </w:tc>
        <w:tc>
          <w:tcPr>
            <w:tcW w:w="2340" w:type="dxa"/>
            <w:noWrap/>
            <w:hideMark/>
          </w:tcPr>
          <w:p w14:paraId="73DCAD72" w14:textId="77777777" w:rsidR="00772B8D" w:rsidRPr="00C42A7D" w:rsidRDefault="00772B8D" w:rsidP="00385367">
            <w:r w:rsidRPr="00C42A7D">
              <w:t>Malaha 1/2 for Bag Making work</w:t>
            </w:r>
          </w:p>
        </w:tc>
        <w:tc>
          <w:tcPr>
            <w:tcW w:w="2790" w:type="dxa"/>
          </w:tcPr>
          <w:p w14:paraId="73F6E852" w14:textId="77777777" w:rsidR="00772B8D" w:rsidRPr="00C42A7D" w:rsidRDefault="00772B8D" w:rsidP="00385367">
            <w:r w:rsidRPr="007276E3">
              <w:rPr>
                <w:noProof/>
              </w:rPr>
              <w:drawing>
                <wp:inline distT="0" distB="0" distL="0" distR="0" wp14:anchorId="3E4F59C5" wp14:editId="0533B083">
                  <wp:extent cx="2101850" cy="825500"/>
                  <wp:effectExtent l="0" t="0" r="0" b="0"/>
                  <wp:docPr id="38" name="Picture 38" descr="C:\Users\NIG_MDG_0299\Desktop\WhatsApp Image 2022-03-21 at 11.13.3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G_MDG_0299\Desktop\WhatsApp Image 2022-03-21 at 11.13.33 AM.jpe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rot="10800000" flipV="1">
                            <a:off x="0" y="0"/>
                            <a:ext cx="2101850" cy="825500"/>
                          </a:xfrm>
                          <a:prstGeom prst="rect">
                            <a:avLst/>
                          </a:prstGeom>
                          <a:noFill/>
                          <a:ln>
                            <a:noFill/>
                          </a:ln>
                        </pic:spPr>
                      </pic:pic>
                    </a:graphicData>
                  </a:graphic>
                </wp:inline>
              </w:drawing>
            </w:r>
          </w:p>
        </w:tc>
        <w:tc>
          <w:tcPr>
            <w:tcW w:w="1620" w:type="dxa"/>
          </w:tcPr>
          <w:p w14:paraId="1FAAAE10" w14:textId="6A8022C3" w:rsidR="00772B8D" w:rsidRPr="00C42A7D" w:rsidRDefault="00772B8D" w:rsidP="00385367"/>
        </w:tc>
        <w:tc>
          <w:tcPr>
            <w:tcW w:w="1890" w:type="dxa"/>
          </w:tcPr>
          <w:p w14:paraId="486AEE40" w14:textId="77777777" w:rsidR="00772B8D" w:rsidRPr="00C42A7D" w:rsidRDefault="00772B8D" w:rsidP="00385367"/>
        </w:tc>
      </w:tr>
      <w:tr w:rsidR="00772B8D" w:rsidRPr="00C42A7D" w14:paraId="558FB173" w14:textId="4942EF08" w:rsidTr="00801EF8">
        <w:trPr>
          <w:trHeight w:val="290"/>
        </w:trPr>
        <w:tc>
          <w:tcPr>
            <w:tcW w:w="720" w:type="dxa"/>
            <w:noWrap/>
            <w:hideMark/>
          </w:tcPr>
          <w:p w14:paraId="5E7ABEC9" w14:textId="0F8EEAC5" w:rsidR="00772B8D" w:rsidRPr="00C42A7D" w:rsidRDefault="00772B8D" w:rsidP="00385367">
            <w:r w:rsidRPr="00C42A7D">
              <w:t> </w:t>
            </w:r>
            <w:r w:rsidR="0007060A">
              <w:t>45</w:t>
            </w:r>
          </w:p>
        </w:tc>
        <w:tc>
          <w:tcPr>
            <w:tcW w:w="720" w:type="dxa"/>
            <w:noWrap/>
            <w:hideMark/>
          </w:tcPr>
          <w:p w14:paraId="25F618C9" w14:textId="77777777" w:rsidR="00772B8D" w:rsidRPr="00C42A7D" w:rsidRDefault="00772B8D" w:rsidP="00385367">
            <w:r w:rsidRPr="00C42A7D">
              <w:t>20</w:t>
            </w:r>
          </w:p>
        </w:tc>
        <w:tc>
          <w:tcPr>
            <w:tcW w:w="720" w:type="dxa"/>
            <w:noWrap/>
            <w:hideMark/>
          </w:tcPr>
          <w:p w14:paraId="6D21A2D8" w14:textId="77777777" w:rsidR="00772B8D" w:rsidRPr="00C42A7D" w:rsidRDefault="00772B8D" w:rsidP="00385367">
            <w:r w:rsidRPr="00C42A7D">
              <w:t>Pcs</w:t>
            </w:r>
          </w:p>
        </w:tc>
        <w:tc>
          <w:tcPr>
            <w:tcW w:w="2340" w:type="dxa"/>
            <w:noWrap/>
            <w:hideMark/>
          </w:tcPr>
          <w:p w14:paraId="3E7131C7" w14:textId="52E48932" w:rsidR="00772B8D" w:rsidRPr="00C42A7D" w:rsidRDefault="00772B8D" w:rsidP="00385367">
            <w:r w:rsidRPr="00C42A7D">
              <w:t>Marco for Bag Making work</w:t>
            </w:r>
            <w:r w:rsidR="00590A26">
              <w:t xml:space="preserve"> – thickness 2mm  </w:t>
            </w:r>
          </w:p>
        </w:tc>
        <w:tc>
          <w:tcPr>
            <w:tcW w:w="2790" w:type="dxa"/>
          </w:tcPr>
          <w:p w14:paraId="178F7C22" w14:textId="77777777" w:rsidR="00772B8D" w:rsidRPr="00C42A7D" w:rsidRDefault="00772B8D" w:rsidP="00385367">
            <w:r w:rsidRPr="004E5CF1">
              <w:rPr>
                <w:noProof/>
              </w:rPr>
              <w:drawing>
                <wp:inline distT="0" distB="0" distL="0" distR="0" wp14:anchorId="2B07522E" wp14:editId="52E87837">
                  <wp:extent cx="2044700" cy="990600"/>
                  <wp:effectExtent l="0" t="0" r="0" b="0"/>
                  <wp:docPr id="39" name="Picture 39" descr="C:\Users\NIG_MDG_0299\Desktop\WhatsApp Image 2022-03-21 at 11.13.33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IG_MDG_0299\Desktop\WhatsApp Image 2022-03-21 at 11.13.33 AM (1).jpe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044700" cy="990600"/>
                          </a:xfrm>
                          <a:prstGeom prst="rect">
                            <a:avLst/>
                          </a:prstGeom>
                          <a:noFill/>
                          <a:ln>
                            <a:noFill/>
                          </a:ln>
                        </pic:spPr>
                      </pic:pic>
                    </a:graphicData>
                  </a:graphic>
                </wp:inline>
              </w:drawing>
            </w:r>
          </w:p>
        </w:tc>
        <w:tc>
          <w:tcPr>
            <w:tcW w:w="1620" w:type="dxa"/>
          </w:tcPr>
          <w:p w14:paraId="07474E33" w14:textId="50C2773F" w:rsidR="00772B8D" w:rsidRPr="00C42A7D" w:rsidRDefault="00772B8D" w:rsidP="00385367"/>
        </w:tc>
        <w:tc>
          <w:tcPr>
            <w:tcW w:w="1890" w:type="dxa"/>
          </w:tcPr>
          <w:p w14:paraId="27D8E152" w14:textId="77777777" w:rsidR="00772B8D" w:rsidRPr="00C42A7D" w:rsidRDefault="00772B8D" w:rsidP="00385367"/>
        </w:tc>
      </w:tr>
      <w:tr w:rsidR="00772B8D" w:rsidRPr="00C42A7D" w14:paraId="764255C0" w14:textId="4648D158" w:rsidTr="00801EF8">
        <w:trPr>
          <w:trHeight w:val="290"/>
        </w:trPr>
        <w:tc>
          <w:tcPr>
            <w:tcW w:w="720" w:type="dxa"/>
            <w:noWrap/>
            <w:hideMark/>
          </w:tcPr>
          <w:p w14:paraId="04976817" w14:textId="154D60CE" w:rsidR="00772B8D" w:rsidRPr="00C42A7D" w:rsidRDefault="00772B8D" w:rsidP="00385367">
            <w:r w:rsidRPr="00C42A7D">
              <w:t> </w:t>
            </w:r>
            <w:r w:rsidR="0007060A">
              <w:t>46</w:t>
            </w:r>
          </w:p>
        </w:tc>
        <w:tc>
          <w:tcPr>
            <w:tcW w:w="720" w:type="dxa"/>
            <w:noWrap/>
            <w:hideMark/>
          </w:tcPr>
          <w:p w14:paraId="3F80EFA1" w14:textId="77777777" w:rsidR="00772B8D" w:rsidRPr="00C42A7D" w:rsidRDefault="00772B8D" w:rsidP="00385367">
            <w:r w:rsidRPr="00C42A7D">
              <w:t>40</w:t>
            </w:r>
          </w:p>
        </w:tc>
        <w:tc>
          <w:tcPr>
            <w:tcW w:w="720" w:type="dxa"/>
            <w:noWrap/>
            <w:hideMark/>
          </w:tcPr>
          <w:p w14:paraId="5075D2F2" w14:textId="77777777" w:rsidR="00772B8D" w:rsidRPr="00C42A7D" w:rsidRDefault="00772B8D" w:rsidP="00385367">
            <w:r w:rsidRPr="00C42A7D">
              <w:t>Pcs</w:t>
            </w:r>
          </w:p>
        </w:tc>
        <w:tc>
          <w:tcPr>
            <w:tcW w:w="2340" w:type="dxa"/>
            <w:noWrap/>
            <w:hideMark/>
          </w:tcPr>
          <w:p w14:paraId="532A777D" w14:textId="212F4747" w:rsidR="00772B8D" w:rsidRPr="00C42A7D" w:rsidRDefault="00772B8D" w:rsidP="00385367">
            <w:r w:rsidRPr="00C42A7D">
              <w:t>Metals for Bag Making work</w:t>
            </w:r>
            <w:r w:rsidR="00F74524">
              <w:t xml:space="preserve"> - </w:t>
            </w:r>
          </w:p>
        </w:tc>
        <w:tc>
          <w:tcPr>
            <w:tcW w:w="2790" w:type="dxa"/>
          </w:tcPr>
          <w:p w14:paraId="1F36CDA1" w14:textId="77777777" w:rsidR="00772B8D" w:rsidRPr="00C42A7D" w:rsidRDefault="00772B8D" w:rsidP="00385367">
            <w:r>
              <w:rPr>
                <w:noProof/>
              </w:rPr>
              <w:drawing>
                <wp:inline distT="0" distB="0" distL="0" distR="0" wp14:anchorId="3B58B717" wp14:editId="5574B06A">
                  <wp:extent cx="1024128" cy="1024128"/>
                  <wp:effectExtent l="0" t="0" r="0" b="0"/>
                  <wp:docPr id="23" name="Picture 23" descr="A picture containing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lastic&#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20" w:type="dxa"/>
          </w:tcPr>
          <w:p w14:paraId="5BBCD4F3" w14:textId="4F657A1C" w:rsidR="00772B8D" w:rsidRPr="00C42A7D" w:rsidRDefault="00772B8D" w:rsidP="00385367"/>
        </w:tc>
        <w:tc>
          <w:tcPr>
            <w:tcW w:w="1890" w:type="dxa"/>
          </w:tcPr>
          <w:p w14:paraId="7293EC8A" w14:textId="77777777" w:rsidR="00772B8D" w:rsidRPr="00C42A7D" w:rsidRDefault="00772B8D" w:rsidP="00385367"/>
        </w:tc>
      </w:tr>
      <w:tr w:rsidR="00772B8D" w:rsidRPr="00C42A7D" w14:paraId="410CCEA5" w14:textId="2FE66697" w:rsidTr="00801EF8">
        <w:trPr>
          <w:trHeight w:val="290"/>
        </w:trPr>
        <w:tc>
          <w:tcPr>
            <w:tcW w:w="720" w:type="dxa"/>
            <w:noWrap/>
            <w:hideMark/>
          </w:tcPr>
          <w:p w14:paraId="69E0A108" w14:textId="52DF0AC3" w:rsidR="00772B8D" w:rsidRPr="00C42A7D" w:rsidRDefault="00772B8D" w:rsidP="00385367">
            <w:r w:rsidRPr="00C42A7D">
              <w:t> </w:t>
            </w:r>
            <w:r w:rsidR="0007060A">
              <w:t>47</w:t>
            </w:r>
          </w:p>
        </w:tc>
        <w:tc>
          <w:tcPr>
            <w:tcW w:w="720" w:type="dxa"/>
            <w:noWrap/>
            <w:hideMark/>
          </w:tcPr>
          <w:p w14:paraId="698E9A87" w14:textId="77777777" w:rsidR="00772B8D" w:rsidRPr="00C42A7D" w:rsidRDefault="00772B8D" w:rsidP="00385367">
            <w:r w:rsidRPr="00C42A7D">
              <w:t>100</w:t>
            </w:r>
          </w:p>
        </w:tc>
        <w:tc>
          <w:tcPr>
            <w:tcW w:w="720" w:type="dxa"/>
            <w:noWrap/>
            <w:hideMark/>
          </w:tcPr>
          <w:p w14:paraId="1ECB1918" w14:textId="77777777" w:rsidR="00772B8D" w:rsidRPr="00C42A7D" w:rsidRDefault="00772B8D" w:rsidP="00385367">
            <w:r w:rsidRPr="00C42A7D">
              <w:t>Pcs</w:t>
            </w:r>
          </w:p>
        </w:tc>
        <w:tc>
          <w:tcPr>
            <w:tcW w:w="2340" w:type="dxa"/>
            <w:noWrap/>
            <w:hideMark/>
          </w:tcPr>
          <w:p w14:paraId="708E5E58" w14:textId="2724AA05" w:rsidR="00772B8D" w:rsidRPr="00C42A7D" w:rsidRDefault="00772B8D" w:rsidP="00385367">
            <w:r w:rsidRPr="00C42A7D">
              <w:t>Pins for Bag Making work</w:t>
            </w:r>
            <w:r w:rsidR="00157B5E">
              <w:t xml:space="preserve"> -</w:t>
            </w:r>
            <w:r w:rsidR="00077790">
              <w:t xml:space="preserve"> </w:t>
            </w:r>
            <w:r w:rsidR="00077790" w:rsidRPr="00077790">
              <w:t xml:space="preserve">Glass Bead Head Sewing Pins </w:t>
            </w:r>
            <w:r w:rsidR="00077790">
              <w:t>–</w:t>
            </w:r>
            <w:r w:rsidR="00077790" w:rsidRPr="00077790">
              <w:t xml:space="preserve"> Multicolor</w:t>
            </w:r>
            <w:r w:rsidR="00077790">
              <w:t xml:space="preserve"> (100 in pack)</w:t>
            </w:r>
          </w:p>
        </w:tc>
        <w:tc>
          <w:tcPr>
            <w:tcW w:w="2790" w:type="dxa"/>
          </w:tcPr>
          <w:p w14:paraId="20C651C1" w14:textId="77777777" w:rsidR="00772B8D" w:rsidRPr="00C42A7D" w:rsidRDefault="00772B8D" w:rsidP="00385367">
            <w:r w:rsidRPr="00725EA5">
              <w:rPr>
                <w:noProof/>
              </w:rPr>
              <w:drawing>
                <wp:inline distT="0" distB="0" distL="0" distR="0" wp14:anchorId="78A0C226" wp14:editId="4A451E5F">
                  <wp:extent cx="2082800" cy="1009650"/>
                  <wp:effectExtent l="0" t="0" r="0" b="0"/>
                  <wp:docPr id="40" name="Picture 40" descr="C:\Users\NIG_MDG_0299\Desktop\WhatsApp Image 2022-03-21 at 11.13.3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IG_MDG_0299\Desktop\WhatsApp Image 2022-03-21 at 11.13.32 AM.jpe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82800" cy="1009650"/>
                          </a:xfrm>
                          <a:prstGeom prst="rect">
                            <a:avLst/>
                          </a:prstGeom>
                          <a:noFill/>
                          <a:ln>
                            <a:noFill/>
                          </a:ln>
                        </pic:spPr>
                      </pic:pic>
                    </a:graphicData>
                  </a:graphic>
                </wp:inline>
              </w:drawing>
            </w:r>
          </w:p>
        </w:tc>
        <w:tc>
          <w:tcPr>
            <w:tcW w:w="1620" w:type="dxa"/>
          </w:tcPr>
          <w:p w14:paraId="3BC649DF" w14:textId="030A764B" w:rsidR="00772B8D" w:rsidRPr="00C42A7D" w:rsidRDefault="00772B8D" w:rsidP="00385367"/>
        </w:tc>
        <w:tc>
          <w:tcPr>
            <w:tcW w:w="1890" w:type="dxa"/>
          </w:tcPr>
          <w:p w14:paraId="34FA7D75" w14:textId="77777777" w:rsidR="00772B8D" w:rsidRPr="00C42A7D" w:rsidRDefault="00772B8D" w:rsidP="00385367"/>
        </w:tc>
      </w:tr>
      <w:tr w:rsidR="00772B8D" w:rsidRPr="00C42A7D" w14:paraId="09DA1606" w14:textId="08ABB9BD" w:rsidTr="00801EF8">
        <w:trPr>
          <w:trHeight w:val="1520"/>
        </w:trPr>
        <w:tc>
          <w:tcPr>
            <w:tcW w:w="720" w:type="dxa"/>
            <w:noWrap/>
            <w:hideMark/>
          </w:tcPr>
          <w:p w14:paraId="23607998" w14:textId="38D949A2" w:rsidR="00772B8D" w:rsidRPr="00C42A7D" w:rsidRDefault="00772B8D" w:rsidP="00385367">
            <w:r w:rsidRPr="00C42A7D">
              <w:t> </w:t>
            </w:r>
            <w:r w:rsidR="0007060A">
              <w:t>48</w:t>
            </w:r>
          </w:p>
        </w:tc>
        <w:tc>
          <w:tcPr>
            <w:tcW w:w="720" w:type="dxa"/>
            <w:noWrap/>
            <w:hideMark/>
          </w:tcPr>
          <w:p w14:paraId="4725740A" w14:textId="77777777" w:rsidR="00772B8D" w:rsidRPr="00C42A7D" w:rsidRDefault="00772B8D" w:rsidP="00385367">
            <w:r w:rsidRPr="00C42A7D">
              <w:t>20</w:t>
            </w:r>
          </w:p>
        </w:tc>
        <w:tc>
          <w:tcPr>
            <w:tcW w:w="720" w:type="dxa"/>
            <w:noWrap/>
            <w:hideMark/>
          </w:tcPr>
          <w:p w14:paraId="02E189D7" w14:textId="77777777" w:rsidR="00772B8D" w:rsidRPr="00C42A7D" w:rsidRDefault="00772B8D" w:rsidP="00385367">
            <w:r w:rsidRPr="00C42A7D">
              <w:t>Pcs</w:t>
            </w:r>
          </w:p>
        </w:tc>
        <w:tc>
          <w:tcPr>
            <w:tcW w:w="2340" w:type="dxa"/>
            <w:noWrap/>
            <w:hideMark/>
          </w:tcPr>
          <w:p w14:paraId="19CCB08F" w14:textId="4EB1DB6B" w:rsidR="00772B8D" w:rsidRDefault="00772B8D" w:rsidP="00385367">
            <w:r w:rsidRPr="00C42A7D">
              <w:t>Pliers for Bag Making work</w:t>
            </w:r>
            <w:r w:rsidR="00DE095B">
              <w:t xml:space="preserve"> –</w:t>
            </w:r>
          </w:p>
          <w:p w14:paraId="2171A74B" w14:textId="4D1F795C" w:rsidR="00DE095B" w:rsidRPr="00C42A7D" w:rsidRDefault="00DE095B" w:rsidP="00385367">
            <w:r w:rsidRPr="00DE095B">
              <w:t>Carbon Steel Plier</w:t>
            </w:r>
            <w:r>
              <w:t xml:space="preserve">, multipurpose, </w:t>
            </w:r>
            <w:r w:rsidRPr="00DE095B">
              <w:rPr>
                <w:rFonts w:ascii="Segoe UI" w:eastAsia="Times New Roman" w:hAnsi="Segoe UI" w:cs="Segoe UI"/>
                <w:color w:val="000000"/>
                <w:sz w:val="24"/>
                <w:szCs w:val="24"/>
              </w:rPr>
              <w:t xml:space="preserve"> </w:t>
            </w:r>
            <w:r w:rsidRPr="00DE095B">
              <w:t>Cutting and Holding</w:t>
            </w:r>
          </w:p>
        </w:tc>
        <w:tc>
          <w:tcPr>
            <w:tcW w:w="2790" w:type="dxa"/>
          </w:tcPr>
          <w:p w14:paraId="202BA5D7" w14:textId="77777777" w:rsidR="00772B8D" w:rsidRPr="00C42A7D" w:rsidRDefault="00772B8D" w:rsidP="00385367">
            <w:r>
              <w:rPr>
                <w:noProof/>
              </w:rPr>
              <w:drawing>
                <wp:inline distT="0" distB="0" distL="0" distR="0" wp14:anchorId="58AAF202" wp14:editId="31132C37">
                  <wp:extent cx="2075663" cy="1060450"/>
                  <wp:effectExtent l="0" t="0" r="1270" b="6350"/>
                  <wp:docPr id="41" name="Picture 41" descr="C:\Users\NIG_MDG_0299\AppData\Local\Microsoft\Windows\INetCache\Content.MSO\612190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61219061.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143449" cy="1095082"/>
                          </a:xfrm>
                          <a:prstGeom prst="rect">
                            <a:avLst/>
                          </a:prstGeom>
                          <a:noFill/>
                          <a:ln>
                            <a:noFill/>
                          </a:ln>
                        </pic:spPr>
                      </pic:pic>
                    </a:graphicData>
                  </a:graphic>
                </wp:inline>
              </w:drawing>
            </w:r>
          </w:p>
        </w:tc>
        <w:tc>
          <w:tcPr>
            <w:tcW w:w="1620" w:type="dxa"/>
          </w:tcPr>
          <w:p w14:paraId="40A4B5AA" w14:textId="4368C0DC" w:rsidR="00772B8D" w:rsidRPr="00C42A7D" w:rsidRDefault="00772B8D" w:rsidP="00385367"/>
        </w:tc>
        <w:tc>
          <w:tcPr>
            <w:tcW w:w="1890" w:type="dxa"/>
          </w:tcPr>
          <w:p w14:paraId="3F013F08" w14:textId="77777777" w:rsidR="00772B8D" w:rsidRPr="00C42A7D" w:rsidRDefault="00772B8D" w:rsidP="00385367"/>
        </w:tc>
      </w:tr>
      <w:tr w:rsidR="00772B8D" w:rsidRPr="00C42A7D" w14:paraId="20A8DECF" w14:textId="2DDBF8AA" w:rsidTr="00801EF8">
        <w:trPr>
          <w:trHeight w:val="290"/>
        </w:trPr>
        <w:tc>
          <w:tcPr>
            <w:tcW w:w="720" w:type="dxa"/>
            <w:noWrap/>
            <w:hideMark/>
          </w:tcPr>
          <w:p w14:paraId="0E8BA0CD" w14:textId="5BD413CF" w:rsidR="00772B8D" w:rsidRPr="00C42A7D" w:rsidRDefault="00772B8D" w:rsidP="00385367">
            <w:r w:rsidRPr="00C42A7D">
              <w:t> </w:t>
            </w:r>
            <w:r w:rsidR="0007060A">
              <w:t>49</w:t>
            </w:r>
          </w:p>
        </w:tc>
        <w:tc>
          <w:tcPr>
            <w:tcW w:w="720" w:type="dxa"/>
            <w:noWrap/>
            <w:hideMark/>
          </w:tcPr>
          <w:p w14:paraId="1DA489EE" w14:textId="77777777" w:rsidR="00772B8D" w:rsidRPr="00C42A7D" w:rsidRDefault="00772B8D" w:rsidP="00385367">
            <w:r w:rsidRPr="00C42A7D">
              <w:t>20</w:t>
            </w:r>
          </w:p>
        </w:tc>
        <w:tc>
          <w:tcPr>
            <w:tcW w:w="720" w:type="dxa"/>
            <w:noWrap/>
            <w:hideMark/>
          </w:tcPr>
          <w:p w14:paraId="4C4C1E71" w14:textId="77777777" w:rsidR="00772B8D" w:rsidRPr="00C42A7D" w:rsidRDefault="00772B8D" w:rsidP="00385367">
            <w:r w:rsidRPr="00C42A7D">
              <w:t>Pcs</w:t>
            </w:r>
          </w:p>
        </w:tc>
        <w:tc>
          <w:tcPr>
            <w:tcW w:w="2340" w:type="dxa"/>
            <w:noWrap/>
            <w:hideMark/>
          </w:tcPr>
          <w:p w14:paraId="1F38AA9F" w14:textId="2E0A56F1" w:rsidR="00772B8D" w:rsidRPr="00C42A7D" w:rsidRDefault="00772B8D" w:rsidP="00385367">
            <w:r w:rsidRPr="00C42A7D">
              <w:t>Scissors for Bag Making work</w:t>
            </w:r>
            <w:r w:rsidR="006778B3">
              <w:t xml:space="preserve"> - </w:t>
            </w:r>
            <w:r w:rsidR="006778B3" w:rsidRPr="006778B3">
              <w:t>9-inched sized shears</w:t>
            </w:r>
          </w:p>
        </w:tc>
        <w:tc>
          <w:tcPr>
            <w:tcW w:w="2790" w:type="dxa"/>
          </w:tcPr>
          <w:p w14:paraId="5BF659DF" w14:textId="77777777" w:rsidR="00772B8D" w:rsidRPr="00C42A7D" w:rsidRDefault="00772B8D" w:rsidP="00385367">
            <w:r>
              <w:rPr>
                <w:noProof/>
              </w:rPr>
              <w:drawing>
                <wp:inline distT="0" distB="0" distL="0" distR="0" wp14:anchorId="47940CA0" wp14:editId="15B53D61">
                  <wp:extent cx="1755707" cy="836887"/>
                  <wp:effectExtent l="0" t="0" r="0" b="1905"/>
                  <wp:docPr id="42" name="Picture 42" descr="16 Different Types of Scissors - Home Strato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6 Different Types of Scissors - Home Stratospher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rot="10800000" flipV="1">
                            <a:off x="0" y="0"/>
                            <a:ext cx="1772019" cy="844663"/>
                          </a:xfrm>
                          <a:prstGeom prst="rect">
                            <a:avLst/>
                          </a:prstGeom>
                          <a:noFill/>
                          <a:ln>
                            <a:noFill/>
                          </a:ln>
                        </pic:spPr>
                      </pic:pic>
                    </a:graphicData>
                  </a:graphic>
                </wp:inline>
              </w:drawing>
            </w:r>
          </w:p>
        </w:tc>
        <w:tc>
          <w:tcPr>
            <w:tcW w:w="1620" w:type="dxa"/>
          </w:tcPr>
          <w:p w14:paraId="54D8EA7F" w14:textId="24BB98CF" w:rsidR="00772B8D" w:rsidRPr="00C42A7D" w:rsidRDefault="00772B8D" w:rsidP="00385367"/>
        </w:tc>
        <w:tc>
          <w:tcPr>
            <w:tcW w:w="1890" w:type="dxa"/>
          </w:tcPr>
          <w:p w14:paraId="6ADF54AB" w14:textId="77777777" w:rsidR="00772B8D" w:rsidRPr="00C42A7D" w:rsidRDefault="00772B8D" w:rsidP="00385367"/>
        </w:tc>
      </w:tr>
      <w:tr w:rsidR="00772B8D" w:rsidRPr="00C42A7D" w14:paraId="761DFBF8" w14:textId="14C005D5" w:rsidTr="00801EF8">
        <w:trPr>
          <w:trHeight w:val="1646"/>
        </w:trPr>
        <w:tc>
          <w:tcPr>
            <w:tcW w:w="720" w:type="dxa"/>
            <w:noWrap/>
            <w:hideMark/>
          </w:tcPr>
          <w:p w14:paraId="0978686B" w14:textId="0AC9CE0D" w:rsidR="00772B8D" w:rsidRPr="00C42A7D" w:rsidRDefault="00772B8D" w:rsidP="00385367">
            <w:r w:rsidRPr="00C42A7D">
              <w:t> </w:t>
            </w:r>
            <w:r w:rsidR="0007060A">
              <w:t>50</w:t>
            </w:r>
          </w:p>
        </w:tc>
        <w:tc>
          <w:tcPr>
            <w:tcW w:w="720" w:type="dxa"/>
            <w:noWrap/>
            <w:hideMark/>
          </w:tcPr>
          <w:p w14:paraId="6B4A93B4" w14:textId="77777777" w:rsidR="00772B8D" w:rsidRPr="00C42A7D" w:rsidRDefault="00772B8D" w:rsidP="00385367">
            <w:r w:rsidRPr="00C42A7D">
              <w:t>20</w:t>
            </w:r>
          </w:p>
        </w:tc>
        <w:tc>
          <w:tcPr>
            <w:tcW w:w="720" w:type="dxa"/>
            <w:noWrap/>
            <w:hideMark/>
          </w:tcPr>
          <w:p w14:paraId="2711617E" w14:textId="77777777" w:rsidR="00772B8D" w:rsidRPr="00C42A7D" w:rsidRDefault="00772B8D" w:rsidP="00385367">
            <w:r w:rsidRPr="00C42A7D">
              <w:t>Pcs</w:t>
            </w:r>
          </w:p>
        </w:tc>
        <w:tc>
          <w:tcPr>
            <w:tcW w:w="2340" w:type="dxa"/>
            <w:noWrap/>
            <w:hideMark/>
          </w:tcPr>
          <w:p w14:paraId="60D5F769" w14:textId="6EF6B633" w:rsidR="00581CD9" w:rsidRDefault="00772B8D" w:rsidP="00385367">
            <w:r w:rsidRPr="00C42A7D">
              <w:t>Sewing Machine for Bag Making work</w:t>
            </w:r>
          </w:p>
          <w:p w14:paraId="09B8C581" w14:textId="09FACBA6" w:rsidR="00772B8D" w:rsidRPr="00581CD9" w:rsidRDefault="00581CD9" w:rsidP="00581CD9">
            <w:r w:rsidRPr="00581CD9">
              <w:t>model JA2-1</w:t>
            </w:r>
          </w:p>
        </w:tc>
        <w:tc>
          <w:tcPr>
            <w:tcW w:w="2790" w:type="dxa"/>
          </w:tcPr>
          <w:p w14:paraId="0B8172C8" w14:textId="77777777" w:rsidR="00772B8D" w:rsidRPr="00C42A7D" w:rsidRDefault="00772B8D" w:rsidP="00385367">
            <w:r>
              <w:rPr>
                <w:noProof/>
              </w:rPr>
              <w:drawing>
                <wp:inline distT="0" distB="0" distL="0" distR="0" wp14:anchorId="65007140" wp14:editId="5D059B3C">
                  <wp:extent cx="1960871" cy="1016000"/>
                  <wp:effectExtent l="0" t="0" r="1905" b="0"/>
                  <wp:docPr id="43" name="Picture 43" descr="Butterfly Sewing Machine Prices in Nigeria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tterfly Sewing Machine Prices in Nigeria (202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93541" cy="1032928"/>
                          </a:xfrm>
                          <a:prstGeom prst="rect">
                            <a:avLst/>
                          </a:prstGeom>
                          <a:noFill/>
                          <a:ln>
                            <a:noFill/>
                          </a:ln>
                        </pic:spPr>
                      </pic:pic>
                    </a:graphicData>
                  </a:graphic>
                </wp:inline>
              </w:drawing>
            </w:r>
          </w:p>
        </w:tc>
        <w:tc>
          <w:tcPr>
            <w:tcW w:w="1620" w:type="dxa"/>
          </w:tcPr>
          <w:p w14:paraId="7537BB6B" w14:textId="4BE2025C" w:rsidR="00772B8D" w:rsidRPr="00C42A7D" w:rsidRDefault="00772B8D" w:rsidP="00385367"/>
        </w:tc>
        <w:tc>
          <w:tcPr>
            <w:tcW w:w="1890" w:type="dxa"/>
          </w:tcPr>
          <w:p w14:paraId="25AC6A76" w14:textId="77777777" w:rsidR="00772B8D" w:rsidRPr="00C42A7D" w:rsidRDefault="00772B8D" w:rsidP="00385367"/>
        </w:tc>
      </w:tr>
      <w:tr w:rsidR="00772B8D" w:rsidRPr="00C42A7D" w14:paraId="58F9DF14" w14:textId="627CFF8A" w:rsidTr="00801EF8">
        <w:trPr>
          <w:trHeight w:val="1520"/>
        </w:trPr>
        <w:tc>
          <w:tcPr>
            <w:tcW w:w="720" w:type="dxa"/>
            <w:noWrap/>
            <w:hideMark/>
          </w:tcPr>
          <w:p w14:paraId="77584A4F" w14:textId="37495340" w:rsidR="00772B8D" w:rsidRPr="00C42A7D" w:rsidRDefault="00772B8D" w:rsidP="00385367">
            <w:r w:rsidRPr="00C42A7D">
              <w:lastRenderedPageBreak/>
              <w:t> </w:t>
            </w:r>
            <w:r w:rsidR="0007060A">
              <w:t>51</w:t>
            </w:r>
          </w:p>
        </w:tc>
        <w:tc>
          <w:tcPr>
            <w:tcW w:w="720" w:type="dxa"/>
            <w:noWrap/>
            <w:hideMark/>
          </w:tcPr>
          <w:p w14:paraId="1127A439" w14:textId="77777777" w:rsidR="00772B8D" w:rsidRPr="00C42A7D" w:rsidRDefault="00772B8D" w:rsidP="00385367">
            <w:r w:rsidRPr="00C42A7D">
              <w:t>20</w:t>
            </w:r>
          </w:p>
        </w:tc>
        <w:tc>
          <w:tcPr>
            <w:tcW w:w="720" w:type="dxa"/>
            <w:noWrap/>
            <w:hideMark/>
          </w:tcPr>
          <w:p w14:paraId="38D3EB5C" w14:textId="77777777" w:rsidR="00772B8D" w:rsidRPr="00C42A7D" w:rsidRDefault="00772B8D" w:rsidP="00385367">
            <w:r w:rsidRPr="00C42A7D">
              <w:t>Pcs</w:t>
            </w:r>
          </w:p>
        </w:tc>
        <w:tc>
          <w:tcPr>
            <w:tcW w:w="2340" w:type="dxa"/>
            <w:noWrap/>
            <w:hideMark/>
          </w:tcPr>
          <w:p w14:paraId="34F8FB4B" w14:textId="7D7FF88D" w:rsidR="00772B8D" w:rsidRPr="00C42A7D" w:rsidRDefault="00772B8D" w:rsidP="00385367">
            <w:r w:rsidRPr="00C42A7D">
              <w:t>Shafi for Bag Making work</w:t>
            </w:r>
            <w:r w:rsidR="00F74524">
              <w:t xml:space="preserve"> – in good quality</w:t>
            </w:r>
          </w:p>
        </w:tc>
        <w:tc>
          <w:tcPr>
            <w:tcW w:w="2790" w:type="dxa"/>
          </w:tcPr>
          <w:p w14:paraId="4ECD420A" w14:textId="77777777" w:rsidR="00772B8D" w:rsidRPr="00C42A7D" w:rsidRDefault="00772B8D" w:rsidP="00385367">
            <w:r w:rsidRPr="00AB485B">
              <w:rPr>
                <w:noProof/>
              </w:rPr>
              <w:drawing>
                <wp:inline distT="0" distB="0" distL="0" distR="0" wp14:anchorId="3B2137B8" wp14:editId="04636F68">
                  <wp:extent cx="2032000" cy="1054100"/>
                  <wp:effectExtent l="0" t="0" r="6350" b="0"/>
                  <wp:docPr id="44" name="Picture 44" descr="C:\Users\NIG_MDG_0299\Desktop\WhatsApp Image 2022-03-21 at 11.13.3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IG_MDG_0299\Desktop\WhatsApp Image 2022-03-21 at 11.13.30 AM.jpe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32000" cy="1054100"/>
                          </a:xfrm>
                          <a:prstGeom prst="rect">
                            <a:avLst/>
                          </a:prstGeom>
                          <a:noFill/>
                          <a:ln>
                            <a:noFill/>
                          </a:ln>
                        </pic:spPr>
                      </pic:pic>
                    </a:graphicData>
                  </a:graphic>
                </wp:inline>
              </w:drawing>
            </w:r>
          </w:p>
        </w:tc>
        <w:tc>
          <w:tcPr>
            <w:tcW w:w="1620" w:type="dxa"/>
          </w:tcPr>
          <w:p w14:paraId="374E7C0D" w14:textId="38815000" w:rsidR="00772B8D" w:rsidRPr="00C42A7D" w:rsidRDefault="00772B8D" w:rsidP="00385367"/>
        </w:tc>
        <w:tc>
          <w:tcPr>
            <w:tcW w:w="1890" w:type="dxa"/>
          </w:tcPr>
          <w:p w14:paraId="706446B1" w14:textId="77777777" w:rsidR="00772B8D" w:rsidRPr="00C42A7D" w:rsidRDefault="00772B8D" w:rsidP="00385367"/>
        </w:tc>
      </w:tr>
      <w:tr w:rsidR="00772B8D" w:rsidRPr="00C42A7D" w14:paraId="33878F79" w14:textId="51F8F447" w:rsidTr="00801EF8">
        <w:trPr>
          <w:trHeight w:val="290"/>
        </w:trPr>
        <w:tc>
          <w:tcPr>
            <w:tcW w:w="720" w:type="dxa"/>
            <w:noWrap/>
            <w:hideMark/>
          </w:tcPr>
          <w:p w14:paraId="04EFF2BD" w14:textId="774A86DD" w:rsidR="00772B8D" w:rsidRPr="00C42A7D" w:rsidRDefault="00772B8D" w:rsidP="00385367">
            <w:r w:rsidRPr="00C42A7D">
              <w:t> </w:t>
            </w:r>
            <w:r w:rsidR="0007060A">
              <w:t>52</w:t>
            </w:r>
          </w:p>
        </w:tc>
        <w:tc>
          <w:tcPr>
            <w:tcW w:w="720" w:type="dxa"/>
            <w:noWrap/>
            <w:hideMark/>
          </w:tcPr>
          <w:p w14:paraId="043FE26E" w14:textId="77777777" w:rsidR="00772B8D" w:rsidRPr="00C42A7D" w:rsidRDefault="00772B8D" w:rsidP="00385367">
            <w:r w:rsidRPr="00C42A7D">
              <w:t>20</w:t>
            </w:r>
          </w:p>
        </w:tc>
        <w:tc>
          <w:tcPr>
            <w:tcW w:w="720" w:type="dxa"/>
            <w:noWrap/>
            <w:hideMark/>
          </w:tcPr>
          <w:p w14:paraId="21DE380E" w14:textId="77777777" w:rsidR="00772B8D" w:rsidRPr="00C42A7D" w:rsidRDefault="00772B8D" w:rsidP="00385367">
            <w:r w:rsidRPr="00C42A7D">
              <w:t>Pcs</w:t>
            </w:r>
          </w:p>
        </w:tc>
        <w:tc>
          <w:tcPr>
            <w:tcW w:w="2340" w:type="dxa"/>
            <w:noWrap/>
            <w:hideMark/>
          </w:tcPr>
          <w:p w14:paraId="7576DBB3" w14:textId="77777777" w:rsidR="00772B8D" w:rsidRDefault="00772B8D" w:rsidP="00385367">
            <w:r w:rsidRPr="00C42A7D">
              <w:t>Tape (measuring tape)</w:t>
            </w:r>
            <w:r w:rsidR="00590A26">
              <w:t xml:space="preserve"> </w:t>
            </w:r>
          </w:p>
          <w:p w14:paraId="65193D5C" w14:textId="0D840D9F" w:rsidR="00590A26" w:rsidRPr="00C42A7D" w:rsidRDefault="00590A26" w:rsidP="00385367">
            <w:r w:rsidRPr="00590A26">
              <w:t>Tailor Sewing Measuring Tape Rule - 60 Inches</w:t>
            </w:r>
          </w:p>
        </w:tc>
        <w:tc>
          <w:tcPr>
            <w:tcW w:w="2790" w:type="dxa"/>
          </w:tcPr>
          <w:p w14:paraId="1453EF2E" w14:textId="77777777" w:rsidR="00772B8D" w:rsidRPr="00C42A7D" w:rsidRDefault="00772B8D" w:rsidP="00385367">
            <w:r>
              <w:rPr>
                <w:noProof/>
              </w:rPr>
              <w:drawing>
                <wp:inline distT="0" distB="0" distL="0" distR="0" wp14:anchorId="75B588EC" wp14:editId="5052C304">
                  <wp:extent cx="2025650" cy="909955"/>
                  <wp:effectExtent l="0" t="0" r="0" b="4445"/>
                  <wp:docPr id="45" name="Picture 45" descr="The 10 Best Tape Measures in 2021 (Including for Construction Workers,  Electricians, and Carpe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10 Best Tape Measures in 2021 (Including for Construction Workers,  Electricians, and Carpenter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104321" cy="945295"/>
                          </a:xfrm>
                          <a:prstGeom prst="rect">
                            <a:avLst/>
                          </a:prstGeom>
                          <a:noFill/>
                          <a:ln>
                            <a:noFill/>
                          </a:ln>
                        </pic:spPr>
                      </pic:pic>
                    </a:graphicData>
                  </a:graphic>
                </wp:inline>
              </w:drawing>
            </w:r>
          </w:p>
        </w:tc>
        <w:tc>
          <w:tcPr>
            <w:tcW w:w="1620" w:type="dxa"/>
          </w:tcPr>
          <w:p w14:paraId="1A972588" w14:textId="53E6DBE7" w:rsidR="00772B8D" w:rsidRPr="00C42A7D" w:rsidRDefault="00772B8D" w:rsidP="00385367"/>
        </w:tc>
        <w:tc>
          <w:tcPr>
            <w:tcW w:w="1890" w:type="dxa"/>
          </w:tcPr>
          <w:p w14:paraId="56C02AEC" w14:textId="77777777" w:rsidR="00772B8D" w:rsidRPr="00C42A7D" w:rsidRDefault="00772B8D" w:rsidP="00385367"/>
        </w:tc>
      </w:tr>
      <w:tr w:rsidR="00772B8D" w:rsidRPr="00C42A7D" w14:paraId="0FA7D097" w14:textId="253B857D" w:rsidTr="00801EF8">
        <w:trPr>
          <w:trHeight w:val="290"/>
        </w:trPr>
        <w:tc>
          <w:tcPr>
            <w:tcW w:w="720" w:type="dxa"/>
            <w:noWrap/>
            <w:hideMark/>
          </w:tcPr>
          <w:p w14:paraId="7297F038" w14:textId="7F0B77FA" w:rsidR="00772B8D" w:rsidRPr="00C42A7D" w:rsidRDefault="00772B8D" w:rsidP="00385367">
            <w:r w:rsidRPr="00C42A7D">
              <w:t> </w:t>
            </w:r>
            <w:r w:rsidR="0007060A">
              <w:t>53</w:t>
            </w:r>
          </w:p>
        </w:tc>
        <w:tc>
          <w:tcPr>
            <w:tcW w:w="720" w:type="dxa"/>
            <w:noWrap/>
            <w:hideMark/>
          </w:tcPr>
          <w:p w14:paraId="49E77753" w14:textId="77777777" w:rsidR="00772B8D" w:rsidRPr="00C42A7D" w:rsidRDefault="00772B8D" w:rsidP="00385367">
            <w:r w:rsidRPr="00C42A7D">
              <w:t>40</w:t>
            </w:r>
          </w:p>
        </w:tc>
        <w:tc>
          <w:tcPr>
            <w:tcW w:w="720" w:type="dxa"/>
            <w:noWrap/>
            <w:hideMark/>
          </w:tcPr>
          <w:p w14:paraId="4FD9830B" w14:textId="77777777" w:rsidR="00772B8D" w:rsidRPr="00C42A7D" w:rsidRDefault="00772B8D" w:rsidP="00385367">
            <w:r w:rsidRPr="00C42A7D">
              <w:t>P</w:t>
            </w:r>
            <w:r>
              <w:t>ack</w:t>
            </w:r>
          </w:p>
        </w:tc>
        <w:tc>
          <w:tcPr>
            <w:tcW w:w="2340" w:type="dxa"/>
            <w:noWrap/>
            <w:hideMark/>
          </w:tcPr>
          <w:p w14:paraId="6685194E" w14:textId="0D54DCF4" w:rsidR="00772B8D" w:rsidRPr="00C42A7D" w:rsidRDefault="00772B8D" w:rsidP="004770F5">
            <w:r w:rsidRPr="00C42A7D">
              <w:t xml:space="preserve">Thread </w:t>
            </w:r>
            <w:r w:rsidR="004770F5">
              <w:t xml:space="preserve">- </w:t>
            </w:r>
            <w:r w:rsidR="004770F5" w:rsidRPr="004770F5">
              <w:t>100% polyester thread</w:t>
            </w:r>
            <w:r w:rsidR="004770F5">
              <w:t>, 20 pcs in a pack</w:t>
            </w:r>
          </w:p>
        </w:tc>
        <w:tc>
          <w:tcPr>
            <w:tcW w:w="2790" w:type="dxa"/>
          </w:tcPr>
          <w:p w14:paraId="1B28BD26" w14:textId="77777777" w:rsidR="00772B8D" w:rsidRPr="00C42A7D" w:rsidRDefault="00772B8D" w:rsidP="00385367">
            <w:r w:rsidRPr="00A96AD7">
              <w:rPr>
                <w:noProof/>
              </w:rPr>
              <w:drawing>
                <wp:inline distT="0" distB="0" distL="0" distR="0" wp14:anchorId="12103EE8" wp14:editId="144A0494">
                  <wp:extent cx="2063750" cy="685800"/>
                  <wp:effectExtent l="0" t="0" r="0" b="0"/>
                  <wp:docPr id="280" name="Picture 280" descr="C:\Users\NIG_MDG_0299\Desktop\WhatsApp Image 2022-03-21 at 11.13.3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IG_MDG_0299\Desktop\WhatsApp Image 2022-03-21 at 11.13.32 AM (1).jpe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78893" cy="690832"/>
                          </a:xfrm>
                          <a:prstGeom prst="rect">
                            <a:avLst/>
                          </a:prstGeom>
                          <a:noFill/>
                          <a:ln>
                            <a:noFill/>
                          </a:ln>
                        </pic:spPr>
                      </pic:pic>
                    </a:graphicData>
                  </a:graphic>
                </wp:inline>
              </w:drawing>
            </w:r>
          </w:p>
        </w:tc>
        <w:tc>
          <w:tcPr>
            <w:tcW w:w="1620" w:type="dxa"/>
          </w:tcPr>
          <w:p w14:paraId="17D63479" w14:textId="5A8F06D5" w:rsidR="00772B8D" w:rsidRPr="00C42A7D" w:rsidRDefault="00772B8D" w:rsidP="00385367"/>
        </w:tc>
        <w:tc>
          <w:tcPr>
            <w:tcW w:w="1890" w:type="dxa"/>
          </w:tcPr>
          <w:p w14:paraId="777CD982" w14:textId="77777777" w:rsidR="00772B8D" w:rsidRPr="00C42A7D" w:rsidRDefault="00772B8D" w:rsidP="00385367"/>
        </w:tc>
      </w:tr>
      <w:tr w:rsidR="00772B8D" w:rsidRPr="00C42A7D" w14:paraId="1BB46AC4" w14:textId="0BB14CE9" w:rsidTr="00801EF8">
        <w:trPr>
          <w:trHeight w:val="290"/>
        </w:trPr>
        <w:tc>
          <w:tcPr>
            <w:tcW w:w="720" w:type="dxa"/>
            <w:noWrap/>
            <w:hideMark/>
          </w:tcPr>
          <w:p w14:paraId="33F9E109" w14:textId="7BB296E7" w:rsidR="00772B8D" w:rsidRPr="00C42A7D" w:rsidRDefault="00772B8D" w:rsidP="00385367">
            <w:r w:rsidRPr="00C42A7D">
              <w:t> </w:t>
            </w:r>
            <w:r w:rsidR="0007060A">
              <w:t>54</w:t>
            </w:r>
          </w:p>
        </w:tc>
        <w:tc>
          <w:tcPr>
            <w:tcW w:w="720" w:type="dxa"/>
            <w:noWrap/>
            <w:hideMark/>
          </w:tcPr>
          <w:p w14:paraId="143AE83E" w14:textId="77777777" w:rsidR="00772B8D" w:rsidRPr="00C42A7D" w:rsidRDefault="00772B8D" w:rsidP="00385367">
            <w:r w:rsidRPr="00C42A7D">
              <w:t>20</w:t>
            </w:r>
          </w:p>
        </w:tc>
        <w:tc>
          <w:tcPr>
            <w:tcW w:w="720" w:type="dxa"/>
            <w:noWrap/>
            <w:hideMark/>
          </w:tcPr>
          <w:p w14:paraId="32EC616D" w14:textId="77777777" w:rsidR="00772B8D" w:rsidRPr="00C42A7D" w:rsidRDefault="00772B8D" w:rsidP="00385367">
            <w:r w:rsidRPr="00C42A7D">
              <w:t>Pcs</w:t>
            </w:r>
          </w:p>
        </w:tc>
        <w:tc>
          <w:tcPr>
            <w:tcW w:w="2340" w:type="dxa"/>
            <w:noWrap/>
            <w:hideMark/>
          </w:tcPr>
          <w:p w14:paraId="31625057" w14:textId="0CD53E82" w:rsidR="00772B8D" w:rsidRPr="00C42A7D" w:rsidRDefault="00772B8D" w:rsidP="00385367">
            <w:r w:rsidRPr="00C42A7D">
              <w:t>Zik Zag Scissors for Bag Making work</w:t>
            </w:r>
            <w:r w:rsidR="00141438">
              <w:t xml:space="preserve"> – 9” shears</w:t>
            </w:r>
          </w:p>
        </w:tc>
        <w:tc>
          <w:tcPr>
            <w:tcW w:w="2790" w:type="dxa"/>
          </w:tcPr>
          <w:p w14:paraId="23B0E6DC" w14:textId="77777777" w:rsidR="00772B8D" w:rsidRPr="00C42A7D" w:rsidRDefault="00772B8D" w:rsidP="00385367">
            <w:r>
              <w:rPr>
                <w:noProof/>
              </w:rPr>
              <w:t xml:space="preserve"> </w:t>
            </w:r>
            <w:r w:rsidRPr="00E250E8">
              <w:rPr>
                <w:rFonts w:ascii="Times New Roman" w:eastAsia="Times New Roman" w:hAnsi="Times New Roman" w:cs="Times New Roman"/>
                <w:noProof/>
              </w:rPr>
              <w:drawing>
                <wp:inline distT="0" distB="0" distL="0" distR="0" wp14:anchorId="769E6160" wp14:editId="350AA83F">
                  <wp:extent cx="1426464" cy="1426464"/>
                  <wp:effectExtent l="0" t="0" r="2540" b="2540"/>
                  <wp:docPr id="281" name="Picture 281" descr="Zig Zag Shear 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ig Zag Shear Scissors."/>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426464" cy="1426464"/>
                          </a:xfrm>
                          <a:prstGeom prst="rect">
                            <a:avLst/>
                          </a:prstGeom>
                          <a:noFill/>
                          <a:ln>
                            <a:noFill/>
                          </a:ln>
                        </pic:spPr>
                      </pic:pic>
                    </a:graphicData>
                  </a:graphic>
                </wp:inline>
              </w:drawing>
            </w:r>
          </w:p>
        </w:tc>
        <w:tc>
          <w:tcPr>
            <w:tcW w:w="1620" w:type="dxa"/>
          </w:tcPr>
          <w:p w14:paraId="7D575DBF" w14:textId="3C05F205" w:rsidR="00772B8D" w:rsidRPr="00C42A7D" w:rsidRDefault="00772B8D" w:rsidP="00385367"/>
        </w:tc>
        <w:tc>
          <w:tcPr>
            <w:tcW w:w="1890" w:type="dxa"/>
          </w:tcPr>
          <w:p w14:paraId="2BE043B6" w14:textId="77777777" w:rsidR="00772B8D" w:rsidRPr="00C42A7D" w:rsidRDefault="00772B8D" w:rsidP="00385367"/>
        </w:tc>
      </w:tr>
      <w:tr w:rsidR="00772B8D" w:rsidRPr="00C42A7D" w14:paraId="122FE17D" w14:textId="55927861" w:rsidTr="00801EF8">
        <w:trPr>
          <w:trHeight w:val="2951"/>
        </w:trPr>
        <w:tc>
          <w:tcPr>
            <w:tcW w:w="720" w:type="dxa"/>
            <w:noWrap/>
            <w:hideMark/>
          </w:tcPr>
          <w:p w14:paraId="737096C6" w14:textId="47398B48" w:rsidR="00772B8D" w:rsidRPr="00C42A7D" w:rsidRDefault="00772B8D" w:rsidP="00385367">
            <w:r w:rsidRPr="00C42A7D">
              <w:t> </w:t>
            </w:r>
            <w:r w:rsidR="0007060A">
              <w:t>55</w:t>
            </w:r>
          </w:p>
        </w:tc>
        <w:tc>
          <w:tcPr>
            <w:tcW w:w="720" w:type="dxa"/>
            <w:noWrap/>
            <w:hideMark/>
          </w:tcPr>
          <w:p w14:paraId="41552543" w14:textId="77777777" w:rsidR="00772B8D" w:rsidRPr="00C42A7D" w:rsidRDefault="00772B8D" w:rsidP="00385367">
            <w:r w:rsidRPr="00C42A7D">
              <w:t>20</w:t>
            </w:r>
          </w:p>
        </w:tc>
        <w:tc>
          <w:tcPr>
            <w:tcW w:w="720" w:type="dxa"/>
            <w:noWrap/>
            <w:hideMark/>
          </w:tcPr>
          <w:p w14:paraId="7A835494" w14:textId="77777777" w:rsidR="00772B8D" w:rsidRPr="00C42A7D" w:rsidRDefault="00772B8D" w:rsidP="00385367">
            <w:r w:rsidRPr="00C42A7D">
              <w:t>Pcs</w:t>
            </w:r>
          </w:p>
        </w:tc>
        <w:tc>
          <w:tcPr>
            <w:tcW w:w="2340" w:type="dxa"/>
            <w:noWrap/>
            <w:hideMark/>
          </w:tcPr>
          <w:p w14:paraId="551ACEF8" w14:textId="77777777" w:rsidR="00772B8D" w:rsidRDefault="00772B8D" w:rsidP="00385367">
            <w:r w:rsidRPr="00C42A7D">
              <w:t>Zips for Bag Making work</w:t>
            </w:r>
            <w:r w:rsidR="003C6B4C">
              <w:t xml:space="preserve"> </w:t>
            </w:r>
          </w:p>
          <w:p w14:paraId="1B50986C" w14:textId="79DDB6A4" w:rsidR="003C6B4C" w:rsidRPr="00C42A7D" w:rsidRDefault="003C6B4C" w:rsidP="00385367">
            <w:r>
              <w:t>Non locking slider, 10 zippers teeth 10mm</w:t>
            </w:r>
          </w:p>
        </w:tc>
        <w:tc>
          <w:tcPr>
            <w:tcW w:w="2790" w:type="dxa"/>
          </w:tcPr>
          <w:p w14:paraId="7DF41503" w14:textId="77777777" w:rsidR="00772B8D" w:rsidRPr="00C42A7D" w:rsidRDefault="00772B8D" w:rsidP="00385367">
            <w:r>
              <w:rPr>
                <w:noProof/>
              </w:rPr>
              <w:drawing>
                <wp:inline distT="0" distB="0" distL="0" distR="0" wp14:anchorId="74E542D7" wp14:editId="1A4216A9">
                  <wp:extent cx="2139950" cy="2139950"/>
                  <wp:effectExtent l="0" t="0" r="0" b="0"/>
                  <wp:docPr id="47" name="Picture 47" descr="Bag Making - My Handmade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g Making - My Handmade Spa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inline>
              </w:drawing>
            </w:r>
          </w:p>
        </w:tc>
        <w:tc>
          <w:tcPr>
            <w:tcW w:w="1620" w:type="dxa"/>
          </w:tcPr>
          <w:p w14:paraId="3118743C" w14:textId="4B227F16" w:rsidR="00772B8D" w:rsidRPr="00C42A7D" w:rsidRDefault="00772B8D" w:rsidP="00385367"/>
        </w:tc>
        <w:tc>
          <w:tcPr>
            <w:tcW w:w="1890" w:type="dxa"/>
          </w:tcPr>
          <w:p w14:paraId="6F210437" w14:textId="77777777" w:rsidR="00772B8D" w:rsidRPr="00C42A7D" w:rsidRDefault="00772B8D" w:rsidP="00385367"/>
        </w:tc>
      </w:tr>
      <w:tr w:rsidR="00772B8D" w:rsidRPr="00C42A7D" w14:paraId="5A954448" w14:textId="39D3FBBB" w:rsidTr="00801EF8">
        <w:trPr>
          <w:trHeight w:val="290"/>
        </w:trPr>
        <w:tc>
          <w:tcPr>
            <w:tcW w:w="720" w:type="dxa"/>
            <w:noWrap/>
            <w:hideMark/>
          </w:tcPr>
          <w:p w14:paraId="7F903958" w14:textId="73DE8F16" w:rsidR="00772B8D" w:rsidRPr="00C42A7D" w:rsidRDefault="00772B8D" w:rsidP="00385367">
            <w:r w:rsidRPr="00C42A7D">
              <w:t> </w:t>
            </w:r>
          </w:p>
        </w:tc>
        <w:tc>
          <w:tcPr>
            <w:tcW w:w="720" w:type="dxa"/>
            <w:noWrap/>
            <w:hideMark/>
          </w:tcPr>
          <w:p w14:paraId="5AF4E28C" w14:textId="77777777" w:rsidR="00772B8D" w:rsidRPr="00C42A7D" w:rsidRDefault="00772B8D" w:rsidP="00385367">
            <w:r w:rsidRPr="00C42A7D">
              <w:t> </w:t>
            </w:r>
          </w:p>
        </w:tc>
        <w:tc>
          <w:tcPr>
            <w:tcW w:w="720" w:type="dxa"/>
            <w:noWrap/>
            <w:hideMark/>
          </w:tcPr>
          <w:p w14:paraId="7FA3FF2E" w14:textId="77777777" w:rsidR="00772B8D" w:rsidRPr="00C42A7D" w:rsidRDefault="00772B8D" w:rsidP="00385367">
            <w:r w:rsidRPr="00C42A7D">
              <w:t> </w:t>
            </w:r>
          </w:p>
        </w:tc>
        <w:tc>
          <w:tcPr>
            <w:tcW w:w="2340" w:type="dxa"/>
            <w:noWrap/>
            <w:hideMark/>
          </w:tcPr>
          <w:p w14:paraId="51817E3F" w14:textId="77777777" w:rsidR="00772B8D" w:rsidRPr="00C42A7D" w:rsidRDefault="00772B8D" w:rsidP="00385367">
            <w:r w:rsidRPr="00C42A7D">
              <w:t> </w:t>
            </w:r>
          </w:p>
        </w:tc>
        <w:tc>
          <w:tcPr>
            <w:tcW w:w="2790" w:type="dxa"/>
          </w:tcPr>
          <w:p w14:paraId="6FD51E83" w14:textId="77777777" w:rsidR="00772B8D" w:rsidRPr="00C42A7D" w:rsidRDefault="00772B8D" w:rsidP="00385367"/>
        </w:tc>
        <w:tc>
          <w:tcPr>
            <w:tcW w:w="1620" w:type="dxa"/>
          </w:tcPr>
          <w:p w14:paraId="50DA1CF2" w14:textId="38A91DA6" w:rsidR="00772B8D" w:rsidRPr="00F32C00" w:rsidRDefault="00F32C00" w:rsidP="00385367">
            <w:pPr>
              <w:rPr>
                <w:b/>
              </w:rPr>
            </w:pPr>
            <w:r w:rsidRPr="00F32C00">
              <w:rPr>
                <w:b/>
              </w:rPr>
              <w:t>Total Amount</w:t>
            </w:r>
          </w:p>
        </w:tc>
        <w:tc>
          <w:tcPr>
            <w:tcW w:w="1890" w:type="dxa"/>
          </w:tcPr>
          <w:p w14:paraId="146CF90C" w14:textId="77777777" w:rsidR="00772B8D" w:rsidRPr="00C42A7D" w:rsidRDefault="00772B8D" w:rsidP="00385367"/>
        </w:tc>
      </w:tr>
      <w:tr w:rsidR="00622DFE" w:rsidRPr="00C42A7D" w14:paraId="5B0AE173" w14:textId="339AF91B" w:rsidTr="00801EF8">
        <w:trPr>
          <w:trHeight w:val="290"/>
        </w:trPr>
        <w:tc>
          <w:tcPr>
            <w:tcW w:w="720" w:type="dxa"/>
            <w:shd w:val="clear" w:color="auto" w:fill="A6A6A6" w:themeFill="background1" w:themeFillShade="A6"/>
            <w:noWrap/>
            <w:hideMark/>
          </w:tcPr>
          <w:p w14:paraId="2B696C3A" w14:textId="77777777" w:rsidR="00622DFE" w:rsidRPr="00C42A7D" w:rsidRDefault="00622DFE" w:rsidP="00622DFE">
            <w:r w:rsidRPr="00C42A7D">
              <w:t>6</w:t>
            </w:r>
          </w:p>
        </w:tc>
        <w:tc>
          <w:tcPr>
            <w:tcW w:w="720" w:type="dxa"/>
            <w:shd w:val="clear" w:color="auto" w:fill="A6A6A6" w:themeFill="background1" w:themeFillShade="A6"/>
            <w:noWrap/>
            <w:hideMark/>
          </w:tcPr>
          <w:p w14:paraId="0669C065" w14:textId="77777777" w:rsidR="00622DFE" w:rsidRPr="0058317D" w:rsidRDefault="00622DFE" w:rsidP="00622DFE">
            <w:pPr>
              <w:rPr>
                <w:b/>
                <w:bCs/>
              </w:rPr>
            </w:pPr>
            <w:r>
              <w:rPr>
                <w:b/>
                <w:bCs/>
              </w:rPr>
              <w:t>QTY</w:t>
            </w:r>
          </w:p>
        </w:tc>
        <w:tc>
          <w:tcPr>
            <w:tcW w:w="720" w:type="dxa"/>
            <w:shd w:val="clear" w:color="auto" w:fill="A6A6A6" w:themeFill="background1" w:themeFillShade="A6"/>
            <w:noWrap/>
            <w:hideMark/>
          </w:tcPr>
          <w:p w14:paraId="22069592" w14:textId="77777777" w:rsidR="00622DFE" w:rsidRPr="00C42A7D" w:rsidRDefault="00622DFE" w:rsidP="00622DFE">
            <w:r>
              <w:rPr>
                <w:b/>
                <w:bCs/>
              </w:rPr>
              <w:t>UNIT</w:t>
            </w:r>
            <w:r w:rsidRPr="00C42A7D">
              <w:t> </w:t>
            </w:r>
          </w:p>
        </w:tc>
        <w:tc>
          <w:tcPr>
            <w:tcW w:w="2340" w:type="dxa"/>
            <w:shd w:val="clear" w:color="auto" w:fill="A6A6A6" w:themeFill="background1" w:themeFillShade="A6"/>
            <w:noWrap/>
            <w:hideMark/>
          </w:tcPr>
          <w:p w14:paraId="71A4C253" w14:textId="77777777" w:rsidR="00622DFE" w:rsidRPr="00C42A7D" w:rsidRDefault="00622DFE" w:rsidP="00622DFE">
            <w:pPr>
              <w:rPr>
                <w:b/>
                <w:bCs/>
              </w:rPr>
            </w:pPr>
            <w:r w:rsidRPr="00C42A7D">
              <w:rPr>
                <w:b/>
                <w:bCs/>
              </w:rPr>
              <w:t xml:space="preserve">BARBING  </w:t>
            </w:r>
          </w:p>
        </w:tc>
        <w:tc>
          <w:tcPr>
            <w:tcW w:w="2790" w:type="dxa"/>
            <w:shd w:val="clear" w:color="auto" w:fill="A6A6A6" w:themeFill="background1" w:themeFillShade="A6"/>
          </w:tcPr>
          <w:p w14:paraId="58BFE482" w14:textId="04B3C933" w:rsidR="00622DFE" w:rsidRPr="00C42A7D" w:rsidRDefault="00622DFE" w:rsidP="00622DFE">
            <w:r w:rsidRPr="005F7186">
              <w:rPr>
                <w:b/>
                <w:bCs/>
              </w:rPr>
              <w:t>PICTORIAL SAMPLE OF ITEMS</w:t>
            </w:r>
          </w:p>
        </w:tc>
        <w:tc>
          <w:tcPr>
            <w:tcW w:w="1620" w:type="dxa"/>
            <w:shd w:val="clear" w:color="auto" w:fill="A6A6A6" w:themeFill="background1" w:themeFillShade="A6"/>
          </w:tcPr>
          <w:p w14:paraId="3BFC59B9" w14:textId="22583FEC" w:rsidR="00622DFE" w:rsidRPr="00C42A7D" w:rsidRDefault="00622DFE" w:rsidP="00622DFE">
            <w:r>
              <w:rPr>
                <w:b/>
                <w:bCs/>
              </w:rPr>
              <w:t>UNIT PRICE (NGN)</w:t>
            </w:r>
          </w:p>
        </w:tc>
        <w:tc>
          <w:tcPr>
            <w:tcW w:w="1890" w:type="dxa"/>
            <w:shd w:val="clear" w:color="auto" w:fill="A6A6A6" w:themeFill="background1" w:themeFillShade="A6"/>
          </w:tcPr>
          <w:p w14:paraId="5B53600B" w14:textId="2E98F6FC" w:rsidR="00622DFE" w:rsidRPr="00C42A7D" w:rsidRDefault="00622DFE" w:rsidP="00622DFE">
            <w:r>
              <w:rPr>
                <w:b/>
                <w:bCs/>
              </w:rPr>
              <w:t>AMOUNT       (NGN)</w:t>
            </w:r>
          </w:p>
        </w:tc>
      </w:tr>
      <w:tr w:rsidR="00772B8D" w:rsidRPr="00C42A7D" w14:paraId="23EDD5C4" w14:textId="28985AAB" w:rsidTr="00801EF8">
        <w:trPr>
          <w:trHeight w:val="290"/>
        </w:trPr>
        <w:tc>
          <w:tcPr>
            <w:tcW w:w="720" w:type="dxa"/>
            <w:noWrap/>
            <w:hideMark/>
          </w:tcPr>
          <w:p w14:paraId="4B77F169" w14:textId="2149D84A" w:rsidR="00772B8D" w:rsidRPr="00C42A7D" w:rsidRDefault="00772B8D" w:rsidP="00385367">
            <w:r w:rsidRPr="00C42A7D">
              <w:t> </w:t>
            </w:r>
            <w:r w:rsidR="0007060A">
              <w:t>56</w:t>
            </w:r>
          </w:p>
        </w:tc>
        <w:tc>
          <w:tcPr>
            <w:tcW w:w="720" w:type="dxa"/>
            <w:noWrap/>
            <w:hideMark/>
          </w:tcPr>
          <w:p w14:paraId="537533EB" w14:textId="77777777" w:rsidR="00772B8D" w:rsidRPr="00C42A7D" w:rsidRDefault="00772B8D" w:rsidP="00385367">
            <w:r w:rsidRPr="00C42A7D">
              <w:t>22</w:t>
            </w:r>
          </w:p>
        </w:tc>
        <w:tc>
          <w:tcPr>
            <w:tcW w:w="720" w:type="dxa"/>
            <w:noWrap/>
            <w:hideMark/>
          </w:tcPr>
          <w:p w14:paraId="525591FE" w14:textId="77777777" w:rsidR="00772B8D" w:rsidRPr="00C42A7D" w:rsidRDefault="00772B8D" w:rsidP="00385367">
            <w:r w:rsidRPr="00C42A7D">
              <w:t xml:space="preserve"> Pcs</w:t>
            </w:r>
          </w:p>
        </w:tc>
        <w:tc>
          <w:tcPr>
            <w:tcW w:w="2340" w:type="dxa"/>
            <w:noWrap/>
            <w:hideMark/>
          </w:tcPr>
          <w:p w14:paraId="37CE8C06" w14:textId="09CA84F9" w:rsidR="00772B8D" w:rsidRPr="00C42A7D" w:rsidRDefault="00772B8D" w:rsidP="00E63F16">
            <w:r w:rsidRPr="00C42A7D">
              <w:t xml:space="preserve">After Shave for Barbing work </w:t>
            </w:r>
            <w:r w:rsidR="00CA5EA7">
              <w:t>– 500ml</w:t>
            </w:r>
          </w:p>
        </w:tc>
        <w:tc>
          <w:tcPr>
            <w:tcW w:w="2790" w:type="dxa"/>
          </w:tcPr>
          <w:p w14:paraId="09DE985A" w14:textId="77777777" w:rsidR="00772B8D" w:rsidRPr="00C42A7D" w:rsidRDefault="00772B8D" w:rsidP="00385367">
            <w:r>
              <w:rPr>
                <w:noProof/>
              </w:rPr>
              <w:drawing>
                <wp:inline distT="0" distB="0" distL="0" distR="0" wp14:anchorId="746C223D" wp14:editId="736A7DFC">
                  <wp:extent cx="2000250" cy="1089660"/>
                  <wp:effectExtent l="0" t="0" r="0" b="0"/>
                  <wp:docPr id="82" name="Picture 82" descr="C:\Users\NIG_MDG_0299\AppData\Local\Microsoft\Windows\INetCache\Content.MSO\2904A1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904A10B.tmp"/>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017906" cy="1099278"/>
                          </a:xfrm>
                          <a:prstGeom prst="rect">
                            <a:avLst/>
                          </a:prstGeom>
                          <a:noFill/>
                          <a:ln>
                            <a:noFill/>
                          </a:ln>
                        </pic:spPr>
                      </pic:pic>
                    </a:graphicData>
                  </a:graphic>
                </wp:inline>
              </w:drawing>
            </w:r>
          </w:p>
        </w:tc>
        <w:tc>
          <w:tcPr>
            <w:tcW w:w="1620" w:type="dxa"/>
          </w:tcPr>
          <w:p w14:paraId="540D7928" w14:textId="5EFDF183" w:rsidR="00772B8D" w:rsidRPr="00C42A7D" w:rsidRDefault="00772B8D" w:rsidP="00385367"/>
        </w:tc>
        <w:tc>
          <w:tcPr>
            <w:tcW w:w="1890" w:type="dxa"/>
          </w:tcPr>
          <w:p w14:paraId="77DB0F56" w14:textId="77777777" w:rsidR="00772B8D" w:rsidRPr="00C42A7D" w:rsidRDefault="00772B8D" w:rsidP="00385367"/>
        </w:tc>
      </w:tr>
      <w:tr w:rsidR="00772B8D" w:rsidRPr="00C42A7D" w14:paraId="0DE00902" w14:textId="29E83F71" w:rsidTr="00801EF8">
        <w:trPr>
          <w:trHeight w:val="290"/>
        </w:trPr>
        <w:tc>
          <w:tcPr>
            <w:tcW w:w="720" w:type="dxa"/>
            <w:noWrap/>
            <w:hideMark/>
          </w:tcPr>
          <w:p w14:paraId="762E78B2" w14:textId="50651210" w:rsidR="00772B8D" w:rsidRPr="00C42A7D" w:rsidRDefault="00772B8D" w:rsidP="00385367">
            <w:r w:rsidRPr="00C42A7D">
              <w:lastRenderedPageBreak/>
              <w:t> </w:t>
            </w:r>
            <w:r w:rsidR="0007060A">
              <w:t>57</w:t>
            </w:r>
          </w:p>
        </w:tc>
        <w:tc>
          <w:tcPr>
            <w:tcW w:w="720" w:type="dxa"/>
            <w:noWrap/>
            <w:hideMark/>
          </w:tcPr>
          <w:p w14:paraId="6FD94337" w14:textId="77777777" w:rsidR="00772B8D" w:rsidRPr="00C42A7D" w:rsidRDefault="00772B8D" w:rsidP="00385367">
            <w:r w:rsidRPr="00C42A7D">
              <w:t>22</w:t>
            </w:r>
          </w:p>
        </w:tc>
        <w:tc>
          <w:tcPr>
            <w:tcW w:w="720" w:type="dxa"/>
            <w:noWrap/>
            <w:hideMark/>
          </w:tcPr>
          <w:p w14:paraId="7CF48D3D" w14:textId="77777777" w:rsidR="00772B8D" w:rsidRPr="00C42A7D" w:rsidRDefault="00772B8D" w:rsidP="00385367">
            <w:r w:rsidRPr="00C42A7D">
              <w:t>Pcs</w:t>
            </w:r>
          </w:p>
        </w:tc>
        <w:tc>
          <w:tcPr>
            <w:tcW w:w="2340" w:type="dxa"/>
            <w:noWrap/>
            <w:hideMark/>
          </w:tcPr>
          <w:p w14:paraId="6C9C9984" w14:textId="6E042AA2" w:rsidR="00CA5EA7" w:rsidRDefault="00772B8D" w:rsidP="00CA5EA7">
            <w:r w:rsidRPr="00C42A7D">
              <w:t xml:space="preserve">Barbing Clippers </w:t>
            </w:r>
            <w:r w:rsidR="00CA5EA7">
              <w:t xml:space="preserve">– Professional barbing clipper with Carbon steel blade and </w:t>
            </w:r>
          </w:p>
          <w:p w14:paraId="4CDB4B87" w14:textId="08454754" w:rsidR="00772B8D" w:rsidRPr="00C42A7D" w:rsidRDefault="00CA5EA7" w:rsidP="00CA5EA7">
            <w:r>
              <w:t>convenient adjustable control lever</w:t>
            </w:r>
          </w:p>
        </w:tc>
        <w:tc>
          <w:tcPr>
            <w:tcW w:w="2790" w:type="dxa"/>
          </w:tcPr>
          <w:p w14:paraId="13ED6951" w14:textId="77777777" w:rsidR="00772B8D" w:rsidRPr="00C42A7D" w:rsidRDefault="00772B8D" w:rsidP="00385367">
            <w:r>
              <w:rPr>
                <w:noProof/>
              </w:rPr>
              <w:drawing>
                <wp:inline distT="0" distB="0" distL="0" distR="0" wp14:anchorId="57702841" wp14:editId="04C51B43">
                  <wp:extent cx="2025650" cy="914188"/>
                  <wp:effectExtent l="0" t="0" r="0" b="635"/>
                  <wp:docPr id="49" name="Picture 49" descr="Chaoba Super Power Prefessional Men's Hair Barbing Clipper (Small Clipper)  | CartRollers ﻿Online Marketplace Shopping Store In Lagos 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oba Super Power Prefessional Men's Hair Barbing Clipper (Small Clipper)  | CartRollers ﻿Online Marketplace Shopping Store In Lagos Nigeria"/>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060181" cy="929772"/>
                          </a:xfrm>
                          <a:prstGeom prst="rect">
                            <a:avLst/>
                          </a:prstGeom>
                          <a:noFill/>
                          <a:ln>
                            <a:noFill/>
                          </a:ln>
                        </pic:spPr>
                      </pic:pic>
                    </a:graphicData>
                  </a:graphic>
                </wp:inline>
              </w:drawing>
            </w:r>
          </w:p>
        </w:tc>
        <w:tc>
          <w:tcPr>
            <w:tcW w:w="1620" w:type="dxa"/>
          </w:tcPr>
          <w:p w14:paraId="6461900C" w14:textId="4F271158" w:rsidR="00772B8D" w:rsidRPr="00C42A7D" w:rsidRDefault="00772B8D" w:rsidP="00385367"/>
        </w:tc>
        <w:tc>
          <w:tcPr>
            <w:tcW w:w="1890" w:type="dxa"/>
          </w:tcPr>
          <w:p w14:paraId="4DD6ACCA" w14:textId="77777777" w:rsidR="00772B8D" w:rsidRPr="00C42A7D" w:rsidRDefault="00772B8D" w:rsidP="00385367"/>
        </w:tc>
      </w:tr>
      <w:tr w:rsidR="00772B8D" w:rsidRPr="00C42A7D" w14:paraId="476FF1C1" w14:textId="3FAF99F3" w:rsidTr="00801EF8">
        <w:trPr>
          <w:trHeight w:val="290"/>
        </w:trPr>
        <w:tc>
          <w:tcPr>
            <w:tcW w:w="720" w:type="dxa"/>
            <w:noWrap/>
            <w:hideMark/>
          </w:tcPr>
          <w:p w14:paraId="66C653BD" w14:textId="39C93D26" w:rsidR="00772B8D" w:rsidRPr="00C42A7D" w:rsidRDefault="00772B8D" w:rsidP="00385367">
            <w:r w:rsidRPr="00C42A7D">
              <w:t> </w:t>
            </w:r>
            <w:r w:rsidR="0007060A">
              <w:t>58</w:t>
            </w:r>
          </w:p>
        </w:tc>
        <w:tc>
          <w:tcPr>
            <w:tcW w:w="720" w:type="dxa"/>
            <w:noWrap/>
            <w:hideMark/>
          </w:tcPr>
          <w:p w14:paraId="61875479" w14:textId="77777777" w:rsidR="00772B8D" w:rsidRPr="00C42A7D" w:rsidRDefault="00772B8D" w:rsidP="00385367">
            <w:r w:rsidRPr="00C42A7D">
              <w:t>11</w:t>
            </w:r>
          </w:p>
        </w:tc>
        <w:tc>
          <w:tcPr>
            <w:tcW w:w="720" w:type="dxa"/>
            <w:noWrap/>
            <w:hideMark/>
          </w:tcPr>
          <w:p w14:paraId="1FC0857E" w14:textId="77777777" w:rsidR="00772B8D" w:rsidRPr="00C42A7D" w:rsidRDefault="00772B8D" w:rsidP="00385367">
            <w:r w:rsidRPr="00C42A7D">
              <w:t>Pcs</w:t>
            </w:r>
          </w:p>
        </w:tc>
        <w:tc>
          <w:tcPr>
            <w:tcW w:w="2340" w:type="dxa"/>
            <w:noWrap/>
            <w:hideMark/>
          </w:tcPr>
          <w:p w14:paraId="37CDFCF4" w14:textId="3C626CC1" w:rsidR="00772B8D" w:rsidRPr="00C42A7D" w:rsidRDefault="00772B8D" w:rsidP="00385367">
            <w:r w:rsidRPr="00C42A7D">
              <w:t>Comb set (2 piece)</w:t>
            </w:r>
            <w:r w:rsidR="00CA5EA7">
              <w:t xml:space="preserve"> Plastic of different sizes</w:t>
            </w:r>
          </w:p>
        </w:tc>
        <w:tc>
          <w:tcPr>
            <w:tcW w:w="2790" w:type="dxa"/>
          </w:tcPr>
          <w:p w14:paraId="746DEFBC" w14:textId="77777777" w:rsidR="00772B8D" w:rsidRPr="00C42A7D" w:rsidRDefault="00772B8D" w:rsidP="00385367">
            <w:r>
              <w:rPr>
                <w:noProof/>
              </w:rPr>
              <w:drawing>
                <wp:inline distT="0" distB="0" distL="0" distR="0" wp14:anchorId="18B37E0F" wp14:editId="38F7B913">
                  <wp:extent cx="1968500" cy="1085850"/>
                  <wp:effectExtent l="0" t="0" r="0" b="0"/>
                  <wp:docPr id="50" name="Picture 50" descr="C:\Users\NIG_MDG_0299\AppData\Local\Microsoft\Windows\INetCache\Content.MSO\3E100D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3E100DDC.tmp"/>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75567" cy="1089748"/>
                          </a:xfrm>
                          <a:prstGeom prst="rect">
                            <a:avLst/>
                          </a:prstGeom>
                          <a:noFill/>
                          <a:ln>
                            <a:noFill/>
                          </a:ln>
                        </pic:spPr>
                      </pic:pic>
                    </a:graphicData>
                  </a:graphic>
                </wp:inline>
              </w:drawing>
            </w:r>
          </w:p>
        </w:tc>
        <w:tc>
          <w:tcPr>
            <w:tcW w:w="1620" w:type="dxa"/>
          </w:tcPr>
          <w:p w14:paraId="7727A849" w14:textId="28D1463F" w:rsidR="00772B8D" w:rsidRPr="00C42A7D" w:rsidRDefault="00772B8D" w:rsidP="00385367"/>
        </w:tc>
        <w:tc>
          <w:tcPr>
            <w:tcW w:w="1890" w:type="dxa"/>
          </w:tcPr>
          <w:p w14:paraId="4EB1CD94" w14:textId="77777777" w:rsidR="00772B8D" w:rsidRPr="00C42A7D" w:rsidRDefault="00772B8D" w:rsidP="00385367"/>
        </w:tc>
      </w:tr>
      <w:tr w:rsidR="00772B8D" w:rsidRPr="00C42A7D" w14:paraId="710332EB" w14:textId="1628797D" w:rsidTr="00801EF8">
        <w:trPr>
          <w:trHeight w:val="290"/>
        </w:trPr>
        <w:tc>
          <w:tcPr>
            <w:tcW w:w="720" w:type="dxa"/>
            <w:noWrap/>
            <w:hideMark/>
          </w:tcPr>
          <w:p w14:paraId="2C9A4F0F" w14:textId="650A1B7B" w:rsidR="00772B8D" w:rsidRPr="00C42A7D" w:rsidRDefault="00772B8D" w:rsidP="00385367">
            <w:r w:rsidRPr="00C42A7D">
              <w:t> </w:t>
            </w:r>
            <w:r w:rsidR="0007060A">
              <w:t>59</w:t>
            </w:r>
          </w:p>
        </w:tc>
        <w:tc>
          <w:tcPr>
            <w:tcW w:w="720" w:type="dxa"/>
            <w:noWrap/>
            <w:hideMark/>
          </w:tcPr>
          <w:p w14:paraId="36D7B30A" w14:textId="77777777" w:rsidR="00772B8D" w:rsidRPr="00C42A7D" w:rsidRDefault="00772B8D" w:rsidP="00385367">
            <w:r w:rsidRPr="00C42A7D">
              <w:t>11</w:t>
            </w:r>
          </w:p>
        </w:tc>
        <w:tc>
          <w:tcPr>
            <w:tcW w:w="720" w:type="dxa"/>
            <w:noWrap/>
            <w:hideMark/>
          </w:tcPr>
          <w:p w14:paraId="0BFC5024" w14:textId="77777777" w:rsidR="00772B8D" w:rsidRPr="00C42A7D" w:rsidRDefault="00772B8D" w:rsidP="00385367">
            <w:r w:rsidRPr="00C42A7D">
              <w:t>Pcs</w:t>
            </w:r>
          </w:p>
        </w:tc>
        <w:tc>
          <w:tcPr>
            <w:tcW w:w="2340" w:type="dxa"/>
            <w:noWrap/>
            <w:hideMark/>
          </w:tcPr>
          <w:p w14:paraId="699B2FD2" w14:textId="2DD152A3" w:rsidR="00772B8D" w:rsidRPr="00C42A7D" w:rsidRDefault="00772B8D" w:rsidP="00CA5EA7">
            <w:r w:rsidRPr="00C42A7D">
              <w:t>Covering Jacket for Barbing work</w:t>
            </w:r>
            <w:r w:rsidR="00CA5EA7">
              <w:t xml:space="preserve"> – made of polyester material and able to resist water  </w:t>
            </w:r>
          </w:p>
        </w:tc>
        <w:tc>
          <w:tcPr>
            <w:tcW w:w="2790" w:type="dxa"/>
          </w:tcPr>
          <w:p w14:paraId="018674B8" w14:textId="77777777" w:rsidR="00772B8D" w:rsidRPr="00C42A7D" w:rsidRDefault="00772B8D" w:rsidP="00385367">
            <w:r>
              <w:rPr>
                <w:noProof/>
              </w:rPr>
              <w:drawing>
                <wp:inline distT="0" distB="0" distL="0" distR="0" wp14:anchorId="1283ED84" wp14:editId="6A3B8BBC">
                  <wp:extent cx="2011969" cy="1074420"/>
                  <wp:effectExtent l="0" t="0" r="7620" b="0"/>
                  <wp:docPr id="51" name="Picture 51" descr="C:\Users\NIG_MDG_0299\AppData\Local\Microsoft\Windows\INetCache\Content.MSO\2EF06B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EF06BC3.tmp"/>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068130" cy="1104411"/>
                          </a:xfrm>
                          <a:prstGeom prst="rect">
                            <a:avLst/>
                          </a:prstGeom>
                          <a:noFill/>
                          <a:ln>
                            <a:noFill/>
                          </a:ln>
                        </pic:spPr>
                      </pic:pic>
                    </a:graphicData>
                  </a:graphic>
                </wp:inline>
              </w:drawing>
            </w:r>
          </w:p>
        </w:tc>
        <w:tc>
          <w:tcPr>
            <w:tcW w:w="1620" w:type="dxa"/>
          </w:tcPr>
          <w:p w14:paraId="72D85A0A" w14:textId="7F809A3A" w:rsidR="00772B8D" w:rsidRPr="00C42A7D" w:rsidRDefault="00772B8D" w:rsidP="00385367"/>
        </w:tc>
        <w:tc>
          <w:tcPr>
            <w:tcW w:w="1890" w:type="dxa"/>
          </w:tcPr>
          <w:p w14:paraId="29C97845" w14:textId="77777777" w:rsidR="00772B8D" w:rsidRPr="00C42A7D" w:rsidRDefault="00772B8D" w:rsidP="00385367"/>
        </w:tc>
      </w:tr>
      <w:tr w:rsidR="00772B8D" w:rsidRPr="00C42A7D" w14:paraId="325F46B2" w14:textId="3117A9F6" w:rsidTr="00801EF8">
        <w:trPr>
          <w:trHeight w:val="290"/>
        </w:trPr>
        <w:tc>
          <w:tcPr>
            <w:tcW w:w="720" w:type="dxa"/>
            <w:noWrap/>
            <w:hideMark/>
          </w:tcPr>
          <w:p w14:paraId="22C55E94" w14:textId="673D86BB" w:rsidR="00772B8D" w:rsidRPr="00C42A7D" w:rsidRDefault="00772B8D" w:rsidP="00385367">
            <w:r w:rsidRPr="00C42A7D">
              <w:t> </w:t>
            </w:r>
            <w:r w:rsidR="0007060A">
              <w:t>60</w:t>
            </w:r>
          </w:p>
        </w:tc>
        <w:tc>
          <w:tcPr>
            <w:tcW w:w="720" w:type="dxa"/>
            <w:noWrap/>
            <w:hideMark/>
          </w:tcPr>
          <w:p w14:paraId="08CA1B53" w14:textId="77777777" w:rsidR="00772B8D" w:rsidRPr="00C42A7D" w:rsidRDefault="00772B8D" w:rsidP="00385367">
            <w:r w:rsidRPr="00C42A7D">
              <w:t>55</w:t>
            </w:r>
          </w:p>
        </w:tc>
        <w:tc>
          <w:tcPr>
            <w:tcW w:w="720" w:type="dxa"/>
            <w:noWrap/>
            <w:hideMark/>
          </w:tcPr>
          <w:p w14:paraId="4C870489" w14:textId="77777777" w:rsidR="00772B8D" w:rsidRPr="00C42A7D" w:rsidRDefault="00772B8D" w:rsidP="00385367">
            <w:r w:rsidRPr="00C42A7D">
              <w:t>Pcs</w:t>
            </w:r>
          </w:p>
        </w:tc>
        <w:tc>
          <w:tcPr>
            <w:tcW w:w="2340" w:type="dxa"/>
            <w:noWrap/>
            <w:hideMark/>
          </w:tcPr>
          <w:p w14:paraId="72C5DD40" w14:textId="7258C596" w:rsidR="00772B8D" w:rsidRPr="00C42A7D" w:rsidRDefault="00772B8D" w:rsidP="00385367">
            <w:r w:rsidRPr="00C42A7D">
              <w:t>Disinfectant</w:t>
            </w:r>
            <w:r w:rsidR="00CA5EA7">
              <w:t xml:space="preserve"> -</w:t>
            </w:r>
            <w:r w:rsidRPr="00C42A7D">
              <w:t xml:space="preserve"> </w:t>
            </w:r>
            <w:r w:rsidR="00CA5EA7" w:rsidRPr="003A0746">
              <w:rPr>
                <w:rFonts w:ascii="Times New Roman" w:hAnsi="Times New Roman" w:cs="Times New Roman"/>
              </w:rPr>
              <w:t>300 ml spray</w:t>
            </w:r>
          </w:p>
        </w:tc>
        <w:tc>
          <w:tcPr>
            <w:tcW w:w="2790" w:type="dxa"/>
          </w:tcPr>
          <w:p w14:paraId="2BC5C627" w14:textId="77777777" w:rsidR="00772B8D" w:rsidRPr="00C42A7D" w:rsidRDefault="00772B8D" w:rsidP="00385367">
            <w:r>
              <w:rPr>
                <w:noProof/>
              </w:rPr>
              <w:drawing>
                <wp:inline distT="0" distB="0" distL="0" distR="0" wp14:anchorId="096CA0A3" wp14:editId="275B51ED">
                  <wp:extent cx="1358900" cy="990600"/>
                  <wp:effectExtent l="0" t="0" r="0" b="0"/>
                  <wp:docPr id="52" name="Picture 52" descr="Armor All Disinfectant Trigger Spray, 32 Fluid Ounce (Pack of 2) -  Walmar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or All Disinfectant Trigger Spray, 32 Fluid Ounce (Pack of 2) -  Walmart.com"/>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58900" cy="990600"/>
                          </a:xfrm>
                          <a:prstGeom prst="rect">
                            <a:avLst/>
                          </a:prstGeom>
                          <a:noFill/>
                          <a:ln>
                            <a:noFill/>
                          </a:ln>
                        </pic:spPr>
                      </pic:pic>
                    </a:graphicData>
                  </a:graphic>
                </wp:inline>
              </w:drawing>
            </w:r>
          </w:p>
        </w:tc>
        <w:tc>
          <w:tcPr>
            <w:tcW w:w="1620" w:type="dxa"/>
          </w:tcPr>
          <w:p w14:paraId="52E83C54" w14:textId="03A99DE2" w:rsidR="00772B8D" w:rsidRPr="00C42A7D" w:rsidRDefault="00772B8D" w:rsidP="00385367"/>
        </w:tc>
        <w:tc>
          <w:tcPr>
            <w:tcW w:w="1890" w:type="dxa"/>
          </w:tcPr>
          <w:p w14:paraId="73E0135D" w14:textId="77777777" w:rsidR="00772B8D" w:rsidRPr="00C42A7D" w:rsidRDefault="00772B8D" w:rsidP="00385367"/>
        </w:tc>
      </w:tr>
      <w:tr w:rsidR="00772B8D" w:rsidRPr="00C42A7D" w14:paraId="65460CED" w14:textId="7653BE2F" w:rsidTr="00801EF8">
        <w:trPr>
          <w:trHeight w:val="290"/>
        </w:trPr>
        <w:tc>
          <w:tcPr>
            <w:tcW w:w="720" w:type="dxa"/>
            <w:noWrap/>
            <w:hideMark/>
          </w:tcPr>
          <w:p w14:paraId="0C27EEE3" w14:textId="69E8E1EE" w:rsidR="00772B8D" w:rsidRPr="00C42A7D" w:rsidRDefault="00772B8D" w:rsidP="00385367">
            <w:r w:rsidRPr="00C42A7D">
              <w:t> </w:t>
            </w:r>
            <w:r w:rsidR="0007060A">
              <w:t>61</w:t>
            </w:r>
          </w:p>
        </w:tc>
        <w:tc>
          <w:tcPr>
            <w:tcW w:w="720" w:type="dxa"/>
            <w:noWrap/>
            <w:hideMark/>
          </w:tcPr>
          <w:p w14:paraId="7304343B" w14:textId="77777777" w:rsidR="00772B8D" w:rsidRPr="00C42A7D" w:rsidRDefault="00772B8D" w:rsidP="00385367">
            <w:r w:rsidRPr="00C42A7D">
              <w:t>33</w:t>
            </w:r>
          </w:p>
        </w:tc>
        <w:tc>
          <w:tcPr>
            <w:tcW w:w="720" w:type="dxa"/>
            <w:noWrap/>
            <w:hideMark/>
          </w:tcPr>
          <w:p w14:paraId="0354BD5D" w14:textId="77777777" w:rsidR="00772B8D" w:rsidRPr="00C42A7D" w:rsidRDefault="00772B8D" w:rsidP="00385367">
            <w:r w:rsidRPr="00C42A7D">
              <w:t>Pcs</w:t>
            </w:r>
          </w:p>
        </w:tc>
        <w:tc>
          <w:tcPr>
            <w:tcW w:w="2340" w:type="dxa"/>
            <w:noWrap/>
            <w:hideMark/>
          </w:tcPr>
          <w:p w14:paraId="64F14B0F" w14:textId="002C6FFF" w:rsidR="00772B8D" w:rsidRPr="00C42A7D" w:rsidRDefault="00772B8D" w:rsidP="00443362">
            <w:r w:rsidRPr="00C42A7D">
              <w:t xml:space="preserve">Dustin Powder for Barbing work </w:t>
            </w:r>
            <w:r w:rsidR="00443362">
              <w:t>medicated mentholated dusting powder – 80G</w:t>
            </w:r>
          </w:p>
        </w:tc>
        <w:tc>
          <w:tcPr>
            <w:tcW w:w="2790" w:type="dxa"/>
          </w:tcPr>
          <w:p w14:paraId="17D97A16" w14:textId="77777777" w:rsidR="00772B8D" w:rsidRPr="00C42A7D" w:rsidRDefault="00772B8D" w:rsidP="00385367">
            <w:r>
              <w:rPr>
                <w:noProof/>
              </w:rPr>
              <w:drawing>
                <wp:inline distT="0" distB="0" distL="0" distR="0" wp14:anchorId="7562BA3A" wp14:editId="678F27B2">
                  <wp:extent cx="1720850" cy="1631950"/>
                  <wp:effectExtent l="0" t="0" r="0" b="6350"/>
                  <wp:docPr id="53" name="Picture 53" descr="C:\Users\NIG_MDG_0299\AppData\Local\Microsoft\Windows\INetCache\Content.MSO\B48C00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B48C0041.tmp"/>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56951" cy="1666186"/>
                          </a:xfrm>
                          <a:prstGeom prst="rect">
                            <a:avLst/>
                          </a:prstGeom>
                          <a:noFill/>
                          <a:ln>
                            <a:noFill/>
                          </a:ln>
                        </pic:spPr>
                      </pic:pic>
                    </a:graphicData>
                  </a:graphic>
                </wp:inline>
              </w:drawing>
            </w:r>
          </w:p>
        </w:tc>
        <w:tc>
          <w:tcPr>
            <w:tcW w:w="1620" w:type="dxa"/>
          </w:tcPr>
          <w:p w14:paraId="205E85F7" w14:textId="1D1A8F7E" w:rsidR="00772B8D" w:rsidRPr="00C42A7D" w:rsidRDefault="00772B8D" w:rsidP="00385367"/>
        </w:tc>
        <w:tc>
          <w:tcPr>
            <w:tcW w:w="1890" w:type="dxa"/>
          </w:tcPr>
          <w:p w14:paraId="05B40465" w14:textId="77777777" w:rsidR="00772B8D" w:rsidRPr="00C42A7D" w:rsidRDefault="00772B8D" w:rsidP="00385367"/>
        </w:tc>
      </w:tr>
      <w:tr w:rsidR="00772B8D" w:rsidRPr="00C42A7D" w14:paraId="7A4C3304" w14:textId="661938C8" w:rsidTr="00801EF8">
        <w:trPr>
          <w:trHeight w:val="290"/>
        </w:trPr>
        <w:tc>
          <w:tcPr>
            <w:tcW w:w="720" w:type="dxa"/>
            <w:noWrap/>
            <w:hideMark/>
          </w:tcPr>
          <w:p w14:paraId="4B6AC2C7" w14:textId="56B0577C" w:rsidR="00772B8D" w:rsidRPr="00C42A7D" w:rsidRDefault="00772B8D" w:rsidP="00385367">
            <w:r w:rsidRPr="00C42A7D">
              <w:t> </w:t>
            </w:r>
            <w:r w:rsidR="0007060A">
              <w:t>62</w:t>
            </w:r>
          </w:p>
        </w:tc>
        <w:tc>
          <w:tcPr>
            <w:tcW w:w="720" w:type="dxa"/>
            <w:noWrap/>
            <w:hideMark/>
          </w:tcPr>
          <w:p w14:paraId="59BF2E99" w14:textId="77777777" w:rsidR="00772B8D" w:rsidRPr="00C42A7D" w:rsidRDefault="00772B8D" w:rsidP="00385367">
            <w:r w:rsidRPr="00C42A7D">
              <w:t>11</w:t>
            </w:r>
          </w:p>
        </w:tc>
        <w:tc>
          <w:tcPr>
            <w:tcW w:w="720" w:type="dxa"/>
            <w:noWrap/>
            <w:hideMark/>
          </w:tcPr>
          <w:p w14:paraId="166B896A" w14:textId="77777777" w:rsidR="00772B8D" w:rsidRPr="00C42A7D" w:rsidRDefault="00772B8D" w:rsidP="00385367">
            <w:r w:rsidRPr="00C42A7D">
              <w:t>Pcs</w:t>
            </w:r>
          </w:p>
        </w:tc>
        <w:tc>
          <w:tcPr>
            <w:tcW w:w="2340" w:type="dxa"/>
            <w:noWrap/>
            <w:hideMark/>
          </w:tcPr>
          <w:p w14:paraId="36835537" w14:textId="294C7229" w:rsidR="00772B8D" w:rsidRPr="00C42A7D" w:rsidRDefault="00772B8D" w:rsidP="00385367">
            <w:r w:rsidRPr="00C42A7D">
              <w:t>Electric Generator (Small power generator set)</w:t>
            </w:r>
            <w:r w:rsidR="00C52F2A">
              <w:t xml:space="preserve"> - </w:t>
            </w:r>
            <w:r w:rsidR="00C52F2A" w:rsidRPr="00C52F2A">
              <w:t>2.0KVA Generator</w:t>
            </w:r>
          </w:p>
        </w:tc>
        <w:tc>
          <w:tcPr>
            <w:tcW w:w="2790" w:type="dxa"/>
          </w:tcPr>
          <w:p w14:paraId="6768F12D" w14:textId="77777777" w:rsidR="00772B8D" w:rsidRPr="00C42A7D" w:rsidRDefault="00772B8D" w:rsidP="00385367">
            <w:r>
              <w:rPr>
                <w:noProof/>
              </w:rPr>
              <w:drawing>
                <wp:inline distT="0" distB="0" distL="0" distR="0" wp14:anchorId="79F2D5C4" wp14:editId="73FFB4F0">
                  <wp:extent cx="2019300" cy="1265618"/>
                  <wp:effectExtent l="0" t="0" r="0" b="0"/>
                  <wp:docPr id="54" name="Picture 54" descr="C:\Users\NIG_MDG_0299\AppData\Local\Microsoft\Windows\INetCache\Content.MSO\45C6E6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45C6E633.tmp"/>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30257" cy="1272485"/>
                          </a:xfrm>
                          <a:prstGeom prst="rect">
                            <a:avLst/>
                          </a:prstGeom>
                          <a:noFill/>
                          <a:ln>
                            <a:noFill/>
                          </a:ln>
                        </pic:spPr>
                      </pic:pic>
                    </a:graphicData>
                  </a:graphic>
                </wp:inline>
              </w:drawing>
            </w:r>
          </w:p>
        </w:tc>
        <w:tc>
          <w:tcPr>
            <w:tcW w:w="1620" w:type="dxa"/>
          </w:tcPr>
          <w:p w14:paraId="5592C2E8" w14:textId="1EFF8494" w:rsidR="00772B8D" w:rsidRPr="00C42A7D" w:rsidRDefault="00772B8D" w:rsidP="00385367"/>
        </w:tc>
        <w:tc>
          <w:tcPr>
            <w:tcW w:w="1890" w:type="dxa"/>
          </w:tcPr>
          <w:p w14:paraId="70A4434B" w14:textId="77777777" w:rsidR="00772B8D" w:rsidRPr="00C42A7D" w:rsidRDefault="00772B8D" w:rsidP="00385367"/>
        </w:tc>
      </w:tr>
      <w:tr w:rsidR="00772B8D" w:rsidRPr="00C42A7D" w14:paraId="5562197F" w14:textId="68B69100" w:rsidTr="00801EF8">
        <w:trPr>
          <w:trHeight w:val="290"/>
        </w:trPr>
        <w:tc>
          <w:tcPr>
            <w:tcW w:w="720" w:type="dxa"/>
            <w:noWrap/>
            <w:hideMark/>
          </w:tcPr>
          <w:p w14:paraId="584E2081" w14:textId="199FB7F9" w:rsidR="00772B8D" w:rsidRPr="00C42A7D" w:rsidRDefault="00772B8D" w:rsidP="00385367">
            <w:r w:rsidRPr="00C42A7D">
              <w:lastRenderedPageBreak/>
              <w:t> </w:t>
            </w:r>
            <w:r w:rsidR="0007060A">
              <w:t>63</w:t>
            </w:r>
          </w:p>
        </w:tc>
        <w:tc>
          <w:tcPr>
            <w:tcW w:w="720" w:type="dxa"/>
            <w:noWrap/>
            <w:hideMark/>
          </w:tcPr>
          <w:p w14:paraId="4841DF09" w14:textId="77777777" w:rsidR="00772B8D" w:rsidRPr="00C42A7D" w:rsidRDefault="00772B8D" w:rsidP="00385367">
            <w:r w:rsidRPr="00C42A7D">
              <w:t>11</w:t>
            </w:r>
          </w:p>
        </w:tc>
        <w:tc>
          <w:tcPr>
            <w:tcW w:w="720" w:type="dxa"/>
            <w:noWrap/>
            <w:hideMark/>
          </w:tcPr>
          <w:p w14:paraId="221644DF" w14:textId="77777777" w:rsidR="00772B8D" w:rsidRPr="00C42A7D" w:rsidRDefault="00772B8D" w:rsidP="00385367">
            <w:r w:rsidRPr="00C42A7D">
              <w:t>Pcs</w:t>
            </w:r>
          </w:p>
        </w:tc>
        <w:tc>
          <w:tcPr>
            <w:tcW w:w="2340" w:type="dxa"/>
            <w:noWrap/>
            <w:hideMark/>
          </w:tcPr>
          <w:p w14:paraId="4B5CE85E" w14:textId="32C848D5" w:rsidR="00DA4D33" w:rsidRDefault="00772B8D" w:rsidP="00385367">
            <w:r w:rsidRPr="00C42A7D">
              <w:t>Hairbrush (2 pieces)</w:t>
            </w:r>
          </w:p>
          <w:p w14:paraId="60CA3719" w14:textId="1C270E29" w:rsidR="00772B8D" w:rsidRPr="00DA4D33" w:rsidRDefault="00DA4D33" w:rsidP="00DA4D33">
            <w:r w:rsidRPr="00DA4D33">
              <w:t xml:space="preserve">Wooden </w:t>
            </w:r>
            <w:r>
              <w:t xml:space="preserve">handle </w:t>
            </w:r>
            <w:r w:rsidRPr="00DA4D33">
              <w:t>air Brush</w:t>
            </w:r>
          </w:p>
        </w:tc>
        <w:tc>
          <w:tcPr>
            <w:tcW w:w="2790" w:type="dxa"/>
          </w:tcPr>
          <w:p w14:paraId="464B3152" w14:textId="77777777" w:rsidR="00772B8D" w:rsidRPr="00C42A7D" w:rsidRDefault="00772B8D" w:rsidP="00385367">
            <w:r>
              <w:rPr>
                <w:noProof/>
              </w:rPr>
              <w:drawing>
                <wp:inline distT="0" distB="0" distL="0" distR="0" wp14:anchorId="33CD5B64" wp14:editId="6837DD13">
                  <wp:extent cx="2139950" cy="2139950"/>
                  <wp:effectExtent l="0" t="0" r="0" b="0"/>
                  <wp:docPr id="55" name="Picture 55" descr="Kent Boar Bristle Hairbrush Black | Manufac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t Boar Bristle Hairbrush Black | Manufactum"/>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inline>
              </w:drawing>
            </w:r>
          </w:p>
        </w:tc>
        <w:tc>
          <w:tcPr>
            <w:tcW w:w="1620" w:type="dxa"/>
          </w:tcPr>
          <w:p w14:paraId="6F817B3F" w14:textId="4B8DF742" w:rsidR="00772B8D" w:rsidRPr="00C42A7D" w:rsidRDefault="00772B8D" w:rsidP="00385367"/>
        </w:tc>
        <w:tc>
          <w:tcPr>
            <w:tcW w:w="1890" w:type="dxa"/>
          </w:tcPr>
          <w:p w14:paraId="3EE59779" w14:textId="77777777" w:rsidR="00772B8D" w:rsidRPr="00C42A7D" w:rsidRDefault="00772B8D" w:rsidP="00385367"/>
        </w:tc>
      </w:tr>
      <w:tr w:rsidR="00772B8D" w:rsidRPr="00C42A7D" w14:paraId="47F4099A" w14:textId="08F0DB12" w:rsidTr="00801EF8">
        <w:trPr>
          <w:trHeight w:val="290"/>
        </w:trPr>
        <w:tc>
          <w:tcPr>
            <w:tcW w:w="720" w:type="dxa"/>
            <w:noWrap/>
            <w:hideMark/>
          </w:tcPr>
          <w:p w14:paraId="2F78EF7C" w14:textId="61354A7B" w:rsidR="00772B8D" w:rsidRPr="00C42A7D" w:rsidRDefault="00772B8D" w:rsidP="00385367">
            <w:r w:rsidRPr="00C42A7D">
              <w:t> </w:t>
            </w:r>
            <w:r w:rsidR="0007060A">
              <w:t>64</w:t>
            </w:r>
          </w:p>
        </w:tc>
        <w:tc>
          <w:tcPr>
            <w:tcW w:w="720" w:type="dxa"/>
            <w:noWrap/>
            <w:hideMark/>
          </w:tcPr>
          <w:p w14:paraId="4D88336D" w14:textId="77777777" w:rsidR="00772B8D" w:rsidRPr="00C42A7D" w:rsidRDefault="00772B8D" w:rsidP="00385367">
            <w:r w:rsidRPr="00C42A7D">
              <w:t>11</w:t>
            </w:r>
          </w:p>
        </w:tc>
        <w:tc>
          <w:tcPr>
            <w:tcW w:w="720" w:type="dxa"/>
            <w:noWrap/>
            <w:hideMark/>
          </w:tcPr>
          <w:p w14:paraId="7D29AC18" w14:textId="77777777" w:rsidR="00772B8D" w:rsidRPr="00C42A7D" w:rsidRDefault="00772B8D" w:rsidP="00385367">
            <w:r w:rsidRPr="00C42A7D">
              <w:t>Pcs</w:t>
            </w:r>
          </w:p>
        </w:tc>
        <w:tc>
          <w:tcPr>
            <w:tcW w:w="2340" w:type="dxa"/>
            <w:noWrap/>
            <w:hideMark/>
          </w:tcPr>
          <w:p w14:paraId="42BC0A35" w14:textId="77777777" w:rsidR="00772B8D" w:rsidRPr="00C42A7D" w:rsidRDefault="00772B8D" w:rsidP="00385367">
            <w:r w:rsidRPr="00C42A7D">
              <w:t>Wall moun</w:t>
            </w:r>
            <w:r>
              <w:t>t Salon Mirror for Barbing work (</w:t>
            </w:r>
            <w:r w:rsidRPr="000D5F09">
              <w:rPr>
                <w:rFonts w:asciiTheme="majorHAnsi" w:hAnsiTheme="majorHAnsi"/>
                <w:sz w:val="18"/>
                <w:szCs w:val="18"/>
              </w:rPr>
              <w:t>30"W x 48"H 2mm, Installed via glue to wall</w:t>
            </w:r>
            <w:r>
              <w:rPr>
                <w:rFonts w:asciiTheme="majorHAnsi" w:hAnsiTheme="majorHAnsi"/>
                <w:sz w:val="18"/>
                <w:szCs w:val="18"/>
              </w:rPr>
              <w:t>)</w:t>
            </w:r>
          </w:p>
        </w:tc>
        <w:tc>
          <w:tcPr>
            <w:tcW w:w="2790" w:type="dxa"/>
          </w:tcPr>
          <w:p w14:paraId="42E065E6" w14:textId="77777777" w:rsidR="00772B8D" w:rsidRPr="00C42A7D" w:rsidRDefault="00772B8D" w:rsidP="00385367">
            <w:r>
              <w:rPr>
                <w:noProof/>
              </w:rPr>
              <w:drawing>
                <wp:inline distT="0" distB="0" distL="0" distR="0" wp14:anchorId="42290243" wp14:editId="3A488E72">
                  <wp:extent cx="2171700" cy="2171700"/>
                  <wp:effectExtent l="0" t="0" r="0" b="0"/>
                  <wp:docPr id="56" name="Picture 56" descr="Barbering Fast Shipping Stations For Barber Shops From American Beauty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bering Fast Shipping Stations For Barber Shops From American Beauty  Equipment"/>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tc>
        <w:tc>
          <w:tcPr>
            <w:tcW w:w="1620" w:type="dxa"/>
          </w:tcPr>
          <w:p w14:paraId="0B153738" w14:textId="2053827C" w:rsidR="00772B8D" w:rsidRPr="00C42A7D" w:rsidRDefault="00772B8D" w:rsidP="00385367"/>
        </w:tc>
        <w:tc>
          <w:tcPr>
            <w:tcW w:w="1890" w:type="dxa"/>
          </w:tcPr>
          <w:p w14:paraId="1B10FA6A" w14:textId="77777777" w:rsidR="00772B8D" w:rsidRPr="00C42A7D" w:rsidRDefault="00772B8D" w:rsidP="00385367"/>
        </w:tc>
      </w:tr>
      <w:tr w:rsidR="00772B8D" w:rsidRPr="00C42A7D" w14:paraId="7397E72C" w14:textId="756362D0" w:rsidTr="00801EF8">
        <w:trPr>
          <w:trHeight w:val="290"/>
        </w:trPr>
        <w:tc>
          <w:tcPr>
            <w:tcW w:w="720" w:type="dxa"/>
            <w:noWrap/>
            <w:hideMark/>
          </w:tcPr>
          <w:p w14:paraId="782143DD" w14:textId="5DAE6D78" w:rsidR="00772B8D" w:rsidRPr="00C42A7D" w:rsidRDefault="00772B8D" w:rsidP="00385367">
            <w:r w:rsidRPr="00C42A7D">
              <w:t> </w:t>
            </w:r>
            <w:r w:rsidR="0007060A">
              <w:t>65</w:t>
            </w:r>
          </w:p>
        </w:tc>
        <w:tc>
          <w:tcPr>
            <w:tcW w:w="720" w:type="dxa"/>
            <w:noWrap/>
            <w:hideMark/>
          </w:tcPr>
          <w:p w14:paraId="2F357D35" w14:textId="77777777" w:rsidR="00772B8D" w:rsidRPr="00C42A7D" w:rsidRDefault="00772B8D" w:rsidP="00385367">
            <w:r w:rsidRPr="00C42A7D">
              <w:t>22</w:t>
            </w:r>
          </w:p>
        </w:tc>
        <w:tc>
          <w:tcPr>
            <w:tcW w:w="720" w:type="dxa"/>
            <w:noWrap/>
            <w:hideMark/>
          </w:tcPr>
          <w:p w14:paraId="321120EA" w14:textId="77777777" w:rsidR="00772B8D" w:rsidRPr="00C42A7D" w:rsidRDefault="00772B8D" w:rsidP="00385367">
            <w:r w:rsidRPr="00C42A7D">
              <w:t>Pcs</w:t>
            </w:r>
          </w:p>
        </w:tc>
        <w:tc>
          <w:tcPr>
            <w:tcW w:w="2340" w:type="dxa"/>
            <w:noWrap/>
            <w:hideMark/>
          </w:tcPr>
          <w:p w14:paraId="56286F7F" w14:textId="5297F8EF" w:rsidR="00772B8D" w:rsidRPr="00C42A7D" w:rsidRDefault="00772B8D" w:rsidP="00277B1D">
            <w:r w:rsidRPr="00C42A7D">
              <w:t xml:space="preserve">Shampoo </w:t>
            </w:r>
            <w:r w:rsidR="00277B1D">
              <w:t>2liters</w:t>
            </w:r>
          </w:p>
        </w:tc>
        <w:tc>
          <w:tcPr>
            <w:tcW w:w="2790" w:type="dxa"/>
          </w:tcPr>
          <w:p w14:paraId="684A47B5" w14:textId="77777777" w:rsidR="00772B8D" w:rsidRPr="00C42A7D" w:rsidRDefault="00772B8D" w:rsidP="00385367">
            <w:r>
              <w:rPr>
                <w:noProof/>
              </w:rPr>
              <w:drawing>
                <wp:inline distT="0" distB="0" distL="0" distR="0" wp14:anchorId="0C8D778B" wp14:editId="2A2FD7F4">
                  <wp:extent cx="1752600" cy="2603500"/>
                  <wp:effectExtent l="0" t="0" r="0" b="6350"/>
                  <wp:docPr id="57" name="Picture 57" descr="Archive: Topklass Hair Shampoo 2L - 5bottles in Ikorodu - Hair Beauty,  Mosmite Collections | Jij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ve: Topklass Hair Shampoo 2L - 5bottles in Ikorodu - Hair Beauty,  Mosmite Collections | Jiji.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752600" cy="2603500"/>
                          </a:xfrm>
                          <a:prstGeom prst="rect">
                            <a:avLst/>
                          </a:prstGeom>
                          <a:noFill/>
                          <a:ln>
                            <a:noFill/>
                          </a:ln>
                        </pic:spPr>
                      </pic:pic>
                    </a:graphicData>
                  </a:graphic>
                </wp:inline>
              </w:drawing>
            </w:r>
          </w:p>
        </w:tc>
        <w:tc>
          <w:tcPr>
            <w:tcW w:w="1620" w:type="dxa"/>
          </w:tcPr>
          <w:p w14:paraId="1A7E1FD5" w14:textId="3EC18AEA" w:rsidR="00772B8D" w:rsidRPr="00C42A7D" w:rsidRDefault="00772B8D" w:rsidP="00385367"/>
        </w:tc>
        <w:tc>
          <w:tcPr>
            <w:tcW w:w="1890" w:type="dxa"/>
          </w:tcPr>
          <w:p w14:paraId="00D2A925" w14:textId="77777777" w:rsidR="00772B8D" w:rsidRPr="00C42A7D" w:rsidRDefault="00772B8D" w:rsidP="00385367"/>
        </w:tc>
      </w:tr>
      <w:tr w:rsidR="00772B8D" w:rsidRPr="00C42A7D" w14:paraId="0E1C12F5" w14:textId="2CAFB35B" w:rsidTr="00801EF8">
        <w:trPr>
          <w:trHeight w:val="290"/>
        </w:trPr>
        <w:tc>
          <w:tcPr>
            <w:tcW w:w="720" w:type="dxa"/>
            <w:noWrap/>
            <w:hideMark/>
          </w:tcPr>
          <w:p w14:paraId="258C770D" w14:textId="1B9E09B1" w:rsidR="00772B8D" w:rsidRPr="00C42A7D" w:rsidRDefault="00772B8D" w:rsidP="00385367">
            <w:r w:rsidRPr="00C42A7D">
              <w:lastRenderedPageBreak/>
              <w:t> </w:t>
            </w:r>
            <w:r w:rsidR="0007060A">
              <w:t>66</w:t>
            </w:r>
          </w:p>
        </w:tc>
        <w:tc>
          <w:tcPr>
            <w:tcW w:w="720" w:type="dxa"/>
            <w:noWrap/>
            <w:hideMark/>
          </w:tcPr>
          <w:p w14:paraId="18BFEF23" w14:textId="77777777" w:rsidR="00772B8D" w:rsidRPr="00C42A7D" w:rsidRDefault="00772B8D" w:rsidP="00385367">
            <w:r w:rsidRPr="00C42A7D">
              <w:t>11</w:t>
            </w:r>
          </w:p>
        </w:tc>
        <w:tc>
          <w:tcPr>
            <w:tcW w:w="720" w:type="dxa"/>
            <w:noWrap/>
            <w:hideMark/>
          </w:tcPr>
          <w:p w14:paraId="1645DB26" w14:textId="77777777" w:rsidR="00772B8D" w:rsidRPr="00C42A7D" w:rsidRDefault="00772B8D" w:rsidP="00385367">
            <w:r w:rsidRPr="00C42A7D">
              <w:t>Pcs</w:t>
            </w:r>
          </w:p>
        </w:tc>
        <w:tc>
          <w:tcPr>
            <w:tcW w:w="2340" w:type="dxa"/>
            <w:noWrap/>
            <w:hideMark/>
          </w:tcPr>
          <w:p w14:paraId="2687232E" w14:textId="6C1C0813" w:rsidR="00772B8D" w:rsidRDefault="00772B8D" w:rsidP="00385367">
            <w:r w:rsidRPr="00C42A7D">
              <w:t>Shaver for Barbing work</w:t>
            </w:r>
            <w:r w:rsidR="0014073F">
              <w:t xml:space="preserve"> –</w:t>
            </w:r>
          </w:p>
          <w:p w14:paraId="10F4F495" w14:textId="2C313CC6" w:rsidR="0014073F" w:rsidRPr="00C42A7D" w:rsidRDefault="0014073F" w:rsidP="0014073F">
            <w:r w:rsidRPr="0014073F">
              <w:t xml:space="preserve">Electric Razors for Shaving, with Extra Replacement Blade LED Cordless Rechargeable Wet/Dry, Cordless </w:t>
            </w:r>
          </w:p>
        </w:tc>
        <w:tc>
          <w:tcPr>
            <w:tcW w:w="2790" w:type="dxa"/>
          </w:tcPr>
          <w:p w14:paraId="2057BF50" w14:textId="77777777" w:rsidR="00772B8D" w:rsidRPr="00C42A7D" w:rsidRDefault="00772B8D" w:rsidP="00385367">
            <w:r>
              <w:rPr>
                <w:noProof/>
              </w:rPr>
              <w:drawing>
                <wp:inline distT="0" distB="0" distL="0" distR="0" wp14:anchorId="087C77EC" wp14:editId="2A1148C4">
                  <wp:extent cx="1911096" cy="1911096"/>
                  <wp:effectExtent l="0" t="0" r="0" b="0"/>
                  <wp:docPr id="118" name="Picture 118" descr="Rechargeable Sh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hargeable Shave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911096" cy="1911096"/>
                          </a:xfrm>
                          <a:prstGeom prst="rect">
                            <a:avLst/>
                          </a:prstGeom>
                          <a:noFill/>
                          <a:ln>
                            <a:noFill/>
                          </a:ln>
                        </pic:spPr>
                      </pic:pic>
                    </a:graphicData>
                  </a:graphic>
                </wp:inline>
              </w:drawing>
            </w:r>
          </w:p>
        </w:tc>
        <w:tc>
          <w:tcPr>
            <w:tcW w:w="1620" w:type="dxa"/>
          </w:tcPr>
          <w:p w14:paraId="4E5781D1" w14:textId="21FB11DF" w:rsidR="00772B8D" w:rsidRPr="00C42A7D" w:rsidRDefault="00772B8D" w:rsidP="00385367"/>
        </w:tc>
        <w:tc>
          <w:tcPr>
            <w:tcW w:w="1890" w:type="dxa"/>
          </w:tcPr>
          <w:p w14:paraId="6B806567" w14:textId="77777777" w:rsidR="00772B8D" w:rsidRPr="00C42A7D" w:rsidRDefault="00772B8D" w:rsidP="00385367"/>
        </w:tc>
      </w:tr>
      <w:tr w:rsidR="00772B8D" w:rsidRPr="00C42A7D" w14:paraId="2E8FBC32" w14:textId="37BF005D" w:rsidTr="00801EF8">
        <w:trPr>
          <w:trHeight w:val="290"/>
        </w:trPr>
        <w:tc>
          <w:tcPr>
            <w:tcW w:w="720" w:type="dxa"/>
            <w:noWrap/>
            <w:hideMark/>
          </w:tcPr>
          <w:p w14:paraId="66100749" w14:textId="5209E776" w:rsidR="00772B8D" w:rsidRPr="00C42A7D" w:rsidRDefault="00772B8D" w:rsidP="00385367">
            <w:r w:rsidRPr="00C42A7D">
              <w:t> </w:t>
            </w:r>
            <w:r w:rsidR="0007060A">
              <w:t>67</w:t>
            </w:r>
          </w:p>
        </w:tc>
        <w:tc>
          <w:tcPr>
            <w:tcW w:w="720" w:type="dxa"/>
            <w:noWrap/>
            <w:hideMark/>
          </w:tcPr>
          <w:p w14:paraId="0FF463E6" w14:textId="77777777" w:rsidR="00772B8D" w:rsidRPr="00C42A7D" w:rsidRDefault="00772B8D" w:rsidP="00385367">
            <w:r w:rsidRPr="00C42A7D">
              <w:t>11</w:t>
            </w:r>
          </w:p>
        </w:tc>
        <w:tc>
          <w:tcPr>
            <w:tcW w:w="720" w:type="dxa"/>
            <w:noWrap/>
            <w:hideMark/>
          </w:tcPr>
          <w:p w14:paraId="2DA92302" w14:textId="77777777" w:rsidR="00772B8D" w:rsidRPr="00C42A7D" w:rsidRDefault="00772B8D" w:rsidP="00385367">
            <w:r w:rsidRPr="00C42A7D">
              <w:t>Pcs</w:t>
            </w:r>
          </w:p>
        </w:tc>
        <w:tc>
          <w:tcPr>
            <w:tcW w:w="2340" w:type="dxa"/>
            <w:noWrap/>
            <w:hideMark/>
          </w:tcPr>
          <w:p w14:paraId="16ACDF7E" w14:textId="50D86CBB" w:rsidR="00772B8D" w:rsidRDefault="00772B8D" w:rsidP="00385367">
            <w:r w:rsidRPr="00C42A7D">
              <w:t>Smoother for Barbing work</w:t>
            </w:r>
            <w:r w:rsidR="00894A60">
              <w:t xml:space="preserve"> –</w:t>
            </w:r>
          </w:p>
          <w:p w14:paraId="4CB0BCE5" w14:textId="19AAE2DB" w:rsidR="00894A60" w:rsidRPr="00C42A7D" w:rsidRDefault="00894A60" w:rsidP="00385367">
            <w:r w:rsidRPr="00894A60">
              <w:t>24K gold coated foil blade, 0.05 mm mesh thickness</w:t>
            </w:r>
            <w:r>
              <w:t xml:space="preserve">. </w:t>
            </w:r>
            <w:r w:rsidRPr="00894A60">
              <w:t>Rechargeable Electric Razor</w:t>
            </w:r>
          </w:p>
        </w:tc>
        <w:tc>
          <w:tcPr>
            <w:tcW w:w="2790" w:type="dxa"/>
          </w:tcPr>
          <w:p w14:paraId="334B8DBC" w14:textId="77777777" w:rsidR="00772B8D" w:rsidRPr="00C42A7D" w:rsidRDefault="00772B8D" w:rsidP="00385367">
            <w:r>
              <w:rPr>
                <w:noProof/>
              </w:rPr>
              <w:t xml:space="preserve">   </w:t>
            </w:r>
            <w:r>
              <w:rPr>
                <w:noProof/>
              </w:rPr>
              <w:drawing>
                <wp:inline distT="0" distB="0" distL="0" distR="0" wp14:anchorId="74214B3C" wp14:editId="3C503A4D">
                  <wp:extent cx="1962150" cy="1200150"/>
                  <wp:effectExtent l="0" t="0" r="0" b="0"/>
                  <wp:docPr id="101" name="Picture 101" descr="Yandou Rechargeable Shave And Smoother.... | Jumia 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andou Rechargeable Shave And Smoother.... | Jumia Nigeria"/>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62150" cy="1200150"/>
                          </a:xfrm>
                          <a:prstGeom prst="rect">
                            <a:avLst/>
                          </a:prstGeom>
                          <a:noFill/>
                          <a:ln>
                            <a:noFill/>
                          </a:ln>
                        </pic:spPr>
                      </pic:pic>
                    </a:graphicData>
                  </a:graphic>
                </wp:inline>
              </w:drawing>
            </w:r>
          </w:p>
        </w:tc>
        <w:tc>
          <w:tcPr>
            <w:tcW w:w="1620" w:type="dxa"/>
          </w:tcPr>
          <w:p w14:paraId="4F453F07" w14:textId="37E949D7" w:rsidR="00772B8D" w:rsidRPr="00C42A7D" w:rsidRDefault="00772B8D" w:rsidP="00385367"/>
        </w:tc>
        <w:tc>
          <w:tcPr>
            <w:tcW w:w="1890" w:type="dxa"/>
          </w:tcPr>
          <w:p w14:paraId="357DCD39" w14:textId="77777777" w:rsidR="00772B8D" w:rsidRPr="00C42A7D" w:rsidRDefault="00772B8D" w:rsidP="00385367"/>
        </w:tc>
      </w:tr>
      <w:tr w:rsidR="00772B8D" w:rsidRPr="00C42A7D" w14:paraId="0623F26D" w14:textId="3636CA97" w:rsidTr="00801EF8">
        <w:trPr>
          <w:trHeight w:val="290"/>
        </w:trPr>
        <w:tc>
          <w:tcPr>
            <w:tcW w:w="720" w:type="dxa"/>
            <w:noWrap/>
            <w:hideMark/>
          </w:tcPr>
          <w:p w14:paraId="5B339D09" w14:textId="489659BA" w:rsidR="00772B8D" w:rsidRPr="00C42A7D" w:rsidRDefault="00772B8D" w:rsidP="00385367">
            <w:r w:rsidRPr="00C42A7D">
              <w:t> </w:t>
            </w:r>
            <w:r w:rsidR="0007060A">
              <w:t>68</w:t>
            </w:r>
          </w:p>
        </w:tc>
        <w:tc>
          <w:tcPr>
            <w:tcW w:w="720" w:type="dxa"/>
            <w:noWrap/>
            <w:hideMark/>
          </w:tcPr>
          <w:p w14:paraId="661C380F" w14:textId="77777777" w:rsidR="00772B8D" w:rsidRPr="00C42A7D" w:rsidRDefault="00772B8D" w:rsidP="00385367">
            <w:r w:rsidRPr="00C42A7D">
              <w:t>11</w:t>
            </w:r>
          </w:p>
        </w:tc>
        <w:tc>
          <w:tcPr>
            <w:tcW w:w="720" w:type="dxa"/>
            <w:noWrap/>
            <w:hideMark/>
          </w:tcPr>
          <w:p w14:paraId="639F96D3" w14:textId="77777777" w:rsidR="00772B8D" w:rsidRPr="00C42A7D" w:rsidRDefault="00772B8D" w:rsidP="00385367">
            <w:r w:rsidRPr="00C42A7D">
              <w:t>Pcs</w:t>
            </w:r>
          </w:p>
        </w:tc>
        <w:tc>
          <w:tcPr>
            <w:tcW w:w="2340" w:type="dxa"/>
            <w:noWrap/>
            <w:hideMark/>
          </w:tcPr>
          <w:p w14:paraId="3343590A" w14:textId="174EA28A" w:rsidR="00772B8D" w:rsidRDefault="00772B8D" w:rsidP="00385367">
            <w:r w:rsidRPr="00C42A7D">
              <w:t>Power Stabilizer (1000 Watts)</w:t>
            </w:r>
            <w:r w:rsidR="00621993">
              <w:t xml:space="preserve"> – </w:t>
            </w:r>
          </w:p>
          <w:p w14:paraId="12917E44" w14:textId="77777777" w:rsidR="00621993" w:rsidRDefault="00621993" w:rsidP="00621993">
            <w:r>
              <w:t>Delayed Function</w:t>
            </w:r>
          </w:p>
          <w:p w14:paraId="72A5A4C8" w14:textId="24F567B7" w:rsidR="00621993" w:rsidRDefault="00621993" w:rsidP="00621993">
            <w:r>
              <w:t xml:space="preserve">Multi-functional Socket, </w:t>
            </w:r>
          </w:p>
          <w:p w14:paraId="7C6A14C2" w14:textId="7E39B52A" w:rsidR="00621993" w:rsidRPr="00C42A7D" w:rsidRDefault="00621993" w:rsidP="00621993">
            <w:r>
              <w:t>Surge &amp; Shock Protection, Overload Protection, Replaceable Fuse Protection + Wide Input Voltage: 100V-280V</w:t>
            </w:r>
          </w:p>
        </w:tc>
        <w:tc>
          <w:tcPr>
            <w:tcW w:w="2790" w:type="dxa"/>
          </w:tcPr>
          <w:p w14:paraId="0CAB5D33" w14:textId="77777777" w:rsidR="00772B8D" w:rsidRPr="00C42A7D" w:rsidRDefault="00772B8D" w:rsidP="00385367">
            <w:r>
              <w:rPr>
                <w:noProof/>
              </w:rPr>
              <w:drawing>
                <wp:inline distT="0" distB="0" distL="0" distR="0" wp14:anchorId="6CD97F66" wp14:editId="6EF96DAE">
                  <wp:extent cx="2076450" cy="2203450"/>
                  <wp:effectExtent l="0" t="0" r="0" b="6350"/>
                  <wp:docPr id="59" name="Picture 59" descr="C:\Users\NIG_MDG_0299\AppData\Local\Microsoft\Windows\INetCache\Content.MSO\580F27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580F27E.tmp"/>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76450" cy="2203450"/>
                          </a:xfrm>
                          <a:prstGeom prst="rect">
                            <a:avLst/>
                          </a:prstGeom>
                          <a:noFill/>
                          <a:ln>
                            <a:noFill/>
                          </a:ln>
                        </pic:spPr>
                      </pic:pic>
                    </a:graphicData>
                  </a:graphic>
                </wp:inline>
              </w:drawing>
            </w:r>
          </w:p>
        </w:tc>
        <w:tc>
          <w:tcPr>
            <w:tcW w:w="1620" w:type="dxa"/>
          </w:tcPr>
          <w:p w14:paraId="531FCDB8" w14:textId="0BC28EEE" w:rsidR="00772B8D" w:rsidRPr="00C42A7D" w:rsidRDefault="00772B8D" w:rsidP="00385367"/>
        </w:tc>
        <w:tc>
          <w:tcPr>
            <w:tcW w:w="1890" w:type="dxa"/>
          </w:tcPr>
          <w:p w14:paraId="6F06D640" w14:textId="77777777" w:rsidR="00772B8D" w:rsidRPr="00C42A7D" w:rsidRDefault="00772B8D" w:rsidP="00385367"/>
        </w:tc>
      </w:tr>
      <w:tr w:rsidR="00772B8D" w:rsidRPr="00C42A7D" w14:paraId="3A9C5877" w14:textId="00CDA9B8" w:rsidTr="00801EF8">
        <w:trPr>
          <w:trHeight w:val="290"/>
        </w:trPr>
        <w:tc>
          <w:tcPr>
            <w:tcW w:w="720" w:type="dxa"/>
            <w:noWrap/>
            <w:hideMark/>
          </w:tcPr>
          <w:p w14:paraId="66C5EBAF" w14:textId="77777777" w:rsidR="00772B8D" w:rsidRPr="00C42A7D" w:rsidRDefault="00772B8D" w:rsidP="00385367">
            <w:r w:rsidRPr="00C42A7D">
              <w:t> </w:t>
            </w:r>
          </w:p>
        </w:tc>
        <w:tc>
          <w:tcPr>
            <w:tcW w:w="720" w:type="dxa"/>
            <w:noWrap/>
          </w:tcPr>
          <w:p w14:paraId="51EF8B70" w14:textId="77777777" w:rsidR="00772B8D" w:rsidRPr="0058317D" w:rsidRDefault="00772B8D" w:rsidP="00385367">
            <w:pPr>
              <w:rPr>
                <w:b/>
                <w:bCs/>
              </w:rPr>
            </w:pPr>
          </w:p>
        </w:tc>
        <w:tc>
          <w:tcPr>
            <w:tcW w:w="720" w:type="dxa"/>
            <w:noWrap/>
          </w:tcPr>
          <w:p w14:paraId="6DC532FB" w14:textId="77777777" w:rsidR="00772B8D" w:rsidRPr="00C42A7D" w:rsidRDefault="00772B8D" w:rsidP="00385367"/>
        </w:tc>
        <w:tc>
          <w:tcPr>
            <w:tcW w:w="2340" w:type="dxa"/>
            <w:noWrap/>
            <w:hideMark/>
          </w:tcPr>
          <w:p w14:paraId="4141CB95" w14:textId="77777777" w:rsidR="00772B8D" w:rsidRPr="00C42A7D" w:rsidRDefault="00772B8D" w:rsidP="00385367">
            <w:r w:rsidRPr="00C42A7D">
              <w:t> </w:t>
            </w:r>
          </w:p>
        </w:tc>
        <w:tc>
          <w:tcPr>
            <w:tcW w:w="2790" w:type="dxa"/>
          </w:tcPr>
          <w:p w14:paraId="142BEB79" w14:textId="77777777" w:rsidR="00772B8D" w:rsidRPr="00C42A7D" w:rsidRDefault="00772B8D" w:rsidP="00385367"/>
        </w:tc>
        <w:tc>
          <w:tcPr>
            <w:tcW w:w="1620" w:type="dxa"/>
          </w:tcPr>
          <w:p w14:paraId="21CC6DC8" w14:textId="19D5A9A8" w:rsidR="00772B8D" w:rsidRPr="005A661C" w:rsidRDefault="005A661C" w:rsidP="00385367">
            <w:pPr>
              <w:rPr>
                <w:b/>
              </w:rPr>
            </w:pPr>
            <w:r w:rsidRPr="005A661C">
              <w:rPr>
                <w:b/>
              </w:rPr>
              <w:t>Total Amount</w:t>
            </w:r>
          </w:p>
        </w:tc>
        <w:tc>
          <w:tcPr>
            <w:tcW w:w="1890" w:type="dxa"/>
          </w:tcPr>
          <w:p w14:paraId="6CF4A027" w14:textId="77777777" w:rsidR="00772B8D" w:rsidRPr="00C42A7D" w:rsidRDefault="00772B8D" w:rsidP="00385367"/>
        </w:tc>
      </w:tr>
      <w:tr w:rsidR="005A661C" w:rsidRPr="00C42A7D" w14:paraId="4AAE20B0" w14:textId="7FB0EDBA" w:rsidTr="00801EF8">
        <w:trPr>
          <w:trHeight w:val="290"/>
        </w:trPr>
        <w:tc>
          <w:tcPr>
            <w:tcW w:w="720" w:type="dxa"/>
            <w:shd w:val="clear" w:color="auto" w:fill="A6A6A6" w:themeFill="background1" w:themeFillShade="A6"/>
            <w:noWrap/>
            <w:hideMark/>
          </w:tcPr>
          <w:p w14:paraId="1AFA99A9" w14:textId="77777777" w:rsidR="005A661C" w:rsidRPr="00C42A7D" w:rsidRDefault="005A661C" w:rsidP="005A661C">
            <w:r w:rsidRPr="00C42A7D">
              <w:t>7</w:t>
            </w:r>
          </w:p>
        </w:tc>
        <w:tc>
          <w:tcPr>
            <w:tcW w:w="720" w:type="dxa"/>
            <w:shd w:val="clear" w:color="auto" w:fill="A6A6A6" w:themeFill="background1" w:themeFillShade="A6"/>
            <w:noWrap/>
            <w:hideMark/>
          </w:tcPr>
          <w:p w14:paraId="1AE5A65D" w14:textId="77777777" w:rsidR="005A661C" w:rsidRPr="0058317D" w:rsidRDefault="005A661C" w:rsidP="005A661C">
            <w:pPr>
              <w:rPr>
                <w:b/>
                <w:bCs/>
              </w:rPr>
            </w:pPr>
            <w:r>
              <w:rPr>
                <w:b/>
                <w:bCs/>
              </w:rPr>
              <w:t>QTY</w:t>
            </w:r>
          </w:p>
        </w:tc>
        <w:tc>
          <w:tcPr>
            <w:tcW w:w="720" w:type="dxa"/>
            <w:shd w:val="clear" w:color="auto" w:fill="A6A6A6" w:themeFill="background1" w:themeFillShade="A6"/>
            <w:noWrap/>
            <w:hideMark/>
          </w:tcPr>
          <w:p w14:paraId="772BF993" w14:textId="77777777" w:rsidR="005A661C" w:rsidRPr="00C42A7D" w:rsidRDefault="005A661C" w:rsidP="005A661C">
            <w:r>
              <w:rPr>
                <w:b/>
                <w:bCs/>
              </w:rPr>
              <w:t>UNIT</w:t>
            </w:r>
            <w:r w:rsidRPr="00C42A7D">
              <w:t> </w:t>
            </w:r>
          </w:p>
        </w:tc>
        <w:tc>
          <w:tcPr>
            <w:tcW w:w="2340" w:type="dxa"/>
            <w:shd w:val="clear" w:color="auto" w:fill="A6A6A6" w:themeFill="background1" w:themeFillShade="A6"/>
            <w:noWrap/>
            <w:hideMark/>
          </w:tcPr>
          <w:p w14:paraId="6D127AA7" w14:textId="77777777" w:rsidR="005A661C" w:rsidRPr="00C42A7D" w:rsidRDefault="005A661C" w:rsidP="005A661C">
            <w:pPr>
              <w:rPr>
                <w:b/>
                <w:bCs/>
              </w:rPr>
            </w:pPr>
            <w:r w:rsidRPr="00C42A7D">
              <w:rPr>
                <w:b/>
                <w:bCs/>
              </w:rPr>
              <w:t>BICYCLE REPAIRS AND MAINTENANCE</w:t>
            </w:r>
          </w:p>
        </w:tc>
        <w:tc>
          <w:tcPr>
            <w:tcW w:w="2790" w:type="dxa"/>
            <w:shd w:val="clear" w:color="auto" w:fill="A6A6A6" w:themeFill="background1" w:themeFillShade="A6"/>
          </w:tcPr>
          <w:p w14:paraId="78F85B6A" w14:textId="2CE7E009" w:rsidR="005A661C" w:rsidRPr="00C42A7D" w:rsidRDefault="005A661C" w:rsidP="005A661C">
            <w:r w:rsidRPr="005F7186">
              <w:rPr>
                <w:b/>
                <w:bCs/>
              </w:rPr>
              <w:t>PICTORIAL SAMPLE OF ITEMS</w:t>
            </w:r>
          </w:p>
        </w:tc>
        <w:tc>
          <w:tcPr>
            <w:tcW w:w="1620" w:type="dxa"/>
            <w:shd w:val="clear" w:color="auto" w:fill="A6A6A6" w:themeFill="background1" w:themeFillShade="A6"/>
          </w:tcPr>
          <w:p w14:paraId="792CE730" w14:textId="5D70E537" w:rsidR="005A661C" w:rsidRPr="00C42A7D" w:rsidRDefault="005A661C" w:rsidP="005A661C">
            <w:r>
              <w:rPr>
                <w:b/>
                <w:bCs/>
              </w:rPr>
              <w:t>UNIT PRICE (NGN)</w:t>
            </w:r>
          </w:p>
        </w:tc>
        <w:tc>
          <w:tcPr>
            <w:tcW w:w="1890" w:type="dxa"/>
            <w:shd w:val="clear" w:color="auto" w:fill="A6A6A6" w:themeFill="background1" w:themeFillShade="A6"/>
          </w:tcPr>
          <w:p w14:paraId="419D0429" w14:textId="4F16642B" w:rsidR="005A661C" w:rsidRPr="00C42A7D" w:rsidRDefault="005A661C" w:rsidP="005A661C">
            <w:r>
              <w:rPr>
                <w:b/>
                <w:bCs/>
              </w:rPr>
              <w:t>AMOUNT       (NGN)</w:t>
            </w:r>
          </w:p>
        </w:tc>
      </w:tr>
      <w:tr w:rsidR="00772B8D" w:rsidRPr="00C42A7D" w14:paraId="0D614D93" w14:textId="3FB58205" w:rsidTr="00801EF8">
        <w:trPr>
          <w:trHeight w:val="290"/>
        </w:trPr>
        <w:tc>
          <w:tcPr>
            <w:tcW w:w="720" w:type="dxa"/>
            <w:noWrap/>
            <w:hideMark/>
          </w:tcPr>
          <w:p w14:paraId="1528CA58" w14:textId="4D412279" w:rsidR="00772B8D" w:rsidRPr="00C42A7D" w:rsidRDefault="00772B8D" w:rsidP="00385367">
            <w:r w:rsidRPr="00C42A7D">
              <w:t> </w:t>
            </w:r>
            <w:r w:rsidR="0007060A">
              <w:t>69</w:t>
            </w:r>
          </w:p>
        </w:tc>
        <w:tc>
          <w:tcPr>
            <w:tcW w:w="720" w:type="dxa"/>
            <w:noWrap/>
            <w:hideMark/>
          </w:tcPr>
          <w:p w14:paraId="58E7539B" w14:textId="77777777" w:rsidR="00772B8D" w:rsidRPr="00C42A7D" w:rsidRDefault="00772B8D" w:rsidP="00385367">
            <w:r w:rsidRPr="00C42A7D">
              <w:t>20</w:t>
            </w:r>
          </w:p>
        </w:tc>
        <w:tc>
          <w:tcPr>
            <w:tcW w:w="720" w:type="dxa"/>
            <w:noWrap/>
            <w:hideMark/>
          </w:tcPr>
          <w:p w14:paraId="3D7F3FA5" w14:textId="77777777" w:rsidR="00772B8D" w:rsidRPr="00C42A7D" w:rsidRDefault="00772B8D" w:rsidP="00385367">
            <w:r w:rsidRPr="00C42A7D">
              <w:t xml:space="preserve"> Pcs</w:t>
            </w:r>
          </w:p>
        </w:tc>
        <w:tc>
          <w:tcPr>
            <w:tcW w:w="2340" w:type="dxa"/>
            <w:noWrap/>
            <w:hideMark/>
          </w:tcPr>
          <w:p w14:paraId="3FFFAB56" w14:textId="02A71DFC" w:rsidR="00772B8D" w:rsidRDefault="00772B8D" w:rsidP="00385367">
            <w:r w:rsidRPr="00C42A7D">
              <w:t>14 Socket for Bicycle Repairs and Maintenance work</w:t>
            </w:r>
            <w:r w:rsidR="00755312">
              <w:t xml:space="preserve"> –</w:t>
            </w:r>
          </w:p>
          <w:p w14:paraId="55B96AB7" w14:textId="1EB5A891" w:rsidR="00755312" w:rsidRPr="00C42A7D" w:rsidRDefault="00755312" w:rsidP="00385367">
            <w:r>
              <w:t>6.5mm long.</w:t>
            </w:r>
          </w:p>
        </w:tc>
        <w:tc>
          <w:tcPr>
            <w:tcW w:w="2790" w:type="dxa"/>
          </w:tcPr>
          <w:p w14:paraId="453FDD26" w14:textId="77777777" w:rsidR="00772B8D" w:rsidRPr="00C42A7D" w:rsidRDefault="00772B8D" w:rsidP="00385367">
            <w:r>
              <w:rPr>
                <w:noProof/>
              </w:rPr>
              <w:drawing>
                <wp:inline distT="0" distB="0" distL="0" distR="0" wp14:anchorId="71F18F57" wp14:editId="5B14E26F">
                  <wp:extent cx="1752600" cy="1276350"/>
                  <wp:effectExtent l="0" t="0" r="0" b="0"/>
                  <wp:docPr id="60" name="Picture 60" descr="Promotional Top Quality electric H10 65mm Magnetic Nut Setter Screwdrivers  Bit Bicycle Repair Tools - China Magnetic Setter, Magnetic Nut Setter |  Made-in-Chin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motional Top Quality electric H10 65mm Magnetic Nut Setter Screwdrivers  Bit Bicycle Repair Tools - China Magnetic Setter, Magnetic Nut Setter |  Made-in-China.com"/>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52600" cy="1276350"/>
                          </a:xfrm>
                          <a:prstGeom prst="rect">
                            <a:avLst/>
                          </a:prstGeom>
                          <a:noFill/>
                          <a:ln>
                            <a:noFill/>
                          </a:ln>
                        </pic:spPr>
                      </pic:pic>
                    </a:graphicData>
                  </a:graphic>
                </wp:inline>
              </w:drawing>
            </w:r>
          </w:p>
        </w:tc>
        <w:tc>
          <w:tcPr>
            <w:tcW w:w="1620" w:type="dxa"/>
          </w:tcPr>
          <w:p w14:paraId="1B725CDD" w14:textId="7777B8A1" w:rsidR="00772B8D" w:rsidRPr="00C42A7D" w:rsidRDefault="00772B8D" w:rsidP="00385367"/>
        </w:tc>
        <w:tc>
          <w:tcPr>
            <w:tcW w:w="1890" w:type="dxa"/>
          </w:tcPr>
          <w:p w14:paraId="3149CD96" w14:textId="77777777" w:rsidR="00772B8D" w:rsidRPr="00C42A7D" w:rsidRDefault="00772B8D" w:rsidP="00385367"/>
        </w:tc>
      </w:tr>
      <w:tr w:rsidR="00772B8D" w:rsidRPr="00C42A7D" w14:paraId="0EAB8B68" w14:textId="7760D02D" w:rsidTr="00801EF8">
        <w:trPr>
          <w:trHeight w:val="290"/>
        </w:trPr>
        <w:tc>
          <w:tcPr>
            <w:tcW w:w="720" w:type="dxa"/>
            <w:noWrap/>
            <w:hideMark/>
          </w:tcPr>
          <w:p w14:paraId="68E9B839" w14:textId="748ACBB6" w:rsidR="00772B8D" w:rsidRPr="00C42A7D" w:rsidRDefault="00772B8D" w:rsidP="00385367">
            <w:r w:rsidRPr="00C42A7D">
              <w:lastRenderedPageBreak/>
              <w:t> </w:t>
            </w:r>
            <w:r w:rsidR="0007060A">
              <w:t>70</w:t>
            </w:r>
          </w:p>
        </w:tc>
        <w:tc>
          <w:tcPr>
            <w:tcW w:w="720" w:type="dxa"/>
            <w:noWrap/>
            <w:hideMark/>
          </w:tcPr>
          <w:p w14:paraId="694D48E8" w14:textId="77777777" w:rsidR="00772B8D" w:rsidRPr="00C42A7D" w:rsidRDefault="00772B8D" w:rsidP="00385367">
            <w:r w:rsidRPr="00C42A7D">
              <w:t>10</w:t>
            </w:r>
          </w:p>
        </w:tc>
        <w:tc>
          <w:tcPr>
            <w:tcW w:w="720" w:type="dxa"/>
            <w:noWrap/>
            <w:hideMark/>
          </w:tcPr>
          <w:p w14:paraId="54F2E331" w14:textId="77777777" w:rsidR="00772B8D" w:rsidRPr="00C42A7D" w:rsidRDefault="00772B8D" w:rsidP="00385367">
            <w:r w:rsidRPr="00C42A7D">
              <w:t>Pcs</w:t>
            </w:r>
          </w:p>
        </w:tc>
        <w:tc>
          <w:tcPr>
            <w:tcW w:w="2340" w:type="dxa"/>
            <w:noWrap/>
            <w:hideMark/>
          </w:tcPr>
          <w:p w14:paraId="0502B2C2" w14:textId="77777777" w:rsidR="00772B8D" w:rsidRPr="00C42A7D" w:rsidRDefault="00772B8D" w:rsidP="00385367">
            <w:r w:rsidRPr="00C42A7D">
              <w:t>Blow Engine</w:t>
            </w:r>
            <w:r>
              <w:t xml:space="preserve"> (car damaged engine)</w:t>
            </w:r>
            <w:r w:rsidRPr="00C42A7D">
              <w:t xml:space="preserve"> for Bicycle Repairs and Maintenance work</w:t>
            </w:r>
          </w:p>
        </w:tc>
        <w:tc>
          <w:tcPr>
            <w:tcW w:w="2790" w:type="dxa"/>
          </w:tcPr>
          <w:p w14:paraId="53907BCA" w14:textId="77777777" w:rsidR="00772B8D" w:rsidRPr="00C42A7D" w:rsidRDefault="00772B8D" w:rsidP="00385367">
            <w:r>
              <w:rPr>
                <w:noProof/>
              </w:rPr>
              <w:drawing>
                <wp:inline distT="0" distB="0" distL="0" distR="0" wp14:anchorId="4B3F9078" wp14:editId="609624C2">
                  <wp:extent cx="1700784" cy="941832"/>
                  <wp:effectExtent l="0" t="0" r="0" b="0"/>
                  <wp:docPr id="99" name="Picture 99" descr="A picture containing primate,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rimate, mammal&#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700784" cy="941832"/>
                          </a:xfrm>
                          <a:prstGeom prst="rect">
                            <a:avLst/>
                          </a:prstGeom>
                          <a:noFill/>
                          <a:ln>
                            <a:noFill/>
                          </a:ln>
                        </pic:spPr>
                      </pic:pic>
                    </a:graphicData>
                  </a:graphic>
                </wp:inline>
              </w:drawing>
            </w:r>
          </w:p>
        </w:tc>
        <w:tc>
          <w:tcPr>
            <w:tcW w:w="1620" w:type="dxa"/>
          </w:tcPr>
          <w:p w14:paraId="6F64F22D" w14:textId="46F2E3DC" w:rsidR="00772B8D" w:rsidRPr="00C42A7D" w:rsidRDefault="00772B8D" w:rsidP="00385367"/>
        </w:tc>
        <w:tc>
          <w:tcPr>
            <w:tcW w:w="1890" w:type="dxa"/>
          </w:tcPr>
          <w:p w14:paraId="581F42A3" w14:textId="77777777" w:rsidR="00772B8D" w:rsidRPr="00C42A7D" w:rsidRDefault="00772B8D" w:rsidP="00385367"/>
        </w:tc>
      </w:tr>
      <w:tr w:rsidR="00772B8D" w:rsidRPr="00C42A7D" w14:paraId="3B31E797" w14:textId="424C3D75" w:rsidTr="00801EF8">
        <w:trPr>
          <w:trHeight w:val="290"/>
        </w:trPr>
        <w:tc>
          <w:tcPr>
            <w:tcW w:w="720" w:type="dxa"/>
            <w:noWrap/>
            <w:hideMark/>
          </w:tcPr>
          <w:p w14:paraId="660FCD5A" w14:textId="644550C5" w:rsidR="00772B8D" w:rsidRPr="00C42A7D" w:rsidRDefault="00772B8D" w:rsidP="00385367">
            <w:r w:rsidRPr="00C42A7D">
              <w:t> </w:t>
            </w:r>
            <w:r w:rsidR="0007060A">
              <w:t>71</w:t>
            </w:r>
          </w:p>
        </w:tc>
        <w:tc>
          <w:tcPr>
            <w:tcW w:w="720" w:type="dxa"/>
            <w:noWrap/>
            <w:hideMark/>
          </w:tcPr>
          <w:p w14:paraId="0745D4DC" w14:textId="77777777" w:rsidR="00772B8D" w:rsidRPr="00C42A7D" w:rsidRDefault="00772B8D" w:rsidP="00385367">
            <w:r w:rsidRPr="00C42A7D">
              <w:t>20</w:t>
            </w:r>
          </w:p>
        </w:tc>
        <w:tc>
          <w:tcPr>
            <w:tcW w:w="720" w:type="dxa"/>
            <w:noWrap/>
            <w:hideMark/>
          </w:tcPr>
          <w:p w14:paraId="1D03A343" w14:textId="77777777" w:rsidR="00772B8D" w:rsidRPr="00C42A7D" w:rsidRDefault="00772B8D" w:rsidP="00385367">
            <w:r w:rsidRPr="00C42A7D">
              <w:t>Pcs</w:t>
            </w:r>
          </w:p>
        </w:tc>
        <w:tc>
          <w:tcPr>
            <w:tcW w:w="2340" w:type="dxa"/>
            <w:noWrap/>
            <w:hideMark/>
          </w:tcPr>
          <w:p w14:paraId="52350C94" w14:textId="2EBA7880" w:rsidR="00772B8D" w:rsidRDefault="00772B8D" w:rsidP="00385367">
            <w:r w:rsidRPr="00C42A7D">
              <w:t>Chisel for Bicycle Repairs and Maintenance work</w:t>
            </w:r>
            <w:r w:rsidR="003C320B">
              <w:t xml:space="preserve"> –</w:t>
            </w:r>
          </w:p>
          <w:p w14:paraId="2F9B02AE" w14:textId="005BE7F1" w:rsidR="003C320B" w:rsidRPr="00C42A7D" w:rsidRDefault="002D5132" w:rsidP="00385367">
            <w:r w:rsidRPr="002D5132">
              <w:t>Chisel, Cold, Flat, 25mm x 300mm</w:t>
            </w:r>
          </w:p>
        </w:tc>
        <w:tc>
          <w:tcPr>
            <w:tcW w:w="2790" w:type="dxa"/>
          </w:tcPr>
          <w:p w14:paraId="68C28FAC" w14:textId="77777777" w:rsidR="00772B8D" w:rsidRPr="00C42A7D" w:rsidRDefault="00772B8D" w:rsidP="00385367">
            <w:r>
              <w:rPr>
                <w:noProof/>
              </w:rPr>
              <w:drawing>
                <wp:inline distT="0" distB="0" distL="0" distR="0" wp14:anchorId="7B0D0628" wp14:editId="3DB22B03">
                  <wp:extent cx="1308100" cy="931079"/>
                  <wp:effectExtent l="0" t="0" r="6350" b="2540"/>
                  <wp:docPr id="62" name="Picture 62" descr="C:\Users\NIG_MDG_0299\AppData\Local\Microsoft\Windows\INetCache\Content.MSO\CE6CFA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CE6CFA5B.tmp"/>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324524" cy="942769"/>
                          </a:xfrm>
                          <a:prstGeom prst="rect">
                            <a:avLst/>
                          </a:prstGeom>
                          <a:noFill/>
                          <a:ln>
                            <a:noFill/>
                          </a:ln>
                        </pic:spPr>
                      </pic:pic>
                    </a:graphicData>
                  </a:graphic>
                </wp:inline>
              </w:drawing>
            </w:r>
          </w:p>
        </w:tc>
        <w:tc>
          <w:tcPr>
            <w:tcW w:w="1620" w:type="dxa"/>
          </w:tcPr>
          <w:p w14:paraId="49E04132" w14:textId="6F1C53FF" w:rsidR="00772B8D" w:rsidRPr="00C42A7D" w:rsidRDefault="00772B8D" w:rsidP="00385367"/>
        </w:tc>
        <w:tc>
          <w:tcPr>
            <w:tcW w:w="1890" w:type="dxa"/>
          </w:tcPr>
          <w:p w14:paraId="01DE8DF8" w14:textId="77777777" w:rsidR="00772B8D" w:rsidRPr="00C42A7D" w:rsidRDefault="00772B8D" w:rsidP="00385367"/>
        </w:tc>
      </w:tr>
      <w:tr w:rsidR="00772B8D" w:rsidRPr="00C42A7D" w14:paraId="12931B3F" w14:textId="51F91C1D" w:rsidTr="00801EF8">
        <w:trPr>
          <w:trHeight w:val="290"/>
        </w:trPr>
        <w:tc>
          <w:tcPr>
            <w:tcW w:w="720" w:type="dxa"/>
            <w:noWrap/>
            <w:hideMark/>
          </w:tcPr>
          <w:p w14:paraId="048E7030" w14:textId="4C822411" w:rsidR="00772B8D" w:rsidRPr="00C42A7D" w:rsidRDefault="00772B8D" w:rsidP="00385367">
            <w:r w:rsidRPr="00C42A7D">
              <w:t> </w:t>
            </w:r>
            <w:r w:rsidR="0007060A">
              <w:t>72</w:t>
            </w:r>
          </w:p>
        </w:tc>
        <w:tc>
          <w:tcPr>
            <w:tcW w:w="720" w:type="dxa"/>
            <w:noWrap/>
            <w:hideMark/>
          </w:tcPr>
          <w:p w14:paraId="67729D3A" w14:textId="77777777" w:rsidR="00772B8D" w:rsidRPr="00C42A7D" w:rsidRDefault="00772B8D" w:rsidP="00385367">
            <w:r w:rsidRPr="00C42A7D">
              <w:t>10</w:t>
            </w:r>
          </w:p>
        </w:tc>
        <w:tc>
          <w:tcPr>
            <w:tcW w:w="720" w:type="dxa"/>
            <w:noWrap/>
            <w:hideMark/>
          </w:tcPr>
          <w:p w14:paraId="3306B853" w14:textId="77777777" w:rsidR="00772B8D" w:rsidRPr="00C42A7D" w:rsidRDefault="00772B8D" w:rsidP="00385367">
            <w:r w:rsidRPr="00C42A7D">
              <w:t>Pcs</w:t>
            </w:r>
          </w:p>
        </w:tc>
        <w:tc>
          <w:tcPr>
            <w:tcW w:w="2340" w:type="dxa"/>
            <w:noWrap/>
            <w:hideMark/>
          </w:tcPr>
          <w:p w14:paraId="23DA2477" w14:textId="1F614129" w:rsidR="00D00B34" w:rsidRDefault="00772B8D" w:rsidP="00385367">
            <w:r w:rsidRPr="00C42A7D">
              <w:t>Cold Patch for Bicycle Repairs and Maintenance work</w:t>
            </w:r>
          </w:p>
          <w:p w14:paraId="19F41582" w14:textId="57C9A4E2" w:rsidR="00D00B34" w:rsidRDefault="00D00B34" w:rsidP="00D00B34">
            <w:r>
              <w:t>Standard Size, Material: Rubber</w:t>
            </w:r>
          </w:p>
          <w:p w14:paraId="710D71FF" w14:textId="3A4EBB46" w:rsidR="00772B8D" w:rsidRPr="00D00B34" w:rsidRDefault="00772B8D" w:rsidP="00D00B34"/>
        </w:tc>
        <w:tc>
          <w:tcPr>
            <w:tcW w:w="2790" w:type="dxa"/>
          </w:tcPr>
          <w:p w14:paraId="02B5BAAE" w14:textId="77777777" w:rsidR="00772B8D" w:rsidRPr="00C42A7D" w:rsidRDefault="00772B8D" w:rsidP="00385367">
            <w:r>
              <w:rPr>
                <w:noProof/>
              </w:rPr>
              <w:drawing>
                <wp:inline distT="0" distB="0" distL="0" distR="0" wp14:anchorId="7728DCF1" wp14:editId="75B0F4FF">
                  <wp:extent cx="1968500" cy="1196975"/>
                  <wp:effectExtent l="0" t="0" r="0" b="3175"/>
                  <wp:docPr id="63" name="Picture 63" descr="C:\Users\NIG_MDG_0299\AppData\Local\Microsoft\Windows\INetCache\Content.MSO\177A07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177A07AE.tmp"/>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04973" cy="1219153"/>
                          </a:xfrm>
                          <a:prstGeom prst="rect">
                            <a:avLst/>
                          </a:prstGeom>
                          <a:noFill/>
                          <a:ln>
                            <a:noFill/>
                          </a:ln>
                        </pic:spPr>
                      </pic:pic>
                    </a:graphicData>
                  </a:graphic>
                </wp:inline>
              </w:drawing>
            </w:r>
          </w:p>
        </w:tc>
        <w:tc>
          <w:tcPr>
            <w:tcW w:w="1620" w:type="dxa"/>
          </w:tcPr>
          <w:p w14:paraId="4D2EAC41" w14:textId="2CCF5F1D" w:rsidR="00772B8D" w:rsidRPr="00C42A7D" w:rsidRDefault="00772B8D" w:rsidP="00385367"/>
        </w:tc>
        <w:tc>
          <w:tcPr>
            <w:tcW w:w="1890" w:type="dxa"/>
          </w:tcPr>
          <w:p w14:paraId="5CB86724" w14:textId="77777777" w:rsidR="00772B8D" w:rsidRPr="00C42A7D" w:rsidRDefault="00772B8D" w:rsidP="00385367"/>
        </w:tc>
      </w:tr>
      <w:tr w:rsidR="00772B8D" w:rsidRPr="00C42A7D" w14:paraId="6A053B59" w14:textId="2959C26C" w:rsidTr="00801EF8">
        <w:trPr>
          <w:trHeight w:val="290"/>
        </w:trPr>
        <w:tc>
          <w:tcPr>
            <w:tcW w:w="720" w:type="dxa"/>
            <w:noWrap/>
            <w:hideMark/>
          </w:tcPr>
          <w:p w14:paraId="30890D5D" w14:textId="291C99DC" w:rsidR="00772B8D" w:rsidRPr="00C42A7D" w:rsidRDefault="00772B8D" w:rsidP="00385367">
            <w:r w:rsidRPr="00C42A7D">
              <w:t> </w:t>
            </w:r>
            <w:r w:rsidR="0007060A">
              <w:t>73</w:t>
            </w:r>
          </w:p>
        </w:tc>
        <w:tc>
          <w:tcPr>
            <w:tcW w:w="720" w:type="dxa"/>
            <w:noWrap/>
            <w:hideMark/>
          </w:tcPr>
          <w:p w14:paraId="14D27B95" w14:textId="77777777" w:rsidR="00772B8D" w:rsidRPr="00C42A7D" w:rsidRDefault="00772B8D" w:rsidP="00385367">
            <w:r w:rsidRPr="00C42A7D">
              <w:t>30</w:t>
            </w:r>
          </w:p>
        </w:tc>
        <w:tc>
          <w:tcPr>
            <w:tcW w:w="720" w:type="dxa"/>
            <w:noWrap/>
            <w:hideMark/>
          </w:tcPr>
          <w:p w14:paraId="69DBD1F4" w14:textId="77777777" w:rsidR="00772B8D" w:rsidRPr="00C42A7D" w:rsidRDefault="00772B8D" w:rsidP="00385367">
            <w:r w:rsidRPr="00C42A7D">
              <w:t>Pcs</w:t>
            </w:r>
          </w:p>
        </w:tc>
        <w:tc>
          <w:tcPr>
            <w:tcW w:w="2340" w:type="dxa"/>
            <w:noWrap/>
            <w:hideMark/>
          </w:tcPr>
          <w:p w14:paraId="31125AC7" w14:textId="51323985" w:rsidR="00AA1B24" w:rsidRDefault="00772B8D" w:rsidP="00385367">
            <w:r w:rsidRPr="00C42A7D">
              <w:t>Combination Spanners for Bicycle Repairs and Maintenance work</w:t>
            </w:r>
          </w:p>
          <w:p w14:paraId="0ED58374" w14:textId="5F21F2AA" w:rsidR="00772B8D" w:rsidRPr="00AA1B24" w:rsidRDefault="00AA1B24" w:rsidP="00AA1B24">
            <w:r>
              <w:t xml:space="preserve">Spanner </w:t>
            </w:r>
            <w:r w:rsidRPr="00AA1B24">
              <w:t>22mm</w:t>
            </w:r>
          </w:p>
        </w:tc>
        <w:tc>
          <w:tcPr>
            <w:tcW w:w="2790" w:type="dxa"/>
          </w:tcPr>
          <w:p w14:paraId="283155AB" w14:textId="77777777" w:rsidR="00772B8D" w:rsidRPr="00C42A7D" w:rsidRDefault="00772B8D" w:rsidP="00385367">
            <w:r w:rsidRPr="006E6E0E">
              <w:rPr>
                <w:rFonts w:ascii="Times New Roman" w:eastAsia="Times New Roman" w:hAnsi="Times New Roman" w:cs="Times New Roman"/>
                <w:noProof/>
              </w:rPr>
              <w:drawing>
                <wp:inline distT="0" distB="0" distL="0" distR="0" wp14:anchorId="20B3C6C3" wp14:editId="2BDCDE83">
                  <wp:extent cx="1426464" cy="1426464"/>
                  <wp:effectExtent l="0" t="0" r="0" b="0"/>
                  <wp:docPr id="282" name="Picture 282" descr="Combination Wrenches 1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bination Wrenches 16mm."/>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426464" cy="1426464"/>
                          </a:xfrm>
                          <a:prstGeom prst="rect">
                            <a:avLst/>
                          </a:prstGeom>
                          <a:noFill/>
                          <a:ln>
                            <a:noFill/>
                          </a:ln>
                        </pic:spPr>
                      </pic:pic>
                    </a:graphicData>
                  </a:graphic>
                </wp:inline>
              </w:drawing>
            </w:r>
          </w:p>
        </w:tc>
        <w:tc>
          <w:tcPr>
            <w:tcW w:w="1620" w:type="dxa"/>
          </w:tcPr>
          <w:p w14:paraId="0F5FD1ED" w14:textId="2A80B095" w:rsidR="00772B8D" w:rsidRPr="00C42A7D" w:rsidRDefault="00772B8D" w:rsidP="00385367"/>
        </w:tc>
        <w:tc>
          <w:tcPr>
            <w:tcW w:w="1890" w:type="dxa"/>
          </w:tcPr>
          <w:p w14:paraId="738463C0" w14:textId="77777777" w:rsidR="00772B8D" w:rsidRPr="00C42A7D" w:rsidRDefault="00772B8D" w:rsidP="00385367"/>
        </w:tc>
      </w:tr>
      <w:tr w:rsidR="00772B8D" w:rsidRPr="00C42A7D" w14:paraId="64918F49" w14:textId="38F3B7A2" w:rsidTr="00801EF8">
        <w:trPr>
          <w:trHeight w:val="290"/>
        </w:trPr>
        <w:tc>
          <w:tcPr>
            <w:tcW w:w="720" w:type="dxa"/>
            <w:noWrap/>
            <w:hideMark/>
          </w:tcPr>
          <w:p w14:paraId="65C2C5C2" w14:textId="67511C1E" w:rsidR="00772B8D" w:rsidRPr="00C42A7D" w:rsidRDefault="00772B8D" w:rsidP="00385367">
            <w:r w:rsidRPr="00C42A7D">
              <w:t> </w:t>
            </w:r>
            <w:r w:rsidR="0007060A">
              <w:t>74</w:t>
            </w:r>
          </w:p>
        </w:tc>
        <w:tc>
          <w:tcPr>
            <w:tcW w:w="720" w:type="dxa"/>
            <w:noWrap/>
            <w:hideMark/>
          </w:tcPr>
          <w:p w14:paraId="7C298A0D" w14:textId="77777777" w:rsidR="00772B8D" w:rsidRPr="00C42A7D" w:rsidRDefault="00772B8D" w:rsidP="00385367">
            <w:r w:rsidRPr="00C42A7D">
              <w:t>10</w:t>
            </w:r>
          </w:p>
        </w:tc>
        <w:tc>
          <w:tcPr>
            <w:tcW w:w="720" w:type="dxa"/>
            <w:noWrap/>
            <w:hideMark/>
          </w:tcPr>
          <w:p w14:paraId="60A2081C" w14:textId="77777777" w:rsidR="00772B8D" w:rsidRPr="00C42A7D" w:rsidRDefault="00772B8D" w:rsidP="00385367">
            <w:r w:rsidRPr="00C42A7D">
              <w:t>Pcs</w:t>
            </w:r>
          </w:p>
        </w:tc>
        <w:tc>
          <w:tcPr>
            <w:tcW w:w="2340" w:type="dxa"/>
            <w:noWrap/>
            <w:hideMark/>
          </w:tcPr>
          <w:p w14:paraId="431E0FE2" w14:textId="1437890A" w:rsidR="00772B8D" w:rsidRPr="00C42A7D" w:rsidRDefault="00772B8D" w:rsidP="00385367">
            <w:r w:rsidRPr="00C42A7D">
              <w:t>Cycle Steel Ball for Bicycle Repairs and Maintenance work</w:t>
            </w:r>
            <w:r w:rsidR="00F74524">
              <w:t xml:space="preserve"> – size 6.35mm</w:t>
            </w:r>
          </w:p>
        </w:tc>
        <w:tc>
          <w:tcPr>
            <w:tcW w:w="2790" w:type="dxa"/>
          </w:tcPr>
          <w:p w14:paraId="735438A6" w14:textId="77777777" w:rsidR="00772B8D" w:rsidRPr="00C42A7D" w:rsidRDefault="00772B8D" w:rsidP="00385367">
            <w:r w:rsidRPr="0073166A">
              <w:rPr>
                <w:rFonts w:ascii="Times New Roman" w:eastAsia="Times New Roman" w:hAnsi="Times New Roman" w:cs="Times New Roman"/>
                <w:noProof/>
              </w:rPr>
              <w:drawing>
                <wp:inline distT="0" distB="0" distL="0" distR="0" wp14:anchorId="53511FDB" wp14:editId="6A3FED59">
                  <wp:extent cx="1618488" cy="1179576"/>
                  <wp:effectExtent l="0" t="0" r="0" b="0"/>
                  <wp:docPr id="87" name="Picture 8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618488" cy="1179576"/>
                          </a:xfrm>
                          <a:prstGeom prst="rect">
                            <a:avLst/>
                          </a:prstGeom>
                          <a:noFill/>
                          <a:ln>
                            <a:noFill/>
                          </a:ln>
                        </pic:spPr>
                      </pic:pic>
                    </a:graphicData>
                  </a:graphic>
                </wp:inline>
              </w:drawing>
            </w:r>
          </w:p>
        </w:tc>
        <w:tc>
          <w:tcPr>
            <w:tcW w:w="1620" w:type="dxa"/>
          </w:tcPr>
          <w:p w14:paraId="19C2E32A" w14:textId="2602FDD3" w:rsidR="00772B8D" w:rsidRPr="00C42A7D" w:rsidRDefault="00772B8D" w:rsidP="00385367"/>
        </w:tc>
        <w:tc>
          <w:tcPr>
            <w:tcW w:w="1890" w:type="dxa"/>
          </w:tcPr>
          <w:p w14:paraId="78D8977E" w14:textId="77777777" w:rsidR="00772B8D" w:rsidRPr="00C42A7D" w:rsidRDefault="00772B8D" w:rsidP="00385367"/>
        </w:tc>
      </w:tr>
      <w:tr w:rsidR="00772B8D" w:rsidRPr="00C42A7D" w14:paraId="0E67187F" w14:textId="2838AE37" w:rsidTr="00801EF8">
        <w:trPr>
          <w:trHeight w:val="290"/>
        </w:trPr>
        <w:tc>
          <w:tcPr>
            <w:tcW w:w="720" w:type="dxa"/>
            <w:noWrap/>
            <w:hideMark/>
          </w:tcPr>
          <w:p w14:paraId="3F32BE5F" w14:textId="472FE3AF" w:rsidR="00772B8D" w:rsidRPr="00C42A7D" w:rsidRDefault="00772B8D" w:rsidP="00385367">
            <w:r w:rsidRPr="00C42A7D">
              <w:t> </w:t>
            </w:r>
            <w:r w:rsidR="0007060A">
              <w:t>75</w:t>
            </w:r>
          </w:p>
        </w:tc>
        <w:tc>
          <w:tcPr>
            <w:tcW w:w="720" w:type="dxa"/>
            <w:noWrap/>
            <w:hideMark/>
          </w:tcPr>
          <w:p w14:paraId="18BE1263" w14:textId="77777777" w:rsidR="00772B8D" w:rsidRPr="00C42A7D" w:rsidRDefault="00772B8D" w:rsidP="00385367">
            <w:r w:rsidRPr="00C42A7D">
              <w:t>20</w:t>
            </w:r>
          </w:p>
        </w:tc>
        <w:tc>
          <w:tcPr>
            <w:tcW w:w="720" w:type="dxa"/>
            <w:noWrap/>
            <w:hideMark/>
          </w:tcPr>
          <w:p w14:paraId="4ED42B91" w14:textId="77777777" w:rsidR="00772B8D" w:rsidRPr="00C42A7D" w:rsidRDefault="00772B8D" w:rsidP="00385367">
            <w:r w:rsidRPr="00C42A7D">
              <w:t>Pcs</w:t>
            </w:r>
          </w:p>
        </w:tc>
        <w:tc>
          <w:tcPr>
            <w:tcW w:w="2340" w:type="dxa"/>
            <w:noWrap/>
            <w:hideMark/>
          </w:tcPr>
          <w:p w14:paraId="3C983E15" w14:textId="30CCEA6C" w:rsidR="006A1FC4" w:rsidRDefault="00772B8D" w:rsidP="00385367">
            <w:r>
              <w:t>All</w:t>
            </w:r>
            <w:r w:rsidRPr="00C42A7D">
              <w:t>en</w:t>
            </w:r>
            <w:r>
              <w:t xml:space="preserve"> </w:t>
            </w:r>
            <w:r w:rsidRPr="00C42A7D">
              <w:t>key for Bicycle Repairs and Maintenance work</w:t>
            </w:r>
          </w:p>
          <w:p w14:paraId="4049FB7D" w14:textId="67AD3FB8" w:rsidR="00772B8D" w:rsidRPr="006A1FC4" w:rsidRDefault="006A1FC4" w:rsidP="006A1FC4">
            <w:r w:rsidRPr="006A1FC4">
              <w:t>Hexagon/allen key set, 1.5 - 10mm, 8pce</w:t>
            </w:r>
          </w:p>
        </w:tc>
        <w:tc>
          <w:tcPr>
            <w:tcW w:w="2790" w:type="dxa"/>
          </w:tcPr>
          <w:p w14:paraId="37926E64" w14:textId="77777777" w:rsidR="00772B8D" w:rsidRPr="00C42A7D" w:rsidRDefault="00772B8D" w:rsidP="00385367">
            <w:r>
              <w:rPr>
                <w:noProof/>
              </w:rPr>
              <w:drawing>
                <wp:inline distT="0" distB="0" distL="0" distR="0" wp14:anchorId="3181528A" wp14:editId="49483E7E">
                  <wp:extent cx="1917700" cy="1051778"/>
                  <wp:effectExtent l="0" t="0" r="6350" b="0"/>
                  <wp:docPr id="65" name="Picture 65" descr="10 pcs Allen Wrench Hex Key Set with Keychain Allen Wrench Bike Repair –  mhen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pcs Allen Wrench Hex Key Set with Keychain Allen Wrench Bike Repair –  mhenga"/>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43300" cy="1065819"/>
                          </a:xfrm>
                          <a:prstGeom prst="rect">
                            <a:avLst/>
                          </a:prstGeom>
                          <a:noFill/>
                          <a:ln>
                            <a:noFill/>
                          </a:ln>
                        </pic:spPr>
                      </pic:pic>
                    </a:graphicData>
                  </a:graphic>
                </wp:inline>
              </w:drawing>
            </w:r>
          </w:p>
        </w:tc>
        <w:tc>
          <w:tcPr>
            <w:tcW w:w="1620" w:type="dxa"/>
          </w:tcPr>
          <w:p w14:paraId="643989C4" w14:textId="5BD05C3F" w:rsidR="00772B8D" w:rsidRPr="00C42A7D" w:rsidRDefault="00772B8D" w:rsidP="00385367"/>
        </w:tc>
        <w:tc>
          <w:tcPr>
            <w:tcW w:w="1890" w:type="dxa"/>
          </w:tcPr>
          <w:p w14:paraId="21804E1F" w14:textId="77777777" w:rsidR="00772B8D" w:rsidRPr="00C42A7D" w:rsidRDefault="00772B8D" w:rsidP="00385367"/>
        </w:tc>
      </w:tr>
      <w:tr w:rsidR="00772B8D" w:rsidRPr="00C42A7D" w14:paraId="28B68759" w14:textId="5241C271" w:rsidTr="00801EF8">
        <w:trPr>
          <w:trHeight w:val="290"/>
        </w:trPr>
        <w:tc>
          <w:tcPr>
            <w:tcW w:w="720" w:type="dxa"/>
            <w:noWrap/>
            <w:hideMark/>
          </w:tcPr>
          <w:p w14:paraId="24237005" w14:textId="3C0224E6" w:rsidR="00772B8D" w:rsidRPr="00C42A7D" w:rsidRDefault="00772B8D" w:rsidP="00385367">
            <w:r w:rsidRPr="00C42A7D">
              <w:lastRenderedPageBreak/>
              <w:t> </w:t>
            </w:r>
            <w:r w:rsidR="0007060A">
              <w:t>76</w:t>
            </w:r>
          </w:p>
        </w:tc>
        <w:tc>
          <w:tcPr>
            <w:tcW w:w="720" w:type="dxa"/>
            <w:noWrap/>
            <w:hideMark/>
          </w:tcPr>
          <w:p w14:paraId="7E8D25E9" w14:textId="77777777" w:rsidR="00772B8D" w:rsidRPr="00C42A7D" w:rsidRDefault="00772B8D" w:rsidP="00385367">
            <w:r w:rsidRPr="00C42A7D">
              <w:t>50</w:t>
            </w:r>
          </w:p>
        </w:tc>
        <w:tc>
          <w:tcPr>
            <w:tcW w:w="720" w:type="dxa"/>
            <w:noWrap/>
            <w:hideMark/>
          </w:tcPr>
          <w:p w14:paraId="07F46165" w14:textId="77777777" w:rsidR="00772B8D" w:rsidRPr="00C42A7D" w:rsidRDefault="00772B8D" w:rsidP="00385367">
            <w:r w:rsidRPr="00C42A7D">
              <w:t>Pcs</w:t>
            </w:r>
          </w:p>
        </w:tc>
        <w:tc>
          <w:tcPr>
            <w:tcW w:w="2340" w:type="dxa"/>
            <w:noWrap/>
            <w:hideMark/>
          </w:tcPr>
          <w:p w14:paraId="45491C02" w14:textId="40C19099" w:rsidR="006A1FC4" w:rsidRDefault="00772B8D" w:rsidP="00385367">
            <w:r w:rsidRPr="00C42A7D">
              <w:t>Flat Spanner for Bicycle Repairs and Maintenance work</w:t>
            </w:r>
            <w:r w:rsidR="006A1FC4">
              <w:t xml:space="preserve"> - </w:t>
            </w:r>
          </w:p>
          <w:p w14:paraId="4B73ABD8" w14:textId="77777777" w:rsidR="006A1FC4" w:rsidRDefault="006A1FC4" w:rsidP="006A1FC4"/>
          <w:p w14:paraId="78F1AB10" w14:textId="786D1A00" w:rsidR="00772B8D" w:rsidRPr="006A1FC4" w:rsidRDefault="006A1FC4" w:rsidP="006A1FC4">
            <w:r>
              <w:t xml:space="preserve">5-17mm Flat Ten in One Bicycle Repair Tools Spanner Wrench </w:t>
            </w:r>
          </w:p>
        </w:tc>
        <w:tc>
          <w:tcPr>
            <w:tcW w:w="2790" w:type="dxa"/>
          </w:tcPr>
          <w:p w14:paraId="20C45B09" w14:textId="77777777" w:rsidR="00772B8D" w:rsidRPr="00C42A7D" w:rsidRDefault="00772B8D" w:rsidP="00385367">
            <w:r>
              <w:rPr>
                <w:noProof/>
              </w:rPr>
              <w:drawing>
                <wp:inline distT="0" distB="0" distL="0" distR="0" wp14:anchorId="739230C0" wp14:editId="4A6532CE">
                  <wp:extent cx="2006600" cy="2006600"/>
                  <wp:effectExtent l="0" t="0" r="0" b="0"/>
                  <wp:docPr id="66" name="Picture 66" descr="C:\Users\NIG_MDG_0299\AppData\Local\Microsoft\Windows\INetCache\Content.MSO\28BA5C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8BA5C0F.tmp"/>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06600" cy="2006600"/>
                          </a:xfrm>
                          <a:prstGeom prst="rect">
                            <a:avLst/>
                          </a:prstGeom>
                          <a:noFill/>
                          <a:ln>
                            <a:noFill/>
                          </a:ln>
                        </pic:spPr>
                      </pic:pic>
                    </a:graphicData>
                  </a:graphic>
                </wp:inline>
              </w:drawing>
            </w:r>
          </w:p>
        </w:tc>
        <w:tc>
          <w:tcPr>
            <w:tcW w:w="1620" w:type="dxa"/>
          </w:tcPr>
          <w:p w14:paraId="1D322B5E" w14:textId="636FB97F" w:rsidR="00772B8D" w:rsidRPr="00C42A7D" w:rsidRDefault="00772B8D" w:rsidP="00385367"/>
        </w:tc>
        <w:tc>
          <w:tcPr>
            <w:tcW w:w="1890" w:type="dxa"/>
          </w:tcPr>
          <w:p w14:paraId="3FCD5852" w14:textId="77777777" w:rsidR="00772B8D" w:rsidRPr="00C42A7D" w:rsidRDefault="00772B8D" w:rsidP="00385367"/>
        </w:tc>
      </w:tr>
      <w:tr w:rsidR="00772B8D" w:rsidRPr="00C42A7D" w14:paraId="7DD7DD10" w14:textId="43C21183" w:rsidTr="00801EF8">
        <w:trPr>
          <w:trHeight w:val="290"/>
        </w:trPr>
        <w:tc>
          <w:tcPr>
            <w:tcW w:w="720" w:type="dxa"/>
            <w:noWrap/>
            <w:hideMark/>
          </w:tcPr>
          <w:p w14:paraId="7D731EC5" w14:textId="0231EEEB" w:rsidR="00772B8D" w:rsidRPr="00C42A7D" w:rsidRDefault="00772B8D" w:rsidP="00385367">
            <w:r w:rsidRPr="00C42A7D">
              <w:t> </w:t>
            </w:r>
            <w:r w:rsidR="0007060A">
              <w:t>77</w:t>
            </w:r>
          </w:p>
        </w:tc>
        <w:tc>
          <w:tcPr>
            <w:tcW w:w="720" w:type="dxa"/>
            <w:noWrap/>
            <w:hideMark/>
          </w:tcPr>
          <w:p w14:paraId="447069AC" w14:textId="77777777" w:rsidR="00772B8D" w:rsidRPr="00C42A7D" w:rsidRDefault="00772B8D" w:rsidP="00385367">
            <w:r w:rsidRPr="00C42A7D">
              <w:t>10</w:t>
            </w:r>
          </w:p>
        </w:tc>
        <w:tc>
          <w:tcPr>
            <w:tcW w:w="720" w:type="dxa"/>
            <w:noWrap/>
            <w:hideMark/>
          </w:tcPr>
          <w:p w14:paraId="2792B9F0" w14:textId="77777777" w:rsidR="00772B8D" w:rsidRPr="00C42A7D" w:rsidRDefault="00772B8D" w:rsidP="00385367">
            <w:r w:rsidRPr="00C42A7D">
              <w:t>Pcs</w:t>
            </w:r>
          </w:p>
        </w:tc>
        <w:tc>
          <w:tcPr>
            <w:tcW w:w="2340" w:type="dxa"/>
            <w:noWrap/>
            <w:hideMark/>
          </w:tcPr>
          <w:p w14:paraId="42F3E67B" w14:textId="4EE41868" w:rsidR="00AA1B24" w:rsidRDefault="00772B8D" w:rsidP="00385367">
            <w:r w:rsidRPr="00C42A7D">
              <w:t>Fl</w:t>
            </w:r>
            <w:r>
              <w:t>at</w:t>
            </w:r>
            <w:r w:rsidRPr="00C42A7D">
              <w:t xml:space="preserve"> Premium for Bicycle Repairs and Maintenance work</w:t>
            </w:r>
          </w:p>
          <w:p w14:paraId="1F892287" w14:textId="46102E75" w:rsidR="00772B8D" w:rsidRPr="00AA1B24" w:rsidRDefault="00AA1B24" w:rsidP="00AA1B24">
            <w:r w:rsidRPr="00AA1B24">
              <w:t>Spanner/Wrench set, Combination, 8mm-22mm</w:t>
            </w:r>
          </w:p>
        </w:tc>
        <w:tc>
          <w:tcPr>
            <w:tcW w:w="2790" w:type="dxa"/>
          </w:tcPr>
          <w:p w14:paraId="21DDE2AA" w14:textId="77777777" w:rsidR="00772B8D" w:rsidRPr="00C42A7D" w:rsidRDefault="00772B8D" w:rsidP="00385367">
            <w:r w:rsidRPr="00D73FFA">
              <w:rPr>
                <w:rFonts w:ascii="Times New Roman" w:eastAsia="Times New Roman" w:hAnsi="Times New Roman" w:cs="Times New Roman"/>
                <w:noProof/>
              </w:rPr>
              <w:drawing>
                <wp:inline distT="0" distB="0" distL="0" distR="0" wp14:anchorId="275AE8D2" wp14:editId="65A28DEA">
                  <wp:extent cx="1106424" cy="1106424"/>
                  <wp:effectExtent l="0" t="0" r="0" b="0"/>
                  <wp:docPr id="284" name="Picture 284" descr="Premium Flat &amp; Ring Spanner - 8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mium Flat &amp; Ring Spanner - 8 Pieces."/>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106424" cy="1106424"/>
                          </a:xfrm>
                          <a:prstGeom prst="rect">
                            <a:avLst/>
                          </a:prstGeom>
                          <a:noFill/>
                          <a:ln>
                            <a:noFill/>
                          </a:ln>
                        </pic:spPr>
                      </pic:pic>
                    </a:graphicData>
                  </a:graphic>
                </wp:inline>
              </w:drawing>
            </w:r>
          </w:p>
        </w:tc>
        <w:tc>
          <w:tcPr>
            <w:tcW w:w="1620" w:type="dxa"/>
          </w:tcPr>
          <w:p w14:paraId="28EBEC60" w14:textId="502C2A75" w:rsidR="00772B8D" w:rsidRPr="00C42A7D" w:rsidRDefault="00772B8D" w:rsidP="00385367"/>
        </w:tc>
        <w:tc>
          <w:tcPr>
            <w:tcW w:w="1890" w:type="dxa"/>
          </w:tcPr>
          <w:p w14:paraId="0726B29F" w14:textId="77777777" w:rsidR="00772B8D" w:rsidRPr="00C42A7D" w:rsidRDefault="00772B8D" w:rsidP="00385367"/>
        </w:tc>
      </w:tr>
      <w:tr w:rsidR="00772B8D" w:rsidRPr="00C42A7D" w14:paraId="4A851C45" w14:textId="729F440B" w:rsidTr="00801EF8">
        <w:trPr>
          <w:trHeight w:val="290"/>
        </w:trPr>
        <w:tc>
          <w:tcPr>
            <w:tcW w:w="720" w:type="dxa"/>
            <w:noWrap/>
            <w:hideMark/>
          </w:tcPr>
          <w:p w14:paraId="5D48A5DF" w14:textId="05917375" w:rsidR="00772B8D" w:rsidRPr="00C42A7D" w:rsidRDefault="00772B8D" w:rsidP="00385367">
            <w:r w:rsidRPr="00C42A7D">
              <w:t> </w:t>
            </w:r>
            <w:r w:rsidR="0007060A">
              <w:t>78</w:t>
            </w:r>
          </w:p>
        </w:tc>
        <w:tc>
          <w:tcPr>
            <w:tcW w:w="720" w:type="dxa"/>
            <w:noWrap/>
            <w:hideMark/>
          </w:tcPr>
          <w:p w14:paraId="47104DFA" w14:textId="77777777" w:rsidR="00772B8D" w:rsidRPr="00C42A7D" w:rsidRDefault="00772B8D" w:rsidP="00385367">
            <w:r w:rsidRPr="00C42A7D">
              <w:t>10</w:t>
            </w:r>
          </w:p>
        </w:tc>
        <w:tc>
          <w:tcPr>
            <w:tcW w:w="720" w:type="dxa"/>
            <w:noWrap/>
            <w:hideMark/>
          </w:tcPr>
          <w:p w14:paraId="578C5439" w14:textId="77777777" w:rsidR="00772B8D" w:rsidRPr="00C42A7D" w:rsidRDefault="00772B8D" w:rsidP="00385367">
            <w:r w:rsidRPr="00C42A7D">
              <w:t>Pcs</w:t>
            </w:r>
          </w:p>
        </w:tc>
        <w:tc>
          <w:tcPr>
            <w:tcW w:w="2340" w:type="dxa"/>
            <w:noWrap/>
            <w:hideMark/>
          </w:tcPr>
          <w:p w14:paraId="6DC0C356" w14:textId="77777777" w:rsidR="00772B8D" w:rsidRDefault="00772B8D" w:rsidP="00385367">
            <w:r w:rsidRPr="00C42A7D">
              <w:t xml:space="preserve">Ganjar </w:t>
            </w:r>
            <w:r>
              <w:t xml:space="preserve">(6” wrench pipe) </w:t>
            </w:r>
            <w:r w:rsidRPr="00C42A7D">
              <w:t>for Bicycle Repairs and Maintenance work</w:t>
            </w:r>
          </w:p>
          <w:p w14:paraId="3D87F7D5" w14:textId="46950288" w:rsidR="00AA1B24" w:rsidRPr="00C42A7D" w:rsidRDefault="00AA1B24" w:rsidP="00385367">
            <w:r>
              <w:t>22mm</w:t>
            </w:r>
          </w:p>
        </w:tc>
        <w:tc>
          <w:tcPr>
            <w:tcW w:w="2790" w:type="dxa"/>
          </w:tcPr>
          <w:p w14:paraId="243B7A27" w14:textId="77777777" w:rsidR="00772B8D" w:rsidRPr="00C42A7D" w:rsidRDefault="00772B8D" w:rsidP="00385367">
            <w:r w:rsidRPr="00D73FFA">
              <w:rPr>
                <w:rFonts w:ascii="Times New Roman" w:eastAsia="Times New Roman" w:hAnsi="Times New Roman" w:cs="Times New Roman"/>
                <w:noProof/>
              </w:rPr>
              <w:drawing>
                <wp:inline distT="0" distB="0" distL="0" distR="0" wp14:anchorId="282B2ABE" wp14:editId="1B13819C">
                  <wp:extent cx="1033272" cy="1033272"/>
                  <wp:effectExtent l="0" t="0" r="0" b="0"/>
                  <wp:docPr id="283" name="Picture 283" descr="Pipe Wrench Heavy Duty - 18&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pe Wrench Heavy Duty - 18&quot;."/>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033272" cy="1033272"/>
                          </a:xfrm>
                          <a:prstGeom prst="rect">
                            <a:avLst/>
                          </a:prstGeom>
                          <a:noFill/>
                          <a:ln>
                            <a:noFill/>
                          </a:ln>
                        </pic:spPr>
                      </pic:pic>
                    </a:graphicData>
                  </a:graphic>
                </wp:inline>
              </w:drawing>
            </w:r>
          </w:p>
        </w:tc>
        <w:tc>
          <w:tcPr>
            <w:tcW w:w="1620" w:type="dxa"/>
          </w:tcPr>
          <w:p w14:paraId="13B60FB4" w14:textId="4965A4DE" w:rsidR="00772B8D" w:rsidRPr="00C42A7D" w:rsidRDefault="00772B8D" w:rsidP="00385367"/>
        </w:tc>
        <w:tc>
          <w:tcPr>
            <w:tcW w:w="1890" w:type="dxa"/>
          </w:tcPr>
          <w:p w14:paraId="6302425F" w14:textId="77777777" w:rsidR="00772B8D" w:rsidRPr="00C42A7D" w:rsidRDefault="00772B8D" w:rsidP="00385367"/>
        </w:tc>
      </w:tr>
      <w:tr w:rsidR="00772B8D" w:rsidRPr="00C42A7D" w14:paraId="4BD60B65" w14:textId="68B91166" w:rsidTr="00801EF8">
        <w:trPr>
          <w:trHeight w:val="290"/>
        </w:trPr>
        <w:tc>
          <w:tcPr>
            <w:tcW w:w="720" w:type="dxa"/>
            <w:noWrap/>
            <w:hideMark/>
          </w:tcPr>
          <w:p w14:paraId="6F9A5F86" w14:textId="63F40A4C" w:rsidR="00772B8D" w:rsidRPr="00C42A7D" w:rsidRDefault="00772B8D" w:rsidP="00385367">
            <w:r w:rsidRPr="00C42A7D">
              <w:t> </w:t>
            </w:r>
            <w:r w:rsidR="0007060A">
              <w:t>79</w:t>
            </w:r>
          </w:p>
        </w:tc>
        <w:tc>
          <w:tcPr>
            <w:tcW w:w="720" w:type="dxa"/>
            <w:noWrap/>
            <w:hideMark/>
          </w:tcPr>
          <w:p w14:paraId="104F9D6E" w14:textId="77777777" w:rsidR="00772B8D" w:rsidRPr="00C42A7D" w:rsidRDefault="00772B8D" w:rsidP="00385367">
            <w:r w:rsidRPr="00C42A7D">
              <w:t>30</w:t>
            </w:r>
          </w:p>
        </w:tc>
        <w:tc>
          <w:tcPr>
            <w:tcW w:w="720" w:type="dxa"/>
            <w:noWrap/>
            <w:hideMark/>
          </w:tcPr>
          <w:p w14:paraId="59574147" w14:textId="77777777" w:rsidR="00772B8D" w:rsidRPr="00C42A7D" w:rsidRDefault="00772B8D" w:rsidP="00385367">
            <w:r w:rsidRPr="00C42A7D">
              <w:t>Pcs</w:t>
            </w:r>
          </w:p>
        </w:tc>
        <w:tc>
          <w:tcPr>
            <w:tcW w:w="2340" w:type="dxa"/>
            <w:noWrap/>
            <w:hideMark/>
          </w:tcPr>
          <w:p w14:paraId="0370231A" w14:textId="3DC8127A" w:rsidR="008B795C" w:rsidRDefault="00107D3B" w:rsidP="00385367">
            <w:r w:rsidRPr="00C42A7D">
              <w:t>Grease</w:t>
            </w:r>
            <w:r w:rsidR="00772B8D" w:rsidRPr="00C42A7D">
              <w:t xml:space="preserve"> Oil for Bicycle Repairs and Maintenance work</w:t>
            </w:r>
          </w:p>
          <w:p w14:paraId="0617FD4D" w14:textId="628BA0EE" w:rsidR="00772B8D" w:rsidRPr="008B795C" w:rsidRDefault="008B795C" w:rsidP="008B795C">
            <w:r w:rsidRPr="008B795C">
              <w:t>50ml</w:t>
            </w:r>
          </w:p>
        </w:tc>
        <w:tc>
          <w:tcPr>
            <w:tcW w:w="2790" w:type="dxa"/>
          </w:tcPr>
          <w:p w14:paraId="7FFF5BE8" w14:textId="77777777" w:rsidR="00772B8D" w:rsidRPr="00C42A7D" w:rsidRDefault="00772B8D" w:rsidP="00385367">
            <w:r>
              <w:rPr>
                <w:noProof/>
              </w:rPr>
              <w:drawing>
                <wp:inline distT="0" distB="0" distL="0" distR="0" wp14:anchorId="565FF531" wp14:editId="3A4E497E">
                  <wp:extent cx="952500" cy="952500"/>
                  <wp:effectExtent l="0" t="0" r="0" b="0"/>
                  <wp:docPr id="70" name="Picture 70" descr="C:\Users\NIG_MDG_0299\AppData\Local\Microsoft\Windows\INetCache\Content.MSO\A56D28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A56D28DE.tmp"/>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1620" w:type="dxa"/>
          </w:tcPr>
          <w:p w14:paraId="7C61B7D3" w14:textId="5B72B4BC" w:rsidR="00772B8D" w:rsidRPr="00C42A7D" w:rsidRDefault="00772B8D" w:rsidP="00385367"/>
        </w:tc>
        <w:tc>
          <w:tcPr>
            <w:tcW w:w="1890" w:type="dxa"/>
          </w:tcPr>
          <w:p w14:paraId="1EDD5C8F" w14:textId="77777777" w:rsidR="00772B8D" w:rsidRPr="00C42A7D" w:rsidRDefault="00772B8D" w:rsidP="00385367"/>
        </w:tc>
      </w:tr>
      <w:tr w:rsidR="00772B8D" w:rsidRPr="00C42A7D" w14:paraId="38779C7E" w14:textId="2D34A002" w:rsidTr="00801EF8">
        <w:trPr>
          <w:trHeight w:val="290"/>
        </w:trPr>
        <w:tc>
          <w:tcPr>
            <w:tcW w:w="720" w:type="dxa"/>
            <w:noWrap/>
            <w:hideMark/>
          </w:tcPr>
          <w:p w14:paraId="6D800844" w14:textId="3DB1B919" w:rsidR="00772B8D" w:rsidRPr="00C42A7D" w:rsidRDefault="00772B8D" w:rsidP="00385367">
            <w:r w:rsidRPr="00C42A7D">
              <w:t> </w:t>
            </w:r>
            <w:r w:rsidR="0007060A">
              <w:t>80</w:t>
            </w:r>
          </w:p>
        </w:tc>
        <w:tc>
          <w:tcPr>
            <w:tcW w:w="720" w:type="dxa"/>
            <w:noWrap/>
            <w:hideMark/>
          </w:tcPr>
          <w:p w14:paraId="63CA0C17" w14:textId="77777777" w:rsidR="00772B8D" w:rsidRPr="00C42A7D" w:rsidRDefault="00772B8D" w:rsidP="00385367">
            <w:r w:rsidRPr="00C42A7D">
              <w:t>30</w:t>
            </w:r>
          </w:p>
        </w:tc>
        <w:tc>
          <w:tcPr>
            <w:tcW w:w="720" w:type="dxa"/>
            <w:noWrap/>
            <w:hideMark/>
          </w:tcPr>
          <w:p w14:paraId="593EC411" w14:textId="77777777" w:rsidR="00772B8D" w:rsidRPr="00C42A7D" w:rsidRDefault="00772B8D" w:rsidP="00385367">
            <w:r w:rsidRPr="00C42A7D">
              <w:t>Pcs</w:t>
            </w:r>
          </w:p>
        </w:tc>
        <w:tc>
          <w:tcPr>
            <w:tcW w:w="2340" w:type="dxa"/>
            <w:noWrap/>
            <w:hideMark/>
          </w:tcPr>
          <w:p w14:paraId="57F4A7BA" w14:textId="276769E4" w:rsidR="00AA1B24" w:rsidRDefault="00772B8D" w:rsidP="00385367">
            <w:r w:rsidRPr="00C42A7D">
              <w:t>Hammer for Bicycle Repairs and Maintenance work</w:t>
            </w:r>
          </w:p>
          <w:p w14:paraId="45561510" w14:textId="69BE70E3" w:rsidR="00772B8D" w:rsidRPr="00AA1B24" w:rsidRDefault="00AA1B24" w:rsidP="00AA1B24">
            <w:r w:rsidRPr="00AA1B24">
              <w:t>Hammer, Claw, 450g (16oz)</w:t>
            </w:r>
          </w:p>
        </w:tc>
        <w:tc>
          <w:tcPr>
            <w:tcW w:w="2790" w:type="dxa"/>
          </w:tcPr>
          <w:p w14:paraId="5FD36575" w14:textId="77777777" w:rsidR="00772B8D" w:rsidRPr="00C42A7D" w:rsidRDefault="00772B8D" w:rsidP="00385367">
            <w:r>
              <w:rPr>
                <w:noProof/>
              </w:rPr>
              <w:drawing>
                <wp:inline distT="0" distB="0" distL="0" distR="0" wp14:anchorId="686647CE" wp14:editId="36DD8C4B">
                  <wp:extent cx="1637593" cy="1031684"/>
                  <wp:effectExtent l="0" t="0" r="1270" b="0"/>
                  <wp:docPr id="72" name="Picture 72" descr="10 bike workshop tools we wouldn't do without - BikeRa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bike workshop tools we wouldn't do without - BikeRadar"/>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57430" cy="1044181"/>
                          </a:xfrm>
                          <a:prstGeom prst="rect">
                            <a:avLst/>
                          </a:prstGeom>
                          <a:noFill/>
                          <a:ln>
                            <a:noFill/>
                          </a:ln>
                        </pic:spPr>
                      </pic:pic>
                    </a:graphicData>
                  </a:graphic>
                </wp:inline>
              </w:drawing>
            </w:r>
          </w:p>
        </w:tc>
        <w:tc>
          <w:tcPr>
            <w:tcW w:w="1620" w:type="dxa"/>
          </w:tcPr>
          <w:p w14:paraId="2320B2C9" w14:textId="5A8C7333" w:rsidR="00772B8D" w:rsidRPr="00C42A7D" w:rsidRDefault="00772B8D" w:rsidP="00385367"/>
        </w:tc>
        <w:tc>
          <w:tcPr>
            <w:tcW w:w="1890" w:type="dxa"/>
          </w:tcPr>
          <w:p w14:paraId="56EB4032" w14:textId="77777777" w:rsidR="00772B8D" w:rsidRPr="00C42A7D" w:rsidRDefault="00772B8D" w:rsidP="00385367"/>
        </w:tc>
      </w:tr>
      <w:tr w:rsidR="00772B8D" w:rsidRPr="00C42A7D" w14:paraId="0E559AF9" w14:textId="1A0AA558" w:rsidTr="00801EF8">
        <w:trPr>
          <w:trHeight w:val="290"/>
        </w:trPr>
        <w:tc>
          <w:tcPr>
            <w:tcW w:w="720" w:type="dxa"/>
            <w:noWrap/>
            <w:hideMark/>
          </w:tcPr>
          <w:p w14:paraId="5FBB4E96" w14:textId="1D33B936" w:rsidR="00772B8D" w:rsidRPr="00C42A7D" w:rsidRDefault="00772B8D" w:rsidP="00385367">
            <w:r w:rsidRPr="00C42A7D">
              <w:t> </w:t>
            </w:r>
            <w:r w:rsidR="0007060A">
              <w:t>81</w:t>
            </w:r>
          </w:p>
        </w:tc>
        <w:tc>
          <w:tcPr>
            <w:tcW w:w="720" w:type="dxa"/>
            <w:noWrap/>
            <w:hideMark/>
          </w:tcPr>
          <w:p w14:paraId="2FC2AEE7" w14:textId="77777777" w:rsidR="00772B8D" w:rsidRPr="00C42A7D" w:rsidRDefault="00772B8D" w:rsidP="00385367">
            <w:r w:rsidRPr="00C42A7D">
              <w:t>20</w:t>
            </w:r>
          </w:p>
        </w:tc>
        <w:tc>
          <w:tcPr>
            <w:tcW w:w="720" w:type="dxa"/>
            <w:noWrap/>
            <w:hideMark/>
          </w:tcPr>
          <w:p w14:paraId="5ABCA8A9" w14:textId="77777777" w:rsidR="00772B8D" w:rsidRPr="00C42A7D" w:rsidRDefault="00772B8D" w:rsidP="00385367">
            <w:r w:rsidRPr="00C42A7D">
              <w:t>Pcs</w:t>
            </w:r>
          </w:p>
        </w:tc>
        <w:tc>
          <w:tcPr>
            <w:tcW w:w="2340" w:type="dxa"/>
            <w:noWrap/>
            <w:hideMark/>
          </w:tcPr>
          <w:p w14:paraId="129F45F2" w14:textId="4A850B5D" w:rsidR="00AA1B24" w:rsidRDefault="00772B8D" w:rsidP="00385367">
            <w:r w:rsidRPr="00C42A7D">
              <w:t>Lever Tire for Bicycle Repairs and Maintenance work</w:t>
            </w:r>
          </w:p>
          <w:p w14:paraId="6D11BF55" w14:textId="2367209F" w:rsidR="00772B8D" w:rsidRPr="00AA1B24" w:rsidRDefault="00AA1B24" w:rsidP="00AA1B24">
            <w:r>
              <w:t>470mm (18")Tyre Lever for Removal of Locking Rings of Tubetye Tyres, Tire Lever</w:t>
            </w:r>
          </w:p>
        </w:tc>
        <w:tc>
          <w:tcPr>
            <w:tcW w:w="2790" w:type="dxa"/>
          </w:tcPr>
          <w:p w14:paraId="034B13A2" w14:textId="77777777" w:rsidR="00772B8D" w:rsidRPr="00C42A7D" w:rsidRDefault="00772B8D" w:rsidP="00385367">
            <w:r>
              <w:rPr>
                <w:noProof/>
              </w:rPr>
              <w:drawing>
                <wp:inline distT="0" distB="0" distL="0" distR="0" wp14:anchorId="6C5BE6A5" wp14:editId="1CAC3A22">
                  <wp:extent cx="1026323" cy="1020762"/>
                  <wp:effectExtent l="0" t="0" r="2540" b="8255"/>
                  <wp:docPr id="73" name="Picture 73" descr="Amazon.com : Boenoea Bicycle Tire Lever Stainless Steel Tire Changing Tool,Bike  Tire Removal Repair Tools (Metal) : Sports &amp;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com : Boenoea Bicycle Tire Lever Stainless Steel Tire Changing Tool,Bike  Tire Removal Repair Tools (Metal) : Sports &amp; Outdoors"/>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039446" cy="1033814"/>
                          </a:xfrm>
                          <a:prstGeom prst="rect">
                            <a:avLst/>
                          </a:prstGeom>
                          <a:noFill/>
                          <a:ln>
                            <a:noFill/>
                          </a:ln>
                        </pic:spPr>
                      </pic:pic>
                    </a:graphicData>
                  </a:graphic>
                </wp:inline>
              </w:drawing>
            </w:r>
          </w:p>
        </w:tc>
        <w:tc>
          <w:tcPr>
            <w:tcW w:w="1620" w:type="dxa"/>
          </w:tcPr>
          <w:p w14:paraId="24CE02FE" w14:textId="592C62BD" w:rsidR="00772B8D" w:rsidRPr="00C42A7D" w:rsidRDefault="00772B8D" w:rsidP="00385367"/>
        </w:tc>
        <w:tc>
          <w:tcPr>
            <w:tcW w:w="1890" w:type="dxa"/>
          </w:tcPr>
          <w:p w14:paraId="2575D904" w14:textId="77777777" w:rsidR="00772B8D" w:rsidRPr="00C42A7D" w:rsidRDefault="00772B8D" w:rsidP="00385367"/>
        </w:tc>
      </w:tr>
      <w:tr w:rsidR="00772B8D" w:rsidRPr="00C42A7D" w14:paraId="2931CF33" w14:textId="35134333" w:rsidTr="00801EF8">
        <w:trPr>
          <w:trHeight w:val="290"/>
        </w:trPr>
        <w:tc>
          <w:tcPr>
            <w:tcW w:w="720" w:type="dxa"/>
            <w:noWrap/>
            <w:hideMark/>
          </w:tcPr>
          <w:p w14:paraId="05270DFD" w14:textId="04051A95" w:rsidR="00772B8D" w:rsidRPr="00C42A7D" w:rsidRDefault="00772B8D" w:rsidP="00385367">
            <w:r w:rsidRPr="00C42A7D">
              <w:lastRenderedPageBreak/>
              <w:t> </w:t>
            </w:r>
            <w:r w:rsidR="0007060A">
              <w:t>82</w:t>
            </w:r>
          </w:p>
        </w:tc>
        <w:tc>
          <w:tcPr>
            <w:tcW w:w="720" w:type="dxa"/>
            <w:noWrap/>
            <w:hideMark/>
          </w:tcPr>
          <w:p w14:paraId="465059FB" w14:textId="77777777" w:rsidR="00772B8D" w:rsidRPr="00C42A7D" w:rsidRDefault="00772B8D" w:rsidP="00385367">
            <w:r w:rsidRPr="00C42A7D">
              <w:t>50</w:t>
            </w:r>
          </w:p>
        </w:tc>
        <w:tc>
          <w:tcPr>
            <w:tcW w:w="720" w:type="dxa"/>
            <w:noWrap/>
            <w:hideMark/>
          </w:tcPr>
          <w:p w14:paraId="1398DF6F" w14:textId="77777777" w:rsidR="00772B8D" w:rsidRPr="00C42A7D" w:rsidRDefault="00772B8D" w:rsidP="00385367">
            <w:r w:rsidRPr="00C42A7D">
              <w:t>Pcs</w:t>
            </w:r>
          </w:p>
        </w:tc>
        <w:tc>
          <w:tcPr>
            <w:tcW w:w="2340" w:type="dxa"/>
            <w:noWrap/>
            <w:hideMark/>
          </w:tcPr>
          <w:p w14:paraId="6AC0525B" w14:textId="1A8C4A68" w:rsidR="00772B8D" w:rsidRPr="00C42A7D" w:rsidRDefault="00772B8D" w:rsidP="00385367">
            <w:r w:rsidRPr="00C42A7D">
              <w:t xml:space="preserve">Plier 10 for Bicycle Repairs and Maintenance work </w:t>
            </w:r>
            <w:r w:rsidR="00C8687A" w:rsidRPr="00C8687A">
              <w:t>Pliers, Combination, 160mm</w:t>
            </w:r>
          </w:p>
        </w:tc>
        <w:tc>
          <w:tcPr>
            <w:tcW w:w="2790" w:type="dxa"/>
          </w:tcPr>
          <w:p w14:paraId="6F244D44" w14:textId="77777777" w:rsidR="00772B8D" w:rsidRPr="00C42A7D" w:rsidRDefault="00772B8D" w:rsidP="00385367">
            <w:r>
              <w:rPr>
                <w:noProof/>
              </w:rPr>
              <w:t xml:space="preserve"> </w:t>
            </w:r>
            <w:r>
              <w:rPr>
                <w:noProof/>
              </w:rPr>
              <w:drawing>
                <wp:inline distT="0" distB="0" distL="0" distR="0" wp14:anchorId="163EFD4D" wp14:editId="09882960">
                  <wp:extent cx="1033272" cy="1033272"/>
                  <wp:effectExtent l="0" t="0" r="0" b="0"/>
                  <wp:docPr id="100" name="Picture 100" descr="Combination P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bination Plie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033272" cy="1033272"/>
                          </a:xfrm>
                          <a:prstGeom prst="rect">
                            <a:avLst/>
                          </a:prstGeom>
                          <a:noFill/>
                          <a:ln>
                            <a:noFill/>
                          </a:ln>
                        </pic:spPr>
                      </pic:pic>
                    </a:graphicData>
                  </a:graphic>
                </wp:inline>
              </w:drawing>
            </w:r>
          </w:p>
        </w:tc>
        <w:tc>
          <w:tcPr>
            <w:tcW w:w="1620" w:type="dxa"/>
          </w:tcPr>
          <w:p w14:paraId="62A32E3D" w14:textId="16D4C621" w:rsidR="00772B8D" w:rsidRPr="00C42A7D" w:rsidRDefault="00772B8D" w:rsidP="00385367"/>
        </w:tc>
        <w:tc>
          <w:tcPr>
            <w:tcW w:w="1890" w:type="dxa"/>
          </w:tcPr>
          <w:p w14:paraId="3F05BFB6" w14:textId="77777777" w:rsidR="00772B8D" w:rsidRPr="00C42A7D" w:rsidRDefault="00772B8D" w:rsidP="00385367"/>
        </w:tc>
      </w:tr>
      <w:tr w:rsidR="00772B8D" w:rsidRPr="00C42A7D" w14:paraId="2457D8F9" w14:textId="5A988E32" w:rsidTr="00801EF8">
        <w:trPr>
          <w:trHeight w:val="290"/>
        </w:trPr>
        <w:tc>
          <w:tcPr>
            <w:tcW w:w="720" w:type="dxa"/>
            <w:noWrap/>
            <w:hideMark/>
          </w:tcPr>
          <w:p w14:paraId="76E6A6B9" w14:textId="61400ED8" w:rsidR="00772B8D" w:rsidRPr="00C42A7D" w:rsidRDefault="00772B8D" w:rsidP="00385367">
            <w:r w:rsidRPr="00C42A7D">
              <w:t> </w:t>
            </w:r>
            <w:r w:rsidR="0007060A">
              <w:t>83</w:t>
            </w:r>
          </w:p>
        </w:tc>
        <w:tc>
          <w:tcPr>
            <w:tcW w:w="720" w:type="dxa"/>
            <w:noWrap/>
            <w:hideMark/>
          </w:tcPr>
          <w:p w14:paraId="09970730" w14:textId="77777777" w:rsidR="00772B8D" w:rsidRPr="00C42A7D" w:rsidRDefault="00772B8D" w:rsidP="00385367">
            <w:r w:rsidRPr="00C42A7D">
              <w:t>20</w:t>
            </w:r>
          </w:p>
        </w:tc>
        <w:tc>
          <w:tcPr>
            <w:tcW w:w="720" w:type="dxa"/>
            <w:noWrap/>
            <w:hideMark/>
          </w:tcPr>
          <w:p w14:paraId="01FB7935" w14:textId="77777777" w:rsidR="00772B8D" w:rsidRPr="00C42A7D" w:rsidRDefault="00772B8D" w:rsidP="00385367">
            <w:r w:rsidRPr="00C42A7D">
              <w:t>Pcs</w:t>
            </w:r>
          </w:p>
        </w:tc>
        <w:tc>
          <w:tcPr>
            <w:tcW w:w="2340" w:type="dxa"/>
            <w:noWrap/>
            <w:hideMark/>
          </w:tcPr>
          <w:p w14:paraId="2765A5A5" w14:textId="3E8709CC" w:rsidR="00C8687A" w:rsidRDefault="00772B8D" w:rsidP="00385367">
            <w:r w:rsidRPr="00C42A7D">
              <w:t>Air Pump for Bicycle Repairs and Maintenance work</w:t>
            </w:r>
          </w:p>
          <w:p w14:paraId="5D8FB97D" w14:textId="77777777" w:rsidR="00C8687A" w:rsidRDefault="00C8687A" w:rsidP="00385367"/>
          <w:p w14:paraId="367D7469" w14:textId="77777777" w:rsidR="00C8687A" w:rsidRDefault="00C8687A" w:rsidP="00C8687A">
            <w:r>
              <w:t>Pump the handle up and down to fill the tube with air.</w:t>
            </w:r>
          </w:p>
          <w:p w14:paraId="0DBBB707" w14:textId="05E7BABD" w:rsidR="00772B8D" w:rsidRPr="00C8687A" w:rsidRDefault="00C8687A" w:rsidP="00C8687A">
            <w:r>
              <w:t>Compact structure, high pressure pump, high efficiency</w:t>
            </w:r>
          </w:p>
        </w:tc>
        <w:tc>
          <w:tcPr>
            <w:tcW w:w="2790" w:type="dxa"/>
          </w:tcPr>
          <w:p w14:paraId="0190780D" w14:textId="77777777" w:rsidR="00772B8D" w:rsidRPr="00C42A7D" w:rsidRDefault="00772B8D" w:rsidP="00385367">
            <w:r>
              <w:rPr>
                <w:noProof/>
              </w:rPr>
              <w:drawing>
                <wp:inline distT="0" distB="0" distL="0" distR="0" wp14:anchorId="47A7F668" wp14:editId="11A4C5E8">
                  <wp:extent cx="1247400" cy="1847711"/>
                  <wp:effectExtent l="0" t="0" r="0" b="635"/>
                  <wp:docPr id="75" name="Picture 75" descr="Big Size Pump For Bicycle, Car, Motorcycle And Foot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 Size Pump For Bicycle, Car, Motorcycle And Foot Ball"/>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77847" cy="1892810"/>
                          </a:xfrm>
                          <a:prstGeom prst="rect">
                            <a:avLst/>
                          </a:prstGeom>
                          <a:noFill/>
                          <a:ln>
                            <a:noFill/>
                          </a:ln>
                        </pic:spPr>
                      </pic:pic>
                    </a:graphicData>
                  </a:graphic>
                </wp:inline>
              </w:drawing>
            </w:r>
          </w:p>
        </w:tc>
        <w:tc>
          <w:tcPr>
            <w:tcW w:w="1620" w:type="dxa"/>
          </w:tcPr>
          <w:p w14:paraId="043C9CCB" w14:textId="7BC18ED1" w:rsidR="00772B8D" w:rsidRPr="00C42A7D" w:rsidRDefault="00772B8D" w:rsidP="00385367"/>
        </w:tc>
        <w:tc>
          <w:tcPr>
            <w:tcW w:w="1890" w:type="dxa"/>
          </w:tcPr>
          <w:p w14:paraId="2993EF47" w14:textId="77777777" w:rsidR="00772B8D" w:rsidRPr="00C42A7D" w:rsidRDefault="00772B8D" w:rsidP="00385367"/>
        </w:tc>
      </w:tr>
      <w:tr w:rsidR="00772B8D" w:rsidRPr="00C42A7D" w14:paraId="15E28392" w14:textId="2B4F4BD7" w:rsidTr="00801EF8">
        <w:trPr>
          <w:trHeight w:val="290"/>
        </w:trPr>
        <w:tc>
          <w:tcPr>
            <w:tcW w:w="720" w:type="dxa"/>
            <w:noWrap/>
            <w:hideMark/>
          </w:tcPr>
          <w:p w14:paraId="592B93A5" w14:textId="55C4C92F" w:rsidR="00772B8D" w:rsidRPr="00C42A7D" w:rsidRDefault="00772B8D" w:rsidP="00385367">
            <w:r w:rsidRPr="00C42A7D">
              <w:t> </w:t>
            </w:r>
            <w:r w:rsidR="0007060A">
              <w:t>84</w:t>
            </w:r>
          </w:p>
        </w:tc>
        <w:tc>
          <w:tcPr>
            <w:tcW w:w="720" w:type="dxa"/>
            <w:noWrap/>
            <w:hideMark/>
          </w:tcPr>
          <w:p w14:paraId="77CC1890" w14:textId="77777777" w:rsidR="00772B8D" w:rsidRPr="00C42A7D" w:rsidRDefault="00772B8D" w:rsidP="00385367">
            <w:r w:rsidRPr="00C42A7D">
              <w:t>30</w:t>
            </w:r>
          </w:p>
        </w:tc>
        <w:tc>
          <w:tcPr>
            <w:tcW w:w="720" w:type="dxa"/>
            <w:noWrap/>
            <w:hideMark/>
          </w:tcPr>
          <w:p w14:paraId="6BD738F5" w14:textId="77777777" w:rsidR="00772B8D" w:rsidRPr="00C42A7D" w:rsidRDefault="00772B8D" w:rsidP="00385367">
            <w:r w:rsidRPr="00C42A7D">
              <w:t>Pcs</w:t>
            </w:r>
          </w:p>
        </w:tc>
        <w:tc>
          <w:tcPr>
            <w:tcW w:w="2340" w:type="dxa"/>
            <w:noWrap/>
            <w:hideMark/>
          </w:tcPr>
          <w:p w14:paraId="3AB0F788" w14:textId="434F296A" w:rsidR="00C8687A" w:rsidRDefault="00772B8D" w:rsidP="00385367">
            <w:r w:rsidRPr="00C42A7D">
              <w:t>Ring Spanner for Bicycle Repairs and Maintenance work</w:t>
            </w:r>
          </w:p>
          <w:p w14:paraId="4EF4ACBC" w14:textId="041D5972" w:rsidR="00772B8D" w:rsidRPr="00C8687A" w:rsidRDefault="00C8687A" w:rsidP="00C8687A">
            <w:r>
              <w:t>15mm</w:t>
            </w:r>
          </w:p>
        </w:tc>
        <w:tc>
          <w:tcPr>
            <w:tcW w:w="2790" w:type="dxa"/>
          </w:tcPr>
          <w:p w14:paraId="3214DEDE" w14:textId="77777777" w:rsidR="00772B8D" w:rsidRPr="00C42A7D" w:rsidRDefault="00772B8D" w:rsidP="00385367">
            <w:r>
              <w:rPr>
                <w:noProof/>
              </w:rPr>
              <w:drawing>
                <wp:inline distT="0" distB="0" distL="0" distR="0" wp14:anchorId="79490BC0" wp14:editId="0254C6FB">
                  <wp:extent cx="1981368" cy="1443316"/>
                  <wp:effectExtent l="0" t="0" r="0" b="5080"/>
                  <wp:docPr id="76" name="Picture 76" descr="Amazon.com : Oumers Bike Crank Extractor/Arm Remover and Bottom Bracket  Remover with 16mm Spanner/Wrench. Professional Bicycle Repair Tool Kit :  Sports &amp;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com : Oumers Bike Crank Extractor/Arm Remover and Bottom Bracket  Remover with 16mm Spanner/Wrench. Professional Bicycle Repair Tool Kit :  Sports &amp; Outdoors"/>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005882" cy="1461173"/>
                          </a:xfrm>
                          <a:prstGeom prst="rect">
                            <a:avLst/>
                          </a:prstGeom>
                          <a:noFill/>
                          <a:ln>
                            <a:noFill/>
                          </a:ln>
                        </pic:spPr>
                      </pic:pic>
                    </a:graphicData>
                  </a:graphic>
                </wp:inline>
              </w:drawing>
            </w:r>
          </w:p>
        </w:tc>
        <w:tc>
          <w:tcPr>
            <w:tcW w:w="1620" w:type="dxa"/>
          </w:tcPr>
          <w:p w14:paraId="30465974" w14:textId="4B90D5EC" w:rsidR="00772B8D" w:rsidRPr="00C42A7D" w:rsidRDefault="00772B8D" w:rsidP="00385367"/>
        </w:tc>
        <w:tc>
          <w:tcPr>
            <w:tcW w:w="1890" w:type="dxa"/>
          </w:tcPr>
          <w:p w14:paraId="1C1D30CE" w14:textId="77777777" w:rsidR="00772B8D" w:rsidRPr="00C42A7D" w:rsidRDefault="00772B8D" w:rsidP="00385367"/>
        </w:tc>
      </w:tr>
      <w:tr w:rsidR="00772B8D" w:rsidRPr="00C42A7D" w14:paraId="1F2A0C79" w14:textId="26E5FD12" w:rsidTr="00801EF8">
        <w:trPr>
          <w:trHeight w:val="290"/>
        </w:trPr>
        <w:tc>
          <w:tcPr>
            <w:tcW w:w="720" w:type="dxa"/>
            <w:noWrap/>
            <w:hideMark/>
          </w:tcPr>
          <w:p w14:paraId="2DDE3602" w14:textId="3C136B95" w:rsidR="00772B8D" w:rsidRPr="00C42A7D" w:rsidRDefault="00772B8D" w:rsidP="00385367">
            <w:r w:rsidRPr="00C42A7D">
              <w:t> </w:t>
            </w:r>
            <w:r w:rsidR="0007060A">
              <w:t>85</w:t>
            </w:r>
          </w:p>
        </w:tc>
        <w:tc>
          <w:tcPr>
            <w:tcW w:w="720" w:type="dxa"/>
            <w:noWrap/>
            <w:hideMark/>
          </w:tcPr>
          <w:p w14:paraId="40CAA685" w14:textId="77777777" w:rsidR="00772B8D" w:rsidRPr="00C42A7D" w:rsidRDefault="00772B8D" w:rsidP="00385367">
            <w:r w:rsidRPr="00C42A7D">
              <w:t>20</w:t>
            </w:r>
          </w:p>
        </w:tc>
        <w:tc>
          <w:tcPr>
            <w:tcW w:w="720" w:type="dxa"/>
            <w:noWrap/>
            <w:hideMark/>
          </w:tcPr>
          <w:p w14:paraId="39631435" w14:textId="77777777" w:rsidR="00772B8D" w:rsidRPr="00C42A7D" w:rsidRDefault="00772B8D" w:rsidP="00385367">
            <w:r w:rsidRPr="00C42A7D">
              <w:t>Pcs</w:t>
            </w:r>
          </w:p>
        </w:tc>
        <w:tc>
          <w:tcPr>
            <w:tcW w:w="2340" w:type="dxa"/>
            <w:noWrap/>
            <w:hideMark/>
          </w:tcPr>
          <w:p w14:paraId="290B1191" w14:textId="3DEE56E2" w:rsidR="00B65DD7" w:rsidRDefault="00772B8D" w:rsidP="00385367">
            <w:r w:rsidRPr="00C42A7D">
              <w:t>Rings for Bicycle Repairs and Maintenance work</w:t>
            </w:r>
          </w:p>
          <w:p w14:paraId="7B87F770" w14:textId="34200D3B" w:rsidR="00772B8D" w:rsidRPr="00B65DD7" w:rsidRDefault="00B65DD7" w:rsidP="00B65DD7">
            <w:r>
              <w:t xml:space="preserve">Locally fabricated </w:t>
            </w:r>
          </w:p>
        </w:tc>
        <w:tc>
          <w:tcPr>
            <w:tcW w:w="2790" w:type="dxa"/>
          </w:tcPr>
          <w:p w14:paraId="28ADB920" w14:textId="77777777" w:rsidR="00772B8D" w:rsidRPr="00C42A7D" w:rsidRDefault="00772B8D" w:rsidP="00385367">
            <w:r>
              <w:rPr>
                <w:noProof/>
              </w:rPr>
              <w:drawing>
                <wp:inline distT="0" distB="0" distL="0" distR="0" wp14:anchorId="096232F9" wp14:editId="174A3F3F">
                  <wp:extent cx="1581912" cy="149047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581912" cy="1490472"/>
                          </a:xfrm>
                          <a:prstGeom prst="rect">
                            <a:avLst/>
                          </a:prstGeom>
                          <a:noFill/>
                          <a:ln>
                            <a:noFill/>
                          </a:ln>
                        </pic:spPr>
                      </pic:pic>
                    </a:graphicData>
                  </a:graphic>
                </wp:inline>
              </w:drawing>
            </w:r>
          </w:p>
        </w:tc>
        <w:tc>
          <w:tcPr>
            <w:tcW w:w="1620" w:type="dxa"/>
          </w:tcPr>
          <w:p w14:paraId="44CD9DC3" w14:textId="0E6B8B17" w:rsidR="00772B8D" w:rsidRPr="00C42A7D" w:rsidRDefault="00772B8D" w:rsidP="00385367"/>
        </w:tc>
        <w:tc>
          <w:tcPr>
            <w:tcW w:w="1890" w:type="dxa"/>
          </w:tcPr>
          <w:p w14:paraId="602A51C9" w14:textId="77777777" w:rsidR="00772B8D" w:rsidRPr="00C42A7D" w:rsidRDefault="00772B8D" w:rsidP="00385367"/>
        </w:tc>
      </w:tr>
      <w:tr w:rsidR="00772B8D" w:rsidRPr="00C42A7D" w14:paraId="75559B43" w14:textId="52907957" w:rsidTr="00801EF8">
        <w:trPr>
          <w:trHeight w:val="290"/>
        </w:trPr>
        <w:tc>
          <w:tcPr>
            <w:tcW w:w="720" w:type="dxa"/>
            <w:noWrap/>
            <w:hideMark/>
          </w:tcPr>
          <w:p w14:paraId="2B2D2E23" w14:textId="04BC0485" w:rsidR="00772B8D" w:rsidRPr="00C42A7D" w:rsidRDefault="00772B8D" w:rsidP="00385367">
            <w:r w:rsidRPr="00C42A7D">
              <w:t> </w:t>
            </w:r>
            <w:r w:rsidR="0007060A">
              <w:t>86</w:t>
            </w:r>
          </w:p>
        </w:tc>
        <w:tc>
          <w:tcPr>
            <w:tcW w:w="720" w:type="dxa"/>
            <w:noWrap/>
            <w:hideMark/>
          </w:tcPr>
          <w:p w14:paraId="7F4FC6AF" w14:textId="77777777" w:rsidR="00772B8D" w:rsidRPr="00C42A7D" w:rsidRDefault="00772B8D" w:rsidP="00385367">
            <w:r w:rsidRPr="00C42A7D">
              <w:t>30</w:t>
            </w:r>
          </w:p>
        </w:tc>
        <w:tc>
          <w:tcPr>
            <w:tcW w:w="720" w:type="dxa"/>
            <w:noWrap/>
            <w:hideMark/>
          </w:tcPr>
          <w:p w14:paraId="32861CD7" w14:textId="77777777" w:rsidR="00772B8D" w:rsidRPr="00C42A7D" w:rsidRDefault="00772B8D" w:rsidP="00385367">
            <w:r w:rsidRPr="00C42A7D">
              <w:t>Pcs</w:t>
            </w:r>
          </w:p>
        </w:tc>
        <w:tc>
          <w:tcPr>
            <w:tcW w:w="2340" w:type="dxa"/>
            <w:noWrap/>
            <w:hideMark/>
          </w:tcPr>
          <w:p w14:paraId="0BB20903" w14:textId="77777777" w:rsidR="00772B8D" w:rsidRDefault="00772B8D" w:rsidP="00385367">
            <w:r w:rsidRPr="00C42A7D">
              <w:t>Screw Drivers for Bicycle Repairs and Maintenance work</w:t>
            </w:r>
          </w:p>
          <w:p w14:paraId="5E0D21EB" w14:textId="041B56DB" w:rsidR="00B65DD7" w:rsidRPr="00C42A7D" w:rsidRDefault="00B65DD7" w:rsidP="00385367">
            <w:r w:rsidRPr="00B65DD7">
              <w:t>Screwdriver, Flat/Slot head, 5mm x 75mm</w:t>
            </w:r>
          </w:p>
        </w:tc>
        <w:tc>
          <w:tcPr>
            <w:tcW w:w="2790" w:type="dxa"/>
          </w:tcPr>
          <w:p w14:paraId="38DB2EF4" w14:textId="77777777" w:rsidR="00772B8D" w:rsidRPr="00C42A7D" w:rsidRDefault="00772B8D" w:rsidP="00385367">
            <w:r>
              <w:rPr>
                <w:noProof/>
              </w:rPr>
              <w:drawing>
                <wp:inline distT="0" distB="0" distL="0" distR="0" wp14:anchorId="1669149E" wp14:editId="5848B997">
                  <wp:extent cx="1905000" cy="794761"/>
                  <wp:effectExtent l="0" t="0" r="0" b="5715"/>
                  <wp:docPr id="77" name="Picture 77" descr="Manlo U-shaped Head Manual Insulated Screwdriver Bicycle Maintenance Repair  Hand Tool | Walmart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nlo U-shaped Head Manual Insulated Screwdriver Bicycle Maintenance Repair  Hand Tool | Walmart Canad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23247" cy="802374"/>
                          </a:xfrm>
                          <a:prstGeom prst="rect">
                            <a:avLst/>
                          </a:prstGeom>
                          <a:noFill/>
                          <a:ln>
                            <a:noFill/>
                          </a:ln>
                        </pic:spPr>
                      </pic:pic>
                    </a:graphicData>
                  </a:graphic>
                </wp:inline>
              </w:drawing>
            </w:r>
          </w:p>
        </w:tc>
        <w:tc>
          <w:tcPr>
            <w:tcW w:w="1620" w:type="dxa"/>
          </w:tcPr>
          <w:p w14:paraId="19CD557F" w14:textId="4EC3A85A" w:rsidR="00772B8D" w:rsidRPr="00C42A7D" w:rsidRDefault="00772B8D" w:rsidP="00385367"/>
        </w:tc>
        <w:tc>
          <w:tcPr>
            <w:tcW w:w="1890" w:type="dxa"/>
          </w:tcPr>
          <w:p w14:paraId="0B8BD8F9" w14:textId="77777777" w:rsidR="00772B8D" w:rsidRPr="00C42A7D" w:rsidRDefault="00772B8D" w:rsidP="00385367"/>
        </w:tc>
      </w:tr>
      <w:tr w:rsidR="00772B8D" w:rsidRPr="00C42A7D" w14:paraId="7E85B623" w14:textId="0F0F7E2F" w:rsidTr="00801EF8">
        <w:trPr>
          <w:trHeight w:val="290"/>
        </w:trPr>
        <w:tc>
          <w:tcPr>
            <w:tcW w:w="720" w:type="dxa"/>
            <w:noWrap/>
            <w:hideMark/>
          </w:tcPr>
          <w:p w14:paraId="70324708" w14:textId="784B1EB1" w:rsidR="00772B8D" w:rsidRPr="00C42A7D" w:rsidRDefault="00772B8D" w:rsidP="00385367">
            <w:r w:rsidRPr="00C42A7D">
              <w:t> </w:t>
            </w:r>
            <w:r w:rsidR="0007060A">
              <w:t>87</w:t>
            </w:r>
          </w:p>
        </w:tc>
        <w:tc>
          <w:tcPr>
            <w:tcW w:w="720" w:type="dxa"/>
            <w:noWrap/>
            <w:hideMark/>
          </w:tcPr>
          <w:p w14:paraId="53DBFB1C" w14:textId="77777777" w:rsidR="00772B8D" w:rsidRPr="00C42A7D" w:rsidRDefault="00772B8D" w:rsidP="00385367">
            <w:r w:rsidRPr="00C42A7D">
              <w:t>20</w:t>
            </w:r>
          </w:p>
        </w:tc>
        <w:tc>
          <w:tcPr>
            <w:tcW w:w="720" w:type="dxa"/>
            <w:noWrap/>
            <w:hideMark/>
          </w:tcPr>
          <w:p w14:paraId="393D4F18" w14:textId="77777777" w:rsidR="00772B8D" w:rsidRPr="00C42A7D" w:rsidRDefault="00772B8D" w:rsidP="00385367">
            <w:r w:rsidRPr="00C42A7D">
              <w:t>Pcs</w:t>
            </w:r>
          </w:p>
        </w:tc>
        <w:tc>
          <w:tcPr>
            <w:tcW w:w="2340" w:type="dxa"/>
            <w:noWrap/>
            <w:hideMark/>
          </w:tcPr>
          <w:p w14:paraId="4B8B5ED2" w14:textId="77777777" w:rsidR="00772B8D" w:rsidRDefault="00772B8D" w:rsidP="00385367">
            <w:r w:rsidRPr="00C42A7D">
              <w:t>Shifting Spanners for Bicycle Repairs and Maintenance work</w:t>
            </w:r>
          </w:p>
          <w:p w14:paraId="0010111B" w14:textId="6A5B4C4F" w:rsidR="003E0D6F" w:rsidRPr="00C42A7D" w:rsidRDefault="003E0D6F" w:rsidP="00385367"/>
        </w:tc>
        <w:tc>
          <w:tcPr>
            <w:tcW w:w="2790" w:type="dxa"/>
          </w:tcPr>
          <w:p w14:paraId="036CF3EE" w14:textId="77777777" w:rsidR="00772B8D" w:rsidRPr="00C42A7D" w:rsidRDefault="00772B8D" w:rsidP="00385367">
            <w:r>
              <w:rPr>
                <w:noProof/>
              </w:rPr>
              <w:drawing>
                <wp:inline distT="0" distB="0" distL="0" distR="0" wp14:anchorId="7904C349" wp14:editId="46C4BF8E">
                  <wp:extent cx="2019300" cy="717550"/>
                  <wp:effectExtent l="0" t="0" r="0" b="6350"/>
                  <wp:docPr id="78" name="Picture 78" descr="BIRZMAN shifting spanner, 19,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ZMAN shifting spanner, 19,50 €"/>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033984" cy="722768"/>
                          </a:xfrm>
                          <a:prstGeom prst="rect">
                            <a:avLst/>
                          </a:prstGeom>
                          <a:noFill/>
                          <a:ln>
                            <a:noFill/>
                          </a:ln>
                        </pic:spPr>
                      </pic:pic>
                    </a:graphicData>
                  </a:graphic>
                </wp:inline>
              </w:drawing>
            </w:r>
          </w:p>
        </w:tc>
        <w:tc>
          <w:tcPr>
            <w:tcW w:w="1620" w:type="dxa"/>
          </w:tcPr>
          <w:p w14:paraId="185135B2" w14:textId="431E6AF9" w:rsidR="00772B8D" w:rsidRPr="00C42A7D" w:rsidRDefault="00772B8D" w:rsidP="00385367"/>
        </w:tc>
        <w:tc>
          <w:tcPr>
            <w:tcW w:w="1890" w:type="dxa"/>
          </w:tcPr>
          <w:p w14:paraId="60688D9D" w14:textId="77777777" w:rsidR="00772B8D" w:rsidRPr="00C42A7D" w:rsidRDefault="00772B8D" w:rsidP="00385367"/>
        </w:tc>
      </w:tr>
      <w:tr w:rsidR="00772B8D" w:rsidRPr="00C42A7D" w14:paraId="67F2AD61" w14:textId="260DB73F" w:rsidTr="00801EF8">
        <w:trPr>
          <w:trHeight w:val="290"/>
        </w:trPr>
        <w:tc>
          <w:tcPr>
            <w:tcW w:w="720" w:type="dxa"/>
            <w:noWrap/>
            <w:hideMark/>
          </w:tcPr>
          <w:p w14:paraId="6AA94781" w14:textId="1867F82A" w:rsidR="00772B8D" w:rsidRPr="00C42A7D" w:rsidRDefault="00772B8D" w:rsidP="00385367">
            <w:r w:rsidRPr="00C42A7D">
              <w:lastRenderedPageBreak/>
              <w:t> </w:t>
            </w:r>
            <w:r w:rsidR="0007060A">
              <w:t>88</w:t>
            </w:r>
          </w:p>
        </w:tc>
        <w:tc>
          <w:tcPr>
            <w:tcW w:w="720" w:type="dxa"/>
            <w:noWrap/>
            <w:hideMark/>
          </w:tcPr>
          <w:p w14:paraId="7B291220" w14:textId="77777777" w:rsidR="00772B8D" w:rsidRPr="00C42A7D" w:rsidRDefault="00772B8D" w:rsidP="00385367">
            <w:r w:rsidRPr="00C42A7D">
              <w:t>10</w:t>
            </w:r>
          </w:p>
        </w:tc>
        <w:tc>
          <w:tcPr>
            <w:tcW w:w="720" w:type="dxa"/>
            <w:noWrap/>
            <w:hideMark/>
          </w:tcPr>
          <w:p w14:paraId="71A955E6" w14:textId="77777777" w:rsidR="00772B8D" w:rsidRPr="00C42A7D" w:rsidRDefault="00772B8D" w:rsidP="00385367">
            <w:r w:rsidRPr="00C42A7D">
              <w:t>Pcs</w:t>
            </w:r>
          </w:p>
        </w:tc>
        <w:tc>
          <w:tcPr>
            <w:tcW w:w="2340" w:type="dxa"/>
            <w:noWrap/>
            <w:hideMark/>
          </w:tcPr>
          <w:p w14:paraId="08515790" w14:textId="13170373" w:rsidR="00C341E8" w:rsidRDefault="00772B8D" w:rsidP="00385367">
            <w:r w:rsidRPr="00C42A7D">
              <w:t>Sp</w:t>
            </w:r>
            <w:r>
              <w:t>a</w:t>
            </w:r>
            <w:r w:rsidRPr="00C42A7D">
              <w:t>nner for Bicycle Repairs and Maintenance work</w:t>
            </w:r>
          </w:p>
          <w:p w14:paraId="74EC14A3" w14:textId="2C55BD5F" w:rsidR="00772B8D" w:rsidRPr="00C341E8" w:rsidRDefault="00C341E8" w:rsidP="00C341E8">
            <w:r w:rsidRPr="00C341E8">
              <w:t xml:space="preserve">sizes 6-7mm, </w:t>
            </w:r>
          </w:p>
        </w:tc>
        <w:tc>
          <w:tcPr>
            <w:tcW w:w="2790" w:type="dxa"/>
          </w:tcPr>
          <w:p w14:paraId="3398DE4B" w14:textId="77777777" w:rsidR="00772B8D" w:rsidRPr="00C42A7D" w:rsidRDefault="00772B8D" w:rsidP="00385367">
            <w:r>
              <w:rPr>
                <w:noProof/>
              </w:rPr>
              <w:drawing>
                <wp:inline distT="0" distB="0" distL="0" distR="0" wp14:anchorId="04F58421" wp14:editId="59DA9BC9">
                  <wp:extent cx="1265530" cy="2459268"/>
                  <wp:effectExtent l="0" t="0" r="0" b="0"/>
                  <wp:docPr id="106" name="Picture 106" descr="A picture containing text,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ground&#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282352" cy="2491958"/>
                          </a:xfrm>
                          <a:prstGeom prst="rect">
                            <a:avLst/>
                          </a:prstGeom>
                          <a:noFill/>
                          <a:ln>
                            <a:noFill/>
                          </a:ln>
                        </pic:spPr>
                      </pic:pic>
                    </a:graphicData>
                  </a:graphic>
                </wp:inline>
              </w:drawing>
            </w:r>
          </w:p>
        </w:tc>
        <w:tc>
          <w:tcPr>
            <w:tcW w:w="1620" w:type="dxa"/>
          </w:tcPr>
          <w:p w14:paraId="0682EE0A" w14:textId="00FAA9FA" w:rsidR="00772B8D" w:rsidRPr="00C42A7D" w:rsidRDefault="00772B8D" w:rsidP="00385367"/>
        </w:tc>
        <w:tc>
          <w:tcPr>
            <w:tcW w:w="1890" w:type="dxa"/>
          </w:tcPr>
          <w:p w14:paraId="773BC559" w14:textId="77777777" w:rsidR="00772B8D" w:rsidRPr="00C42A7D" w:rsidRDefault="00772B8D" w:rsidP="00385367"/>
        </w:tc>
      </w:tr>
      <w:tr w:rsidR="00772B8D" w:rsidRPr="00C42A7D" w14:paraId="160B3346" w14:textId="4B0EE2E3" w:rsidTr="00801EF8">
        <w:trPr>
          <w:trHeight w:val="290"/>
        </w:trPr>
        <w:tc>
          <w:tcPr>
            <w:tcW w:w="720" w:type="dxa"/>
            <w:noWrap/>
            <w:hideMark/>
          </w:tcPr>
          <w:p w14:paraId="63F24178" w14:textId="173557D2" w:rsidR="00772B8D" w:rsidRPr="00C42A7D" w:rsidRDefault="00772B8D" w:rsidP="00385367">
            <w:r w:rsidRPr="00C42A7D">
              <w:t> </w:t>
            </w:r>
            <w:r w:rsidR="0007060A">
              <w:t>89</w:t>
            </w:r>
          </w:p>
        </w:tc>
        <w:tc>
          <w:tcPr>
            <w:tcW w:w="720" w:type="dxa"/>
            <w:noWrap/>
            <w:hideMark/>
          </w:tcPr>
          <w:p w14:paraId="5FC693A0" w14:textId="77777777" w:rsidR="00772B8D" w:rsidRPr="00C42A7D" w:rsidRDefault="00772B8D" w:rsidP="00385367">
            <w:r w:rsidRPr="00C42A7D">
              <w:t>10</w:t>
            </w:r>
          </w:p>
        </w:tc>
        <w:tc>
          <w:tcPr>
            <w:tcW w:w="720" w:type="dxa"/>
            <w:noWrap/>
            <w:hideMark/>
          </w:tcPr>
          <w:p w14:paraId="601A44B4" w14:textId="77777777" w:rsidR="00772B8D" w:rsidRPr="00C42A7D" w:rsidRDefault="00772B8D" w:rsidP="00385367">
            <w:r w:rsidRPr="00C42A7D">
              <w:t>Pcs</w:t>
            </w:r>
          </w:p>
        </w:tc>
        <w:tc>
          <w:tcPr>
            <w:tcW w:w="2340" w:type="dxa"/>
            <w:noWrap/>
            <w:hideMark/>
          </w:tcPr>
          <w:p w14:paraId="6A4BAD65" w14:textId="77777777" w:rsidR="00772B8D" w:rsidRDefault="00772B8D" w:rsidP="00385367">
            <w:r w:rsidRPr="00C42A7D">
              <w:t>Spoke Wire for Bicycle Repairs and Maintenance work</w:t>
            </w:r>
          </w:p>
          <w:p w14:paraId="6ACA9696" w14:textId="7EC3865D" w:rsidR="00425544" w:rsidRPr="00C42A7D" w:rsidRDefault="00425544" w:rsidP="00385367">
            <w:r>
              <w:t>40mm length</w:t>
            </w:r>
          </w:p>
        </w:tc>
        <w:tc>
          <w:tcPr>
            <w:tcW w:w="2790" w:type="dxa"/>
          </w:tcPr>
          <w:p w14:paraId="78FFF997" w14:textId="77777777" w:rsidR="00772B8D" w:rsidRPr="00C42A7D" w:rsidRDefault="00772B8D" w:rsidP="00385367">
            <w:r>
              <w:rPr>
                <w:noProof/>
              </w:rPr>
              <w:drawing>
                <wp:inline distT="0" distB="0" distL="0" distR="0" wp14:anchorId="329757E5" wp14:editId="7313B8EA">
                  <wp:extent cx="1593850" cy="1593850"/>
                  <wp:effectExtent l="0" t="0" r="6350" b="6350"/>
                  <wp:docPr id="79" name="Picture 79" descr="the bicycle spoke from China Manufacturer, Manufactory, Factory and  Supplier on ECVV.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bicycle spoke from China Manufacturer, Manufactory, Factory and  Supplier on ECVV.com"/>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593850" cy="1593850"/>
                          </a:xfrm>
                          <a:prstGeom prst="rect">
                            <a:avLst/>
                          </a:prstGeom>
                          <a:noFill/>
                          <a:ln>
                            <a:noFill/>
                          </a:ln>
                        </pic:spPr>
                      </pic:pic>
                    </a:graphicData>
                  </a:graphic>
                </wp:inline>
              </w:drawing>
            </w:r>
          </w:p>
        </w:tc>
        <w:tc>
          <w:tcPr>
            <w:tcW w:w="1620" w:type="dxa"/>
          </w:tcPr>
          <w:p w14:paraId="03881145" w14:textId="2B57954B" w:rsidR="00772B8D" w:rsidRPr="00C42A7D" w:rsidRDefault="00772B8D" w:rsidP="00385367"/>
        </w:tc>
        <w:tc>
          <w:tcPr>
            <w:tcW w:w="1890" w:type="dxa"/>
          </w:tcPr>
          <w:p w14:paraId="15230C8A" w14:textId="77777777" w:rsidR="00772B8D" w:rsidRPr="00C42A7D" w:rsidRDefault="00772B8D" w:rsidP="00385367"/>
        </w:tc>
      </w:tr>
      <w:tr w:rsidR="00772B8D" w:rsidRPr="00C42A7D" w14:paraId="7999D05D" w14:textId="7CA4B716" w:rsidTr="00801EF8">
        <w:trPr>
          <w:trHeight w:val="290"/>
        </w:trPr>
        <w:tc>
          <w:tcPr>
            <w:tcW w:w="720" w:type="dxa"/>
            <w:noWrap/>
            <w:hideMark/>
          </w:tcPr>
          <w:p w14:paraId="46BAC88A" w14:textId="6EDE553A" w:rsidR="00772B8D" w:rsidRPr="00C42A7D" w:rsidRDefault="00772B8D" w:rsidP="00385367">
            <w:r w:rsidRPr="00C42A7D">
              <w:t> </w:t>
            </w:r>
            <w:r w:rsidR="0007060A">
              <w:t>90</w:t>
            </w:r>
          </w:p>
        </w:tc>
        <w:tc>
          <w:tcPr>
            <w:tcW w:w="720" w:type="dxa"/>
            <w:noWrap/>
            <w:hideMark/>
          </w:tcPr>
          <w:p w14:paraId="06AC343F" w14:textId="77777777" w:rsidR="00772B8D" w:rsidRPr="00C42A7D" w:rsidRDefault="00772B8D" w:rsidP="00385367">
            <w:r w:rsidRPr="00C42A7D">
              <w:t>10</w:t>
            </w:r>
          </w:p>
        </w:tc>
        <w:tc>
          <w:tcPr>
            <w:tcW w:w="720" w:type="dxa"/>
            <w:noWrap/>
            <w:hideMark/>
          </w:tcPr>
          <w:p w14:paraId="175D0DC3" w14:textId="77777777" w:rsidR="00772B8D" w:rsidRPr="00C42A7D" w:rsidRDefault="00772B8D" w:rsidP="00385367">
            <w:r w:rsidRPr="00C42A7D">
              <w:t>Pcs</w:t>
            </w:r>
          </w:p>
        </w:tc>
        <w:tc>
          <w:tcPr>
            <w:tcW w:w="2340" w:type="dxa"/>
            <w:noWrap/>
            <w:hideMark/>
          </w:tcPr>
          <w:p w14:paraId="67E5A025" w14:textId="6C445063" w:rsidR="003F01A7" w:rsidRDefault="00772B8D" w:rsidP="00385367">
            <w:r w:rsidRPr="00C42A7D">
              <w:t>Three Angle Spinner for Bicycle Repairs and Maintenance work</w:t>
            </w:r>
          </w:p>
          <w:p w14:paraId="53B280CF" w14:textId="51D09077" w:rsidR="00772B8D" w:rsidRDefault="003F01A7" w:rsidP="003F01A7">
            <w:r>
              <w:t>32mm/1/4</w:t>
            </w:r>
          </w:p>
          <w:p w14:paraId="64CB62E9" w14:textId="77777777" w:rsidR="003F01A7" w:rsidRDefault="003F01A7" w:rsidP="003F01A7"/>
          <w:p w14:paraId="6C942B37" w14:textId="77777777" w:rsidR="003F01A7" w:rsidRDefault="003F01A7" w:rsidP="003F01A7"/>
          <w:p w14:paraId="13CCCF64" w14:textId="473F906B" w:rsidR="003F01A7" w:rsidRPr="003F01A7" w:rsidRDefault="003F01A7" w:rsidP="003F01A7"/>
        </w:tc>
        <w:tc>
          <w:tcPr>
            <w:tcW w:w="2790" w:type="dxa"/>
          </w:tcPr>
          <w:p w14:paraId="6F3D8F05" w14:textId="77777777" w:rsidR="00772B8D" w:rsidRPr="00C42A7D" w:rsidRDefault="00772B8D" w:rsidP="00385367">
            <w:r>
              <w:rPr>
                <w:noProof/>
              </w:rPr>
              <w:drawing>
                <wp:inline distT="0" distB="0" distL="0" distR="0" wp14:anchorId="56A9E936" wp14:editId="4F648E5D">
                  <wp:extent cx="1416050" cy="1416050"/>
                  <wp:effectExtent l="0" t="0" r="0" b="0"/>
                  <wp:docPr id="80" name="Picture 80" descr="C:\Users\NIG_MDG_0299\AppData\Local\Microsoft\Windows\INetCache\Content.MSO\B1AAC1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B1AAC126.tmp"/>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416050" cy="1416050"/>
                          </a:xfrm>
                          <a:prstGeom prst="rect">
                            <a:avLst/>
                          </a:prstGeom>
                          <a:noFill/>
                          <a:ln>
                            <a:noFill/>
                          </a:ln>
                        </pic:spPr>
                      </pic:pic>
                    </a:graphicData>
                  </a:graphic>
                </wp:inline>
              </w:drawing>
            </w:r>
          </w:p>
        </w:tc>
        <w:tc>
          <w:tcPr>
            <w:tcW w:w="1620" w:type="dxa"/>
          </w:tcPr>
          <w:p w14:paraId="71022030" w14:textId="5A071DEF" w:rsidR="00772B8D" w:rsidRPr="00C42A7D" w:rsidRDefault="00772B8D" w:rsidP="00385367"/>
        </w:tc>
        <w:tc>
          <w:tcPr>
            <w:tcW w:w="1890" w:type="dxa"/>
          </w:tcPr>
          <w:p w14:paraId="5610C698" w14:textId="77777777" w:rsidR="00772B8D" w:rsidRPr="00C42A7D" w:rsidRDefault="00772B8D" w:rsidP="00385367"/>
        </w:tc>
      </w:tr>
      <w:tr w:rsidR="00772B8D" w:rsidRPr="00C42A7D" w14:paraId="00F0C229" w14:textId="5C9F9BF2" w:rsidTr="00801EF8">
        <w:trPr>
          <w:trHeight w:val="290"/>
        </w:trPr>
        <w:tc>
          <w:tcPr>
            <w:tcW w:w="720" w:type="dxa"/>
            <w:noWrap/>
            <w:hideMark/>
          </w:tcPr>
          <w:p w14:paraId="1CDB749A" w14:textId="5F594FFB" w:rsidR="00772B8D" w:rsidRPr="00C42A7D" w:rsidRDefault="00772B8D" w:rsidP="00385367">
            <w:r w:rsidRPr="00C42A7D">
              <w:t> </w:t>
            </w:r>
            <w:r w:rsidR="0007060A">
              <w:t>91</w:t>
            </w:r>
          </w:p>
        </w:tc>
        <w:tc>
          <w:tcPr>
            <w:tcW w:w="720" w:type="dxa"/>
            <w:noWrap/>
            <w:hideMark/>
          </w:tcPr>
          <w:p w14:paraId="2A14F251" w14:textId="77777777" w:rsidR="00772B8D" w:rsidRPr="00C42A7D" w:rsidRDefault="00772B8D" w:rsidP="00385367">
            <w:r w:rsidRPr="00C42A7D">
              <w:t>20</w:t>
            </w:r>
          </w:p>
        </w:tc>
        <w:tc>
          <w:tcPr>
            <w:tcW w:w="720" w:type="dxa"/>
            <w:noWrap/>
            <w:hideMark/>
          </w:tcPr>
          <w:p w14:paraId="00A0D403" w14:textId="77777777" w:rsidR="00772B8D" w:rsidRPr="00C42A7D" w:rsidRDefault="00772B8D" w:rsidP="00385367">
            <w:r w:rsidRPr="00C42A7D">
              <w:t>Pcs</w:t>
            </w:r>
          </w:p>
        </w:tc>
        <w:tc>
          <w:tcPr>
            <w:tcW w:w="2340" w:type="dxa"/>
            <w:noWrap/>
            <w:hideMark/>
          </w:tcPr>
          <w:p w14:paraId="34F22E9D" w14:textId="7FB19864" w:rsidR="003F01A7" w:rsidRDefault="00772B8D" w:rsidP="00385367">
            <w:r w:rsidRPr="00C42A7D">
              <w:t>Vice for Bicycle Repairs and Maintenance work</w:t>
            </w:r>
          </w:p>
          <w:p w14:paraId="5B302B17" w14:textId="5BF2BBED" w:rsidR="00772B8D" w:rsidRPr="003F01A7" w:rsidRDefault="003F01A7" w:rsidP="003F01A7">
            <w:r w:rsidRPr="003F01A7">
              <w:t xml:space="preserve"> Model 604 1/2” swivel 4.5” jaw</w:t>
            </w:r>
          </w:p>
        </w:tc>
        <w:tc>
          <w:tcPr>
            <w:tcW w:w="2790" w:type="dxa"/>
          </w:tcPr>
          <w:p w14:paraId="49F3075D" w14:textId="77777777" w:rsidR="00772B8D" w:rsidRPr="00C42A7D" w:rsidRDefault="00772B8D" w:rsidP="00385367">
            <w:r>
              <w:rPr>
                <w:noProof/>
              </w:rPr>
              <w:drawing>
                <wp:inline distT="0" distB="0" distL="0" distR="0" wp14:anchorId="5FB66624" wp14:editId="7379638B">
                  <wp:extent cx="1555750" cy="1349463"/>
                  <wp:effectExtent l="0" t="0" r="6350" b="3175"/>
                  <wp:docPr id="81" name="Picture 81" descr="What bench vise for bike work? - Bike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bench vise for bike work? - Bike Forum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63581" cy="1356255"/>
                          </a:xfrm>
                          <a:prstGeom prst="rect">
                            <a:avLst/>
                          </a:prstGeom>
                          <a:noFill/>
                          <a:ln>
                            <a:noFill/>
                          </a:ln>
                        </pic:spPr>
                      </pic:pic>
                    </a:graphicData>
                  </a:graphic>
                </wp:inline>
              </w:drawing>
            </w:r>
          </w:p>
        </w:tc>
        <w:tc>
          <w:tcPr>
            <w:tcW w:w="1620" w:type="dxa"/>
          </w:tcPr>
          <w:p w14:paraId="257E7F92" w14:textId="5E144E4C" w:rsidR="00772B8D" w:rsidRPr="00C42A7D" w:rsidRDefault="00772B8D" w:rsidP="00385367"/>
        </w:tc>
        <w:tc>
          <w:tcPr>
            <w:tcW w:w="1890" w:type="dxa"/>
          </w:tcPr>
          <w:p w14:paraId="722E6DE0" w14:textId="77777777" w:rsidR="00772B8D" w:rsidRPr="00C42A7D" w:rsidRDefault="00772B8D" w:rsidP="00385367"/>
        </w:tc>
      </w:tr>
      <w:tr w:rsidR="00772B8D" w:rsidRPr="00C42A7D" w14:paraId="552DB8AE" w14:textId="369AB65C" w:rsidTr="00801EF8">
        <w:trPr>
          <w:trHeight w:val="290"/>
        </w:trPr>
        <w:tc>
          <w:tcPr>
            <w:tcW w:w="720" w:type="dxa"/>
            <w:noWrap/>
            <w:hideMark/>
          </w:tcPr>
          <w:p w14:paraId="76610E97" w14:textId="77777777" w:rsidR="00772B8D" w:rsidRPr="00C42A7D" w:rsidRDefault="00772B8D" w:rsidP="00385367">
            <w:r w:rsidRPr="00C42A7D">
              <w:t> </w:t>
            </w:r>
          </w:p>
        </w:tc>
        <w:tc>
          <w:tcPr>
            <w:tcW w:w="720" w:type="dxa"/>
            <w:noWrap/>
            <w:hideMark/>
          </w:tcPr>
          <w:p w14:paraId="0479A4B4" w14:textId="77777777" w:rsidR="00772B8D" w:rsidRPr="00C42A7D" w:rsidRDefault="00772B8D" w:rsidP="00385367">
            <w:r w:rsidRPr="00C42A7D">
              <w:t> </w:t>
            </w:r>
          </w:p>
        </w:tc>
        <w:tc>
          <w:tcPr>
            <w:tcW w:w="720" w:type="dxa"/>
            <w:noWrap/>
            <w:hideMark/>
          </w:tcPr>
          <w:p w14:paraId="49B04BF5" w14:textId="77777777" w:rsidR="00772B8D" w:rsidRPr="00C42A7D" w:rsidRDefault="00772B8D" w:rsidP="00385367">
            <w:r w:rsidRPr="00C42A7D">
              <w:t> </w:t>
            </w:r>
          </w:p>
        </w:tc>
        <w:tc>
          <w:tcPr>
            <w:tcW w:w="2340" w:type="dxa"/>
            <w:noWrap/>
            <w:hideMark/>
          </w:tcPr>
          <w:p w14:paraId="0B5EC32F" w14:textId="77777777" w:rsidR="00772B8D" w:rsidRPr="00C42A7D" w:rsidRDefault="00772B8D" w:rsidP="00385367">
            <w:r w:rsidRPr="00C42A7D">
              <w:t> </w:t>
            </w:r>
          </w:p>
        </w:tc>
        <w:tc>
          <w:tcPr>
            <w:tcW w:w="2790" w:type="dxa"/>
          </w:tcPr>
          <w:p w14:paraId="4D7298FF" w14:textId="77777777" w:rsidR="00772B8D" w:rsidRPr="00C42A7D" w:rsidRDefault="00772B8D" w:rsidP="00385367"/>
        </w:tc>
        <w:tc>
          <w:tcPr>
            <w:tcW w:w="1620" w:type="dxa"/>
          </w:tcPr>
          <w:p w14:paraId="630F188D" w14:textId="1F2369C2" w:rsidR="00772B8D" w:rsidRPr="00E25ECB" w:rsidRDefault="00E25ECB" w:rsidP="00385367">
            <w:pPr>
              <w:rPr>
                <w:b/>
              </w:rPr>
            </w:pPr>
            <w:r w:rsidRPr="00E25ECB">
              <w:rPr>
                <w:b/>
              </w:rPr>
              <w:t>Total Amount</w:t>
            </w:r>
          </w:p>
        </w:tc>
        <w:tc>
          <w:tcPr>
            <w:tcW w:w="1890" w:type="dxa"/>
          </w:tcPr>
          <w:p w14:paraId="6852A78F" w14:textId="77777777" w:rsidR="00772B8D" w:rsidRPr="00C42A7D" w:rsidRDefault="00772B8D" w:rsidP="00385367"/>
        </w:tc>
      </w:tr>
      <w:tr w:rsidR="00622DFE" w:rsidRPr="00C42A7D" w14:paraId="4ABA7D98" w14:textId="45F3055F" w:rsidTr="00801EF8">
        <w:trPr>
          <w:trHeight w:val="290"/>
        </w:trPr>
        <w:tc>
          <w:tcPr>
            <w:tcW w:w="720" w:type="dxa"/>
            <w:shd w:val="clear" w:color="auto" w:fill="A6A6A6" w:themeFill="background1" w:themeFillShade="A6"/>
            <w:noWrap/>
            <w:hideMark/>
          </w:tcPr>
          <w:p w14:paraId="5612D4C9" w14:textId="77777777" w:rsidR="00622DFE" w:rsidRPr="00C42A7D" w:rsidRDefault="00622DFE" w:rsidP="00622DFE">
            <w:r w:rsidRPr="00C42A7D">
              <w:t>8</w:t>
            </w:r>
          </w:p>
        </w:tc>
        <w:tc>
          <w:tcPr>
            <w:tcW w:w="720" w:type="dxa"/>
            <w:shd w:val="clear" w:color="auto" w:fill="A6A6A6" w:themeFill="background1" w:themeFillShade="A6"/>
            <w:noWrap/>
            <w:hideMark/>
          </w:tcPr>
          <w:p w14:paraId="2B79FA3D" w14:textId="77777777" w:rsidR="00622DFE" w:rsidRPr="00E27C22" w:rsidRDefault="00622DFE" w:rsidP="00622DFE">
            <w:pPr>
              <w:rPr>
                <w:b/>
                <w:bCs/>
              </w:rPr>
            </w:pPr>
            <w:r>
              <w:rPr>
                <w:b/>
                <w:bCs/>
              </w:rPr>
              <w:t>QTY</w:t>
            </w:r>
          </w:p>
        </w:tc>
        <w:tc>
          <w:tcPr>
            <w:tcW w:w="720" w:type="dxa"/>
            <w:shd w:val="clear" w:color="auto" w:fill="A6A6A6" w:themeFill="background1" w:themeFillShade="A6"/>
            <w:noWrap/>
            <w:hideMark/>
          </w:tcPr>
          <w:p w14:paraId="0181BA20" w14:textId="77777777" w:rsidR="00622DFE" w:rsidRPr="00C42A7D" w:rsidRDefault="00622DFE" w:rsidP="00622DFE">
            <w:r>
              <w:rPr>
                <w:b/>
                <w:bCs/>
              </w:rPr>
              <w:t>UNIT</w:t>
            </w:r>
            <w:r w:rsidRPr="00C42A7D">
              <w:t> </w:t>
            </w:r>
          </w:p>
        </w:tc>
        <w:tc>
          <w:tcPr>
            <w:tcW w:w="2340" w:type="dxa"/>
            <w:shd w:val="clear" w:color="auto" w:fill="A6A6A6" w:themeFill="background1" w:themeFillShade="A6"/>
            <w:noWrap/>
            <w:hideMark/>
          </w:tcPr>
          <w:p w14:paraId="68CE076F" w14:textId="77777777" w:rsidR="00622DFE" w:rsidRPr="00C42A7D" w:rsidRDefault="00622DFE" w:rsidP="00622DFE">
            <w:pPr>
              <w:rPr>
                <w:b/>
                <w:bCs/>
              </w:rPr>
            </w:pPr>
            <w:r w:rsidRPr="00C42A7D">
              <w:rPr>
                <w:b/>
                <w:bCs/>
              </w:rPr>
              <w:t xml:space="preserve">BLACKSMITH  </w:t>
            </w:r>
          </w:p>
        </w:tc>
        <w:tc>
          <w:tcPr>
            <w:tcW w:w="2790" w:type="dxa"/>
            <w:shd w:val="clear" w:color="auto" w:fill="A6A6A6" w:themeFill="background1" w:themeFillShade="A6"/>
          </w:tcPr>
          <w:p w14:paraId="430014CD" w14:textId="0B82109B" w:rsidR="00622DFE" w:rsidRPr="00C42A7D" w:rsidRDefault="00622DFE" w:rsidP="00622DFE">
            <w:r w:rsidRPr="005F7186">
              <w:rPr>
                <w:b/>
                <w:bCs/>
              </w:rPr>
              <w:t>PICTORIAL SAMPLE OF ITEMS</w:t>
            </w:r>
          </w:p>
        </w:tc>
        <w:tc>
          <w:tcPr>
            <w:tcW w:w="1620" w:type="dxa"/>
            <w:shd w:val="clear" w:color="auto" w:fill="A6A6A6" w:themeFill="background1" w:themeFillShade="A6"/>
          </w:tcPr>
          <w:p w14:paraId="0841432B" w14:textId="5C4BFDDC" w:rsidR="00622DFE" w:rsidRPr="00C42A7D" w:rsidRDefault="00622DFE" w:rsidP="00622DFE">
            <w:r>
              <w:rPr>
                <w:b/>
                <w:bCs/>
              </w:rPr>
              <w:t>UNIT PRICE (NGN)</w:t>
            </w:r>
          </w:p>
        </w:tc>
        <w:tc>
          <w:tcPr>
            <w:tcW w:w="1890" w:type="dxa"/>
            <w:shd w:val="clear" w:color="auto" w:fill="A6A6A6" w:themeFill="background1" w:themeFillShade="A6"/>
          </w:tcPr>
          <w:p w14:paraId="1721E0FC" w14:textId="6A56D881" w:rsidR="00622DFE" w:rsidRPr="00C42A7D" w:rsidRDefault="00622DFE" w:rsidP="00622DFE">
            <w:r>
              <w:rPr>
                <w:b/>
                <w:bCs/>
              </w:rPr>
              <w:t>AMOUNT       (NGN)</w:t>
            </w:r>
          </w:p>
        </w:tc>
      </w:tr>
      <w:tr w:rsidR="00772B8D" w:rsidRPr="00C42A7D" w14:paraId="21611F04" w14:textId="09C0E45D" w:rsidTr="00801EF8">
        <w:trPr>
          <w:trHeight w:val="290"/>
        </w:trPr>
        <w:tc>
          <w:tcPr>
            <w:tcW w:w="720" w:type="dxa"/>
            <w:noWrap/>
            <w:hideMark/>
          </w:tcPr>
          <w:p w14:paraId="6F711A2A" w14:textId="1920CF6D" w:rsidR="00772B8D" w:rsidRPr="00C42A7D" w:rsidRDefault="00772B8D" w:rsidP="00385367">
            <w:r w:rsidRPr="00C42A7D">
              <w:lastRenderedPageBreak/>
              <w:t> </w:t>
            </w:r>
            <w:r w:rsidR="007502A0">
              <w:t>92</w:t>
            </w:r>
          </w:p>
        </w:tc>
        <w:tc>
          <w:tcPr>
            <w:tcW w:w="720" w:type="dxa"/>
            <w:noWrap/>
            <w:hideMark/>
          </w:tcPr>
          <w:p w14:paraId="6105B750" w14:textId="77777777" w:rsidR="00772B8D" w:rsidRPr="00C42A7D" w:rsidRDefault="00772B8D" w:rsidP="00385367">
            <w:r w:rsidRPr="00C42A7D">
              <w:t>120</w:t>
            </w:r>
          </w:p>
        </w:tc>
        <w:tc>
          <w:tcPr>
            <w:tcW w:w="720" w:type="dxa"/>
            <w:noWrap/>
            <w:hideMark/>
          </w:tcPr>
          <w:p w14:paraId="33567438" w14:textId="77777777" w:rsidR="00772B8D" w:rsidRPr="00C42A7D" w:rsidRDefault="00772B8D" w:rsidP="00385367">
            <w:r w:rsidRPr="00C42A7D">
              <w:t xml:space="preserve"> Pcs</w:t>
            </w:r>
          </w:p>
        </w:tc>
        <w:tc>
          <w:tcPr>
            <w:tcW w:w="2340" w:type="dxa"/>
            <w:noWrap/>
            <w:hideMark/>
          </w:tcPr>
          <w:p w14:paraId="3C6F88F6" w14:textId="75B696C7" w:rsidR="00772B8D" w:rsidRDefault="00271310" w:rsidP="00385367">
            <w:r w:rsidRPr="00C42A7D">
              <w:t>Charcoal</w:t>
            </w:r>
            <w:r w:rsidR="00772B8D" w:rsidRPr="00C42A7D">
              <w:t xml:space="preserve"> for Blacksmith work</w:t>
            </w:r>
            <w:r w:rsidR="003F01A7">
              <w:t xml:space="preserve"> </w:t>
            </w:r>
          </w:p>
          <w:p w14:paraId="16B5615D" w14:textId="43A588CB" w:rsidR="003F01A7" w:rsidRPr="00C42A7D" w:rsidRDefault="00271310" w:rsidP="00385367">
            <w:r>
              <w:t>Dry wood Charcoal</w:t>
            </w:r>
          </w:p>
        </w:tc>
        <w:tc>
          <w:tcPr>
            <w:tcW w:w="2790" w:type="dxa"/>
          </w:tcPr>
          <w:p w14:paraId="4764D82B" w14:textId="77777777" w:rsidR="00772B8D" w:rsidRPr="00C42A7D" w:rsidRDefault="00772B8D" w:rsidP="00385367">
            <w:r>
              <w:rPr>
                <w:noProof/>
              </w:rPr>
              <w:t xml:space="preserve"> </w:t>
            </w:r>
            <w:r w:rsidRPr="00943D5B">
              <w:rPr>
                <w:rFonts w:ascii="Times New Roman" w:eastAsia="Times New Roman" w:hAnsi="Times New Roman" w:cs="Times New Roman"/>
                <w:noProof/>
              </w:rPr>
              <w:drawing>
                <wp:inline distT="0" distB="0" distL="0" distR="0" wp14:anchorId="12ECBDFD" wp14:editId="1F415B5E">
                  <wp:extent cx="1133856" cy="1344168"/>
                  <wp:effectExtent l="0" t="0" r="0" b="0"/>
                  <wp:docPr id="286" name="Picture 286" descr="A picture containing outdoor, tree, birch,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outdoor, tree, birch, plan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133856" cy="1344168"/>
                          </a:xfrm>
                          <a:prstGeom prst="rect">
                            <a:avLst/>
                          </a:prstGeom>
                          <a:noFill/>
                          <a:ln>
                            <a:noFill/>
                          </a:ln>
                        </pic:spPr>
                      </pic:pic>
                    </a:graphicData>
                  </a:graphic>
                </wp:inline>
              </w:drawing>
            </w:r>
          </w:p>
        </w:tc>
        <w:tc>
          <w:tcPr>
            <w:tcW w:w="1620" w:type="dxa"/>
          </w:tcPr>
          <w:p w14:paraId="78E26C49" w14:textId="0DA9A2F4" w:rsidR="00772B8D" w:rsidRPr="00C42A7D" w:rsidRDefault="00772B8D" w:rsidP="00385367"/>
        </w:tc>
        <w:tc>
          <w:tcPr>
            <w:tcW w:w="1890" w:type="dxa"/>
          </w:tcPr>
          <w:p w14:paraId="48057BD5" w14:textId="77777777" w:rsidR="00772B8D" w:rsidRPr="00C42A7D" w:rsidRDefault="00772B8D" w:rsidP="00385367"/>
        </w:tc>
      </w:tr>
      <w:tr w:rsidR="00772B8D" w:rsidRPr="00C42A7D" w14:paraId="4A7182A0" w14:textId="156C6F20" w:rsidTr="00801EF8">
        <w:trPr>
          <w:trHeight w:val="290"/>
        </w:trPr>
        <w:tc>
          <w:tcPr>
            <w:tcW w:w="720" w:type="dxa"/>
            <w:noWrap/>
            <w:hideMark/>
          </w:tcPr>
          <w:p w14:paraId="25EF95A0" w14:textId="64F19FF1" w:rsidR="00772B8D" w:rsidRPr="00C42A7D" w:rsidRDefault="00772B8D" w:rsidP="00385367">
            <w:r w:rsidRPr="00C42A7D">
              <w:t> </w:t>
            </w:r>
            <w:r w:rsidR="007502A0">
              <w:t>93</w:t>
            </w:r>
          </w:p>
        </w:tc>
        <w:tc>
          <w:tcPr>
            <w:tcW w:w="720" w:type="dxa"/>
            <w:noWrap/>
            <w:hideMark/>
          </w:tcPr>
          <w:p w14:paraId="734BE54D" w14:textId="77777777" w:rsidR="00772B8D" w:rsidRPr="00C42A7D" w:rsidRDefault="00772B8D" w:rsidP="00385367">
            <w:r w:rsidRPr="00C42A7D">
              <w:t>40</w:t>
            </w:r>
          </w:p>
        </w:tc>
        <w:tc>
          <w:tcPr>
            <w:tcW w:w="720" w:type="dxa"/>
            <w:noWrap/>
            <w:hideMark/>
          </w:tcPr>
          <w:p w14:paraId="41A8B46F" w14:textId="77777777" w:rsidR="00772B8D" w:rsidRPr="00C42A7D" w:rsidRDefault="00772B8D" w:rsidP="00385367">
            <w:r w:rsidRPr="00C42A7D">
              <w:t>Pcs</w:t>
            </w:r>
          </w:p>
        </w:tc>
        <w:tc>
          <w:tcPr>
            <w:tcW w:w="2340" w:type="dxa"/>
            <w:noWrap/>
            <w:hideMark/>
          </w:tcPr>
          <w:p w14:paraId="4A1B3ADC" w14:textId="77777777" w:rsidR="00772B8D" w:rsidRDefault="00772B8D" w:rsidP="00385367">
            <w:r w:rsidRPr="00C42A7D">
              <w:t>Iron Gas or Firing Bladder for Blacksmiths work</w:t>
            </w:r>
          </w:p>
          <w:p w14:paraId="001ECABD" w14:textId="3D8276DC" w:rsidR="003F01A7" w:rsidRPr="00C42A7D" w:rsidRDefault="003F01A7" w:rsidP="00385367">
            <w:r>
              <w:t>Locally fabricated</w:t>
            </w:r>
          </w:p>
        </w:tc>
        <w:tc>
          <w:tcPr>
            <w:tcW w:w="2790" w:type="dxa"/>
          </w:tcPr>
          <w:p w14:paraId="385461EB" w14:textId="77777777" w:rsidR="00772B8D" w:rsidRPr="00C42A7D" w:rsidRDefault="00772B8D" w:rsidP="00385367">
            <w:r>
              <w:rPr>
                <w:noProof/>
              </w:rPr>
              <w:t xml:space="preserve"> </w:t>
            </w:r>
            <w:r>
              <w:rPr>
                <w:noProof/>
              </w:rPr>
              <w:drawing>
                <wp:inline distT="0" distB="0" distL="0" distR="0" wp14:anchorId="295AF16D" wp14:editId="20ECB8FE">
                  <wp:extent cx="1924361" cy="1396871"/>
                  <wp:effectExtent l="0" t="0" r="0" b="0"/>
                  <wp:docPr id="285" name="Picture 285" descr="Buy Simond Store Blacksmithing Coal Forge with Hand Blower for Knife Making  Forging Farriers Tools and Equipment – Vintage Style Blacksmith Coal Forge  Furnace with Pedal Type Handle Online in Vietnam. B093H1RZ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Simond Store Blacksmithing Coal Forge with Hand Blower for Knife Making  Forging Farriers Tools and Equipment – Vintage Style Blacksmith Coal Forge  Furnace with Pedal Type Handle Online in Vietnam. B093H1RZK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49701" cy="1415265"/>
                          </a:xfrm>
                          <a:prstGeom prst="rect">
                            <a:avLst/>
                          </a:prstGeom>
                          <a:noFill/>
                          <a:ln>
                            <a:noFill/>
                          </a:ln>
                        </pic:spPr>
                      </pic:pic>
                    </a:graphicData>
                  </a:graphic>
                </wp:inline>
              </w:drawing>
            </w:r>
          </w:p>
        </w:tc>
        <w:tc>
          <w:tcPr>
            <w:tcW w:w="1620" w:type="dxa"/>
          </w:tcPr>
          <w:p w14:paraId="0144E0D2" w14:textId="3FDD1E44" w:rsidR="00772B8D" w:rsidRPr="00C42A7D" w:rsidRDefault="00772B8D" w:rsidP="00385367"/>
        </w:tc>
        <w:tc>
          <w:tcPr>
            <w:tcW w:w="1890" w:type="dxa"/>
          </w:tcPr>
          <w:p w14:paraId="7BEFE2CE" w14:textId="77777777" w:rsidR="00772B8D" w:rsidRPr="00C42A7D" w:rsidRDefault="00772B8D" w:rsidP="00385367"/>
        </w:tc>
      </w:tr>
      <w:tr w:rsidR="00772B8D" w:rsidRPr="00C42A7D" w14:paraId="53A65EFC" w14:textId="3CDD0447" w:rsidTr="00801EF8">
        <w:trPr>
          <w:trHeight w:val="290"/>
        </w:trPr>
        <w:tc>
          <w:tcPr>
            <w:tcW w:w="720" w:type="dxa"/>
            <w:noWrap/>
            <w:hideMark/>
          </w:tcPr>
          <w:p w14:paraId="7FACFFA6" w14:textId="51F6FBED" w:rsidR="00772B8D" w:rsidRPr="00C42A7D" w:rsidRDefault="00772B8D" w:rsidP="00385367">
            <w:r w:rsidRPr="00C42A7D">
              <w:t> </w:t>
            </w:r>
            <w:r w:rsidR="007502A0">
              <w:t>94</w:t>
            </w:r>
          </w:p>
        </w:tc>
        <w:tc>
          <w:tcPr>
            <w:tcW w:w="720" w:type="dxa"/>
            <w:noWrap/>
            <w:hideMark/>
          </w:tcPr>
          <w:p w14:paraId="2AD89292" w14:textId="77777777" w:rsidR="00772B8D" w:rsidRPr="00C42A7D" w:rsidRDefault="00772B8D" w:rsidP="00385367">
            <w:r w:rsidRPr="00C42A7D">
              <w:t>120</w:t>
            </w:r>
          </w:p>
        </w:tc>
        <w:tc>
          <w:tcPr>
            <w:tcW w:w="720" w:type="dxa"/>
            <w:noWrap/>
            <w:hideMark/>
          </w:tcPr>
          <w:p w14:paraId="517BA9E7" w14:textId="77777777" w:rsidR="00772B8D" w:rsidRPr="00C42A7D" w:rsidRDefault="00772B8D" w:rsidP="00385367">
            <w:r w:rsidRPr="00C42A7D">
              <w:t>Pcs</w:t>
            </w:r>
          </w:p>
        </w:tc>
        <w:tc>
          <w:tcPr>
            <w:tcW w:w="2340" w:type="dxa"/>
            <w:noWrap/>
            <w:hideMark/>
          </w:tcPr>
          <w:p w14:paraId="1031EBF8" w14:textId="0449BB9A" w:rsidR="00FB6928" w:rsidRDefault="00772B8D" w:rsidP="00385367">
            <w:r w:rsidRPr="00C42A7D">
              <w:t>Hammer (Small and Big hammer) for Blacksmith work</w:t>
            </w:r>
          </w:p>
          <w:p w14:paraId="1BAEA4AB" w14:textId="1722729E" w:rsidR="00772B8D" w:rsidRPr="00FB6928" w:rsidRDefault="00FB6928" w:rsidP="00FB6928">
            <w:r w:rsidRPr="00FB6928">
              <w:t>Claw, 750g</w:t>
            </w:r>
          </w:p>
        </w:tc>
        <w:tc>
          <w:tcPr>
            <w:tcW w:w="2790" w:type="dxa"/>
          </w:tcPr>
          <w:p w14:paraId="663655E5" w14:textId="77777777" w:rsidR="00772B8D" w:rsidRPr="00C42A7D" w:rsidRDefault="00772B8D" w:rsidP="00385367">
            <w:r>
              <w:rPr>
                <w:noProof/>
              </w:rPr>
              <w:drawing>
                <wp:inline distT="0" distB="0" distL="0" distR="0" wp14:anchorId="3481AC4F" wp14:editId="6DBC29D7">
                  <wp:extent cx="1955800" cy="1485712"/>
                  <wp:effectExtent l="0" t="0" r="6350" b="635"/>
                  <wp:docPr id="84" name="Picture 84" descr="Copper / Hide mallets - Small/Large Hammer - GearSh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pper / Hide mallets - Small/Large Hammer - GearShack"/>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64250" cy="1492131"/>
                          </a:xfrm>
                          <a:prstGeom prst="rect">
                            <a:avLst/>
                          </a:prstGeom>
                          <a:noFill/>
                          <a:ln>
                            <a:noFill/>
                          </a:ln>
                        </pic:spPr>
                      </pic:pic>
                    </a:graphicData>
                  </a:graphic>
                </wp:inline>
              </w:drawing>
            </w:r>
          </w:p>
        </w:tc>
        <w:tc>
          <w:tcPr>
            <w:tcW w:w="1620" w:type="dxa"/>
          </w:tcPr>
          <w:p w14:paraId="4507B48D" w14:textId="20DEF650" w:rsidR="00772B8D" w:rsidRPr="00C42A7D" w:rsidRDefault="00772B8D" w:rsidP="00385367"/>
        </w:tc>
        <w:tc>
          <w:tcPr>
            <w:tcW w:w="1890" w:type="dxa"/>
          </w:tcPr>
          <w:p w14:paraId="05F9F2FC" w14:textId="77777777" w:rsidR="00772B8D" w:rsidRPr="00C42A7D" w:rsidRDefault="00772B8D" w:rsidP="00385367"/>
        </w:tc>
      </w:tr>
      <w:tr w:rsidR="00772B8D" w:rsidRPr="00C42A7D" w14:paraId="4E1527B0" w14:textId="60EB6332" w:rsidTr="00801EF8">
        <w:trPr>
          <w:trHeight w:val="290"/>
        </w:trPr>
        <w:tc>
          <w:tcPr>
            <w:tcW w:w="720" w:type="dxa"/>
            <w:noWrap/>
            <w:hideMark/>
          </w:tcPr>
          <w:p w14:paraId="3096DA9D" w14:textId="6AEA0D3B" w:rsidR="00772B8D" w:rsidRPr="00C42A7D" w:rsidRDefault="00772B8D" w:rsidP="00385367">
            <w:r w:rsidRPr="00C42A7D">
              <w:t> </w:t>
            </w:r>
            <w:r w:rsidR="007502A0">
              <w:t>95</w:t>
            </w:r>
          </w:p>
        </w:tc>
        <w:tc>
          <w:tcPr>
            <w:tcW w:w="720" w:type="dxa"/>
            <w:noWrap/>
            <w:hideMark/>
          </w:tcPr>
          <w:p w14:paraId="264D968C" w14:textId="77777777" w:rsidR="00772B8D" w:rsidRPr="00C42A7D" w:rsidRDefault="00772B8D" w:rsidP="00385367">
            <w:r w:rsidRPr="00C42A7D">
              <w:t>100</w:t>
            </w:r>
          </w:p>
        </w:tc>
        <w:tc>
          <w:tcPr>
            <w:tcW w:w="720" w:type="dxa"/>
            <w:noWrap/>
            <w:hideMark/>
          </w:tcPr>
          <w:p w14:paraId="099546B7" w14:textId="77777777" w:rsidR="00772B8D" w:rsidRPr="00C42A7D" w:rsidRDefault="00772B8D" w:rsidP="00385367">
            <w:r w:rsidRPr="00C42A7D">
              <w:t>Pcs</w:t>
            </w:r>
          </w:p>
        </w:tc>
        <w:tc>
          <w:tcPr>
            <w:tcW w:w="2340" w:type="dxa"/>
            <w:noWrap/>
            <w:hideMark/>
          </w:tcPr>
          <w:p w14:paraId="27B393FC" w14:textId="77777777" w:rsidR="0073225F" w:rsidRDefault="00772B8D" w:rsidP="00385367">
            <w:r w:rsidRPr="00C42A7D">
              <w:t>Chisel</w:t>
            </w:r>
          </w:p>
          <w:p w14:paraId="3EC68364" w14:textId="2C2F2538" w:rsidR="00772B8D" w:rsidRPr="00C42A7D" w:rsidRDefault="0073225F" w:rsidP="00385367">
            <w:r>
              <w:t xml:space="preserve"> </w:t>
            </w:r>
            <w:r w:rsidRPr="0073225F">
              <w:t>3/8" Bevel Edge Socket Chisel</w:t>
            </w:r>
          </w:p>
        </w:tc>
        <w:tc>
          <w:tcPr>
            <w:tcW w:w="2790" w:type="dxa"/>
          </w:tcPr>
          <w:p w14:paraId="60AB73E9" w14:textId="77777777" w:rsidR="00772B8D" w:rsidRPr="00C42A7D" w:rsidRDefault="00772B8D" w:rsidP="00385367">
            <w:r>
              <w:rPr>
                <w:noProof/>
              </w:rPr>
              <w:drawing>
                <wp:inline distT="0" distB="0" distL="0" distR="0" wp14:anchorId="669E0075" wp14:editId="5684834F">
                  <wp:extent cx="1341564" cy="1021080"/>
                  <wp:effectExtent l="152400" t="228600" r="163830" b="236220"/>
                  <wp:docPr id="85" name="Picture 85" descr="Buy ProTouch Bevel Edge Chisel Set of 6 Plus 2 Chisels FREE Online in  Nigeria. B004HE12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ProTouch Bevel Edge Chisel Set of 6 Plus 2 Chisels FREE Online in  Nigeria. B004HE12RA"/>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rot="9401364" flipV="1">
                            <a:off x="0" y="0"/>
                            <a:ext cx="1357273" cy="1033036"/>
                          </a:xfrm>
                          <a:prstGeom prst="rect">
                            <a:avLst/>
                          </a:prstGeom>
                          <a:noFill/>
                          <a:ln>
                            <a:noFill/>
                          </a:ln>
                        </pic:spPr>
                      </pic:pic>
                    </a:graphicData>
                  </a:graphic>
                </wp:inline>
              </w:drawing>
            </w:r>
          </w:p>
        </w:tc>
        <w:tc>
          <w:tcPr>
            <w:tcW w:w="1620" w:type="dxa"/>
          </w:tcPr>
          <w:p w14:paraId="5ADC3CCB" w14:textId="249C2C36" w:rsidR="00772B8D" w:rsidRPr="00C42A7D" w:rsidRDefault="00772B8D" w:rsidP="00385367"/>
        </w:tc>
        <w:tc>
          <w:tcPr>
            <w:tcW w:w="1890" w:type="dxa"/>
          </w:tcPr>
          <w:p w14:paraId="4149511A" w14:textId="77777777" w:rsidR="00772B8D" w:rsidRPr="00C42A7D" w:rsidRDefault="00772B8D" w:rsidP="00385367"/>
        </w:tc>
      </w:tr>
      <w:tr w:rsidR="00772B8D" w:rsidRPr="00C42A7D" w14:paraId="2A54321F" w14:textId="34B9276A" w:rsidTr="00801EF8">
        <w:trPr>
          <w:trHeight w:val="290"/>
        </w:trPr>
        <w:tc>
          <w:tcPr>
            <w:tcW w:w="720" w:type="dxa"/>
            <w:noWrap/>
            <w:hideMark/>
          </w:tcPr>
          <w:p w14:paraId="1CA07304" w14:textId="0478561B" w:rsidR="00772B8D" w:rsidRPr="00C42A7D" w:rsidRDefault="00772B8D" w:rsidP="00385367">
            <w:r w:rsidRPr="00C42A7D">
              <w:t> </w:t>
            </w:r>
            <w:r w:rsidR="007502A0">
              <w:t>96</w:t>
            </w:r>
          </w:p>
        </w:tc>
        <w:tc>
          <w:tcPr>
            <w:tcW w:w="720" w:type="dxa"/>
            <w:noWrap/>
            <w:hideMark/>
          </w:tcPr>
          <w:p w14:paraId="52691F64" w14:textId="77777777" w:rsidR="00772B8D" w:rsidRPr="00C42A7D" w:rsidRDefault="00772B8D" w:rsidP="00385367">
            <w:r w:rsidRPr="00C42A7D">
              <w:t>60</w:t>
            </w:r>
          </w:p>
        </w:tc>
        <w:tc>
          <w:tcPr>
            <w:tcW w:w="720" w:type="dxa"/>
            <w:noWrap/>
            <w:hideMark/>
          </w:tcPr>
          <w:p w14:paraId="25E62F59" w14:textId="77777777" w:rsidR="00772B8D" w:rsidRPr="00C42A7D" w:rsidRDefault="00772B8D" w:rsidP="00385367">
            <w:r w:rsidRPr="00C42A7D">
              <w:t>Pcs</w:t>
            </w:r>
          </w:p>
        </w:tc>
        <w:tc>
          <w:tcPr>
            <w:tcW w:w="2340" w:type="dxa"/>
            <w:noWrap/>
            <w:hideMark/>
          </w:tcPr>
          <w:p w14:paraId="0AB33204" w14:textId="58240038" w:rsidR="00772B8D" w:rsidRPr="00C42A7D" w:rsidRDefault="00772B8D" w:rsidP="00385367">
            <w:r w:rsidRPr="00C42A7D">
              <w:t>Scissors</w:t>
            </w:r>
            <w:r w:rsidR="00A02F9B">
              <w:t xml:space="preserve"> – singer – shear /C868</w:t>
            </w:r>
          </w:p>
        </w:tc>
        <w:tc>
          <w:tcPr>
            <w:tcW w:w="2790" w:type="dxa"/>
          </w:tcPr>
          <w:p w14:paraId="17927E46" w14:textId="77777777" w:rsidR="00772B8D" w:rsidRPr="00C42A7D" w:rsidRDefault="00772B8D" w:rsidP="00385367">
            <w:r>
              <w:rPr>
                <w:noProof/>
              </w:rPr>
              <w:drawing>
                <wp:inline distT="0" distB="0" distL="0" distR="0" wp14:anchorId="34AE62BD" wp14:editId="210EBBDD">
                  <wp:extent cx="1969329" cy="1473200"/>
                  <wp:effectExtent l="0" t="0" r="0" b="0"/>
                  <wp:docPr id="86" name="Picture 86" descr="C:\Users\NIG_MDG_0299\AppData\Local\Microsoft\Windows\INetCache\Content.MSO\5BE0AE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5BE0AE63.tmp"/>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986844" cy="1486302"/>
                          </a:xfrm>
                          <a:prstGeom prst="rect">
                            <a:avLst/>
                          </a:prstGeom>
                          <a:noFill/>
                          <a:ln>
                            <a:noFill/>
                          </a:ln>
                        </pic:spPr>
                      </pic:pic>
                    </a:graphicData>
                  </a:graphic>
                </wp:inline>
              </w:drawing>
            </w:r>
          </w:p>
        </w:tc>
        <w:tc>
          <w:tcPr>
            <w:tcW w:w="1620" w:type="dxa"/>
          </w:tcPr>
          <w:p w14:paraId="12282D07" w14:textId="1658E298" w:rsidR="00772B8D" w:rsidRPr="00C42A7D" w:rsidRDefault="00772B8D" w:rsidP="00385367"/>
        </w:tc>
        <w:tc>
          <w:tcPr>
            <w:tcW w:w="1890" w:type="dxa"/>
          </w:tcPr>
          <w:p w14:paraId="3E29E699" w14:textId="77777777" w:rsidR="00772B8D" w:rsidRPr="00C42A7D" w:rsidRDefault="00772B8D" w:rsidP="00385367"/>
        </w:tc>
      </w:tr>
      <w:tr w:rsidR="00772B8D" w:rsidRPr="00C42A7D" w14:paraId="31586ED8" w14:textId="6880544C" w:rsidTr="00801EF8">
        <w:trPr>
          <w:trHeight w:val="290"/>
        </w:trPr>
        <w:tc>
          <w:tcPr>
            <w:tcW w:w="720" w:type="dxa"/>
            <w:noWrap/>
            <w:hideMark/>
          </w:tcPr>
          <w:p w14:paraId="7B139B29" w14:textId="67FAE97A" w:rsidR="00772B8D" w:rsidRPr="00C42A7D" w:rsidRDefault="00772B8D" w:rsidP="00385367">
            <w:r w:rsidRPr="00C42A7D">
              <w:lastRenderedPageBreak/>
              <w:t> </w:t>
            </w:r>
            <w:r w:rsidR="007502A0">
              <w:t>97</w:t>
            </w:r>
          </w:p>
        </w:tc>
        <w:tc>
          <w:tcPr>
            <w:tcW w:w="720" w:type="dxa"/>
            <w:noWrap/>
            <w:hideMark/>
          </w:tcPr>
          <w:p w14:paraId="3A34742C" w14:textId="77777777" w:rsidR="00772B8D" w:rsidRPr="00C42A7D" w:rsidRDefault="00772B8D" w:rsidP="00385367">
            <w:r w:rsidRPr="00C42A7D">
              <w:t>140</w:t>
            </w:r>
          </w:p>
        </w:tc>
        <w:tc>
          <w:tcPr>
            <w:tcW w:w="720" w:type="dxa"/>
            <w:noWrap/>
            <w:hideMark/>
          </w:tcPr>
          <w:p w14:paraId="095994A1" w14:textId="77777777" w:rsidR="00772B8D" w:rsidRPr="00C42A7D" w:rsidRDefault="00772B8D" w:rsidP="00385367">
            <w:r w:rsidRPr="00C42A7D">
              <w:t>Pcs</w:t>
            </w:r>
          </w:p>
        </w:tc>
        <w:tc>
          <w:tcPr>
            <w:tcW w:w="2340" w:type="dxa"/>
            <w:noWrap/>
            <w:hideMark/>
          </w:tcPr>
          <w:p w14:paraId="036CB4A2" w14:textId="77777777" w:rsidR="00772B8D" w:rsidRDefault="00772B8D" w:rsidP="00385367">
            <w:r w:rsidRPr="008069C7">
              <w:t>Handler</w:t>
            </w:r>
            <w:r w:rsidR="005A27E5">
              <w:t>:</w:t>
            </w:r>
          </w:p>
          <w:p w14:paraId="4CA79365" w14:textId="03D84990" w:rsidR="005A27E5" w:rsidRPr="00C42A7D" w:rsidRDefault="00105427" w:rsidP="00385367">
            <w:r w:rsidRPr="00105427">
              <w:t>Blacksmiths' Tong 500g Flat Nosed</w:t>
            </w:r>
          </w:p>
        </w:tc>
        <w:tc>
          <w:tcPr>
            <w:tcW w:w="2790" w:type="dxa"/>
          </w:tcPr>
          <w:p w14:paraId="53CE584A" w14:textId="77777777" w:rsidR="00772B8D" w:rsidRPr="00C42A7D" w:rsidRDefault="00772B8D" w:rsidP="00385367">
            <w:r>
              <w:rPr>
                <w:noProof/>
              </w:rPr>
              <w:drawing>
                <wp:inline distT="0" distB="0" distL="0" distR="0" wp14:anchorId="4D49C089" wp14:editId="216C2AE7">
                  <wp:extent cx="2038350" cy="1352320"/>
                  <wp:effectExtent l="0" t="0" r="0" b="635"/>
                  <wp:docPr id="88" name="Picture 88" descr="goldsmith tools pliers best quality Jewelry Repair Work Use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ldsmith tools pliers best quality Jewelry Repair Work Use | eBay"/>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60028" cy="1366702"/>
                          </a:xfrm>
                          <a:prstGeom prst="rect">
                            <a:avLst/>
                          </a:prstGeom>
                          <a:noFill/>
                          <a:ln>
                            <a:noFill/>
                          </a:ln>
                        </pic:spPr>
                      </pic:pic>
                    </a:graphicData>
                  </a:graphic>
                </wp:inline>
              </w:drawing>
            </w:r>
          </w:p>
        </w:tc>
        <w:tc>
          <w:tcPr>
            <w:tcW w:w="1620" w:type="dxa"/>
          </w:tcPr>
          <w:p w14:paraId="4F920F0E" w14:textId="6AF9A5ED" w:rsidR="00772B8D" w:rsidRPr="00C42A7D" w:rsidRDefault="00772B8D" w:rsidP="00385367"/>
        </w:tc>
        <w:tc>
          <w:tcPr>
            <w:tcW w:w="1890" w:type="dxa"/>
          </w:tcPr>
          <w:p w14:paraId="1E2EC3D9" w14:textId="77777777" w:rsidR="00772B8D" w:rsidRPr="00C42A7D" w:rsidRDefault="00772B8D" w:rsidP="00385367"/>
        </w:tc>
      </w:tr>
      <w:tr w:rsidR="00772B8D" w:rsidRPr="00C42A7D" w14:paraId="707D124E" w14:textId="031C2651" w:rsidTr="00801EF8">
        <w:trPr>
          <w:trHeight w:val="290"/>
        </w:trPr>
        <w:tc>
          <w:tcPr>
            <w:tcW w:w="720" w:type="dxa"/>
            <w:noWrap/>
            <w:hideMark/>
          </w:tcPr>
          <w:p w14:paraId="28A11762" w14:textId="5CC2583A" w:rsidR="00772B8D" w:rsidRPr="00C42A7D" w:rsidRDefault="00772B8D" w:rsidP="00385367">
            <w:r w:rsidRPr="00C42A7D">
              <w:t> </w:t>
            </w:r>
            <w:r w:rsidR="007502A0">
              <w:t>98</w:t>
            </w:r>
          </w:p>
        </w:tc>
        <w:tc>
          <w:tcPr>
            <w:tcW w:w="720" w:type="dxa"/>
            <w:noWrap/>
            <w:hideMark/>
          </w:tcPr>
          <w:p w14:paraId="470AC5F2" w14:textId="77777777" w:rsidR="00772B8D" w:rsidRPr="00C42A7D" w:rsidRDefault="00772B8D" w:rsidP="00385367">
            <w:r w:rsidRPr="00C42A7D">
              <w:t>240</w:t>
            </w:r>
          </w:p>
        </w:tc>
        <w:tc>
          <w:tcPr>
            <w:tcW w:w="720" w:type="dxa"/>
            <w:noWrap/>
            <w:hideMark/>
          </w:tcPr>
          <w:p w14:paraId="0358A95D" w14:textId="77777777" w:rsidR="00772B8D" w:rsidRPr="00C42A7D" w:rsidRDefault="00772B8D" w:rsidP="00385367">
            <w:r w:rsidRPr="00C42A7D">
              <w:t>Pcs</w:t>
            </w:r>
          </w:p>
        </w:tc>
        <w:tc>
          <w:tcPr>
            <w:tcW w:w="2340" w:type="dxa"/>
            <w:noWrap/>
            <w:hideMark/>
          </w:tcPr>
          <w:p w14:paraId="09B9DE82" w14:textId="4FD0AD5D" w:rsidR="00772B8D" w:rsidRDefault="00772B8D" w:rsidP="00385367">
            <w:r w:rsidRPr="00C42A7D">
              <w:t>Small Hoe for Blacksmith work</w:t>
            </w:r>
            <w:r w:rsidR="005A27E5">
              <w:t xml:space="preserve"> –</w:t>
            </w:r>
          </w:p>
          <w:p w14:paraId="7B65FD18" w14:textId="33DC4513" w:rsidR="005A27E5" w:rsidRPr="00C42A7D" w:rsidRDefault="005A27E5" w:rsidP="00385367">
            <w:r>
              <w:t xml:space="preserve">3.25 x 5 </w:t>
            </w:r>
            <w:r w:rsidR="005C4FD7">
              <w:t>in carbon steel blade head forged hoe</w:t>
            </w:r>
          </w:p>
        </w:tc>
        <w:tc>
          <w:tcPr>
            <w:tcW w:w="2790" w:type="dxa"/>
          </w:tcPr>
          <w:p w14:paraId="12AB7749" w14:textId="77777777" w:rsidR="00772B8D" w:rsidRPr="00C42A7D" w:rsidRDefault="00772B8D" w:rsidP="00385367">
            <w:r>
              <w:rPr>
                <w:noProof/>
              </w:rPr>
              <w:drawing>
                <wp:inline distT="0" distB="0" distL="0" distR="0" wp14:anchorId="4DB69F4F" wp14:editId="720A66CC">
                  <wp:extent cx="1644650" cy="1596561"/>
                  <wp:effectExtent l="0" t="0" r="0" b="3810"/>
                  <wp:docPr id="89" name="Picture 89" descr="C:\Users\NIG_MDG_0299\AppData\Local\Microsoft\Windows\INetCache\Content.MSO\5B3597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5B359760.tmp"/>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60936" cy="1612371"/>
                          </a:xfrm>
                          <a:prstGeom prst="rect">
                            <a:avLst/>
                          </a:prstGeom>
                          <a:noFill/>
                          <a:ln>
                            <a:noFill/>
                          </a:ln>
                        </pic:spPr>
                      </pic:pic>
                    </a:graphicData>
                  </a:graphic>
                </wp:inline>
              </w:drawing>
            </w:r>
          </w:p>
        </w:tc>
        <w:tc>
          <w:tcPr>
            <w:tcW w:w="1620" w:type="dxa"/>
          </w:tcPr>
          <w:p w14:paraId="7D70EE90" w14:textId="065F6498" w:rsidR="00772B8D" w:rsidRPr="00C42A7D" w:rsidRDefault="00772B8D" w:rsidP="00385367"/>
        </w:tc>
        <w:tc>
          <w:tcPr>
            <w:tcW w:w="1890" w:type="dxa"/>
          </w:tcPr>
          <w:p w14:paraId="69F693AA" w14:textId="77777777" w:rsidR="00772B8D" w:rsidRPr="00C42A7D" w:rsidRDefault="00772B8D" w:rsidP="00385367"/>
        </w:tc>
      </w:tr>
      <w:tr w:rsidR="00772B8D" w:rsidRPr="00C42A7D" w14:paraId="7D56695C" w14:textId="338BE157" w:rsidTr="00801EF8">
        <w:trPr>
          <w:trHeight w:val="290"/>
        </w:trPr>
        <w:tc>
          <w:tcPr>
            <w:tcW w:w="720" w:type="dxa"/>
            <w:noWrap/>
            <w:hideMark/>
          </w:tcPr>
          <w:p w14:paraId="09342E41" w14:textId="48B829CF" w:rsidR="00772B8D" w:rsidRPr="00C42A7D" w:rsidRDefault="00772B8D" w:rsidP="00385367">
            <w:r w:rsidRPr="00C42A7D">
              <w:t> </w:t>
            </w:r>
            <w:r w:rsidR="007502A0">
              <w:t>99</w:t>
            </w:r>
          </w:p>
        </w:tc>
        <w:tc>
          <w:tcPr>
            <w:tcW w:w="720" w:type="dxa"/>
            <w:noWrap/>
            <w:hideMark/>
          </w:tcPr>
          <w:p w14:paraId="31DF2717" w14:textId="77777777" w:rsidR="00772B8D" w:rsidRPr="00C42A7D" w:rsidRDefault="00772B8D" w:rsidP="00385367">
            <w:r w:rsidRPr="00C42A7D">
              <w:t>40</w:t>
            </w:r>
          </w:p>
        </w:tc>
        <w:tc>
          <w:tcPr>
            <w:tcW w:w="720" w:type="dxa"/>
            <w:noWrap/>
            <w:hideMark/>
          </w:tcPr>
          <w:p w14:paraId="58EB6F07" w14:textId="77777777" w:rsidR="00772B8D" w:rsidRPr="00C42A7D" w:rsidRDefault="00772B8D" w:rsidP="00385367">
            <w:r w:rsidRPr="00C42A7D">
              <w:t>Pcs</w:t>
            </w:r>
          </w:p>
        </w:tc>
        <w:tc>
          <w:tcPr>
            <w:tcW w:w="2340" w:type="dxa"/>
            <w:noWrap/>
            <w:hideMark/>
          </w:tcPr>
          <w:p w14:paraId="503C7E61" w14:textId="77777777" w:rsidR="00772B8D" w:rsidRDefault="00772B8D" w:rsidP="00385367">
            <w:r w:rsidRPr="00340AB4">
              <w:t>Flat Stand</w:t>
            </w:r>
          </w:p>
          <w:p w14:paraId="5B0F38EE" w14:textId="18829CC0" w:rsidR="005C4FD7" w:rsidRPr="00C42A7D" w:rsidRDefault="005C4FD7" w:rsidP="005C4FD7">
            <w:r>
              <w:t>Locally  fabricated</w:t>
            </w:r>
          </w:p>
        </w:tc>
        <w:tc>
          <w:tcPr>
            <w:tcW w:w="2790" w:type="dxa"/>
          </w:tcPr>
          <w:p w14:paraId="7207F70C" w14:textId="77777777" w:rsidR="00772B8D" w:rsidRPr="00C42A7D" w:rsidRDefault="00772B8D" w:rsidP="00385367">
            <w:r>
              <w:rPr>
                <w:noProof/>
              </w:rPr>
              <w:drawing>
                <wp:inline distT="0" distB="0" distL="0" distR="0" wp14:anchorId="14169CCB" wp14:editId="4289D4D0">
                  <wp:extent cx="1335024" cy="1170432"/>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335024" cy="1170432"/>
                          </a:xfrm>
                          <a:prstGeom prst="rect">
                            <a:avLst/>
                          </a:prstGeom>
                          <a:noFill/>
                          <a:ln>
                            <a:noFill/>
                          </a:ln>
                        </pic:spPr>
                      </pic:pic>
                    </a:graphicData>
                  </a:graphic>
                </wp:inline>
              </w:drawing>
            </w:r>
          </w:p>
        </w:tc>
        <w:tc>
          <w:tcPr>
            <w:tcW w:w="1620" w:type="dxa"/>
          </w:tcPr>
          <w:p w14:paraId="524A095F" w14:textId="14A2D97D" w:rsidR="00772B8D" w:rsidRPr="00C42A7D" w:rsidRDefault="00772B8D" w:rsidP="00385367"/>
        </w:tc>
        <w:tc>
          <w:tcPr>
            <w:tcW w:w="1890" w:type="dxa"/>
          </w:tcPr>
          <w:p w14:paraId="18508566" w14:textId="77777777" w:rsidR="00772B8D" w:rsidRPr="00C42A7D" w:rsidRDefault="00772B8D" w:rsidP="00385367"/>
        </w:tc>
      </w:tr>
      <w:tr w:rsidR="00772B8D" w:rsidRPr="00C42A7D" w14:paraId="5E691ACC" w14:textId="641A55C5" w:rsidTr="00801EF8">
        <w:trPr>
          <w:trHeight w:val="290"/>
        </w:trPr>
        <w:tc>
          <w:tcPr>
            <w:tcW w:w="720" w:type="dxa"/>
            <w:noWrap/>
            <w:hideMark/>
          </w:tcPr>
          <w:p w14:paraId="7714E52E" w14:textId="703FACFE" w:rsidR="00772B8D" w:rsidRPr="00C42A7D" w:rsidRDefault="00772B8D" w:rsidP="00385367">
            <w:r w:rsidRPr="00C42A7D">
              <w:t> </w:t>
            </w:r>
            <w:r w:rsidR="007502A0">
              <w:t>100</w:t>
            </w:r>
          </w:p>
        </w:tc>
        <w:tc>
          <w:tcPr>
            <w:tcW w:w="720" w:type="dxa"/>
            <w:noWrap/>
            <w:hideMark/>
          </w:tcPr>
          <w:p w14:paraId="77A9122A" w14:textId="77777777" w:rsidR="00772B8D" w:rsidRPr="00C42A7D" w:rsidRDefault="00772B8D" w:rsidP="00385367">
            <w:r w:rsidRPr="00C42A7D">
              <w:t>100</w:t>
            </w:r>
          </w:p>
        </w:tc>
        <w:tc>
          <w:tcPr>
            <w:tcW w:w="720" w:type="dxa"/>
            <w:noWrap/>
            <w:hideMark/>
          </w:tcPr>
          <w:p w14:paraId="2C2ACA39" w14:textId="77777777" w:rsidR="00772B8D" w:rsidRPr="00C42A7D" w:rsidRDefault="00772B8D" w:rsidP="00385367">
            <w:r w:rsidRPr="00C42A7D">
              <w:t>Pcs</w:t>
            </w:r>
          </w:p>
        </w:tc>
        <w:tc>
          <w:tcPr>
            <w:tcW w:w="2340" w:type="dxa"/>
            <w:noWrap/>
            <w:hideMark/>
          </w:tcPr>
          <w:p w14:paraId="16ADABB3" w14:textId="77777777" w:rsidR="00772B8D" w:rsidRDefault="00772B8D" w:rsidP="00385367">
            <w:r w:rsidRPr="00773F3A">
              <w:t>Blacksmith Screw</w:t>
            </w:r>
          </w:p>
          <w:p w14:paraId="009CB504" w14:textId="1B0771EA" w:rsidR="005C4FD7" w:rsidRPr="00C42A7D" w:rsidRDefault="005C4FD7" w:rsidP="00385367">
            <w:r>
              <w:t>Locally fabricated</w:t>
            </w:r>
          </w:p>
        </w:tc>
        <w:tc>
          <w:tcPr>
            <w:tcW w:w="2790" w:type="dxa"/>
          </w:tcPr>
          <w:p w14:paraId="16D918CC" w14:textId="77777777" w:rsidR="00772B8D" w:rsidRPr="00C42A7D" w:rsidRDefault="00772B8D" w:rsidP="00385367">
            <w:r>
              <w:rPr>
                <w:noProof/>
              </w:rPr>
              <w:drawing>
                <wp:inline distT="0" distB="0" distL="0" distR="0" wp14:anchorId="3CB60AD3" wp14:editId="2ECA23A2">
                  <wp:extent cx="2048256" cy="9601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048256" cy="960120"/>
                          </a:xfrm>
                          <a:prstGeom prst="rect">
                            <a:avLst/>
                          </a:prstGeom>
                          <a:noFill/>
                          <a:ln>
                            <a:noFill/>
                          </a:ln>
                        </pic:spPr>
                      </pic:pic>
                    </a:graphicData>
                  </a:graphic>
                </wp:inline>
              </w:drawing>
            </w:r>
          </w:p>
        </w:tc>
        <w:tc>
          <w:tcPr>
            <w:tcW w:w="1620" w:type="dxa"/>
          </w:tcPr>
          <w:p w14:paraId="05FD3864" w14:textId="467E41B7" w:rsidR="00772B8D" w:rsidRPr="00C42A7D" w:rsidRDefault="00772B8D" w:rsidP="00385367"/>
        </w:tc>
        <w:tc>
          <w:tcPr>
            <w:tcW w:w="1890" w:type="dxa"/>
          </w:tcPr>
          <w:p w14:paraId="61595DDA" w14:textId="77777777" w:rsidR="00772B8D" w:rsidRPr="00C42A7D" w:rsidRDefault="00772B8D" w:rsidP="00385367"/>
        </w:tc>
      </w:tr>
      <w:tr w:rsidR="00772B8D" w:rsidRPr="00C42A7D" w14:paraId="7A146B79" w14:textId="7D1BDD51" w:rsidTr="00801EF8">
        <w:trPr>
          <w:trHeight w:val="290"/>
        </w:trPr>
        <w:tc>
          <w:tcPr>
            <w:tcW w:w="720" w:type="dxa"/>
            <w:noWrap/>
            <w:hideMark/>
          </w:tcPr>
          <w:p w14:paraId="495BDCA2" w14:textId="07970BA8" w:rsidR="00772B8D" w:rsidRPr="00C42A7D" w:rsidRDefault="00772B8D" w:rsidP="00385367">
            <w:r w:rsidRPr="00C42A7D">
              <w:t> </w:t>
            </w:r>
          </w:p>
        </w:tc>
        <w:tc>
          <w:tcPr>
            <w:tcW w:w="720" w:type="dxa"/>
            <w:noWrap/>
            <w:hideMark/>
          </w:tcPr>
          <w:p w14:paraId="642C0DBD" w14:textId="77777777" w:rsidR="00772B8D" w:rsidRPr="00C42A7D" w:rsidRDefault="00772B8D" w:rsidP="00385367">
            <w:r w:rsidRPr="00C42A7D">
              <w:t> </w:t>
            </w:r>
          </w:p>
        </w:tc>
        <w:tc>
          <w:tcPr>
            <w:tcW w:w="720" w:type="dxa"/>
            <w:noWrap/>
            <w:hideMark/>
          </w:tcPr>
          <w:p w14:paraId="0917F22A" w14:textId="77777777" w:rsidR="00772B8D" w:rsidRPr="00C42A7D" w:rsidRDefault="00772B8D" w:rsidP="00385367">
            <w:r w:rsidRPr="00C42A7D">
              <w:t> </w:t>
            </w:r>
          </w:p>
        </w:tc>
        <w:tc>
          <w:tcPr>
            <w:tcW w:w="2340" w:type="dxa"/>
            <w:noWrap/>
            <w:hideMark/>
          </w:tcPr>
          <w:p w14:paraId="76B1FB50" w14:textId="77777777" w:rsidR="00772B8D" w:rsidRPr="00C42A7D" w:rsidRDefault="00772B8D" w:rsidP="00385367">
            <w:r w:rsidRPr="00C42A7D">
              <w:t> </w:t>
            </w:r>
          </w:p>
        </w:tc>
        <w:tc>
          <w:tcPr>
            <w:tcW w:w="2790" w:type="dxa"/>
          </w:tcPr>
          <w:p w14:paraId="250325E6" w14:textId="77777777" w:rsidR="00772B8D" w:rsidRPr="00C42A7D" w:rsidRDefault="00772B8D" w:rsidP="00385367"/>
        </w:tc>
        <w:tc>
          <w:tcPr>
            <w:tcW w:w="1620" w:type="dxa"/>
          </w:tcPr>
          <w:p w14:paraId="7A61194C" w14:textId="793457B0" w:rsidR="00772B8D" w:rsidRPr="00622DFE" w:rsidRDefault="00622DFE" w:rsidP="00385367">
            <w:pPr>
              <w:rPr>
                <w:b/>
              </w:rPr>
            </w:pPr>
            <w:r w:rsidRPr="00622DFE">
              <w:rPr>
                <w:b/>
              </w:rPr>
              <w:t>Total Amount</w:t>
            </w:r>
          </w:p>
        </w:tc>
        <w:tc>
          <w:tcPr>
            <w:tcW w:w="1890" w:type="dxa"/>
          </w:tcPr>
          <w:p w14:paraId="31065B9F" w14:textId="77777777" w:rsidR="00772B8D" w:rsidRPr="00C42A7D" w:rsidRDefault="00772B8D" w:rsidP="00385367"/>
        </w:tc>
      </w:tr>
      <w:tr w:rsidR="00622DFE" w:rsidRPr="00C42A7D" w14:paraId="4922E706" w14:textId="5BF5AB84" w:rsidTr="00801EF8">
        <w:trPr>
          <w:trHeight w:val="290"/>
        </w:trPr>
        <w:tc>
          <w:tcPr>
            <w:tcW w:w="720" w:type="dxa"/>
            <w:shd w:val="clear" w:color="auto" w:fill="A6A6A6" w:themeFill="background1" w:themeFillShade="A6"/>
            <w:noWrap/>
            <w:hideMark/>
          </w:tcPr>
          <w:p w14:paraId="7C6BEC53" w14:textId="77777777" w:rsidR="00622DFE" w:rsidRPr="00C42A7D" w:rsidRDefault="00622DFE" w:rsidP="00622DFE">
            <w:r w:rsidRPr="00C42A7D">
              <w:t>9</w:t>
            </w:r>
          </w:p>
        </w:tc>
        <w:tc>
          <w:tcPr>
            <w:tcW w:w="720" w:type="dxa"/>
            <w:shd w:val="clear" w:color="auto" w:fill="A6A6A6" w:themeFill="background1" w:themeFillShade="A6"/>
            <w:noWrap/>
            <w:hideMark/>
          </w:tcPr>
          <w:p w14:paraId="53563798" w14:textId="77777777" w:rsidR="00622DFE" w:rsidRPr="00924209" w:rsidRDefault="00622DFE" w:rsidP="00622DFE">
            <w:pPr>
              <w:rPr>
                <w:b/>
                <w:bCs/>
              </w:rPr>
            </w:pPr>
            <w:r>
              <w:rPr>
                <w:b/>
                <w:bCs/>
              </w:rPr>
              <w:t>QTY</w:t>
            </w:r>
          </w:p>
        </w:tc>
        <w:tc>
          <w:tcPr>
            <w:tcW w:w="720" w:type="dxa"/>
            <w:shd w:val="clear" w:color="auto" w:fill="A6A6A6" w:themeFill="background1" w:themeFillShade="A6"/>
            <w:noWrap/>
            <w:hideMark/>
          </w:tcPr>
          <w:p w14:paraId="2D9F9D68" w14:textId="77777777" w:rsidR="00622DFE" w:rsidRPr="00C42A7D" w:rsidRDefault="00622DFE" w:rsidP="00622DFE">
            <w:r>
              <w:rPr>
                <w:b/>
                <w:bCs/>
              </w:rPr>
              <w:t>UNIT</w:t>
            </w:r>
            <w:r w:rsidRPr="00C42A7D">
              <w:t> </w:t>
            </w:r>
          </w:p>
        </w:tc>
        <w:tc>
          <w:tcPr>
            <w:tcW w:w="2340" w:type="dxa"/>
            <w:shd w:val="clear" w:color="auto" w:fill="A6A6A6" w:themeFill="background1" w:themeFillShade="A6"/>
            <w:noWrap/>
            <w:hideMark/>
          </w:tcPr>
          <w:p w14:paraId="5F667ACB" w14:textId="77777777" w:rsidR="00622DFE" w:rsidRPr="00C42A7D" w:rsidRDefault="00622DFE" w:rsidP="00622DFE">
            <w:pPr>
              <w:rPr>
                <w:b/>
                <w:bCs/>
              </w:rPr>
            </w:pPr>
            <w:r w:rsidRPr="00C42A7D">
              <w:rPr>
                <w:b/>
                <w:bCs/>
              </w:rPr>
              <w:t>CAP MAKING</w:t>
            </w:r>
          </w:p>
        </w:tc>
        <w:tc>
          <w:tcPr>
            <w:tcW w:w="2790" w:type="dxa"/>
            <w:shd w:val="clear" w:color="auto" w:fill="A6A6A6" w:themeFill="background1" w:themeFillShade="A6"/>
          </w:tcPr>
          <w:p w14:paraId="798199AE" w14:textId="6714BF91" w:rsidR="00622DFE" w:rsidRPr="00C42A7D" w:rsidRDefault="00EE1620" w:rsidP="00622DFE">
            <w:r w:rsidRPr="005F7186">
              <w:rPr>
                <w:b/>
                <w:bCs/>
              </w:rPr>
              <w:t>PICTORIAL SAMPLE OF ITEMS</w:t>
            </w:r>
          </w:p>
        </w:tc>
        <w:tc>
          <w:tcPr>
            <w:tcW w:w="1620" w:type="dxa"/>
            <w:shd w:val="clear" w:color="auto" w:fill="A6A6A6" w:themeFill="background1" w:themeFillShade="A6"/>
          </w:tcPr>
          <w:p w14:paraId="001BE4BD" w14:textId="19BE71B6" w:rsidR="00622DFE" w:rsidRPr="00C42A7D" w:rsidRDefault="00622DFE" w:rsidP="00622DFE">
            <w:r>
              <w:rPr>
                <w:b/>
                <w:bCs/>
              </w:rPr>
              <w:t>UNIT PRICE (NGN)</w:t>
            </w:r>
          </w:p>
        </w:tc>
        <w:tc>
          <w:tcPr>
            <w:tcW w:w="1890" w:type="dxa"/>
            <w:shd w:val="clear" w:color="auto" w:fill="A6A6A6" w:themeFill="background1" w:themeFillShade="A6"/>
          </w:tcPr>
          <w:p w14:paraId="7AC1CF1A" w14:textId="3A1D1AE6" w:rsidR="00622DFE" w:rsidRPr="00C42A7D" w:rsidRDefault="00622DFE" w:rsidP="00622DFE">
            <w:r>
              <w:rPr>
                <w:b/>
                <w:bCs/>
              </w:rPr>
              <w:t>AMOUNT       (NGN)</w:t>
            </w:r>
          </w:p>
        </w:tc>
      </w:tr>
      <w:tr w:rsidR="00772B8D" w:rsidRPr="00C42A7D" w14:paraId="162BDF31" w14:textId="783304B7" w:rsidTr="00801EF8">
        <w:trPr>
          <w:trHeight w:val="290"/>
        </w:trPr>
        <w:tc>
          <w:tcPr>
            <w:tcW w:w="720" w:type="dxa"/>
            <w:noWrap/>
            <w:hideMark/>
          </w:tcPr>
          <w:p w14:paraId="5B05AC25" w14:textId="1697BACE" w:rsidR="00772B8D" w:rsidRPr="00C42A7D" w:rsidRDefault="00772B8D" w:rsidP="00385367">
            <w:r w:rsidRPr="00C42A7D">
              <w:t> </w:t>
            </w:r>
            <w:r w:rsidR="007502A0">
              <w:t>101</w:t>
            </w:r>
          </w:p>
        </w:tc>
        <w:tc>
          <w:tcPr>
            <w:tcW w:w="720" w:type="dxa"/>
            <w:noWrap/>
            <w:hideMark/>
          </w:tcPr>
          <w:p w14:paraId="03A9DCF0" w14:textId="77777777" w:rsidR="00772B8D" w:rsidRPr="00C42A7D" w:rsidRDefault="00772B8D" w:rsidP="00385367">
            <w:r w:rsidRPr="00C42A7D">
              <w:t>26</w:t>
            </w:r>
          </w:p>
        </w:tc>
        <w:tc>
          <w:tcPr>
            <w:tcW w:w="720" w:type="dxa"/>
            <w:noWrap/>
            <w:hideMark/>
          </w:tcPr>
          <w:p w14:paraId="268DA055" w14:textId="77777777" w:rsidR="00772B8D" w:rsidRPr="00C42A7D" w:rsidRDefault="00772B8D" w:rsidP="00385367">
            <w:r w:rsidRPr="00C42A7D">
              <w:t xml:space="preserve"> Pcs</w:t>
            </w:r>
          </w:p>
        </w:tc>
        <w:tc>
          <w:tcPr>
            <w:tcW w:w="2340" w:type="dxa"/>
            <w:noWrap/>
            <w:hideMark/>
          </w:tcPr>
          <w:p w14:paraId="224C98C0" w14:textId="58BDF610" w:rsidR="00772B8D" w:rsidRPr="00C42A7D" w:rsidRDefault="00772B8D" w:rsidP="00385367">
            <w:r w:rsidRPr="00833B46">
              <w:t>Blue Landing for Cap Making work</w:t>
            </w:r>
            <w:r w:rsidR="005C4FD7">
              <w:t xml:space="preserve"> – 100% cotton linen materials </w:t>
            </w:r>
          </w:p>
        </w:tc>
        <w:tc>
          <w:tcPr>
            <w:tcW w:w="2790" w:type="dxa"/>
          </w:tcPr>
          <w:p w14:paraId="6F8CB63E" w14:textId="77777777" w:rsidR="00772B8D" w:rsidRPr="00C42A7D" w:rsidRDefault="00772B8D" w:rsidP="00385367">
            <w:r>
              <w:rPr>
                <w:noProof/>
              </w:rPr>
              <w:drawing>
                <wp:inline distT="0" distB="0" distL="0" distR="0" wp14:anchorId="1BC5D5AC" wp14:editId="0FA2D678">
                  <wp:extent cx="2478024" cy="70408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78024" cy="704088"/>
                          </a:xfrm>
                          <a:prstGeom prst="rect">
                            <a:avLst/>
                          </a:prstGeom>
                          <a:noFill/>
                          <a:ln>
                            <a:noFill/>
                          </a:ln>
                        </pic:spPr>
                      </pic:pic>
                    </a:graphicData>
                  </a:graphic>
                </wp:inline>
              </w:drawing>
            </w:r>
          </w:p>
        </w:tc>
        <w:tc>
          <w:tcPr>
            <w:tcW w:w="1620" w:type="dxa"/>
          </w:tcPr>
          <w:p w14:paraId="02D73C2B" w14:textId="1421D128" w:rsidR="00772B8D" w:rsidRPr="00C42A7D" w:rsidRDefault="00772B8D" w:rsidP="00385367"/>
        </w:tc>
        <w:tc>
          <w:tcPr>
            <w:tcW w:w="1890" w:type="dxa"/>
          </w:tcPr>
          <w:p w14:paraId="5848CC73" w14:textId="77777777" w:rsidR="00772B8D" w:rsidRPr="00C42A7D" w:rsidRDefault="00772B8D" w:rsidP="00385367"/>
        </w:tc>
      </w:tr>
      <w:tr w:rsidR="00772B8D" w:rsidRPr="00C42A7D" w14:paraId="18861CFB" w14:textId="7BD84E3C" w:rsidTr="00801EF8">
        <w:trPr>
          <w:trHeight w:val="290"/>
        </w:trPr>
        <w:tc>
          <w:tcPr>
            <w:tcW w:w="720" w:type="dxa"/>
            <w:noWrap/>
            <w:hideMark/>
          </w:tcPr>
          <w:p w14:paraId="2C1E1CAB" w14:textId="451FCF1F" w:rsidR="00772B8D" w:rsidRPr="00C42A7D" w:rsidRDefault="00772B8D" w:rsidP="00385367">
            <w:r w:rsidRPr="00C42A7D">
              <w:t> </w:t>
            </w:r>
            <w:r w:rsidR="007502A0">
              <w:t>102</w:t>
            </w:r>
          </w:p>
        </w:tc>
        <w:tc>
          <w:tcPr>
            <w:tcW w:w="720" w:type="dxa"/>
            <w:noWrap/>
            <w:hideMark/>
          </w:tcPr>
          <w:p w14:paraId="1A3E89A4" w14:textId="77777777" w:rsidR="00772B8D" w:rsidRPr="00C42A7D" w:rsidRDefault="00772B8D" w:rsidP="00385367">
            <w:r w:rsidRPr="00C42A7D">
              <w:t>26</w:t>
            </w:r>
          </w:p>
        </w:tc>
        <w:tc>
          <w:tcPr>
            <w:tcW w:w="720" w:type="dxa"/>
            <w:noWrap/>
            <w:hideMark/>
          </w:tcPr>
          <w:p w14:paraId="6C3310EC" w14:textId="77777777" w:rsidR="00772B8D" w:rsidRPr="00C42A7D" w:rsidRDefault="00772B8D" w:rsidP="00385367">
            <w:r w:rsidRPr="00C42A7D">
              <w:t>Pcs</w:t>
            </w:r>
          </w:p>
        </w:tc>
        <w:tc>
          <w:tcPr>
            <w:tcW w:w="2340" w:type="dxa"/>
            <w:noWrap/>
            <w:hideMark/>
          </w:tcPr>
          <w:p w14:paraId="7E1D1E59" w14:textId="7094D49E" w:rsidR="00772B8D" w:rsidRPr="00C42A7D" w:rsidRDefault="00772B8D" w:rsidP="00385367">
            <w:r w:rsidRPr="00C42A7D">
              <w:t>Kokuwa for Cap Making work</w:t>
            </w:r>
            <w:r w:rsidR="005C4FD7">
              <w:t xml:space="preserve"> – 100 wool materials</w:t>
            </w:r>
          </w:p>
        </w:tc>
        <w:tc>
          <w:tcPr>
            <w:tcW w:w="2790" w:type="dxa"/>
          </w:tcPr>
          <w:p w14:paraId="3E223CD6" w14:textId="77777777" w:rsidR="00772B8D" w:rsidRPr="00C42A7D" w:rsidRDefault="00772B8D" w:rsidP="00385367">
            <w:r w:rsidRPr="004854C6">
              <w:rPr>
                <w:noProof/>
              </w:rPr>
              <w:drawing>
                <wp:inline distT="0" distB="0" distL="0" distR="0" wp14:anchorId="750A68CC" wp14:editId="2B634496">
                  <wp:extent cx="2000250" cy="1047750"/>
                  <wp:effectExtent l="0" t="0" r="0" b="0"/>
                  <wp:docPr id="92" name="Picture 92" descr="C:\Users\NIG_MDG_0299\Desktop\WhatsApp Image 2022-03-21 at 10.58.2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IG_MDG_0299\Desktop\WhatsApp Image 2022-03-21 at 10.58.24 AM.jpe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4324" cy="1055122"/>
                          </a:xfrm>
                          <a:prstGeom prst="rect">
                            <a:avLst/>
                          </a:prstGeom>
                          <a:noFill/>
                          <a:ln>
                            <a:noFill/>
                          </a:ln>
                        </pic:spPr>
                      </pic:pic>
                    </a:graphicData>
                  </a:graphic>
                </wp:inline>
              </w:drawing>
            </w:r>
          </w:p>
        </w:tc>
        <w:tc>
          <w:tcPr>
            <w:tcW w:w="1620" w:type="dxa"/>
          </w:tcPr>
          <w:p w14:paraId="75BAC0DF" w14:textId="7061AA65" w:rsidR="00772B8D" w:rsidRPr="00C42A7D" w:rsidRDefault="00772B8D" w:rsidP="00385367"/>
        </w:tc>
        <w:tc>
          <w:tcPr>
            <w:tcW w:w="1890" w:type="dxa"/>
          </w:tcPr>
          <w:p w14:paraId="343E5AAB" w14:textId="77777777" w:rsidR="00772B8D" w:rsidRPr="00C42A7D" w:rsidRDefault="00772B8D" w:rsidP="00385367"/>
        </w:tc>
      </w:tr>
      <w:tr w:rsidR="00772B8D" w:rsidRPr="00C42A7D" w14:paraId="741E7959" w14:textId="57292A29" w:rsidTr="00801EF8">
        <w:trPr>
          <w:trHeight w:val="290"/>
        </w:trPr>
        <w:tc>
          <w:tcPr>
            <w:tcW w:w="720" w:type="dxa"/>
            <w:noWrap/>
            <w:hideMark/>
          </w:tcPr>
          <w:p w14:paraId="6C12874C" w14:textId="58266837" w:rsidR="00772B8D" w:rsidRPr="00C42A7D" w:rsidRDefault="00772B8D" w:rsidP="00385367">
            <w:r w:rsidRPr="00C42A7D">
              <w:lastRenderedPageBreak/>
              <w:t> </w:t>
            </w:r>
            <w:r w:rsidR="007502A0">
              <w:t>103</w:t>
            </w:r>
          </w:p>
        </w:tc>
        <w:tc>
          <w:tcPr>
            <w:tcW w:w="720" w:type="dxa"/>
            <w:noWrap/>
            <w:hideMark/>
          </w:tcPr>
          <w:p w14:paraId="1DDD5EB4" w14:textId="77777777" w:rsidR="00772B8D" w:rsidRPr="00C42A7D" w:rsidRDefault="00772B8D" w:rsidP="00385367">
            <w:r w:rsidRPr="00C42A7D">
              <w:t>130</w:t>
            </w:r>
          </w:p>
        </w:tc>
        <w:tc>
          <w:tcPr>
            <w:tcW w:w="720" w:type="dxa"/>
            <w:noWrap/>
            <w:hideMark/>
          </w:tcPr>
          <w:p w14:paraId="5086EF0A" w14:textId="77777777" w:rsidR="00772B8D" w:rsidRPr="00C42A7D" w:rsidRDefault="00772B8D" w:rsidP="00385367">
            <w:r w:rsidRPr="00C42A7D">
              <w:t>Pcs</w:t>
            </w:r>
          </w:p>
        </w:tc>
        <w:tc>
          <w:tcPr>
            <w:tcW w:w="2340" w:type="dxa"/>
            <w:noWrap/>
            <w:hideMark/>
          </w:tcPr>
          <w:p w14:paraId="638D2FB1" w14:textId="46258505" w:rsidR="00772B8D" w:rsidRPr="00C42A7D" w:rsidRDefault="00772B8D" w:rsidP="00651B08">
            <w:r w:rsidRPr="00C42A7D">
              <w:t xml:space="preserve">Malti Yard </w:t>
            </w:r>
            <w:r w:rsidR="00651B08">
              <w:t>–</w:t>
            </w:r>
            <w:r w:rsidRPr="00C42A7D">
              <w:t xml:space="preserve"> </w:t>
            </w:r>
            <w:r w:rsidR="00651B08">
              <w:t>100% Polyester material</w:t>
            </w:r>
          </w:p>
        </w:tc>
        <w:tc>
          <w:tcPr>
            <w:tcW w:w="2790" w:type="dxa"/>
          </w:tcPr>
          <w:p w14:paraId="3A6B8A12" w14:textId="77777777" w:rsidR="00772B8D" w:rsidRPr="00C42A7D" w:rsidRDefault="00772B8D" w:rsidP="00385367">
            <w:r w:rsidRPr="004D2041">
              <w:rPr>
                <w:noProof/>
              </w:rPr>
              <w:drawing>
                <wp:inline distT="0" distB="0" distL="0" distR="0" wp14:anchorId="1A4AE651" wp14:editId="46727144">
                  <wp:extent cx="1644650" cy="802734"/>
                  <wp:effectExtent l="0" t="0" r="0" b="0"/>
                  <wp:docPr id="93" name="Picture 93" descr="C:\Users\NIG_MDG_0299\Desktop\WhatsApp Image 2022-03-21 at 10.59.0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IG_MDG_0299\Desktop\WhatsApp Image 2022-03-21 at 10.59.08 AM.jpe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668552" cy="814400"/>
                          </a:xfrm>
                          <a:prstGeom prst="rect">
                            <a:avLst/>
                          </a:prstGeom>
                          <a:noFill/>
                          <a:ln>
                            <a:noFill/>
                          </a:ln>
                        </pic:spPr>
                      </pic:pic>
                    </a:graphicData>
                  </a:graphic>
                </wp:inline>
              </w:drawing>
            </w:r>
          </w:p>
        </w:tc>
        <w:tc>
          <w:tcPr>
            <w:tcW w:w="1620" w:type="dxa"/>
          </w:tcPr>
          <w:p w14:paraId="743A1AAE" w14:textId="6DD2CDBD" w:rsidR="00772B8D" w:rsidRPr="00C42A7D" w:rsidRDefault="00772B8D" w:rsidP="00385367"/>
        </w:tc>
        <w:tc>
          <w:tcPr>
            <w:tcW w:w="1890" w:type="dxa"/>
          </w:tcPr>
          <w:p w14:paraId="61435124" w14:textId="77777777" w:rsidR="00772B8D" w:rsidRPr="00C42A7D" w:rsidRDefault="00772B8D" w:rsidP="00385367"/>
        </w:tc>
      </w:tr>
      <w:tr w:rsidR="00772B8D" w:rsidRPr="00C42A7D" w14:paraId="2C6FB0A4" w14:textId="6E8CC1A5" w:rsidTr="00801EF8">
        <w:trPr>
          <w:trHeight w:val="290"/>
        </w:trPr>
        <w:tc>
          <w:tcPr>
            <w:tcW w:w="720" w:type="dxa"/>
            <w:noWrap/>
            <w:hideMark/>
          </w:tcPr>
          <w:p w14:paraId="50223A26" w14:textId="5CFE0001" w:rsidR="00772B8D" w:rsidRPr="00C42A7D" w:rsidRDefault="00772B8D" w:rsidP="00385367">
            <w:r w:rsidRPr="00C42A7D">
              <w:t> </w:t>
            </w:r>
            <w:r w:rsidR="007502A0">
              <w:t>104</w:t>
            </w:r>
          </w:p>
        </w:tc>
        <w:tc>
          <w:tcPr>
            <w:tcW w:w="720" w:type="dxa"/>
            <w:noWrap/>
            <w:hideMark/>
          </w:tcPr>
          <w:p w14:paraId="4C1DB685" w14:textId="77777777" w:rsidR="00772B8D" w:rsidRPr="00C42A7D" w:rsidRDefault="00772B8D" w:rsidP="00385367">
            <w:r w:rsidRPr="00C42A7D">
              <w:t>26</w:t>
            </w:r>
          </w:p>
        </w:tc>
        <w:tc>
          <w:tcPr>
            <w:tcW w:w="720" w:type="dxa"/>
            <w:noWrap/>
            <w:hideMark/>
          </w:tcPr>
          <w:p w14:paraId="2AEFE9AE" w14:textId="77777777" w:rsidR="00772B8D" w:rsidRPr="00C42A7D" w:rsidRDefault="00772B8D" w:rsidP="00385367">
            <w:r w:rsidRPr="00C42A7D">
              <w:t>Pcs</w:t>
            </w:r>
          </w:p>
        </w:tc>
        <w:tc>
          <w:tcPr>
            <w:tcW w:w="2340" w:type="dxa"/>
            <w:noWrap/>
            <w:hideMark/>
          </w:tcPr>
          <w:p w14:paraId="50E47820" w14:textId="77777777" w:rsidR="00772B8D" w:rsidRPr="00C42A7D" w:rsidRDefault="00772B8D" w:rsidP="00385367">
            <w:r w:rsidRPr="00C42A7D">
              <w:t>Needles 1 pack</w:t>
            </w:r>
          </w:p>
        </w:tc>
        <w:tc>
          <w:tcPr>
            <w:tcW w:w="2790" w:type="dxa"/>
          </w:tcPr>
          <w:p w14:paraId="67E13B24" w14:textId="77777777" w:rsidR="00772B8D" w:rsidRPr="00C42A7D" w:rsidRDefault="00772B8D" w:rsidP="00385367">
            <w:r>
              <w:rPr>
                <w:noProof/>
              </w:rPr>
              <w:drawing>
                <wp:inline distT="0" distB="0" distL="0" distR="0" wp14:anchorId="2F700E41" wp14:editId="7EE70C0D">
                  <wp:extent cx="1380820" cy="838848"/>
                  <wp:effectExtent l="0" t="0" r="0" b="0"/>
                  <wp:docPr id="94" name="Picture 94" descr="C:\Users\NIG_MDG_0299\AppData\Local\Microsoft\Windows\INetCache\Content.MSO\2CBD2C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CBD2CB8.tmp"/>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37461" cy="873257"/>
                          </a:xfrm>
                          <a:prstGeom prst="rect">
                            <a:avLst/>
                          </a:prstGeom>
                          <a:noFill/>
                          <a:ln>
                            <a:noFill/>
                          </a:ln>
                        </pic:spPr>
                      </pic:pic>
                    </a:graphicData>
                  </a:graphic>
                </wp:inline>
              </w:drawing>
            </w:r>
          </w:p>
        </w:tc>
        <w:tc>
          <w:tcPr>
            <w:tcW w:w="1620" w:type="dxa"/>
          </w:tcPr>
          <w:p w14:paraId="0450D7B3" w14:textId="4B2BBEF9" w:rsidR="00772B8D" w:rsidRPr="00C42A7D" w:rsidRDefault="00772B8D" w:rsidP="00385367"/>
        </w:tc>
        <w:tc>
          <w:tcPr>
            <w:tcW w:w="1890" w:type="dxa"/>
          </w:tcPr>
          <w:p w14:paraId="28EDC28A" w14:textId="77777777" w:rsidR="00772B8D" w:rsidRPr="00C42A7D" w:rsidRDefault="00772B8D" w:rsidP="00385367"/>
        </w:tc>
      </w:tr>
      <w:tr w:rsidR="00772B8D" w:rsidRPr="00C42A7D" w14:paraId="0EAA81B8" w14:textId="444CFBAE" w:rsidTr="00801EF8">
        <w:trPr>
          <w:trHeight w:val="290"/>
        </w:trPr>
        <w:tc>
          <w:tcPr>
            <w:tcW w:w="720" w:type="dxa"/>
            <w:noWrap/>
            <w:hideMark/>
          </w:tcPr>
          <w:p w14:paraId="53D84969" w14:textId="295D596E" w:rsidR="00772B8D" w:rsidRPr="00C42A7D" w:rsidRDefault="00772B8D" w:rsidP="00385367">
            <w:r w:rsidRPr="00C42A7D">
              <w:t> </w:t>
            </w:r>
            <w:r w:rsidR="007502A0">
              <w:t>105</w:t>
            </w:r>
          </w:p>
        </w:tc>
        <w:tc>
          <w:tcPr>
            <w:tcW w:w="720" w:type="dxa"/>
            <w:noWrap/>
            <w:hideMark/>
          </w:tcPr>
          <w:p w14:paraId="2B852613" w14:textId="77777777" w:rsidR="00772B8D" w:rsidRPr="00C42A7D" w:rsidRDefault="00772B8D" w:rsidP="00385367">
            <w:r w:rsidRPr="00C42A7D">
              <w:t>130</w:t>
            </w:r>
          </w:p>
        </w:tc>
        <w:tc>
          <w:tcPr>
            <w:tcW w:w="720" w:type="dxa"/>
            <w:noWrap/>
            <w:hideMark/>
          </w:tcPr>
          <w:p w14:paraId="2E127414" w14:textId="77777777" w:rsidR="00772B8D" w:rsidRPr="00C42A7D" w:rsidRDefault="00772B8D" w:rsidP="00385367">
            <w:r w:rsidRPr="00C42A7D">
              <w:t>Pcs</w:t>
            </w:r>
          </w:p>
        </w:tc>
        <w:tc>
          <w:tcPr>
            <w:tcW w:w="2340" w:type="dxa"/>
            <w:noWrap/>
            <w:hideMark/>
          </w:tcPr>
          <w:p w14:paraId="14FC008E" w14:textId="06B0B63D" w:rsidR="00772B8D" w:rsidRPr="00C42A7D" w:rsidRDefault="00772B8D" w:rsidP="00651B08">
            <w:r w:rsidRPr="00C42A7D">
              <w:t xml:space="preserve">Thread </w:t>
            </w:r>
            <w:r w:rsidR="00651B08">
              <w:t>–</w:t>
            </w:r>
            <w:r w:rsidRPr="00C42A7D">
              <w:t xml:space="preserve"> </w:t>
            </w:r>
            <w:r w:rsidR="00651B08">
              <w:t>10x10cm</w:t>
            </w:r>
          </w:p>
        </w:tc>
        <w:tc>
          <w:tcPr>
            <w:tcW w:w="2790" w:type="dxa"/>
          </w:tcPr>
          <w:p w14:paraId="22AE0089" w14:textId="77777777" w:rsidR="00772B8D" w:rsidRPr="00C42A7D" w:rsidRDefault="00772B8D" w:rsidP="00385367">
            <w:r w:rsidRPr="00DB2E16">
              <w:rPr>
                <w:noProof/>
              </w:rPr>
              <w:drawing>
                <wp:inline distT="0" distB="0" distL="0" distR="0" wp14:anchorId="33D25D92" wp14:editId="285C7040">
                  <wp:extent cx="2076450" cy="1200150"/>
                  <wp:effectExtent l="0" t="0" r="0" b="0"/>
                  <wp:docPr id="95" name="Picture 95" descr="C:\Users\NIG_MDG_0299\Desktop\WhatsApp Image 2022-03-21 at 10.58.2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IG_MDG_0299\Desktop\WhatsApp Image 2022-03-21 at 10.58.23 AM.jpe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090715" cy="1208395"/>
                          </a:xfrm>
                          <a:prstGeom prst="rect">
                            <a:avLst/>
                          </a:prstGeom>
                          <a:noFill/>
                          <a:ln>
                            <a:noFill/>
                          </a:ln>
                        </pic:spPr>
                      </pic:pic>
                    </a:graphicData>
                  </a:graphic>
                </wp:inline>
              </w:drawing>
            </w:r>
          </w:p>
        </w:tc>
        <w:tc>
          <w:tcPr>
            <w:tcW w:w="1620" w:type="dxa"/>
          </w:tcPr>
          <w:p w14:paraId="15CDAE75" w14:textId="684A4546" w:rsidR="00772B8D" w:rsidRPr="00C42A7D" w:rsidRDefault="00772B8D" w:rsidP="00385367"/>
        </w:tc>
        <w:tc>
          <w:tcPr>
            <w:tcW w:w="1890" w:type="dxa"/>
          </w:tcPr>
          <w:p w14:paraId="586009FE" w14:textId="77777777" w:rsidR="00772B8D" w:rsidRPr="00C42A7D" w:rsidRDefault="00772B8D" w:rsidP="00385367"/>
        </w:tc>
      </w:tr>
      <w:tr w:rsidR="00772B8D" w:rsidRPr="00C42A7D" w14:paraId="78DFBCD2" w14:textId="776C2F8F" w:rsidTr="00801EF8">
        <w:trPr>
          <w:trHeight w:val="290"/>
        </w:trPr>
        <w:tc>
          <w:tcPr>
            <w:tcW w:w="720" w:type="dxa"/>
            <w:noWrap/>
            <w:hideMark/>
          </w:tcPr>
          <w:p w14:paraId="3E3F20B3" w14:textId="3325D0DF" w:rsidR="00772B8D" w:rsidRPr="00C42A7D" w:rsidRDefault="00772B8D" w:rsidP="00385367">
            <w:r w:rsidRPr="00C42A7D">
              <w:t> </w:t>
            </w:r>
            <w:r w:rsidR="007502A0">
              <w:t>106</w:t>
            </w:r>
          </w:p>
        </w:tc>
        <w:tc>
          <w:tcPr>
            <w:tcW w:w="720" w:type="dxa"/>
            <w:noWrap/>
            <w:hideMark/>
          </w:tcPr>
          <w:p w14:paraId="16D636FD" w14:textId="77777777" w:rsidR="00772B8D" w:rsidRPr="00C42A7D" w:rsidRDefault="00772B8D" w:rsidP="00385367">
            <w:r w:rsidRPr="00C42A7D">
              <w:t>26</w:t>
            </w:r>
          </w:p>
        </w:tc>
        <w:tc>
          <w:tcPr>
            <w:tcW w:w="720" w:type="dxa"/>
            <w:noWrap/>
            <w:hideMark/>
          </w:tcPr>
          <w:p w14:paraId="33085816" w14:textId="77777777" w:rsidR="00772B8D" w:rsidRPr="00C42A7D" w:rsidRDefault="00772B8D" w:rsidP="00385367">
            <w:r w:rsidRPr="00C42A7D">
              <w:t>Pcs</w:t>
            </w:r>
          </w:p>
        </w:tc>
        <w:tc>
          <w:tcPr>
            <w:tcW w:w="2340" w:type="dxa"/>
            <w:noWrap/>
            <w:hideMark/>
          </w:tcPr>
          <w:p w14:paraId="6228051A" w14:textId="16F35BB3" w:rsidR="00772B8D" w:rsidRPr="00C42A7D" w:rsidRDefault="00772B8D" w:rsidP="00385367">
            <w:r w:rsidRPr="00C42A7D">
              <w:t>Toliya for Cap making work</w:t>
            </w:r>
            <w:r w:rsidR="00F71E2F">
              <w:t xml:space="preserve"> -10x10cm</w:t>
            </w:r>
          </w:p>
        </w:tc>
        <w:tc>
          <w:tcPr>
            <w:tcW w:w="2790" w:type="dxa"/>
          </w:tcPr>
          <w:p w14:paraId="3458B0BB" w14:textId="77777777" w:rsidR="00772B8D" w:rsidRPr="00C42A7D" w:rsidRDefault="00772B8D" w:rsidP="00385367">
            <w:r w:rsidRPr="00DA175A">
              <w:rPr>
                <w:noProof/>
              </w:rPr>
              <w:drawing>
                <wp:inline distT="0" distB="0" distL="0" distR="0" wp14:anchorId="7D4B024A" wp14:editId="41A3D62E">
                  <wp:extent cx="2032000" cy="1312545"/>
                  <wp:effectExtent l="0" t="0" r="6350" b="1905"/>
                  <wp:docPr id="96" name="Picture 96" descr="C:\Users\NIG_MDG_0299\Desktop\WhatsApp Image 2022-03-21 at 10.58.2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IG_MDG_0299\Desktop\WhatsApp Image 2022-03-21 at 10.58.22 AM.jpe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flipV="1">
                            <a:off x="0" y="0"/>
                            <a:ext cx="2042712" cy="1319464"/>
                          </a:xfrm>
                          <a:prstGeom prst="rect">
                            <a:avLst/>
                          </a:prstGeom>
                          <a:noFill/>
                          <a:ln>
                            <a:noFill/>
                          </a:ln>
                        </pic:spPr>
                      </pic:pic>
                    </a:graphicData>
                  </a:graphic>
                </wp:inline>
              </w:drawing>
            </w:r>
          </w:p>
        </w:tc>
        <w:tc>
          <w:tcPr>
            <w:tcW w:w="1620" w:type="dxa"/>
          </w:tcPr>
          <w:p w14:paraId="6A73D5D8" w14:textId="04508113" w:rsidR="00772B8D" w:rsidRPr="00C42A7D" w:rsidRDefault="00772B8D" w:rsidP="00385367"/>
        </w:tc>
        <w:tc>
          <w:tcPr>
            <w:tcW w:w="1890" w:type="dxa"/>
          </w:tcPr>
          <w:p w14:paraId="0C697C6F" w14:textId="77777777" w:rsidR="00772B8D" w:rsidRPr="00C42A7D" w:rsidRDefault="00772B8D" w:rsidP="00385367"/>
        </w:tc>
      </w:tr>
      <w:tr w:rsidR="00772B8D" w:rsidRPr="00C42A7D" w14:paraId="6AC8FE30" w14:textId="78807C96" w:rsidTr="00801EF8">
        <w:trPr>
          <w:trHeight w:val="290"/>
        </w:trPr>
        <w:tc>
          <w:tcPr>
            <w:tcW w:w="720" w:type="dxa"/>
            <w:noWrap/>
            <w:hideMark/>
          </w:tcPr>
          <w:p w14:paraId="14BD42E9" w14:textId="79040FA9" w:rsidR="00772B8D" w:rsidRPr="00C42A7D" w:rsidRDefault="00772B8D" w:rsidP="00385367">
            <w:r w:rsidRPr="00C42A7D">
              <w:t> </w:t>
            </w:r>
          </w:p>
        </w:tc>
        <w:tc>
          <w:tcPr>
            <w:tcW w:w="720" w:type="dxa"/>
            <w:noWrap/>
            <w:hideMark/>
          </w:tcPr>
          <w:p w14:paraId="3BBCB29C" w14:textId="77777777" w:rsidR="00772B8D" w:rsidRPr="00C42A7D" w:rsidRDefault="00772B8D" w:rsidP="00385367">
            <w:r w:rsidRPr="00C42A7D">
              <w:t> </w:t>
            </w:r>
          </w:p>
        </w:tc>
        <w:tc>
          <w:tcPr>
            <w:tcW w:w="720" w:type="dxa"/>
            <w:noWrap/>
            <w:hideMark/>
          </w:tcPr>
          <w:p w14:paraId="511CD137" w14:textId="77777777" w:rsidR="00772B8D" w:rsidRPr="00C42A7D" w:rsidRDefault="00772B8D" w:rsidP="00385367">
            <w:r w:rsidRPr="00C42A7D">
              <w:t> </w:t>
            </w:r>
          </w:p>
        </w:tc>
        <w:tc>
          <w:tcPr>
            <w:tcW w:w="2340" w:type="dxa"/>
            <w:noWrap/>
            <w:hideMark/>
          </w:tcPr>
          <w:p w14:paraId="59931886" w14:textId="77777777" w:rsidR="00772B8D" w:rsidRPr="00C42A7D" w:rsidRDefault="00772B8D" w:rsidP="00385367">
            <w:r w:rsidRPr="00C42A7D">
              <w:t> </w:t>
            </w:r>
          </w:p>
        </w:tc>
        <w:tc>
          <w:tcPr>
            <w:tcW w:w="2790" w:type="dxa"/>
          </w:tcPr>
          <w:p w14:paraId="7B20BBF2" w14:textId="77777777" w:rsidR="00772B8D" w:rsidRPr="00C42A7D" w:rsidRDefault="00772B8D" w:rsidP="00385367"/>
        </w:tc>
        <w:tc>
          <w:tcPr>
            <w:tcW w:w="1620" w:type="dxa"/>
          </w:tcPr>
          <w:p w14:paraId="264CC908" w14:textId="3BA34C81" w:rsidR="00772B8D" w:rsidRPr="00FF317D" w:rsidRDefault="00FF317D" w:rsidP="00385367">
            <w:pPr>
              <w:rPr>
                <w:b/>
              </w:rPr>
            </w:pPr>
            <w:r w:rsidRPr="00FF317D">
              <w:rPr>
                <w:b/>
              </w:rPr>
              <w:t>Total Amount</w:t>
            </w:r>
          </w:p>
        </w:tc>
        <w:tc>
          <w:tcPr>
            <w:tcW w:w="1890" w:type="dxa"/>
          </w:tcPr>
          <w:p w14:paraId="7438705D" w14:textId="77777777" w:rsidR="00772B8D" w:rsidRPr="00C42A7D" w:rsidRDefault="00772B8D" w:rsidP="00385367"/>
        </w:tc>
      </w:tr>
      <w:tr w:rsidR="00622DFE" w:rsidRPr="00C42A7D" w14:paraId="2E3D8C78" w14:textId="343B92F3" w:rsidTr="00801EF8">
        <w:trPr>
          <w:trHeight w:val="290"/>
        </w:trPr>
        <w:tc>
          <w:tcPr>
            <w:tcW w:w="720" w:type="dxa"/>
            <w:shd w:val="clear" w:color="auto" w:fill="A6A6A6" w:themeFill="background1" w:themeFillShade="A6"/>
            <w:noWrap/>
            <w:hideMark/>
          </w:tcPr>
          <w:p w14:paraId="3BCC5FD0" w14:textId="77777777" w:rsidR="00622DFE" w:rsidRPr="00C42A7D" w:rsidRDefault="00622DFE" w:rsidP="00622DFE">
            <w:r w:rsidRPr="00C42A7D">
              <w:t>10</w:t>
            </w:r>
          </w:p>
        </w:tc>
        <w:tc>
          <w:tcPr>
            <w:tcW w:w="720" w:type="dxa"/>
            <w:shd w:val="clear" w:color="auto" w:fill="A6A6A6" w:themeFill="background1" w:themeFillShade="A6"/>
            <w:noWrap/>
            <w:hideMark/>
          </w:tcPr>
          <w:p w14:paraId="2A848974" w14:textId="77777777" w:rsidR="00622DFE" w:rsidRPr="00C42A7D" w:rsidRDefault="00622DFE" w:rsidP="00622DFE">
            <w:r>
              <w:rPr>
                <w:b/>
                <w:bCs/>
              </w:rPr>
              <w:t>QTY</w:t>
            </w:r>
            <w:r w:rsidRPr="00C42A7D">
              <w:t> </w:t>
            </w:r>
          </w:p>
        </w:tc>
        <w:tc>
          <w:tcPr>
            <w:tcW w:w="720" w:type="dxa"/>
            <w:shd w:val="clear" w:color="auto" w:fill="A6A6A6" w:themeFill="background1" w:themeFillShade="A6"/>
            <w:noWrap/>
            <w:hideMark/>
          </w:tcPr>
          <w:p w14:paraId="3999E748" w14:textId="77777777" w:rsidR="00622DFE" w:rsidRPr="00C42A7D" w:rsidRDefault="00622DFE" w:rsidP="00622DFE">
            <w:r>
              <w:rPr>
                <w:b/>
                <w:bCs/>
              </w:rPr>
              <w:t>UNIT</w:t>
            </w:r>
            <w:r w:rsidRPr="00C42A7D">
              <w:t> </w:t>
            </w:r>
          </w:p>
        </w:tc>
        <w:tc>
          <w:tcPr>
            <w:tcW w:w="2340" w:type="dxa"/>
            <w:shd w:val="clear" w:color="auto" w:fill="A6A6A6" w:themeFill="background1" w:themeFillShade="A6"/>
            <w:noWrap/>
            <w:hideMark/>
          </w:tcPr>
          <w:p w14:paraId="604A7B36" w14:textId="77777777" w:rsidR="00622DFE" w:rsidRPr="00C42A7D" w:rsidRDefault="00622DFE" w:rsidP="00622DFE">
            <w:pPr>
              <w:rPr>
                <w:b/>
                <w:bCs/>
              </w:rPr>
            </w:pPr>
            <w:r w:rsidRPr="00C42A7D">
              <w:rPr>
                <w:b/>
                <w:bCs/>
              </w:rPr>
              <w:t>FURNITURE MAKING</w:t>
            </w:r>
          </w:p>
        </w:tc>
        <w:tc>
          <w:tcPr>
            <w:tcW w:w="2790" w:type="dxa"/>
            <w:shd w:val="clear" w:color="auto" w:fill="A6A6A6" w:themeFill="background1" w:themeFillShade="A6"/>
          </w:tcPr>
          <w:p w14:paraId="2465C074" w14:textId="570D9B01" w:rsidR="00622DFE" w:rsidRPr="00C42A7D" w:rsidRDefault="00622DFE" w:rsidP="00622DFE">
            <w:r w:rsidRPr="005F7186">
              <w:rPr>
                <w:b/>
                <w:bCs/>
              </w:rPr>
              <w:t>PICTORIAL SAMPLE OF ITEMS</w:t>
            </w:r>
          </w:p>
        </w:tc>
        <w:tc>
          <w:tcPr>
            <w:tcW w:w="1620" w:type="dxa"/>
            <w:shd w:val="clear" w:color="auto" w:fill="A6A6A6" w:themeFill="background1" w:themeFillShade="A6"/>
          </w:tcPr>
          <w:p w14:paraId="60D3890C" w14:textId="71D3F23B" w:rsidR="00622DFE" w:rsidRPr="00C42A7D" w:rsidRDefault="00622DFE" w:rsidP="00622DFE">
            <w:r>
              <w:rPr>
                <w:b/>
                <w:bCs/>
              </w:rPr>
              <w:t>UNIT PRICE (NGN)</w:t>
            </w:r>
          </w:p>
        </w:tc>
        <w:tc>
          <w:tcPr>
            <w:tcW w:w="1890" w:type="dxa"/>
            <w:shd w:val="clear" w:color="auto" w:fill="A6A6A6" w:themeFill="background1" w:themeFillShade="A6"/>
          </w:tcPr>
          <w:p w14:paraId="6C815528" w14:textId="6B00B233" w:rsidR="00622DFE" w:rsidRPr="00C42A7D" w:rsidRDefault="00622DFE" w:rsidP="00622DFE">
            <w:r>
              <w:rPr>
                <w:b/>
                <w:bCs/>
              </w:rPr>
              <w:t>AMOUNT       (NGN)</w:t>
            </w:r>
          </w:p>
        </w:tc>
      </w:tr>
      <w:tr w:rsidR="00772B8D" w:rsidRPr="00C42A7D" w14:paraId="07F7C5BD" w14:textId="38ACDA6A" w:rsidTr="00801EF8">
        <w:trPr>
          <w:trHeight w:val="290"/>
        </w:trPr>
        <w:tc>
          <w:tcPr>
            <w:tcW w:w="720" w:type="dxa"/>
            <w:noWrap/>
            <w:hideMark/>
          </w:tcPr>
          <w:p w14:paraId="0A429BC8" w14:textId="63F4B3C0" w:rsidR="00772B8D" w:rsidRPr="00C42A7D" w:rsidRDefault="00772B8D" w:rsidP="00385367">
            <w:r w:rsidRPr="00C42A7D">
              <w:t> </w:t>
            </w:r>
            <w:r w:rsidR="007502A0">
              <w:t>107</w:t>
            </w:r>
          </w:p>
        </w:tc>
        <w:tc>
          <w:tcPr>
            <w:tcW w:w="720" w:type="dxa"/>
            <w:noWrap/>
            <w:hideMark/>
          </w:tcPr>
          <w:p w14:paraId="385F065F" w14:textId="77777777" w:rsidR="00772B8D" w:rsidRPr="00C42A7D" w:rsidRDefault="00772B8D" w:rsidP="00385367">
            <w:r w:rsidRPr="00C42A7D">
              <w:t>30</w:t>
            </w:r>
          </w:p>
        </w:tc>
        <w:tc>
          <w:tcPr>
            <w:tcW w:w="720" w:type="dxa"/>
            <w:noWrap/>
            <w:hideMark/>
          </w:tcPr>
          <w:p w14:paraId="308445A0" w14:textId="77777777" w:rsidR="00772B8D" w:rsidRPr="00C42A7D" w:rsidRDefault="00772B8D" w:rsidP="00385367">
            <w:r w:rsidRPr="00C42A7D">
              <w:t xml:space="preserve"> Pcs</w:t>
            </w:r>
          </w:p>
        </w:tc>
        <w:tc>
          <w:tcPr>
            <w:tcW w:w="2340" w:type="dxa"/>
            <w:noWrap/>
            <w:hideMark/>
          </w:tcPr>
          <w:p w14:paraId="5D6FE02B" w14:textId="4F970012" w:rsidR="00772B8D" w:rsidRPr="00C42A7D" w:rsidRDefault="00FF2345" w:rsidP="00385367">
            <w:r>
              <w:t>Hammer,</w:t>
            </w:r>
            <w:r w:rsidRPr="00FF2345">
              <w:t xml:space="preserve"> Claw, 450g (16oz)</w:t>
            </w:r>
          </w:p>
        </w:tc>
        <w:tc>
          <w:tcPr>
            <w:tcW w:w="2790" w:type="dxa"/>
          </w:tcPr>
          <w:p w14:paraId="27F7B1AE" w14:textId="77777777" w:rsidR="00772B8D" w:rsidRPr="00C42A7D" w:rsidRDefault="00772B8D" w:rsidP="00385367">
            <w:r>
              <w:rPr>
                <w:noProof/>
              </w:rPr>
              <w:drawing>
                <wp:inline distT="0" distB="0" distL="0" distR="0" wp14:anchorId="455C81F2" wp14:editId="08F1F596">
                  <wp:extent cx="1708150" cy="1113778"/>
                  <wp:effectExtent l="0" t="0" r="6350" b="0"/>
                  <wp:docPr id="97" name="Picture 97" descr="Hammer Cartoon Vector Images (over 1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mmer Cartoon Vector Images (over 12,000)"/>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32520" cy="1129668"/>
                          </a:xfrm>
                          <a:prstGeom prst="rect">
                            <a:avLst/>
                          </a:prstGeom>
                          <a:noFill/>
                          <a:ln>
                            <a:noFill/>
                          </a:ln>
                        </pic:spPr>
                      </pic:pic>
                    </a:graphicData>
                  </a:graphic>
                </wp:inline>
              </w:drawing>
            </w:r>
          </w:p>
        </w:tc>
        <w:tc>
          <w:tcPr>
            <w:tcW w:w="1620" w:type="dxa"/>
          </w:tcPr>
          <w:p w14:paraId="0CBE9F73" w14:textId="2DBFE011" w:rsidR="00772B8D" w:rsidRPr="00C42A7D" w:rsidRDefault="00772B8D" w:rsidP="00385367"/>
        </w:tc>
        <w:tc>
          <w:tcPr>
            <w:tcW w:w="1890" w:type="dxa"/>
          </w:tcPr>
          <w:p w14:paraId="5A43EA26" w14:textId="77777777" w:rsidR="00772B8D" w:rsidRPr="00C42A7D" w:rsidRDefault="00772B8D" w:rsidP="00385367"/>
        </w:tc>
      </w:tr>
      <w:tr w:rsidR="00772B8D" w:rsidRPr="00C42A7D" w14:paraId="052B1ABE" w14:textId="7A7AA53E" w:rsidTr="00801EF8">
        <w:trPr>
          <w:trHeight w:val="290"/>
        </w:trPr>
        <w:tc>
          <w:tcPr>
            <w:tcW w:w="720" w:type="dxa"/>
            <w:noWrap/>
            <w:hideMark/>
          </w:tcPr>
          <w:p w14:paraId="476997A9" w14:textId="21F00312" w:rsidR="00772B8D" w:rsidRPr="00C42A7D" w:rsidRDefault="00772B8D" w:rsidP="00385367">
            <w:r w:rsidRPr="00C42A7D">
              <w:t> </w:t>
            </w:r>
            <w:r w:rsidR="007502A0">
              <w:t>108</w:t>
            </w:r>
          </w:p>
        </w:tc>
        <w:tc>
          <w:tcPr>
            <w:tcW w:w="720" w:type="dxa"/>
            <w:noWrap/>
            <w:hideMark/>
          </w:tcPr>
          <w:p w14:paraId="38EC0A7B" w14:textId="77777777" w:rsidR="00772B8D" w:rsidRPr="00C42A7D" w:rsidRDefault="00772B8D" w:rsidP="00385367">
            <w:r w:rsidRPr="00C42A7D">
              <w:t>30</w:t>
            </w:r>
          </w:p>
        </w:tc>
        <w:tc>
          <w:tcPr>
            <w:tcW w:w="720" w:type="dxa"/>
            <w:noWrap/>
            <w:hideMark/>
          </w:tcPr>
          <w:p w14:paraId="525AF397" w14:textId="77777777" w:rsidR="00772B8D" w:rsidRPr="00C42A7D" w:rsidRDefault="00772B8D" w:rsidP="00385367">
            <w:r w:rsidRPr="00C42A7D">
              <w:t>Pcs</w:t>
            </w:r>
          </w:p>
        </w:tc>
        <w:tc>
          <w:tcPr>
            <w:tcW w:w="2340" w:type="dxa"/>
            <w:noWrap/>
            <w:hideMark/>
          </w:tcPr>
          <w:p w14:paraId="4E34C10E" w14:textId="50F9EAE3" w:rsidR="00FE3C2B" w:rsidRDefault="00772B8D" w:rsidP="00FE3C2B">
            <w:r w:rsidRPr="00C42A7D">
              <w:t xml:space="preserve">Saw </w:t>
            </w:r>
            <w:r w:rsidR="00FE3C2B">
              <w:t>–</w:t>
            </w:r>
          </w:p>
          <w:p w14:paraId="063FB8B5" w14:textId="07BF3A85" w:rsidR="00772B8D" w:rsidRPr="00C42A7D" w:rsidRDefault="00FE3C2B" w:rsidP="00FE3C2B">
            <w:r w:rsidRPr="00FE3C2B">
              <w:t>Hand, 550mm</w:t>
            </w:r>
          </w:p>
        </w:tc>
        <w:tc>
          <w:tcPr>
            <w:tcW w:w="2790" w:type="dxa"/>
          </w:tcPr>
          <w:p w14:paraId="559DAADB" w14:textId="77777777" w:rsidR="00772B8D" w:rsidRPr="00C42A7D" w:rsidRDefault="00772B8D" w:rsidP="00385367">
            <w:r>
              <w:rPr>
                <w:noProof/>
              </w:rPr>
              <w:drawing>
                <wp:inline distT="0" distB="0" distL="0" distR="0" wp14:anchorId="456738B5" wp14:editId="23F760F5">
                  <wp:extent cx="2019300" cy="1200150"/>
                  <wp:effectExtent l="0" t="0" r="0" b="0"/>
                  <wp:docPr id="184" name="Picture 184" descr="32 Types of Saws and Their Uses [With Pictures] - Start Woodworking 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2 Types of Saws and Their Uses [With Pictures] - Start Woodworking Now"/>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052883" cy="1220110"/>
                          </a:xfrm>
                          <a:prstGeom prst="rect">
                            <a:avLst/>
                          </a:prstGeom>
                          <a:noFill/>
                          <a:ln>
                            <a:noFill/>
                          </a:ln>
                        </pic:spPr>
                      </pic:pic>
                    </a:graphicData>
                  </a:graphic>
                </wp:inline>
              </w:drawing>
            </w:r>
          </w:p>
        </w:tc>
        <w:tc>
          <w:tcPr>
            <w:tcW w:w="1620" w:type="dxa"/>
          </w:tcPr>
          <w:p w14:paraId="36AF7BBF" w14:textId="3503A92B" w:rsidR="00772B8D" w:rsidRPr="00C42A7D" w:rsidRDefault="00772B8D" w:rsidP="00385367"/>
        </w:tc>
        <w:tc>
          <w:tcPr>
            <w:tcW w:w="1890" w:type="dxa"/>
          </w:tcPr>
          <w:p w14:paraId="4E223BE0" w14:textId="77777777" w:rsidR="00772B8D" w:rsidRPr="00C42A7D" w:rsidRDefault="00772B8D" w:rsidP="00385367"/>
        </w:tc>
      </w:tr>
      <w:tr w:rsidR="00772B8D" w:rsidRPr="00C42A7D" w14:paraId="78F878C1" w14:textId="125FE010" w:rsidTr="00801EF8">
        <w:trPr>
          <w:trHeight w:val="290"/>
        </w:trPr>
        <w:tc>
          <w:tcPr>
            <w:tcW w:w="720" w:type="dxa"/>
            <w:noWrap/>
            <w:hideMark/>
          </w:tcPr>
          <w:p w14:paraId="61ADA205" w14:textId="234B1F43" w:rsidR="00772B8D" w:rsidRPr="00C42A7D" w:rsidRDefault="00772B8D" w:rsidP="00385367">
            <w:r w:rsidRPr="00C42A7D">
              <w:t> </w:t>
            </w:r>
            <w:r w:rsidR="007502A0">
              <w:t>109</w:t>
            </w:r>
          </w:p>
        </w:tc>
        <w:tc>
          <w:tcPr>
            <w:tcW w:w="720" w:type="dxa"/>
            <w:noWrap/>
            <w:hideMark/>
          </w:tcPr>
          <w:p w14:paraId="5D2D8018" w14:textId="77777777" w:rsidR="00772B8D" w:rsidRPr="00C42A7D" w:rsidRDefault="00772B8D" w:rsidP="00385367">
            <w:r w:rsidRPr="00C42A7D">
              <w:t>30</w:t>
            </w:r>
          </w:p>
        </w:tc>
        <w:tc>
          <w:tcPr>
            <w:tcW w:w="720" w:type="dxa"/>
            <w:noWrap/>
            <w:hideMark/>
          </w:tcPr>
          <w:p w14:paraId="3597F03C" w14:textId="77777777" w:rsidR="00772B8D" w:rsidRPr="00C42A7D" w:rsidRDefault="00772B8D" w:rsidP="00385367">
            <w:r w:rsidRPr="00C42A7D">
              <w:t>Pcs</w:t>
            </w:r>
          </w:p>
        </w:tc>
        <w:tc>
          <w:tcPr>
            <w:tcW w:w="2340" w:type="dxa"/>
            <w:noWrap/>
            <w:hideMark/>
          </w:tcPr>
          <w:p w14:paraId="20E80DA2" w14:textId="53A88F0C" w:rsidR="00772B8D" w:rsidRPr="00C42A7D" w:rsidRDefault="00772B8D" w:rsidP="00FE3C2B">
            <w:r w:rsidRPr="00C42A7D">
              <w:t xml:space="preserve">Measuring Tape - 7-meter length  </w:t>
            </w:r>
          </w:p>
        </w:tc>
        <w:tc>
          <w:tcPr>
            <w:tcW w:w="2790" w:type="dxa"/>
          </w:tcPr>
          <w:p w14:paraId="015FBF8B" w14:textId="77777777" w:rsidR="00772B8D" w:rsidRPr="00C42A7D" w:rsidRDefault="00772B8D" w:rsidP="00385367">
            <w:r>
              <w:rPr>
                <w:noProof/>
              </w:rPr>
              <w:drawing>
                <wp:inline distT="0" distB="0" distL="0" distR="0" wp14:anchorId="644F4B60" wp14:editId="510BA0CE">
                  <wp:extent cx="1813560" cy="1084887"/>
                  <wp:effectExtent l="0" t="0" r="0" b="1270"/>
                  <wp:docPr id="185" name="Picture 185" descr="Buy Neiko 01601A Multi-Purpose SAE and Metric Measuring Tape with Level and  Laser | 25-Feet 7.5 Meters Maximum Measuring Length Online in Vietnam.  B07JJNKXZ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Neiko 01601A Multi-Purpose SAE and Metric Measuring Tape with Level and  Laser | 25-Feet 7.5 Meters Maximum Measuring Length Online in Vietnam.  B07JJNKXZ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827273" cy="1093090"/>
                          </a:xfrm>
                          <a:prstGeom prst="rect">
                            <a:avLst/>
                          </a:prstGeom>
                          <a:noFill/>
                          <a:ln>
                            <a:noFill/>
                          </a:ln>
                        </pic:spPr>
                      </pic:pic>
                    </a:graphicData>
                  </a:graphic>
                </wp:inline>
              </w:drawing>
            </w:r>
          </w:p>
        </w:tc>
        <w:tc>
          <w:tcPr>
            <w:tcW w:w="1620" w:type="dxa"/>
          </w:tcPr>
          <w:p w14:paraId="37DECA02" w14:textId="687DAAEA" w:rsidR="00772B8D" w:rsidRPr="00C42A7D" w:rsidRDefault="00772B8D" w:rsidP="00385367"/>
        </w:tc>
        <w:tc>
          <w:tcPr>
            <w:tcW w:w="1890" w:type="dxa"/>
          </w:tcPr>
          <w:p w14:paraId="03237792" w14:textId="77777777" w:rsidR="00772B8D" w:rsidRPr="00C42A7D" w:rsidRDefault="00772B8D" w:rsidP="00385367"/>
        </w:tc>
      </w:tr>
      <w:tr w:rsidR="00772B8D" w:rsidRPr="00C42A7D" w14:paraId="55FAE49C" w14:textId="02AEC089" w:rsidTr="00801EF8">
        <w:trPr>
          <w:trHeight w:val="290"/>
        </w:trPr>
        <w:tc>
          <w:tcPr>
            <w:tcW w:w="720" w:type="dxa"/>
            <w:noWrap/>
            <w:hideMark/>
          </w:tcPr>
          <w:p w14:paraId="6F3D6FA2" w14:textId="232F0A5A" w:rsidR="00772B8D" w:rsidRPr="00C42A7D" w:rsidRDefault="00772B8D" w:rsidP="00385367">
            <w:r w:rsidRPr="00C42A7D">
              <w:lastRenderedPageBreak/>
              <w:t> </w:t>
            </w:r>
            <w:r w:rsidR="007502A0">
              <w:t>110</w:t>
            </w:r>
          </w:p>
        </w:tc>
        <w:tc>
          <w:tcPr>
            <w:tcW w:w="720" w:type="dxa"/>
            <w:noWrap/>
            <w:hideMark/>
          </w:tcPr>
          <w:p w14:paraId="22F08CDE" w14:textId="77777777" w:rsidR="00772B8D" w:rsidRPr="00C42A7D" w:rsidRDefault="00772B8D" w:rsidP="00385367">
            <w:r w:rsidRPr="00C42A7D">
              <w:t>15</w:t>
            </w:r>
          </w:p>
        </w:tc>
        <w:tc>
          <w:tcPr>
            <w:tcW w:w="720" w:type="dxa"/>
            <w:noWrap/>
            <w:hideMark/>
          </w:tcPr>
          <w:p w14:paraId="0158F399" w14:textId="77777777" w:rsidR="00772B8D" w:rsidRPr="00C42A7D" w:rsidRDefault="00772B8D" w:rsidP="00385367">
            <w:r w:rsidRPr="00C42A7D">
              <w:t>Pcs</w:t>
            </w:r>
          </w:p>
        </w:tc>
        <w:tc>
          <w:tcPr>
            <w:tcW w:w="2340" w:type="dxa"/>
            <w:noWrap/>
            <w:hideMark/>
          </w:tcPr>
          <w:p w14:paraId="07A42EEA" w14:textId="77777777" w:rsidR="00772B8D" w:rsidRDefault="00772B8D" w:rsidP="00385367">
            <w:r w:rsidRPr="00C42A7D">
              <w:t>Jack Plane</w:t>
            </w:r>
            <w:r w:rsidR="00801EF8">
              <w:t xml:space="preserve">: </w:t>
            </w:r>
          </w:p>
          <w:p w14:paraId="4C85EAFB" w14:textId="6CF89B66" w:rsidR="00801EF8" w:rsidRPr="00C42A7D" w:rsidRDefault="00801EF8" w:rsidP="00385367">
            <w:r w:rsidRPr="00801EF8">
              <w:t>15–18 inches (380–460 mm) long, (180 to 230 mm) long with irons 13⁄4–21⁄2 inches (44–64 mm) wide</w:t>
            </w:r>
          </w:p>
        </w:tc>
        <w:tc>
          <w:tcPr>
            <w:tcW w:w="2790" w:type="dxa"/>
          </w:tcPr>
          <w:p w14:paraId="48947414" w14:textId="77777777" w:rsidR="00772B8D" w:rsidRPr="00C42A7D" w:rsidRDefault="00772B8D" w:rsidP="00385367">
            <w:r>
              <w:rPr>
                <w:noProof/>
              </w:rPr>
              <w:drawing>
                <wp:inline distT="0" distB="0" distL="0" distR="0" wp14:anchorId="4624CD23" wp14:editId="0CDE8A70">
                  <wp:extent cx="1454150" cy="1065637"/>
                  <wp:effectExtent l="0" t="0" r="0" b="1270"/>
                  <wp:docPr id="186" name="Picture 186" descr="C:\Users\NIG_MDG_0299\AppData\Local\Microsoft\Windows\INetCache\Content.MSO\48B3F2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48B3F2A5.tmp"/>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66165" cy="1074442"/>
                          </a:xfrm>
                          <a:prstGeom prst="rect">
                            <a:avLst/>
                          </a:prstGeom>
                          <a:noFill/>
                          <a:ln>
                            <a:noFill/>
                          </a:ln>
                        </pic:spPr>
                      </pic:pic>
                    </a:graphicData>
                  </a:graphic>
                </wp:inline>
              </w:drawing>
            </w:r>
          </w:p>
        </w:tc>
        <w:tc>
          <w:tcPr>
            <w:tcW w:w="1620" w:type="dxa"/>
          </w:tcPr>
          <w:p w14:paraId="6CCB8003" w14:textId="3812BA1C" w:rsidR="00772B8D" w:rsidRPr="00C42A7D" w:rsidRDefault="00772B8D" w:rsidP="00385367"/>
        </w:tc>
        <w:tc>
          <w:tcPr>
            <w:tcW w:w="1890" w:type="dxa"/>
          </w:tcPr>
          <w:p w14:paraId="051CE67F" w14:textId="77777777" w:rsidR="00772B8D" w:rsidRPr="00C42A7D" w:rsidRDefault="00772B8D" w:rsidP="00385367"/>
        </w:tc>
      </w:tr>
      <w:tr w:rsidR="00772B8D" w:rsidRPr="00C42A7D" w14:paraId="44E47D9C" w14:textId="40C34C61" w:rsidTr="00801EF8">
        <w:trPr>
          <w:trHeight w:val="290"/>
        </w:trPr>
        <w:tc>
          <w:tcPr>
            <w:tcW w:w="720" w:type="dxa"/>
            <w:noWrap/>
            <w:hideMark/>
          </w:tcPr>
          <w:p w14:paraId="15210646" w14:textId="6FBA6184" w:rsidR="00772B8D" w:rsidRPr="00C42A7D" w:rsidRDefault="00772B8D" w:rsidP="00385367">
            <w:r w:rsidRPr="00C42A7D">
              <w:t> </w:t>
            </w:r>
            <w:r w:rsidR="007502A0">
              <w:t>111</w:t>
            </w:r>
          </w:p>
        </w:tc>
        <w:tc>
          <w:tcPr>
            <w:tcW w:w="720" w:type="dxa"/>
            <w:noWrap/>
            <w:hideMark/>
          </w:tcPr>
          <w:p w14:paraId="2EFA577D" w14:textId="77777777" w:rsidR="00772B8D" w:rsidRPr="00C42A7D" w:rsidRDefault="00772B8D" w:rsidP="00385367">
            <w:r w:rsidRPr="00C42A7D">
              <w:t>15</w:t>
            </w:r>
          </w:p>
        </w:tc>
        <w:tc>
          <w:tcPr>
            <w:tcW w:w="720" w:type="dxa"/>
            <w:noWrap/>
            <w:hideMark/>
          </w:tcPr>
          <w:p w14:paraId="54FB28C1" w14:textId="77777777" w:rsidR="00772B8D" w:rsidRPr="00C42A7D" w:rsidRDefault="00772B8D" w:rsidP="00385367">
            <w:r w:rsidRPr="00C42A7D">
              <w:t>Pcs</w:t>
            </w:r>
          </w:p>
        </w:tc>
        <w:tc>
          <w:tcPr>
            <w:tcW w:w="2340" w:type="dxa"/>
            <w:noWrap/>
            <w:hideMark/>
          </w:tcPr>
          <w:p w14:paraId="3A3EBC29" w14:textId="77777777" w:rsidR="00772B8D" w:rsidRDefault="00772B8D" w:rsidP="00385367">
            <w:r w:rsidRPr="00C42A7D">
              <w:t>Spot Sharp</w:t>
            </w:r>
          </w:p>
          <w:p w14:paraId="425765DB" w14:textId="5F67C924" w:rsidR="00425544" w:rsidRPr="00C42A7D" w:rsidRDefault="00425544" w:rsidP="00385367">
            <w:r w:rsidRPr="00425544">
              <w:t>84 x 54 cm</w:t>
            </w:r>
          </w:p>
        </w:tc>
        <w:tc>
          <w:tcPr>
            <w:tcW w:w="2790" w:type="dxa"/>
          </w:tcPr>
          <w:p w14:paraId="2DEB520F" w14:textId="77777777" w:rsidR="00772B8D" w:rsidRPr="00C42A7D" w:rsidRDefault="00772B8D" w:rsidP="00385367">
            <w:r>
              <w:rPr>
                <w:noProof/>
              </w:rPr>
              <w:drawing>
                <wp:inline distT="0" distB="0" distL="0" distR="0" wp14:anchorId="5071B28B" wp14:editId="34DB5FC1">
                  <wp:extent cx="1574800" cy="1073150"/>
                  <wp:effectExtent l="0" t="0" r="6350" b="0"/>
                  <wp:docPr id="187" name="Picture 187" descr="Woodworking Tool/Metal Tools/Adjustable Wood Craft Cutting Edge Spoke Shave  Spokeshave for furniture making/home improvement etc|spoke shave tool|wood  shavingstool tool - Ali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odworking Tool/Metal Tools/Adjustable Wood Craft Cutting Edge Spoke Shave  Spokeshave for furniture making/home improvement etc|spoke shave tool|wood  shavingstool tool - AliExpress"/>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74800" cy="1073150"/>
                          </a:xfrm>
                          <a:prstGeom prst="rect">
                            <a:avLst/>
                          </a:prstGeom>
                          <a:noFill/>
                          <a:ln>
                            <a:noFill/>
                          </a:ln>
                        </pic:spPr>
                      </pic:pic>
                    </a:graphicData>
                  </a:graphic>
                </wp:inline>
              </w:drawing>
            </w:r>
          </w:p>
        </w:tc>
        <w:tc>
          <w:tcPr>
            <w:tcW w:w="1620" w:type="dxa"/>
          </w:tcPr>
          <w:p w14:paraId="22FC520D" w14:textId="417A9B9D" w:rsidR="00772B8D" w:rsidRPr="00C42A7D" w:rsidRDefault="00772B8D" w:rsidP="00385367"/>
        </w:tc>
        <w:tc>
          <w:tcPr>
            <w:tcW w:w="1890" w:type="dxa"/>
          </w:tcPr>
          <w:p w14:paraId="1F560AEF" w14:textId="77777777" w:rsidR="00772B8D" w:rsidRPr="00C42A7D" w:rsidRDefault="00772B8D" w:rsidP="00385367"/>
        </w:tc>
      </w:tr>
      <w:tr w:rsidR="00772B8D" w:rsidRPr="00C42A7D" w14:paraId="38100A63" w14:textId="42EE2972" w:rsidTr="00801EF8">
        <w:trPr>
          <w:trHeight w:val="290"/>
        </w:trPr>
        <w:tc>
          <w:tcPr>
            <w:tcW w:w="720" w:type="dxa"/>
            <w:noWrap/>
            <w:hideMark/>
          </w:tcPr>
          <w:p w14:paraId="0CB3AF0E" w14:textId="64F7D3F3" w:rsidR="00772B8D" w:rsidRPr="00C42A7D" w:rsidRDefault="00772B8D" w:rsidP="00385367">
            <w:r w:rsidRPr="00C42A7D">
              <w:t> </w:t>
            </w:r>
            <w:r w:rsidR="007502A0">
              <w:t>112</w:t>
            </w:r>
          </w:p>
        </w:tc>
        <w:tc>
          <w:tcPr>
            <w:tcW w:w="720" w:type="dxa"/>
            <w:noWrap/>
            <w:hideMark/>
          </w:tcPr>
          <w:p w14:paraId="644F5658" w14:textId="77777777" w:rsidR="00772B8D" w:rsidRPr="00C42A7D" w:rsidRDefault="00772B8D" w:rsidP="00385367">
            <w:r w:rsidRPr="00C42A7D">
              <w:t>30</w:t>
            </w:r>
          </w:p>
        </w:tc>
        <w:tc>
          <w:tcPr>
            <w:tcW w:w="720" w:type="dxa"/>
            <w:noWrap/>
            <w:hideMark/>
          </w:tcPr>
          <w:p w14:paraId="52B058E4" w14:textId="77777777" w:rsidR="00772B8D" w:rsidRPr="00C42A7D" w:rsidRDefault="00772B8D" w:rsidP="00385367">
            <w:r w:rsidRPr="00C42A7D">
              <w:t>Pcs</w:t>
            </w:r>
          </w:p>
        </w:tc>
        <w:tc>
          <w:tcPr>
            <w:tcW w:w="2340" w:type="dxa"/>
            <w:noWrap/>
            <w:hideMark/>
          </w:tcPr>
          <w:p w14:paraId="524F0462" w14:textId="5EF0C162" w:rsidR="00772B8D" w:rsidRPr="00C42A7D" w:rsidRDefault="00772B8D" w:rsidP="00385367">
            <w:r w:rsidRPr="00C42A7D">
              <w:t>Bar</w:t>
            </w:r>
            <w:r w:rsidR="00425544">
              <w:t xml:space="preserve"> – 5ft, 1 inch, corrosion resistance </w:t>
            </w:r>
          </w:p>
        </w:tc>
        <w:tc>
          <w:tcPr>
            <w:tcW w:w="2790" w:type="dxa"/>
          </w:tcPr>
          <w:p w14:paraId="3C681079" w14:textId="77777777" w:rsidR="00772B8D" w:rsidRPr="00C42A7D" w:rsidRDefault="00772B8D" w:rsidP="00385367">
            <w:r>
              <w:rPr>
                <w:noProof/>
              </w:rPr>
              <w:drawing>
                <wp:inline distT="0" distB="0" distL="0" distR="0" wp14:anchorId="5EF5401C" wp14:editId="01A95994">
                  <wp:extent cx="1496695" cy="749300"/>
                  <wp:effectExtent l="0" t="0" r="8255" b="0"/>
                  <wp:docPr id="188" name="Picture 188" descr="Pinch bar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ch bar Images, Stock Photos &amp; Vectors | Shutterstock"/>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506433" cy="754175"/>
                          </a:xfrm>
                          <a:prstGeom prst="rect">
                            <a:avLst/>
                          </a:prstGeom>
                          <a:noFill/>
                          <a:ln>
                            <a:noFill/>
                          </a:ln>
                        </pic:spPr>
                      </pic:pic>
                    </a:graphicData>
                  </a:graphic>
                </wp:inline>
              </w:drawing>
            </w:r>
          </w:p>
        </w:tc>
        <w:tc>
          <w:tcPr>
            <w:tcW w:w="1620" w:type="dxa"/>
          </w:tcPr>
          <w:p w14:paraId="3FC307D3" w14:textId="17B0AEE7" w:rsidR="00772B8D" w:rsidRPr="00C42A7D" w:rsidRDefault="00772B8D" w:rsidP="00385367"/>
        </w:tc>
        <w:tc>
          <w:tcPr>
            <w:tcW w:w="1890" w:type="dxa"/>
          </w:tcPr>
          <w:p w14:paraId="45B8E436" w14:textId="77777777" w:rsidR="00772B8D" w:rsidRPr="00C42A7D" w:rsidRDefault="00772B8D" w:rsidP="00385367"/>
        </w:tc>
      </w:tr>
      <w:tr w:rsidR="00772B8D" w:rsidRPr="00C42A7D" w14:paraId="6D3FDC10" w14:textId="6117D7BD" w:rsidTr="00801EF8">
        <w:trPr>
          <w:trHeight w:val="290"/>
        </w:trPr>
        <w:tc>
          <w:tcPr>
            <w:tcW w:w="720" w:type="dxa"/>
            <w:noWrap/>
            <w:hideMark/>
          </w:tcPr>
          <w:p w14:paraId="5A6B3E8C" w14:textId="464A0EC3" w:rsidR="00772B8D" w:rsidRPr="00C42A7D" w:rsidRDefault="00772B8D" w:rsidP="00385367">
            <w:r w:rsidRPr="00C42A7D">
              <w:t> </w:t>
            </w:r>
            <w:r w:rsidR="007502A0">
              <w:t>113</w:t>
            </w:r>
          </w:p>
        </w:tc>
        <w:tc>
          <w:tcPr>
            <w:tcW w:w="720" w:type="dxa"/>
            <w:noWrap/>
            <w:hideMark/>
          </w:tcPr>
          <w:p w14:paraId="5F4B5EBE" w14:textId="77777777" w:rsidR="00772B8D" w:rsidRPr="00C42A7D" w:rsidRDefault="00772B8D" w:rsidP="00385367">
            <w:r w:rsidRPr="00C42A7D">
              <w:t>15</w:t>
            </w:r>
          </w:p>
        </w:tc>
        <w:tc>
          <w:tcPr>
            <w:tcW w:w="720" w:type="dxa"/>
            <w:noWrap/>
            <w:hideMark/>
          </w:tcPr>
          <w:p w14:paraId="697E8FB7" w14:textId="77777777" w:rsidR="00772B8D" w:rsidRPr="00C42A7D" w:rsidRDefault="00772B8D" w:rsidP="00385367">
            <w:r w:rsidRPr="00C42A7D">
              <w:t>Pcs</w:t>
            </w:r>
          </w:p>
        </w:tc>
        <w:tc>
          <w:tcPr>
            <w:tcW w:w="2340" w:type="dxa"/>
            <w:noWrap/>
            <w:hideMark/>
          </w:tcPr>
          <w:p w14:paraId="375C4083" w14:textId="55AE93DD" w:rsidR="00772B8D" w:rsidRPr="00C42A7D" w:rsidRDefault="00772B8D" w:rsidP="00385367">
            <w:r w:rsidRPr="00C42A7D">
              <w:t>Pinches</w:t>
            </w:r>
            <w:r w:rsidR="003A0692">
              <w:t xml:space="preserve"> – 12” pinch clamp crimping</w:t>
            </w:r>
          </w:p>
        </w:tc>
        <w:tc>
          <w:tcPr>
            <w:tcW w:w="2790" w:type="dxa"/>
          </w:tcPr>
          <w:p w14:paraId="6923C40B" w14:textId="77777777" w:rsidR="00772B8D" w:rsidRPr="00C42A7D" w:rsidRDefault="00772B8D" w:rsidP="00385367">
            <w:r>
              <w:rPr>
                <w:noProof/>
              </w:rPr>
              <w:drawing>
                <wp:inline distT="0" distB="0" distL="0" distR="0" wp14:anchorId="58DE295A" wp14:editId="5DE55070">
                  <wp:extent cx="1289304" cy="1289304"/>
                  <wp:effectExtent l="0" t="0" r="6350" b="6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89304" cy="1289304"/>
                          </a:xfrm>
                          <a:prstGeom prst="rect">
                            <a:avLst/>
                          </a:prstGeom>
                          <a:noFill/>
                          <a:ln>
                            <a:noFill/>
                          </a:ln>
                        </pic:spPr>
                      </pic:pic>
                    </a:graphicData>
                  </a:graphic>
                </wp:inline>
              </w:drawing>
            </w:r>
          </w:p>
        </w:tc>
        <w:tc>
          <w:tcPr>
            <w:tcW w:w="1620" w:type="dxa"/>
          </w:tcPr>
          <w:p w14:paraId="4AF67DAB" w14:textId="703297BA" w:rsidR="00772B8D" w:rsidRPr="00C42A7D" w:rsidRDefault="00772B8D" w:rsidP="00385367"/>
        </w:tc>
        <w:tc>
          <w:tcPr>
            <w:tcW w:w="1890" w:type="dxa"/>
          </w:tcPr>
          <w:p w14:paraId="6ABC4B9E" w14:textId="77777777" w:rsidR="00772B8D" w:rsidRPr="00C42A7D" w:rsidRDefault="00772B8D" w:rsidP="00385367"/>
        </w:tc>
      </w:tr>
      <w:tr w:rsidR="00772B8D" w:rsidRPr="00C42A7D" w14:paraId="7104FC0B" w14:textId="54ADE40F" w:rsidTr="00801EF8">
        <w:trPr>
          <w:trHeight w:val="290"/>
        </w:trPr>
        <w:tc>
          <w:tcPr>
            <w:tcW w:w="720" w:type="dxa"/>
            <w:noWrap/>
            <w:hideMark/>
          </w:tcPr>
          <w:p w14:paraId="45EA54F0" w14:textId="1FF9EE20" w:rsidR="00772B8D" w:rsidRPr="00C42A7D" w:rsidRDefault="00772B8D" w:rsidP="00385367">
            <w:r w:rsidRPr="00C42A7D">
              <w:t> </w:t>
            </w:r>
            <w:r w:rsidR="007502A0">
              <w:t>114</w:t>
            </w:r>
          </w:p>
        </w:tc>
        <w:tc>
          <w:tcPr>
            <w:tcW w:w="720" w:type="dxa"/>
            <w:noWrap/>
            <w:hideMark/>
          </w:tcPr>
          <w:p w14:paraId="49C9503B" w14:textId="77777777" w:rsidR="00772B8D" w:rsidRPr="00C42A7D" w:rsidRDefault="00772B8D" w:rsidP="00385367">
            <w:r w:rsidRPr="00C42A7D">
              <w:t>15</w:t>
            </w:r>
          </w:p>
        </w:tc>
        <w:tc>
          <w:tcPr>
            <w:tcW w:w="720" w:type="dxa"/>
            <w:noWrap/>
            <w:hideMark/>
          </w:tcPr>
          <w:p w14:paraId="4B17C77E" w14:textId="77777777" w:rsidR="00772B8D" w:rsidRPr="00C42A7D" w:rsidRDefault="00772B8D" w:rsidP="00385367">
            <w:r w:rsidRPr="00C42A7D">
              <w:t>Pcs</w:t>
            </w:r>
          </w:p>
        </w:tc>
        <w:tc>
          <w:tcPr>
            <w:tcW w:w="2340" w:type="dxa"/>
            <w:noWrap/>
            <w:hideMark/>
          </w:tcPr>
          <w:p w14:paraId="6A4D015D" w14:textId="746A3850" w:rsidR="00DB5F4D" w:rsidRDefault="00772B8D" w:rsidP="00385367">
            <w:r w:rsidRPr="00C42A7D">
              <w:t>S</w:t>
            </w:r>
            <w:r>
              <w:t>c</w:t>
            </w:r>
            <w:r w:rsidRPr="00C42A7D">
              <w:t>rew Driver Machine</w:t>
            </w:r>
          </w:p>
          <w:p w14:paraId="29FF57F7" w14:textId="77B4C583" w:rsidR="00772B8D" w:rsidRPr="00DB5F4D" w:rsidRDefault="00DB5F4D" w:rsidP="00DB5F4D">
            <w:r w:rsidRPr="00DB5F4D">
              <w:t>Cordless Drill Screw Driver-24vols</w:t>
            </w:r>
            <w:r>
              <w:t xml:space="preserve">, </w:t>
            </w:r>
            <w:r w:rsidRPr="00DB5F4D">
              <w:t>13mm Auto - Lock Drill Chuk</w:t>
            </w:r>
          </w:p>
        </w:tc>
        <w:tc>
          <w:tcPr>
            <w:tcW w:w="2790" w:type="dxa"/>
          </w:tcPr>
          <w:p w14:paraId="273A4FC3" w14:textId="77777777" w:rsidR="00772B8D" w:rsidRPr="00C42A7D" w:rsidRDefault="00772B8D" w:rsidP="00385367">
            <w:r>
              <w:rPr>
                <w:noProof/>
              </w:rPr>
              <w:t xml:space="preserve"> </w:t>
            </w:r>
            <w:r w:rsidRPr="00141EF6">
              <w:rPr>
                <w:rFonts w:ascii="Times New Roman" w:eastAsia="Times New Roman" w:hAnsi="Times New Roman" w:cs="Times New Roman"/>
                <w:noProof/>
              </w:rPr>
              <w:drawing>
                <wp:inline distT="0" distB="0" distL="0" distR="0" wp14:anchorId="414BCFD3" wp14:editId="1470A427">
                  <wp:extent cx="1426464" cy="1426464"/>
                  <wp:effectExtent l="0" t="0" r="2540" b="2540"/>
                  <wp:docPr id="71" name="Picture 71" descr="Electric Screwdriver Drill Machine | Konga Online Sho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ectric Screwdriver Drill Machine | Konga Online Shoppi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426464" cy="1426464"/>
                          </a:xfrm>
                          <a:prstGeom prst="rect">
                            <a:avLst/>
                          </a:prstGeom>
                          <a:noFill/>
                          <a:ln>
                            <a:noFill/>
                          </a:ln>
                        </pic:spPr>
                      </pic:pic>
                    </a:graphicData>
                  </a:graphic>
                </wp:inline>
              </w:drawing>
            </w:r>
          </w:p>
        </w:tc>
        <w:tc>
          <w:tcPr>
            <w:tcW w:w="1620" w:type="dxa"/>
          </w:tcPr>
          <w:p w14:paraId="7F621678" w14:textId="5FF3A32B" w:rsidR="00772B8D" w:rsidRPr="00C42A7D" w:rsidRDefault="00772B8D" w:rsidP="00385367"/>
        </w:tc>
        <w:tc>
          <w:tcPr>
            <w:tcW w:w="1890" w:type="dxa"/>
          </w:tcPr>
          <w:p w14:paraId="2E12F05D" w14:textId="77777777" w:rsidR="00772B8D" w:rsidRPr="00C42A7D" w:rsidRDefault="00772B8D" w:rsidP="00385367"/>
        </w:tc>
      </w:tr>
      <w:tr w:rsidR="00772B8D" w:rsidRPr="00C42A7D" w14:paraId="591107A3" w14:textId="279BDC41" w:rsidTr="00801EF8">
        <w:trPr>
          <w:trHeight w:val="290"/>
        </w:trPr>
        <w:tc>
          <w:tcPr>
            <w:tcW w:w="720" w:type="dxa"/>
            <w:noWrap/>
            <w:hideMark/>
          </w:tcPr>
          <w:p w14:paraId="67462BE7" w14:textId="45416BB2" w:rsidR="00772B8D" w:rsidRPr="00C42A7D" w:rsidRDefault="00772B8D" w:rsidP="00385367">
            <w:r w:rsidRPr="00C42A7D">
              <w:t> </w:t>
            </w:r>
            <w:r w:rsidR="007502A0">
              <w:t>115</w:t>
            </w:r>
          </w:p>
        </w:tc>
        <w:tc>
          <w:tcPr>
            <w:tcW w:w="720" w:type="dxa"/>
            <w:noWrap/>
            <w:hideMark/>
          </w:tcPr>
          <w:p w14:paraId="0A0F2B24" w14:textId="77777777" w:rsidR="00772B8D" w:rsidRPr="00C42A7D" w:rsidRDefault="00772B8D" w:rsidP="00385367">
            <w:r w:rsidRPr="00C42A7D">
              <w:t>15</w:t>
            </w:r>
          </w:p>
        </w:tc>
        <w:tc>
          <w:tcPr>
            <w:tcW w:w="720" w:type="dxa"/>
            <w:noWrap/>
            <w:hideMark/>
          </w:tcPr>
          <w:p w14:paraId="02F6BEFA" w14:textId="77777777" w:rsidR="00772B8D" w:rsidRPr="00C42A7D" w:rsidRDefault="00772B8D" w:rsidP="00385367">
            <w:r w:rsidRPr="00C42A7D">
              <w:t>Pcs</w:t>
            </w:r>
          </w:p>
        </w:tc>
        <w:tc>
          <w:tcPr>
            <w:tcW w:w="2340" w:type="dxa"/>
            <w:noWrap/>
            <w:hideMark/>
          </w:tcPr>
          <w:p w14:paraId="19FB4F06" w14:textId="7C09B18E" w:rsidR="00772B8D" w:rsidRDefault="00772B8D" w:rsidP="00385367">
            <w:r w:rsidRPr="00C42A7D">
              <w:t>Drilling Machine</w:t>
            </w:r>
            <w:r w:rsidR="00DB5F4D">
              <w:t xml:space="preserve"> –</w:t>
            </w:r>
          </w:p>
          <w:p w14:paraId="4F092774" w14:textId="51378D2A" w:rsidR="00DB5F4D" w:rsidRPr="00C42A7D" w:rsidRDefault="00DB5F4D" w:rsidP="00385367">
            <w:r w:rsidRPr="00DB5F4D">
              <w:t>28.7 x 25.4 x 7.4 cm; 2.5 Kilograms</w:t>
            </w:r>
          </w:p>
        </w:tc>
        <w:tc>
          <w:tcPr>
            <w:tcW w:w="2790" w:type="dxa"/>
          </w:tcPr>
          <w:p w14:paraId="2D3B748C" w14:textId="77777777" w:rsidR="00772B8D" w:rsidRPr="00C42A7D" w:rsidRDefault="00772B8D" w:rsidP="00385367">
            <w:r>
              <w:rPr>
                <w:noProof/>
              </w:rPr>
              <w:drawing>
                <wp:inline distT="0" distB="0" distL="0" distR="0" wp14:anchorId="40561F1F" wp14:editId="42F4AF85">
                  <wp:extent cx="2019300" cy="1422083"/>
                  <wp:effectExtent l="0" t="0" r="0" b="6985"/>
                  <wp:docPr id="69" name="Picture 69" descr="New Worflex Screwdriver Machine 36v in Lagos Island (Eko) - Electrical Hand  Tools, Mc Kenny | Jij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Worflex Screwdriver Machine 36v in Lagos Island (Eko) - Electrical Hand  Tools, Mc Kenny | Jiji.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035961" cy="1433817"/>
                          </a:xfrm>
                          <a:prstGeom prst="rect">
                            <a:avLst/>
                          </a:prstGeom>
                          <a:noFill/>
                          <a:ln>
                            <a:noFill/>
                          </a:ln>
                        </pic:spPr>
                      </pic:pic>
                    </a:graphicData>
                  </a:graphic>
                </wp:inline>
              </w:drawing>
            </w:r>
          </w:p>
        </w:tc>
        <w:tc>
          <w:tcPr>
            <w:tcW w:w="1620" w:type="dxa"/>
          </w:tcPr>
          <w:p w14:paraId="6C000D74" w14:textId="20C79857" w:rsidR="00772B8D" w:rsidRPr="00C42A7D" w:rsidRDefault="00772B8D" w:rsidP="00385367"/>
        </w:tc>
        <w:tc>
          <w:tcPr>
            <w:tcW w:w="1890" w:type="dxa"/>
          </w:tcPr>
          <w:p w14:paraId="215D737F" w14:textId="77777777" w:rsidR="00772B8D" w:rsidRPr="00C42A7D" w:rsidRDefault="00772B8D" w:rsidP="00385367"/>
        </w:tc>
      </w:tr>
      <w:tr w:rsidR="00772B8D" w:rsidRPr="00C42A7D" w14:paraId="13D3A7C1" w14:textId="1924865D" w:rsidTr="00801EF8">
        <w:trPr>
          <w:trHeight w:val="290"/>
        </w:trPr>
        <w:tc>
          <w:tcPr>
            <w:tcW w:w="720" w:type="dxa"/>
            <w:noWrap/>
            <w:hideMark/>
          </w:tcPr>
          <w:p w14:paraId="7D5ED2A6" w14:textId="71859214" w:rsidR="00772B8D" w:rsidRPr="00C42A7D" w:rsidRDefault="00772B8D" w:rsidP="00385367">
            <w:r w:rsidRPr="00C42A7D">
              <w:lastRenderedPageBreak/>
              <w:t> </w:t>
            </w:r>
            <w:r w:rsidR="007502A0">
              <w:t>116</w:t>
            </w:r>
          </w:p>
        </w:tc>
        <w:tc>
          <w:tcPr>
            <w:tcW w:w="720" w:type="dxa"/>
            <w:noWrap/>
            <w:hideMark/>
          </w:tcPr>
          <w:p w14:paraId="39C433B9" w14:textId="77777777" w:rsidR="00772B8D" w:rsidRPr="00C42A7D" w:rsidRDefault="00772B8D" w:rsidP="00385367">
            <w:r w:rsidRPr="00C42A7D">
              <w:t>30</w:t>
            </w:r>
          </w:p>
        </w:tc>
        <w:tc>
          <w:tcPr>
            <w:tcW w:w="720" w:type="dxa"/>
            <w:noWrap/>
            <w:hideMark/>
          </w:tcPr>
          <w:p w14:paraId="37011F24" w14:textId="77777777" w:rsidR="00772B8D" w:rsidRPr="00C42A7D" w:rsidRDefault="00772B8D" w:rsidP="00385367">
            <w:r w:rsidRPr="00C42A7D">
              <w:t>Pcs</w:t>
            </w:r>
          </w:p>
        </w:tc>
        <w:tc>
          <w:tcPr>
            <w:tcW w:w="2340" w:type="dxa"/>
            <w:noWrap/>
            <w:hideMark/>
          </w:tcPr>
          <w:p w14:paraId="4114873D" w14:textId="5E5EF29E" w:rsidR="00772B8D" w:rsidRPr="00C42A7D" w:rsidRDefault="00772B8D" w:rsidP="00385367">
            <w:r w:rsidRPr="00C42A7D">
              <w:t>Square</w:t>
            </w:r>
            <w:r w:rsidR="00C800CC">
              <w:t xml:space="preserve"> – 15cm</w:t>
            </w:r>
          </w:p>
        </w:tc>
        <w:tc>
          <w:tcPr>
            <w:tcW w:w="2790" w:type="dxa"/>
          </w:tcPr>
          <w:p w14:paraId="4B94FCDC" w14:textId="77777777" w:rsidR="00772B8D" w:rsidRPr="00C42A7D" w:rsidRDefault="00772B8D" w:rsidP="00385367">
            <w:r>
              <w:rPr>
                <w:noProof/>
              </w:rPr>
              <w:drawing>
                <wp:inline distT="0" distB="0" distL="0" distR="0" wp14:anchorId="3FFE5131" wp14:editId="1A7D9068">
                  <wp:extent cx="2006600" cy="1128713"/>
                  <wp:effectExtent l="0" t="0" r="0" b="0"/>
                  <wp:docPr id="191" name="Picture 191" descr="Set Square | Tool Guide | Common Woodworking- Woodworking for Begin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 Square | Tool Guide | Common Woodworking- Woodworking for Beginners"/>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019352" cy="1135886"/>
                          </a:xfrm>
                          <a:prstGeom prst="rect">
                            <a:avLst/>
                          </a:prstGeom>
                          <a:noFill/>
                          <a:ln>
                            <a:noFill/>
                          </a:ln>
                        </pic:spPr>
                      </pic:pic>
                    </a:graphicData>
                  </a:graphic>
                </wp:inline>
              </w:drawing>
            </w:r>
          </w:p>
        </w:tc>
        <w:tc>
          <w:tcPr>
            <w:tcW w:w="1620" w:type="dxa"/>
          </w:tcPr>
          <w:p w14:paraId="23EE9B97" w14:textId="242C14C7" w:rsidR="00772B8D" w:rsidRPr="00C42A7D" w:rsidRDefault="00772B8D" w:rsidP="00385367"/>
        </w:tc>
        <w:tc>
          <w:tcPr>
            <w:tcW w:w="1890" w:type="dxa"/>
          </w:tcPr>
          <w:p w14:paraId="29434C3E" w14:textId="77777777" w:rsidR="00772B8D" w:rsidRPr="00C42A7D" w:rsidRDefault="00772B8D" w:rsidP="00385367"/>
        </w:tc>
      </w:tr>
      <w:tr w:rsidR="00772B8D" w:rsidRPr="00C42A7D" w14:paraId="1E1DC551" w14:textId="7D3A2C52" w:rsidTr="00801EF8">
        <w:trPr>
          <w:trHeight w:val="290"/>
        </w:trPr>
        <w:tc>
          <w:tcPr>
            <w:tcW w:w="720" w:type="dxa"/>
            <w:noWrap/>
            <w:hideMark/>
          </w:tcPr>
          <w:p w14:paraId="244D2FC0" w14:textId="6FC4AA62" w:rsidR="00772B8D" w:rsidRPr="00C42A7D" w:rsidRDefault="00772B8D" w:rsidP="00385367">
            <w:r w:rsidRPr="00C42A7D">
              <w:t> </w:t>
            </w:r>
          </w:p>
        </w:tc>
        <w:tc>
          <w:tcPr>
            <w:tcW w:w="720" w:type="dxa"/>
            <w:noWrap/>
            <w:hideMark/>
          </w:tcPr>
          <w:p w14:paraId="402DA148" w14:textId="77777777" w:rsidR="00772B8D" w:rsidRPr="00C42A7D" w:rsidRDefault="00772B8D" w:rsidP="00385367">
            <w:r w:rsidRPr="00C42A7D">
              <w:t> </w:t>
            </w:r>
          </w:p>
        </w:tc>
        <w:tc>
          <w:tcPr>
            <w:tcW w:w="720" w:type="dxa"/>
            <w:noWrap/>
            <w:hideMark/>
          </w:tcPr>
          <w:p w14:paraId="31911A67" w14:textId="77777777" w:rsidR="00772B8D" w:rsidRPr="00C42A7D" w:rsidRDefault="00772B8D" w:rsidP="00385367">
            <w:r w:rsidRPr="00C42A7D">
              <w:t> </w:t>
            </w:r>
          </w:p>
        </w:tc>
        <w:tc>
          <w:tcPr>
            <w:tcW w:w="2340" w:type="dxa"/>
            <w:noWrap/>
            <w:hideMark/>
          </w:tcPr>
          <w:p w14:paraId="26AEB3B1" w14:textId="77777777" w:rsidR="00772B8D" w:rsidRPr="00C42A7D" w:rsidRDefault="00772B8D" w:rsidP="00385367">
            <w:r w:rsidRPr="00C42A7D">
              <w:t> </w:t>
            </w:r>
          </w:p>
        </w:tc>
        <w:tc>
          <w:tcPr>
            <w:tcW w:w="2790" w:type="dxa"/>
          </w:tcPr>
          <w:p w14:paraId="173051B7" w14:textId="77777777" w:rsidR="00772B8D" w:rsidRPr="00C42A7D" w:rsidRDefault="00772B8D" w:rsidP="00385367"/>
        </w:tc>
        <w:tc>
          <w:tcPr>
            <w:tcW w:w="1620" w:type="dxa"/>
          </w:tcPr>
          <w:p w14:paraId="3C2CCF69" w14:textId="58AC05E6" w:rsidR="00772B8D" w:rsidRPr="00296FE8" w:rsidRDefault="00296FE8" w:rsidP="00385367">
            <w:pPr>
              <w:rPr>
                <w:b/>
              </w:rPr>
            </w:pPr>
            <w:r w:rsidRPr="00296FE8">
              <w:rPr>
                <w:b/>
              </w:rPr>
              <w:t>Total Amount</w:t>
            </w:r>
          </w:p>
        </w:tc>
        <w:tc>
          <w:tcPr>
            <w:tcW w:w="1890" w:type="dxa"/>
          </w:tcPr>
          <w:p w14:paraId="3BC33DAD" w14:textId="77777777" w:rsidR="00772B8D" w:rsidRPr="00C42A7D" w:rsidRDefault="00772B8D" w:rsidP="00385367"/>
        </w:tc>
      </w:tr>
      <w:tr w:rsidR="00622DFE" w:rsidRPr="00C42A7D" w14:paraId="3A2ECEE4" w14:textId="4C21F861" w:rsidTr="00801EF8">
        <w:trPr>
          <w:trHeight w:val="332"/>
        </w:trPr>
        <w:tc>
          <w:tcPr>
            <w:tcW w:w="720" w:type="dxa"/>
            <w:shd w:val="clear" w:color="auto" w:fill="A6A6A6" w:themeFill="background1" w:themeFillShade="A6"/>
            <w:noWrap/>
            <w:hideMark/>
          </w:tcPr>
          <w:p w14:paraId="7727638D" w14:textId="77777777" w:rsidR="00622DFE" w:rsidRPr="00C42A7D" w:rsidRDefault="00622DFE" w:rsidP="00622DFE">
            <w:r w:rsidRPr="00C42A7D">
              <w:t>11</w:t>
            </w:r>
          </w:p>
        </w:tc>
        <w:tc>
          <w:tcPr>
            <w:tcW w:w="720" w:type="dxa"/>
            <w:shd w:val="clear" w:color="auto" w:fill="A6A6A6" w:themeFill="background1" w:themeFillShade="A6"/>
            <w:noWrap/>
            <w:hideMark/>
          </w:tcPr>
          <w:p w14:paraId="3D232217" w14:textId="77777777" w:rsidR="00622DFE" w:rsidRPr="00417798" w:rsidRDefault="00622DFE" w:rsidP="00622DFE">
            <w:pPr>
              <w:rPr>
                <w:b/>
                <w:bCs/>
              </w:rPr>
            </w:pPr>
            <w:r>
              <w:rPr>
                <w:b/>
                <w:bCs/>
              </w:rPr>
              <w:t>QTY</w:t>
            </w:r>
          </w:p>
        </w:tc>
        <w:tc>
          <w:tcPr>
            <w:tcW w:w="720" w:type="dxa"/>
            <w:shd w:val="clear" w:color="auto" w:fill="A6A6A6" w:themeFill="background1" w:themeFillShade="A6"/>
            <w:noWrap/>
            <w:hideMark/>
          </w:tcPr>
          <w:p w14:paraId="07DFAE97" w14:textId="77777777" w:rsidR="00622DFE" w:rsidRPr="00C42A7D" w:rsidRDefault="00622DFE" w:rsidP="00622DFE">
            <w:r>
              <w:rPr>
                <w:b/>
                <w:bCs/>
              </w:rPr>
              <w:t>UNIT</w:t>
            </w:r>
            <w:r w:rsidRPr="00C42A7D">
              <w:t> </w:t>
            </w:r>
          </w:p>
        </w:tc>
        <w:tc>
          <w:tcPr>
            <w:tcW w:w="2340" w:type="dxa"/>
            <w:shd w:val="clear" w:color="auto" w:fill="A6A6A6" w:themeFill="background1" w:themeFillShade="A6"/>
            <w:noWrap/>
            <w:hideMark/>
          </w:tcPr>
          <w:p w14:paraId="2B398F5A" w14:textId="77777777" w:rsidR="00622DFE" w:rsidRPr="00C42A7D" w:rsidRDefault="00622DFE" w:rsidP="00622DFE">
            <w:pPr>
              <w:rPr>
                <w:b/>
                <w:bCs/>
              </w:rPr>
            </w:pPr>
            <w:r w:rsidRPr="00C42A7D">
              <w:rPr>
                <w:b/>
                <w:bCs/>
              </w:rPr>
              <w:t>GROUNDNUT OIL PROCESSING</w:t>
            </w:r>
          </w:p>
        </w:tc>
        <w:tc>
          <w:tcPr>
            <w:tcW w:w="2790" w:type="dxa"/>
            <w:shd w:val="clear" w:color="auto" w:fill="A6A6A6" w:themeFill="background1" w:themeFillShade="A6"/>
          </w:tcPr>
          <w:p w14:paraId="5A3D47E2" w14:textId="43A7F723" w:rsidR="00622DFE" w:rsidRPr="00C42A7D" w:rsidRDefault="00622DFE" w:rsidP="00622DFE">
            <w:r w:rsidRPr="005F7186">
              <w:rPr>
                <w:b/>
                <w:bCs/>
              </w:rPr>
              <w:t>PICTORIAL SAMPLE OF ITEMS</w:t>
            </w:r>
          </w:p>
        </w:tc>
        <w:tc>
          <w:tcPr>
            <w:tcW w:w="1620" w:type="dxa"/>
            <w:shd w:val="clear" w:color="auto" w:fill="A6A6A6" w:themeFill="background1" w:themeFillShade="A6"/>
          </w:tcPr>
          <w:p w14:paraId="7F6754D8" w14:textId="458D40E1" w:rsidR="00622DFE" w:rsidRPr="00C42A7D" w:rsidRDefault="00622DFE" w:rsidP="00622DFE">
            <w:r>
              <w:rPr>
                <w:b/>
                <w:bCs/>
              </w:rPr>
              <w:t>UNIT PRICE (NGN)</w:t>
            </w:r>
          </w:p>
        </w:tc>
        <w:tc>
          <w:tcPr>
            <w:tcW w:w="1890" w:type="dxa"/>
            <w:shd w:val="clear" w:color="auto" w:fill="A6A6A6" w:themeFill="background1" w:themeFillShade="A6"/>
          </w:tcPr>
          <w:p w14:paraId="4E42759B" w14:textId="56FEE1D6" w:rsidR="00622DFE" w:rsidRPr="00C42A7D" w:rsidRDefault="00622DFE" w:rsidP="00622DFE">
            <w:r>
              <w:rPr>
                <w:b/>
                <w:bCs/>
              </w:rPr>
              <w:t>AMOUNT       (NGN)</w:t>
            </w:r>
          </w:p>
        </w:tc>
      </w:tr>
      <w:tr w:rsidR="00772B8D" w:rsidRPr="00C42A7D" w14:paraId="501D8EC8" w14:textId="66A6A960" w:rsidTr="00801EF8">
        <w:trPr>
          <w:trHeight w:val="290"/>
        </w:trPr>
        <w:tc>
          <w:tcPr>
            <w:tcW w:w="720" w:type="dxa"/>
            <w:noWrap/>
            <w:hideMark/>
          </w:tcPr>
          <w:p w14:paraId="30C3D460" w14:textId="2FDE331A" w:rsidR="00772B8D" w:rsidRPr="00C42A7D" w:rsidRDefault="00772B8D" w:rsidP="00385367">
            <w:r w:rsidRPr="00C42A7D">
              <w:t> </w:t>
            </w:r>
            <w:r w:rsidR="007502A0">
              <w:t>117</w:t>
            </w:r>
          </w:p>
        </w:tc>
        <w:tc>
          <w:tcPr>
            <w:tcW w:w="720" w:type="dxa"/>
            <w:noWrap/>
            <w:hideMark/>
          </w:tcPr>
          <w:p w14:paraId="63B72EA8" w14:textId="77777777" w:rsidR="00772B8D" w:rsidRPr="00C42A7D" w:rsidRDefault="00772B8D" w:rsidP="00385367">
            <w:r w:rsidRPr="00C42A7D">
              <w:t>150</w:t>
            </w:r>
          </w:p>
        </w:tc>
        <w:tc>
          <w:tcPr>
            <w:tcW w:w="720" w:type="dxa"/>
            <w:noWrap/>
            <w:hideMark/>
          </w:tcPr>
          <w:p w14:paraId="0585BD53" w14:textId="77777777" w:rsidR="00772B8D" w:rsidRPr="00C42A7D" w:rsidRDefault="00772B8D" w:rsidP="00385367">
            <w:r w:rsidRPr="00C42A7D">
              <w:t xml:space="preserve"> Pcs</w:t>
            </w:r>
          </w:p>
        </w:tc>
        <w:tc>
          <w:tcPr>
            <w:tcW w:w="2340" w:type="dxa"/>
            <w:noWrap/>
            <w:hideMark/>
          </w:tcPr>
          <w:p w14:paraId="76BCC7E8" w14:textId="3ABC2FBB" w:rsidR="00772B8D" w:rsidRPr="00C42A7D" w:rsidRDefault="00772B8D" w:rsidP="00385367">
            <w:r w:rsidRPr="00C42A7D">
              <w:t>Bowl</w:t>
            </w:r>
            <w:r w:rsidR="00E0223D">
              <w:t xml:space="preserve"> - </w:t>
            </w:r>
            <w:r w:rsidR="00E0223D" w:rsidRPr="00E0223D">
              <w:t>Stainless Steel 28 cm</w:t>
            </w:r>
          </w:p>
        </w:tc>
        <w:tc>
          <w:tcPr>
            <w:tcW w:w="2790" w:type="dxa"/>
          </w:tcPr>
          <w:p w14:paraId="434DF64F" w14:textId="77777777" w:rsidR="00772B8D" w:rsidRPr="00C42A7D" w:rsidRDefault="00772B8D" w:rsidP="00385367">
            <w:r>
              <w:rPr>
                <w:noProof/>
              </w:rPr>
              <w:drawing>
                <wp:inline distT="0" distB="0" distL="0" distR="0" wp14:anchorId="5E19A3D2" wp14:editId="18AE986B">
                  <wp:extent cx="1863758" cy="1390650"/>
                  <wp:effectExtent l="0" t="0" r="3175" b="0"/>
                  <wp:docPr id="192" name="Picture 192" descr="C:\Users\NIG_MDG_0299\AppData\Local\Microsoft\Windows\INetCache\Content.MSO\20EBAD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20EBAD95.tmp"/>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873313" cy="1397780"/>
                          </a:xfrm>
                          <a:prstGeom prst="rect">
                            <a:avLst/>
                          </a:prstGeom>
                          <a:noFill/>
                          <a:ln>
                            <a:noFill/>
                          </a:ln>
                        </pic:spPr>
                      </pic:pic>
                    </a:graphicData>
                  </a:graphic>
                </wp:inline>
              </w:drawing>
            </w:r>
          </w:p>
        </w:tc>
        <w:tc>
          <w:tcPr>
            <w:tcW w:w="1620" w:type="dxa"/>
          </w:tcPr>
          <w:p w14:paraId="0CA925D8" w14:textId="51E8F2C8" w:rsidR="00772B8D" w:rsidRPr="00C42A7D" w:rsidRDefault="00772B8D" w:rsidP="00385367"/>
        </w:tc>
        <w:tc>
          <w:tcPr>
            <w:tcW w:w="1890" w:type="dxa"/>
          </w:tcPr>
          <w:p w14:paraId="22BCC190" w14:textId="77777777" w:rsidR="00772B8D" w:rsidRPr="00C42A7D" w:rsidRDefault="00772B8D" w:rsidP="00385367"/>
        </w:tc>
      </w:tr>
      <w:tr w:rsidR="00772B8D" w:rsidRPr="00C42A7D" w14:paraId="091250EE" w14:textId="3E5A6430" w:rsidTr="00801EF8">
        <w:trPr>
          <w:trHeight w:val="290"/>
        </w:trPr>
        <w:tc>
          <w:tcPr>
            <w:tcW w:w="720" w:type="dxa"/>
            <w:noWrap/>
            <w:hideMark/>
          </w:tcPr>
          <w:p w14:paraId="18FB7B28" w14:textId="0BDC04C7" w:rsidR="00772B8D" w:rsidRPr="00C42A7D" w:rsidRDefault="00772B8D" w:rsidP="00385367">
            <w:r w:rsidRPr="00C42A7D">
              <w:t> </w:t>
            </w:r>
            <w:r w:rsidR="007502A0">
              <w:t>118</w:t>
            </w:r>
          </w:p>
        </w:tc>
        <w:tc>
          <w:tcPr>
            <w:tcW w:w="720" w:type="dxa"/>
            <w:noWrap/>
            <w:hideMark/>
          </w:tcPr>
          <w:p w14:paraId="02B0619C" w14:textId="77777777" w:rsidR="00772B8D" w:rsidRPr="00C42A7D" w:rsidRDefault="00772B8D" w:rsidP="00385367">
            <w:r w:rsidRPr="00C42A7D">
              <w:t>50</w:t>
            </w:r>
          </w:p>
        </w:tc>
        <w:tc>
          <w:tcPr>
            <w:tcW w:w="720" w:type="dxa"/>
            <w:noWrap/>
            <w:hideMark/>
          </w:tcPr>
          <w:p w14:paraId="439D5A5D" w14:textId="77777777" w:rsidR="00772B8D" w:rsidRPr="00C42A7D" w:rsidRDefault="00772B8D" w:rsidP="00385367">
            <w:r w:rsidRPr="00C42A7D">
              <w:t>Pcs</w:t>
            </w:r>
          </w:p>
        </w:tc>
        <w:tc>
          <w:tcPr>
            <w:tcW w:w="2340" w:type="dxa"/>
            <w:noWrap/>
            <w:hideMark/>
          </w:tcPr>
          <w:p w14:paraId="5267C832" w14:textId="124EE6DA" w:rsidR="00772B8D" w:rsidRDefault="00772B8D" w:rsidP="00385367">
            <w:r w:rsidRPr="00C42A7D">
              <w:t>Processing Machine</w:t>
            </w:r>
            <w:r w:rsidR="00F6645C">
              <w:t xml:space="preserve"> –</w:t>
            </w:r>
          </w:p>
          <w:p w14:paraId="06A08093" w14:textId="7174B142" w:rsidR="00F6645C" w:rsidRPr="00C42A7D" w:rsidRDefault="00F6645C" w:rsidP="00385367">
            <w:r>
              <w:t>300 – 400Kg/h</w:t>
            </w:r>
          </w:p>
        </w:tc>
        <w:tc>
          <w:tcPr>
            <w:tcW w:w="2790" w:type="dxa"/>
          </w:tcPr>
          <w:p w14:paraId="56714943" w14:textId="77777777" w:rsidR="00772B8D" w:rsidRPr="00C42A7D" w:rsidRDefault="00772B8D" w:rsidP="00385367">
            <w:r>
              <w:rPr>
                <w:noProof/>
              </w:rPr>
              <w:drawing>
                <wp:inline distT="0" distB="0" distL="0" distR="0" wp14:anchorId="7D19EE46" wp14:editId="66D6F67A">
                  <wp:extent cx="1665878" cy="1287015"/>
                  <wp:effectExtent l="133350" t="190500" r="125095" b="180340"/>
                  <wp:docPr id="194" name="Picture 194" descr="Peanut Oil Making Machine Products - ecplaz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anut Oil Making Machine Products - ecplaza.net"/>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rot="828660">
                            <a:off x="0" y="0"/>
                            <a:ext cx="1701208" cy="1314310"/>
                          </a:xfrm>
                          <a:prstGeom prst="rect">
                            <a:avLst/>
                          </a:prstGeom>
                          <a:noFill/>
                          <a:ln>
                            <a:noFill/>
                          </a:ln>
                        </pic:spPr>
                      </pic:pic>
                    </a:graphicData>
                  </a:graphic>
                </wp:inline>
              </w:drawing>
            </w:r>
          </w:p>
        </w:tc>
        <w:tc>
          <w:tcPr>
            <w:tcW w:w="1620" w:type="dxa"/>
          </w:tcPr>
          <w:p w14:paraId="54E24F8A" w14:textId="70B6B4ED" w:rsidR="00772B8D" w:rsidRPr="00C42A7D" w:rsidRDefault="00772B8D" w:rsidP="00385367"/>
        </w:tc>
        <w:tc>
          <w:tcPr>
            <w:tcW w:w="1890" w:type="dxa"/>
          </w:tcPr>
          <w:p w14:paraId="2CC26C17" w14:textId="2128D1D2" w:rsidR="003E0D6F" w:rsidRDefault="003E0D6F" w:rsidP="00385367"/>
          <w:p w14:paraId="36062355" w14:textId="057C897E" w:rsidR="003E0D6F" w:rsidRDefault="003E0D6F" w:rsidP="003E0D6F"/>
          <w:p w14:paraId="15B360C5" w14:textId="441E7297" w:rsidR="00772B8D" w:rsidRPr="003E0D6F" w:rsidRDefault="00772B8D" w:rsidP="003E0D6F">
            <w:pPr>
              <w:jc w:val="center"/>
            </w:pPr>
          </w:p>
        </w:tc>
      </w:tr>
      <w:tr w:rsidR="00772B8D" w:rsidRPr="00C42A7D" w14:paraId="14C8CD28" w14:textId="39B9825A" w:rsidTr="00801EF8">
        <w:trPr>
          <w:trHeight w:val="290"/>
        </w:trPr>
        <w:tc>
          <w:tcPr>
            <w:tcW w:w="720" w:type="dxa"/>
            <w:noWrap/>
            <w:hideMark/>
          </w:tcPr>
          <w:p w14:paraId="1EB76E3D" w14:textId="084FDBBC" w:rsidR="00772B8D" w:rsidRPr="00C42A7D" w:rsidRDefault="00772B8D" w:rsidP="00385367">
            <w:r w:rsidRPr="00C42A7D">
              <w:t> </w:t>
            </w:r>
            <w:r w:rsidR="007502A0">
              <w:t>119</w:t>
            </w:r>
          </w:p>
        </w:tc>
        <w:tc>
          <w:tcPr>
            <w:tcW w:w="720" w:type="dxa"/>
            <w:noWrap/>
            <w:hideMark/>
          </w:tcPr>
          <w:p w14:paraId="7E0CE157" w14:textId="77777777" w:rsidR="00772B8D" w:rsidRPr="00C42A7D" w:rsidRDefault="00772B8D" w:rsidP="00385367">
            <w:r w:rsidRPr="00C42A7D">
              <w:t>50</w:t>
            </w:r>
          </w:p>
        </w:tc>
        <w:tc>
          <w:tcPr>
            <w:tcW w:w="720" w:type="dxa"/>
            <w:noWrap/>
            <w:hideMark/>
          </w:tcPr>
          <w:p w14:paraId="4F2DB5E0" w14:textId="77777777" w:rsidR="00772B8D" w:rsidRPr="00C42A7D" w:rsidRDefault="00772B8D" w:rsidP="00385367">
            <w:r w:rsidRPr="00C42A7D">
              <w:t>Pcs</w:t>
            </w:r>
          </w:p>
        </w:tc>
        <w:tc>
          <w:tcPr>
            <w:tcW w:w="2340" w:type="dxa"/>
            <w:noWrap/>
            <w:hideMark/>
          </w:tcPr>
          <w:p w14:paraId="4169698F" w14:textId="77777777" w:rsidR="00C62200" w:rsidRDefault="00827E5E" w:rsidP="00385367">
            <w:r>
              <w:t>Groundnut Seeds</w:t>
            </w:r>
          </w:p>
          <w:p w14:paraId="27A7222D" w14:textId="7C705552" w:rsidR="00772B8D" w:rsidRPr="00C42A7D" w:rsidRDefault="00C62200" w:rsidP="00C62200">
            <w:r>
              <w:t xml:space="preserve"> 50 kg </w:t>
            </w:r>
            <w:r w:rsidR="00827E5E">
              <w:t xml:space="preserve">bag </w:t>
            </w:r>
          </w:p>
        </w:tc>
        <w:tc>
          <w:tcPr>
            <w:tcW w:w="2790" w:type="dxa"/>
          </w:tcPr>
          <w:p w14:paraId="51D6DCFB" w14:textId="77777777" w:rsidR="00772B8D" w:rsidRPr="00C42A7D" w:rsidRDefault="00772B8D" w:rsidP="00385367">
            <w:r>
              <w:rPr>
                <w:noProof/>
              </w:rPr>
              <w:drawing>
                <wp:inline distT="0" distB="0" distL="0" distR="0" wp14:anchorId="5FBA9AAF" wp14:editId="14CD08CA">
                  <wp:extent cx="1993900" cy="924560"/>
                  <wp:effectExtent l="0" t="0" r="6350" b="8890"/>
                  <wp:docPr id="195" name="Picture 195" descr="3000 Bags(300 Tons) Of Clean And High Quality Groundnut Seeds For Sale -  Agriculture - 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000 Bags(300 Tons) Of Clean And High Quality Groundnut Seeds For Sale -  Agriculture - Niger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006062" cy="930199"/>
                          </a:xfrm>
                          <a:prstGeom prst="rect">
                            <a:avLst/>
                          </a:prstGeom>
                          <a:noFill/>
                          <a:ln>
                            <a:noFill/>
                          </a:ln>
                        </pic:spPr>
                      </pic:pic>
                    </a:graphicData>
                  </a:graphic>
                </wp:inline>
              </w:drawing>
            </w:r>
          </w:p>
        </w:tc>
        <w:tc>
          <w:tcPr>
            <w:tcW w:w="1620" w:type="dxa"/>
          </w:tcPr>
          <w:p w14:paraId="025F1582" w14:textId="2C47D2DF" w:rsidR="00772B8D" w:rsidRPr="00C42A7D" w:rsidRDefault="00772B8D" w:rsidP="00385367"/>
        </w:tc>
        <w:tc>
          <w:tcPr>
            <w:tcW w:w="1890" w:type="dxa"/>
          </w:tcPr>
          <w:p w14:paraId="1CCA81ED" w14:textId="77777777" w:rsidR="00772B8D" w:rsidRPr="00C42A7D" w:rsidRDefault="00772B8D" w:rsidP="00385367"/>
        </w:tc>
      </w:tr>
      <w:tr w:rsidR="00772B8D" w:rsidRPr="00C42A7D" w14:paraId="4DC81E9F" w14:textId="1FE722AA" w:rsidTr="00801EF8">
        <w:trPr>
          <w:trHeight w:val="290"/>
        </w:trPr>
        <w:tc>
          <w:tcPr>
            <w:tcW w:w="720" w:type="dxa"/>
            <w:noWrap/>
            <w:hideMark/>
          </w:tcPr>
          <w:p w14:paraId="76734275" w14:textId="56454659" w:rsidR="00772B8D" w:rsidRPr="00C42A7D" w:rsidRDefault="00772B8D" w:rsidP="00385367">
            <w:r w:rsidRPr="00C42A7D">
              <w:t> </w:t>
            </w:r>
            <w:r w:rsidR="007502A0">
              <w:t>120</w:t>
            </w:r>
          </w:p>
        </w:tc>
        <w:tc>
          <w:tcPr>
            <w:tcW w:w="720" w:type="dxa"/>
            <w:noWrap/>
            <w:hideMark/>
          </w:tcPr>
          <w:p w14:paraId="3EC98BEC" w14:textId="77777777" w:rsidR="00772B8D" w:rsidRPr="00C42A7D" w:rsidRDefault="00772B8D" w:rsidP="00385367">
            <w:r w:rsidRPr="00C42A7D">
              <w:t>50</w:t>
            </w:r>
          </w:p>
        </w:tc>
        <w:tc>
          <w:tcPr>
            <w:tcW w:w="720" w:type="dxa"/>
            <w:noWrap/>
            <w:hideMark/>
          </w:tcPr>
          <w:p w14:paraId="5509BBAB" w14:textId="77777777" w:rsidR="00772B8D" w:rsidRPr="00C42A7D" w:rsidRDefault="00772B8D" w:rsidP="00385367">
            <w:r w:rsidRPr="00C42A7D">
              <w:t>Pcs</w:t>
            </w:r>
          </w:p>
        </w:tc>
        <w:tc>
          <w:tcPr>
            <w:tcW w:w="2340" w:type="dxa"/>
            <w:noWrap/>
            <w:hideMark/>
          </w:tcPr>
          <w:p w14:paraId="2D46634E" w14:textId="77777777" w:rsidR="00772B8D" w:rsidRDefault="00772B8D" w:rsidP="00385367">
            <w:r w:rsidRPr="00C42A7D">
              <w:t>Pot Size 10</w:t>
            </w:r>
          </w:p>
          <w:p w14:paraId="71716E47" w14:textId="7E145106" w:rsidR="00C62200" w:rsidRPr="00C42A7D" w:rsidRDefault="00C62200" w:rsidP="00385367">
            <w:r>
              <w:t>Locally made  - 10 liters</w:t>
            </w:r>
          </w:p>
        </w:tc>
        <w:tc>
          <w:tcPr>
            <w:tcW w:w="2790" w:type="dxa"/>
          </w:tcPr>
          <w:p w14:paraId="27A08DDC" w14:textId="77777777" w:rsidR="00772B8D" w:rsidRPr="00C42A7D" w:rsidRDefault="00772B8D" w:rsidP="00385367">
            <w:r>
              <w:rPr>
                <w:noProof/>
              </w:rPr>
              <w:drawing>
                <wp:inline distT="0" distB="0" distL="0" distR="0" wp14:anchorId="18D6DF5D" wp14:editId="0643AC2F">
                  <wp:extent cx="1333500" cy="1251065"/>
                  <wp:effectExtent l="0" t="0" r="0" b="6350"/>
                  <wp:docPr id="197" name="Picture 197" descr="Best Duty Cast Iron Potjie Pot Size 10 - Include complementary Lid Lifter  Knob ($9.95 value)- Buy Online in Papua New Guinea at papua.desertcart.com.  ProductId : 1253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st Duty Cast Iron Potjie Pot Size 10 - Include complementary Lid Lifter  Knob ($9.95 value)- Buy Online in Papua New Guinea at papua.desertcart.com.  ProductId : 1253740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58229" cy="1274265"/>
                          </a:xfrm>
                          <a:prstGeom prst="rect">
                            <a:avLst/>
                          </a:prstGeom>
                          <a:noFill/>
                          <a:ln>
                            <a:noFill/>
                          </a:ln>
                        </pic:spPr>
                      </pic:pic>
                    </a:graphicData>
                  </a:graphic>
                </wp:inline>
              </w:drawing>
            </w:r>
          </w:p>
        </w:tc>
        <w:tc>
          <w:tcPr>
            <w:tcW w:w="1620" w:type="dxa"/>
          </w:tcPr>
          <w:p w14:paraId="1C5396AD" w14:textId="5A7188B5" w:rsidR="00772B8D" w:rsidRPr="00C42A7D" w:rsidRDefault="00772B8D" w:rsidP="00385367"/>
        </w:tc>
        <w:tc>
          <w:tcPr>
            <w:tcW w:w="1890" w:type="dxa"/>
          </w:tcPr>
          <w:p w14:paraId="012984C4" w14:textId="77777777" w:rsidR="00772B8D" w:rsidRPr="00C42A7D" w:rsidRDefault="00772B8D" w:rsidP="00385367"/>
        </w:tc>
      </w:tr>
      <w:tr w:rsidR="00772B8D" w:rsidRPr="00C42A7D" w14:paraId="0CB75A92" w14:textId="27417496" w:rsidTr="00801EF8">
        <w:trPr>
          <w:trHeight w:val="290"/>
        </w:trPr>
        <w:tc>
          <w:tcPr>
            <w:tcW w:w="720" w:type="dxa"/>
            <w:noWrap/>
            <w:hideMark/>
          </w:tcPr>
          <w:p w14:paraId="17AF3D83" w14:textId="3D5A02E6" w:rsidR="00772B8D" w:rsidRPr="00C42A7D" w:rsidRDefault="00772B8D" w:rsidP="00385367">
            <w:r w:rsidRPr="00C42A7D">
              <w:t> </w:t>
            </w:r>
          </w:p>
        </w:tc>
        <w:tc>
          <w:tcPr>
            <w:tcW w:w="720" w:type="dxa"/>
            <w:noWrap/>
            <w:hideMark/>
          </w:tcPr>
          <w:p w14:paraId="38D796A5" w14:textId="77777777" w:rsidR="00772B8D" w:rsidRPr="00C42A7D" w:rsidRDefault="00772B8D" w:rsidP="00385367">
            <w:r w:rsidRPr="00C42A7D">
              <w:t> </w:t>
            </w:r>
          </w:p>
        </w:tc>
        <w:tc>
          <w:tcPr>
            <w:tcW w:w="720" w:type="dxa"/>
            <w:noWrap/>
            <w:hideMark/>
          </w:tcPr>
          <w:p w14:paraId="41BAF96E" w14:textId="77777777" w:rsidR="00772B8D" w:rsidRPr="00C42A7D" w:rsidRDefault="00772B8D" w:rsidP="00385367">
            <w:r w:rsidRPr="00C42A7D">
              <w:t> </w:t>
            </w:r>
          </w:p>
        </w:tc>
        <w:tc>
          <w:tcPr>
            <w:tcW w:w="2340" w:type="dxa"/>
            <w:noWrap/>
            <w:hideMark/>
          </w:tcPr>
          <w:p w14:paraId="3CFFC15C" w14:textId="77777777" w:rsidR="00772B8D" w:rsidRPr="00C42A7D" w:rsidRDefault="00772B8D" w:rsidP="00385367">
            <w:r w:rsidRPr="00C42A7D">
              <w:t> </w:t>
            </w:r>
          </w:p>
        </w:tc>
        <w:tc>
          <w:tcPr>
            <w:tcW w:w="2790" w:type="dxa"/>
          </w:tcPr>
          <w:p w14:paraId="3AA9BC71" w14:textId="77777777" w:rsidR="00772B8D" w:rsidRPr="00C42A7D" w:rsidRDefault="00772B8D" w:rsidP="00385367"/>
        </w:tc>
        <w:tc>
          <w:tcPr>
            <w:tcW w:w="1620" w:type="dxa"/>
          </w:tcPr>
          <w:p w14:paraId="0103E00F" w14:textId="29417927" w:rsidR="00772B8D" w:rsidRPr="00A617D4" w:rsidRDefault="00A617D4" w:rsidP="00385367">
            <w:pPr>
              <w:rPr>
                <w:b/>
              </w:rPr>
            </w:pPr>
            <w:r w:rsidRPr="00A617D4">
              <w:rPr>
                <w:b/>
              </w:rPr>
              <w:t>Total Amount</w:t>
            </w:r>
          </w:p>
        </w:tc>
        <w:tc>
          <w:tcPr>
            <w:tcW w:w="1890" w:type="dxa"/>
          </w:tcPr>
          <w:p w14:paraId="152253B2" w14:textId="77777777" w:rsidR="00772B8D" w:rsidRPr="00C42A7D" w:rsidRDefault="00772B8D" w:rsidP="00385367"/>
        </w:tc>
      </w:tr>
      <w:tr w:rsidR="00622DFE" w:rsidRPr="00C42A7D" w14:paraId="11410EED" w14:textId="60F185CA" w:rsidTr="00801EF8">
        <w:trPr>
          <w:trHeight w:val="290"/>
        </w:trPr>
        <w:tc>
          <w:tcPr>
            <w:tcW w:w="720" w:type="dxa"/>
            <w:shd w:val="clear" w:color="auto" w:fill="A6A6A6" w:themeFill="background1" w:themeFillShade="A6"/>
            <w:noWrap/>
            <w:hideMark/>
          </w:tcPr>
          <w:p w14:paraId="711A5294" w14:textId="77777777" w:rsidR="00622DFE" w:rsidRPr="00C42A7D" w:rsidRDefault="00622DFE" w:rsidP="00622DFE">
            <w:r w:rsidRPr="00C42A7D">
              <w:t>12</w:t>
            </w:r>
          </w:p>
        </w:tc>
        <w:tc>
          <w:tcPr>
            <w:tcW w:w="720" w:type="dxa"/>
            <w:shd w:val="clear" w:color="auto" w:fill="A6A6A6" w:themeFill="background1" w:themeFillShade="A6"/>
            <w:noWrap/>
            <w:hideMark/>
          </w:tcPr>
          <w:p w14:paraId="19DEDE4F" w14:textId="77777777" w:rsidR="00622DFE" w:rsidRPr="00417798" w:rsidRDefault="00622DFE" w:rsidP="00622DFE">
            <w:pPr>
              <w:rPr>
                <w:b/>
                <w:bCs/>
              </w:rPr>
            </w:pPr>
            <w:r>
              <w:rPr>
                <w:b/>
                <w:bCs/>
              </w:rPr>
              <w:t>QTY</w:t>
            </w:r>
          </w:p>
        </w:tc>
        <w:tc>
          <w:tcPr>
            <w:tcW w:w="720" w:type="dxa"/>
            <w:shd w:val="clear" w:color="auto" w:fill="A6A6A6" w:themeFill="background1" w:themeFillShade="A6"/>
            <w:noWrap/>
            <w:hideMark/>
          </w:tcPr>
          <w:p w14:paraId="1603332D" w14:textId="77777777" w:rsidR="00622DFE" w:rsidRPr="00C42A7D" w:rsidRDefault="00622DFE" w:rsidP="00622DFE">
            <w:r>
              <w:rPr>
                <w:b/>
                <w:bCs/>
              </w:rPr>
              <w:t>UNIT</w:t>
            </w:r>
            <w:r w:rsidRPr="00C42A7D">
              <w:t> </w:t>
            </w:r>
          </w:p>
        </w:tc>
        <w:tc>
          <w:tcPr>
            <w:tcW w:w="2340" w:type="dxa"/>
            <w:shd w:val="clear" w:color="auto" w:fill="A6A6A6" w:themeFill="background1" w:themeFillShade="A6"/>
            <w:noWrap/>
            <w:hideMark/>
          </w:tcPr>
          <w:p w14:paraId="13CEFAD9" w14:textId="77777777" w:rsidR="00622DFE" w:rsidRPr="00C42A7D" w:rsidRDefault="00622DFE" w:rsidP="00622DFE">
            <w:pPr>
              <w:rPr>
                <w:b/>
                <w:bCs/>
              </w:rPr>
            </w:pPr>
            <w:r w:rsidRPr="00C42A7D">
              <w:rPr>
                <w:b/>
                <w:bCs/>
              </w:rPr>
              <w:t xml:space="preserve">KNITTING  </w:t>
            </w:r>
          </w:p>
        </w:tc>
        <w:tc>
          <w:tcPr>
            <w:tcW w:w="2790" w:type="dxa"/>
            <w:shd w:val="clear" w:color="auto" w:fill="A6A6A6" w:themeFill="background1" w:themeFillShade="A6"/>
          </w:tcPr>
          <w:p w14:paraId="067A24D6" w14:textId="338BC274" w:rsidR="00622DFE" w:rsidRPr="00C42A7D" w:rsidRDefault="00622DFE" w:rsidP="00622DFE">
            <w:r w:rsidRPr="005F7186">
              <w:rPr>
                <w:b/>
                <w:bCs/>
              </w:rPr>
              <w:t>PICTORIAL SAMPLE OF ITEMS</w:t>
            </w:r>
          </w:p>
        </w:tc>
        <w:tc>
          <w:tcPr>
            <w:tcW w:w="1620" w:type="dxa"/>
            <w:shd w:val="clear" w:color="auto" w:fill="A6A6A6" w:themeFill="background1" w:themeFillShade="A6"/>
          </w:tcPr>
          <w:p w14:paraId="3E926532" w14:textId="6F726212" w:rsidR="00622DFE" w:rsidRPr="00C42A7D" w:rsidRDefault="00622DFE" w:rsidP="00622DFE">
            <w:r>
              <w:rPr>
                <w:b/>
                <w:bCs/>
              </w:rPr>
              <w:t>UNIT PRICE (NGN)</w:t>
            </w:r>
          </w:p>
        </w:tc>
        <w:tc>
          <w:tcPr>
            <w:tcW w:w="1890" w:type="dxa"/>
            <w:shd w:val="clear" w:color="auto" w:fill="A6A6A6" w:themeFill="background1" w:themeFillShade="A6"/>
          </w:tcPr>
          <w:p w14:paraId="2CA68414" w14:textId="12294926" w:rsidR="00622DFE" w:rsidRPr="00C42A7D" w:rsidRDefault="00622DFE" w:rsidP="00622DFE">
            <w:r>
              <w:rPr>
                <w:b/>
                <w:bCs/>
              </w:rPr>
              <w:t>AMOUNT       (NGN)</w:t>
            </w:r>
          </w:p>
        </w:tc>
      </w:tr>
      <w:tr w:rsidR="00772B8D" w:rsidRPr="00C42A7D" w14:paraId="7326D07C" w14:textId="0B25CA1C" w:rsidTr="00801EF8">
        <w:trPr>
          <w:trHeight w:val="290"/>
        </w:trPr>
        <w:tc>
          <w:tcPr>
            <w:tcW w:w="720" w:type="dxa"/>
            <w:noWrap/>
            <w:hideMark/>
          </w:tcPr>
          <w:p w14:paraId="07E652D2" w14:textId="632B713B" w:rsidR="00772B8D" w:rsidRPr="00C42A7D" w:rsidRDefault="00772B8D" w:rsidP="00385367">
            <w:r w:rsidRPr="00C42A7D">
              <w:lastRenderedPageBreak/>
              <w:t> </w:t>
            </w:r>
            <w:r w:rsidR="007502A0">
              <w:t>121</w:t>
            </w:r>
          </w:p>
        </w:tc>
        <w:tc>
          <w:tcPr>
            <w:tcW w:w="720" w:type="dxa"/>
            <w:noWrap/>
            <w:hideMark/>
          </w:tcPr>
          <w:p w14:paraId="2A040906" w14:textId="77777777" w:rsidR="00772B8D" w:rsidRPr="00C42A7D" w:rsidRDefault="00772B8D" w:rsidP="00385367">
            <w:r w:rsidRPr="00C42A7D">
              <w:t>10</w:t>
            </w:r>
          </w:p>
        </w:tc>
        <w:tc>
          <w:tcPr>
            <w:tcW w:w="720" w:type="dxa"/>
            <w:noWrap/>
            <w:hideMark/>
          </w:tcPr>
          <w:p w14:paraId="77DAF0A3" w14:textId="77777777" w:rsidR="00772B8D" w:rsidRPr="00C42A7D" w:rsidRDefault="00772B8D" w:rsidP="00385367">
            <w:r w:rsidRPr="00C42A7D">
              <w:t xml:space="preserve"> Pcs</w:t>
            </w:r>
          </w:p>
        </w:tc>
        <w:tc>
          <w:tcPr>
            <w:tcW w:w="2340" w:type="dxa"/>
            <w:noWrap/>
            <w:hideMark/>
          </w:tcPr>
          <w:p w14:paraId="18EC0F7B" w14:textId="2918DB27" w:rsidR="00772B8D" w:rsidRDefault="00772B8D" w:rsidP="00385367">
            <w:r w:rsidRPr="00C42A7D">
              <w:t>Knitting Machine</w:t>
            </w:r>
            <w:r w:rsidR="006D693B">
              <w:t xml:space="preserve"> –</w:t>
            </w:r>
          </w:p>
          <w:p w14:paraId="254E85AB" w14:textId="2F2D3016" w:rsidR="006D693B" w:rsidRPr="00C42A7D" w:rsidRDefault="006D693B" w:rsidP="00385367">
            <w:r w:rsidRPr="006D693B">
              <w:t>LK150 knitting machine</w:t>
            </w:r>
          </w:p>
        </w:tc>
        <w:tc>
          <w:tcPr>
            <w:tcW w:w="2790" w:type="dxa"/>
          </w:tcPr>
          <w:p w14:paraId="506AACB0" w14:textId="77777777" w:rsidR="00772B8D" w:rsidRPr="00C42A7D" w:rsidRDefault="00772B8D" w:rsidP="00385367">
            <w:r>
              <w:rPr>
                <w:noProof/>
              </w:rPr>
              <w:drawing>
                <wp:inline distT="0" distB="0" distL="0" distR="0" wp14:anchorId="6D313FCB" wp14:editId="15693BD8">
                  <wp:extent cx="1947333" cy="1460500"/>
                  <wp:effectExtent l="0" t="0" r="0" b="6350"/>
                  <wp:docPr id="200" name="Picture 200" descr="NZ Knitting machine, interest, Buy sell swap, parts, patterns, wool etc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Z Knitting machine, interest, Buy sell swap, parts, patterns, wool etc |  Facebook"/>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953361" cy="1465021"/>
                          </a:xfrm>
                          <a:prstGeom prst="rect">
                            <a:avLst/>
                          </a:prstGeom>
                          <a:noFill/>
                          <a:ln>
                            <a:noFill/>
                          </a:ln>
                        </pic:spPr>
                      </pic:pic>
                    </a:graphicData>
                  </a:graphic>
                </wp:inline>
              </w:drawing>
            </w:r>
          </w:p>
        </w:tc>
        <w:tc>
          <w:tcPr>
            <w:tcW w:w="1620" w:type="dxa"/>
          </w:tcPr>
          <w:p w14:paraId="05F06A33" w14:textId="393BA53B" w:rsidR="00772B8D" w:rsidRPr="00C42A7D" w:rsidRDefault="00772B8D" w:rsidP="00385367"/>
        </w:tc>
        <w:tc>
          <w:tcPr>
            <w:tcW w:w="1890" w:type="dxa"/>
          </w:tcPr>
          <w:p w14:paraId="43C75BA7" w14:textId="77777777" w:rsidR="00772B8D" w:rsidRPr="00C42A7D" w:rsidRDefault="00772B8D" w:rsidP="00385367"/>
        </w:tc>
      </w:tr>
      <w:tr w:rsidR="00772B8D" w:rsidRPr="00C42A7D" w14:paraId="6FC276E2" w14:textId="5213FA72" w:rsidTr="00801EF8">
        <w:trPr>
          <w:trHeight w:val="290"/>
        </w:trPr>
        <w:tc>
          <w:tcPr>
            <w:tcW w:w="720" w:type="dxa"/>
            <w:noWrap/>
            <w:hideMark/>
          </w:tcPr>
          <w:p w14:paraId="33191A76" w14:textId="6F48E96C" w:rsidR="00772B8D" w:rsidRPr="00C42A7D" w:rsidRDefault="00772B8D" w:rsidP="00385367">
            <w:r w:rsidRPr="00C42A7D">
              <w:t> </w:t>
            </w:r>
            <w:r w:rsidR="007502A0">
              <w:t>122</w:t>
            </w:r>
          </w:p>
        </w:tc>
        <w:tc>
          <w:tcPr>
            <w:tcW w:w="720" w:type="dxa"/>
            <w:noWrap/>
            <w:hideMark/>
          </w:tcPr>
          <w:p w14:paraId="6518EC9E" w14:textId="77777777" w:rsidR="00772B8D" w:rsidRPr="00C42A7D" w:rsidRDefault="00772B8D" w:rsidP="00385367">
            <w:r w:rsidRPr="00C42A7D">
              <w:t>50</w:t>
            </w:r>
          </w:p>
        </w:tc>
        <w:tc>
          <w:tcPr>
            <w:tcW w:w="720" w:type="dxa"/>
            <w:noWrap/>
            <w:hideMark/>
          </w:tcPr>
          <w:p w14:paraId="083A5BBE" w14:textId="77777777" w:rsidR="00772B8D" w:rsidRPr="00C42A7D" w:rsidRDefault="00772B8D" w:rsidP="00385367">
            <w:r w:rsidRPr="00C42A7D">
              <w:t>Pcs</w:t>
            </w:r>
          </w:p>
        </w:tc>
        <w:tc>
          <w:tcPr>
            <w:tcW w:w="2340" w:type="dxa"/>
            <w:noWrap/>
            <w:hideMark/>
          </w:tcPr>
          <w:p w14:paraId="41DE428B" w14:textId="6D5BED34" w:rsidR="00772B8D" w:rsidRPr="00C42A7D" w:rsidRDefault="00772B8D" w:rsidP="004D63A5">
            <w:r w:rsidRPr="00C42A7D">
              <w:t xml:space="preserve">Wire for Knitting </w:t>
            </w:r>
            <w:r w:rsidR="004D63A5">
              <w:t>as shown in the picture</w:t>
            </w:r>
          </w:p>
        </w:tc>
        <w:tc>
          <w:tcPr>
            <w:tcW w:w="2790" w:type="dxa"/>
          </w:tcPr>
          <w:p w14:paraId="06ABA305" w14:textId="77777777" w:rsidR="00772B8D" w:rsidRPr="00C42A7D" w:rsidRDefault="00772B8D" w:rsidP="00385367">
            <w:r>
              <w:rPr>
                <w:noProof/>
              </w:rPr>
              <mc:AlternateContent>
                <mc:Choice Requires="wps">
                  <w:drawing>
                    <wp:inline distT="0" distB="0" distL="0" distR="0" wp14:anchorId="012992EE" wp14:editId="5B295B8E">
                      <wp:extent cx="304800" cy="304800"/>
                      <wp:effectExtent l="0" t="0" r="0" b="2540"/>
                      <wp:docPr id="201" name="AutoShape 1" descr="140 Knitting/Crochet with Wire ideas | wire crochet, wire crochet jewelry,  crochet jewelry"/>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9E9556" id="AutoShape 1" o:spid="_x0000_s1026" alt="140 Knitting/Crochet with Wire ideas | wire crochet, wire crochet jewelry,  crochet jewelry"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BOCizF6AIAAB0GAAAOAAAAAAAAAAAA&#10;AAAAAC4CAABkcnMvZTJvRG9jLnhtbFBLAQItABQABgAIAAAAIQBMoOks2AAAAAMBAAAPAAAAAAAA&#10;AAAAAAAAAEIFAABkcnMvZG93bnJldi54bWxQSwUGAAAAAAQABADzAAAARwYAAAAA&#10;" filled="f" stroked="f">
                      <o:lock v:ext="edit" aspectratio="t"/>
                      <w10:anchorlock/>
                    </v:rect>
                  </w:pict>
                </mc:Fallback>
              </mc:AlternateContent>
            </w:r>
            <w:r>
              <w:rPr>
                <w:noProof/>
              </w:rPr>
              <w:t xml:space="preserve"> </w:t>
            </w:r>
            <w:r>
              <w:rPr>
                <w:noProof/>
              </w:rPr>
              <w:drawing>
                <wp:inline distT="0" distB="0" distL="0" distR="0" wp14:anchorId="342EBAA5" wp14:editId="7FBB0C7D">
                  <wp:extent cx="1989884" cy="1180465"/>
                  <wp:effectExtent l="0" t="0" r="0" b="635"/>
                  <wp:docPr id="202" name="Picture 202" descr="140 Knitting/Crochet with Wire ideas | wire crochet, wire crochet jewelry,  crochet jewel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40 Knitting/Crochet with Wire ideas | wire crochet, wire crochet jewelry,  crochet jewelry"/>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019011" cy="1197744"/>
                          </a:xfrm>
                          <a:prstGeom prst="rect">
                            <a:avLst/>
                          </a:prstGeom>
                          <a:noFill/>
                          <a:ln>
                            <a:noFill/>
                          </a:ln>
                        </pic:spPr>
                      </pic:pic>
                    </a:graphicData>
                  </a:graphic>
                </wp:inline>
              </w:drawing>
            </w:r>
          </w:p>
        </w:tc>
        <w:tc>
          <w:tcPr>
            <w:tcW w:w="1620" w:type="dxa"/>
          </w:tcPr>
          <w:p w14:paraId="7E85D828" w14:textId="403EA86B" w:rsidR="00772B8D" w:rsidRPr="00C42A7D" w:rsidRDefault="00772B8D" w:rsidP="00385367"/>
        </w:tc>
        <w:tc>
          <w:tcPr>
            <w:tcW w:w="1890" w:type="dxa"/>
          </w:tcPr>
          <w:p w14:paraId="637BCD04" w14:textId="77777777" w:rsidR="00772B8D" w:rsidRPr="00C42A7D" w:rsidRDefault="00772B8D" w:rsidP="00385367"/>
        </w:tc>
      </w:tr>
      <w:tr w:rsidR="00772B8D" w:rsidRPr="00C42A7D" w14:paraId="752E4F7D" w14:textId="1F74F7FC" w:rsidTr="00801EF8">
        <w:trPr>
          <w:trHeight w:val="290"/>
        </w:trPr>
        <w:tc>
          <w:tcPr>
            <w:tcW w:w="720" w:type="dxa"/>
            <w:noWrap/>
            <w:hideMark/>
          </w:tcPr>
          <w:p w14:paraId="1257A754" w14:textId="0F1FBAEF" w:rsidR="00772B8D" w:rsidRPr="00C42A7D" w:rsidRDefault="00772B8D" w:rsidP="00385367">
            <w:r w:rsidRPr="00C42A7D">
              <w:t> </w:t>
            </w:r>
            <w:r w:rsidR="007502A0">
              <w:t>123</w:t>
            </w:r>
          </w:p>
        </w:tc>
        <w:tc>
          <w:tcPr>
            <w:tcW w:w="720" w:type="dxa"/>
            <w:noWrap/>
            <w:hideMark/>
          </w:tcPr>
          <w:p w14:paraId="47BAF24B" w14:textId="77777777" w:rsidR="00772B8D" w:rsidRPr="00C42A7D" w:rsidRDefault="00772B8D" w:rsidP="00385367">
            <w:r w:rsidRPr="00C42A7D">
              <w:t>50</w:t>
            </w:r>
          </w:p>
        </w:tc>
        <w:tc>
          <w:tcPr>
            <w:tcW w:w="720" w:type="dxa"/>
            <w:noWrap/>
            <w:hideMark/>
          </w:tcPr>
          <w:p w14:paraId="69EE0A99" w14:textId="77777777" w:rsidR="00772B8D" w:rsidRPr="00C42A7D" w:rsidRDefault="00772B8D" w:rsidP="00385367">
            <w:r w:rsidRPr="00C42A7D">
              <w:t>P</w:t>
            </w:r>
            <w:r>
              <w:t>ack</w:t>
            </w:r>
          </w:p>
        </w:tc>
        <w:tc>
          <w:tcPr>
            <w:tcW w:w="2340" w:type="dxa"/>
            <w:noWrap/>
            <w:hideMark/>
          </w:tcPr>
          <w:p w14:paraId="6C198A3D" w14:textId="02C3201F" w:rsidR="00772B8D" w:rsidRPr="00C42A7D" w:rsidRDefault="00772B8D" w:rsidP="00385367">
            <w:r w:rsidRPr="00C42A7D">
              <w:t>Wool</w:t>
            </w:r>
            <w:r w:rsidR="004D63A5">
              <w:t xml:space="preserve"> – weighted 101</w:t>
            </w:r>
          </w:p>
        </w:tc>
        <w:tc>
          <w:tcPr>
            <w:tcW w:w="2790" w:type="dxa"/>
          </w:tcPr>
          <w:p w14:paraId="2AD92D43" w14:textId="77777777" w:rsidR="00772B8D" w:rsidRPr="00C42A7D" w:rsidRDefault="00772B8D" w:rsidP="00385367">
            <w:r>
              <w:rPr>
                <w:noProof/>
              </w:rPr>
              <w:drawing>
                <wp:inline distT="0" distB="0" distL="0" distR="0" wp14:anchorId="45DB16FA" wp14:editId="010D44EC">
                  <wp:extent cx="1989455" cy="1231900"/>
                  <wp:effectExtent l="0" t="0" r="0" b="6350"/>
                  <wp:docPr id="203" name="Picture 203" descr="Buy BLUPLE Brazilian Wool Hair 1 Roll Blue Acrylic Yarn for African Hair  Braiding Sengalese Twisting Jumbo Braids/Crochet Faux Locs/Wraps/Dreadlocks  (1Roll, Blue) Online in Nigeria. B07QCX2K6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BLUPLE Brazilian Wool Hair 1 Roll Blue Acrylic Yarn for African Hair  Braiding Sengalese Twisting Jumbo Braids/Crochet Faux Locs/Wraps/Dreadlocks  (1Roll, Blue) Online in Nigeria. B07QCX2K6X"/>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89455" cy="1231900"/>
                          </a:xfrm>
                          <a:prstGeom prst="rect">
                            <a:avLst/>
                          </a:prstGeom>
                          <a:noFill/>
                          <a:ln>
                            <a:noFill/>
                          </a:ln>
                        </pic:spPr>
                      </pic:pic>
                    </a:graphicData>
                  </a:graphic>
                </wp:inline>
              </w:drawing>
            </w:r>
          </w:p>
        </w:tc>
        <w:tc>
          <w:tcPr>
            <w:tcW w:w="1620" w:type="dxa"/>
          </w:tcPr>
          <w:p w14:paraId="659DE385" w14:textId="3ECFDE7F" w:rsidR="00772B8D" w:rsidRPr="00C42A7D" w:rsidRDefault="00772B8D" w:rsidP="00385367"/>
        </w:tc>
        <w:tc>
          <w:tcPr>
            <w:tcW w:w="1890" w:type="dxa"/>
          </w:tcPr>
          <w:p w14:paraId="655A36BE" w14:textId="77777777" w:rsidR="00772B8D" w:rsidRPr="00C42A7D" w:rsidRDefault="00772B8D" w:rsidP="00385367"/>
        </w:tc>
      </w:tr>
      <w:tr w:rsidR="00772B8D" w:rsidRPr="00C42A7D" w14:paraId="37615380" w14:textId="1ABEA27F" w:rsidTr="00801EF8">
        <w:trPr>
          <w:trHeight w:val="290"/>
        </w:trPr>
        <w:tc>
          <w:tcPr>
            <w:tcW w:w="720" w:type="dxa"/>
            <w:noWrap/>
            <w:hideMark/>
          </w:tcPr>
          <w:p w14:paraId="67B7E237" w14:textId="764C12E8" w:rsidR="00772B8D" w:rsidRPr="00C42A7D" w:rsidRDefault="00772B8D" w:rsidP="00385367">
            <w:r w:rsidRPr="00C42A7D">
              <w:t> </w:t>
            </w:r>
          </w:p>
        </w:tc>
        <w:tc>
          <w:tcPr>
            <w:tcW w:w="720" w:type="dxa"/>
            <w:noWrap/>
            <w:hideMark/>
          </w:tcPr>
          <w:p w14:paraId="146E387E" w14:textId="77777777" w:rsidR="00772B8D" w:rsidRPr="00C42A7D" w:rsidRDefault="00772B8D" w:rsidP="00385367">
            <w:r w:rsidRPr="00C42A7D">
              <w:t> </w:t>
            </w:r>
          </w:p>
        </w:tc>
        <w:tc>
          <w:tcPr>
            <w:tcW w:w="720" w:type="dxa"/>
            <w:noWrap/>
            <w:hideMark/>
          </w:tcPr>
          <w:p w14:paraId="6379EB73" w14:textId="77777777" w:rsidR="00772B8D" w:rsidRPr="00C42A7D" w:rsidRDefault="00772B8D" w:rsidP="00385367">
            <w:r w:rsidRPr="00C42A7D">
              <w:t> </w:t>
            </w:r>
          </w:p>
        </w:tc>
        <w:tc>
          <w:tcPr>
            <w:tcW w:w="2340" w:type="dxa"/>
            <w:noWrap/>
            <w:hideMark/>
          </w:tcPr>
          <w:p w14:paraId="574A8506" w14:textId="77777777" w:rsidR="00772B8D" w:rsidRPr="00C42A7D" w:rsidRDefault="00772B8D" w:rsidP="00385367">
            <w:r w:rsidRPr="00C42A7D">
              <w:t> </w:t>
            </w:r>
          </w:p>
        </w:tc>
        <w:tc>
          <w:tcPr>
            <w:tcW w:w="2790" w:type="dxa"/>
          </w:tcPr>
          <w:p w14:paraId="60DE26BF" w14:textId="77777777" w:rsidR="00772B8D" w:rsidRPr="00C42A7D" w:rsidRDefault="00772B8D" w:rsidP="00385367"/>
        </w:tc>
        <w:tc>
          <w:tcPr>
            <w:tcW w:w="1620" w:type="dxa"/>
          </w:tcPr>
          <w:p w14:paraId="0E3F8F18" w14:textId="019E52C3" w:rsidR="00772B8D" w:rsidRPr="00323915" w:rsidRDefault="00323915" w:rsidP="00385367">
            <w:pPr>
              <w:rPr>
                <w:b/>
              </w:rPr>
            </w:pPr>
            <w:r w:rsidRPr="00323915">
              <w:rPr>
                <w:b/>
              </w:rPr>
              <w:t>Total Amount</w:t>
            </w:r>
          </w:p>
        </w:tc>
        <w:tc>
          <w:tcPr>
            <w:tcW w:w="1890" w:type="dxa"/>
          </w:tcPr>
          <w:p w14:paraId="1E6C8FD8" w14:textId="77777777" w:rsidR="00772B8D" w:rsidRPr="00C42A7D" w:rsidRDefault="00772B8D" w:rsidP="00385367"/>
        </w:tc>
      </w:tr>
      <w:tr w:rsidR="0068375F" w:rsidRPr="00C42A7D" w14:paraId="26DFCD74" w14:textId="45D723AA" w:rsidTr="00801EF8">
        <w:trPr>
          <w:trHeight w:val="290"/>
        </w:trPr>
        <w:tc>
          <w:tcPr>
            <w:tcW w:w="720" w:type="dxa"/>
            <w:shd w:val="clear" w:color="auto" w:fill="A6A6A6" w:themeFill="background1" w:themeFillShade="A6"/>
            <w:noWrap/>
            <w:hideMark/>
          </w:tcPr>
          <w:p w14:paraId="2BCD2FCA" w14:textId="77777777" w:rsidR="0068375F" w:rsidRPr="00C42A7D" w:rsidRDefault="0068375F" w:rsidP="0068375F">
            <w:r w:rsidRPr="00C42A7D">
              <w:t>13</w:t>
            </w:r>
          </w:p>
        </w:tc>
        <w:tc>
          <w:tcPr>
            <w:tcW w:w="720" w:type="dxa"/>
            <w:shd w:val="clear" w:color="auto" w:fill="A6A6A6" w:themeFill="background1" w:themeFillShade="A6"/>
            <w:noWrap/>
            <w:hideMark/>
          </w:tcPr>
          <w:p w14:paraId="79AF2D80" w14:textId="77777777" w:rsidR="0068375F" w:rsidRPr="00F34404" w:rsidRDefault="0068375F" w:rsidP="0068375F">
            <w:pPr>
              <w:rPr>
                <w:b/>
                <w:bCs/>
              </w:rPr>
            </w:pPr>
            <w:r>
              <w:rPr>
                <w:b/>
                <w:bCs/>
              </w:rPr>
              <w:t>QTY</w:t>
            </w:r>
          </w:p>
        </w:tc>
        <w:tc>
          <w:tcPr>
            <w:tcW w:w="720" w:type="dxa"/>
            <w:shd w:val="clear" w:color="auto" w:fill="A6A6A6" w:themeFill="background1" w:themeFillShade="A6"/>
            <w:noWrap/>
            <w:hideMark/>
          </w:tcPr>
          <w:p w14:paraId="50716E87" w14:textId="77777777" w:rsidR="0068375F" w:rsidRPr="00C42A7D" w:rsidRDefault="0068375F" w:rsidP="0068375F">
            <w:r>
              <w:rPr>
                <w:b/>
                <w:bCs/>
              </w:rPr>
              <w:t>UNIT</w:t>
            </w:r>
            <w:r w:rsidRPr="00C42A7D">
              <w:t> </w:t>
            </w:r>
          </w:p>
        </w:tc>
        <w:tc>
          <w:tcPr>
            <w:tcW w:w="2340" w:type="dxa"/>
            <w:shd w:val="clear" w:color="auto" w:fill="A6A6A6" w:themeFill="background1" w:themeFillShade="A6"/>
            <w:noWrap/>
            <w:hideMark/>
          </w:tcPr>
          <w:p w14:paraId="2AAA0198" w14:textId="77777777" w:rsidR="0068375F" w:rsidRPr="00C42A7D" w:rsidRDefault="0068375F" w:rsidP="0068375F">
            <w:pPr>
              <w:rPr>
                <w:b/>
                <w:bCs/>
              </w:rPr>
            </w:pPr>
            <w:r w:rsidRPr="00C42A7D">
              <w:rPr>
                <w:b/>
                <w:bCs/>
              </w:rPr>
              <w:t>PHONE REPAIRS</w:t>
            </w:r>
          </w:p>
        </w:tc>
        <w:tc>
          <w:tcPr>
            <w:tcW w:w="2790" w:type="dxa"/>
            <w:shd w:val="clear" w:color="auto" w:fill="A6A6A6" w:themeFill="background1" w:themeFillShade="A6"/>
          </w:tcPr>
          <w:p w14:paraId="570BE1CF" w14:textId="60961B1D" w:rsidR="0068375F" w:rsidRPr="00C42A7D" w:rsidRDefault="0068375F" w:rsidP="0068375F">
            <w:r w:rsidRPr="005F7186">
              <w:rPr>
                <w:b/>
                <w:bCs/>
              </w:rPr>
              <w:t>PICTORIAL SAMPLE OF ITEMS</w:t>
            </w:r>
          </w:p>
        </w:tc>
        <w:tc>
          <w:tcPr>
            <w:tcW w:w="1620" w:type="dxa"/>
            <w:shd w:val="clear" w:color="auto" w:fill="A6A6A6" w:themeFill="background1" w:themeFillShade="A6"/>
          </w:tcPr>
          <w:p w14:paraId="7B4F28DE" w14:textId="4D7F977D" w:rsidR="0068375F" w:rsidRPr="00C42A7D" w:rsidRDefault="0068375F" w:rsidP="0068375F">
            <w:r>
              <w:rPr>
                <w:b/>
                <w:bCs/>
              </w:rPr>
              <w:t>UNIT PRICE (NGN)</w:t>
            </w:r>
          </w:p>
        </w:tc>
        <w:tc>
          <w:tcPr>
            <w:tcW w:w="1890" w:type="dxa"/>
            <w:shd w:val="clear" w:color="auto" w:fill="A6A6A6" w:themeFill="background1" w:themeFillShade="A6"/>
          </w:tcPr>
          <w:p w14:paraId="6980148F" w14:textId="32E3800F" w:rsidR="0068375F" w:rsidRPr="00C42A7D" w:rsidRDefault="0068375F" w:rsidP="0068375F">
            <w:r>
              <w:rPr>
                <w:b/>
                <w:bCs/>
              </w:rPr>
              <w:t>AMOUNT       (NGN)</w:t>
            </w:r>
          </w:p>
        </w:tc>
      </w:tr>
      <w:tr w:rsidR="00772B8D" w:rsidRPr="00C42A7D" w14:paraId="722FEAA4" w14:textId="71A1B00D" w:rsidTr="00801EF8">
        <w:trPr>
          <w:trHeight w:val="580"/>
        </w:trPr>
        <w:tc>
          <w:tcPr>
            <w:tcW w:w="720" w:type="dxa"/>
            <w:noWrap/>
            <w:hideMark/>
          </w:tcPr>
          <w:p w14:paraId="72D997E8" w14:textId="2D98D91F" w:rsidR="00772B8D" w:rsidRPr="00C42A7D" w:rsidRDefault="00772B8D" w:rsidP="00385367">
            <w:r w:rsidRPr="00C42A7D">
              <w:t> </w:t>
            </w:r>
            <w:r w:rsidR="007502A0">
              <w:t>124</w:t>
            </w:r>
          </w:p>
        </w:tc>
        <w:tc>
          <w:tcPr>
            <w:tcW w:w="720" w:type="dxa"/>
            <w:noWrap/>
            <w:hideMark/>
          </w:tcPr>
          <w:p w14:paraId="20A58509" w14:textId="77777777" w:rsidR="00772B8D" w:rsidRPr="00C42A7D" w:rsidRDefault="00772B8D" w:rsidP="00385367">
            <w:r w:rsidRPr="00C42A7D">
              <w:t>13</w:t>
            </w:r>
          </w:p>
        </w:tc>
        <w:tc>
          <w:tcPr>
            <w:tcW w:w="720" w:type="dxa"/>
            <w:noWrap/>
            <w:hideMark/>
          </w:tcPr>
          <w:p w14:paraId="08ED7786" w14:textId="77777777" w:rsidR="00772B8D" w:rsidRPr="00C42A7D" w:rsidRDefault="00772B8D" w:rsidP="00385367">
            <w:r w:rsidRPr="00C42A7D">
              <w:t xml:space="preserve"> Pcs</w:t>
            </w:r>
          </w:p>
        </w:tc>
        <w:tc>
          <w:tcPr>
            <w:tcW w:w="2340" w:type="dxa"/>
            <w:hideMark/>
          </w:tcPr>
          <w:p w14:paraId="190F0D93" w14:textId="77777777" w:rsidR="00772B8D" w:rsidRPr="00C42A7D" w:rsidRDefault="00772B8D" w:rsidP="00385367">
            <w:r w:rsidRPr="00C42A7D">
              <w:t xml:space="preserve">Computer system for phone Repair work ( Windows 10, 14-inch Screen, 4g Ram, 500 -1000g Rom - Intel) </w:t>
            </w:r>
          </w:p>
        </w:tc>
        <w:tc>
          <w:tcPr>
            <w:tcW w:w="2790" w:type="dxa"/>
          </w:tcPr>
          <w:p w14:paraId="71887539" w14:textId="77777777" w:rsidR="00772B8D" w:rsidRPr="00C42A7D" w:rsidRDefault="00772B8D" w:rsidP="00385367">
            <w:r>
              <w:rPr>
                <w:noProof/>
              </w:rPr>
              <w:drawing>
                <wp:inline distT="0" distB="0" distL="0" distR="0" wp14:anchorId="7519CBE0" wp14:editId="79AF4EC7">
                  <wp:extent cx="1454150" cy="708006"/>
                  <wp:effectExtent l="0" t="0" r="0" b="0"/>
                  <wp:docPr id="204" name="Picture 204" descr="50,000+ Best Technology Photos · 100% Free Download · Pexels Stock 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0,000+ Best Technology Photos · 100% Free Download · Pexels Stock Photos"/>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520013" cy="740074"/>
                          </a:xfrm>
                          <a:prstGeom prst="rect">
                            <a:avLst/>
                          </a:prstGeom>
                          <a:noFill/>
                          <a:ln>
                            <a:noFill/>
                          </a:ln>
                        </pic:spPr>
                      </pic:pic>
                    </a:graphicData>
                  </a:graphic>
                </wp:inline>
              </w:drawing>
            </w:r>
          </w:p>
        </w:tc>
        <w:tc>
          <w:tcPr>
            <w:tcW w:w="1620" w:type="dxa"/>
          </w:tcPr>
          <w:p w14:paraId="52571791" w14:textId="6205F01A" w:rsidR="00772B8D" w:rsidRPr="00C42A7D" w:rsidRDefault="00772B8D" w:rsidP="00385367"/>
        </w:tc>
        <w:tc>
          <w:tcPr>
            <w:tcW w:w="1890" w:type="dxa"/>
          </w:tcPr>
          <w:p w14:paraId="62EBD776" w14:textId="77777777" w:rsidR="00772B8D" w:rsidRPr="00C42A7D" w:rsidRDefault="00772B8D" w:rsidP="00385367"/>
        </w:tc>
      </w:tr>
      <w:tr w:rsidR="00772B8D" w:rsidRPr="00C42A7D" w14:paraId="19370185" w14:textId="0CB5A3B6" w:rsidTr="00801EF8">
        <w:trPr>
          <w:trHeight w:val="290"/>
        </w:trPr>
        <w:tc>
          <w:tcPr>
            <w:tcW w:w="720" w:type="dxa"/>
            <w:noWrap/>
            <w:hideMark/>
          </w:tcPr>
          <w:p w14:paraId="33499508" w14:textId="14D5EE2B" w:rsidR="00772B8D" w:rsidRPr="00C42A7D" w:rsidRDefault="00772B8D" w:rsidP="00385367">
            <w:r w:rsidRPr="00C42A7D">
              <w:t> </w:t>
            </w:r>
            <w:r w:rsidR="007502A0">
              <w:t>125</w:t>
            </w:r>
          </w:p>
        </w:tc>
        <w:tc>
          <w:tcPr>
            <w:tcW w:w="720" w:type="dxa"/>
            <w:noWrap/>
            <w:hideMark/>
          </w:tcPr>
          <w:p w14:paraId="28E72CB3" w14:textId="77777777" w:rsidR="00772B8D" w:rsidRPr="00C42A7D" w:rsidRDefault="00772B8D" w:rsidP="00385367">
            <w:r w:rsidRPr="00C42A7D">
              <w:t>26</w:t>
            </w:r>
          </w:p>
        </w:tc>
        <w:tc>
          <w:tcPr>
            <w:tcW w:w="720" w:type="dxa"/>
            <w:noWrap/>
            <w:hideMark/>
          </w:tcPr>
          <w:p w14:paraId="47AA8BDE" w14:textId="77777777" w:rsidR="00772B8D" w:rsidRPr="00C42A7D" w:rsidRDefault="00772B8D" w:rsidP="00385367">
            <w:r w:rsidRPr="00C42A7D">
              <w:t>Pcs</w:t>
            </w:r>
          </w:p>
        </w:tc>
        <w:tc>
          <w:tcPr>
            <w:tcW w:w="2340" w:type="dxa"/>
            <w:noWrap/>
            <w:hideMark/>
          </w:tcPr>
          <w:p w14:paraId="59CB7E18" w14:textId="479F4FD9" w:rsidR="004D63A5" w:rsidRDefault="00772B8D" w:rsidP="00385367">
            <w:r w:rsidRPr="00C42A7D">
              <w:t xml:space="preserve">Extension wire </w:t>
            </w:r>
            <w:r w:rsidR="004D63A5">
              <w:t>-</w:t>
            </w:r>
          </w:p>
          <w:p w14:paraId="74C4B05E" w14:textId="51A203A0" w:rsidR="00772B8D" w:rsidRPr="00C42A7D" w:rsidRDefault="004D63A5" w:rsidP="004E043E">
            <w:r w:rsidRPr="004D63A5">
              <w:t>High performance extension socket with multiple ports</w:t>
            </w:r>
            <w:r w:rsidR="004E043E">
              <w:t xml:space="preserve"> with 6ft long cable &amp; 13 Amp plug</w:t>
            </w:r>
          </w:p>
        </w:tc>
        <w:tc>
          <w:tcPr>
            <w:tcW w:w="2790" w:type="dxa"/>
          </w:tcPr>
          <w:p w14:paraId="38AEF57E" w14:textId="77777777" w:rsidR="00772B8D" w:rsidRPr="00C42A7D" w:rsidRDefault="00772B8D" w:rsidP="00385367">
            <w:r>
              <w:rPr>
                <w:noProof/>
              </w:rPr>
              <w:drawing>
                <wp:inline distT="0" distB="0" distL="0" distR="0" wp14:anchorId="556E1E27" wp14:editId="7C87B3BA">
                  <wp:extent cx="1758950" cy="749300"/>
                  <wp:effectExtent l="0" t="0" r="0" b="0"/>
                  <wp:docPr id="205" name="Picture 205" descr="C:\Users\NIG_MDG_0299\AppData\Local\Microsoft\Windows\INetCache\Content.MSO\182F578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182F578F.tmp"/>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758950" cy="749300"/>
                          </a:xfrm>
                          <a:prstGeom prst="rect">
                            <a:avLst/>
                          </a:prstGeom>
                          <a:noFill/>
                          <a:ln>
                            <a:noFill/>
                          </a:ln>
                        </pic:spPr>
                      </pic:pic>
                    </a:graphicData>
                  </a:graphic>
                </wp:inline>
              </w:drawing>
            </w:r>
          </w:p>
        </w:tc>
        <w:tc>
          <w:tcPr>
            <w:tcW w:w="1620" w:type="dxa"/>
          </w:tcPr>
          <w:p w14:paraId="2239A9E2" w14:textId="18D90624" w:rsidR="00772B8D" w:rsidRPr="00C42A7D" w:rsidRDefault="00772B8D" w:rsidP="00385367"/>
        </w:tc>
        <w:tc>
          <w:tcPr>
            <w:tcW w:w="1890" w:type="dxa"/>
          </w:tcPr>
          <w:p w14:paraId="2F56286D" w14:textId="77777777" w:rsidR="00772B8D" w:rsidRPr="00C42A7D" w:rsidRDefault="00772B8D" w:rsidP="00385367"/>
        </w:tc>
      </w:tr>
      <w:tr w:rsidR="00772B8D" w:rsidRPr="00C42A7D" w14:paraId="0321C036" w14:textId="1759B6FD" w:rsidTr="00801EF8">
        <w:trPr>
          <w:trHeight w:val="290"/>
        </w:trPr>
        <w:tc>
          <w:tcPr>
            <w:tcW w:w="720" w:type="dxa"/>
            <w:noWrap/>
            <w:hideMark/>
          </w:tcPr>
          <w:p w14:paraId="6E420A8E" w14:textId="13B7BA24" w:rsidR="00772B8D" w:rsidRPr="00C42A7D" w:rsidRDefault="00772B8D" w:rsidP="00385367">
            <w:r w:rsidRPr="00C42A7D">
              <w:t> </w:t>
            </w:r>
            <w:r w:rsidR="007502A0">
              <w:t>126</w:t>
            </w:r>
          </w:p>
        </w:tc>
        <w:tc>
          <w:tcPr>
            <w:tcW w:w="720" w:type="dxa"/>
            <w:noWrap/>
            <w:hideMark/>
          </w:tcPr>
          <w:p w14:paraId="769BCF1C" w14:textId="77777777" w:rsidR="00772B8D" w:rsidRPr="00C42A7D" w:rsidRDefault="00772B8D" w:rsidP="00385367">
            <w:r w:rsidRPr="00C42A7D">
              <w:t>52</w:t>
            </w:r>
          </w:p>
        </w:tc>
        <w:tc>
          <w:tcPr>
            <w:tcW w:w="720" w:type="dxa"/>
            <w:noWrap/>
            <w:hideMark/>
          </w:tcPr>
          <w:p w14:paraId="52656A2B" w14:textId="77777777" w:rsidR="00772B8D" w:rsidRPr="00C42A7D" w:rsidRDefault="00772B8D" w:rsidP="00385367">
            <w:r w:rsidRPr="00C42A7D">
              <w:t>Pcs</w:t>
            </w:r>
          </w:p>
        </w:tc>
        <w:tc>
          <w:tcPr>
            <w:tcW w:w="2340" w:type="dxa"/>
            <w:noWrap/>
            <w:hideMark/>
          </w:tcPr>
          <w:p w14:paraId="29D3A965" w14:textId="398AF8A6" w:rsidR="00772B8D" w:rsidRDefault="00772B8D" w:rsidP="00385367">
            <w:r w:rsidRPr="00C42A7D">
              <w:t>Lead</w:t>
            </w:r>
            <w:r>
              <w:t xml:space="preserve"> Solder Melting</w:t>
            </w:r>
            <w:r w:rsidR="00B16A0A">
              <w:t xml:space="preserve"> –</w:t>
            </w:r>
          </w:p>
          <w:p w14:paraId="17A6DD59" w14:textId="1F1C6568" w:rsidR="00B16A0A" w:rsidRPr="00C42A7D" w:rsidRDefault="00B16A0A" w:rsidP="00B16A0A">
            <w:r w:rsidRPr="00B16A0A">
              <w:t>Tin 63</w:t>
            </w:r>
            <w:r>
              <w:t xml:space="preserve">% / Lead 37% solder </w:t>
            </w:r>
            <w:r w:rsidRPr="00B16A0A">
              <w:t xml:space="preserve">and freezes at 183 °C.  </w:t>
            </w:r>
          </w:p>
        </w:tc>
        <w:tc>
          <w:tcPr>
            <w:tcW w:w="2790" w:type="dxa"/>
          </w:tcPr>
          <w:p w14:paraId="77865E1E" w14:textId="77777777" w:rsidR="00772B8D" w:rsidRPr="00C42A7D" w:rsidRDefault="00772B8D" w:rsidP="00385367">
            <w:r>
              <w:rPr>
                <w:noProof/>
              </w:rPr>
              <w:drawing>
                <wp:inline distT="0" distB="0" distL="0" distR="0" wp14:anchorId="7D06E68B" wp14:editId="0CC76BFE">
                  <wp:extent cx="1598416" cy="1060450"/>
                  <wp:effectExtent l="0" t="0" r="1905" b="6350"/>
                  <wp:docPr id="206" name="Picture 206" descr="Tin Lead Wire: Solder for a Wide Range of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n Lead Wire: Solder for a Wide Range of Applications"/>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604301" cy="1064355"/>
                          </a:xfrm>
                          <a:prstGeom prst="rect">
                            <a:avLst/>
                          </a:prstGeom>
                          <a:noFill/>
                          <a:ln>
                            <a:noFill/>
                          </a:ln>
                        </pic:spPr>
                      </pic:pic>
                    </a:graphicData>
                  </a:graphic>
                </wp:inline>
              </w:drawing>
            </w:r>
          </w:p>
        </w:tc>
        <w:tc>
          <w:tcPr>
            <w:tcW w:w="1620" w:type="dxa"/>
          </w:tcPr>
          <w:p w14:paraId="3867D9F8" w14:textId="58CD4DBF" w:rsidR="00772B8D" w:rsidRPr="00C42A7D" w:rsidRDefault="00772B8D" w:rsidP="00385367"/>
        </w:tc>
        <w:tc>
          <w:tcPr>
            <w:tcW w:w="1890" w:type="dxa"/>
          </w:tcPr>
          <w:p w14:paraId="67CDD622" w14:textId="77777777" w:rsidR="00772B8D" w:rsidRPr="00C42A7D" w:rsidRDefault="00772B8D" w:rsidP="00385367"/>
        </w:tc>
      </w:tr>
      <w:tr w:rsidR="00772B8D" w:rsidRPr="00C42A7D" w14:paraId="3C56DDCD" w14:textId="5E9CC877" w:rsidTr="00801EF8">
        <w:trPr>
          <w:trHeight w:val="290"/>
        </w:trPr>
        <w:tc>
          <w:tcPr>
            <w:tcW w:w="720" w:type="dxa"/>
            <w:noWrap/>
            <w:hideMark/>
          </w:tcPr>
          <w:p w14:paraId="40D7852D" w14:textId="3EB894B1" w:rsidR="00772B8D" w:rsidRPr="00C42A7D" w:rsidRDefault="00772B8D" w:rsidP="00385367">
            <w:r w:rsidRPr="00C42A7D">
              <w:lastRenderedPageBreak/>
              <w:t> </w:t>
            </w:r>
            <w:r w:rsidR="007502A0">
              <w:t>127</w:t>
            </w:r>
          </w:p>
        </w:tc>
        <w:tc>
          <w:tcPr>
            <w:tcW w:w="720" w:type="dxa"/>
            <w:noWrap/>
            <w:hideMark/>
          </w:tcPr>
          <w:p w14:paraId="271CD39D" w14:textId="77777777" w:rsidR="00772B8D" w:rsidRPr="00C42A7D" w:rsidRDefault="00772B8D" w:rsidP="00385367">
            <w:r w:rsidRPr="00C42A7D">
              <w:t>13</w:t>
            </w:r>
          </w:p>
        </w:tc>
        <w:tc>
          <w:tcPr>
            <w:tcW w:w="720" w:type="dxa"/>
            <w:noWrap/>
            <w:hideMark/>
          </w:tcPr>
          <w:p w14:paraId="17EEE45C" w14:textId="77777777" w:rsidR="00772B8D" w:rsidRPr="00C42A7D" w:rsidRDefault="00772B8D" w:rsidP="00385367">
            <w:r w:rsidRPr="00C42A7D">
              <w:t>Pcs</w:t>
            </w:r>
          </w:p>
        </w:tc>
        <w:tc>
          <w:tcPr>
            <w:tcW w:w="2340" w:type="dxa"/>
            <w:noWrap/>
            <w:hideMark/>
          </w:tcPr>
          <w:p w14:paraId="1E6C2CBA" w14:textId="77777777" w:rsidR="00772B8D" w:rsidRDefault="00772B8D" w:rsidP="00385367">
            <w:r w:rsidRPr="00C42A7D">
              <w:t xml:space="preserve">Meter for measuring </w:t>
            </w:r>
          </w:p>
          <w:p w14:paraId="059946B5" w14:textId="77777777" w:rsidR="00265FF3" w:rsidRDefault="00265FF3" w:rsidP="00265FF3">
            <w:r>
              <w:t>DC voltage: 200mV-1000V ± (0.5 Percent +1)</w:t>
            </w:r>
          </w:p>
          <w:p w14:paraId="643A48B8" w14:textId="77777777" w:rsidR="00265FF3" w:rsidRDefault="00265FF3" w:rsidP="00265FF3">
            <w:r>
              <w:t>AC voltage: 200mV-750V ± (0.8 Percent +3)</w:t>
            </w:r>
          </w:p>
          <w:p w14:paraId="2B04B92D" w14:textId="77777777" w:rsidR="00265FF3" w:rsidRDefault="00265FF3" w:rsidP="00265FF3">
            <w:r>
              <w:t>DC current: 20mA-20A ± (0.8 Percent +1)</w:t>
            </w:r>
          </w:p>
          <w:p w14:paraId="6F40B043" w14:textId="77777777" w:rsidR="00265FF3" w:rsidRDefault="00265FF3" w:rsidP="00265FF3">
            <w:r>
              <w:t>Alternating current: 20mA-20A ± (1 Percent +3)</w:t>
            </w:r>
          </w:p>
          <w:p w14:paraId="1FB6EE08" w14:textId="77777777" w:rsidR="00265FF3" w:rsidRDefault="00265FF3" w:rsidP="00265FF3">
            <w:r>
              <w:t>Resistance: 200Ω-200MΩ ± (2.5 Percent +3)</w:t>
            </w:r>
          </w:p>
          <w:p w14:paraId="42BB6B59" w14:textId="47D66DC4" w:rsidR="00265FF3" w:rsidRPr="00C42A7D" w:rsidRDefault="00265FF3" w:rsidP="00265FF3">
            <w:r>
              <w:t>Capacitance 2nF-200μF</w:t>
            </w:r>
          </w:p>
        </w:tc>
        <w:tc>
          <w:tcPr>
            <w:tcW w:w="2790" w:type="dxa"/>
          </w:tcPr>
          <w:p w14:paraId="2B120B93" w14:textId="77777777" w:rsidR="00772B8D" w:rsidRPr="00C42A7D" w:rsidRDefault="00772B8D" w:rsidP="00385367">
            <w:r>
              <w:rPr>
                <w:noProof/>
              </w:rPr>
              <w:drawing>
                <wp:inline distT="0" distB="0" distL="0" distR="0" wp14:anchorId="5986AEBD" wp14:editId="1EEA5CBB">
                  <wp:extent cx="1504950" cy="1073150"/>
                  <wp:effectExtent l="0" t="0" r="0" b="0"/>
                  <wp:docPr id="207" name="Picture 207" descr="Clamp Meter Working | How to Use a Clamp Meter to Measure Amps | Electrical  A2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mp Meter Working | How to Use a Clamp Meter to Measure Amps | Electrical  A2Z"/>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04950" cy="1073150"/>
                          </a:xfrm>
                          <a:prstGeom prst="rect">
                            <a:avLst/>
                          </a:prstGeom>
                          <a:noFill/>
                          <a:ln>
                            <a:noFill/>
                          </a:ln>
                        </pic:spPr>
                      </pic:pic>
                    </a:graphicData>
                  </a:graphic>
                </wp:inline>
              </w:drawing>
            </w:r>
          </w:p>
        </w:tc>
        <w:tc>
          <w:tcPr>
            <w:tcW w:w="1620" w:type="dxa"/>
          </w:tcPr>
          <w:p w14:paraId="7CD617AA" w14:textId="572C7AD7" w:rsidR="00772B8D" w:rsidRPr="00C42A7D" w:rsidRDefault="00772B8D" w:rsidP="00385367"/>
        </w:tc>
        <w:tc>
          <w:tcPr>
            <w:tcW w:w="1890" w:type="dxa"/>
          </w:tcPr>
          <w:p w14:paraId="3FC36F92" w14:textId="77777777" w:rsidR="00772B8D" w:rsidRPr="00C42A7D" w:rsidRDefault="00772B8D" w:rsidP="00385367"/>
        </w:tc>
      </w:tr>
      <w:tr w:rsidR="00772B8D" w:rsidRPr="00C42A7D" w14:paraId="7DBDDC33" w14:textId="479C14EC" w:rsidTr="00801EF8">
        <w:trPr>
          <w:trHeight w:val="290"/>
        </w:trPr>
        <w:tc>
          <w:tcPr>
            <w:tcW w:w="720" w:type="dxa"/>
            <w:noWrap/>
            <w:hideMark/>
          </w:tcPr>
          <w:p w14:paraId="6B87E3DA" w14:textId="388E8FDA" w:rsidR="00772B8D" w:rsidRPr="00C42A7D" w:rsidRDefault="00772B8D" w:rsidP="00385367">
            <w:r w:rsidRPr="00C42A7D">
              <w:t> </w:t>
            </w:r>
            <w:r w:rsidR="007502A0">
              <w:t>128</w:t>
            </w:r>
          </w:p>
        </w:tc>
        <w:tc>
          <w:tcPr>
            <w:tcW w:w="720" w:type="dxa"/>
            <w:noWrap/>
            <w:hideMark/>
          </w:tcPr>
          <w:p w14:paraId="573D0EFD" w14:textId="77777777" w:rsidR="00772B8D" w:rsidRPr="00C42A7D" w:rsidRDefault="00772B8D" w:rsidP="00385367">
            <w:r w:rsidRPr="00C42A7D">
              <w:t>13</w:t>
            </w:r>
          </w:p>
        </w:tc>
        <w:tc>
          <w:tcPr>
            <w:tcW w:w="720" w:type="dxa"/>
            <w:noWrap/>
            <w:hideMark/>
          </w:tcPr>
          <w:p w14:paraId="5C74F638" w14:textId="77777777" w:rsidR="00772B8D" w:rsidRPr="00C42A7D" w:rsidRDefault="00772B8D" w:rsidP="00385367">
            <w:r w:rsidRPr="00C42A7D">
              <w:t>Pcs</w:t>
            </w:r>
          </w:p>
        </w:tc>
        <w:tc>
          <w:tcPr>
            <w:tcW w:w="2340" w:type="dxa"/>
            <w:noWrap/>
            <w:hideMark/>
          </w:tcPr>
          <w:p w14:paraId="4132C419" w14:textId="12C0B5B7" w:rsidR="00772B8D" w:rsidRDefault="00772B8D" w:rsidP="00385367">
            <w:r w:rsidRPr="00C42A7D">
              <w:t>Iron Plate</w:t>
            </w:r>
            <w:r w:rsidR="00265FF3">
              <w:t xml:space="preserve"> –</w:t>
            </w:r>
          </w:p>
          <w:p w14:paraId="0E16BB48" w14:textId="6DF538C4" w:rsidR="00265FF3" w:rsidRPr="00C42A7D" w:rsidRDefault="00265FF3" w:rsidP="00385367">
            <w:r>
              <w:t>Vacuum LCD screen separator with 12 inches heating area</w:t>
            </w:r>
          </w:p>
        </w:tc>
        <w:tc>
          <w:tcPr>
            <w:tcW w:w="2790" w:type="dxa"/>
          </w:tcPr>
          <w:p w14:paraId="191B7314" w14:textId="77777777" w:rsidR="00772B8D" w:rsidRPr="00C42A7D" w:rsidRDefault="00772B8D" w:rsidP="00385367">
            <w:r>
              <w:rPr>
                <w:noProof/>
              </w:rPr>
              <w:drawing>
                <wp:inline distT="0" distB="0" distL="0" distR="0" wp14:anchorId="1FF44422" wp14:editId="78E689CA">
                  <wp:extent cx="2019300" cy="914400"/>
                  <wp:effectExtent l="0" t="0" r="0" b="0"/>
                  <wp:docPr id="208" name="Picture 208" descr="C:\Users\NIG_MDG_0299\AppData\Local\Microsoft\Windows\INetCache\Content.MSO\3597E25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3597E25E.tmp"/>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019300" cy="914400"/>
                          </a:xfrm>
                          <a:prstGeom prst="rect">
                            <a:avLst/>
                          </a:prstGeom>
                          <a:noFill/>
                          <a:ln>
                            <a:noFill/>
                          </a:ln>
                        </pic:spPr>
                      </pic:pic>
                    </a:graphicData>
                  </a:graphic>
                </wp:inline>
              </w:drawing>
            </w:r>
          </w:p>
        </w:tc>
        <w:tc>
          <w:tcPr>
            <w:tcW w:w="1620" w:type="dxa"/>
          </w:tcPr>
          <w:p w14:paraId="0E1604AB" w14:textId="60717DDE" w:rsidR="00772B8D" w:rsidRPr="00C42A7D" w:rsidRDefault="00772B8D" w:rsidP="00385367"/>
        </w:tc>
        <w:tc>
          <w:tcPr>
            <w:tcW w:w="1890" w:type="dxa"/>
          </w:tcPr>
          <w:p w14:paraId="49DB7641" w14:textId="77777777" w:rsidR="00772B8D" w:rsidRPr="00C42A7D" w:rsidRDefault="00772B8D" w:rsidP="00385367"/>
        </w:tc>
      </w:tr>
      <w:tr w:rsidR="00772B8D" w:rsidRPr="00C42A7D" w14:paraId="7D45411B" w14:textId="03547143" w:rsidTr="00801EF8">
        <w:trPr>
          <w:trHeight w:val="290"/>
        </w:trPr>
        <w:tc>
          <w:tcPr>
            <w:tcW w:w="720" w:type="dxa"/>
            <w:noWrap/>
            <w:hideMark/>
          </w:tcPr>
          <w:p w14:paraId="77B586B0" w14:textId="38F165A3" w:rsidR="00772B8D" w:rsidRPr="00C42A7D" w:rsidRDefault="00772B8D" w:rsidP="00385367">
            <w:r w:rsidRPr="00C42A7D">
              <w:t> </w:t>
            </w:r>
            <w:r w:rsidR="007502A0">
              <w:t>129</w:t>
            </w:r>
          </w:p>
        </w:tc>
        <w:tc>
          <w:tcPr>
            <w:tcW w:w="720" w:type="dxa"/>
            <w:noWrap/>
            <w:hideMark/>
          </w:tcPr>
          <w:p w14:paraId="09FCF903" w14:textId="77777777" w:rsidR="00772B8D" w:rsidRPr="00C42A7D" w:rsidRDefault="00772B8D" w:rsidP="00385367">
            <w:r w:rsidRPr="00C42A7D">
              <w:t>39</w:t>
            </w:r>
          </w:p>
        </w:tc>
        <w:tc>
          <w:tcPr>
            <w:tcW w:w="720" w:type="dxa"/>
            <w:noWrap/>
            <w:hideMark/>
          </w:tcPr>
          <w:p w14:paraId="48E9B14B" w14:textId="77777777" w:rsidR="00772B8D" w:rsidRPr="00C42A7D" w:rsidRDefault="00772B8D" w:rsidP="00385367">
            <w:r w:rsidRPr="00C42A7D">
              <w:t>Pcs</w:t>
            </w:r>
          </w:p>
        </w:tc>
        <w:tc>
          <w:tcPr>
            <w:tcW w:w="2340" w:type="dxa"/>
            <w:noWrap/>
            <w:hideMark/>
          </w:tcPr>
          <w:p w14:paraId="484375D8" w14:textId="77777777" w:rsidR="00772B8D" w:rsidRPr="00C42A7D" w:rsidRDefault="00772B8D" w:rsidP="00385367">
            <w:r w:rsidRPr="00C42A7D">
              <w:t>Screw Driver</w:t>
            </w:r>
          </w:p>
        </w:tc>
        <w:tc>
          <w:tcPr>
            <w:tcW w:w="2790" w:type="dxa"/>
          </w:tcPr>
          <w:p w14:paraId="5F0CB303" w14:textId="77777777" w:rsidR="00772B8D" w:rsidRPr="00C42A7D" w:rsidRDefault="00772B8D" w:rsidP="00385367">
            <w:r>
              <w:rPr>
                <w:noProof/>
              </w:rPr>
              <w:drawing>
                <wp:inline distT="0" distB="0" distL="0" distR="0" wp14:anchorId="3F41087D" wp14:editId="3CEF71DC">
                  <wp:extent cx="1936750" cy="749300"/>
                  <wp:effectExtent l="0" t="0" r="6350" b="0"/>
                  <wp:docPr id="209" name="Picture 209" descr="C:\Users\NIG_MDG_0299\AppData\Local\Microsoft\Windows\INetCache\Content.MSO\83129F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83129F28.tmp"/>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943456" cy="751894"/>
                          </a:xfrm>
                          <a:prstGeom prst="rect">
                            <a:avLst/>
                          </a:prstGeom>
                          <a:noFill/>
                          <a:ln>
                            <a:noFill/>
                          </a:ln>
                        </pic:spPr>
                      </pic:pic>
                    </a:graphicData>
                  </a:graphic>
                </wp:inline>
              </w:drawing>
            </w:r>
          </w:p>
        </w:tc>
        <w:tc>
          <w:tcPr>
            <w:tcW w:w="1620" w:type="dxa"/>
          </w:tcPr>
          <w:p w14:paraId="7977A015" w14:textId="7CF69FD6" w:rsidR="00772B8D" w:rsidRPr="00C42A7D" w:rsidRDefault="00772B8D" w:rsidP="00385367"/>
        </w:tc>
        <w:tc>
          <w:tcPr>
            <w:tcW w:w="1890" w:type="dxa"/>
          </w:tcPr>
          <w:p w14:paraId="5989BC0E" w14:textId="77777777" w:rsidR="00772B8D" w:rsidRPr="00C42A7D" w:rsidRDefault="00772B8D" w:rsidP="00385367"/>
        </w:tc>
      </w:tr>
      <w:tr w:rsidR="00772B8D" w:rsidRPr="00C42A7D" w14:paraId="451128E2" w14:textId="14003F15" w:rsidTr="00801EF8">
        <w:trPr>
          <w:trHeight w:val="290"/>
        </w:trPr>
        <w:tc>
          <w:tcPr>
            <w:tcW w:w="720" w:type="dxa"/>
            <w:noWrap/>
            <w:hideMark/>
          </w:tcPr>
          <w:p w14:paraId="64DFB632" w14:textId="190CFE85" w:rsidR="00772B8D" w:rsidRPr="00C42A7D" w:rsidRDefault="00772B8D" w:rsidP="00385367">
            <w:r w:rsidRPr="00C42A7D">
              <w:t> </w:t>
            </w:r>
            <w:r w:rsidR="007502A0">
              <w:t>130</w:t>
            </w:r>
          </w:p>
        </w:tc>
        <w:tc>
          <w:tcPr>
            <w:tcW w:w="720" w:type="dxa"/>
            <w:noWrap/>
            <w:hideMark/>
          </w:tcPr>
          <w:p w14:paraId="755D9313" w14:textId="77777777" w:rsidR="00772B8D" w:rsidRPr="00C42A7D" w:rsidRDefault="00772B8D" w:rsidP="00385367">
            <w:r w:rsidRPr="00C42A7D">
              <w:t>26</w:t>
            </w:r>
          </w:p>
        </w:tc>
        <w:tc>
          <w:tcPr>
            <w:tcW w:w="720" w:type="dxa"/>
            <w:noWrap/>
            <w:hideMark/>
          </w:tcPr>
          <w:p w14:paraId="21E023DC" w14:textId="77777777" w:rsidR="00772B8D" w:rsidRPr="00C42A7D" w:rsidRDefault="00772B8D" w:rsidP="00385367">
            <w:r w:rsidRPr="00C42A7D">
              <w:t>Pcs</w:t>
            </w:r>
          </w:p>
        </w:tc>
        <w:tc>
          <w:tcPr>
            <w:tcW w:w="2340" w:type="dxa"/>
            <w:noWrap/>
            <w:hideMark/>
          </w:tcPr>
          <w:p w14:paraId="2ECC6E63" w14:textId="4DA498BD" w:rsidR="00772B8D" w:rsidRPr="00C42A7D" w:rsidRDefault="00772B8D" w:rsidP="00385367">
            <w:r w:rsidRPr="00C42A7D">
              <w:t>Soldering Pest</w:t>
            </w:r>
            <w:r w:rsidR="00FA1195">
              <w:t xml:space="preserve"> – 30g melt at 180C</w:t>
            </w:r>
          </w:p>
        </w:tc>
        <w:tc>
          <w:tcPr>
            <w:tcW w:w="2790" w:type="dxa"/>
          </w:tcPr>
          <w:p w14:paraId="73B3A008" w14:textId="77777777" w:rsidR="00772B8D" w:rsidRPr="00C42A7D" w:rsidRDefault="00772B8D" w:rsidP="00385367">
            <w:r>
              <w:rPr>
                <w:noProof/>
              </w:rPr>
              <w:drawing>
                <wp:inline distT="0" distB="0" distL="0" distR="0" wp14:anchorId="48EFE594" wp14:editId="364744BE">
                  <wp:extent cx="1714500" cy="933450"/>
                  <wp:effectExtent l="0" t="0" r="0" b="0"/>
                  <wp:docPr id="210" name="Picture 210" descr="C:\Users\NIG_MDG_0299\AppData\Local\Microsoft\Windows\INetCache\Content.MSO\D5C7F4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D5C7F4FF.tmp"/>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714500" cy="933450"/>
                          </a:xfrm>
                          <a:prstGeom prst="rect">
                            <a:avLst/>
                          </a:prstGeom>
                          <a:noFill/>
                          <a:ln>
                            <a:noFill/>
                          </a:ln>
                        </pic:spPr>
                      </pic:pic>
                    </a:graphicData>
                  </a:graphic>
                </wp:inline>
              </w:drawing>
            </w:r>
          </w:p>
        </w:tc>
        <w:tc>
          <w:tcPr>
            <w:tcW w:w="1620" w:type="dxa"/>
          </w:tcPr>
          <w:p w14:paraId="5ECEF81C" w14:textId="1C5ECE0E" w:rsidR="00772B8D" w:rsidRPr="00C42A7D" w:rsidRDefault="00772B8D" w:rsidP="00385367"/>
        </w:tc>
        <w:tc>
          <w:tcPr>
            <w:tcW w:w="1890" w:type="dxa"/>
          </w:tcPr>
          <w:p w14:paraId="6880B283" w14:textId="77777777" w:rsidR="00772B8D" w:rsidRPr="00C42A7D" w:rsidRDefault="00772B8D" w:rsidP="00385367"/>
        </w:tc>
      </w:tr>
      <w:tr w:rsidR="00772B8D" w:rsidRPr="00C42A7D" w14:paraId="56F89FA9" w14:textId="1BBEE62D" w:rsidTr="00801EF8">
        <w:trPr>
          <w:trHeight w:val="290"/>
        </w:trPr>
        <w:tc>
          <w:tcPr>
            <w:tcW w:w="720" w:type="dxa"/>
            <w:noWrap/>
            <w:hideMark/>
          </w:tcPr>
          <w:p w14:paraId="690E9D0A" w14:textId="1F74DDD6" w:rsidR="00772B8D" w:rsidRPr="00C42A7D" w:rsidRDefault="00772B8D" w:rsidP="00385367">
            <w:r w:rsidRPr="00C42A7D">
              <w:t> </w:t>
            </w:r>
          </w:p>
        </w:tc>
        <w:tc>
          <w:tcPr>
            <w:tcW w:w="720" w:type="dxa"/>
            <w:noWrap/>
            <w:hideMark/>
          </w:tcPr>
          <w:p w14:paraId="70AB8277" w14:textId="77777777" w:rsidR="00772B8D" w:rsidRPr="00C42A7D" w:rsidRDefault="00772B8D" w:rsidP="00385367">
            <w:r w:rsidRPr="00C42A7D">
              <w:t> </w:t>
            </w:r>
          </w:p>
        </w:tc>
        <w:tc>
          <w:tcPr>
            <w:tcW w:w="720" w:type="dxa"/>
            <w:noWrap/>
            <w:hideMark/>
          </w:tcPr>
          <w:p w14:paraId="7EB8F667" w14:textId="77777777" w:rsidR="00772B8D" w:rsidRPr="00C42A7D" w:rsidRDefault="00772B8D" w:rsidP="00385367">
            <w:r w:rsidRPr="00C42A7D">
              <w:t> </w:t>
            </w:r>
          </w:p>
        </w:tc>
        <w:tc>
          <w:tcPr>
            <w:tcW w:w="2340" w:type="dxa"/>
            <w:noWrap/>
            <w:hideMark/>
          </w:tcPr>
          <w:p w14:paraId="18D1D245" w14:textId="77777777" w:rsidR="00772B8D" w:rsidRPr="00C42A7D" w:rsidRDefault="00772B8D" w:rsidP="00385367">
            <w:r w:rsidRPr="00C42A7D">
              <w:t> </w:t>
            </w:r>
          </w:p>
        </w:tc>
        <w:tc>
          <w:tcPr>
            <w:tcW w:w="2790" w:type="dxa"/>
          </w:tcPr>
          <w:p w14:paraId="447C567E" w14:textId="77777777" w:rsidR="00772B8D" w:rsidRPr="00C42A7D" w:rsidRDefault="00772B8D" w:rsidP="00385367"/>
        </w:tc>
        <w:tc>
          <w:tcPr>
            <w:tcW w:w="1620" w:type="dxa"/>
          </w:tcPr>
          <w:p w14:paraId="63B94E2A" w14:textId="78DD4D06" w:rsidR="00772B8D" w:rsidRPr="009A263F" w:rsidRDefault="009A263F" w:rsidP="00385367">
            <w:pPr>
              <w:rPr>
                <w:b/>
              </w:rPr>
            </w:pPr>
            <w:r w:rsidRPr="009A263F">
              <w:rPr>
                <w:b/>
              </w:rPr>
              <w:t>Total Amount</w:t>
            </w:r>
          </w:p>
        </w:tc>
        <w:tc>
          <w:tcPr>
            <w:tcW w:w="1890" w:type="dxa"/>
          </w:tcPr>
          <w:p w14:paraId="05910E83" w14:textId="77777777" w:rsidR="00772B8D" w:rsidRPr="00C42A7D" w:rsidRDefault="00772B8D" w:rsidP="00385367"/>
        </w:tc>
      </w:tr>
      <w:tr w:rsidR="0068375F" w:rsidRPr="00C42A7D" w14:paraId="0BF4547E" w14:textId="28E679FA" w:rsidTr="00801EF8">
        <w:trPr>
          <w:trHeight w:val="290"/>
        </w:trPr>
        <w:tc>
          <w:tcPr>
            <w:tcW w:w="720" w:type="dxa"/>
            <w:shd w:val="clear" w:color="auto" w:fill="A6A6A6" w:themeFill="background1" w:themeFillShade="A6"/>
            <w:noWrap/>
            <w:hideMark/>
          </w:tcPr>
          <w:p w14:paraId="1B1200A5" w14:textId="77777777" w:rsidR="0068375F" w:rsidRPr="00C42A7D" w:rsidRDefault="0068375F" w:rsidP="0068375F">
            <w:r w:rsidRPr="00C42A7D">
              <w:t>14</w:t>
            </w:r>
          </w:p>
        </w:tc>
        <w:tc>
          <w:tcPr>
            <w:tcW w:w="720" w:type="dxa"/>
            <w:shd w:val="clear" w:color="auto" w:fill="A6A6A6" w:themeFill="background1" w:themeFillShade="A6"/>
            <w:noWrap/>
            <w:hideMark/>
          </w:tcPr>
          <w:p w14:paraId="1CAF8326" w14:textId="77777777" w:rsidR="0068375F" w:rsidRPr="00C22C56" w:rsidRDefault="0068375F" w:rsidP="0068375F">
            <w:pPr>
              <w:rPr>
                <w:b/>
                <w:bCs/>
              </w:rPr>
            </w:pPr>
            <w:r w:rsidRPr="00C22C56">
              <w:rPr>
                <w:b/>
                <w:bCs/>
              </w:rPr>
              <w:t>QTY</w:t>
            </w:r>
          </w:p>
        </w:tc>
        <w:tc>
          <w:tcPr>
            <w:tcW w:w="720" w:type="dxa"/>
            <w:shd w:val="clear" w:color="auto" w:fill="A6A6A6" w:themeFill="background1" w:themeFillShade="A6"/>
            <w:noWrap/>
            <w:hideMark/>
          </w:tcPr>
          <w:p w14:paraId="14470E0B" w14:textId="77777777" w:rsidR="0068375F" w:rsidRPr="00C22C56" w:rsidRDefault="0068375F" w:rsidP="0068375F">
            <w:pPr>
              <w:rPr>
                <w:b/>
                <w:bCs/>
              </w:rPr>
            </w:pPr>
            <w:r w:rsidRPr="00C42A7D">
              <w:t> </w:t>
            </w:r>
            <w:r>
              <w:rPr>
                <w:b/>
                <w:bCs/>
              </w:rPr>
              <w:t>UNIT</w:t>
            </w:r>
          </w:p>
        </w:tc>
        <w:tc>
          <w:tcPr>
            <w:tcW w:w="2340" w:type="dxa"/>
            <w:shd w:val="clear" w:color="auto" w:fill="A6A6A6" w:themeFill="background1" w:themeFillShade="A6"/>
            <w:noWrap/>
            <w:hideMark/>
          </w:tcPr>
          <w:p w14:paraId="04F2692F" w14:textId="77777777" w:rsidR="0068375F" w:rsidRPr="00C42A7D" w:rsidRDefault="0068375F" w:rsidP="0068375F">
            <w:pPr>
              <w:rPr>
                <w:b/>
                <w:bCs/>
              </w:rPr>
            </w:pPr>
            <w:r w:rsidRPr="00C42A7D">
              <w:rPr>
                <w:b/>
                <w:bCs/>
              </w:rPr>
              <w:t>SHOE MAKING</w:t>
            </w:r>
          </w:p>
        </w:tc>
        <w:tc>
          <w:tcPr>
            <w:tcW w:w="2790" w:type="dxa"/>
            <w:shd w:val="clear" w:color="auto" w:fill="A6A6A6" w:themeFill="background1" w:themeFillShade="A6"/>
          </w:tcPr>
          <w:p w14:paraId="62B9D17E" w14:textId="50972CD4" w:rsidR="0068375F" w:rsidRPr="00C42A7D" w:rsidRDefault="0068375F" w:rsidP="0068375F">
            <w:r w:rsidRPr="005F7186">
              <w:rPr>
                <w:b/>
                <w:bCs/>
              </w:rPr>
              <w:t>PICTORIAL SAMPLE OF ITEMS</w:t>
            </w:r>
          </w:p>
        </w:tc>
        <w:tc>
          <w:tcPr>
            <w:tcW w:w="1620" w:type="dxa"/>
            <w:shd w:val="clear" w:color="auto" w:fill="A6A6A6" w:themeFill="background1" w:themeFillShade="A6"/>
          </w:tcPr>
          <w:p w14:paraId="4DB09FEE" w14:textId="4FB430BB" w:rsidR="0068375F" w:rsidRPr="00C42A7D" w:rsidRDefault="0068375F" w:rsidP="0068375F">
            <w:r>
              <w:rPr>
                <w:b/>
                <w:bCs/>
              </w:rPr>
              <w:t>UNIT PRICE (NGN)</w:t>
            </w:r>
          </w:p>
        </w:tc>
        <w:tc>
          <w:tcPr>
            <w:tcW w:w="1890" w:type="dxa"/>
            <w:shd w:val="clear" w:color="auto" w:fill="A6A6A6" w:themeFill="background1" w:themeFillShade="A6"/>
          </w:tcPr>
          <w:p w14:paraId="2CE2431D" w14:textId="4EBE511F" w:rsidR="0068375F" w:rsidRPr="00C42A7D" w:rsidRDefault="0068375F" w:rsidP="0068375F">
            <w:r>
              <w:rPr>
                <w:b/>
                <w:bCs/>
              </w:rPr>
              <w:t>AMOUNT       (NGN)</w:t>
            </w:r>
          </w:p>
        </w:tc>
      </w:tr>
      <w:tr w:rsidR="00772B8D" w:rsidRPr="00C42A7D" w14:paraId="6EEA0890" w14:textId="7F357A76" w:rsidTr="00801EF8">
        <w:trPr>
          <w:trHeight w:val="290"/>
        </w:trPr>
        <w:tc>
          <w:tcPr>
            <w:tcW w:w="720" w:type="dxa"/>
            <w:noWrap/>
            <w:hideMark/>
          </w:tcPr>
          <w:p w14:paraId="375A0FE2" w14:textId="6CADA889" w:rsidR="00772B8D" w:rsidRPr="00C42A7D" w:rsidRDefault="00772B8D" w:rsidP="00385367">
            <w:r w:rsidRPr="00C42A7D">
              <w:t> </w:t>
            </w:r>
            <w:r w:rsidR="007502A0">
              <w:t>131</w:t>
            </w:r>
          </w:p>
        </w:tc>
        <w:tc>
          <w:tcPr>
            <w:tcW w:w="720" w:type="dxa"/>
            <w:noWrap/>
            <w:hideMark/>
          </w:tcPr>
          <w:p w14:paraId="15202E17" w14:textId="77777777" w:rsidR="00772B8D" w:rsidRPr="00C42A7D" w:rsidRDefault="00772B8D" w:rsidP="00385367">
            <w:r w:rsidRPr="00C42A7D">
              <w:t>80</w:t>
            </w:r>
          </w:p>
        </w:tc>
        <w:tc>
          <w:tcPr>
            <w:tcW w:w="720" w:type="dxa"/>
            <w:noWrap/>
            <w:hideMark/>
          </w:tcPr>
          <w:p w14:paraId="0E94EBCB" w14:textId="77777777" w:rsidR="00772B8D" w:rsidRPr="00C42A7D" w:rsidRDefault="00772B8D" w:rsidP="00385367">
            <w:r w:rsidRPr="00C42A7D">
              <w:t xml:space="preserve"> Pcs</w:t>
            </w:r>
          </w:p>
        </w:tc>
        <w:tc>
          <w:tcPr>
            <w:tcW w:w="2340" w:type="dxa"/>
            <w:noWrap/>
            <w:hideMark/>
          </w:tcPr>
          <w:p w14:paraId="02269082" w14:textId="10FB1CF4" w:rsidR="00772B8D" w:rsidRPr="00C42A7D" w:rsidRDefault="00772B8D" w:rsidP="00385367">
            <w:r w:rsidRPr="00C42A7D">
              <w:t>Filling Machine for Shoe Making Work</w:t>
            </w:r>
            <w:r w:rsidR="0065783E">
              <w:t xml:space="preserve"> – 6 inches</w:t>
            </w:r>
          </w:p>
        </w:tc>
        <w:tc>
          <w:tcPr>
            <w:tcW w:w="2790" w:type="dxa"/>
          </w:tcPr>
          <w:p w14:paraId="1C8282D3" w14:textId="77777777" w:rsidR="00772B8D" w:rsidRPr="00C42A7D" w:rsidRDefault="00772B8D" w:rsidP="00385367">
            <w:r>
              <w:rPr>
                <w:noProof/>
              </w:rPr>
              <w:drawing>
                <wp:inline distT="0" distB="0" distL="0" distR="0" wp14:anchorId="67250F07" wp14:editId="13BE6FDD">
                  <wp:extent cx="1422400" cy="1016000"/>
                  <wp:effectExtent l="0" t="0" r="6350" b="0"/>
                  <wp:docPr id="211" name="Picture 211" descr="C:\Users\NIG_MDG_0299\AppData\Local\Microsoft\Windows\INetCache\Content.MSO\4A432D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4A432D80.tmp"/>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436285" cy="1025918"/>
                          </a:xfrm>
                          <a:prstGeom prst="rect">
                            <a:avLst/>
                          </a:prstGeom>
                          <a:noFill/>
                          <a:ln>
                            <a:noFill/>
                          </a:ln>
                        </pic:spPr>
                      </pic:pic>
                    </a:graphicData>
                  </a:graphic>
                </wp:inline>
              </w:drawing>
            </w:r>
          </w:p>
        </w:tc>
        <w:tc>
          <w:tcPr>
            <w:tcW w:w="1620" w:type="dxa"/>
          </w:tcPr>
          <w:p w14:paraId="4D41C331" w14:textId="14B40BB7" w:rsidR="00772B8D" w:rsidRPr="00C42A7D" w:rsidRDefault="00772B8D" w:rsidP="00385367"/>
        </w:tc>
        <w:tc>
          <w:tcPr>
            <w:tcW w:w="1890" w:type="dxa"/>
          </w:tcPr>
          <w:p w14:paraId="41A7F348" w14:textId="77777777" w:rsidR="00772B8D" w:rsidRPr="00C42A7D" w:rsidRDefault="00772B8D" w:rsidP="00385367"/>
        </w:tc>
      </w:tr>
      <w:tr w:rsidR="00772B8D" w:rsidRPr="00C42A7D" w14:paraId="66406DEB" w14:textId="632CF914" w:rsidTr="00801EF8">
        <w:trPr>
          <w:trHeight w:val="290"/>
        </w:trPr>
        <w:tc>
          <w:tcPr>
            <w:tcW w:w="720" w:type="dxa"/>
            <w:noWrap/>
            <w:hideMark/>
          </w:tcPr>
          <w:p w14:paraId="23576D62" w14:textId="79D04879" w:rsidR="00772B8D" w:rsidRPr="00C42A7D" w:rsidRDefault="00772B8D" w:rsidP="00385367">
            <w:r w:rsidRPr="00C42A7D">
              <w:t> </w:t>
            </w:r>
            <w:r w:rsidR="007502A0">
              <w:t>132</w:t>
            </w:r>
          </w:p>
        </w:tc>
        <w:tc>
          <w:tcPr>
            <w:tcW w:w="720" w:type="dxa"/>
            <w:noWrap/>
            <w:hideMark/>
          </w:tcPr>
          <w:p w14:paraId="6C0BFFD2" w14:textId="77777777" w:rsidR="00772B8D" w:rsidRPr="00C42A7D" w:rsidRDefault="00772B8D" w:rsidP="00385367">
            <w:r w:rsidRPr="00C42A7D">
              <w:t>160</w:t>
            </w:r>
          </w:p>
        </w:tc>
        <w:tc>
          <w:tcPr>
            <w:tcW w:w="720" w:type="dxa"/>
            <w:noWrap/>
            <w:hideMark/>
          </w:tcPr>
          <w:p w14:paraId="23621679" w14:textId="77777777" w:rsidR="00772B8D" w:rsidRPr="00C42A7D" w:rsidRDefault="00772B8D" w:rsidP="00385367">
            <w:r w:rsidRPr="00C42A7D">
              <w:t>Pcs</w:t>
            </w:r>
          </w:p>
        </w:tc>
        <w:tc>
          <w:tcPr>
            <w:tcW w:w="2340" w:type="dxa"/>
            <w:noWrap/>
            <w:hideMark/>
          </w:tcPr>
          <w:p w14:paraId="0504EB1D" w14:textId="352BE46E" w:rsidR="00772B8D" w:rsidRPr="00C42A7D" w:rsidRDefault="00772B8D" w:rsidP="00385367">
            <w:r w:rsidRPr="00C42A7D">
              <w:t>Gum</w:t>
            </w:r>
            <w:r w:rsidR="00180B9C">
              <w:t xml:space="preserve"> – 3kg</w:t>
            </w:r>
          </w:p>
        </w:tc>
        <w:tc>
          <w:tcPr>
            <w:tcW w:w="2790" w:type="dxa"/>
          </w:tcPr>
          <w:p w14:paraId="28BC7221" w14:textId="77777777" w:rsidR="00772B8D" w:rsidRPr="00C42A7D" w:rsidRDefault="00772B8D" w:rsidP="00385367">
            <w:r>
              <w:rPr>
                <w:noProof/>
              </w:rPr>
              <w:drawing>
                <wp:inline distT="0" distB="0" distL="0" distR="0" wp14:anchorId="0BD62F7B" wp14:editId="32E82C05">
                  <wp:extent cx="933450" cy="742315"/>
                  <wp:effectExtent l="0" t="0" r="0" b="635"/>
                  <wp:docPr id="212" name="Picture 212" descr="C:\Users\NIG_MDG_0299\AppData\Local\Microsoft\Windows\INetCache\Content.MSO\E92D1E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E92D1EBA.tmp"/>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70009" cy="771388"/>
                          </a:xfrm>
                          <a:prstGeom prst="rect">
                            <a:avLst/>
                          </a:prstGeom>
                          <a:noFill/>
                          <a:ln>
                            <a:noFill/>
                          </a:ln>
                        </pic:spPr>
                      </pic:pic>
                    </a:graphicData>
                  </a:graphic>
                </wp:inline>
              </w:drawing>
            </w:r>
          </w:p>
        </w:tc>
        <w:tc>
          <w:tcPr>
            <w:tcW w:w="1620" w:type="dxa"/>
          </w:tcPr>
          <w:p w14:paraId="3F2414D8" w14:textId="5A323043" w:rsidR="00772B8D" w:rsidRPr="00C42A7D" w:rsidRDefault="00772B8D" w:rsidP="00385367"/>
        </w:tc>
        <w:tc>
          <w:tcPr>
            <w:tcW w:w="1890" w:type="dxa"/>
          </w:tcPr>
          <w:p w14:paraId="4F5C71FF" w14:textId="77777777" w:rsidR="00772B8D" w:rsidRPr="00C42A7D" w:rsidRDefault="00772B8D" w:rsidP="00385367"/>
        </w:tc>
      </w:tr>
      <w:tr w:rsidR="00772B8D" w:rsidRPr="00C42A7D" w14:paraId="284640ED" w14:textId="288E1589" w:rsidTr="00801EF8">
        <w:trPr>
          <w:trHeight w:val="290"/>
        </w:trPr>
        <w:tc>
          <w:tcPr>
            <w:tcW w:w="720" w:type="dxa"/>
            <w:noWrap/>
            <w:hideMark/>
          </w:tcPr>
          <w:p w14:paraId="50C5CD33" w14:textId="2802F577" w:rsidR="00772B8D" w:rsidRPr="00C42A7D" w:rsidRDefault="00772B8D" w:rsidP="00385367">
            <w:r w:rsidRPr="00C42A7D">
              <w:lastRenderedPageBreak/>
              <w:t> </w:t>
            </w:r>
            <w:r w:rsidR="007502A0">
              <w:t>133</w:t>
            </w:r>
          </w:p>
        </w:tc>
        <w:tc>
          <w:tcPr>
            <w:tcW w:w="720" w:type="dxa"/>
            <w:noWrap/>
            <w:hideMark/>
          </w:tcPr>
          <w:p w14:paraId="4F5E0EE5" w14:textId="77777777" w:rsidR="00772B8D" w:rsidRPr="00C42A7D" w:rsidRDefault="00772B8D" w:rsidP="00385367">
            <w:r w:rsidRPr="00C42A7D">
              <w:t>240</w:t>
            </w:r>
          </w:p>
        </w:tc>
        <w:tc>
          <w:tcPr>
            <w:tcW w:w="720" w:type="dxa"/>
            <w:noWrap/>
            <w:hideMark/>
          </w:tcPr>
          <w:p w14:paraId="666E3A36" w14:textId="77777777" w:rsidR="00772B8D" w:rsidRPr="00C42A7D" w:rsidRDefault="00772B8D" w:rsidP="00385367">
            <w:r w:rsidRPr="00C42A7D">
              <w:t>Pcs</w:t>
            </w:r>
          </w:p>
        </w:tc>
        <w:tc>
          <w:tcPr>
            <w:tcW w:w="2340" w:type="dxa"/>
            <w:noWrap/>
            <w:hideMark/>
          </w:tcPr>
          <w:p w14:paraId="2DBC0D59" w14:textId="43DC8EF1" w:rsidR="00772B8D" w:rsidRPr="00C42A7D" w:rsidRDefault="00772B8D" w:rsidP="00385367">
            <w:r w:rsidRPr="00C42A7D">
              <w:t>Hammer</w:t>
            </w:r>
            <w:r w:rsidR="00F15325">
              <w:t xml:space="preserve"> - </w:t>
            </w:r>
            <w:r w:rsidR="00F15325" w:rsidRPr="00F15325">
              <w:t>Claw, 750g</w:t>
            </w:r>
          </w:p>
        </w:tc>
        <w:tc>
          <w:tcPr>
            <w:tcW w:w="2790" w:type="dxa"/>
          </w:tcPr>
          <w:p w14:paraId="2258E01B" w14:textId="77777777" w:rsidR="00772B8D" w:rsidRPr="00C42A7D" w:rsidRDefault="00772B8D" w:rsidP="00385367">
            <w:r>
              <w:rPr>
                <w:noProof/>
              </w:rPr>
              <w:drawing>
                <wp:inline distT="0" distB="0" distL="0" distR="0" wp14:anchorId="0FED8759" wp14:editId="266E1868">
                  <wp:extent cx="1416050" cy="717550"/>
                  <wp:effectExtent l="0" t="0" r="0" b="6350"/>
                  <wp:docPr id="213" name="Picture 213" descr="C:\Users\NIG_MDG_0299\AppData\Local\Microsoft\Windows\INetCache\Content.MSO\7AD1E8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7AD1E8F9.tmp"/>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416050" cy="717550"/>
                          </a:xfrm>
                          <a:prstGeom prst="rect">
                            <a:avLst/>
                          </a:prstGeom>
                          <a:noFill/>
                          <a:ln>
                            <a:noFill/>
                          </a:ln>
                        </pic:spPr>
                      </pic:pic>
                    </a:graphicData>
                  </a:graphic>
                </wp:inline>
              </w:drawing>
            </w:r>
          </w:p>
        </w:tc>
        <w:tc>
          <w:tcPr>
            <w:tcW w:w="1620" w:type="dxa"/>
          </w:tcPr>
          <w:p w14:paraId="26550FA7" w14:textId="527270CD" w:rsidR="00772B8D" w:rsidRPr="00C42A7D" w:rsidRDefault="00772B8D" w:rsidP="00385367"/>
        </w:tc>
        <w:tc>
          <w:tcPr>
            <w:tcW w:w="1890" w:type="dxa"/>
          </w:tcPr>
          <w:p w14:paraId="6DDCF0B3" w14:textId="77777777" w:rsidR="00772B8D" w:rsidRPr="00C42A7D" w:rsidRDefault="00772B8D" w:rsidP="00385367"/>
        </w:tc>
      </w:tr>
      <w:tr w:rsidR="00772B8D" w:rsidRPr="00C42A7D" w14:paraId="44F13B44" w14:textId="500AEB40" w:rsidTr="00801EF8">
        <w:trPr>
          <w:trHeight w:val="290"/>
        </w:trPr>
        <w:tc>
          <w:tcPr>
            <w:tcW w:w="720" w:type="dxa"/>
            <w:noWrap/>
            <w:hideMark/>
          </w:tcPr>
          <w:p w14:paraId="2A3593F9" w14:textId="37DB9BD0" w:rsidR="00772B8D" w:rsidRPr="00C42A7D" w:rsidRDefault="00772B8D" w:rsidP="00385367">
            <w:r w:rsidRPr="00C42A7D">
              <w:t> </w:t>
            </w:r>
            <w:r w:rsidR="007502A0">
              <w:t>134</w:t>
            </w:r>
          </w:p>
        </w:tc>
        <w:tc>
          <w:tcPr>
            <w:tcW w:w="720" w:type="dxa"/>
            <w:noWrap/>
            <w:hideMark/>
          </w:tcPr>
          <w:p w14:paraId="647A830F" w14:textId="77777777" w:rsidR="00772B8D" w:rsidRPr="00C42A7D" w:rsidRDefault="00772B8D" w:rsidP="00385367">
            <w:r w:rsidRPr="00C42A7D">
              <w:t>80</w:t>
            </w:r>
          </w:p>
        </w:tc>
        <w:tc>
          <w:tcPr>
            <w:tcW w:w="720" w:type="dxa"/>
            <w:noWrap/>
            <w:hideMark/>
          </w:tcPr>
          <w:p w14:paraId="4B02BADA" w14:textId="77777777" w:rsidR="00772B8D" w:rsidRPr="00C42A7D" w:rsidRDefault="00772B8D" w:rsidP="00385367">
            <w:r w:rsidRPr="00C42A7D">
              <w:t>Pcs</w:t>
            </w:r>
          </w:p>
        </w:tc>
        <w:tc>
          <w:tcPr>
            <w:tcW w:w="2340" w:type="dxa"/>
            <w:noWrap/>
            <w:hideMark/>
          </w:tcPr>
          <w:p w14:paraId="42C72652" w14:textId="51D42BEB" w:rsidR="00772B8D" w:rsidRPr="00C42A7D" w:rsidRDefault="00772B8D" w:rsidP="00385367">
            <w:r w:rsidRPr="00C42A7D">
              <w:t>Pinches</w:t>
            </w:r>
            <w:r w:rsidR="00970E94">
              <w:t xml:space="preserve"> -</w:t>
            </w:r>
            <w:r w:rsidR="00970E94" w:rsidRPr="00970E94">
              <w:t>12” pinch clamp crimping</w:t>
            </w:r>
          </w:p>
        </w:tc>
        <w:tc>
          <w:tcPr>
            <w:tcW w:w="2790" w:type="dxa"/>
          </w:tcPr>
          <w:p w14:paraId="6D15EB8E" w14:textId="77777777" w:rsidR="00772B8D" w:rsidRPr="00C42A7D" w:rsidRDefault="00772B8D" w:rsidP="00385367">
            <w:r>
              <w:rPr>
                <w:noProof/>
              </w:rPr>
              <w:drawing>
                <wp:inline distT="0" distB="0" distL="0" distR="0" wp14:anchorId="68AB14A9" wp14:editId="06449128">
                  <wp:extent cx="1767205" cy="711200"/>
                  <wp:effectExtent l="0" t="0" r="4445" b="0"/>
                  <wp:docPr id="214" name="Picture 214" descr="C:\Users\NIG_MDG_0299\AppData\Local\Microsoft\Windows\INetCache\Content.MSO\6C9915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6C9915A4.tmp"/>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772700" cy="713411"/>
                          </a:xfrm>
                          <a:prstGeom prst="rect">
                            <a:avLst/>
                          </a:prstGeom>
                          <a:noFill/>
                          <a:ln>
                            <a:noFill/>
                          </a:ln>
                        </pic:spPr>
                      </pic:pic>
                    </a:graphicData>
                  </a:graphic>
                </wp:inline>
              </w:drawing>
            </w:r>
          </w:p>
        </w:tc>
        <w:tc>
          <w:tcPr>
            <w:tcW w:w="1620" w:type="dxa"/>
          </w:tcPr>
          <w:p w14:paraId="374AA037" w14:textId="0B5E48FC" w:rsidR="00772B8D" w:rsidRPr="00C42A7D" w:rsidRDefault="00772B8D" w:rsidP="00385367"/>
        </w:tc>
        <w:tc>
          <w:tcPr>
            <w:tcW w:w="1890" w:type="dxa"/>
          </w:tcPr>
          <w:p w14:paraId="4DEFE990" w14:textId="77777777" w:rsidR="00772B8D" w:rsidRPr="00C42A7D" w:rsidRDefault="00772B8D" w:rsidP="00385367"/>
        </w:tc>
      </w:tr>
      <w:tr w:rsidR="00772B8D" w:rsidRPr="00C42A7D" w14:paraId="4FF19D1A" w14:textId="07E0280F" w:rsidTr="00801EF8">
        <w:trPr>
          <w:trHeight w:val="290"/>
        </w:trPr>
        <w:tc>
          <w:tcPr>
            <w:tcW w:w="720" w:type="dxa"/>
            <w:noWrap/>
            <w:hideMark/>
          </w:tcPr>
          <w:p w14:paraId="757B7F02" w14:textId="3B834EAA" w:rsidR="00772B8D" w:rsidRPr="00C42A7D" w:rsidRDefault="00772B8D" w:rsidP="00385367">
            <w:r w:rsidRPr="00C42A7D">
              <w:t> </w:t>
            </w:r>
            <w:r w:rsidR="007502A0">
              <w:t>135</w:t>
            </w:r>
          </w:p>
        </w:tc>
        <w:tc>
          <w:tcPr>
            <w:tcW w:w="720" w:type="dxa"/>
            <w:noWrap/>
            <w:hideMark/>
          </w:tcPr>
          <w:p w14:paraId="1DC471BB" w14:textId="77777777" w:rsidR="00772B8D" w:rsidRPr="00C42A7D" w:rsidRDefault="00772B8D" w:rsidP="00385367">
            <w:r w:rsidRPr="00C42A7D">
              <w:t>80</w:t>
            </w:r>
          </w:p>
        </w:tc>
        <w:tc>
          <w:tcPr>
            <w:tcW w:w="720" w:type="dxa"/>
            <w:noWrap/>
            <w:hideMark/>
          </w:tcPr>
          <w:p w14:paraId="144BCC1B" w14:textId="77777777" w:rsidR="00772B8D" w:rsidRPr="00C42A7D" w:rsidRDefault="00772B8D" w:rsidP="00385367">
            <w:r w:rsidRPr="00C42A7D">
              <w:t>Pcs</w:t>
            </w:r>
          </w:p>
        </w:tc>
        <w:tc>
          <w:tcPr>
            <w:tcW w:w="2340" w:type="dxa"/>
            <w:noWrap/>
            <w:hideMark/>
          </w:tcPr>
          <w:p w14:paraId="3AE1F1FD" w14:textId="18F9AD9D" w:rsidR="00772B8D" w:rsidRPr="00C42A7D" w:rsidRDefault="00772B8D" w:rsidP="00385367">
            <w:r w:rsidRPr="00C42A7D">
              <w:t>Pencil</w:t>
            </w:r>
            <w:r>
              <w:t xml:space="preserve"> for drawing show pattern </w:t>
            </w:r>
            <w:r w:rsidR="00180B9C">
              <w:t xml:space="preserve"> 12” long</w:t>
            </w:r>
          </w:p>
        </w:tc>
        <w:tc>
          <w:tcPr>
            <w:tcW w:w="2790" w:type="dxa"/>
          </w:tcPr>
          <w:p w14:paraId="090D4A02" w14:textId="77777777" w:rsidR="00772B8D" w:rsidRPr="00C42A7D" w:rsidRDefault="00772B8D" w:rsidP="00385367">
            <w:r>
              <w:rPr>
                <w:noProof/>
              </w:rPr>
              <w:drawing>
                <wp:inline distT="0" distB="0" distL="0" distR="0" wp14:anchorId="0F816561" wp14:editId="721AF667">
                  <wp:extent cx="742950" cy="742950"/>
                  <wp:effectExtent l="0" t="0" r="0" b="0"/>
                  <wp:docPr id="215" name="Picture 215" descr="C:\Users\NIG_MDG_0299\AppData\Local\Microsoft\Windows\INetCache\Content.MSO\8F07C3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8F07C32B.tmp"/>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flipV="1">
                            <a:off x="0" y="0"/>
                            <a:ext cx="742950" cy="742950"/>
                          </a:xfrm>
                          <a:prstGeom prst="rect">
                            <a:avLst/>
                          </a:prstGeom>
                          <a:noFill/>
                          <a:ln>
                            <a:noFill/>
                          </a:ln>
                        </pic:spPr>
                      </pic:pic>
                    </a:graphicData>
                  </a:graphic>
                </wp:inline>
              </w:drawing>
            </w:r>
          </w:p>
        </w:tc>
        <w:tc>
          <w:tcPr>
            <w:tcW w:w="1620" w:type="dxa"/>
          </w:tcPr>
          <w:p w14:paraId="00657978" w14:textId="3B229D3A" w:rsidR="00772B8D" w:rsidRPr="00C42A7D" w:rsidRDefault="00772B8D" w:rsidP="00385367"/>
        </w:tc>
        <w:tc>
          <w:tcPr>
            <w:tcW w:w="1890" w:type="dxa"/>
          </w:tcPr>
          <w:p w14:paraId="3D6D8CC2" w14:textId="77777777" w:rsidR="00772B8D" w:rsidRPr="00C42A7D" w:rsidRDefault="00772B8D" w:rsidP="00385367"/>
        </w:tc>
      </w:tr>
      <w:tr w:rsidR="00772B8D" w:rsidRPr="00C42A7D" w14:paraId="38670C7C" w14:textId="2EBDC8FE" w:rsidTr="00801EF8">
        <w:trPr>
          <w:trHeight w:val="290"/>
        </w:trPr>
        <w:tc>
          <w:tcPr>
            <w:tcW w:w="720" w:type="dxa"/>
            <w:noWrap/>
            <w:hideMark/>
          </w:tcPr>
          <w:p w14:paraId="0324C43E" w14:textId="0B05297A" w:rsidR="00772B8D" w:rsidRPr="00C42A7D" w:rsidRDefault="00772B8D" w:rsidP="00385367">
            <w:r w:rsidRPr="00C42A7D">
              <w:t> </w:t>
            </w:r>
            <w:r w:rsidR="007502A0">
              <w:t>136</w:t>
            </w:r>
          </w:p>
        </w:tc>
        <w:tc>
          <w:tcPr>
            <w:tcW w:w="720" w:type="dxa"/>
            <w:noWrap/>
            <w:hideMark/>
          </w:tcPr>
          <w:p w14:paraId="34893F90" w14:textId="77777777" w:rsidR="00772B8D" w:rsidRPr="00C42A7D" w:rsidRDefault="00772B8D" w:rsidP="00385367">
            <w:r w:rsidRPr="00C42A7D">
              <w:t>80</w:t>
            </w:r>
          </w:p>
        </w:tc>
        <w:tc>
          <w:tcPr>
            <w:tcW w:w="720" w:type="dxa"/>
            <w:noWrap/>
            <w:hideMark/>
          </w:tcPr>
          <w:p w14:paraId="10584445" w14:textId="77777777" w:rsidR="00772B8D" w:rsidRPr="00C42A7D" w:rsidRDefault="00772B8D" w:rsidP="00385367">
            <w:r w:rsidRPr="00C42A7D">
              <w:t>Pcs</w:t>
            </w:r>
          </w:p>
        </w:tc>
        <w:tc>
          <w:tcPr>
            <w:tcW w:w="2340" w:type="dxa"/>
            <w:noWrap/>
            <w:hideMark/>
          </w:tcPr>
          <w:p w14:paraId="253FC417" w14:textId="51152F92" w:rsidR="00772B8D" w:rsidRPr="00C42A7D" w:rsidRDefault="00772B8D" w:rsidP="00385367">
            <w:r w:rsidRPr="00C42A7D">
              <w:t>Punch</w:t>
            </w:r>
            <w:r w:rsidR="00F45F54">
              <w:t xml:space="preserve"> – 5/8” (3mm)</w:t>
            </w:r>
          </w:p>
        </w:tc>
        <w:tc>
          <w:tcPr>
            <w:tcW w:w="2790" w:type="dxa"/>
          </w:tcPr>
          <w:p w14:paraId="1A52629A" w14:textId="77777777" w:rsidR="00772B8D" w:rsidRPr="00C42A7D" w:rsidRDefault="00772B8D" w:rsidP="00385367">
            <w:r>
              <w:rPr>
                <w:noProof/>
              </w:rPr>
              <w:drawing>
                <wp:inline distT="0" distB="0" distL="0" distR="0" wp14:anchorId="0F6BC827" wp14:editId="34EA4806">
                  <wp:extent cx="1606550" cy="1532043"/>
                  <wp:effectExtent l="0" t="0" r="0" b="0"/>
                  <wp:docPr id="216" name="Picture 216" descr="C:\Users\NIG_MDG_0299\AppData\Local\Microsoft\Windows\INetCache\Content.MSO\B0B90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B0B908BE.tmp"/>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634647" cy="1558837"/>
                          </a:xfrm>
                          <a:prstGeom prst="rect">
                            <a:avLst/>
                          </a:prstGeom>
                          <a:noFill/>
                          <a:ln>
                            <a:noFill/>
                          </a:ln>
                        </pic:spPr>
                      </pic:pic>
                    </a:graphicData>
                  </a:graphic>
                </wp:inline>
              </w:drawing>
            </w:r>
          </w:p>
        </w:tc>
        <w:tc>
          <w:tcPr>
            <w:tcW w:w="1620" w:type="dxa"/>
          </w:tcPr>
          <w:p w14:paraId="61E8BB51" w14:textId="39F67DF5" w:rsidR="00772B8D" w:rsidRPr="00C42A7D" w:rsidRDefault="00772B8D" w:rsidP="00385367"/>
        </w:tc>
        <w:tc>
          <w:tcPr>
            <w:tcW w:w="1890" w:type="dxa"/>
          </w:tcPr>
          <w:p w14:paraId="41D47BEF" w14:textId="77777777" w:rsidR="00772B8D" w:rsidRPr="00C42A7D" w:rsidRDefault="00772B8D" w:rsidP="00385367"/>
        </w:tc>
      </w:tr>
      <w:tr w:rsidR="00772B8D" w:rsidRPr="00C42A7D" w14:paraId="170E66FF" w14:textId="0FA35A7E" w:rsidTr="00801EF8">
        <w:trPr>
          <w:trHeight w:val="290"/>
        </w:trPr>
        <w:tc>
          <w:tcPr>
            <w:tcW w:w="720" w:type="dxa"/>
            <w:noWrap/>
            <w:hideMark/>
          </w:tcPr>
          <w:p w14:paraId="6456C6C3" w14:textId="147A3662" w:rsidR="00772B8D" w:rsidRPr="00C42A7D" w:rsidRDefault="00772B8D" w:rsidP="00385367">
            <w:r w:rsidRPr="00C42A7D">
              <w:t> </w:t>
            </w:r>
            <w:r w:rsidR="007502A0">
              <w:t>137</w:t>
            </w:r>
          </w:p>
        </w:tc>
        <w:tc>
          <w:tcPr>
            <w:tcW w:w="720" w:type="dxa"/>
            <w:noWrap/>
            <w:hideMark/>
          </w:tcPr>
          <w:p w14:paraId="70141F3F" w14:textId="77777777" w:rsidR="00772B8D" w:rsidRPr="00C42A7D" w:rsidRDefault="00772B8D" w:rsidP="00385367">
            <w:r w:rsidRPr="00C42A7D">
              <w:t>80</w:t>
            </w:r>
          </w:p>
        </w:tc>
        <w:tc>
          <w:tcPr>
            <w:tcW w:w="720" w:type="dxa"/>
            <w:noWrap/>
            <w:hideMark/>
          </w:tcPr>
          <w:p w14:paraId="4EFFB01E" w14:textId="77777777" w:rsidR="00772B8D" w:rsidRPr="00C42A7D" w:rsidRDefault="00772B8D" w:rsidP="00385367">
            <w:r w:rsidRPr="00C42A7D">
              <w:t>Pcs</w:t>
            </w:r>
          </w:p>
        </w:tc>
        <w:tc>
          <w:tcPr>
            <w:tcW w:w="2340" w:type="dxa"/>
            <w:noWrap/>
            <w:hideMark/>
          </w:tcPr>
          <w:p w14:paraId="42144F08" w14:textId="088A5733" w:rsidR="00772B8D" w:rsidRPr="00C42A7D" w:rsidRDefault="00772B8D" w:rsidP="00385367">
            <w:r w:rsidRPr="00C42A7D">
              <w:t>Ruler</w:t>
            </w:r>
            <w:r w:rsidR="00180B9C">
              <w:t xml:space="preserve"> – stainless 1ft long</w:t>
            </w:r>
          </w:p>
        </w:tc>
        <w:tc>
          <w:tcPr>
            <w:tcW w:w="2790" w:type="dxa"/>
          </w:tcPr>
          <w:p w14:paraId="2028C179" w14:textId="77777777" w:rsidR="00772B8D" w:rsidRPr="00C42A7D" w:rsidRDefault="00772B8D" w:rsidP="00385367">
            <w:r>
              <w:rPr>
                <w:noProof/>
              </w:rPr>
              <w:drawing>
                <wp:inline distT="0" distB="0" distL="0" distR="0" wp14:anchorId="1AD9EF70" wp14:editId="35C36CB0">
                  <wp:extent cx="1639363" cy="914400"/>
                  <wp:effectExtent l="0" t="0" r="0" b="0"/>
                  <wp:docPr id="217" name="Picture 217" descr="A Shoe Designer's Tools - How Shoes are Made: The Sneaker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hoe Designer's Tools - How Shoes are Made: The Sneaker Factory"/>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648292" cy="919381"/>
                          </a:xfrm>
                          <a:prstGeom prst="rect">
                            <a:avLst/>
                          </a:prstGeom>
                          <a:noFill/>
                          <a:ln>
                            <a:noFill/>
                          </a:ln>
                        </pic:spPr>
                      </pic:pic>
                    </a:graphicData>
                  </a:graphic>
                </wp:inline>
              </w:drawing>
            </w:r>
          </w:p>
        </w:tc>
        <w:tc>
          <w:tcPr>
            <w:tcW w:w="1620" w:type="dxa"/>
          </w:tcPr>
          <w:p w14:paraId="5E37A053" w14:textId="404AE936" w:rsidR="00772B8D" w:rsidRPr="00C42A7D" w:rsidRDefault="00772B8D" w:rsidP="00385367"/>
        </w:tc>
        <w:tc>
          <w:tcPr>
            <w:tcW w:w="1890" w:type="dxa"/>
          </w:tcPr>
          <w:p w14:paraId="08D33F03" w14:textId="77777777" w:rsidR="00772B8D" w:rsidRPr="00C42A7D" w:rsidRDefault="00772B8D" w:rsidP="00385367"/>
        </w:tc>
      </w:tr>
      <w:tr w:rsidR="00772B8D" w:rsidRPr="00C42A7D" w14:paraId="6453D540" w14:textId="2B250226" w:rsidTr="00801EF8">
        <w:trPr>
          <w:trHeight w:val="290"/>
        </w:trPr>
        <w:tc>
          <w:tcPr>
            <w:tcW w:w="720" w:type="dxa"/>
            <w:noWrap/>
            <w:hideMark/>
          </w:tcPr>
          <w:p w14:paraId="1E920C1F" w14:textId="7D89873B" w:rsidR="00772B8D" w:rsidRPr="00C42A7D" w:rsidRDefault="00772B8D" w:rsidP="00385367">
            <w:r w:rsidRPr="00C42A7D">
              <w:t> </w:t>
            </w:r>
            <w:r w:rsidR="007502A0">
              <w:t>138</w:t>
            </w:r>
          </w:p>
        </w:tc>
        <w:tc>
          <w:tcPr>
            <w:tcW w:w="720" w:type="dxa"/>
            <w:noWrap/>
            <w:hideMark/>
          </w:tcPr>
          <w:p w14:paraId="63E7BFAD" w14:textId="77777777" w:rsidR="00772B8D" w:rsidRPr="00C42A7D" w:rsidRDefault="00772B8D" w:rsidP="00385367">
            <w:r w:rsidRPr="00C42A7D">
              <w:t>80</w:t>
            </w:r>
          </w:p>
        </w:tc>
        <w:tc>
          <w:tcPr>
            <w:tcW w:w="720" w:type="dxa"/>
            <w:noWrap/>
            <w:hideMark/>
          </w:tcPr>
          <w:p w14:paraId="4CB13573" w14:textId="77777777" w:rsidR="00772B8D" w:rsidRPr="00C42A7D" w:rsidRDefault="00772B8D" w:rsidP="00385367">
            <w:r w:rsidRPr="00C42A7D">
              <w:t>Pcs</w:t>
            </w:r>
          </w:p>
        </w:tc>
        <w:tc>
          <w:tcPr>
            <w:tcW w:w="2340" w:type="dxa"/>
            <w:noWrap/>
            <w:hideMark/>
          </w:tcPr>
          <w:p w14:paraId="07A11D31" w14:textId="44E866FE" w:rsidR="00772B8D" w:rsidRDefault="00772B8D" w:rsidP="00385367">
            <w:r w:rsidRPr="00C42A7D">
              <w:t>Scissor</w:t>
            </w:r>
            <w:r w:rsidR="000F5C5F">
              <w:t xml:space="preserve"> –</w:t>
            </w:r>
          </w:p>
          <w:p w14:paraId="455C624E" w14:textId="6AE4F2F2" w:rsidR="000F5C5F" w:rsidRPr="00C42A7D" w:rsidRDefault="000F5C5F" w:rsidP="00385367">
            <w:r w:rsidRPr="000F5C5F">
              <w:t>Scissors, Craft, 125mm (5")</w:t>
            </w:r>
          </w:p>
        </w:tc>
        <w:tc>
          <w:tcPr>
            <w:tcW w:w="2790" w:type="dxa"/>
          </w:tcPr>
          <w:p w14:paraId="043428E6" w14:textId="77777777" w:rsidR="00772B8D" w:rsidRPr="00C42A7D" w:rsidRDefault="00772B8D" w:rsidP="00385367">
            <w:r>
              <w:rPr>
                <w:noProof/>
              </w:rPr>
              <w:drawing>
                <wp:inline distT="0" distB="0" distL="0" distR="0" wp14:anchorId="252D5CFA" wp14:editId="5854AFC5">
                  <wp:extent cx="1237839" cy="685800"/>
                  <wp:effectExtent l="0" t="0" r="635" b="0"/>
                  <wp:docPr id="218" name="Picture 218" descr="C:\Users\NIG_MDG_0299\AppData\Local\Microsoft\Windows\INetCache\Content.MSO\454888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454888E9.tmp"/>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266025" cy="701416"/>
                          </a:xfrm>
                          <a:prstGeom prst="rect">
                            <a:avLst/>
                          </a:prstGeom>
                          <a:noFill/>
                          <a:ln>
                            <a:noFill/>
                          </a:ln>
                        </pic:spPr>
                      </pic:pic>
                    </a:graphicData>
                  </a:graphic>
                </wp:inline>
              </w:drawing>
            </w:r>
          </w:p>
        </w:tc>
        <w:tc>
          <w:tcPr>
            <w:tcW w:w="1620" w:type="dxa"/>
          </w:tcPr>
          <w:p w14:paraId="23613C52" w14:textId="14E181DB" w:rsidR="00772B8D" w:rsidRPr="00C42A7D" w:rsidRDefault="00772B8D" w:rsidP="00385367"/>
        </w:tc>
        <w:tc>
          <w:tcPr>
            <w:tcW w:w="1890" w:type="dxa"/>
          </w:tcPr>
          <w:p w14:paraId="45D03E27" w14:textId="77777777" w:rsidR="00772B8D" w:rsidRPr="00C42A7D" w:rsidRDefault="00772B8D" w:rsidP="00385367"/>
        </w:tc>
      </w:tr>
      <w:tr w:rsidR="00772B8D" w:rsidRPr="00C42A7D" w14:paraId="6FA79ABF" w14:textId="60ED298B" w:rsidTr="00801EF8">
        <w:trPr>
          <w:trHeight w:val="290"/>
        </w:trPr>
        <w:tc>
          <w:tcPr>
            <w:tcW w:w="720" w:type="dxa"/>
            <w:noWrap/>
            <w:hideMark/>
          </w:tcPr>
          <w:p w14:paraId="7F28F2AE" w14:textId="75166C86" w:rsidR="00772B8D" w:rsidRPr="00C42A7D" w:rsidRDefault="00772B8D" w:rsidP="00385367">
            <w:r w:rsidRPr="00C42A7D">
              <w:t> </w:t>
            </w:r>
            <w:r w:rsidR="007502A0">
              <w:t>139</w:t>
            </w:r>
          </w:p>
        </w:tc>
        <w:tc>
          <w:tcPr>
            <w:tcW w:w="720" w:type="dxa"/>
            <w:noWrap/>
            <w:hideMark/>
          </w:tcPr>
          <w:p w14:paraId="60F2F5C5" w14:textId="77777777" w:rsidR="00772B8D" w:rsidRPr="00C42A7D" w:rsidRDefault="00772B8D" w:rsidP="00385367">
            <w:r w:rsidRPr="00C42A7D">
              <w:t>80</w:t>
            </w:r>
          </w:p>
        </w:tc>
        <w:tc>
          <w:tcPr>
            <w:tcW w:w="720" w:type="dxa"/>
            <w:noWrap/>
            <w:hideMark/>
          </w:tcPr>
          <w:p w14:paraId="63CB6A72" w14:textId="77777777" w:rsidR="00772B8D" w:rsidRPr="00C42A7D" w:rsidRDefault="00772B8D" w:rsidP="00385367">
            <w:r w:rsidRPr="00C42A7D">
              <w:t>Pcs</w:t>
            </w:r>
          </w:p>
        </w:tc>
        <w:tc>
          <w:tcPr>
            <w:tcW w:w="2340" w:type="dxa"/>
            <w:noWrap/>
            <w:hideMark/>
          </w:tcPr>
          <w:p w14:paraId="1C8DDA1A" w14:textId="0C99BFA2" w:rsidR="00772B8D" w:rsidRDefault="00772B8D" w:rsidP="00385367">
            <w:r w:rsidRPr="00C42A7D">
              <w:t>Sewing Machine</w:t>
            </w:r>
            <w:r w:rsidR="00296FE7">
              <w:t xml:space="preserve"> – JAS2-2</w:t>
            </w:r>
          </w:p>
          <w:p w14:paraId="0DBF7620" w14:textId="60AB093A" w:rsidR="00296FE7" w:rsidRPr="00C42A7D" w:rsidRDefault="00296FE7" w:rsidP="00385367"/>
        </w:tc>
        <w:tc>
          <w:tcPr>
            <w:tcW w:w="2790" w:type="dxa"/>
          </w:tcPr>
          <w:p w14:paraId="052373E2" w14:textId="77777777" w:rsidR="00772B8D" w:rsidRPr="00C42A7D" w:rsidRDefault="00772B8D" w:rsidP="00385367">
            <w:r>
              <w:rPr>
                <w:noProof/>
              </w:rPr>
              <w:drawing>
                <wp:inline distT="0" distB="0" distL="0" distR="0" wp14:anchorId="43E8074F" wp14:editId="376D4D5F">
                  <wp:extent cx="1925562" cy="1263650"/>
                  <wp:effectExtent l="0" t="0" r="0" b="0"/>
                  <wp:docPr id="219" name="Picture 219" descr="Butterfly Sewing Machine Prices in Nigeria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tterfly Sewing Machine Prices in Nigeria (202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930824" cy="1267103"/>
                          </a:xfrm>
                          <a:prstGeom prst="rect">
                            <a:avLst/>
                          </a:prstGeom>
                          <a:noFill/>
                          <a:ln>
                            <a:noFill/>
                          </a:ln>
                        </pic:spPr>
                      </pic:pic>
                    </a:graphicData>
                  </a:graphic>
                </wp:inline>
              </w:drawing>
            </w:r>
          </w:p>
        </w:tc>
        <w:tc>
          <w:tcPr>
            <w:tcW w:w="1620" w:type="dxa"/>
          </w:tcPr>
          <w:p w14:paraId="6658970C" w14:textId="2A3F5BBE" w:rsidR="00772B8D" w:rsidRPr="00C42A7D" w:rsidRDefault="00772B8D" w:rsidP="00385367"/>
        </w:tc>
        <w:tc>
          <w:tcPr>
            <w:tcW w:w="1890" w:type="dxa"/>
          </w:tcPr>
          <w:p w14:paraId="055FAF5D" w14:textId="77777777" w:rsidR="00772B8D" w:rsidRPr="00C42A7D" w:rsidRDefault="00772B8D" w:rsidP="00385367"/>
        </w:tc>
      </w:tr>
      <w:tr w:rsidR="00772B8D" w:rsidRPr="00C42A7D" w14:paraId="6BC5491A" w14:textId="42D72B8C" w:rsidTr="00801EF8">
        <w:trPr>
          <w:trHeight w:val="290"/>
        </w:trPr>
        <w:tc>
          <w:tcPr>
            <w:tcW w:w="720" w:type="dxa"/>
            <w:noWrap/>
            <w:hideMark/>
          </w:tcPr>
          <w:p w14:paraId="0BE8871A" w14:textId="2AF798D5" w:rsidR="00772B8D" w:rsidRPr="00C42A7D" w:rsidRDefault="00772B8D" w:rsidP="00385367">
            <w:r w:rsidRPr="00C42A7D">
              <w:t> </w:t>
            </w:r>
            <w:r w:rsidR="007502A0">
              <w:t>140</w:t>
            </w:r>
          </w:p>
        </w:tc>
        <w:tc>
          <w:tcPr>
            <w:tcW w:w="720" w:type="dxa"/>
            <w:noWrap/>
            <w:hideMark/>
          </w:tcPr>
          <w:p w14:paraId="7293B1B5" w14:textId="77777777" w:rsidR="00772B8D" w:rsidRPr="00C42A7D" w:rsidRDefault="00772B8D" w:rsidP="00385367">
            <w:r w:rsidRPr="00C42A7D">
              <w:t>160</w:t>
            </w:r>
          </w:p>
        </w:tc>
        <w:tc>
          <w:tcPr>
            <w:tcW w:w="720" w:type="dxa"/>
            <w:noWrap/>
            <w:hideMark/>
          </w:tcPr>
          <w:p w14:paraId="27154E9D" w14:textId="77777777" w:rsidR="00772B8D" w:rsidRPr="00C42A7D" w:rsidRDefault="00772B8D" w:rsidP="00385367">
            <w:r w:rsidRPr="00C42A7D">
              <w:t>Pcs</w:t>
            </w:r>
          </w:p>
        </w:tc>
        <w:tc>
          <w:tcPr>
            <w:tcW w:w="2340" w:type="dxa"/>
            <w:noWrap/>
            <w:hideMark/>
          </w:tcPr>
          <w:p w14:paraId="77759933" w14:textId="6CBBA4EC" w:rsidR="00772B8D" w:rsidRPr="00C42A7D" w:rsidRDefault="00772B8D" w:rsidP="00385367">
            <w:r w:rsidRPr="00C42A7D">
              <w:t>Screw Driver</w:t>
            </w:r>
            <w:r w:rsidR="003670AD">
              <w:t xml:space="preserve"> - </w:t>
            </w:r>
            <w:r w:rsidR="003670AD" w:rsidRPr="003670AD">
              <w:t>5/16 inch Keystone Tip, 6 inch Shank</w:t>
            </w:r>
          </w:p>
        </w:tc>
        <w:tc>
          <w:tcPr>
            <w:tcW w:w="2790" w:type="dxa"/>
          </w:tcPr>
          <w:p w14:paraId="75833442" w14:textId="77777777" w:rsidR="00772B8D" w:rsidRPr="00C42A7D" w:rsidRDefault="00772B8D" w:rsidP="00385367">
            <w:r>
              <w:rPr>
                <w:noProof/>
              </w:rPr>
              <w:drawing>
                <wp:inline distT="0" distB="0" distL="0" distR="0" wp14:anchorId="773E1006" wp14:editId="22F9A035">
                  <wp:extent cx="1697504" cy="1079500"/>
                  <wp:effectExtent l="0" t="0" r="0" b="6350"/>
                  <wp:docPr id="220" name="Picture 220" descr="Types of Screwdrivers and their uses - Mechanical Education - Mechan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Screwdrivers and their uses - Mechanical Education - Mechanical  Education"/>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706351" cy="1085126"/>
                          </a:xfrm>
                          <a:prstGeom prst="rect">
                            <a:avLst/>
                          </a:prstGeom>
                          <a:noFill/>
                          <a:ln>
                            <a:noFill/>
                          </a:ln>
                        </pic:spPr>
                      </pic:pic>
                    </a:graphicData>
                  </a:graphic>
                </wp:inline>
              </w:drawing>
            </w:r>
          </w:p>
        </w:tc>
        <w:tc>
          <w:tcPr>
            <w:tcW w:w="1620" w:type="dxa"/>
          </w:tcPr>
          <w:p w14:paraId="42F27D7F" w14:textId="5BAF4FCE" w:rsidR="00772B8D" w:rsidRPr="00C42A7D" w:rsidRDefault="00772B8D" w:rsidP="00385367"/>
        </w:tc>
        <w:tc>
          <w:tcPr>
            <w:tcW w:w="1890" w:type="dxa"/>
          </w:tcPr>
          <w:p w14:paraId="53AE6C81" w14:textId="77777777" w:rsidR="00772B8D" w:rsidRPr="00C42A7D" w:rsidRDefault="00772B8D" w:rsidP="00385367"/>
        </w:tc>
      </w:tr>
      <w:tr w:rsidR="00772B8D" w:rsidRPr="00C42A7D" w14:paraId="3B2D3654" w14:textId="46E442A1" w:rsidTr="00801EF8">
        <w:trPr>
          <w:trHeight w:val="290"/>
        </w:trPr>
        <w:tc>
          <w:tcPr>
            <w:tcW w:w="720" w:type="dxa"/>
            <w:noWrap/>
            <w:hideMark/>
          </w:tcPr>
          <w:p w14:paraId="5ACF15C8" w14:textId="77777777" w:rsidR="00772B8D" w:rsidRPr="00C42A7D" w:rsidRDefault="00772B8D" w:rsidP="00385367">
            <w:r w:rsidRPr="00C42A7D">
              <w:t> </w:t>
            </w:r>
          </w:p>
        </w:tc>
        <w:tc>
          <w:tcPr>
            <w:tcW w:w="720" w:type="dxa"/>
            <w:noWrap/>
            <w:hideMark/>
          </w:tcPr>
          <w:p w14:paraId="55838E05" w14:textId="77777777" w:rsidR="00772B8D" w:rsidRPr="00C42A7D" w:rsidRDefault="00772B8D" w:rsidP="00385367">
            <w:r w:rsidRPr="00C42A7D">
              <w:t> </w:t>
            </w:r>
          </w:p>
        </w:tc>
        <w:tc>
          <w:tcPr>
            <w:tcW w:w="720" w:type="dxa"/>
            <w:noWrap/>
            <w:hideMark/>
          </w:tcPr>
          <w:p w14:paraId="32EC3307" w14:textId="77777777" w:rsidR="00772B8D" w:rsidRPr="00C42A7D" w:rsidRDefault="00772B8D" w:rsidP="00385367">
            <w:r w:rsidRPr="00C42A7D">
              <w:t> </w:t>
            </w:r>
          </w:p>
        </w:tc>
        <w:tc>
          <w:tcPr>
            <w:tcW w:w="2340" w:type="dxa"/>
            <w:noWrap/>
            <w:hideMark/>
          </w:tcPr>
          <w:p w14:paraId="2A6E6BE3" w14:textId="77777777" w:rsidR="00772B8D" w:rsidRPr="00C42A7D" w:rsidRDefault="00772B8D" w:rsidP="00385367">
            <w:r w:rsidRPr="00C42A7D">
              <w:t> </w:t>
            </w:r>
          </w:p>
        </w:tc>
        <w:tc>
          <w:tcPr>
            <w:tcW w:w="2790" w:type="dxa"/>
          </w:tcPr>
          <w:p w14:paraId="692D9CDC" w14:textId="77777777" w:rsidR="00772B8D" w:rsidRPr="00C42A7D" w:rsidRDefault="00772B8D" w:rsidP="00385367"/>
        </w:tc>
        <w:tc>
          <w:tcPr>
            <w:tcW w:w="1620" w:type="dxa"/>
          </w:tcPr>
          <w:p w14:paraId="6D99AA75" w14:textId="242E6E71" w:rsidR="00772B8D" w:rsidRPr="002970E4" w:rsidRDefault="002970E4" w:rsidP="00385367">
            <w:pPr>
              <w:rPr>
                <w:b/>
              </w:rPr>
            </w:pPr>
            <w:r w:rsidRPr="002970E4">
              <w:rPr>
                <w:b/>
              </w:rPr>
              <w:t>Total Amount</w:t>
            </w:r>
          </w:p>
        </w:tc>
        <w:tc>
          <w:tcPr>
            <w:tcW w:w="1890" w:type="dxa"/>
          </w:tcPr>
          <w:p w14:paraId="3DDD0569" w14:textId="77777777" w:rsidR="00772B8D" w:rsidRPr="00C42A7D" w:rsidRDefault="00772B8D" w:rsidP="00385367"/>
        </w:tc>
      </w:tr>
      <w:tr w:rsidR="0068375F" w:rsidRPr="00C42A7D" w14:paraId="28D7FC2C" w14:textId="63256EB3" w:rsidTr="00801EF8">
        <w:trPr>
          <w:trHeight w:val="290"/>
        </w:trPr>
        <w:tc>
          <w:tcPr>
            <w:tcW w:w="720" w:type="dxa"/>
            <w:shd w:val="clear" w:color="auto" w:fill="A6A6A6" w:themeFill="background1" w:themeFillShade="A6"/>
            <w:noWrap/>
            <w:hideMark/>
          </w:tcPr>
          <w:p w14:paraId="5089F6AD" w14:textId="77777777" w:rsidR="0068375F" w:rsidRPr="00C42A7D" w:rsidRDefault="0068375F" w:rsidP="0068375F">
            <w:r w:rsidRPr="00C42A7D">
              <w:lastRenderedPageBreak/>
              <w:t>15</w:t>
            </w:r>
          </w:p>
        </w:tc>
        <w:tc>
          <w:tcPr>
            <w:tcW w:w="720" w:type="dxa"/>
            <w:shd w:val="clear" w:color="auto" w:fill="A6A6A6" w:themeFill="background1" w:themeFillShade="A6"/>
            <w:noWrap/>
            <w:hideMark/>
          </w:tcPr>
          <w:p w14:paraId="57C93399" w14:textId="77777777" w:rsidR="0068375F" w:rsidRPr="0037117A" w:rsidRDefault="0068375F" w:rsidP="0068375F">
            <w:pPr>
              <w:rPr>
                <w:b/>
                <w:bCs/>
              </w:rPr>
            </w:pPr>
            <w:r>
              <w:rPr>
                <w:b/>
                <w:bCs/>
              </w:rPr>
              <w:t>QTY</w:t>
            </w:r>
          </w:p>
        </w:tc>
        <w:tc>
          <w:tcPr>
            <w:tcW w:w="720" w:type="dxa"/>
            <w:shd w:val="clear" w:color="auto" w:fill="A6A6A6" w:themeFill="background1" w:themeFillShade="A6"/>
            <w:noWrap/>
            <w:hideMark/>
          </w:tcPr>
          <w:p w14:paraId="5CCD4BDF" w14:textId="77777777" w:rsidR="0068375F" w:rsidRPr="00C42A7D" w:rsidRDefault="0068375F" w:rsidP="0068375F">
            <w:r>
              <w:rPr>
                <w:b/>
                <w:bCs/>
              </w:rPr>
              <w:t>UNIT</w:t>
            </w:r>
            <w:r w:rsidRPr="00C42A7D">
              <w:t> </w:t>
            </w:r>
          </w:p>
        </w:tc>
        <w:tc>
          <w:tcPr>
            <w:tcW w:w="2340" w:type="dxa"/>
            <w:shd w:val="clear" w:color="auto" w:fill="A6A6A6" w:themeFill="background1" w:themeFillShade="A6"/>
            <w:noWrap/>
            <w:hideMark/>
          </w:tcPr>
          <w:p w14:paraId="4AE49B4E" w14:textId="77777777" w:rsidR="0068375F" w:rsidRPr="00C42A7D" w:rsidRDefault="0068375F" w:rsidP="0068375F">
            <w:pPr>
              <w:rPr>
                <w:b/>
                <w:bCs/>
              </w:rPr>
            </w:pPr>
            <w:r w:rsidRPr="00C42A7D">
              <w:rPr>
                <w:b/>
                <w:bCs/>
              </w:rPr>
              <w:t>TAILORING</w:t>
            </w:r>
          </w:p>
        </w:tc>
        <w:tc>
          <w:tcPr>
            <w:tcW w:w="2790" w:type="dxa"/>
            <w:shd w:val="clear" w:color="auto" w:fill="A6A6A6" w:themeFill="background1" w:themeFillShade="A6"/>
          </w:tcPr>
          <w:p w14:paraId="3F26CB63" w14:textId="4BC12903" w:rsidR="0068375F" w:rsidRPr="00C42A7D" w:rsidRDefault="0068375F" w:rsidP="0068375F">
            <w:r w:rsidRPr="005F7186">
              <w:rPr>
                <w:b/>
                <w:bCs/>
              </w:rPr>
              <w:t>PICTORIAL SAMPLE OF ITEMS</w:t>
            </w:r>
          </w:p>
        </w:tc>
        <w:tc>
          <w:tcPr>
            <w:tcW w:w="1620" w:type="dxa"/>
            <w:shd w:val="clear" w:color="auto" w:fill="A6A6A6" w:themeFill="background1" w:themeFillShade="A6"/>
          </w:tcPr>
          <w:p w14:paraId="40A22E53" w14:textId="090BE601" w:rsidR="0068375F" w:rsidRPr="00C42A7D" w:rsidRDefault="0068375F" w:rsidP="0068375F">
            <w:r>
              <w:rPr>
                <w:b/>
                <w:bCs/>
              </w:rPr>
              <w:t>UNIT PRICE (NGN)</w:t>
            </w:r>
          </w:p>
        </w:tc>
        <w:tc>
          <w:tcPr>
            <w:tcW w:w="1890" w:type="dxa"/>
            <w:shd w:val="clear" w:color="auto" w:fill="A6A6A6" w:themeFill="background1" w:themeFillShade="A6"/>
          </w:tcPr>
          <w:p w14:paraId="2E14B5E6" w14:textId="28836F55" w:rsidR="0068375F" w:rsidRPr="00C42A7D" w:rsidRDefault="0068375F" w:rsidP="0068375F">
            <w:r>
              <w:rPr>
                <w:b/>
                <w:bCs/>
              </w:rPr>
              <w:t>AMOUNT       (NGN)</w:t>
            </w:r>
          </w:p>
        </w:tc>
      </w:tr>
      <w:tr w:rsidR="00772B8D" w:rsidRPr="00C42A7D" w14:paraId="3ACE0316" w14:textId="6B930F78" w:rsidTr="00801EF8">
        <w:trPr>
          <w:trHeight w:val="290"/>
        </w:trPr>
        <w:tc>
          <w:tcPr>
            <w:tcW w:w="720" w:type="dxa"/>
            <w:noWrap/>
            <w:hideMark/>
          </w:tcPr>
          <w:p w14:paraId="00F1EB8C" w14:textId="01D1A4DA" w:rsidR="00772B8D" w:rsidRPr="00C42A7D" w:rsidRDefault="00772B8D" w:rsidP="00385367">
            <w:r w:rsidRPr="00C42A7D">
              <w:t xml:space="preserve"> </w:t>
            </w:r>
            <w:r w:rsidR="007502A0">
              <w:t>141</w:t>
            </w:r>
          </w:p>
        </w:tc>
        <w:tc>
          <w:tcPr>
            <w:tcW w:w="720" w:type="dxa"/>
            <w:noWrap/>
            <w:hideMark/>
          </w:tcPr>
          <w:p w14:paraId="5BE5F8E1" w14:textId="77777777" w:rsidR="00772B8D" w:rsidRPr="00C42A7D" w:rsidRDefault="00772B8D" w:rsidP="00385367">
            <w:r w:rsidRPr="00C42A7D">
              <w:t>1850</w:t>
            </w:r>
          </w:p>
        </w:tc>
        <w:tc>
          <w:tcPr>
            <w:tcW w:w="720" w:type="dxa"/>
            <w:noWrap/>
            <w:hideMark/>
          </w:tcPr>
          <w:p w14:paraId="2089B139" w14:textId="77777777" w:rsidR="00772B8D" w:rsidRPr="00C42A7D" w:rsidRDefault="00772B8D" w:rsidP="00385367">
            <w:r w:rsidRPr="00C42A7D">
              <w:t xml:space="preserve"> Pcs</w:t>
            </w:r>
          </w:p>
        </w:tc>
        <w:tc>
          <w:tcPr>
            <w:tcW w:w="2340" w:type="dxa"/>
            <w:noWrap/>
            <w:hideMark/>
          </w:tcPr>
          <w:p w14:paraId="71A5FD1A" w14:textId="084B7520" w:rsidR="00772B8D" w:rsidRDefault="00772B8D" w:rsidP="00EF1CD7">
            <w:r w:rsidRPr="00C42A7D">
              <w:t xml:space="preserve">Brown Paper for Tailoring Work </w:t>
            </w:r>
            <w:r w:rsidR="00D30B8F">
              <w:t xml:space="preserve">– </w:t>
            </w:r>
          </w:p>
          <w:p w14:paraId="61722277" w14:textId="77777777" w:rsidR="00D30B8F" w:rsidRDefault="00D30B8F" w:rsidP="00EF1CD7">
            <w:r>
              <w:t>Pattern kraft paper-40-450gsm</w:t>
            </w:r>
          </w:p>
          <w:p w14:paraId="45259A94" w14:textId="77777777" w:rsidR="00D30B8F" w:rsidRDefault="00D30B8F" w:rsidP="00EF1CD7">
            <w:r>
              <w:t>Sheet size:787”1092mm &amp; 889” 1194mm</w:t>
            </w:r>
          </w:p>
          <w:p w14:paraId="5D60A2B5" w14:textId="2DB021AE" w:rsidR="00D30B8F" w:rsidRPr="00C42A7D" w:rsidRDefault="00D30B8F" w:rsidP="00EF1CD7">
            <w:r>
              <w:t>Roll 31.86inch</w:t>
            </w:r>
          </w:p>
        </w:tc>
        <w:tc>
          <w:tcPr>
            <w:tcW w:w="2790" w:type="dxa"/>
          </w:tcPr>
          <w:p w14:paraId="5F4EF323" w14:textId="77777777" w:rsidR="00772B8D" w:rsidRPr="00C42A7D" w:rsidRDefault="00772B8D" w:rsidP="00385367">
            <w:r>
              <w:rPr>
                <w:noProof/>
              </w:rPr>
              <w:drawing>
                <wp:inline distT="0" distB="0" distL="0" distR="0" wp14:anchorId="5D83C5A1" wp14:editId="23418A0E">
                  <wp:extent cx="1612900" cy="1612900"/>
                  <wp:effectExtent l="0" t="0" r="6350" b="6350"/>
                  <wp:docPr id="170" name="Picture 170" descr="A picture containing text, accessory,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ccessory, building material&#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1612900" cy="1612900"/>
                          </a:xfrm>
                          <a:prstGeom prst="rect">
                            <a:avLst/>
                          </a:prstGeom>
                        </pic:spPr>
                      </pic:pic>
                    </a:graphicData>
                  </a:graphic>
                </wp:inline>
              </w:drawing>
            </w:r>
          </w:p>
        </w:tc>
        <w:tc>
          <w:tcPr>
            <w:tcW w:w="1620" w:type="dxa"/>
          </w:tcPr>
          <w:p w14:paraId="0D240B31" w14:textId="0F5E4C0E" w:rsidR="00772B8D" w:rsidRPr="00C42A7D" w:rsidRDefault="00772B8D" w:rsidP="00385367"/>
        </w:tc>
        <w:tc>
          <w:tcPr>
            <w:tcW w:w="1890" w:type="dxa"/>
          </w:tcPr>
          <w:p w14:paraId="03C56369" w14:textId="77777777" w:rsidR="00772B8D" w:rsidRPr="00C42A7D" w:rsidRDefault="00772B8D" w:rsidP="00385367"/>
        </w:tc>
      </w:tr>
      <w:tr w:rsidR="00772B8D" w:rsidRPr="00C42A7D" w14:paraId="4B26D65B" w14:textId="46836D83" w:rsidTr="00801EF8">
        <w:trPr>
          <w:trHeight w:val="290"/>
        </w:trPr>
        <w:tc>
          <w:tcPr>
            <w:tcW w:w="720" w:type="dxa"/>
            <w:noWrap/>
            <w:hideMark/>
          </w:tcPr>
          <w:p w14:paraId="0C5923E2" w14:textId="1EAB9C2E" w:rsidR="00772B8D" w:rsidRPr="00C42A7D" w:rsidRDefault="00772B8D" w:rsidP="00385367">
            <w:r w:rsidRPr="00C42A7D">
              <w:t> </w:t>
            </w:r>
            <w:r w:rsidR="007502A0">
              <w:t>142</w:t>
            </w:r>
          </w:p>
        </w:tc>
        <w:tc>
          <w:tcPr>
            <w:tcW w:w="720" w:type="dxa"/>
            <w:noWrap/>
            <w:hideMark/>
          </w:tcPr>
          <w:p w14:paraId="52C2541E" w14:textId="77777777" w:rsidR="00772B8D" w:rsidRPr="00C42A7D" w:rsidRDefault="00772B8D" w:rsidP="00385367">
            <w:r w:rsidRPr="00C42A7D">
              <w:t>370</w:t>
            </w:r>
          </w:p>
        </w:tc>
        <w:tc>
          <w:tcPr>
            <w:tcW w:w="720" w:type="dxa"/>
            <w:noWrap/>
            <w:hideMark/>
          </w:tcPr>
          <w:p w14:paraId="0421D386" w14:textId="77777777" w:rsidR="00772B8D" w:rsidRPr="00C42A7D" w:rsidRDefault="00772B8D" w:rsidP="00385367">
            <w:r w:rsidRPr="00C42A7D">
              <w:t>Pcs</w:t>
            </w:r>
          </w:p>
        </w:tc>
        <w:tc>
          <w:tcPr>
            <w:tcW w:w="2340" w:type="dxa"/>
            <w:noWrap/>
            <w:hideMark/>
          </w:tcPr>
          <w:p w14:paraId="20BC803E" w14:textId="1CB4CFFB" w:rsidR="00772B8D" w:rsidRPr="00C42A7D" w:rsidRDefault="00772B8D" w:rsidP="00385367">
            <w:r w:rsidRPr="00C42A7D">
              <w:t>Butterfly Sewing Machine</w:t>
            </w:r>
            <w:r w:rsidR="00831BE6">
              <w:t xml:space="preserve"> JAS 2-2 stand Rs3500</w:t>
            </w:r>
          </w:p>
        </w:tc>
        <w:tc>
          <w:tcPr>
            <w:tcW w:w="2790" w:type="dxa"/>
          </w:tcPr>
          <w:p w14:paraId="7A9085B7" w14:textId="77777777" w:rsidR="00772B8D" w:rsidRPr="00C42A7D" w:rsidRDefault="00772B8D" w:rsidP="00385367">
            <w:r>
              <w:rPr>
                <w:noProof/>
              </w:rPr>
              <w:drawing>
                <wp:inline distT="0" distB="0" distL="0" distR="0" wp14:anchorId="245A0963" wp14:editId="2D26EDB0">
                  <wp:extent cx="1498600" cy="1498600"/>
                  <wp:effectExtent l="0" t="0" r="6350" b="63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wing-machine-type-household-sewing-machine-not.jp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98600" cy="1498600"/>
                          </a:xfrm>
                          <a:prstGeom prst="rect">
                            <a:avLst/>
                          </a:prstGeom>
                        </pic:spPr>
                      </pic:pic>
                    </a:graphicData>
                  </a:graphic>
                </wp:inline>
              </w:drawing>
            </w:r>
          </w:p>
        </w:tc>
        <w:tc>
          <w:tcPr>
            <w:tcW w:w="1620" w:type="dxa"/>
          </w:tcPr>
          <w:p w14:paraId="1EA215B0" w14:textId="2F985F32" w:rsidR="00772B8D" w:rsidRPr="00C42A7D" w:rsidRDefault="00772B8D" w:rsidP="00385367"/>
        </w:tc>
        <w:tc>
          <w:tcPr>
            <w:tcW w:w="1890" w:type="dxa"/>
          </w:tcPr>
          <w:p w14:paraId="3B0D2789" w14:textId="77777777" w:rsidR="00772B8D" w:rsidRPr="00C42A7D" w:rsidRDefault="00772B8D" w:rsidP="00385367"/>
        </w:tc>
      </w:tr>
      <w:tr w:rsidR="00772B8D" w:rsidRPr="00C42A7D" w14:paraId="731EB78B" w14:textId="02B290A9" w:rsidTr="00801EF8">
        <w:trPr>
          <w:trHeight w:val="290"/>
        </w:trPr>
        <w:tc>
          <w:tcPr>
            <w:tcW w:w="720" w:type="dxa"/>
            <w:noWrap/>
            <w:hideMark/>
          </w:tcPr>
          <w:p w14:paraId="2BFA3D99" w14:textId="5F1F419F" w:rsidR="00772B8D" w:rsidRPr="00C42A7D" w:rsidRDefault="00772B8D" w:rsidP="00385367">
            <w:r w:rsidRPr="00C42A7D">
              <w:t> </w:t>
            </w:r>
            <w:r w:rsidR="007502A0">
              <w:t>143</w:t>
            </w:r>
          </w:p>
        </w:tc>
        <w:tc>
          <w:tcPr>
            <w:tcW w:w="720" w:type="dxa"/>
            <w:noWrap/>
            <w:hideMark/>
          </w:tcPr>
          <w:p w14:paraId="3A19D692" w14:textId="77777777" w:rsidR="00772B8D" w:rsidRPr="00C42A7D" w:rsidRDefault="00772B8D" w:rsidP="00385367">
            <w:r w:rsidRPr="00C42A7D">
              <w:t>1110</w:t>
            </w:r>
          </w:p>
        </w:tc>
        <w:tc>
          <w:tcPr>
            <w:tcW w:w="720" w:type="dxa"/>
            <w:noWrap/>
            <w:hideMark/>
          </w:tcPr>
          <w:p w14:paraId="0C497D87" w14:textId="77777777" w:rsidR="00772B8D" w:rsidRPr="00C42A7D" w:rsidRDefault="00772B8D" w:rsidP="00385367">
            <w:r w:rsidRPr="00C42A7D">
              <w:t>Pcs</w:t>
            </w:r>
          </w:p>
        </w:tc>
        <w:tc>
          <w:tcPr>
            <w:tcW w:w="2340" w:type="dxa"/>
            <w:noWrap/>
            <w:hideMark/>
          </w:tcPr>
          <w:p w14:paraId="7A615964" w14:textId="74614B6B" w:rsidR="00772B8D" w:rsidRPr="00C42A7D" w:rsidRDefault="00772B8D" w:rsidP="008B7C90">
            <w:r w:rsidRPr="00C42A7D">
              <w:t xml:space="preserve">Fashion Buttons </w:t>
            </w:r>
            <w:r w:rsidR="008B7C90">
              <w:t xml:space="preserve">– </w:t>
            </w:r>
            <w:r w:rsidR="00106240">
              <w:t xml:space="preserve">sizes: </w:t>
            </w:r>
            <w:r w:rsidR="008B7C90">
              <w:t>34L/40L/48L</w:t>
            </w:r>
          </w:p>
        </w:tc>
        <w:tc>
          <w:tcPr>
            <w:tcW w:w="2790" w:type="dxa"/>
          </w:tcPr>
          <w:p w14:paraId="03AF37C2" w14:textId="77777777" w:rsidR="00772B8D" w:rsidRPr="00C42A7D" w:rsidRDefault="00772B8D" w:rsidP="00385367">
            <w:r>
              <w:rPr>
                <w:noProof/>
              </w:rPr>
              <w:drawing>
                <wp:inline distT="0" distB="0" distL="0" distR="0" wp14:anchorId="497940CB" wp14:editId="4BB78D01">
                  <wp:extent cx="1492250" cy="14922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8">
                            <a:extLst>
                              <a:ext uri="{28A0092B-C50C-407E-A947-70E740481C1C}">
                                <a14:useLocalDpi xmlns:a14="http://schemas.microsoft.com/office/drawing/2010/main" val="0"/>
                              </a:ext>
                            </a:extLst>
                          </a:blip>
                          <a:stretch>
                            <a:fillRect/>
                          </a:stretch>
                        </pic:blipFill>
                        <pic:spPr>
                          <a:xfrm>
                            <a:off x="0" y="0"/>
                            <a:ext cx="1492250" cy="1492250"/>
                          </a:xfrm>
                          <a:prstGeom prst="rect">
                            <a:avLst/>
                          </a:prstGeom>
                        </pic:spPr>
                      </pic:pic>
                    </a:graphicData>
                  </a:graphic>
                </wp:inline>
              </w:drawing>
            </w:r>
          </w:p>
        </w:tc>
        <w:tc>
          <w:tcPr>
            <w:tcW w:w="1620" w:type="dxa"/>
          </w:tcPr>
          <w:p w14:paraId="77898E22" w14:textId="0388DE27" w:rsidR="00772B8D" w:rsidRPr="00C42A7D" w:rsidRDefault="00772B8D" w:rsidP="00385367"/>
        </w:tc>
        <w:tc>
          <w:tcPr>
            <w:tcW w:w="1890" w:type="dxa"/>
          </w:tcPr>
          <w:p w14:paraId="1764475D" w14:textId="77777777" w:rsidR="00772B8D" w:rsidRPr="00C42A7D" w:rsidRDefault="00772B8D" w:rsidP="00385367"/>
        </w:tc>
      </w:tr>
      <w:tr w:rsidR="00772B8D" w:rsidRPr="00C42A7D" w14:paraId="1312C375" w14:textId="7D127574" w:rsidTr="00801EF8">
        <w:trPr>
          <w:trHeight w:val="290"/>
        </w:trPr>
        <w:tc>
          <w:tcPr>
            <w:tcW w:w="720" w:type="dxa"/>
            <w:noWrap/>
            <w:hideMark/>
          </w:tcPr>
          <w:p w14:paraId="7C743FCF" w14:textId="3830D512" w:rsidR="00772B8D" w:rsidRPr="00C42A7D" w:rsidRDefault="00772B8D" w:rsidP="00385367">
            <w:r w:rsidRPr="00C42A7D">
              <w:t> </w:t>
            </w:r>
            <w:r w:rsidR="007502A0">
              <w:t>144</w:t>
            </w:r>
          </w:p>
        </w:tc>
        <w:tc>
          <w:tcPr>
            <w:tcW w:w="720" w:type="dxa"/>
            <w:noWrap/>
            <w:hideMark/>
          </w:tcPr>
          <w:p w14:paraId="12C0F332" w14:textId="77777777" w:rsidR="00772B8D" w:rsidRPr="00C42A7D" w:rsidRDefault="00772B8D" w:rsidP="00385367">
            <w:r w:rsidRPr="00C42A7D">
              <w:t>1850</w:t>
            </w:r>
          </w:p>
        </w:tc>
        <w:tc>
          <w:tcPr>
            <w:tcW w:w="720" w:type="dxa"/>
            <w:noWrap/>
            <w:hideMark/>
          </w:tcPr>
          <w:p w14:paraId="0F3E768C" w14:textId="77777777" w:rsidR="00772B8D" w:rsidRPr="00C42A7D" w:rsidRDefault="00772B8D" w:rsidP="00385367">
            <w:r w:rsidRPr="00C42A7D">
              <w:t>Pcs</w:t>
            </w:r>
          </w:p>
        </w:tc>
        <w:tc>
          <w:tcPr>
            <w:tcW w:w="2340" w:type="dxa"/>
            <w:noWrap/>
            <w:hideMark/>
          </w:tcPr>
          <w:p w14:paraId="6A5680DE" w14:textId="39A31E84" w:rsidR="00772B8D" w:rsidRPr="00C42A7D" w:rsidRDefault="0059366B" w:rsidP="0059366B">
            <w:r>
              <w:t>Hand Needles- 3/9 / 20 in pack</w:t>
            </w:r>
          </w:p>
        </w:tc>
        <w:tc>
          <w:tcPr>
            <w:tcW w:w="2790" w:type="dxa"/>
          </w:tcPr>
          <w:p w14:paraId="139AC4B4" w14:textId="77777777" w:rsidR="00772B8D" w:rsidRPr="00C42A7D" w:rsidRDefault="00772B8D" w:rsidP="00385367">
            <w:r>
              <w:rPr>
                <w:i/>
                <w:noProof/>
                <w:color w:val="365F91" w:themeColor="accent1" w:themeShade="BF"/>
              </w:rPr>
              <w:drawing>
                <wp:inline distT="0" distB="0" distL="0" distR="0" wp14:anchorId="5BA9305C" wp14:editId="04B120D4">
                  <wp:extent cx="1625600" cy="16256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nd needle.jpg"/>
                          <pic:cNvPicPr/>
                        </pic:nvPicPr>
                        <pic:blipFill>
                          <a:blip r:embed="rId169">
                            <a:extLst>
                              <a:ext uri="{28A0092B-C50C-407E-A947-70E740481C1C}">
                                <a14:useLocalDpi xmlns:a14="http://schemas.microsoft.com/office/drawing/2010/main" val="0"/>
                              </a:ext>
                            </a:extLst>
                          </a:blip>
                          <a:stretch>
                            <a:fillRect/>
                          </a:stretch>
                        </pic:blipFill>
                        <pic:spPr>
                          <a:xfrm>
                            <a:off x="0" y="0"/>
                            <a:ext cx="1625600" cy="1625600"/>
                          </a:xfrm>
                          <a:prstGeom prst="rect">
                            <a:avLst/>
                          </a:prstGeom>
                        </pic:spPr>
                      </pic:pic>
                    </a:graphicData>
                  </a:graphic>
                </wp:inline>
              </w:drawing>
            </w:r>
          </w:p>
        </w:tc>
        <w:tc>
          <w:tcPr>
            <w:tcW w:w="1620" w:type="dxa"/>
          </w:tcPr>
          <w:p w14:paraId="41C73A42" w14:textId="34BF419B" w:rsidR="00772B8D" w:rsidRPr="00C42A7D" w:rsidRDefault="00772B8D" w:rsidP="00385367"/>
        </w:tc>
        <w:tc>
          <w:tcPr>
            <w:tcW w:w="1890" w:type="dxa"/>
          </w:tcPr>
          <w:p w14:paraId="4830DC99" w14:textId="77777777" w:rsidR="00772B8D" w:rsidRPr="00C42A7D" w:rsidRDefault="00772B8D" w:rsidP="00385367"/>
        </w:tc>
      </w:tr>
      <w:tr w:rsidR="00772B8D" w:rsidRPr="00C42A7D" w14:paraId="1549FBFD" w14:textId="158BC45C" w:rsidTr="00801EF8">
        <w:trPr>
          <w:trHeight w:val="290"/>
        </w:trPr>
        <w:tc>
          <w:tcPr>
            <w:tcW w:w="720" w:type="dxa"/>
            <w:noWrap/>
            <w:hideMark/>
          </w:tcPr>
          <w:p w14:paraId="51E10BF0" w14:textId="16549438" w:rsidR="00772B8D" w:rsidRPr="00C42A7D" w:rsidRDefault="00772B8D" w:rsidP="00385367">
            <w:r w:rsidRPr="00C42A7D">
              <w:t> </w:t>
            </w:r>
            <w:r w:rsidR="007502A0">
              <w:t>145</w:t>
            </w:r>
          </w:p>
        </w:tc>
        <w:tc>
          <w:tcPr>
            <w:tcW w:w="720" w:type="dxa"/>
            <w:noWrap/>
            <w:hideMark/>
          </w:tcPr>
          <w:p w14:paraId="4193C503" w14:textId="77777777" w:rsidR="00772B8D" w:rsidRPr="00C42A7D" w:rsidRDefault="00772B8D" w:rsidP="00385367">
            <w:r w:rsidRPr="00C42A7D">
              <w:t>370</w:t>
            </w:r>
          </w:p>
        </w:tc>
        <w:tc>
          <w:tcPr>
            <w:tcW w:w="720" w:type="dxa"/>
            <w:noWrap/>
            <w:hideMark/>
          </w:tcPr>
          <w:p w14:paraId="5CF9E139" w14:textId="77777777" w:rsidR="00772B8D" w:rsidRPr="00C42A7D" w:rsidRDefault="00772B8D" w:rsidP="00385367">
            <w:r w:rsidRPr="00C42A7D">
              <w:t>Pcs</w:t>
            </w:r>
          </w:p>
        </w:tc>
        <w:tc>
          <w:tcPr>
            <w:tcW w:w="2340" w:type="dxa"/>
            <w:noWrap/>
            <w:hideMark/>
          </w:tcPr>
          <w:p w14:paraId="79423F70" w14:textId="77777777" w:rsidR="00772B8D" w:rsidRPr="00C42A7D" w:rsidRDefault="00772B8D" w:rsidP="00385367">
            <w:r>
              <w:t xml:space="preserve">Wooden wall </w:t>
            </w:r>
            <w:r w:rsidRPr="00C42A7D">
              <w:t>Hanger</w:t>
            </w:r>
            <w:r>
              <w:t xml:space="preserve"> 2x4”</w:t>
            </w:r>
          </w:p>
        </w:tc>
        <w:tc>
          <w:tcPr>
            <w:tcW w:w="2790" w:type="dxa"/>
          </w:tcPr>
          <w:p w14:paraId="7D88B5ED" w14:textId="77777777" w:rsidR="00772B8D" w:rsidRPr="00C42A7D" w:rsidRDefault="00772B8D" w:rsidP="00385367">
            <w:r>
              <w:rPr>
                <w:noProof/>
              </w:rPr>
              <w:drawing>
                <wp:inline distT="0" distB="0" distL="0" distR="0" wp14:anchorId="1A450B9B" wp14:editId="65DB01B0">
                  <wp:extent cx="1649730" cy="1237297"/>
                  <wp:effectExtent l="0" t="0" r="7620" b="1270"/>
                  <wp:docPr id="174" name="Picture 174" descr="A picture containing closet, 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loset, clothes&#10;&#10;Description automatically generated"/>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653952" cy="1240464"/>
                          </a:xfrm>
                          <a:prstGeom prst="rect">
                            <a:avLst/>
                          </a:prstGeom>
                          <a:noFill/>
                          <a:ln>
                            <a:noFill/>
                          </a:ln>
                        </pic:spPr>
                      </pic:pic>
                    </a:graphicData>
                  </a:graphic>
                </wp:inline>
              </w:drawing>
            </w:r>
          </w:p>
        </w:tc>
        <w:tc>
          <w:tcPr>
            <w:tcW w:w="1620" w:type="dxa"/>
          </w:tcPr>
          <w:p w14:paraId="3905242F" w14:textId="28449D12" w:rsidR="00772B8D" w:rsidRPr="00C42A7D" w:rsidRDefault="00772B8D" w:rsidP="00385367"/>
        </w:tc>
        <w:tc>
          <w:tcPr>
            <w:tcW w:w="1890" w:type="dxa"/>
          </w:tcPr>
          <w:p w14:paraId="2DF8AAAE" w14:textId="77777777" w:rsidR="00772B8D" w:rsidRPr="00C42A7D" w:rsidRDefault="00772B8D" w:rsidP="00385367"/>
        </w:tc>
      </w:tr>
      <w:tr w:rsidR="00772B8D" w:rsidRPr="00C42A7D" w14:paraId="5E2EE688" w14:textId="37B8A3F6" w:rsidTr="00801EF8">
        <w:trPr>
          <w:trHeight w:val="290"/>
        </w:trPr>
        <w:tc>
          <w:tcPr>
            <w:tcW w:w="720" w:type="dxa"/>
            <w:noWrap/>
            <w:hideMark/>
          </w:tcPr>
          <w:p w14:paraId="5254E0D7" w14:textId="07B298F7" w:rsidR="00772B8D" w:rsidRPr="00C42A7D" w:rsidRDefault="00772B8D" w:rsidP="00385367">
            <w:r w:rsidRPr="00C42A7D">
              <w:lastRenderedPageBreak/>
              <w:t> </w:t>
            </w:r>
            <w:r w:rsidR="007502A0">
              <w:t>146</w:t>
            </w:r>
          </w:p>
        </w:tc>
        <w:tc>
          <w:tcPr>
            <w:tcW w:w="720" w:type="dxa"/>
            <w:noWrap/>
            <w:hideMark/>
          </w:tcPr>
          <w:p w14:paraId="1D428055" w14:textId="77777777" w:rsidR="00772B8D" w:rsidRPr="00C42A7D" w:rsidRDefault="00772B8D" w:rsidP="00385367">
            <w:r w:rsidRPr="00C42A7D">
              <w:t>1110</w:t>
            </w:r>
          </w:p>
        </w:tc>
        <w:tc>
          <w:tcPr>
            <w:tcW w:w="720" w:type="dxa"/>
            <w:noWrap/>
            <w:hideMark/>
          </w:tcPr>
          <w:p w14:paraId="1B4209C2" w14:textId="77777777" w:rsidR="00772B8D" w:rsidRPr="00C42A7D" w:rsidRDefault="00772B8D" w:rsidP="00385367">
            <w:r w:rsidRPr="00C42A7D">
              <w:t>Pcs</w:t>
            </w:r>
          </w:p>
        </w:tc>
        <w:tc>
          <w:tcPr>
            <w:tcW w:w="2340" w:type="dxa"/>
            <w:noWrap/>
            <w:hideMark/>
          </w:tcPr>
          <w:p w14:paraId="4F7D18E3" w14:textId="5A24B5FF" w:rsidR="00772B8D" w:rsidRPr="00C42A7D" w:rsidRDefault="00772B8D" w:rsidP="005D3CEB">
            <w:r w:rsidRPr="00C42A7D">
              <w:t xml:space="preserve">Lubrication Oil </w:t>
            </w:r>
            <w:r w:rsidR="005D3CEB">
              <w:t>– 114 ml</w:t>
            </w:r>
          </w:p>
        </w:tc>
        <w:tc>
          <w:tcPr>
            <w:tcW w:w="2790" w:type="dxa"/>
          </w:tcPr>
          <w:p w14:paraId="0D30AC43" w14:textId="77777777" w:rsidR="00772B8D" w:rsidRPr="00C42A7D" w:rsidRDefault="00772B8D" w:rsidP="00385367">
            <w:r>
              <w:rPr>
                <w:i/>
                <w:noProof/>
                <w:color w:val="0070C0"/>
              </w:rPr>
              <w:drawing>
                <wp:inline distT="0" distB="0" distL="0" distR="0" wp14:anchorId="1DDCA89D" wp14:editId="353D4330">
                  <wp:extent cx="1504950" cy="1504950"/>
                  <wp:effectExtent l="0" t="0" r="0" b="0"/>
                  <wp:docPr id="175" name="Picture 175" descr="A bottle of ketch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ottle of ketchup&#10;&#10;Description automatically generated with medium confidence"/>
                          <pic:cNvPicPr/>
                        </pic:nvPicPr>
                        <pic:blipFill>
                          <a:blip r:embed="rId171">
                            <a:extLst>
                              <a:ext uri="{28A0092B-C50C-407E-A947-70E740481C1C}">
                                <a14:useLocalDpi xmlns:a14="http://schemas.microsoft.com/office/drawing/2010/main" val="0"/>
                              </a:ext>
                            </a:extLst>
                          </a:blip>
                          <a:stretch>
                            <a:fillRect/>
                          </a:stretch>
                        </pic:blipFill>
                        <pic:spPr>
                          <a:xfrm>
                            <a:off x="0" y="0"/>
                            <a:ext cx="1505084" cy="1505084"/>
                          </a:xfrm>
                          <a:prstGeom prst="rect">
                            <a:avLst/>
                          </a:prstGeom>
                        </pic:spPr>
                      </pic:pic>
                    </a:graphicData>
                  </a:graphic>
                </wp:inline>
              </w:drawing>
            </w:r>
          </w:p>
        </w:tc>
        <w:tc>
          <w:tcPr>
            <w:tcW w:w="1620" w:type="dxa"/>
          </w:tcPr>
          <w:p w14:paraId="70BB5814" w14:textId="6B4A7322" w:rsidR="00772B8D" w:rsidRPr="00C42A7D" w:rsidRDefault="00772B8D" w:rsidP="00385367"/>
        </w:tc>
        <w:tc>
          <w:tcPr>
            <w:tcW w:w="1890" w:type="dxa"/>
          </w:tcPr>
          <w:p w14:paraId="4176EA89" w14:textId="77777777" w:rsidR="00772B8D" w:rsidRPr="00C42A7D" w:rsidRDefault="00772B8D" w:rsidP="00385367"/>
        </w:tc>
      </w:tr>
      <w:tr w:rsidR="00772B8D" w:rsidRPr="00C42A7D" w14:paraId="19057FCE" w14:textId="0A105F44" w:rsidTr="00801EF8">
        <w:trPr>
          <w:trHeight w:val="290"/>
        </w:trPr>
        <w:tc>
          <w:tcPr>
            <w:tcW w:w="720" w:type="dxa"/>
            <w:noWrap/>
            <w:hideMark/>
          </w:tcPr>
          <w:p w14:paraId="484EE591" w14:textId="76CE70C5" w:rsidR="00772B8D" w:rsidRPr="00C42A7D" w:rsidRDefault="00772B8D" w:rsidP="00385367">
            <w:r w:rsidRPr="00C42A7D">
              <w:t> </w:t>
            </w:r>
            <w:r w:rsidR="007502A0">
              <w:t>147</w:t>
            </w:r>
          </w:p>
        </w:tc>
        <w:tc>
          <w:tcPr>
            <w:tcW w:w="720" w:type="dxa"/>
            <w:noWrap/>
            <w:hideMark/>
          </w:tcPr>
          <w:p w14:paraId="15C9D6AD" w14:textId="77777777" w:rsidR="00772B8D" w:rsidRPr="00C42A7D" w:rsidRDefault="00772B8D" w:rsidP="00385367">
            <w:r w:rsidRPr="00C42A7D">
              <w:t>370</w:t>
            </w:r>
          </w:p>
        </w:tc>
        <w:tc>
          <w:tcPr>
            <w:tcW w:w="720" w:type="dxa"/>
            <w:noWrap/>
            <w:hideMark/>
          </w:tcPr>
          <w:p w14:paraId="7B3D6D02" w14:textId="77777777" w:rsidR="00772B8D" w:rsidRPr="00C42A7D" w:rsidRDefault="00772B8D" w:rsidP="00385367">
            <w:r w:rsidRPr="00C42A7D">
              <w:t>Pcs</w:t>
            </w:r>
          </w:p>
        </w:tc>
        <w:tc>
          <w:tcPr>
            <w:tcW w:w="2340" w:type="dxa"/>
            <w:noWrap/>
            <w:hideMark/>
          </w:tcPr>
          <w:p w14:paraId="7E8BCE79" w14:textId="43CDA96B" w:rsidR="00772B8D" w:rsidRPr="00C42A7D" w:rsidRDefault="00772B8D" w:rsidP="00385367">
            <w:r w:rsidRPr="00C42A7D">
              <w:t xml:space="preserve">Cloth Material </w:t>
            </w:r>
            <w:r w:rsidR="00B22384">
              <w:t>– pure cotton different colors in roll of 10 yards each</w:t>
            </w:r>
          </w:p>
        </w:tc>
        <w:tc>
          <w:tcPr>
            <w:tcW w:w="2790" w:type="dxa"/>
          </w:tcPr>
          <w:p w14:paraId="547CF5C3" w14:textId="77777777" w:rsidR="00772B8D" w:rsidRPr="00C42A7D" w:rsidRDefault="00772B8D" w:rsidP="00385367">
            <w:r>
              <w:rPr>
                <w:noProof/>
              </w:rPr>
              <w:drawing>
                <wp:inline distT="0" distB="0" distL="0" distR="0" wp14:anchorId="0A474C1A" wp14:editId="6C3F35BE">
                  <wp:extent cx="1397000" cy="989396"/>
                  <wp:effectExtent l="0" t="0" r="0" b="1270"/>
                  <wp:docPr id="176" name="Picture 176" descr="A picture containing colorful, thread,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olorful, thread, colors&#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409411" cy="998186"/>
                          </a:xfrm>
                          <a:prstGeom prst="rect">
                            <a:avLst/>
                          </a:prstGeom>
                          <a:noFill/>
                          <a:ln>
                            <a:noFill/>
                          </a:ln>
                        </pic:spPr>
                      </pic:pic>
                    </a:graphicData>
                  </a:graphic>
                </wp:inline>
              </w:drawing>
            </w:r>
          </w:p>
        </w:tc>
        <w:tc>
          <w:tcPr>
            <w:tcW w:w="1620" w:type="dxa"/>
          </w:tcPr>
          <w:p w14:paraId="19F64D70" w14:textId="222FD704" w:rsidR="00772B8D" w:rsidRPr="00C42A7D" w:rsidRDefault="00772B8D" w:rsidP="00385367"/>
        </w:tc>
        <w:tc>
          <w:tcPr>
            <w:tcW w:w="1890" w:type="dxa"/>
          </w:tcPr>
          <w:p w14:paraId="312370D9" w14:textId="77777777" w:rsidR="00772B8D" w:rsidRPr="00C42A7D" w:rsidRDefault="00772B8D" w:rsidP="00385367"/>
        </w:tc>
      </w:tr>
      <w:tr w:rsidR="00772B8D" w:rsidRPr="00C42A7D" w14:paraId="0D58B86B" w14:textId="37ACF0B3" w:rsidTr="00801EF8">
        <w:trPr>
          <w:trHeight w:val="290"/>
        </w:trPr>
        <w:tc>
          <w:tcPr>
            <w:tcW w:w="720" w:type="dxa"/>
            <w:noWrap/>
            <w:hideMark/>
          </w:tcPr>
          <w:p w14:paraId="0304CB92" w14:textId="4AF57654" w:rsidR="00772B8D" w:rsidRPr="00C42A7D" w:rsidRDefault="00772B8D" w:rsidP="00385367">
            <w:r w:rsidRPr="00C42A7D">
              <w:t> </w:t>
            </w:r>
            <w:r w:rsidR="007502A0">
              <w:t>148</w:t>
            </w:r>
          </w:p>
        </w:tc>
        <w:tc>
          <w:tcPr>
            <w:tcW w:w="720" w:type="dxa"/>
            <w:noWrap/>
            <w:hideMark/>
          </w:tcPr>
          <w:p w14:paraId="6A024953" w14:textId="77777777" w:rsidR="00772B8D" w:rsidRPr="00C42A7D" w:rsidRDefault="00772B8D" w:rsidP="00385367">
            <w:r w:rsidRPr="00C42A7D">
              <w:t>1850</w:t>
            </w:r>
          </w:p>
        </w:tc>
        <w:tc>
          <w:tcPr>
            <w:tcW w:w="720" w:type="dxa"/>
            <w:noWrap/>
            <w:hideMark/>
          </w:tcPr>
          <w:p w14:paraId="74C3D236" w14:textId="77777777" w:rsidR="00772B8D" w:rsidRPr="00C42A7D" w:rsidRDefault="00772B8D" w:rsidP="00385367">
            <w:r w:rsidRPr="00C42A7D">
              <w:t>Pcs</w:t>
            </w:r>
          </w:p>
        </w:tc>
        <w:tc>
          <w:tcPr>
            <w:tcW w:w="2340" w:type="dxa"/>
            <w:noWrap/>
            <w:hideMark/>
          </w:tcPr>
          <w:p w14:paraId="17646964" w14:textId="77777777" w:rsidR="00772B8D" w:rsidRPr="00C42A7D" w:rsidRDefault="00772B8D" w:rsidP="00385367">
            <w:r w:rsidRPr="00C42A7D">
              <w:t>Office Pins (5 x 370 youths)</w:t>
            </w:r>
          </w:p>
        </w:tc>
        <w:tc>
          <w:tcPr>
            <w:tcW w:w="2790" w:type="dxa"/>
          </w:tcPr>
          <w:p w14:paraId="022BD9E7" w14:textId="77777777" w:rsidR="00772B8D" w:rsidRPr="00C42A7D" w:rsidRDefault="00772B8D" w:rsidP="00385367">
            <w:r>
              <w:rPr>
                <w:noProof/>
              </w:rPr>
              <w:drawing>
                <wp:inline distT="0" distB="0" distL="0" distR="0" wp14:anchorId="4FFDB1FC" wp14:editId="52A1E30B">
                  <wp:extent cx="1212850" cy="1152208"/>
                  <wp:effectExtent l="0" t="0" r="6350" b="0"/>
                  <wp:docPr id="177" name="Picture 1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228725" cy="1167289"/>
                          </a:xfrm>
                          <a:prstGeom prst="rect">
                            <a:avLst/>
                          </a:prstGeom>
                          <a:noFill/>
                          <a:ln>
                            <a:noFill/>
                          </a:ln>
                        </pic:spPr>
                      </pic:pic>
                    </a:graphicData>
                  </a:graphic>
                </wp:inline>
              </w:drawing>
            </w:r>
          </w:p>
        </w:tc>
        <w:tc>
          <w:tcPr>
            <w:tcW w:w="1620" w:type="dxa"/>
          </w:tcPr>
          <w:p w14:paraId="7CC0D92E" w14:textId="20586B14" w:rsidR="00772B8D" w:rsidRPr="00C42A7D" w:rsidRDefault="00772B8D" w:rsidP="00385367"/>
        </w:tc>
        <w:tc>
          <w:tcPr>
            <w:tcW w:w="1890" w:type="dxa"/>
          </w:tcPr>
          <w:p w14:paraId="009AE1E4" w14:textId="77777777" w:rsidR="00772B8D" w:rsidRPr="00C42A7D" w:rsidRDefault="00772B8D" w:rsidP="00385367"/>
        </w:tc>
      </w:tr>
      <w:tr w:rsidR="00772B8D" w:rsidRPr="00C42A7D" w14:paraId="127DB0ED" w14:textId="50D899A8" w:rsidTr="00801EF8">
        <w:trPr>
          <w:trHeight w:val="290"/>
        </w:trPr>
        <w:tc>
          <w:tcPr>
            <w:tcW w:w="720" w:type="dxa"/>
            <w:noWrap/>
            <w:hideMark/>
          </w:tcPr>
          <w:p w14:paraId="1FA79A58" w14:textId="6FD55C9D" w:rsidR="00772B8D" w:rsidRPr="00C42A7D" w:rsidRDefault="00772B8D" w:rsidP="00385367">
            <w:r w:rsidRPr="00C42A7D">
              <w:t> </w:t>
            </w:r>
            <w:r w:rsidR="007502A0">
              <w:t>149</w:t>
            </w:r>
          </w:p>
        </w:tc>
        <w:tc>
          <w:tcPr>
            <w:tcW w:w="720" w:type="dxa"/>
            <w:noWrap/>
            <w:hideMark/>
          </w:tcPr>
          <w:p w14:paraId="7BD8E1A8" w14:textId="77777777" w:rsidR="00772B8D" w:rsidRPr="00C42A7D" w:rsidRDefault="00772B8D" w:rsidP="00385367">
            <w:r w:rsidRPr="00C42A7D">
              <w:t>370</w:t>
            </w:r>
          </w:p>
        </w:tc>
        <w:tc>
          <w:tcPr>
            <w:tcW w:w="720" w:type="dxa"/>
            <w:noWrap/>
            <w:hideMark/>
          </w:tcPr>
          <w:p w14:paraId="4A55D301" w14:textId="77777777" w:rsidR="00772B8D" w:rsidRPr="00C42A7D" w:rsidRDefault="00772B8D" w:rsidP="00385367">
            <w:r w:rsidRPr="00C42A7D">
              <w:t>Pcs</w:t>
            </w:r>
          </w:p>
        </w:tc>
        <w:tc>
          <w:tcPr>
            <w:tcW w:w="2340" w:type="dxa"/>
            <w:noWrap/>
            <w:hideMark/>
          </w:tcPr>
          <w:p w14:paraId="598CB9A2" w14:textId="7B33D441" w:rsidR="00BB701F" w:rsidRDefault="00772B8D" w:rsidP="00385367">
            <w:r w:rsidRPr="00C42A7D">
              <w:t>Electric Pressing Iron</w:t>
            </w:r>
          </w:p>
          <w:p w14:paraId="0E62BC6D" w14:textId="4CAEEF26" w:rsidR="00772B8D" w:rsidRPr="00BB701F" w:rsidRDefault="00BB701F" w:rsidP="00BB701F">
            <w:r w:rsidRPr="00BB701F">
              <w:t>HD1172 1000 Watt Dry Iron</w:t>
            </w:r>
            <w:r>
              <w:t xml:space="preserve">, </w:t>
            </w:r>
            <w:r w:rsidRPr="00BB701F">
              <w:t xml:space="preserve">high-quality </w:t>
            </w:r>
            <w:r w:rsidR="00022809" w:rsidRPr="00BB701F">
              <w:t>finished</w:t>
            </w:r>
            <w:r w:rsidRPr="00BB701F">
              <w:t xml:space="preserve"> aluminum soleplate</w:t>
            </w:r>
          </w:p>
        </w:tc>
        <w:tc>
          <w:tcPr>
            <w:tcW w:w="2790" w:type="dxa"/>
          </w:tcPr>
          <w:p w14:paraId="06BA67C1" w14:textId="77777777" w:rsidR="00772B8D" w:rsidRPr="00C42A7D" w:rsidRDefault="00772B8D" w:rsidP="00385367">
            <w:r>
              <w:rPr>
                <w:noProof/>
              </w:rPr>
              <w:drawing>
                <wp:inline distT="0" distB="0" distL="0" distR="0" wp14:anchorId="278FF650" wp14:editId="58E92251">
                  <wp:extent cx="1308100" cy="1308100"/>
                  <wp:effectExtent l="0" t="0" r="6350" b="6350"/>
                  <wp:docPr id="178" name="Picture 178" descr="A picture containing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ppliance&#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308100" cy="1308100"/>
                          </a:xfrm>
                          <a:prstGeom prst="rect">
                            <a:avLst/>
                          </a:prstGeom>
                          <a:noFill/>
                          <a:ln>
                            <a:noFill/>
                          </a:ln>
                        </pic:spPr>
                      </pic:pic>
                    </a:graphicData>
                  </a:graphic>
                </wp:inline>
              </w:drawing>
            </w:r>
          </w:p>
        </w:tc>
        <w:tc>
          <w:tcPr>
            <w:tcW w:w="1620" w:type="dxa"/>
          </w:tcPr>
          <w:p w14:paraId="63BE317F" w14:textId="7B10A1B3" w:rsidR="00772B8D" w:rsidRPr="00C42A7D" w:rsidRDefault="00772B8D" w:rsidP="00385367"/>
        </w:tc>
        <w:tc>
          <w:tcPr>
            <w:tcW w:w="1890" w:type="dxa"/>
          </w:tcPr>
          <w:p w14:paraId="208B93DB" w14:textId="77777777" w:rsidR="00772B8D" w:rsidRPr="00C42A7D" w:rsidRDefault="00772B8D" w:rsidP="00385367"/>
        </w:tc>
      </w:tr>
      <w:tr w:rsidR="00772B8D" w:rsidRPr="00C42A7D" w14:paraId="7778594C" w14:textId="25B404FD" w:rsidTr="00801EF8">
        <w:trPr>
          <w:trHeight w:val="290"/>
        </w:trPr>
        <w:tc>
          <w:tcPr>
            <w:tcW w:w="720" w:type="dxa"/>
            <w:noWrap/>
            <w:hideMark/>
          </w:tcPr>
          <w:p w14:paraId="7AF93B20" w14:textId="09C0A830" w:rsidR="00772B8D" w:rsidRPr="00C42A7D" w:rsidRDefault="00772B8D" w:rsidP="00385367">
            <w:r w:rsidRPr="00C42A7D">
              <w:t> </w:t>
            </w:r>
            <w:r w:rsidR="007502A0">
              <w:t>150</w:t>
            </w:r>
          </w:p>
        </w:tc>
        <w:tc>
          <w:tcPr>
            <w:tcW w:w="720" w:type="dxa"/>
            <w:noWrap/>
            <w:hideMark/>
          </w:tcPr>
          <w:p w14:paraId="465E4252" w14:textId="77777777" w:rsidR="00772B8D" w:rsidRPr="00C42A7D" w:rsidRDefault="00772B8D" w:rsidP="00385367">
            <w:r w:rsidRPr="00C42A7D">
              <w:t>370</w:t>
            </w:r>
          </w:p>
        </w:tc>
        <w:tc>
          <w:tcPr>
            <w:tcW w:w="720" w:type="dxa"/>
            <w:noWrap/>
            <w:hideMark/>
          </w:tcPr>
          <w:p w14:paraId="29231BD5" w14:textId="77777777" w:rsidR="00772B8D" w:rsidRPr="00C42A7D" w:rsidRDefault="00772B8D" w:rsidP="00385367">
            <w:r w:rsidRPr="00C42A7D">
              <w:t>Pcs</w:t>
            </w:r>
          </w:p>
        </w:tc>
        <w:tc>
          <w:tcPr>
            <w:tcW w:w="2340" w:type="dxa"/>
            <w:noWrap/>
            <w:hideMark/>
          </w:tcPr>
          <w:p w14:paraId="6B2745FA" w14:textId="77777777" w:rsidR="00772B8D" w:rsidRDefault="00772B8D" w:rsidP="00385367">
            <w:r w:rsidRPr="00C42A7D">
              <w:t>Scissors (Big scissors)</w:t>
            </w:r>
          </w:p>
          <w:p w14:paraId="016233E5" w14:textId="4DE76664" w:rsidR="00BB701F" w:rsidRDefault="00BB701F" w:rsidP="00385367">
            <w:r w:rsidRPr="00BB701F">
              <w:t>Scissors, Fabric, Large</w:t>
            </w:r>
          </w:p>
          <w:p w14:paraId="42EF7E44" w14:textId="387F295A" w:rsidR="00BB701F" w:rsidRPr="00C42A7D" w:rsidRDefault="00BB701F" w:rsidP="00385367"/>
        </w:tc>
        <w:tc>
          <w:tcPr>
            <w:tcW w:w="2790" w:type="dxa"/>
          </w:tcPr>
          <w:p w14:paraId="78CBBFE8" w14:textId="77777777" w:rsidR="00772B8D" w:rsidRPr="00C42A7D" w:rsidRDefault="00772B8D" w:rsidP="00385367">
            <w:r>
              <w:rPr>
                <w:i/>
                <w:noProof/>
                <w:color w:val="365F91" w:themeColor="accent1" w:themeShade="BF"/>
              </w:rPr>
              <w:drawing>
                <wp:inline distT="0" distB="0" distL="0" distR="0" wp14:anchorId="02D673AB" wp14:editId="78200C5B">
                  <wp:extent cx="1193800" cy="1193800"/>
                  <wp:effectExtent l="0" t="0" r="6350" b="635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ssors 2.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193800" cy="1193800"/>
                          </a:xfrm>
                          <a:prstGeom prst="rect">
                            <a:avLst/>
                          </a:prstGeom>
                        </pic:spPr>
                      </pic:pic>
                    </a:graphicData>
                  </a:graphic>
                </wp:inline>
              </w:drawing>
            </w:r>
          </w:p>
        </w:tc>
        <w:tc>
          <w:tcPr>
            <w:tcW w:w="1620" w:type="dxa"/>
          </w:tcPr>
          <w:p w14:paraId="54771548" w14:textId="48183C26" w:rsidR="00772B8D" w:rsidRPr="00C42A7D" w:rsidRDefault="00772B8D" w:rsidP="00385367"/>
        </w:tc>
        <w:tc>
          <w:tcPr>
            <w:tcW w:w="1890" w:type="dxa"/>
          </w:tcPr>
          <w:p w14:paraId="06301BE1" w14:textId="77777777" w:rsidR="00772B8D" w:rsidRPr="00C42A7D" w:rsidRDefault="00772B8D" w:rsidP="00385367"/>
        </w:tc>
      </w:tr>
      <w:tr w:rsidR="00772B8D" w:rsidRPr="00C42A7D" w14:paraId="3144A471" w14:textId="7EAA4287" w:rsidTr="00801EF8">
        <w:trPr>
          <w:trHeight w:val="290"/>
        </w:trPr>
        <w:tc>
          <w:tcPr>
            <w:tcW w:w="720" w:type="dxa"/>
            <w:noWrap/>
            <w:hideMark/>
          </w:tcPr>
          <w:p w14:paraId="5F06B942" w14:textId="3680B3C3" w:rsidR="00772B8D" w:rsidRPr="00C42A7D" w:rsidRDefault="00772B8D" w:rsidP="00385367">
            <w:r w:rsidRPr="00C42A7D">
              <w:t> </w:t>
            </w:r>
            <w:r w:rsidR="007502A0">
              <w:t>151</w:t>
            </w:r>
          </w:p>
        </w:tc>
        <w:tc>
          <w:tcPr>
            <w:tcW w:w="720" w:type="dxa"/>
            <w:noWrap/>
            <w:hideMark/>
          </w:tcPr>
          <w:p w14:paraId="1FFE1489" w14:textId="77777777" w:rsidR="00772B8D" w:rsidRPr="00C42A7D" w:rsidRDefault="00772B8D" w:rsidP="00385367">
            <w:r w:rsidRPr="00C42A7D">
              <w:t>1850</w:t>
            </w:r>
          </w:p>
        </w:tc>
        <w:tc>
          <w:tcPr>
            <w:tcW w:w="720" w:type="dxa"/>
            <w:noWrap/>
            <w:hideMark/>
          </w:tcPr>
          <w:p w14:paraId="71669366" w14:textId="77777777" w:rsidR="00772B8D" w:rsidRPr="00C42A7D" w:rsidRDefault="00772B8D" w:rsidP="00385367">
            <w:r w:rsidRPr="00C42A7D">
              <w:t>Pcs</w:t>
            </w:r>
          </w:p>
        </w:tc>
        <w:tc>
          <w:tcPr>
            <w:tcW w:w="2340" w:type="dxa"/>
            <w:noWrap/>
            <w:hideMark/>
          </w:tcPr>
          <w:p w14:paraId="0731A2C6" w14:textId="3A4D3FFE" w:rsidR="00772B8D" w:rsidRPr="00C42A7D" w:rsidRDefault="00772B8D" w:rsidP="00063918">
            <w:r w:rsidRPr="00C42A7D">
              <w:t xml:space="preserve">Sewing Needles </w:t>
            </w:r>
            <w:r w:rsidR="00BB701F">
              <w:t>90/14 pack of 10</w:t>
            </w:r>
          </w:p>
        </w:tc>
        <w:tc>
          <w:tcPr>
            <w:tcW w:w="2790" w:type="dxa"/>
          </w:tcPr>
          <w:p w14:paraId="163E3D01" w14:textId="77777777" w:rsidR="00772B8D" w:rsidRPr="00C42A7D" w:rsidRDefault="00772B8D" w:rsidP="00385367">
            <w:r>
              <w:rPr>
                <w:i/>
                <w:noProof/>
                <w:color w:val="365F91" w:themeColor="accent1" w:themeShade="BF"/>
              </w:rPr>
              <w:drawing>
                <wp:inline distT="0" distB="0" distL="0" distR="0" wp14:anchorId="008709D5" wp14:editId="5790E3DB">
                  <wp:extent cx="882650" cy="88265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wing maching needle 2.jp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882650" cy="882650"/>
                          </a:xfrm>
                          <a:prstGeom prst="rect">
                            <a:avLst/>
                          </a:prstGeom>
                        </pic:spPr>
                      </pic:pic>
                    </a:graphicData>
                  </a:graphic>
                </wp:inline>
              </w:drawing>
            </w:r>
            <w:r>
              <w:rPr>
                <w:i/>
                <w:noProof/>
                <w:color w:val="365F91" w:themeColor="accent1" w:themeShade="BF"/>
              </w:rPr>
              <w:drawing>
                <wp:inline distT="0" distB="0" distL="0" distR="0" wp14:anchorId="6C821A3B" wp14:editId="56352E49">
                  <wp:extent cx="850900" cy="850900"/>
                  <wp:effectExtent l="0" t="0" r="6350" b="635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wing maching needle.jp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850900" cy="850900"/>
                          </a:xfrm>
                          <a:prstGeom prst="rect">
                            <a:avLst/>
                          </a:prstGeom>
                        </pic:spPr>
                      </pic:pic>
                    </a:graphicData>
                  </a:graphic>
                </wp:inline>
              </w:drawing>
            </w:r>
          </w:p>
        </w:tc>
        <w:tc>
          <w:tcPr>
            <w:tcW w:w="1620" w:type="dxa"/>
          </w:tcPr>
          <w:p w14:paraId="46DD4248" w14:textId="64C85BD6" w:rsidR="00772B8D" w:rsidRPr="00C42A7D" w:rsidRDefault="00772B8D" w:rsidP="00385367"/>
        </w:tc>
        <w:tc>
          <w:tcPr>
            <w:tcW w:w="1890" w:type="dxa"/>
          </w:tcPr>
          <w:p w14:paraId="64C7334C" w14:textId="77777777" w:rsidR="00772B8D" w:rsidRPr="00C42A7D" w:rsidRDefault="00772B8D" w:rsidP="00385367"/>
        </w:tc>
      </w:tr>
      <w:tr w:rsidR="00772B8D" w:rsidRPr="00C42A7D" w14:paraId="4D5D7C68" w14:textId="4907C6FF" w:rsidTr="00801EF8">
        <w:trPr>
          <w:trHeight w:val="290"/>
        </w:trPr>
        <w:tc>
          <w:tcPr>
            <w:tcW w:w="720" w:type="dxa"/>
            <w:noWrap/>
            <w:hideMark/>
          </w:tcPr>
          <w:p w14:paraId="31654630" w14:textId="2A75A770" w:rsidR="00772B8D" w:rsidRPr="00C42A7D" w:rsidRDefault="00772B8D" w:rsidP="00385367">
            <w:r w:rsidRPr="00C42A7D">
              <w:lastRenderedPageBreak/>
              <w:t> </w:t>
            </w:r>
            <w:r w:rsidR="007502A0">
              <w:t>152</w:t>
            </w:r>
          </w:p>
        </w:tc>
        <w:tc>
          <w:tcPr>
            <w:tcW w:w="720" w:type="dxa"/>
            <w:noWrap/>
            <w:hideMark/>
          </w:tcPr>
          <w:p w14:paraId="15426FB0" w14:textId="77777777" w:rsidR="00772B8D" w:rsidRPr="00C42A7D" w:rsidRDefault="00772B8D" w:rsidP="00385367">
            <w:r w:rsidRPr="00C42A7D">
              <w:t>3700</w:t>
            </w:r>
          </w:p>
        </w:tc>
        <w:tc>
          <w:tcPr>
            <w:tcW w:w="720" w:type="dxa"/>
            <w:noWrap/>
            <w:hideMark/>
          </w:tcPr>
          <w:p w14:paraId="30C37B05" w14:textId="77777777" w:rsidR="00772B8D" w:rsidRPr="00C42A7D" w:rsidRDefault="00772B8D" w:rsidP="00385367">
            <w:r w:rsidRPr="00C42A7D">
              <w:t>Pcs</w:t>
            </w:r>
          </w:p>
        </w:tc>
        <w:tc>
          <w:tcPr>
            <w:tcW w:w="2340" w:type="dxa"/>
            <w:noWrap/>
            <w:hideMark/>
          </w:tcPr>
          <w:p w14:paraId="563470AA" w14:textId="77777777" w:rsidR="00063918" w:rsidRDefault="00772B8D" w:rsidP="00063918">
            <w:r w:rsidRPr="00C42A7D">
              <w:t>Weaving Rubber</w:t>
            </w:r>
            <w:r w:rsidR="00063918">
              <w:t>:</w:t>
            </w:r>
          </w:p>
          <w:p w14:paraId="56533E9D" w14:textId="28B17628" w:rsidR="00772B8D" w:rsidRPr="00C42A7D" w:rsidRDefault="00063918" w:rsidP="00063918">
            <w:r w:rsidRPr="00063918">
              <w:t>100%polyester, cotton, viscose</w:t>
            </w:r>
            <w:r>
              <w:t xml:space="preserve">, </w:t>
            </w:r>
            <w:r w:rsidRPr="00063918">
              <w:t>super white</w:t>
            </w:r>
            <w:r>
              <w:t xml:space="preserve"> color,</w:t>
            </w:r>
          </w:p>
        </w:tc>
        <w:tc>
          <w:tcPr>
            <w:tcW w:w="2790" w:type="dxa"/>
          </w:tcPr>
          <w:p w14:paraId="5295F808" w14:textId="77777777" w:rsidR="00772B8D" w:rsidRPr="00C42A7D" w:rsidRDefault="00772B8D" w:rsidP="00385367">
            <w:r>
              <w:rPr>
                <w:noProof/>
              </w:rPr>
              <w:drawing>
                <wp:inline distT="0" distB="0" distL="0" distR="0" wp14:anchorId="513D933D" wp14:editId="04019B51">
                  <wp:extent cx="1134893" cy="876300"/>
                  <wp:effectExtent l="0" t="0" r="8255" b="0"/>
                  <wp:docPr id="182" name="Picture 18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with medium confidence"/>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138555" cy="879128"/>
                          </a:xfrm>
                          <a:prstGeom prst="rect">
                            <a:avLst/>
                          </a:prstGeom>
                          <a:noFill/>
                          <a:ln>
                            <a:noFill/>
                          </a:ln>
                        </pic:spPr>
                      </pic:pic>
                    </a:graphicData>
                  </a:graphic>
                </wp:inline>
              </w:drawing>
            </w:r>
            <w:r>
              <w:rPr>
                <w:noProof/>
              </w:rPr>
              <w:drawing>
                <wp:inline distT="0" distB="0" distL="0" distR="0" wp14:anchorId="24D67D8F" wp14:editId="79695AC4">
                  <wp:extent cx="1115438" cy="787400"/>
                  <wp:effectExtent l="0" t="0" r="8890" b="0"/>
                  <wp:docPr id="183" name="Picture 18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person&#10;&#10;Description automatically generate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122297" cy="792242"/>
                          </a:xfrm>
                          <a:prstGeom prst="rect">
                            <a:avLst/>
                          </a:prstGeom>
                          <a:noFill/>
                          <a:ln>
                            <a:noFill/>
                          </a:ln>
                        </pic:spPr>
                      </pic:pic>
                    </a:graphicData>
                  </a:graphic>
                </wp:inline>
              </w:drawing>
            </w:r>
          </w:p>
        </w:tc>
        <w:tc>
          <w:tcPr>
            <w:tcW w:w="1620" w:type="dxa"/>
          </w:tcPr>
          <w:p w14:paraId="1F16EBB7" w14:textId="75781F5E" w:rsidR="00772B8D" w:rsidRPr="00C42A7D" w:rsidRDefault="00772B8D" w:rsidP="00385367"/>
        </w:tc>
        <w:tc>
          <w:tcPr>
            <w:tcW w:w="1890" w:type="dxa"/>
          </w:tcPr>
          <w:p w14:paraId="4A69FD0D" w14:textId="77777777" w:rsidR="00772B8D" w:rsidRPr="00C42A7D" w:rsidRDefault="00772B8D" w:rsidP="00385367"/>
        </w:tc>
      </w:tr>
      <w:tr w:rsidR="00772B8D" w:rsidRPr="00C42A7D" w14:paraId="129A5E5C" w14:textId="50F29021" w:rsidTr="00801EF8">
        <w:trPr>
          <w:trHeight w:val="290"/>
        </w:trPr>
        <w:tc>
          <w:tcPr>
            <w:tcW w:w="720" w:type="dxa"/>
            <w:noWrap/>
            <w:hideMark/>
          </w:tcPr>
          <w:p w14:paraId="7F0927F3" w14:textId="77777777" w:rsidR="00772B8D" w:rsidRPr="00C42A7D" w:rsidRDefault="00772B8D" w:rsidP="00385367">
            <w:r w:rsidRPr="00C42A7D">
              <w:t> </w:t>
            </w:r>
          </w:p>
        </w:tc>
        <w:tc>
          <w:tcPr>
            <w:tcW w:w="720" w:type="dxa"/>
            <w:noWrap/>
          </w:tcPr>
          <w:p w14:paraId="1D4E9A6D" w14:textId="77777777" w:rsidR="00772B8D" w:rsidRPr="002D4988" w:rsidRDefault="00772B8D" w:rsidP="00385367">
            <w:pPr>
              <w:rPr>
                <w:b/>
                <w:bCs/>
              </w:rPr>
            </w:pPr>
          </w:p>
        </w:tc>
        <w:tc>
          <w:tcPr>
            <w:tcW w:w="720" w:type="dxa"/>
            <w:noWrap/>
          </w:tcPr>
          <w:p w14:paraId="6B8718E4" w14:textId="77777777" w:rsidR="00772B8D" w:rsidRPr="00C42A7D" w:rsidRDefault="00772B8D" w:rsidP="00385367"/>
        </w:tc>
        <w:tc>
          <w:tcPr>
            <w:tcW w:w="2340" w:type="dxa"/>
            <w:noWrap/>
            <w:hideMark/>
          </w:tcPr>
          <w:p w14:paraId="38D2E61A" w14:textId="77777777" w:rsidR="00772B8D" w:rsidRPr="00C42A7D" w:rsidRDefault="00772B8D" w:rsidP="00385367">
            <w:r w:rsidRPr="00C42A7D">
              <w:t> </w:t>
            </w:r>
          </w:p>
        </w:tc>
        <w:tc>
          <w:tcPr>
            <w:tcW w:w="2790" w:type="dxa"/>
          </w:tcPr>
          <w:p w14:paraId="0DD25647" w14:textId="77777777" w:rsidR="00772B8D" w:rsidRPr="00C42A7D" w:rsidRDefault="00772B8D" w:rsidP="00385367"/>
        </w:tc>
        <w:tc>
          <w:tcPr>
            <w:tcW w:w="1620" w:type="dxa"/>
          </w:tcPr>
          <w:p w14:paraId="3A7AC312" w14:textId="10268020" w:rsidR="00772B8D" w:rsidRPr="00BB689A" w:rsidRDefault="00BB689A" w:rsidP="00385367">
            <w:pPr>
              <w:rPr>
                <w:b/>
              </w:rPr>
            </w:pPr>
            <w:r w:rsidRPr="00BB689A">
              <w:rPr>
                <w:b/>
              </w:rPr>
              <w:t>Total Amount</w:t>
            </w:r>
          </w:p>
        </w:tc>
        <w:tc>
          <w:tcPr>
            <w:tcW w:w="1890" w:type="dxa"/>
          </w:tcPr>
          <w:p w14:paraId="04902A4B" w14:textId="77777777" w:rsidR="00772B8D" w:rsidRPr="00C42A7D" w:rsidRDefault="00772B8D" w:rsidP="00385367"/>
        </w:tc>
      </w:tr>
      <w:tr w:rsidR="0068375F" w:rsidRPr="00C42A7D" w14:paraId="5065F7F9" w14:textId="29B32CBB" w:rsidTr="00801EF8">
        <w:trPr>
          <w:trHeight w:val="290"/>
        </w:trPr>
        <w:tc>
          <w:tcPr>
            <w:tcW w:w="720" w:type="dxa"/>
            <w:shd w:val="clear" w:color="auto" w:fill="A6A6A6" w:themeFill="background1" w:themeFillShade="A6"/>
            <w:noWrap/>
            <w:hideMark/>
          </w:tcPr>
          <w:p w14:paraId="4722BA93" w14:textId="77777777" w:rsidR="0068375F" w:rsidRPr="00C42A7D" w:rsidRDefault="0068375F" w:rsidP="0068375F">
            <w:r w:rsidRPr="00C42A7D">
              <w:t>16</w:t>
            </w:r>
          </w:p>
        </w:tc>
        <w:tc>
          <w:tcPr>
            <w:tcW w:w="720" w:type="dxa"/>
            <w:shd w:val="clear" w:color="auto" w:fill="A6A6A6" w:themeFill="background1" w:themeFillShade="A6"/>
            <w:noWrap/>
            <w:hideMark/>
          </w:tcPr>
          <w:p w14:paraId="1A5C7A5D" w14:textId="77777777" w:rsidR="0068375F" w:rsidRPr="002D4988" w:rsidRDefault="0068375F" w:rsidP="0068375F">
            <w:pPr>
              <w:rPr>
                <w:b/>
                <w:bCs/>
              </w:rPr>
            </w:pPr>
            <w:r>
              <w:rPr>
                <w:b/>
                <w:bCs/>
              </w:rPr>
              <w:t>QTY</w:t>
            </w:r>
          </w:p>
        </w:tc>
        <w:tc>
          <w:tcPr>
            <w:tcW w:w="720" w:type="dxa"/>
            <w:shd w:val="clear" w:color="auto" w:fill="A6A6A6" w:themeFill="background1" w:themeFillShade="A6"/>
            <w:noWrap/>
            <w:hideMark/>
          </w:tcPr>
          <w:p w14:paraId="68CEF6E8" w14:textId="77777777" w:rsidR="0068375F" w:rsidRPr="00C42A7D" w:rsidRDefault="0068375F" w:rsidP="0068375F">
            <w:r>
              <w:rPr>
                <w:b/>
                <w:bCs/>
              </w:rPr>
              <w:t>UNIT</w:t>
            </w:r>
            <w:r w:rsidRPr="00C42A7D">
              <w:t> </w:t>
            </w:r>
          </w:p>
        </w:tc>
        <w:tc>
          <w:tcPr>
            <w:tcW w:w="2340" w:type="dxa"/>
            <w:shd w:val="clear" w:color="auto" w:fill="A6A6A6" w:themeFill="background1" w:themeFillShade="A6"/>
            <w:noWrap/>
            <w:hideMark/>
          </w:tcPr>
          <w:p w14:paraId="66E31A2A" w14:textId="77777777" w:rsidR="0068375F" w:rsidRPr="00C42A7D" w:rsidRDefault="0068375F" w:rsidP="0068375F">
            <w:pPr>
              <w:rPr>
                <w:b/>
                <w:bCs/>
              </w:rPr>
            </w:pPr>
            <w:r w:rsidRPr="00C42A7D">
              <w:rPr>
                <w:b/>
                <w:bCs/>
              </w:rPr>
              <w:t>ALUMINUM WORKS AND GLASS FABRICATION</w:t>
            </w:r>
          </w:p>
        </w:tc>
        <w:tc>
          <w:tcPr>
            <w:tcW w:w="2790" w:type="dxa"/>
            <w:shd w:val="clear" w:color="auto" w:fill="A6A6A6" w:themeFill="background1" w:themeFillShade="A6"/>
          </w:tcPr>
          <w:p w14:paraId="316FAF13" w14:textId="0609AE96" w:rsidR="0068375F" w:rsidRPr="00C42A7D" w:rsidRDefault="0068375F" w:rsidP="0068375F">
            <w:r w:rsidRPr="005F7186">
              <w:rPr>
                <w:b/>
                <w:bCs/>
              </w:rPr>
              <w:t>PICTORIAL SAMPLE OF ITEMS</w:t>
            </w:r>
          </w:p>
        </w:tc>
        <w:tc>
          <w:tcPr>
            <w:tcW w:w="1620" w:type="dxa"/>
            <w:shd w:val="clear" w:color="auto" w:fill="A6A6A6" w:themeFill="background1" w:themeFillShade="A6"/>
          </w:tcPr>
          <w:p w14:paraId="19AB0185" w14:textId="7443BB6E" w:rsidR="0068375F" w:rsidRPr="00C42A7D" w:rsidRDefault="0068375F" w:rsidP="0068375F">
            <w:r>
              <w:rPr>
                <w:b/>
                <w:bCs/>
              </w:rPr>
              <w:t>UNIT PRICE (NGN)</w:t>
            </w:r>
          </w:p>
        </w:tc>
        <w:tc>
          <w:tcPr>
            <w:tcW w:w="1890" w:type="dxa"/>
            <w:shd w:val="clear" w:color="auto" w:fill="A6A6A6" w:themeFill="background1" w:themeFillShade="A6"/>
          </w:tcPr>
          <w:p w14:paraId="59C7BF39" w14:textId="657A5A4D" w:rsidR="0068375F" w:rsidRPr="00C42A7D" w:rsidRDefault="0068375F" w:rsidP="0068375F">
            <w:r>
              <w:rPr>
                <w:b/>
                <w:bCs/>
              </w:rPr>
              <w:t>AMOUNT       (NGN)</w:t>
            </w:r>
          </w:p>
        </w:tc>
      </w:tr>
      <w:tr w:rsidR="00772B8D" w:rsidRPr="00C42A7D" w14:paraId="251DC0B6" w14:textId="5EFFDDE0" w:rsidTr="00801EF8">
        <w:trPr>
          <w:trHeight w:val="290"/>
        </w:trPr>
        <w:tc>
          <w:tcPr>
            <w:tcW w:w="720" w:type="dxa"/>
            <w:noWrap/>
            <w:hideMark/>
          </w:tcPr>
          <w:p w14:paraId="72E6EF2F" w14:textId="2146D363" w:rsidR="00772B8D" w:rsidRPr="00C42A7D" w:rsidRDefault="00772B8D" w:rsidP="00385367">
            <w:r w:rsidRPr="00C42A7D">
              <w:t> </w:t>
            </w:r>
            <w:r w:rsidR="007502A0">
              <w:t>153</w:t>
            </w:r>
          </w:p>
        </w:tc>
        <w:tc>
          <w:tcPr>
            <w:tcW w:w="720" w:type="dxa"/>
            <w:noWrap/>
            <w:hideMark/>
          </w:tcPr>
          <w:p w14:paraId="2072D536" w14:textId="77777777" w:rsidR="00772B8D" w:rsidRPr="00C42A7D" w:rsidRDefault="00772B8D" w:rsidP="00385367">
            <w:r w:rsidRPr="00C42A7D">
              <w:t>25</w:t>
            </w:r>
          </w:p>
        </w:tc>
        <w:tc>
          <w:tcPr>
            <w:tcW w:w="720" w:type="dxa"/>
            <w:noWrap/>
            <w:hideMark/>
          </w:tcPr>
          <w:p w14:paraId="706A4B43" w14:textId="77777777" w:rsidR="00772B8D" w:rsidRPr="00C42A7D" w:rsidRDefault="00772B8D" w:rsidP="00385367">
            <w:r w:rsidRPr="00C42A7D">
              <w:t xml:space="preserve"> Pcs</w:t>
            </w:r>
          </w:p>
        </w:tc>
        <w:tc>
          <w:tcPr>
            <w:tcW w:w="2340" w:type="dxa"/>
            <w:noWrap/>
            <w:hideMark/>
          </w:tcPr>
          <w:p w14:paraId="38D63098" w14:textId="77777777" w:rsidR="00772B8D" w:rsidRPr="00C42A7D" w:rsidRDefault="00772B8D" w:rsidP="00385367">
            <w:r w:rsidRPr="00C42A7D">
              <w:t>Saw machines for Aluminum Works and Glass Fabrication</w:t>
            </w:r>
            <w:r>
              <w:t xml:space="preserve"> (</w:t>
            </w:r>
            <w:r w:rsidRPr="00F85899">
              <w:t>Boda Miter Saw M6-255mm Cutting Machine</w:t>
            </w:r>
            <w:r>
              <w:t>)</w:t>
            </w:r>
          </w:p>
        </w:tc>
        <w:tc>
          <w:tcPr>
            <w:tcW w:w="2790" w:type="dxa"/>
          </w:tcPr>
          <w:p w14:paraId="0C12F663" w14:textId="77777777" w:rsidR="00772B8D" w:rsidRPr="00C42A7D" w:rsidRDefault="00772B8D" w:rsidP="00385367">
            <w:r>
              <w:rPr>
                <w:noProof/>
              </w:rPr>
              <w:drawing>
                <wp:inline distT="0" distB="0" distL="0" distR="0" wp14:anchorId="12031ECC" wp14:editId="1CC1369A">
                  <wp:extent cx="908050" cy="908050"/>
                  <wp:effectExtent l="0" t="0" r="6350" b="6350"/>
                  <wp:docPr id="221" name="Picture 221" descr="C:\Users\NIG_MDG_0299\AppData\Local\Microsoft\Windows\INetCache\Content.MSO\5190AD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5190ADEE.tmp"/>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a:ln>
                            <a:noFill/>
                          </a:ln>
                        </pic:spPr>
                      </pic:pic>
                    </a:graphicData>
                  </a:graphic>
                </wp:inline>
              </w:drawing>
            </w:r>
          </w:p>
        </w:tc>
        <w:tc>
          <w:tcPr>
            <w:tcW w:w="1620" w:type="dxa"/>
          </w:tcPr>
          <w:p w14:paraId="0FAAC394" w14:textId="35793BF1" w:rsidR="00772B8D" w:rsidRPr="00C42A7D" w:rsidRDefault="00772B8D" w:rsidP="00385367"/>
        </w:tc>
        <w:tc>
          <w:tcPr>
            <w:tcW w:w="1890" w:type="dxa"/>
          </w:tcPr>
          <w:p w14:paraId="18EFB0FF" w14:textId="77777777" w:rsidR="00772B8D" w:rsidRPr="00C42A7D" w:rsidRDefault="00772B8D" w:rsidP="00385367"/>
        </w:tc>
      </w:tr>
      <w:tr w:rsidR="00772B8D" w:rsidRPr="00C42A7D" w14:paraId="232C6A3B" w14:textId="3E65D937" w:rsidTr="00801EF8">
        <w:trPr>
          <w:trHeight w:val="290"/>
        </w:trPr>
        <w:tc>
          <w:tcPr>
            <w:tcW w:w="720" w:type="dxa"/>
            <w:noWrap/>
            <w:hideMark/>
          </w:tcPr>
          <w:p w14:paraId="0176C596" w14:textId="534756E8" w:rsidR="00772B8D" w:rsidRPr="00C42A7D" w:rsidRDefault="00772B8D" w:rsidP="00385367">
            <w:r w:rsidRPr="00C42A7D">
              <w:t> </w:t>
            </w:r>
            <w:r w:rsidR="007502A0">
              <w:t>154</w:t>
            </w:r>
          </w:p>
        </w:tc>
        <w:tc>
          <w:tcPr>
            <w:tcW w:w="720" w:type="dxa"/>
            <w:noWrap/>
            <w:hideMark/>
          </w:tcPr>
          <w:p w14:paraId="4486B933" w14:textId="77777777" w:rsidR="00772B8D" w:rsidRPr="00C42A7D" w:rsidRDefault="00772B8D" w:rsidP="00385367">
            <w:r w:rsidRPr="00C42A7D">
              <w:t>25</w:t>
            </w:r>
          </w:p>
        </w:tc>
        <w:tc>
          <w:tcPr>
            <w:tcW w:w="720" w:type="dxa"/>
            <w:noWrap/>
            <w:hideMark/>
          </w:tcPr>
          <w:p w14:paraId="7F7BABB9" w14:textId="77777777" w:rsidR="00772B8D" w:rsidRPr="00C42A7D" w:rsidRDefault="00772B8D" w:rsidP="00385367">
            <w:r w:rsidRPr="00C42A7D">
              <w:t>Pcs</w:t>
            </w:r>
          </w:p>
        </w:tc>
        <w:tc>
          <w:tcPr>
            <w:tcW w:w="2340" w:type="dxa"/>
            <w:noWrap/>
            <w:hideMark/>
          </w:tcPr>
          <w:p w14:paraId="4677C77A" w14:textId="18BB0867" w:rsidR="00772B8D" w:rsidRPr="00C42A7D" w:rsidRDefault="00772B8D" w:rsidP="00C72DEA">
            <w:r w:rsidRPr="00C42A7D">
              <w:t>Pointing machine for Aluminum Works and Glass Fabrication</w:t>
            </w:r>
            <w:r w:rsidR="00EE7443">
              <w:t xml:space="preserve">- </w:t>
            </w:r>
          </w:p>
        </w:tc>
        <w:tc>
          <w:tcPr>
            <w:tcW w:w="2790" w:type="dxa"/>
          </w:tcPr>
          <w:p w14:paraId="7C2C631E" w14:textId="77777777" w:rsidR="00772B8D" w:rsidRPr="00C42A7D" w:rsidRDefault="00772B8D" w:rsidP="00385367">
            <w:r>
              <w:rPr>
                <w:noProof/>
              </w:rPr>
              <w:drawing>
                <wp:inline distT="0" distB="0" distL="0" distR="0" wp14:anchorId="3B587827" wp14:editId="4C065193">
                  <wp:extent cx="1492250" cy="1040965"/>
                  <wp:effectExtent l="0" t="0" r="0" b="6985"/>
                  <wp:docPr id="222" name="Picture 222" descr="C:\Users\NIG_MDG_0299\AppData\Local\Microsoft\Windows\INetCache\Content.MSO\CC7915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G_MDG_0299\AppData\Local\Microsoft\Windows\INetCache\Content.MSO\CC791506.tmp"/>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97657" cy="1044737"/>
                          </a:xfrm>
                          <a:prstGeom prst="rect">
                            <a:avLst/>
                          </a:prstGeom>
                          <a:noFill/>
                          <a:ln>
                            <a:noFill/>
                          </a:ln>
                        </pic:spPr>
                      </pic:pic>
                    </a:graphicData>
                  </a:graphic>
                </wp:inline>
              </w:drawing>
            </w:r>
          </w:p>
        </w:tc>
        <w:tc>
          <w:tcPr>
            <w:tcW w:w="1620" w:type="dxa"/>
          </w:tcPr>
          <w:p w14:paraId="270919B8" w14:textId="06FD516A" w:rsidR="00772B8D" w:rsidRPr="00C42A7D" w:rsidRDefault="00772B8D" w:rsidP="00385367"/>
        </w:tc>
        <w:tc>
          <w:tcPr>
            <w:tcW w:w="1890" w:type="dxa"/>
          </w:tcPr>
          <w:p w14:paraId="644ADDC2" w14:textId="77777777" w:rsidR="00772B8D" w:rsidRPr="00C42A7D" w:rsidRDefault="00772B8D" w:rsidP="00385367"/>
        </w:tc>
      </w:tr>
      <w:tr w:rsidR="00772B8D" w:rsidRPr="00C42A7D" w14:paraId="17B604C4" w14:textId="272A3FF5" w:rsidTr="00801EF8">
        <w:trPr>
          <w:trHeight w:val="290"/>
        </w:trPr>
        <w:tc>
          <w:tcPr>
            <w:tcW w:w="720" w:type="dxa"/>
            <w:noWrap/>
            <w:hideMark/>
          </w:tcPr>
          <w:p w14:paraId="79F430B9" w14:textId="340E8CBF" w:rsidR="00772B8D" w:rsidRPr="00C42A7D" w:rsidRDefault="00772B8D" w:rsidP="00385367">
            <w:r w:rsidRPr="00C42A7D">
              <w:t> </w:t>
            </w:r>
            <w:r w:rsidR="007502A0">
              <w:t>155</w:t>
            </w:r>
          </w:p>
        </w:tc>
        <w:tc>
          <w:tcPr>
            <w:tcW w:w="720" w:type="dxa"/>
            <w:noWrap/>
            <w:hideMark/>
          </w:tcPr>
          <w:p w14:paraId="27FE1A80" w14:textId="77777777" w:rsidR="00772B8D" w:rsidRPr="00C42A7D" w:rsidRDefault="00772B8D" w:rsidP="00385367">
            <w:r w:rsidRPr="00C42A7D">
              <w:t>25</w:t>
            </w:r>
          </w:p>
        </w:tc>
        <w:tc>
          <w:tcPr>
            <w:tcW w:w="720" w:type="dxa"/>
            <w:noWrap/>
            <w:hideMark/>
          </w:tcPr>
          <w:p w14:paraId="5A4B6C8D" w14:textId="77777777" w:rsidR="00772B8D" w:rsidRPr="00C42A7D" w:rsidRDefault="00772B8D" w:rsidP="00385367">
            <w:r w:rsidRPr="00C42A7D">
              <w:t>Pcs</w:t>
            </w:r>
          </w:p>
        </w:tc>
        <w:tc>
          <w:tcPr>
            <w:tcW w:w="2340" w:type="dxa"/>
            <w:noWrap/>
            <w:hideMark/>
          </w:tcPr>
          <w:p w14:paraId="1A904513" w14:textId="22B25841" w:rsidR="00772B8D" w:rsidRPr="00C42A7D" w:rsidRDefault="00772B8D" w:rsidP="00385367">
            <w:r w:rsidRPr="00D96D2A">
              <w:t>Driller for Aluminum</w:t>
            </w:r>
            <w:r w:rsidRPr="00C42A7D">
              <w:t xml:space="preserve"> Works and Glass Fabrication</w:t>
            </w:r>
            <w:r w:rsidR="00EE7443">
              <w:t xml:space="preserve"> - </w:t>
            </w:r>
            <w:r w:rsidR="00EE7443" w:rsidRPr="00EE7443">
              <w:t>12mm</w:t>
            </w:r>
          </w:p>
        </w:tc>
        <w:tc>
          <w:tcPr>
            <w:tcW w:w="2790" w:type="dxa"/>
          </w:tcPr>
          <w:p w14:paraId="2BB6BA4D" w14:textId="77777777" w:rsidR="00772B8D" w:rsidRPr="00C42A7D" w:rsidRDefault="00772B8D" w:rsidP="00385367">
            <w:r>
              <w:rPr>
                <w:noProof/>
              </w:rPr>
              <w:drawing>
                <wp:inline distT="0" distB="0" distL="0" distR="0" wp14:anchorId="29745357" wp14:editId="6EADE966">
                  <wp:extent cx="1417320" cy="411480"/>
                  <wp:effectExtent l="0" t="0" r="0"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417320" cy="411480"/>
                          </a:xfrm>
                          <a:prstGeom prst="rect">
                            <a:avLst/>
                          </a:prstGeom>
                          <a:noFill/>
                          <a:ln>
                            <a:noFill/>
                          </a:ln>
                        </pic:spPr>
                      </pic:pic>
                    </a:graphicData>
                  </a:graphic>
                </wp:inline>
              </w:drawing>
            </w:r>
          </w:p>
        </w:tc>
        <w:tc>
          <w:tcPr>
            <w:tcW w:w="1620" w:type="dxa"/>
          </w:tcPr>
          <w:p w14:paraId="10F164D5" w14:textId="3F290036" w:rsidR="00772B8D" w:rsidRPr="00C42A7D" w:rsidRDefault="00772B8D" w:rsidP="00385367"/>
        </w:tc>
        <w:tc>
          <w:tcPr>
            <w:tcW w:w="1890" w:type="dxa"/>
          </w:tcPr>
          <w:p w14:paraId="1AE463BC" w14:textId="77777777" w:rsidR="00772B8D" w:rsidRPr="00C42A7D" w:rsidRDefault="00772B8D" w:rsidP="00385367"/>
        </w:tc>
      </w:tr>
      <w:tr w:rsidR="00772B8D" w:rsidRPr="00C42A7D" w14:paraId="14D7723F" w14:textId="46D2F2F2" w:rsidTr="00801EF8">
        <w:trPr>
          <w:trHeight w:val="290"/>
        </w:trPr>
        <w:tc>
          <w:tcPr>
            <w:tcW w:w="720" w:type="dxa"/>
            <w:noWrap/>
            <w:hideMark/>
          </w:tcPr>
          <w:p w14:paraId="3CE18E52" w14:textId="05C0320D" w:rsidR="00772B8D" w:rsidRPr="00C42A7D" w:rsidRDefault="00772B8D" w:rsidP="00385367">
            <w:r w:rsidRPr="00C42A7D">
              <w:t> </w:t>
            </w:r>
            <w:r w:rsidR="007502A0">
              <w:t>156</w:t>
            </w:r>
          </w:p>
        </w:tc>
        <w:tc>
          <w:tcPr>
            <w:tcW w:w="720" w:type="dxa"/>
            <w:noWrap/>
            <w:hideMark/>
          </w:tcPr>
          <w:p w14:paraId="341DC5B1" w14:textId="77777777" w:rsidR="00772B8D" w:rsidRPr="00C42A7D" w:rsidRDefault="00772B8D" w:rsidP="00385367">
            <w:r w:rsidRPr="00C42A7D">
              <w:t>75</w:t>
            </w:r>
          </w:p>
        </w:tc>
        <w:tc>
          <w:tcPr>
            <w:tcW w:w="720" w:type="dxa"/>
            <w:noWrap/>
            <w:hideMark/>
          </w:tcPr>
          <w:p w14:paraId="7535F256" w14:textId="77777777" w:rsidR="00772B8D" w:rsidRPr="00C42A7D" w:rsidRDefault="00772B8D" w:rsidP="00385367">
            <w:r w:rsidRPr="00C42A7D">
              <w:t>Pcs</w:t>
            </w:r>
          </w:p>
        </w:tc>
        <w:tc>
          <w:tcPr>
            <w:tcW w:w="2340" w:type="dxa"/>
            <w:noWrap/>
            <w:hideMark/>
          </w:tcPr>
          <w:p w14:paraId="319EC1AF" w14:textId="73A44FE1" w:rsidR="00772B8D" w:rsidRPr="00C42A7D" w:rsidRDefault="00772B8D" w:rsidP="00EE7443">
            <w:r w:rsidRPr="00C42A7D">
              <w:t>Screw Drivers for Alumi</w:t>
            </w:r>
            <w:r w:rsidR="00EE7443">
              <w:t>num Works and Glass Fabrication – 6” flat head</w:t>
            </w:r>
          </w:p>
        </w:tc>
        <w:tc>
          <w:tcPr>
            <w:tcW w:w="2790" w:type="dxa"/>
          </w:tcPr>
          <w:p w14:paraId="3279148B" w14:textId="77777777" w:rsidR="00772B8D" w:rsidRPr="00C42A7D" w:rsidRDefault="00772B8D" w:rsidP="00385367">
            <w:r>
              <w:rPr>
                <w:noProof/>
              </w:rPr>
              <w:drawing>
                <wp:inline distT="0" distB="0" distL="0" distR="0" wp14:anchorId="20DFE21F" wp14:editId="47F280AD">
                  <wp:extent cx="1256949" cy="787400"/>
                  <wp:effectExtent l="0" t="0" r="635" b="0"/>
                  <wp:docPr id="224" name="Picture 224" descr="C:\Users\NIG_MDG_0299\AppData\Local\Microsoft\Windows\INetCache\Content.MSO\4BEA88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4BEA880B.tmp"/>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301690" cy="815428"/>
                          </a:xfrm>
                          <a:prstGeom prst="rect">
                            <a:avLst/>
                          </a:prstGeom>
                          <a:noFill/>
                          <a:ln>
                            <a:noFill/>
                          </a:ln>
                        </pic:spPr>
                      </pic:pic>
                    </a:graphicData>
                  </a:graphic>
                </wp:inline>
              </w:drawing>
            </w:r>
          </w:p>
        </w:tc>
        <w:tc>
          <w:tcPr>
            <w:tcW w:w="1620" w:type="dxa"/>
          </w:tcPr>
          <w:p w14:paraId="627DF2C6" w14:textId="22F9F402" w:rsidR="00772B8D" w:rsidRPr="00C42A7D" w:rsidRDefault="00772B8D" w:rsidP="00385367"/>
        </w:tc>
        <w:tc>
          <w:tcPr>
            <w:tcW w:w="1890" w:type="dxa"/>
          </w:tcPr>
          <w:p w14:paraId="25BF0AFA" w14:textId="77777777" w:rsidR="00772B8D" w:rsidRPr="00C42A7D" w:rsidRDefault="00772B8D" w:rsidP="00385367"/>
        </w:tc>
      </w:tr>
      <w:tr w:rsidR="00772B8D" w:rsidRPr="00C42A7D" w14:paraId="2C580F1D" w14:textId="2D14E33A" w:rsidTr="00801EF8">
        <w:trPr>
          <w:trHeight w:val="290"/>
        </w:trPr>
        <w:tc>
          <w:tcPr>
            <w:tcW w:w="720" w:type="dxa"/>
            <w:noWrap/>
            <w:hideMark/>
          </w:tcPr>
          <w:p w14:paraId="284685F9" w14:textId="0B56D6F1" w:rsidR="00772B8D" w:rsidRPr="00C42A7D" w:rsidRDefault="00772B8D" w:rsidP="00385367">
            <w:r w:rsidRPr="00C42A7D">
              <w:t> </w:t>
            </w:r>
            <w:r w:rsidR="007502A0">
              <w:t>157</w:t>
            </w:r>
          </w:p>
        </w:tc>
        <w:tc>
          <w:tcPr>
            <w:tcW w:w="720" w:type="dxa"/>
            <w:noWrap/>
            <w:hideMark/>
          </w:tcPr>
          <w:p w14:paraId="348E65F1" w14:textId="77777777" w:rsidR="00772B8D" w:rsidRPr="00C42A7D" w:rsidRDefault="00772B8D" w:rsidP="00385367">
            <w:r w:rsidRPr="00C42A7D">
              <w:t>75</w:t>
            </w:r>
          </w:p>
        </w:tc>
        <w:tc>
          <w:tcPr>
            <w:tcW w:w="720" w:type="dxa"/>
            <w:noWrap/>
            <w:hideMark/>
          </w:tcPr>
          <w:p w14:paraId="55E9A923" w14:textId="77777777" w:rsidR="00772B8D" w:rsidRPr="00C42A7D" w:rsidRDefault="00772B8D" w:rsidP="00385367">
            <w:r w:rsidRPr="00C42A7D">
              <w:t>Pcs</w:t>
            </w:r>
          </w:p>
        </w:tc>
        <w:tc>
          <w:tcPr>
            <w:tcW w:w="2340" w:type="dxa"/>
            <w:noWrap/>
            <w:hideMark/>
          </w:tcPr>
          <w:p w14:paraId="0CB5D784" w14:textId="77777777" w:rsidR="00772B8D" w:rsidRDefault="00772B8D" w:rsidP="005F780F">
            <w:r w:rsidRPr="00C42A7D">
              <w:t>Hand Gloves for Aluminum Works and Glass F</w:t>
            </w:r>
            <w:r w:rsidR="005F780F">
              <w:t xml:space="preserve">abrication-  </w:t>
            </w:r>
            <w:r w:rsidR="005F780F" w:rsidRPr="005F780F">
              <w:t>Material</w:t>
            </w:r>
            <w:r w:rsidR="005F780F">
              <w:t xml:space="preserve">: </w:t>
            </w:r>
            <w:r w:rsidR="005F780F" w:rsidRPr="005F780F">
              <w:t>Cotton</w:t>
            </w:r>
            <w:r w:rsidR="005F780F">
              <w:t xml:space="preserve"> </w:t>
            </w:r>
          </w:p>
          <w:p w14:paraId="000A94B6" w14:textId="100C580A" w:rsidR="005F780F" w:rsidRPr="00C42A7D" w:rsidRDefault="005F780F" w:rsidP="005F780F">
            <w:r w:rsidRPr="005F780F">
              <w:t>Temperature</w:t>
            </w:r>
            <w:r>
              <w:t>:</w:t>
            </w:r>
            <w:r w:rsidRPr="005F780F">
              <w:t xml:space="preserve"> Withstand</w:t>
            </w:r>
            <w:r>
              <w:t xml:space="preserve"> </w:t>
            </w:r>
            <w:r w:rsidRPr="005F780F">
              <w:t>Up to 750 degree</w:t>
            </w:r>
            <w:r>
              <w:t>. Small size</w:t>
            </w:r>
          </w:p>
        </w:tc>
        <w:tc>
          <w:tcPr>
            <w:tcW w:w="2790" w:type="dxa"/>
          </w:tcPr>
          <w:p w14:paraId="30F7BA4C" w14:textId="77777777" w:rsidR="00772B8D" w:rsidRPr="00C42A7D" w:rsidRDefault="00772B8D" w:rsidP="00385367">
            <w:r>
              <w:rPr>
                <w:noProof/>
              </w:rPr>
              <w:drawing>
                <wp:inline distT="0" distB="0" distL="0" distR="0" wp14:anchorId="3D3F3647" wp14:editId="3D121BEF">
                  <wp:extent cx="764289" cy="764289"/>
                  <wp:effectExtent l="133350" t="133350" r="131445" b="131445"/>
                  <wp:docPr id="225" name="Picture 225" descr="https://cdn-60da0101c1ac1907f42ec8bb.closte.com/wp-content/uploads/2021/09/NoCry-Cut-Resistant-Glov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60da0101c1ac1907f42ec8bb.closte.com/wp-content/uploads/2021/09/NoCry-Cut-Resistant-Gloves1.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rot="14682332" flipV="1">
                            <a:off x="0" y="0"/>
                            <a:ext cx="775962" cy="775962"/>
                          </a:xfrm>
                          <a:prstGeom prst="rect">
                            <a:avLst/>
                          </a:prstGeom>
                          <a:noFill/>
                          <a:ln>
                            <a:noFill/>
                          </a:ln>
                        </pic:spPr>
                      </pic:pic>
                    </a:graphicData>
                  </a:graphic>
                </wp:inline>
              </w:drawing>
            </w:r>
          </w:p>
        </w:tc>
        <w:tc>
          <w:tcPr>
            <w:tcW w:w="1620" w:type="dxa"/>
          </w:tcPr>
          <w:p w14:paraId="279F7BAB" w14:textId="6A12A2C7" w:rsidR="00772B8D" w:rsidRPr="00C42A7D" w:rsidRDefault="00772B8D" w:rsidP="00385367"/>
        </w:tc>
        <w:tc>
          <w:tcPr>
            <w:tcW w:w="1890" w:type="dxa"/>
          </w:tcPr>
          <w:p w14:paraId="155DE9B6" w14:textId="77777777" w:rsidR="00772B8D" w:rsidRPr="00C42A7D" w:rsidRDefault="00772B8D" w:rsidP="00385367"/>
        </w:tc>
      </w:tr>
      <w:tr w:rsidR="00772B8D" w:rsidRPr="00C42A7D" w14:paraId="6A5EFA83" w14:textId="4EDBA317" w:rsidTr="00801EF8">
        <w:trPr>
          <w:trHeight w:val="290"/>
        </w:trPr>
        <w:tc>
          <w:tcPr>
            <w:tcW w:w="720" w:type="dxa"/>
            <w:noWrap/>
            <w:hideMark/>
          </w:tcPr>
          <w:p w14:paraId="494883A8" w14:textId="4423B26B" w:rsidR="00772B8D" w:rsidRPr="00C42A7D" w:rsidRDefault="00772B8D" w:rsidP="00385367">
            <w:r w:rsidRPr="00C42A7D">
              <w:lastRenderedPageBreak/>
              <w:t> </w:t>
            </w:r>
            <w:r w:rsidR="007502A0">
              <w:t>158</w:t>
            </w:r>
          </w:p>
        </w:tc>
        <w:tc>
          <w:tcPr>
            <w:tcW w:w="720" w:type="dxa"/>
            <w:noWrap/>
            <w:hideMark/>
          </w:tcPr>
          <w:p w14:paraId="7DEF9FBD" w14:textId="77777777" w:rsidR="00772B8D" w:rsidRPr="00C42A7D" w:rsidRDefault="00772B8D" w:rsidP="00385367">
            <w:r w:rsidRPr="00C42A7D">
              <w:t>50</w:t>
            </w:r>
          </w:p>
        </w:tc>
        <w:tc>
          <w:tcPr>
            <w:tcW w:w="720" w:type="dxa"/>
            <w:noWrap/>
            <w:hideMark/>
          </w:tcPr>
          <w:p w14:paraId="6CD02273" w14:textId="77777777" w:rsidR="00772B8D" w:rsidRPr="00C42A7D" w:rsidRDefault="00772B8D" w:rsidP="00385367">
            <w:r w:rsidRPr="00C42A7D">
              <w:t>Pcs</w:t>
            </w:r>
          </w:p>
        </w:tc>
        <w:tc>
          <w:tcPr>
            <w:tcW w:w="2340" w:type="dxa"/>
            <w:noWrap/>
            <w:hideMark/>
          </w:tcPr>
          <w:p w14:paraId="07C67B4F" w14:textId="77777777" w:rsidR="00772B8D" w:rsidRDefault="00772B8D" w:rsidP="00385367">
            <w:r w:rsidRPr="00C42A7D">
              <w:t>Spinder for Aluminium Works and Glass Fabrication ( 2x 25 youths)</w:t>
            </w:r>
          </w:p>
          <w:p w14:paraId="64753DF8" w14:textId="77777777" w:rsidR="00772B8D" w:rsidRPr="00C42A7D" w:rsidRDefault="00772B8D" w:rsidP="00385367">
            <w:r>
              <w:t>(</w:t>
            </w:r>
            <w:r w:rsidRPr="00CA43AF">
              <w:t>Diamond Blade for Glass and Tile, 3-3/8" (85 mm)</w:t>
            </w:r>
            <w:r>
              <w:t>)</w:t>
            </w:r>
          </w:p>
        </w:tc>
        <w:tc>
          <w:tcPr>
            <w:tcW w:w="2790" w:type="dxa"/>
          </w:tcPr>
          <w:p w14:paraId="00D73CBF" w14:textId="77777777" w:rsidR="00772B8D" w:rsidRPr="00C42A7D" w:rsidRDefault="00772B8D" w:rsidP="00385367">
            <w:r>
              <w:rPr>
                <w:noProof/>
              </w:rPr>
              <w:drawing>
                <wp:inline distT="0" distB="0" distL="0" distR="0" wp14:anchorId="7AC66701" wp14:editId="286A80A2">
                  <wp:extent cx="1676400" cy="1676400"/>
                  <wp:effectExtent l="0" t="0" r="0" b="0"/>
                  <wp:docPr id="114" name="Picture 114" descr="https://www.richelieuglazingsupplies.com/documents/docsGr/116/647/2/1166472/1287037_7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ichelieuglazingsupplies.com/documents/docsGr/116/647/2/1166472/1287037_700.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tc>
        <w:tc>
          <w:tcPr>
            <w:tcW w:w="1620" w:type="dxa"/>
          </w:tcPr>
          <w:p w14:paraId="704D8E74" w14:textId="67FB9304" w:rsidR="00772B8D" w:rsidRPr="00C42A7D" w:rsidRDefault="00772B8D" w:rsidP="00385367"/>
        </w:tc>
        <w:tc>
          <w:tcPr>
            <w:tcW w:w="1890" w:type="dxa"/>
          </w:tcPr>
          <w:p w14:paraId="5B0C7721" w14:textId="77777777" w:rsidR="00772B8D" w:rsidRPr="00C42A7D" w:rsidRDefault="00772B8D" w:rsidP="00385367"/>
        </w:tc>
      </w:tr>
      <w:tr w:rsidR="00772B8D" w:rsidRPr="00C42A7D" w14:paraId="3D10F325" w14:textId="08431BA9" w:rsidTr="00801EF8">
        <w:trPr>
          <w:trHeight w:val="290"/>
        </w:trPr>
        <w:tc>
          <w:tcPr>
            <w:tcW w:w="720" w:type="dxa"/>
            <w:noWrap/>
            <w:hideMark/>
          </w:tcPr>
          <w:p w14:paraId="58BD75E4" w14:textId="0BC97B6C" w:rsidR="00772B8D" w:rsidRPr="00C42A7D" w:rsidRDefault="00772B8D" w:rsidP="00385367">
            <w:r w:rsidRPr="00C42A7D">
              <w:t> </w:t>
            </w:r>
            <w:r w:rsidR="007502A0">
              <w:t>159</w:t>
            </w:r>
          </w:p>
        </w:tc>
        <w:tc>
          <w:tcPr>
            <w:tcW w:w="720" w:type="dxa"/>
            <w:noWrap/>
            <w:hideMark/>
          </w:tcPr>
          <w:p w14:paraId="776080CB" w14:textId="77777777" w:rsidR="00772B8D" w:rsidRPr="00C42A7D" w:rsidRDefault="00772B8D" w:rsidP="00385367">
            <w:r w:rsidRPr="00C42A7D">
              <w:t>25</w:t>
            </w:r>
          </w:p>
        </w:tc>
        <w:tc>
          <w:tcPr>
            <w:tcW w:w="720" w:type="dxa"/>
            <w:noWrap/>
            <w:hideMark/>
          </w:tcPr>
          <w:p w14:paraId="4C39EB33" w14:textId="77777777" w:rsidR="00772B8D" w:rsidRPr="00C42A7D" w:rsidRDefault="00772B8D" w:rsidP="00385367">
            <w:r w:rsidRPr="00C42A7D">
              <w:t>Pcs</w:t>
            </w:r>
          </w:p>
        </w:tc>
        <w:tc>
          <w:tcPr>
            <w:tcW w:w="2340" w:type="dxa"/>
            <w:noWrap/>
            <w:hideMark/>
          </w:tcPr>
          <w:p w14:paraId="6500DC51" w14:textId="7A6460C5" w:rsidR="00772B8D" w:rsidRPr="00C42A7D" w:rsidRDefault="00772B8D" w:rsidP="00385367">
            <w:r w:rsidRPr="00C42A7D">
              <w:t xml:space="preserve">Diamond </w:t>
            </w:r>
            <w:r>
              <w:t xml:space="preserve">Blade </w:t>
            </w:r>
            <w:r w:rsidRPr="00C42A7D">
              <w:t>for Aluminium works and Glass Fabrication</w:t>
            </w:r>
            <w:r w:rsidR="00DB1546">
              <w:t xml:space="preserve"> - </w:t>
            </w:r>
            <w:r>
              <w:t xml:space="preserve"> </w:t>
            </w:r>
            <w:r w:rsidR="005F780F" w:rsidRPr="005F780F">
              <w:t>Tipped Glass Cutter</w:t>
            </w:r>
            <w:r w:rsidR="005F780F">
              <w:t>,</w:t>
            </w:r>
          </w:p>
        </w:tc>
        <w:tc>
          <w:tcPr>
            <w:tcW w:w="2790" w:type="dxa"/>
          </w:tcPr>
          <w:p w14:paraId="6D10F2A1" w14:textId="77777777" w:rsidR="00772B8D" w:rsidRPr="00C42A7D" w:rsidRDefault="00772B8D" w:rsidP="00385367">
            <w:r>
              <w:rPr>
                <w:noProof/>
              </w:rPr>
              <w:t xml:space="preserve"> </w:t>
            </w:r>
            <w:r>
              <w:rPr>
                <w:noProof/>
              </w:rPr>
              <w:drawing>
                <wp:inline distT="0" distB="0" distL="0" distR="0" wp14:anchorId="18D596A7" wp14:editId="5501494D">
                  <wp:extent cx="1069848" cy="106984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069848" cy="1069848"/>
                          </a:xfrm>
                          <a:prstGeom prst="rect">
                            <a:avLst/>
                          </a:prstGeom>
                          <a:noFill/>
                          <a:ln>
                            <a:noFill/>
                          </a:ln>
                        </pic:spPr>
                      </pic:pic>
                    </a:graphicData>
                  </a:graphic>
                </wp:inline>
              </w:drawing>
            </w:r>
          </w:p>
        </w:tc>
        <w:tc>
          <w:tcPr>
            <w:tcW w:w="1620" w:type="dxa"/>
          </w:tcPr>
          <w:p w14:paraId="2A709BAD" w14:textId="394401C8" w:rsidR="00772B8D" w:rsidRPr="00C42A7D" w:rsidRDefault="00772B8D" w:rsidP="00385367"/>
        </w:tc>
        <w:tc>
          <w:tcPr>
            <w:tcW w:w="1890" w:type="dxa"/>
          </w:tcPr>
          <w:p w14:paraId="1188E0BD" w14:textId="77777777" w:rsidR="00772B8D" w:rsidRPr="00C42A7D" w:rsidRDefault="00772B8D" w:rsidP="00385367"/>
        </w:tc>
      </w:tr>
      <w:tr w:rsidR="00772B8D" w:rsidRPr="00C42A7D" w14:paraId="1E2CA256" w14:textId="4B226AEE" w:rsidTr="00801EF8">
        <w:trPr>
          <w:trHeight w:val="290"/>
        </w:trPr>
        <w:tc>
          <w:tcPr>
            <w:tcW w:w="720" w:type="dxa"/>
            <w:noWrap/>
            <w:hideMark/>
          </w:tcPr>
          <w:p w14:paraId="4E4CAE3A" w14:textId="77777777" w:rsidR="00772B8D" w:rsidRPr="00C42A7D" w:rsidRDefault="00772B8D" w:rsidP="00385367">
            <w:r w:rsidRPr="00C42A7D">
              <w:t> </w:t>
            </w:r>
          </w:p>
        </w:tc>
        <w:tc>
          <w:tcPr>
            <w:tcW w:w="720" w:type="dxa"/>
            <w:noWrap/>
            <w:hideMark/>
          </w:tcPr>
          <w:p w14:paraId="6EC4D477" w14:textId="77777777" w:rsidR="00772B8D" w:rsidRPr="00C42A7D" w:rsidRDefault="00772B8D" w:rsidP="00385367">
            <w:r w:rsidRPr="00C42A7D">
              <w:t> </w:t>
            </w:r>
          </w:p>
        </w:tc>
        <w:tc>
          <w:tcPr>
            <w:tcW w:w="720" w:type="dxa"/>
            <w:noWrap/>
            <w:hideMark/>
          </w:tcPr>
          <w:p w14:paraId="1017BA91" w14:textId="77777777" w:rsidR="00772B8D" w:rsidRPr="00C42A7D" w:rsidRDefault="00772B8D" w:rsidP="00385367">
            <w:r w:rsidRPr="00C42A7D">
              <w:t> </w:t>
            </w:r>
          </w:p>
        </w:tc>
        <w:tc>
          <w:tcPr>
            <w:tcW w:w="2340" w:type="dxa"/>
            <w:noWrap/>
            <w:hideMark/>
          </w:tcPr>
          <w:p w14:paraId="795CFE5A" w14:textId="77777777" w:rsidR="00772B8D" w:rsidRPr="00C42A7D" w:rsidRDefault="00772B8D" w:rsidP="00385367">
            <w:r w:rsidRPr="00C42A7D">
              <w:t> </w:t>
            </w:r>
          </w:p>
        </w:tc>
        <w:tc>
          <w:tcPr>
            <w:tcW w:w="2790" w:type="dxa"/>
          </w:tcPr>
          <w:p w14:paraId="7F96ACF1" w14:textId="77777777" w:rsidR="00772B8D" w:rsidRPr="00C42A7D" w:rsidRDefault="00772B8D" w:rsidP="00385367"/>
        </w:tc>
        <w:tc>
          <w:tcPr>
            <w:tcW w:w="1620" w:type="dxa"/>
          </w:tcPr>
          <w:p w14:paraId="021FEF51" w14:textId="64238689" w:rsidR="00772B8D" w:rsidRPr="00EF5148" w:rsidRDefault="00622DFE" w:rsidP="00385367">
            <w:pPr>
              <w:rPr>
                <w:b/>
                <w:bCs/>
              </w:rPr>
            </w:pPr>
            <w:r>
              <w:rPr>
                <w:b/>
                <w:bCs/>
              </w:rPr>
              <w:t>Total Amount</w:t>
            </w:r>
          </w:p>
        </w:tc>
        <w:tc>
          <w:tcPr>
            <w:tcW w:w="1890" w:type="dxa"/>
          </w:tcPr>
          <w:p w14:paraId="026D161D" w14:textId="77777777" w:rsidR="00772B8D" w:rsidRPr="00EF5148" w:rsidRDefault="00772B8D" w:rsidP="00385367">
            <w:pPr>
              <w:rPr>
                <w:b/>
                <w:bCs/>
              </w:rPr>
            </w:pPr>
          </w:p>
        </w:tc>
      </w:tr>
      <w:tr w:rsidR="008B7E78" w:rsidRPr="00C42A7D" w14:paraId="0563BE3A" w14:textId="1497B4E5" w:rsidTr="00801EF8">
        <w:trPr>
          <w:trHeight w:val="290"/>
        </w:trPr>
        <w:tc>
          <w:tcPr>
            <w:tcW w:w="720" w:type="dxa"/>
            <w:shd w:val="clear" w:color="auto" w:fill="A6A6A6" w:themeFill="background1" w:themeFillShade="A6"/>
            <w:noWrap/>
            <w:hideMark/>
          </w:tcPr>
          <w:p w14:paraId="761025D8" w14:textId="77777777" w:rsidR="008B7E78" w:rsidRPr="00C42A7D" w:rsidRDefault="008B7E78" w:rsidP="008B7E78">
            <w:r w:rsidRPr="00C42A7D">
              <w:t>17</w:t>
            </w:r>
          </w:p>
        </w:tc>
        <w:tc>
          <w:tcPr>
            <w:tcW w:w="720" w:type="dxa"/>
            <w:shd w:val="clear" w:color="auto" w:fill="A6A6A6" w:themeFill="background1" w:themeFillShade="A6"/>
            <w:noWrap/>
            <w:hideMark/>
          </w:tcPr>
          <w:p w14:paraId="6488B5E5" w14:textId="77777777" w:rsidR="008B7E78" w:rsidRPr="00EF5148" w:rsidRDefault="008B7E78" w:rsidP="008B7E78">
            <w:pPr>
              <w:rPr>
                <w:b/>
                <w:bCs/>
              </w:rPr>
            </w:pPr>
            <w:r>
              <w:rPr>
                <w:b/>
                <w:bCs/>
              </w:rPr>
              <w:t>QTY</w:t>
            </w:r>
          </w:p>
        </w:tc>
        <w:tc>
          <w:tcPr>
            <w:tcW w:w="720" w:type="dxa"/>
            <w:shd w:val="clear" w:color="auto" w:fill="A6A6A6" w:themeFill="background1" w:themeFillShade="A6"/>
            <w:noWrap/>
            <w:hideMark/>
          </w:tcPr>
          <w:p w14:paraId="6BB6F7B8" w14:textId="77777777" w:rsidR="008B7E78" w:rsidRPr="00C42A7D" w:rsidRDefault="008B7E78" w:rsidP="008B7E78">
            <w:r>
              <w:rPr>
                <w:b/>
                <w:bCs/>
              </w:rPr>
              <w:t>UNIT</w:t>
            </w:r>
            <w:r w:rsidRPr="00C42A7D">
              <w:t> </w:t>
            </w:r>
          </w:p>
        </w:tc>
        <w:tc>
          <w:tcPr>
            <w:tcW w:w="2340" w:type="dxa"/>
            <w:shd w:val="clear" w:color="auto" w:fill="A6A6A6" w:themeFill="background1" w:themeFillShade="A6"/>
            <w:noWrap/>
            <w:hideMark/>
          </w:tcPr>
          <w:p w14:paraId="654A2C67" w14:textId="77777777" w:rsidR="008B7E78" w:rsidRPr="00C42A7D" w:rsidRDefault="008B7E78" w:rsidP="008B7E78">
            <w:pPr>
              <w:rPr>
                <w:b/>
                <w:bCs/>
              </w:rPr>
            </w:pPr>
            <w:r w:rsidRPr="00C42A7D">
              <w:rPr>
                <w:b/>
                <w:bCs/>
              </w:rPr>
              <w:t>AUTOMOBILE ELECTRICIAN</w:t>
            </w:r>
          </w:p>
        </w:tc>
        <w:tc>
          <w:tcPr>
            <w:tcW w:w="2790" w:type="dxa"/>
            <w:shd w:val="clear" w:color="auto" w:fill="A6A6A6" w:themeFill="background1" w:themeFillShade="A6"/>
          </w:tcPr>
          <w:p w14:paraId="69964E3F" w14:textId="65C1DD11" w:rsidR="008B7E78" w:rsidRPr="00C42A7D" w:rsidRDefault="008B7E78" w:rsidP="008B7E78">
            <w:r w:rsidRPr="005F7186">
              <w:rPr>
                <w:b/>
                <w:bCs/>
              </w:rPr>
              <w:t>PICTORIAL SAMPLE OF ITEMS</w:t>
            </w:r>
          </w:p>
        </w:tc>
        <w:tc>
          <w:tcPr>
            <w:tcW w:w="1620" w:type="dxa"/>
            <w:shd w:val="clear" w:color="auto" w:fill="A6A6A6" w:themeFill="background1" w:themeFillShade="A6"/>
          </w:tcPr>
          <w:p w14:paraId="55324A93" w14:textId="4C1B0D97" w:rsidR="008B7E78" w:rsidRPr="00C42A7D" w:rsidRDefault="008B7E78" w:rsidP="008B7E78">
            <w:r>
              <w:rPr>
                <w:b/>
                <w:bCs/>
              </w:rPr>
              <w:t>UNIT PRICE (NGN)</w:t>
            </w:r>
          </w:p>
        </w:tc>
        <w:tc>
          <w:tcPr>
            <w:tcW w:w="1890" w:type="dxa"/>
            <w:shd w:val="clear" w:color="auto" w:fill="A6A6A6" w:themeFill="background1" w:themeFillShade="A6"/>
          </w:tcPr>
          <w:p w14:paraId="1B0369B8" w14:textId="44E53EEF" w:rsidR="008B7E78" w:rsidRPr="00C42A7D" w:rsidRDefault="008B7E78" w:rsidP="008B7E78">
            <w:r>
              <w:rPr>
                <w:b/>
                <w:bCs/>
              </w:rPr>
              <w:t>AMOUNT       (NGN)</w:t>
            </w:r>
          </w:p>
        </w:tc>
      </w:tr>
      <w:tr w:rsidR="00772B8D" w:rsidRPr="00C42A7D" w14:paraId="00C2B9F7" w14:textId="6CFB77FB" w:rsidTr="00801EF8">
        <w:trPr>
          <w:trHeight w:val="290"/>
        </w:trPr>
        <w:tc>
          <w:tcPr>
            <w:tcW w:w="720" w:type="dxa"/>
            <w:noWrap/>
            <w:hideMark/>
          </w:tcPr>
          <w:p w14:paraId="5E855BDC" w14:textId="577D4925" w:rsidR="00772B8D" w:rsidRPr="00C42A7D" w:rsidRDefault="00772B8D" w:rsidP="00385367">
            <w:r w:rsidRPr="00C42A7D">
              <w:t> </w:t>
            </w:r>
            <w:r w:rsidR="007502A0">
              <w:t>160</w:t>
            </w:r>
          </w:p>
        </w:tc>
        <w:tc>
          <w:tcPr>
            <w:tcW w:w="720" w:type="dxa"/>
            <w:noWrap/>
            <w:hideMark/>
          </w:tcPr>
          <w:p w14:paraId="3D21E7E1" w14:textId="77777777" w:rsidR="00772B8D" w:rsidRPr="00C42A7D" w:rsidRDefault="00772B8D" w:rsidP="00385367">
            <w:r w:rsidRPr="00C42A7D">
              <w:t>25</w:t>
            </w:r>
          </w:p>
        </w:tc>
        <w:tc>
          <w:tcPr>
            <w:tcW w:w="720" w:type="dxa"/>
            <w:noWrap/>
            <w:hideMark/>
          </w:tcPr>
          <w:p w14:paraId="58C97E39" w14:textId="77777777" w:rsidR="00772B8D" w:rsidRPr="00C42A7D" w:rsidRDefault="00772B8D" w:rsidP="00385367">
            <w:r w:rsidRPr="00C42A7D">
              <w:t xml:space="preserve"> Pcs</w:t>
            </w:r>
          </w:p>
        </w:tc>
        <w:tc>
          <w:tcPr>
            <w:tcW w:w="2340" w:type="dxa"/>
            <w:noWrap/>
            <w:hideMark/>
          </w:tcPr>
          <w:p w14:paraId="76397CFA" w14:textId="0B21B26E" w:rsidR="00767DA7" w:rsidRDefault="00772B8D" w:rsidP="00767DA7">
            <w:r w:rsidRPr="00C42A7D">
              <w:t>Auto Link Scanner for Automobile Electrician work</w:t>
            </w:r>
            <w:r w:rsidR="00767DA7">
              <w:t xml:space="preserve"> - 6-foot OBD II cable, USB cable</w:t>
            </w:r>
          </w:p>
          <w:p w14:paraId="167C802E" w14:textId="157F7B37" w:rsidR="00767DA7" w:rsidRDefault="00767DA7" w:rsidP="00767DA7">
            <w:r>
              <w:t>9V cell battery</w:t>
            </w:r>
          </w:p>
          <w:p w14:paraId="44FC4898" w14:textId="1EEAE520" w:rsidR="00772B8D" w:rsidRPr="00C42A7D" w:rsidRDefault="00767DA7" w:rsidP="00767DA7">
            <w:r>
              <w:t>Nylon carry case</w:t>
            </w:r>
          </w:p>
        </w:tc>
        <w:tc>
          <w:tcPr>
            <w:tcW w:w="2790" w:type="dxa"/>
          </w:tcPr>
          <w:p w14:paraId="1D79BAAD" w14:textId="77777777" w:rsidR="00772B8D" w:rsidRPr="00C42A7D" w:rsidRDefault="00772B8D" w:rsidP="00385367">
            <w:r>
              <w:rPr>
                <w:noProof/>
              </w:rPr>
              <w:drawing>
                <wp:inline distT="0" distB="0" distL="0" distR="0" wp14:anchorId="2D65F780" wp14:editId="3BD4ABE3">
                  <wp:extent cx="1517650" cy="1041400"/>
                  <wp:effectExtent l="0" t="0" r="6350" b="6350"/>
                  <wp:docPr id="228" name="Picture 228" descr="C:\Users\NIG_MDG_0299\AppData\Local\Microsoft\Windows\INetCache\Content.MSO\8BBE45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8BBE45E8.tmp"/>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17650" cy="1041400"/>
                          </a:xfrm>
                          <a:prstGeom prst="rect">
                            <a:avLst/>
                          </a:prstGeom>
                          <a:noFill/>
                          <a:ln>
                            <a:noFill/>
                          </a:ln>
                        </pic:spPr>
                      </pic:pic>
                    </a:graphicData>
                  </a:graphic>
                </wp:inline>
              </w:drawing>
            </w:r>
          </w:p>
        </w:tc>
        <w:tc>
          <w:tcPr>
            <w:tcW w:w="1620" w:type="dxa"/>
          </w:tcPr>
          <w:p w14:paraId="7C4511A4" w14:textId="30F531ED" w:rsidR="00772B8D" w:rsidRPr="00C42A7D" w:rsidRDefault="00772B8D" w:rsidP="00385367"/>
        </w:tc>
        <w:tc>
          <w:tcPr>
            <w:tcW w:w="1890" w:type="dxa"/>
          </w:tcPr>
          <w:p w14:paraId="0636C49C" w14:textId="77777777" w:rsidR="00772B8D" w:rsidRPr="00C42A7D" w:rsidRDefault="00772B8D" w:rsidP="00385367"/>
        </w:tc>
      </w:tr>
      <w:tr w:rsidR="00772B8D" w:rsidRPr="00C42A7D" w14:paraId="14CF0F4B" w14:textId="7E2141DA" w:rsidTr="00801EF8">
        <w:trPr>
          <w:trHeight w:val="290"/>
        </w:trPr>
        <w:tc>
          <w:tcPr>
            <w:tcW w:w="720" w:type="dxa"/>
            <w:noWrap/>
            <w:hideMark/>
          </w:tcPr>
          <w:p w14:paraId="4964F619" w14:textId="57D22937" w:rsidR="00772B8D" w:rsidRPr="00C42A7D" w:rsidRDefault="00772B8D" w:rsidP="00385367">
            <w:r w:rsidRPr="00C42A7D">
              <w:t> </w:t>
            </w:r>
            <w:r w:rsidR="007502A0">
              <w:t>161</w:t>
            </w:r>
          </w:p>
        </w:tc>
        <w:tc>
          <w:tcPr>
            <w:tcW w:w="720" w:type="dxa"/>
            <w:noWrap/>
            <w:hideMark/>
          </w:tcPr>
          <w:p w14:paraId="4141EDDB" w14:textId="77777777" w:rsidR="00772B8D" w:rsidRPr="00C42A7D" w:rsidRDefault="00772B8D" w:rsidP="00385367">
            <w:r w:rsidRPr="00C42A7D">
              <w:t>25</w:t>
            </w:r>
          </w:p>
        </w:tc>
        <w:tc>
          <w:tcPr>
            <w:tcW w:w="720" w:type="dxa"/>
            <w:noWrap/>
            <w:hideMark/>
          </w:tcPr>
          <w:p w14:paraId="194EC885" w14:textId="77777777" w:rsidR="00772B8D" w:rsidRPr="00C42A7D" w:rsidRDefault="00772B8D" w:rsidP="00385367">
            <w:r w:rsidRPr="00C42A7D">
              <w:t>Pcs</w:t>
            </w:r>
          </w:p>
        </w:tc>
        <w:tc>
          <w:tcPr>
            <w:tcW w:w="2340" w:type="dxa"/>
            <w:noWrap/>
            <w:hideMark/>
          </w:tcPr>
          <w:p w14:paraId="7E6F679C" w14:textId="18B05F65" w:rsidR="00772B8D" w:rsidRPr="00C42A7D" w:rsidRDefault="00772B8D" w:rsidP="00385367">
            <w:r w:rsidRPr="00C42A7D">
              <w:t>Battery Charger for Automobile Electrician work</w:t>
            </w:r>
            <w:r w:rsidR="003C61A8">
              <w:t xml:space="preserve"> -</w:t>
            </w:r>
            <w:r w:rsidR="002D55DD">
              <w:t xml:space="preserve"> </w:t>
            </w:r>
            <w:r w:rsidR="002D55DD" w:rsidRPr="002D55DD">
              <w:t>Heavy Duty Car Battery Charger-50ams</w:t>
            </w:r>
            <w:r w:rsidR="00767DA7">
              <w:t>.</w:t>
            </w:r>
          </w:p>
        </w:tc>
        <w:tc>
          <w:tcPr>
            <w:tcW w:w="2790" w:type="dxa"/>
          </w:tcPr>
          <w:p w14:paraId="12E6CEF3" w14:textId="77777777" w:rsidR="00772B8D" w:rsidRPr="00C42A7D" w:rsidRDefault="00772B8D" w:rsidP="00385367">
            <w:r>
              <w:rPr>
                <w:noProof/>
              </w:rPr>
              <w:drawing>
                <wp:inline distT="0" distB="0" distL="0" distR="0" wp14:anchorId="68D2FAC1" wp14:editId="00EAAF69">
                  <wp:extent cx="1841500" cy="1111250"/>
                  <wp:effectExtent l="0" t="0" r="6350" b="0"/>
                  <wp:docPr id="229" name="Picture 229" descr="C:\Users\NIG_MDG_0299\AppData\Local\Microsoft\Windows\INetCache\Content.MSO\62F382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62F382BF.tmp"/>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853837" cy="1118695"/>
                          </a:xfrm>
                          <a:prstGeom prst="rect">
                            <a:avLst/>
                          </a:prstGeom>
                          <a:noFill/>
                          <a:ln>
                            <a:noFill/>
                          </a:ln>
                        </pic:spPr>
                      </pic:pic>
                    </a:graphicData>
                  </a:graphic>
                </wp:inline>
              </w:drawing>
            </w:r>
          </w:p>
        </w:tc>
        <w:tc>
          <w:tcPr>
            <w:tcW w:w="1620" w:type="dxa"/>
          </w:tcPr>
          <w:p w14:paraId="36F5F544" w14:textId="498919DA" w:rsidR="00772B8D" w:rsidRPr="00C42A7D" w:rsidRDefault="00772B8D" w:rsidP="00385367"/>
        </w:tc>
        <w:tc>
          <w:tcPr>
            <w:tcW w:w="1890" w:type="dxa"/>
          </w:tcPr>
          <w:p w14:paraId="5CE83657" w14:textId="77777777" w:rsidR="00772B8D" w:rsidRPr="00C42A7D" w:rsidRDefault="00772B8D" w:rsidP="00385367"/>
        </w:tc>
      </w:tr>
      <w:tr w:rsidR="00772B8D" w:rsidRPr="00C42A7D" w14:paraId="5079109B" w14:textId="5379820B" w:rsidTr="00801EF8">
        <w:trPr>
          <w:trHeight w:val="290"/>
        </w:trPr>
        <w:tc>
          <w:tcPr>
            <w:tcW w:w="720" w:type="dxa"/>
            <w:noWrap/>
            <w:hideMark/>
          </w:tcPr>
          <w:p w14:paraId="668A5EB3" w14:textId="629D3137" w:rsidR="00772B8D" w:rsidRPr="00C42A7D" w:rsidRDefault="00772B8D" w:rsidP="00385367">
            <w:r w:rsidRPr="00C42A7D">
              <w:t> </w:t>
            </w:r>
            <w:r w:rsidR="007502A0">
              <w:t>162</w:t>
            </w:r>
          </w:p>
        </w:tc>
        <w:tc>
          <w:tcPr>
            <w:tcW w:w="720" w:type="dxa"/>
            <w:noWrap/>
            <w:hideMark/>
          </w:tcPr>
          <w:p w14:paraId="655FEA8B" w14:textId="77777777" w:rsidR="00772B8D" w:rsidRPr="00C42A7D" w:rsidRDefault="00772B8D" w:rsidP="00385367">
            <w:r w:rsidRPr="00C42A7D">
              <w:t>25</w:t>
            </w:r>
          </w:p>
        </w:tc>
        <w:tc>
          <w:tcPr>
            <w:tcW w:w="720" w:type="dxa"/>
            <w:noWrap/>
            <w:hideMark/>
          </w:tcPr>
          <w:p w14:paraId="2BB5B774" w14:textId="77777777" w:rsidR="00772B8D" w:rsidRPr="00C42A7D" w:rsidRDefault="00772B8D" w:rsidP="00385367">
            <w:r w:rsidRPr="00C42A7D">
              <w:t>Pcs</w:t>
            </w:r>
          </w:p>
        </w:tc>
        <w:tc>
          <w:tcPr>
            <w:tcW w:w="2340" w:type="dxa"/>
            <w:noWrap/>
            <w:hideMark/>
          </w:tcPr>
          <w:p w14:paraId="72385E61" w14:textId="11FF6BAF" w:rsidR="00772B8D" w:rsidRDefault="00772B8D" w:rsidP="00385367">
            <w:r w:rsidRPr="00C42A7D">
              <w:t>Battery Tester for Automobile Electrician work</w:t>
            </w:r>
            <w:r w:rsidR="00797257">
              <w:t xml:space="preserve"> – </w:t>
            </w:r>
            <w:r w:rsidR="00797257" w:rsidRPr="00797257">
              <w:t>HP 12v Alternator &amp; Battery Tester</w:t>
            </w:r>
          </w:p>
          <w:p w14:paraId="754BB8A0" w14:textId="3618D88D" w:rsidR="00797257" w:rsidRPr="00C42A7D" w:rsidRDefault="00797257" w:rsidP="00385367"/>
        </w:tc>
        <w:tc>
          <w:tcPr>
            <w:tcW w:w="2790" w:type="dxa"/>
          </w:tcPr>
          <w:p w14:paraId="74F6CA02" w14:textId="77777777" w:rsidR="00772B8D" w:rsidRPr="00C42A7D" w:rsidRDefault="00772B8D" w:rsidP="00385367">
            <w:r>
              <w:rPr>
                <w:noProof/>
              </w:rPr>
              <w:drawing>
                <wp:inline distT="0" distB="0" distL="0" distR="0" wp14:anchorId="4657F4D5" wp14:editId="3758773B">
                  <wp:extent cx="1245801" cy="1307387"/>
                  <wp:effectExtent l="0" t="68897" r="95567" b="19368"/>
                  <wp:docPr id="46" name="Picture 46" descr="C:\Users\NIG_MDG_0299\AppData\Local\Microsoft\Windows\INetCache\Content.MSO\FB4527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FB45279A.tmp"/>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rot="6622365">
                            <a:off x="0" y="0"/>
                            <a:ext cx="1261674" cy="1324045"/>
                          </a:xfrm>
                          <a:prstGeom prst="rect">
                            <a:avLst/>
                          </a:prstGeom>
                          <a:noFill/>
                          <a:ln>
                            <a:noFill/>
                          </a:ln>
                        </pic:spPr>
                      </pic:pic>
                    </a:graphicData>
                  </a:graphic>
                </wp:inline>
              </w:drawing>
            </w:r>
          </w:p>
        </w:tc>
        <w:tc>
          <w:tcPr>
            <w:tcW w:w="1620" w:type="dxa"/>
          </w:tcPr>
          <w:p w14:paraId="250BCB0A" w14:textId="2BB1A859" w:rsidR="00772B8D" w:rsidRPr="00C42A7D" w:rsidRDefault="00772B8D" w:rsidP="00385367"/>
        </w:tc>
        <w:tc>
          <w:tcPr>
            <w:tcW w:w="1890" w:type="dxa"/>
          </w:tcPr>
          <w:p w14:paraId="777EC30C" w14:textId="77777777" w:rsidR="00772B8D" w:rsidRPr="00C42A7D" w:rsidRDefault="00772B8D" w:rsidP="00385367"/>
        </w:tc>
      </w:tr>
      <w:tr w:rsidR="00772B8D" w:rsidRPr="00C42A7D" w14:paraId="2674FCAD" w14:textId="550DA882" w:rsidTr="00801EF8">
        <w:trPr>
          <w:trHeight w:val="290"/>
        </w:trPr>
        <w:tc>
          <w:tcPr>
            <w:tcW w:w="720" w:type="dxa"/>
            <w:noWrap/>
            <w:hideMark/>
          </w:tcPr>
          <w:p w14:paraId="4F7ED935" w14:textId="1488351E" w:rsidR="00772B8D" w:rsidRPr="00C42A7D" w:rsidRDefault="00772B8D" w:rsidP="00385367">
            <w:r w:rsidRPr="00C42A7D">
              <w:t> </w:t>
            </w:r>
            <w:r w:rsidR="007502A0">
              <w:t>163</w:t>
            </w:r>
          </w:p>
        </w:tc>
        <w:tc>
          <w:tcPr>
            <w:tcW w:w="720" w:type="dxa"/>
            <w:noWrap/>
            <w:hideMark/>
          </w:tcPr>
          <w:p w14:paraId="505FAA5C" w14:textId="77777777" w:rsidR="00772B8D" w:rsidRPr="00C42A7D" w:rsidRDefault="00772B8D" w:rsidP="00385367">
            <w:r w:rsidRPr="00C42A7D">
              <w:t>25</w:t>
            </w:r>
          </w:p>
        </w:tc>
        <w:tc>
          <w:tcPr>
            <w:tcW w:w="720" w:type="dxa"/>
            <w:noWrap/>
            <w:hideMark/>
          </w:tcPr>
          <w:p w14:paraId="011758AD" w14:textId="77777777" w:rsidR="00772B8D" w:rsidRPr="00C42A7D" w:rsidRDefault="00772B8D" w:rsidP="00385367">
            <w:r w:rsidRPr="00C42A7D">
              <w:t>Pcs</w:t>
            </w:r>
          </w:p>
        </w:tc>
        <w:tc>
          <w:tcPr>
            <w:tcW w:w="2340" w:type="dxa"/>
            <w:noWrap/>
            <w:hideMark/>
          </w:tcPr>
          <w:p w14:paraId="77B1A2BC" w14:textId="69BC3EC9" w:rsidR="00772B8D" w:rsidRPr="00C42A7D" w:rsidRDefault="00772B8D" w:rsidP="00385367">
            <w:r w:rsidRPr="00C42A7D">
              <w:t xml:space="preserve"> Group </w:t>
            </w:r>
            <w:r>
              <w:t>All</w:t>
            </w:r>
            <w:r w:rsidRPr="00C42A7D">
              <w:t>en</w:t>
            </w:r>
            <w:r>
              <w:t xml:space="preserve"> </w:t>
            </w:r>
            <w:r w:rsidRPr="00C42A7D">
              <w:t>key for Automobile Electrician work</w:t>
            </w:r>
            <w:r w:rsidR="000D6E6E">
              <w:t xml:space="preserve"> - </w:t>
            </w:r>
            <w:r w:rsidR="000D6E6E" w:rsidRPr="000D6E6E">
              <w:t>0.7, 0.9, 1.0, 1.25, 1.3, 1.5</w:t>
            </w:r>
            <w:r w:rsidR="000D6E6E">
              <w:t xml:space="preserve">mm </w:t>
            </w:r>
          </w:p>
        </w:tc>
        <w:tc>
          <w:tcPr>
            <w:tcW w:w="2790" w:type="dxa"/>
          </w:tcPr>
          <w:p w14:paraId="74BD07D9" w14:textId="77777777" w:rsidR="00772B8D" w:rsidRPr="00C42A7D" w:rsidRDefault="00772B8D" w:rsidP="00385367">
            <w:r>
              <w:rPr>
                <w:noProof/>
              </w:rPr>
              <w:drawing>
                <wp:inline distT="0" distB="0" distL="0" distR="0" wp14:anchorId="57E2EE4B" wp14:editId="37DCA79C">
                  <wp:extent cx="1606550" cy="755831"/>
                  <wp:effectExtent l="0" t="0" r="0" b="6350"/>
                  <wp:docPr id="231" name="Picture 231" descr="C:\Users\NIG_MDG_0299\AppData\Local\Microsoft\Windows\INetCache\Content.MSO\EBB13F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EBB13F41.tmp"/>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631061" cy="767363"/>
                          </a:xfrm>
                          <a:prstGeom prst="rect">
                            <a:avLst/>
                          </a:prstGeom>
                          <a:noFill/>
                          <a:ln>
                            <a:noFill/>
                          </a:ln>
                        </pic:spPr>
                      </pic:pic>
                    </a:graphicData>
                  </a:graphic>
                </wp:inline>
              </w:drawing>
            </w:r>
          </w:p>
        </w:tc>
        <w:tc>
          <w:tcPr>
            <w:tcW w:w="1620" w:type="dxa"/>
          </w:tcPr>
          <w:p w14:paraId="283C2570" w14:textId="5994243D" w:rsidR="00772B8D" w:rsidRPr="00C42A7D" w:rsidRDefault="00772B8D" w:rsidP="00385367"/>
        </w:tc>
        <w:tc>
          <w:tcPr>
            <w:tcW w:w="1890" w:type="dxa"/>
          </w:tcPr>
          <w:p w14:paraId="08065487" w14:textId="77777777" w:rsidR="00772B8D" w:rsidRPr="00C42A7D" w:rsidRDefault="00772B8D" w:rsidP="00385367"/>
        </w:tc>
      </w:tr>
      <w:tr w:rsidR="00772B8D" w:rsidRPr="00C42A7D" w14:paraId="02672BFE" w14:textId="75E57596" w:rsidTr="00801EF8">
        <w:trPr>
          <w:trHeight w:val="290"/>
        </w:trPr>
        <w:tc>
          <w:tcPr>
            <w:tcW w:w="720" w:type="dxa"/>
            <w:noWrap/>
            <w:hideMark/>
          </w:tcPr>
          <w:p w14:paraId="710E3B28" w14:textId="0E28B0BA" w:rsidR="00772B8D" w:rsidRPr="00C42A7D" w:rsidRDefault="00772B8D" w:rsidP="00385367">
            <w:r w:rsidRPr="00C42A7D">
              <w:lastRenderedPageBreak/>
              <w:t> </w:t>
            </w:r>
            <w:r w:rsidR="007502A0">
              <w:t>164</w:t>
            </w:r>
          </w:p>
        </w:tc>
        <w:tc>
          <w:tcPr>
            <w:tcW w:w="720" w:type="dxa"/>
            <w:noWrap/>
            <w:hideMark/>
          </w:tcPr>
          <w:p w14:paraId="4A006438" w14:textId="77777777" w:rsidR="00772B8D" w:rsidRPr="00C42A7D" w:rsidRDefault="00772B8D" w:rsidP="00385367">
            <w:r w:rsidRPr="00C42A7D">
              <w:t>25</w:t>
            </w:r>
          </w:p>
        </w:tc>
        <w:tc>
          <w:tcPr>
            <w:tcW w:w="720" w:type="dxa"/>
            <w:noWrap/>
            <w:hideMark/>
          </w:tcPr>
          <w:p w14:paraId="0C118766" w14:textId="77777777" w:rsidR="00772B8D" w:rsidRPr="00C42A7D" w:rsidRDefault="00772B8D" w:rsidP="00385367">
            <w:r w:rsidRPr="00C42A7D">
              <w:t>Pcs</w:t>
            </w:r>
          </w:p>
        </w:tc>
        <w:tc>
          <w:tcPr>
            <w:tcW w:w="2340" w:type="dxa"/>
            <w:noWrap/>
            <w:hideMark/>
          </w:tcPr>
          <w:p w14:paraId="3E0C3EE5" w14:textId="0727DB31" w:rsidR="00772B8D" w:rsidRDefault="00E42F89" w:rsidP="00385367">
            <w:r>
              <w:t xml:space="preserve"> </w:t>
            </w:r>
            <w:r w:rsidR="00772B8D" w:rsidRPr="00C42A7D">
              <w:t>Hy</w:t>
            </w:r>
            <w:r w:rsidR="00772B8D">
              <w:t>d</w:t>
            </w:r>
            <w:r w:rsidR="00772B8D" w:rsidRPr="00C42A7D">
              <w:t>rometer for Automobile Electrician work</w:t>
            </w:r>
            <w:r w:rsidR="00411EF6">
              <w:t xml:space="preserve"> –</w:t>
            </w:r>
          </w:p>
          <w:p w14:paraId="1783F95F" w14:textId="601E38C9" w:rsidR="00411EF6" w:rsidRPr="00C42A7D" w:rsidRDefault="00411EF6" w:rsidP="00411EF6">
            <w:r w:rsidRPr="00411EF6">
              <w:t>0.700/1.000 specific gravity a and 10/70 Degree Bsume Dual scale Hydrometer for liquids lighter than water</w:t>
            </w:r>
            <w:r>
              <w:t xml:space="preserve"> - </w:t>
            </w:r>
            <w:r w:rsidRPr="00411EF6">
              <w:t>diameter 50mm</w:t>
            </w:r>
          </w:p>
        </w:tc>
        <w:tc>
          <w:tcPr>
            <w:tcW w:w="2790" w:type="dxa"/>
          </w:tcPr>
          <w:p w14:paraId="3D027685" w14:textId="77777777" w:rsidR="00772B8D" w:rsidRPr="00C42A7D" w:rsidRDefault="00772B8D" w:rsidP="00385367">
            <w:r>
              <w:rPr>
                <w:noProof/>
              </w:rPr>
              <w:drawing>
                <wp:inline distT="0" distB="0" distL="0" distR="0" wp14:anchorId="2716E8E2" wp14:editId="34F0FE71">
                  <wp:extent cx="1371600" cy="1517904"/>
                  <wp:effectExtent l="0" t="0" r="0" b="6350"/>
                  <wp:docPr id="287" name="Picture 287" descr="Mighty Max Battery Golf Cart/Deep Cycle Battery Hydrometer Tester Brand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ghty Max Battery Golf Cart/Deep Cycle Battery Hydrometer Tester Brand Product"/>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371600" cy="1517904"/>
                          </a:xfrm>
                          <a:prstGeom prst="rect">
                            <a:avLst/>
                          </a:prstGeom>
                          <a:noFill/>
                          <a:ln>
                            <a:noFill/>
                          </a:ln>
                        </pic:spPr>
                      </pic:pic>
                    </a:graphicData>
                  </a:graphic>
                </wp:inline>
              </w:drawing>
            </w:r>
          </w:p>
        </w:tc>
        <w:tc>
          <w:tcPr>
            <w:tcW w:w="1620" w:type="dxa"/>
          </w:tcPr>
          <w:p w14:paraId="17646AF0" w14:textId="233F240F" w:rsidR="00772B8D" w:rsidRPr="00C42A7D" w:rsidRDefault="00772B8D" w:rsidP="00385367"/>
        </w:tc>
        <w:tc>
          <w:tcPr>
            <w:tcW w:w="1890" w:type="dxa"/>
          </w:tcPr>
          <w:p w14:paraId="7EDD04AF" w14:textId="77777777" w:rsidR="00772B8D" w:rsidRPr="00C42A7D" w:rsidRDefault="00772B8D" w:rsidP="00385367"/>
        </w:tc>
      </w:tr>
      <w:tr w:rsidR="00772B8D" w:rsidRPr="00C42A7D" w14:paraId="13157370" w14:textId="00099DE5" w:rsidTr="00801EF8">
        <w:trPr>
          <w:trHeight w:val="290"/>
        </w:trPr>
        <w:tc>
          <w:tcPr>
            <w:tcW w:w="720" w:type="dxa"/>
            <w:noWrap/>
            <w:hideMark/>
          </w:tcPr>
          <w:p w14:paraId="4B0F6898" w14:textId="1F603DC2" w:rsidR="00772B8D" w:rsidRPr="00C42A7D" w:rsidRDefault="00772B8D" w:rsidP="00385367">
            <w:r w:rsidRPr="00C42A7D">
              <w:t> </w:t>
            </w:r>
            <w:r w:rsidR="007502A0">
              <w:t>165</w:t>
            </w:r>
          </w:p>
        </w:tc>
        <w:tc>
          <w:tcPr>
            <w:tcW w:w="720" w:type="dxa"/>
            <w:noWrap/>
            <w:hideMark/>
          </w:tcPr>
          <w:p w14:paraId="292C6757" w14:textId="77777777" w:rsidR="00772B8D" w:rsidRPr="00C42A7D" w:rsidRDefault="00772B8D" w:rsidP="00385367">
            <w:r w:rsidRPr="00C42A7D">
              <w:t>25</w:t>
            </w:r>
          </w:p>
        </w:tc>
        <w:tc>
          <w:tcPr>
            <w:tcW w:w="720" w:type="dxa"/>
            <w:noWrap/>
            <w:hideMark/>
          </w:tcPr>
          <w:p w14:paraId="2785301A" w14:textId="77777777" w:rsidR="00772B8D" w:rsidRPr="00C42A7D" w:rsidRDefault="00772B8D" w:rsidP="00385367">
            <w:r w:rsidRPr="00C42A7D">
              <w:t>Pcs</w:t>
            </w:r>
          </w:p>
        </w:tc>
        <w:tc>
          <w:tcPr>
            <w:tcW w:w="2340" w:type="dxa"/>
            <w:noWrap/>
            <w:hideMark/>
          </w:tcPr>
          <w:p w14:paraId="3B931177" w14:textId="5A125FA4" w:rsidR="00772B8D" w:rsidRPr="00C42A7D" w:rsidRDefault="00E42F89" w:rsidP="00385367">
            <w:r>
              <w:t xml:space="preserve"> </w:t>
            </w:r>
            <w:r w:rsidR="00772B8D" w:rsidRPr="00C42A7D">
              <w:t xml:space="preserve">Molar </w:t>
            </w:r>
            <w:r w:rsidR="00772B8D">
              <w:t xml:space="preserve">(Mold for car battery heads) </w:t>
            </w:r>
            <w:r w:rsidR="00772B8D" w:rsidRPr="00C42A7D">
              <w:t>for Automobile Electrician work</w:t>
            </w:r>
            <w:r>
              <w:t xml:space="preserve">- Locally fabricated </w:t>
            </w:r>
          </w:p>
        </w:tc>
        <w:tc>
          <w:tcPr>
            <w:tcW w:w="2790" w:type="dxa"/>
          </w:tcPr>
          <w:p w14:paraId="1411C8AB" w14:textId="77777777" w:rsidR="00772B8D" w:rsidRPr="00C42A7D" w:rsidRDefault="00772B8D" w:rsidP="00385367">
            <w:r>
              <w:rPr>
                <w:noProof/>
              </w:rPr>
              <w:t xml:space="preserve">  </w:t>
            </w:r>
            <w:r w:rsidRPr="00515CDC">
              <w:rPr>
                <w:rFonts w:ascii="Times New Roman" w:eastAsia="Times New Roman" w:hAnsi="Times New Roman" w:cs="Times New Roman"/>
                <w:noProof/>
              </w:rPr>
              <w:drawing>
                <wp:inline distT="0" distB="0" distL="0" distR="0" wp14:anchorId="1C5E14D0" wp14:editId="60512848">
                  <wp:extent cx="914400" cy="1837944"/>
                  <wp:effectExtent l="0" t="0" r="0" b="0"/>
                  <wp:docPr id="68" name="Picture 68" descr="A picture containing outdoor, metalware, close,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outdoor, metalware, close, stone&#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914400" cy="1837944"/>
                          </a:xfrm>
                          <a:prstGeom prst="rect">
                            <a:avLst/>
                          </a:prstGeom>
                          <a:noFill/>
                          <a:ln>
                            <a:noFill/>
                          </a:ln>
                        </pic:spPr>
                      </pic:pic>
                    </a:graphicData>
                  </a:graphic>
                </wp:inline>
              </w:drawing>
            </w:r>
          </w:p>
        </w:tc>
        <w:tc>
          <w:tcPr>
            <w:tcW w:w="1620" w:type="dxa"/>
          </w:tcPr>
          <w:p w14:paraId="41847F53" w14:textId="48571C81" w:rsidR="00772B8D" w:rsidRPr="00C42A7D" w:rsidRDefault="00772B8D" w:rsidP="00385367"/>
        </w:tc>
        <w:tc>
          <w:tcPr>
            <w:tcW w:w="1890" w:type="dxa"/>
          </w:tcPr>
          <w:p w14:paraId="0BFB1876" w14:textId="77777777" w:rsidR="00772B8D" w:rsidRPr="00C42A7D" w:rsidRDefault="00772B8D" w:rsidP="00385367"/>
        </w:tc>
      </w:tr>
      <w:tr w:rsidR="00772B8D" w:rsidRPr="00C42A7D" w14:paraId="41CC554D" w14:textId="3AE6182C" w:rsidTr="00801EF8">
        <w:trPr>
          <w:trHeight w:val="290"/>
        </w:trPr>
        <w:tc>
          <w:tcPr>
            <w:tcW w:w="720" w:type="dxa"/>
            <w:noWrap/>
            <w:hideMark/>
          </w:tcPr>
          <w:p w14:paraId="38FA52D3" w14:textId="0D726D07" w:rsidR="00772B8D" w:rsidRPr="00C42A7D" w:rsidRDefault="00772B8D" w:rsidP="00385367">
            <w:r w:rsidRPr="00C42A7D">
              <w:t> </w:t>
            </w:r>
            <w:r w:rsidR="007502A0">
              <w:t>166</w:t>
            </w:r>
          </w:p>
        </w:tc>
        <w:tc>
          <w:tcPr>
            <w:tcW w:w="720" w:type="dxa"/>
            <w:noWrap/>
            <w:hideMark/>
          </w:tcPr>
          <w:p w14:paraId="764838E6" w14:textId="77777777" w:rsidR="00772B8D" w:rsidRPr="00C42A7D" w:rsidRDefault="00772B8D" w:rsidP="00385367">
            <w:r w:rsidRPr="00C42A7D">
              <w:t>25</w:t>
            </w:r>
          </w:p>
        </w:tc>
        <w:tc>
          <w:tcPr>
            <w:tcW w:w="720" w:type="dxa"/>
            <w:noWrap/>
            <w:hideMark/>
          </w:tcPr>
          <w:p w14:paraId="4BBBBE00" w14:textId="77777777" w:rsidR="00772B8D" w:rsidRPr="00C42A7D" w:rsidRDefault="00772B8D" w:rsidP="00385367">
            <w:r w:rsidRPr="00C42A7D">
              <w:t>Pcs</w:t>
            </w:r>
          </w:p>
        </w:tc>
        <w:tc>
          <w:tcPr>
            <w:tcW w:w="2340" w:type="dxa"/>
            <w:noWrap/>
            <w:hideMark/>
          </w:tcPr>
          <w:p w14:paraId="39ABE351" w14:textId="77777777" w:rsidR="00772B8D" w:rsidRDefault="00105DE3" w:rsidP="00385367">
            <w:r>
              <w:t xml:space="preserve"> </w:t>
            </w:r>
            <w:r w:rsidR="00772B8D" w:rsidRPr="00C42A7D">
              <w:t>Tester Meter for Automobile Electrician work</w:t>
            </w:r>
            <w:r>
              <w:t xml:space="preserve"> </w:t>
            </w:r>
          </w:p>
          <w:p w14:paraId="5FF5640E" w14:textId="7233AC55" w:rsidR="00105DE3" w:rsidRDefault="00105DE3" w:rsidP="00105DE3">
            <w:r w:rsidRPr="00105DE3">
              <w:t>Electrical D</w:t>
            </w:r>
            <w:r>
              <w:t>igital Multimeter Lcd Voltmeter, 0 to 40C</w:t>
            </w:r>
          </w:p>
          <w:p w14:paraId="306B9E9F" w14:textId="0C457E09" w:rsidR="00105DE3" w:rsidRDefault="00105DE3" w:rsidP="00105DE3">
            <w:r>
              <w:t xml:space="preserve">Power: 9V Battery, </w:t>
            </w:r>
          </w:p>
          <w:p w14:paraId="7C74D5F2" w14:textId="2BB118EC" w:rsidR="00105DE3" w:rsidRPr="00C42A7D" w:rsidRDefault="00105DE3" w:rsidP="00105DE3">
            <w:r>
              <w:t xml:space="preserve">Fuse Protection: 200mA/250V </w:t>
            </w:r>
            <w:r w:rsidRPr="00105DE3">
              <w:t>Size: 138mm x 69mm x 31mm</w:t>
            </w:r>
            <w:r>
              <w:t xml:space="preserve"> </w:t>
            </w:r>
          </w:p>
        </w:tc>
        <w:tc>
          <w:tcPr>
            <w:tcW w:w="2790" w:type="dxa"/>
          </w:tcPr>
          <w:p w14:paraId="29409DDA" w14:textId="77777777" w:rsidR="00772B8D" w:rsidRPr="00C42A7D" w:rsidRDefault="00772B8D" w:rsidP="00385367">
            <w:r>
              <w:rPr>
                <w:noProof/>
              </w:rPr>
              <w:drawing>
                <wp:inline distT="0" distB="0" distL="0" distR="0" wp14:anchorId="24833F41" wp14:editId="5A1E6612">
                  <wp:extent cx="1441450" cy="959803"/>
                  <wp:effectExtent l="0" t="0" r="6350" b="0"/>
                  <wp:docPr id="234" name="Picture 234" descr="C:\Users\NIG_MDG_0299\AppData\Local\Microsoft\Windows\INetCache\Content.MSO\866691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G_MDG_0299\AppData\Local\Microsoft\Windows\INetCache\Content.MSO\86669131.tmp"/>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70464" cy="979122"/>
                          </a:xfrm>
                          <a:prstGeom prst="rect">
                            <a:avLst/>
                          </a:prstGeom>
                          <a:noFill/>
                          <a:ln>
                            <a:noFill/>
                          </a:ln>
                        </pic:spPr>
                      </pic:pic>
                    </a:graphicData>
                  </a:graphic>
                </wp:inline>
              </w:drawing>
            </w:r>
          </w:p>
        </w:tc>
        <w:tc>
          <w:tcPr>
            <w:tcW w:w="1620" w:type="dxa"/>
          </w:tcPr>
          <w:p w14:paraId="7236F7C6" w14:textId="50ED5E86" w:rsidR="00772B8D" w:rsidRPr="00C42A7D" w:rsidRDefault="00772B8D" w:rsidP="00385367"/>
        </w:tc>
        <w:tc>
          <w:tcPr>
            <w:tcW w:w="1890" w:type="dxa"/>
          </w:tcPr>
          <w:p w14:paraId="283A250C" w14:textId="77777777" w:rsidR="00772B8D" w:rsidRPr="00C42A7D" w:rsidRDefault="00772B8D" w:rsidP="00385367"/>
        </w:tc>
      </w:tr>
      <w:tr w:rsidR="00772B8D" w:rsidRPr="00C42A7D" w14:paraId="6AC13137" w14:textId="59AC158C" w:rsidTr="00801EF8">
        <w:trPr>
          <w:trHeight w:val="290"/>
        </w:trPr>
        <w:tc>
          <w:tcPr>
            <w:tcW w:w="720" w:type="dxa"/>
            <w:noWrap/>
            <w:hideMark/>
          </w:tcPr>
          <w:p w14:paraId="56F133E0" w14:textId="1AC28ADB" w:rsidR="00772B8D" w:rsidRPr="00C42A7D" w:rsidRDefault="00772B8D" w:rsidP="00385367">
            <w:r w:rsidRPr="00C42A7D">
              <w:t> </w:t>
            </w:r>
            <w:r w:rsidR="007502A0">
              <w:t>167</w:t>
            </w:r>
          </w:p>
        </w:tc>
        <w:tc>
          <w:tcPr>
            <w:tcW w:w="720" w:type="dxa"/>
            <w:noWrap/>
            <w:hideMark/>
          </w:tcPr>
          <w:p w14:paraId="7E600E75" w14:textId="77777777" w:rsidR="00772B8D" w:rsidRPr="00C42A7D" w:rsidRDefault="00772B8D" w:rsidP="00385367">
            <w:r w:rsidRPr="00C42A7D">
              <w:t>25</w:t>
            </w:r>
          </w:p>
        </w:tc>
        <w:tc>
          <w:tcPr>
            <w:tcW w:w="720" w:type="dxa"/>
            <w:noWrap/>
            <w:hideMark/>
          </w:tcPr>
          <w:p w14:paraId="4617A8E5" w14:textId="77777777" w:rsidR="00772B8D" w:rsidRPr="00C42A7D" w:rsidRDefault="00772B8D" w:rsidP="00385367">
            <w:r w:rsidRPr="00C42A7D">
              <w:t>Pcs</w:t>
            </w:r>
          </w:p>
        </w:tc>
        <w:tc>
          <w:tcPr>
            <w:tcW w:w="2340" w:type="dxa"/>
            <w:noWrap/>
            <w:hideMark/>
          </w:tcPr>
          <w:p w14:paraId="14B745EA" w14:textId="10D34338" w:rsidR="00772B8D" w:rsidRPr="00C42A7D" w:rsidRDefault="00772B8D" w:rsidP="00385367">
            <w:r w:rsidRPr="00C42A7D">
              <w:t>Tool Set for Automobile Electrician work</w:t>
            </w:r>
            <w:r w:rsidR="00E42F89">
              <w:t xml:space="preserve">: content; 6 sets of screw driver, I grip plier, 1 hold plier, one small size hacksaw, wrench pipe, hammer, 6 set of </w:t>
            </w:r>
            <w:r w:rsidR="00E42F89" w:rsidRPr="00E42F89">
              <w:t>Allen key</w:t>
            </w:r>
            <w:r w:rsidR="00E42F89">
              <w:t>, 6 set of spanners.</w:t>
            </w:r>
          </w:p>
        </w:tc>
        <w:tc>
          <w:tcPr>
            <w:tcW w:w="2790" w:type="dxa"/>
          </w:tcPr>
          <w:p w14:paraId="5601EAFD" w14:textId="77777777" w:rsidR="00772B8D" w:rsidRPr="00C42A7D" w:rsidRDefault="00772B8D" w:rsidP="00385367">
            <w:r>
              <w:rPr>
                <w:noProof/>
              </w:rPr>
              <w:drawing>
                <wp:inline distT="0" distB="0" distL="0" distR="0" wp14:anchorId="5B3EA8FD" wp14:editId="0DE5D3B2">
                  <wp:extent cx="1397000" cy="1400026"/>
                  <wp:effectExtent l="0" t="0" r="0" b="0"/>
                  <wp:docPr id="235" name="Picture 235" descr="C:\Users\NIG_MDG_0299\AppData\Local\Microsoft\Windows\INetCache\Content.MSO\38A92E3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38A92E3C.tmp"/>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434402" cy="1437509"/>
                          </a:xfrm>
                          <a:prstGeom prst="rect">
                            <a:avLst/>
                          </a:prstGeom>
                          <a:noFill/>
                          <a:ln>
                            <a:noFill/>
                          </a:ln>
                        </pic:spPr>
                      </pic:pic>
                    </a:graphicData>
                  </a:graphic>
                </wp:inline>
              </w:drawing>
            </w:r>
          </w:p>
        </w:tc>
        <w:tc>
          <w:tcPr>
            <w:tcW w:w="1620" w:type="dxa"/>
          </w:tcPr>
          <w:p w14:paraId="0C566DDB" w14:textId="3D501678" w:rsidR="00772B8D" w:rsidRPr="00C42A7D" w:rsidRDefault="00772B8D" w:rsidP="00385367"/>
        </w:tc>
        <w:tc>
          <w:tcPr>
            <w:tcW w:w="1890" w:type="dxa"/>
          </w:tcPr>
          <w:p w14:paraId="39C3940C" w14:textId="77777777" w:rsidR="00772B8D" w:rsidRPr="00C42A7D" w:rsidRDefault="00772B8D" w:rsidP="00385367"/>
        </w:tc>
      </w:tr>
      <w:tr w:rsidR="00772B8D" w:rsidRPr="00C42A7D" w14:paraId="67DD0C54" w14:textId="1F135153" w:rsidTr="00801EF8">
        <w:trPr>
          <w:trHeight w:val="290"/>
        </w:trPr>
        <w:tc>
          <w:tcPr>
            <w:tcW w:w="720" w:type="dxa"/>
            <w:noWrap/>
            <w:hideMark/>
          </w:tcPr>
          <w:p w14:paraId="1089EFD6" w14:textId="26E6822D" w:rsidR="00772B8D" w:rsidRPr="00C42A7D" w:rsidRDefault="00772B8D" w:rsidP="00385367">
            <w:r w:rsidRPr="00C42A7D">
              <w:t> </w:t>
            </w:r>
          </w:p>
        </w:tc>
        <w:tc>
          <w:tcPr>
            <w:tcW w:w="720" w:type="dxa"/>
            <w:noWrap/>
            <w:hideMark/>
          </w:tcPr>
          <w:p w14:paraId="16C2AAF4" w14:textId="77777777" w:rsidR="00772B8D" w:rsidRPr="00C42A7D" w:rsidRDefault="00772B8D" w:rsidP="00385367">
            <w:r w:rsidRPr="00C42A7D">
              <w:t> </w:t>
            </w:r>
          </w:p>
        </w:tc>
        <w:tc>
          <w:tcPr>
            <w:tcW w:w="720" w:type="dxa"/>
            <w:noWrap/>
            <w:hideMark/>
          </w:tcPr>
          <w:p w14:paraId="45250DAF" w14:textId="77777777" w:rsidR="00772B8D" w:rsidRPr="00C42A7D" w:rsidRDefault="00772B8D" w:rsidP="00385367">
            <w:r w:rsidRPr="00C42A7D">
              <w:t> </w:t>
            </w:r>
          </w:p>
        </w:tc>
        <w:tc>
          <w:tcPr>
            <w:tcW w:w="2340" w:type="dxa"/>
            <w:noWrap/>
            <w:hideMark/>
          </w:tcPr>
          <w:p w14:paraId="398AD182" w14:textId="77777777" w:rsidR="00772B8D" w:rsidRPr="00C42A7D" w:rsidRDefault="00772B8D" w:rsidP="00385367">
            <w:r w:rsidRPr="00C42A7D">
              <w:t> </w:t>
            </w:r>
          </w:p>
        </w:tc>
        <w:tc>
          <w:tcPr>
            <w:tcW w:w="2790" w:type="dxa"/>
          </w:tcPr>
          <w:p w14:paraId="1D944763" w14:textId="77777777" w:rsidR="00772B8D" w:rsidRPr="00C42A7D" w:rsidRDefault="00772B8D" w:rsidP="00385367"/>
        </w:tc>
        <w:tc>
          <w:tcPr>
            <w:tcW w:w="1620" w:type="dxa"/>
          </w:tcPr>
          <w:p w14:paraId="39395776" w14:textId="73A47FFC" w:rsidR="00772B8D" w:rsidRPr="00B439C8" w:rsidRDefault="00622DFE" w:rsidP="00385367">
            <w:pPr>
              <w:rPr>
                <w:b/>
                <w:bCs/>
              </w:rPr>
            </w:pPr>
            <w:r>
              <w:rPr>
                <w:b/>
                <w:bCs/>
              </w:rPr>
              <w:t>Total Amount</w:t>
            </w:r>
          </w:p>
        </w:tc>
        <w:tc>
          <w:tcPr>
            <w:tcW w:w="1890" w:type="dxa"/>
          </w:tcPr>
          <w:p w14:paraId="4323A323" w14:textId="77777777" w:rsidR="00772B8D" w:rsidRPr="00B439C8" w:rsidRDefault="00772B8D" w:rsidP="00385367">
            <w:pPr>
              <w:rPr>
                <w:b/>
                <w:bCs/>
              </w:rPr>
            </w:pPr>
          </w:p>
        </w:tc>
      </w:tr>
      <w:tr w:rsidR="00C55359" w:rsidRPr="00C42A7D" w14:paraId="78F6F51E" w14:textId="5E3138D4" w:rsidTr="00801EF8">
        <w:trPr>
          <w:trHeight w:val="290"/>
        </w:trPr>
        <w:tc>
          <w:tcPr>
            <w:tcW w:w="720" w:type="dxa"/>
            <w:shd w:val="clear" w:color="auto" w:fill="A6A6A6" w:themeFill="background1" w:themeFillShade="A6"/>
            <w:noWrap/>
            <w:hideMark/>
          </w:tcPr>
          <w:p w14:paraId="1BF207CE" w14:textId="77777777" w:rsidR="00C55359" w:rsidRPr="00C42A7D" w:rsidRDefault="00C55359" w:rsidP="00C55359">
            <w:r w:rsidRPr="00C42A7D">
              <w:t>18</w:t>
            </w:r>
          </w:p>
        </w:tc>
        <w:tc>
          <w:tcPr>
            <w:tcW w:w="720" w:type="dxa"/>
            <w:shd w:val="clear" w:color="auto" w:fill="A6A6A6" w:themeFill="background1" w:themeFillShade="A6"/>
            <w:noWrap/>
            <w:hideMark/>
          </w:tcPr>
          <w:p w14:paraId="2F22251B" w14:textId="77777777" w:rsidR="00C55359" w:rsidRPr="006101FC" w:rsidRDefault="00C55359" w:rsidP="00C55359">
            <w:pPr>
              <w:rPr>
                <w:b/>
                <w:bCs/>
              </w:rPr>
            </w:pPr>
            <w:r>
              <w:rPr>
                <w:b/>
                <w:bCs/>
              </w:rPr>
              <w:t>QTY</w:t>
            </w:r>
          </w:p>
        </w:tc>
        <w:tc>
          <w:tcPr>
            <w:tcW w:w="720" w:type="dxa"/>
            <w:shd w:val="clear" w:color="auto" w:fill="A6A6A6" w:themeFill="background1" w:themeFillShade="A6"/>
            <w:noWrap/>
            <w:hideMark/>
          </w:tcPr>
          <w:p w14:paraId="4BF64A49" w14:textId="77777777" w:rsidR="00C55359" w:rsidRPr="00C42A7D" w:rsidRDefault="00C55359" w:rsidP="00C55359">
            <w:r>
              <w:rPr>
                <w:b/>
                <w:bCs/>
              </w:rPr>
              <w:t>UNIT</w:t>
            </w:r>
            <w:r w:rsidRPr="00C42A7D">
              <w:t> </w:t>
            </w:r>
          </w:p>
        </w:tc>
        <w:tc>
          <w:tcPr>
            <w:tcW w:w="2340" w:type="dxa"/>
            <w:shd w:val="clear" w:color="auto" w:fill="A6A6A6" w:themeFill="background1" w:themeFillShade="A6"/>
            <w:noWrap/>
            <w:hideMark/>
          </w:tcPr>
          <w:p w14:paraId="428CA551" w14:textId="77777777" w:rsidR="00C55359" w:rsidRPr="00C42A7D" w:rsidRDefault="00C55359" w:rsidP="00C55359">
            <w:pPr>
              <w:rPr>
                <w:b/>
                <w:bCs/>
              </w:rPr>
            </w:pPr>
            <w:r w:rsidRPr="00C42A7D">
              <w:rPr>
                <w:b/>
                <w:bCs/>
              </w:rPr>
              <w:t xml:space="preserve"> PUMP MENDERS MAINTENANCE TOOL KITS</w:t>
            </w:r>
          </w:p>
        </w:tc>
        <w:tc>
          <w:tcPr>
            <w:tcW w:w="2790" w:type="dxa"/>
            <w:shd w:val="clear" w:color="auto" w:fill="A6A6A6" w:themeFill="background1" w:themeFillShade="A6"/>
          </w:tcPr>
          <w:p w14:paraId="28AEE341" w14:textId="57EEB24F" w:rsidR="00C55359" w:rsidRPr="00C42A7D" w:rsidRDefault="00C55359" w:rsidP="00C55359">
            <w:r w:rsidRPr="005F7186">
              <w:rPr>
                <w:b/>
                <w:bCs/>
              </w:rPr>
              <w:t>PICTORIAL SAMPLE OF ITEMS</w:t>
            </w:r>
          </w:p>
        </w:tc>
        <w:tc>
          <w:tcPr>
            <w:tcW w:w="1620" w:type="dxa"/>
            <w:shd w:val="clear" w:color="auto" w:fill="A6A6A6" w:themeFill="background1" w:themeFillShade="A6"/>
          </w:tcPr>
          <w:p w14:paraId="33630657" w14:textId="23FFC110" w:rsidR="00C55359" w:rsidRPr="00C42A7D" w:rsidRDefault="00C55359" w:rsidP="00C55359">
            <w:r>
              <w:rPr>
                <w:b/>
                <w:bCs/>
              </w:rPr>
              <w:t>UNIT PRICE (NGN)</w:t>
            </w:r>
          </w:p>
        </w:tc>
        <w:tc>
          <w:tcPr>
            <w:tcW w:w="1890" w:type="dxa"/>
            <w:shd w:val="clear" w:color="auto" w:fill="A6A6A6" w:themeFill="background1" w:themeFillShade="A6"/>
          </w:tcPr>
          <w:p w14:paraId="215DF549" w14:textId="259E420E" w:rsidR="00C55359" w:rsidRPr="00C42A7D" w:rsidRDefault="00C55359" w:rsidP="00C55359">
            <w:r>
              <w:rPr>
                <w:b/>
                <w:bCs/>
              </w:rPr>
              <w:t>AMOUNT       (NGN)</w:t>
            </w:r>
          </w:p>
        </w:tc>
      </w:tr>
      <w:tr w:rsidR="00772B8D" w:rsidRPr="00C42A7D" w14:paraId="5D9B9D8A" w14:textId="2C97A3F3" w:rsidTr="00801EF8">
        <w:trPr>
          <w:trHeight w:val="290"/>
        </w:trPr>
        <w:tc>
          <w:tcPr>
            <w:tcW w:w="720" w:type="dxa"/>
            <w:noWrap/>
            <w:hideMark/>
          </w:tcPr>
          <w:p w14:paraId="352684F9" w14:textId="3809384A" w:rsidR="00772B8D" w:rsidRPr="00C42A7D" w:rsidRDefault="00772B8D" w:rsidP="00385367">
            <w:r w:rsidRPr="00C42A7D">
              <w:lastRenderedPageBreak/>
              <w:t> </w:t>
            </w:r>
            <w:r w:rsidR="007502A0">
              <w:t>168</w:t>
            </w:r>
          </w:p>
        </w:tc>
        <w:tc>
          <w:tcPr>
            <w:tcW w:w="720" w:type="dxa"/>
            <w:noWrap/>
            <w:hideMark/>
          </w:tcPr>
          <w:p w14:paraId="21C80EB7" w14:textId="77777777" w:rsidR="00772B8D" w:rsidRPr="00C42A7D" w:rsidRDefault="00772B8D" w:rsidP="00385367">
            <w:r w:rsidRPr="00C42A7D">
              <w:t>35</w:t>
            </w:r>
          </w:p>
        </w:tc>
        <w:tc>
          <w:tcPr>
            <w:tcW w:w="720" w:type="dxa"/>
            <w:noWrap/>
            <w:hideMark/>
          </w:tcPr>
          <w:p w14:paraId="12E9362F" w14:textId="77777777" w:rsidR="00772B8D" w:rsidRPr="00C42A7D" w:rsidRDefault="00772B8D" w:rsidP="00385367">
            <w:r w:rsidRPr="00C42A7D">
              <w:t>Pcs</w:t>
            </w:r>
          </w:p>
        </w:tc>
        <w:tc>
          <w:tcPr>
            <w:tcW w:w="2340" w:type="dxa"/>
            <w:noWrap/>
            <w:hideMark/>
          </w:tcPr>
          <w:p w14:paraId="17D0694A" w14:textId="18B5E132" w:rsidR="00772B8D" w:rsidRPr="00C42A7D" w:rsidRDefault="00772B8D" w:rsidP="00385367">
            <w:r w:rsidRPr="00C42A7D">
              <w:t>Pipe wrench, heavy duty</w:t>
            </w:r>
            <w:r w:rsidR="00AB600C">
              <w:t xml:space="preserve"> - </w:t>
            </w:r>
            <w:r w:rsidR="00AB600C" w:rsidRPr="00AB600C">
              <w:t>14''</w:t>
            </w:r>
          </w:p>
        </w:tc>
        <w:tc>
          <w:tcPr>
            <w:tcW w:w="2790" w:type="dxa"/>
          </w:tcPr>
          <w:p w14:paraId="316408E9" w14:textId="77777777" w:rsidR="00772B8D" w:rsidRPr="00C42A7D" w:rsidRDefault="00772B8D" w:rsidP="00385367">
            <w:r>
              <w:rPr>
                <w:noProof/>
              </w:rPr>
              <w:drawing>
                <wp:inline distT="0" distB="0" distL="0" distR="0" wp14:anchorId="44F708B7" wp14:editId="54161F09">
                  <wp:extent cx="2032000" cy="1306286"/>
                  <wp:effectExtent l="0" t="0" r="6350" b="8255"/>
                  <wp:docPr id="265" name="Picture 265" descr="C:\Users\NIG_MDG_0299\AppData\Local\Microsoft\Windows\INetCache\Content.MSO\F85E87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F85E87B8.tmp"/>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047622" cy="1316329"/>
                          </a:xfrm>
                          <a:prstGeom prst="rect">
                            <a:avLst/>
                          </a:prstGeom>
                          <a:noFill/>
                          <a:ln>
                            <a:noFill/>
                          </a:ln>
                        </pic:spPr>
                      </pic:pic>
                    </a:graphicData>
                  </a:graphic>
                </wp:inline>
              </w:drawing>
            </w:r>
          </w:p>
        </w:tc>
        <w:tc>
          <w:tcPr>
            <w:tcW w:w="1620" w:type="dxa"/>
          </w:tcPr>
          <w:p w14:paraId="2A7174D3" w14:textId="1424AF79" w:rsidR="00772B8D" w:rsidRPr="00C42A7D" w:rsidRDefault="00772B8D" w:rsidP="00385367"/>
        </w:tc>
        <w:tc>
          <w:tcPr>
            <w:tcW w:w="1890" w:type="dxa"/>
          </w:tcPr>
          <w:p w14:paraId="50795E1E" w14:textId="77777777" w:rsidR="00772B8D" w:rsidRPr="00C42A7D" w:rsidRDefault="00772B8D" w:rsidP="00385367"/>
        </w:tc>
      </w:tr>
      <w:tr w:rsidR="00772B8D" w:rsidRPr="00C42A7D" w14:paraId="2516BF93" w14:textId="5B1C919E" w:rsidTr="00801EF8">
        <w:trPr>
          <w:trHeight w:val="290"/>
        </w:trPr>
        <w:tc>
          <w:tcPr>
            <w:tcW w:w="720" w:type="dxa"/>
            <w:noWrap/>
            <w:hideMark/>
          </w:tcPr>
          <w:p w14:paraId="35F79DA3" w14:textId="5BAE5D68" w:rsidR="00772B8D" w:rsidRPr="00C42A7D" w:rsidRDefault="00772B8D" w:rsidP="00385367">
            <w:r w:rsidRPr="00C42A7D">
              <w:t> </w:t>
            </w:r>
            <w:r w:rsidR="007502A0">
              <w:t>169</w:t>
            </w:r>
          </w:p>
        </w:tc>
        <w:tc>
          <w:tcPr>
            <w:tcW w:w="720" w:type="dxa"/>
            <w:noWrap/>
            <w:hideMark/>
          </w:tcPr>
          <w:p w14:paraId="77673C45" w14:textId="77777777" w:rsidR="00772B8D" w:rsidRPr="00C42A7D" w:rsidRDefault="00772B8D" w:rsidP="00385367">
            <w:r w:rsidRPr="00C42A7D">
              <w:t>35</w:t>
            </w:r>
          </w:p>
        </w:tc>
        <w:tc>
          <w:tcPr>
            <w:tcW w:w="720" w:type="dxa"/>
            <w:noWrap/>
            <w:hideMark/>
          </w:tcPr>
          <w:p w14:paraId="4E801CE6" w14:textId="77777777" w:rsidR="00772B8D" w:rsidRPr="00C42A7D" w:rsidRDefault="00772B8D" w:rsidP="00385367">
            <w:r w:rsidRPr="00C42A7D">
              <w:t>Pcs</w:t>
            </w:r>
          </w:p>
        </w:tc>
        <w:tc>
          <w:tcPr>
            <w:tcW w:w="2340" w:type="dxa"/>
            <w:noWrap/>
            <w:hideMark/>
          </w:tcPr>
          <w:p w14:paraId="23E18AE2" w14:textId="48BF15BC" w:rsidR="00772B8D" w:rsidRPr="00C42A7D" w:rsidRDefault="00772B8D" w:rsidP="00385367">
            <w:r w:rsidRPr="00C42A7D">
              <w:t>Pipe wrench, heavy duty</w:t>
            </w:r>
            <w:r w:rsidR="003F3A52">
              <w:t xml:space="preserve"> - </w:t>
            </w:r>
            <w:r w:rsidR="003F3A52" w:rsidRPr="003F3A52">
              <w:t>10''</w:t>
            </w:r>
          </w:p>
        </w:tc>
        <w:tc>
          <w:tcPr>
            <w:tcW w:w="2790" w:type="dxa"/>
          </w:tcPr>
          <w:p w14:paraId="1E99C616" w14:textId="77777777" w:rsidR="00772B8D" w:rsidRPr="00C42A7D" w:rsidRDefault="00772B8D" w:rsidP="00385367">
            <w:r>
              <w:rPr>
                <w:noProof/>
              </w:rPr>
              <w:drawing>
                <wp:inline distT="0" distB="0" distL="0" distR="0" wp14:anchorId="6FB16BD7" wp14:editId="04831391">
                  <wp:extent cx="1092200" cy="1092200"/>
                  <wp:effectExtent l="0" t="0" r="0" b="0"/>
                  <wp:docPr id="264" name="Picture 264" descr="C:\Users\NIG_MDG_0299\AppData\Local\Microsoft\Windows\INetCache\Content.MSO\60C387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60C3876E.tmp"/>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092200" cy="1092200"/>
                          </a:xfrm>
                          <a:prstGeom prst="rect">
                            <a:avLst/>
                          </a:prstGeom>
                          <a:noFill/>
                          <a:ln>
                            <a:noFill/>
                          </a:ln>
                        </pic:spPr>
                      </pic:pic>
                    </a:graphicData>
                  </a:graphic>
                </wp:inline>
              </w:drawing>
            </w:r>
          </w:p>
        </w:tc>
        <w:tc>
          <w:tcPr>
            <w:tcW w:w="1620" w:type="dxa"/>
          </w:tcPr>
          <w:p w14:paraId="1B72FB13" w14:textId="5E6C71DF" w:rsidR="00772B8D" w:rsidRPr="00C42A7D" w:rsidRDefault="00772B8D" w:rsidP="00385367"/>
        </w:tc>
        <w:tc>
          <w:tcPr>
            <w:tcW w:w="1890" w:type="dxa"/>
          </w:tcPr>
          <w:p w14:paraId="720B49BD" w14:textId="77777777" w:rsidR="00772B8D" w:rsidRPr="00C42A7D" w:rsidRDefault="00772B8D" w:rsidP="00385367"/>
        </w:tc>
      </w:tr>
      <w:tr w:rsidR="00772B8D" w:rsidRPr="00C42A7D" w14:paraId="4B8DE5D1" w14:textId="3618D4B7" w:rsidTr="00022809">
        <w:trPr>
          <w:trHeight w:val="1853"/>
        </w:trPr>
        <w:tc>
          <w:tcPr>
            <w:tcW w:w="720" w:type="dxa"/>
            <w:noWrap/>
            <w:hideMark/>
          </w:tcPr>
          <w:p w14:paraId="74C042AA" w14:textId="4239685D" w:rsidR="00772B8D" w:rsidRPr="00C42A7D" w:rsidRDefault="00772B8D" w:rsidP="00385367">
            <w:r w:rsidRPr="00C42A7D">
              <w:t> </w:t>
            </w:r>
            <w:r w:rsidR="007502A0">
              <w:t>170</w:t>
            </w:r>
          </w:p>
        </w:tc>
        <w:tc>
          <w:tcPr>
            <w:tcW w:w="720" w:type="dxa"/>
            <w:noWrap/>
            <w:hideMark/>
          </w:tcPr>
          <w:p w14:paraId="0ECA72EA" w14:textId="77777777" w:rsidR="00772B8D" w:rsidRPr="00C42A7D" w:rsidRDefault="00772B8D" w:rsidP="00385367">
            <w:r w:rsidRPr="00C42A7D">
              <w:t>35</w:t>
            </w:r>
          </w:p>
        </w:tc>
        <w:tc>
          <w:tcPr>
            <w:tcW w:w="720" w:type="dxa"/>
            <w:noWrap/>
            <w:hideMark/>
          </w:tcPr>
          <w:p w14:paraId="07A737EE" w14:textId="77777777" w:rsidR="00772B8D" w:rsidRPr="00C42A7D" w:rsidRDefault="00772B8D" w:rsidP="00385367">
            <w:r w:rsidRPr="00C42A7D">
              <w:t>Pcs</w:t>
            </w:r>
          </w:p>
        </w:tc>
        <w:tc>
          <w:tcPr>
            <w:tcW w:w="2340" w:type="dxa"/>
            <w:noWrap/>
            <w:hideMark/>
          </w:tcPr>
          <w:p w14:paraId="35194C6D" w14:textId="1AC59994" w:rsidR="00772B8D" w:rsidRPr="00C42A7D" w:rsidRDefault="00772B8D" w:rsidP="00385367">
            <w:r w:rsidRPr="00C42A7D">
              <w:t>Flat head spanners, set</w:t>
            </w:r>
            <w:r w:rsidR="003F3A52">
              <w:t xml:space="preserve"> of 12 pcs</w:t>
            </w:r>
          </w:p>
        </w:tc>
        <w:tc>
          <w:tcPr>
            <w:tcW w:w="2790" w:type="dxa"/>
          </w:tcPr>
          <w:p w14:paraId="2695B675" w14:textId="77777777" w:rsidR="00772B8D" w:rsidRDefault="00772B8D" w:rsidP="00385367">
            <w:r>
              <w:rPr>
                <w:noProof/>
              </w:rPr>
              <w:drawing>
                <wp:inline distT="0" distB="0" distL="0" distR="0" wp14:anchorId="339249EA" wp14:editId="0E2A5E3E">
                  <wp:extent cx="1720850" cy="1162050"/>
                  <wp:effectExtent l="0" t="0" r="0" b="0"/>
                  <wp:docPr id="263" name="Picture 263" descr="5/7 X Thin Flat Wrench Set Wrenches Open End Spanners Metric Hand Tools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7 X Thin Flat Wrench Set Wrenches Open End Spanners Metric Hand Tools |  eBay"/>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20850" cy="1162050"/>
                          </a:xfrm>
                          <a:prstGeom prst="rect">
                            <a:avLst/>
                          </a:prstGeom>
                          <a:noFill/>
                          <a:ln>
                            <a:noFill/>
                          </a:ln>
                        </pic:spPr>
                      </pic:pic>
                    </a:graphicData>
                  </a:graphic>
                </wp:inline>
              </w:drawing>
            </w:r>
          </w:p>
          <w:p w14:paraId="58857D92" w14:textId="77777777" w:rsidR="00772B8D" w:rsidRPr="00C42A7D" w:rsidRDefault="00772B8D" w:rsidP="00385367"/>
        </w:tc>
        <w:tc>
          <w:tcPr>
            <w:tcW w:w="1620" w:type="dxa"/>
          </w:tcPr>
          <w:p w14:paraId="6FE1FC03" w14:textId="01596BB5" w:rsidR="00772B8D" w:rsidRPr="00C42A7D" w:rsidRDefault="00772B8D" w:rsidP="00385367"/>
        </w:tc>
        <w:tc>
          <w:tcPr>
            <w:tcW w:w="1890" w:type="dxa"/>
          </w:tcPr>
          <w:p w14:paraId="71A55076" w14:textId="77777777" w:rsidR="00772B8D" w:rsidRPr="00C42A7D" w:rsidRDefault="00772B8D" w:rsidP="00385367"/>
        </w:tc>
      </w:tr>
      <w:tr w:rsidR="00772B8D" w:rsidRPr="00C42A7D" w14:paraId="0E21EBA0" w14:textId="6E0CB2DB" w:rsidTr="00801EF8">
        <w:trPr>
          <w:trHeight w:val="290"/>
        </w:trPr>
        <w:tc>
          <w:tcPr>
            <w:tcW w:w="720" w:type="dxa"/>
            <w:noWrap/>
            <w:hideMark/>
          </w:tcPr>
          <w:p w14:paraId="1DB65DF7" w14:textId="4E7770F2" w:rsidR="00772B8D" w:rsidRPr="00C42A7D" w:rsidRDefault="00772B8D" w:rsidP="00385367">
            <w:r w:rsidRPr="00C42A7D">
              <w:t> </w:t>
            </w:r>
            <w:r w:rsidR="007502A0">
              <w:t>171</w:t>
            </w:r>
          </w:p>
        </w:tc>
        <w:tc>
          <w:tcPr>
            <w:tcW w:w="720" w:type="dxa"/>
            <w:noWrap/>
            <w:hideMark/>
          </w:tcPr>
          <w:p w14:paraId="783F9ACD" w14:textId="77777777" w:rsidR="00772B8D" w:rsidRPr="00C42A7D" w:rsidRDefault="00772B8D" w:rsidP="00385367">
            <w:r w:rsidRPr="00C42A7D">
              <w:t>35</w:t>
            </w:r>
          </w:p>
        </w:tc>
        <w:tc>
          <w:tcPr>
            <w:tcW w:w="720" w:type="dxa"/>
            <w:noWrap/>
            <w:hideMark/>
          </w:tcPr>
          <w:p w14:paraId="3B22B504" w14:textId="77777777" w:rsidR="00772B8D" w:rsidRPr="00C42A7D" w:rsidRDefault="00772B8D" w:rsidP="00385367">
            <w:r w:rsidRPr="00C42A7D">
              <w:t>Pcs</w:t>
            </w:r>
          </w:p>
        </w:tc>
        <w:tc>
          <w:tcPr>
            <w:tcW w:w="2340" w:type="dxa"/>
            <w:noWrap/>
            <w:hideMark/>
          </w:tcPr>
          <w:p w14:paraId="3D872EBF" w14:textId="7F4EF1BC" w:rsidR="00827E5E" w:rsidRDefault="00772B8D" w:rsidP="00385367">
            <w:r w:rsidRPr="00C42A7D">
              <w:t>Plier, flat combination</w:t>
            </w:r>
          </w:p>
          <w:p w14:paraId="129CC69D" w14:textId="1B74D0A7" w:rsidR="00772B8D" w:rsidRPr="00827E5E" w:rsidRDefault="00827E5E" w:rsidP="00827E5E">
            <w:r w:rsidRPr="00827E5E">
              <w:t>Carbon Steel Plier, multipurpose,  Cutting and Holding</w:t>
            </w:r>
          </w:p>
        </w:tc>
        <w:tc>
          <w:tcPr>
            <w:tcW w:w="2790" w:type="dxa"/>
          </w:tcPr>
          <w:p w14:paraId="06193C7E" w14:textId="77777777" w:rsidR="00772B8D" w:rsidRPr="00C42A7D" w:rsidRDefault="00772B8D" w:rsidP="00385367">
            <w:r>
              <w:rPr>
                <w:noProof/>
              </w:rPr>
              <w:drawing>
                <wp:inline distT="0" distB="0" distL="0" distR="0" wp14:anchorId="0A6E27E6" wp14:editId="3EFD5EF3">
                  <wp:extent cx="1587500" cy="745351"/>
                  <wp:effectExtent l="0" t="0" r="0" b="0"/>
                  <wp:docPr id="259" name="Picture 259" descr="C:\Users\NIG_MDG_0299\AppData\Local\Microsoft\Windows\INetCache\Content.MSO\E3FA73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E3FA7356.tmp"/>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612794" cy="757227"/>
                          </a:xfrm>
                          <a:prstGeom prst="rect">
                            <a:avLst/>
                          </a:prstGeom>
                          <a:noFill/>
                          <a:ln>
                            <a:noFill/>
                          </a:ln>
                        </pic:spPr>
                      </pic:pic>
                    </a:graphicData>
                  </a:graphic>
                </wp:inline>
              </w:drawing>
            </w:r>
          </w:p>
        </w:tc>
        <w:tc>
          <w:tcPr>
            <w:tcW w:w="1620" w:type="dxa"/>
          </w:tcPr>
          <w:p w14:paraId="546DAA0F" w14:textId="5E859D40" w:rsidR="00772B8D" w:rsidRPr="00C42A7D" w:rsidRDefault="00772B8D" w:rsidP="00385367"/>
        </w:tc>
        <w:tc>
          <w:tcPr>
            <w:tcW w:w="1890" w:type="dxa"/>
          </w:tcPr>
          <w:p w14:paraId="78365C4A" w14:textId="77777777" w:rsidR="00772B8D" w:rsidRPr="00C42A7D" w:rsidRDefault="00772B8D" w:rsidP="00385367"/>
        </w:tc>
      </w:tr>
      <w:tr w:rsidR="00772B8D" w:rsidRPr="00C42A7D" w14:paraId="5431CDE4" w14:textId="587F6FE7" w:rsidTr="00801EF8">
        <w:trPr>
          <w:trHeight w:val="290"/>
        </w:trPr>
        <w:tc>
          <w:tcPr>
            <w:tcW w:w="720" w:type="dxa"/>
            <w:noWrap/>
            <w:hideMark/>
          </w:tcPr>
          <w:p w14:paraId="46591B5D" w14:textId="60BEA9CD" w:rsidR="00772B8D" w:rsidRPr="00C42A7D" w:rsidRDefault="00772B8D" w:rsidP="00385367">
            <w:r w:rsidRPr="00C42A7D">
              <w:t> </w:t>
            </w:r>
            <w:r w:rsidR="007502A0">
              <w:t>172</w:t>
            </w:r>
          </w:p>
        </w:tc>
        <w:tc>
          <w:tcPr>
            <w:tcW w:w="720" w:type="dxa"/>
            <w:noWrap/>
            <w:hideMark/>
          </w:tcPr>
          <w:p w14:paraId="637B8823" w14:textId="77777777" w:rsidR="00772B8D" w:rsidRPr="00C42A7D" w:rsidRDefault="00772B8D" w:rsidP="00385367">
            <w:r w:rsidRPr="00C42A7D">
              <w:t>35</w:t>
            </w:r>
          </w:p>
        </w:tc>
        <w:tc>
          <w:tcPr>
            <w:tcW w:w="720" w:type="dxa"/>
            <w:noWrap/>
            <w:hideMark/>
          </w:tcPr>
          <w:p w14:paraId="1522A040" w14:textId="77777777" w:rsidR="00772B8D" w:rsidRPr="00C42A7D" w:rsidRDefault="00772B8D" w:rsidP="00385367">
            <w:r w:rsidRPr="00C42A7D">
              <w:t>Pcs</w:t>
            </w:r>
          </w:p>
        </w:tc>
        <w:tc>
          <w:tcPr>
            <w:tcW w:w="2340" w:type="dxa"/>
            <w:noWrap/>
            <w:hideMark/>
          </w:tcPr>
          <w:p w14:paraId="47F1B2F2" w14:textId="09BE56B7" w:rsidR="00772B8D" w:rsidRDefault="00772B8D" w:rsidP="00385367">
            <w:r w:rsidRPr="00C42A7D">
              <w:t>Pinches</w:t>
            </w:r>
            <w:r w:rsidR="00105DE3">
              <w:t xml:space="preserve"> </w:t>
            </w:r>
            <w:r w:rsidR="00105DE3" w:rsidRPr="00105DE3">
              <w:t>Clap</w:t>
            </w:r>
          </w:p>
          <w:p w14:paraId="6C6A828D" w14:textId="4112AB57" w:rsidR="00105DE3" w:rsidRPr="00C42A7D" w:rsidRDefault="00105DE3" w:rsidP="00385367">
            <w:r>
              <w:t>Size 8”</w:t>
            </w:r>
          </w:p>
        </w:tc>
        <w:tc>
          <w:tcPr>
            <w:tcW w:w="2790" w:type="dxa"/>
          </w:tcPr>
          <w:p w14:paraId="4D1F4A1E" w14:textId="77777777" w:rsidR="00772B8D" w:rsidRPr="00C42A7D" w:rsidRDefault="00772B8D" w:rsidP="00385367">
            <w:r>
              <w:rPr>
                <w:noProof/>
              </w:rPr>
              <w:drawing>
                <wp:inline distT="0" distB="0" distL="0" distR="0" wp14:anchorId="19305331" wp14:editId="6DF43A24">
                  <wp:extent cx="872720" cy="1166626"/>
                  <wp:effectExtent l="5397" t="0" r="9208" b="9207"/>
                  <wp:docPr id="258" name="Picture 258" descr="C:\Users\NIG_MDG_0299\AppData\Local\Microsoft\Windows\INetCache\Content.MSO\D1E5F5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D1E5F563.tmp"/>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rot="16200000">
                            <a:off x="0" y="0"/>
                            <a:ext cx="884742" cy="1182697"/>
                          </a:xfrm>
                          <a:prstGeom prst="rect">
                            <a:avLst/>
                          </a:prstGeom>
                          <a:noFill/>
                          <a:ln>
                            <a:noFill/>
                          </a:ln>
                        </pic:spPr>
                      </pic:pic>
                    </a:graphicData>
                  </a:graphic>
                </wp:inline>
              </w:drawing>
            </w:r>
          </w:p>
        </w:tc>
        <w:tc>
          <w:tcPr>
            <w:tcW w:w="1620" w:type="dxa"/>
          </w:tcPr>
          <w:p w14:paraId="5FBC41B6" w14:textId="46EE7751" w:rsidR="00772B8D" w:rsidRPr="00C42A7D" w:rsidRDefault="00772B8D" w:rsidP="00385367"/>
        </w:tc>
        <w:tc>
          <w:tcPr>
            <w:tcW w:w="1890" w:type="dxa"/>
          </w:tcPr>
          <w:p w14:paraId="2BF4D5D9" w14:textId="77777777" w:rsidR="00772B8D" w:rsidRPr="00C42A7D" w:rsidRDefault="00772B8D" w:rsidP="00385367"/>
        </w:tc>
      </w:tr>
      <w:tr w:rsidR="00772B8D" w:rsidRPr="00C42A7D" w14:paraId="3A3D8105" w14:textId="6ABCB302" w:rsidTr="00801EF8">
        <w:trPr>
          <w:trHeight w:val="290"/>
        </w:trPr>
        <w:tc>
          <w:tcPr>
            <w:tcW w:w="720" w:type="dxa"/>
            <w:noWrap/>
            <w:hideMark/>
          </w:tcPr>
          <w:p w14:paraId="15B47773" w14:textId="133AECC4" w:rsidR="00772B8D" w:rsidRPr="00C42A7D" w:rsidRDefault="00772B8D" w:rsidP="00385367">
            <w:r w:rsidRPr="00C42A7D">
              <w:t> </w:t>
            </w:r>
            <w:r w:rsidR="007502A0">
              <w:t>173</w:t>
            </w:r>
          </w:p>
        </w:tc>
        <w:tc>
          <w:tcPr>
            <w:tcW w:w="720" w:type="dxa"/>
            <w:noWrap/>
            <w:hideMark/>
          </w:tcPr>
          <w:p w14:paraId="47574587" w14:textId="77777777" w:rsidR="00772B8D" w:rsidRPr="00C42A7D" w:rsidRDefault="00772B8D" w:rsidP="00385367">
            <w:r w:rsidRPr="00C42A7D">
              <w:t>35</w:t>
            </w:r>
          </w:p>
        </w:tc>
        <w:tc>
          <w:tcPr>
            <w:tcW w:w="720" w:type="dxa"/>
            <w:noWrap/>
            <w:hideMark/>
          </w:tcPr>
          <w:p w14:paraId="7A132235" w14:textId="77777777" w:rsidR="00772B8D" w:rsidRPr="00C42A7D" w:rsidRDefault="00772B8D" w:rsidP="00385367">
            <w:r w:rsidRPr="00C42A7D">
              <w:t>Pcs</w:t>
            </w:r>
          </w:p>
        </w:tc>
        <w:tc>
          <w:tcPr>
            <w:tcW w:w="2340" w:type="dxa"/>
            <w:noWrap/>
            <w:hideMark/>
          </w:tcPr>
          <w:p w14:paraId="4B14471C" w14:textId="5150F1CB" w:rsidR="00A3179E" w:rsidRDefault="00772B8D" w:rsidP="00385367">
            <w:r w:rsidRPr="00C42A7D">
              <w:t>Hammer</w:t>
            </w:r>
          </w:p>
          <w:p w14:paraId="2958E625" w14:textId="0685332C" w:rsidR="00772B8D" w:rsidRPr="00A3179E" w:rsidRDefault="00A3179E" w:rsidP="00A3179E">
            <w:r w:rsidRPr="00A3179E">
              <w:t>2–4 lbs (0.9–1.8 kg) with a 12–14-inch (30–35 cm) handle</w:t>
            </w:r>
          </w:p>
        </w:tc>
        <w:tc>
          <w:tcPr>
            <w:tcW w:w="2790" w:type="dxa"/>
          </w:tcPr>
          <w:p w14:paraId="63F8E0C0" w14:textId="77777777" w:rsidR="00772B8D" w:rsidRPr="00C42A7D" w:rsidRDefault="00772B8D" w:rsidP="00385367">
            <w:r>
              <w:rPr>
                <w:noProof/>
              </w:rPr>
              <w:drawing>
                <wp:inline distT="0" distB="0" distL="0" distR="0" wp14:anchorId="4D6771E3" wp14:editId="1488E038">
                  <wp:extent cx="889000" cy="889000"/>
                  <wp:effectExtent l="0" t="0" r="6350" b="6350"/>
                  <wp:docPr id="257" name="Picture 257" descr="C:\Users\NIG_MDG_0299\AppData\Local\Microsoft\Windows\INetCache\Content.MSO\4DCCA8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4DCCA8FC.tmp"/>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inline>
              </w:drawing>
            </w:r>
          </w:p>
        </w:tc>
        <w:tc>
          <w:tcPr>
            <w:tcW w:w="1620" w:type="dxa"/>
          </w:tcPr>
          <w:p w14:paraId="04F15B05" w14:textId="45644647" w:rsidR="00772B8D" w:rsidRPr="00C42A7D" w:rsidRDefault="00772B8D" w:rsidP="00385367"/>
        </w:tc>
        <w:tc>
          <w:tcPr>
            <w:tcW w:w="1890" w:type="dxa"/>
          </w:tcPr>
          <w:p w14:paraId="642C3103" w14:textId="77777777" w:rsidR="00772B8D" w:rsidRPr="00C42A7D" w:rsidRDefault="00772B8D" w:rsidP="00385367"/>
        </w:tc>
      </w:tr>
      <w:tr w:rsidR="00772B8D" w:rsidRPr="00C42A7D" w14:paraId="25D724EC" w14:textId="0E611F67" w:rsidTr="00022809">
        <w:trPr>
          <w:trHeight w:val="1682"/>
        </w:trPr>
        <w:tc>
          <w:tcPr>
            <w:tcW w:w="720" w:type="dxa"/>
            <w:noWrap/>
            <w:hideMark/>
          </w:tcPr>
          <w:p w14:paraId="648B6B1D" w14:textId="7D565931" w:rsidR="00772B8D" w:rsidRPr="00C42A7D" w:rsidRDefault="00772B8D" w:rsidP="00385367">
            <w:r w:rsidRPr="00C42A7D">
              <w:t> </w:t>
            </w:r>
            <w:r w:rsidR="007502A0">
              <w:t>174</w:t>
            </w:r>
          </w:p>
        </w:tc>
        <w:tc>
          <w:tcPr>
            <w:tcW w:w="720" w:type="dxa"/>
            <w:noWrap/>
            <w:hideMark/>
          </w:tcPr>
          <w:p w14:paraId="5399309E" w14:textId="77777777" w:rsidR="00772B8D" w:rsidRPr="00C42A7D" w:rsidRDefault="00772B8D" w:rsidP="00385367">
            <w:r w:rsidRPr="00C42A7D">
              <w:t>35</w:t>
            </w:r>
          </w:p>
        </w:tc>
        <w:tc>
          <w:tcPr>
            <w:tcW w:w="720" w:type="dxa"/>
            <w:noWrap/>
            <w:hideMark/>
          </w:tcPr>
          <w:p w14:paraId="36EB0B9E" w14:textId="77777777" w:rsidR="00772B8D" w:rsidRPr="00C42A7D" w:rsidRDefault="00772B8D" w:rsidP="00385367">
            <w:r w:rsidRPr="00C42A7D">
              <w:t>Pcs</w:t>
            </w:r>
          </w:p>
        </w:tc>
        <w:tc>
          <w:tcPr>
            <w:tcW w:w="2340" w:type="dxa"/>
            <w:noWrap/>
            <w:hideMark/>
          </w:tcPr>
          <w:p w14:paraId="72298DA7" w14:textId="00CA10E1" w:rsidR="00F9252C" w:rsidRDefault="00772B8D" w:rsidP="00385367">
            <w:r w:rsidRPr="00C42A7D">
              <w:t>Hacksaw, with set of blade, original</w:t>
            </w:r>
          </w:p>
          <w:p w14:paraId="7073150D" w14:textId="07F30043" w:rsidR="00772B8D" w:rsidRPr="00F9252C" w:rsidRDefault="002D2CCA" w:rsidP="00F9252C">
            <w:r w:rsidRPr="002D2CCA">
              <w:t>blade lengths 10 to 12 in (250 to 300 mm)</w:t>
            </w:r>
          </w:p>
        </w:tc>
        <w:tc>
          <w:tcPr>
            <w:tcW w:w="2790" w:type="dxa"/>
          </w:tcPr>
          <w:p w14:paraId="3F2C3707" w14:textId="77777777" w:rsidR="00772B8D" w:rsidRPr="00C42A7D" w:rsidRDefault="00772B8D" w:rsidP="00385367">
            <w:r>
              <w:rPr>
                <w:noProof/>
              </w:rPr>
              <w:drawing>
                <wp:inline distT="0" distB="0" distL="0" distR="0" wp14:anchorId="620E7425" wp14:editId="5F8AAB4C">
                  <wp:extent cx="1303038" cy="738682"/>
                  <wp:effectExtent l="114300" t="285750" r="106680" b="271145"/>
                  <wp:docPr id="254" name="Picture 254" descr="C:\Users\NIG_MDG_0299\AppData\Local\Microsoft\Windows\INetCache\Content.MSO\19FF76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19FF76AB.tmp"/>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rot="19875227">
                            <a:off x="0" y="0"/>
                            <a:ext cx="1346129" cy="763110"/>
                          </a:xfrm>
                          <a:prstGeom prst="rect">
                            <a:avLst/>
                          </a:prstGeom>
                          <a:noFill/>
                          <a:ln>
                            <a:noFill/>
                          </a:ln>
                        </pic:spPr>
                      </pic:pic>
                    </a:graphicData>
                  </a:graphic>
                </wp:inline>
              </w:drawing>
            </w:r>
          </w:p>
        </w:tc>
        <w:tc>
          <w:tcPr>
            <w:tcW w:w="1620" w:type="dxa"/>
          </w:tcPr>
          <w:p w14:paraId="48A966BC" w14:textId="32E8E231" w:rsidR="00772B8D" w:rsidRPr="00C42A7D" w:rsidRDefault="00772B8D" w:rsidP="00385367"/>
        </w:tc>
        <w:tc>
          <w:tcPr>
            <w:tcW w:w="1890" w:type="dxa"/>
          </w:tcPr>
          <w:p w14:paraId="3EFE67B1" w14:textId="77777777" w:rsidR="00772B8D" w:rsidRPr="00C42A7D" w:rsidRDefault="00772B8D" w:rsidP="00385367"/>
        </w:tc>
      </w:tr>
      <w:tr w:rsidR="00772B8D" w:rsidRPr="00C42A7D" w14:paraId="41C00926" w14:textId="40DCD0C2" w:rsidTr="00801EF8">
        <w:trPr>
          <w:trHeight w:val="290"/>
        </w:trPr>
        <w:tc>
          <w:tcPr>
            <w:tcW w:w="720" w:type="dxa"/>
            <w:noWrap/>
            <w:hideMark/>
          </w:tcPr>
          <w:p w14:paraId="49B0376B" w14:textId="4272334B" w:rsidR="00772B8D" w:rsidRPr="00C42A7D" w:rsidRDefault="00772B8D" w:rsidP="00385367">
            <w:r w:rsidRPr="00C42A7D">
              <w:lastRenderedPageBreak/>
              <w:t> </w:t>
            </w:r>
            <w:r w:rsidR="007502A0">
              <w:t>175</w:t>
            </w:r>
          </w:p>
        </w:tc>
        <w:tc>
          <w:tcPr>
            <w:tcW w:w="720" w:type="dxa"/>
            <w:noWrap/>
            <w:hideMark/>
          </w:tcPr>
          <w:p w14:paraId="084ADADE" w14:textId="77777777" w:rsidR="00772B8D" w:rsidRPr="00C42A7D" w:rsidRDefault="00772B8D" w:rsidP="00385367">
            <w:r w:rsidRPr="00C42A7D">
              <w:t>280</w:t>
            </w:r>
          </w:p>
        </w:tc>
        <w:tc>
          <w:tcPr>
            <w:tcW w:w="720" w:type="dxa"/>
            <w:noWrap/>
            <w:hideMark/>
          </w:tcPr>
          <w:p w14:paraId="3ABB25B4" w14:textId="77777777" w:rsidR="00772B8D" w:rsidRPr="00C42A7D" w:rsidRDefault="00772B8D" w:rsidP="00385367">
            <w:r w:rsidRPr="00C42A7D">
              <w:t>Pcs</w:t>
            </w:r>
          </w:p>
        </w:tc>
        <w:tc>
          <w:tcPr>
            <w:tcW w:w="2340" w:type="dxa"/>
            <w:noWrap/>
            <w:hideMark/>
          </w:tcPr>
          <w:p w14:paraId="38A246EE" w14:textId="77777777" w:rsidR="00772B8D" w:rsidRPr="00C42A7D" w:rsidRDefault="00772B8D" w:rsidP="00385367">
            <w:r w:rsidRPr="00C42A7D">
              <w:t>3/4''  Brass bronze tap head, original</w:t>
            </w:r>
          </w:p>
        </w:tc>
        <w:tc>
          <w:tcPr>
            <w:tcW w:w="2790" w:type="dxa"/>
          </w:tcPr>
          <w:p w14:paraId="4487D873" w14:textId="77777777" w:rsidR="00772B8D" w:rsidRPr="00C42A7D" w:rsidRDefault="00772B8D" w:rsidP="00385367">
            <w:r>
              <w:rPr>
                <w:noProof/>
              </w:rPr>
              <w:drawing>
                <wp:inline distT="0" distB="0" distL="0" distR="0" wp14:anchorId="65DA661D" wp14:editId="068C48C5">
                  <wp:extent cx="749300" cy="749300"/>
                  <wp:effectExtent l="0" t="0" r="0" b="0"/>
                  <wp:docPr id="253" name="Picture 253" descr="C:\Users\NIG_MDG_0299\AppData\Local\Microsoft\Windows\INetCache\Content.MSO\D7009B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D7009B24.tmp"/>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749300" cy="749300"/>
                          </a:xfrm>
                          <a:prstGeom prst="rect">
                            <a:avLst/>
                          </a:prstGeom>
                          <a:noFill/>
                          <a:ln>
                            <a:noFill/>
                          </a:ln>
                        </pic:spPr>
                      </pic:pic>
                    </a:graphicData>
                  </a:graphic>
                </wp:inline>
              </w:drawing>
            </w:r>
          </w:p>
        </w:tc>
        <w:tc>
          <w:tcPr>
            <w:tcW w:w="1620" w:type="dxa"/>
          </w:tcPr>
          <w:p w14:paraId="2E02F00E" w14:textId="2B3A47D2" w:rsidR="00772B8D" w:rsidRPr="00C42A7D" w:rsidRDefault="00772B8D" w:rsidP="00385367"/>
        </w:tc>
        <w:tc>
          <w:tcPr>
            <w:tcW w:w="1890" w:type="dxa"/>
          </w:tcPr>
          <w:p w14:paraId="72418C0C" w14:textId="77777777" w:rsidR="00772B8D" w:rsidRPr="00C42A7D" w:rsidRDefault="00772B8D" w:rsidP="00385367"/>
        </w:tc>
      </w:tr>
      <w:tr w:rsidR="00772B8D" w:rsidRPr="00C42A7D" w14:paraId="484F2BEE" w14:textId="57A6A5F0" w:rsidTr="00801EF8">
        <w:trPr>
          <w:trHeight w:val="290"/>
        </w:trPr>
        <w:tc>
          <w:tcPr>
            <w:tcW w:w="720" w:type="dxa"/>
            <w:noWrap/>
            <w:hideMark/>
          </w:tcPr>
          <w:p w14:paraId="7F2BDC41" w14:textId="362B2A79" w:rsidR="00772B8D" w:rsidRPr="00C42A7D" w:rsidRDefault="00772B8D" w:rsidP="00385367">
            <w:r w:rsidRPr="00C42A7D">
              <w:t> </w:t>
            </w:r>
            <w:r w:rsidR="007502A0">
              <w:t>176</w:t>
            </w:r>
          </w:p>
        </w:tc>
        <w:tc>
          <w:tcPr>
            <w:tcW w:w="720" w:type="dxa"/>
            <w:noWrap/>
            <w:hideMark/>
          </w:tcPr>
          <w:p w14:paraId="50ADA791" w14:textId="77777777" w:rsidR="00772B8D" w:rsidRPr="00C42A7D" w:rsidRDefault="00772B8D" w:rsidP="00385367">
            <w:r w:rsidRPr="00C42A7D">
              <w:t>175</w:t>
            </w:r>
          </w:p>
        </w:tc>
        <w:tc>
          <w:tcPr>
            <w:tcW w:w="720" w:type="dxa"/>
            <w:noWrap/>
            <w:hideMark/>
          </w:tcPr>
          <w:p w14:paraId="31024C8E" w14:textId="77777777" w:rsidR="00772B8D" w:rsidRPr="00C42A7D" w:rsidRDefault="00772B8D" w:rsidP="00385367">
            <w:r w:rsidRPr="00C42A7D">
              <w:t>Pcs</w:t>
            </w:r>
          </w:p>
        </w:tc>
        <w:tc>
          <w:tcPr>
            <w:tcW w:w="2340" w:type="dxa"/>
            <w:noWrap/>
            <w:hideMark/>
          </w:tcPr>
          <w:p w14:paraId="403FA61F" w14:textId="77777777" w:rsidR="00772B8D" w:rsidRPr="00C42A7D" w:rsidRDefault="00772B8D" w:rsidP="00385367">
            <w:r w:rsidRPr="00C42A7D">
              <w:t xml:space="preserve"> 11/4  " PVC gate valve</w:t>
            </w:r>
          </w:p>
        </w:tc>
        <w:tc>
          <w:tcPr>
            <w:tcW w:w="2790" w:type="dxa"/>
          </w:tcPr>
          <w:p w14:paraId="64D4D87D" w14:textId="77777777" w:rsidR="00772B8D" w:rsidRPr="00C42A7D" w:rsidRDefault="00772B8D" w:rsidP="00385367">
            <w:r>
              <w:rPr>
                <w:noProof/>
              </w:rPr>
              <w:drawing>
                <wp:inline distT="0" distB="0" distL="0" distR="0" wp14:anchorId="4ED06610" wp14:editId="2BE84C01">
                  <wp:extent cx="922319" cy="895350"/>
                  <wp:effectExtent l="0" t="0" r="0" b="0"/>
                  <wp:docPr id="252" name="Picture 252" descr="C:\Users\NIG_MDG_0299\AppData\Local\Microsoft\Windows\INetCache\Content.MSO\3AA778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3AA77879.tmp"/>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935857" cy="908493"/>
                          </a:xfrm>
                          <a:prstGeom prst="rect">
                            <a:avLst/>
                          </a:prstGeom>
                          <a:noFill/>
                          <a:ln>
                            <a:noFill/>
                          </a:ln>
                        </pic:spPr>
                      </pic:pic>
                    </a:graphicData>
                  </a:graphic>
                </wp:inline>
              </w:drawing>
            </w:r>
          </w:p>
        </w:tc>
        <w:tc>
          <w:tcPr>
            <w:tcW w:w="1620" w:type="dxa"/>
          </w:tcPr>
          <w:p w14:paraId="1E8AA7AC" w14:textId="75E20AD8" w:rsidR="00772B8D" w:rsidRPr="00C42A7D" w:rsidRDefault="00772B8D" w:rsidP="00385367"/>
        </w:tc>
        <w:tc>
          <w:tcPr>
            <w:tcW w:w="1890" w:type="dxa"/>
          </w:tcPr>
          <w:p w14:paraId="2F38D283" w14:textId="77777777" w:rsidR="00772B8D" w:rsidRPr="00C42A7D" w:rsidRDefault="00772B8D" w:rsidP="00385367"/>
        </w:tc>
      </w:tr>
      <w:tr w:rsidR="00772B8D" w:rsidRPr="00C42A7D" w14:paraId="32E6E5B4" w14:textId="31F0BBC4" w:rsidTr="00801EF8">
        <w:trPr>
          <w:trHeight w:val="290"/>
        </w:trPr>
        <w:tc>
          <w:tcPr>
            <w:tcW w:w="720" w:type="dxa"/>
            <w:noWrap/>
            <w:hideMark/>
          </w:tcPr>
          <w:p w14:paraId="20551704" w14:textId="11408015" w:rsidR="00772B8D" w:rsidRPr="00C42A7D" w:rsidRDefault="00772B8D" w:rsidP="00385367">
            <w:r w:rsidRPr="00C42A7D">
              <w:t> </w:t>
            </w:r>
            <w:r w:rsidR="007502A0">
              <w:t>177</w:t>
            </w:r>
          </w:p>
        </w:tc>
        <w:tc>
          <w:tcPr>
            <w:tcW w:w="720" w:type="dxa"/>
            <w:noWrap/>
            <w:hideMark/>
          </w:tcPr>
          <w:p w14:paraId="7B60A7DA" w14:textId="77777777" w:rsidR="00772B8D" w:rsidRPr="00C42A7D" w:rsidRDefault="00772B8D" w:rsidP="00385367">
            <w:r w:rsidRPr="00C42A7D">
              <w:t>175</w:t>
            </w:r>
          </w:p>
        </w:tc>
        <w:tc>
          <w:tcPr>
            <w:tcW w:w="720" w:type="dxa"/>
            <w:noWrap/>
            <w:hideMark/>
          </w:tcPr>
          <w:p w14:paraId="46144743" w14:textId="77777777" w:rsidR="00772B8D" w:rsidRPr="00C42A7D" w:rsidRDefault="00772B8D" w:rsidP="00385367">
            <w:r w:rsidRPr="00C42A7D">
              <w:t>Pcs</w:t>
            </w:r>
          </w:p>
        </w:tc>
        <w:tc>
          <w:tcPr>
            <w:tcW w:w="2340" w:type="dxa"/>
            <w:noWrap/>
            <w:hideMark/>
          </w:tcPr>
          <w:p w14:paraId="12FEB2EE" w14:textId="77777777" w:rsidR="00772B8D" w:rsidRPr="00C42A7D" w:rsidRDefault="00772B8D" w:rsidP="00385367">
            <w:r w:rsidRPr="00C42A7D">
              <w:t xml:space="preserve"> 11/4 " PVC socket</w:t>
            </w:r>
          </w:p>
        </w:tc>
        <w:tc>
          <w:tcPr>
            <w:tcW w:w="2790" w:type="dxa"/>
          </w:tcPr>
          <w:p w14:paraId="502302EA" w14:textId="77777777" w:rsidR="00772B8D" w:rsidRPr="00C42A7D" w:rsidRDefault="00772B8D" w:rsidP="00385367">
            <w:r>
              <w:rPr>
                <w:noProof/>
              </w:rPr>
              <w:drawing>
                <wp:inline distT="0" distB="0" distL="0" distR="0" wp14:anchorId="09B89430" wp14:editId="0919B667">
                  <wp:extent cx="1250950" cy="1250950"/>
                  <wp:effectExtent l="0" t="0" r="6350" b="6350"/>
                  <wp:docPr id="251" name="Picture 251" descr="C:\Users\NIG_MDG_0299\AppData\Local\Microsoft\Windows\INetCache\Content.MSO\B582E8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B582E84C.tmp"/>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250950" cy="1250950"/>
                          </a:xfrm>
                          <a:prstGeom prst="rect">
                            <a:avLst/>
                          </a:prstGeom>
                          <a:noFill/>
                          <a:ln>
                            <a:noFill/>
                          </a:ln>
                        </pic:spPr>
                      </pic:pic>
                    </a:graphicData>
                  </a:graphic>
                </wp:inline>
              </w:drawing>
            </w:r>
          </w:p>
        </w:tc>
        <w:tc>
          <w:tcPr>
            <w:tcW w:w="1620" w:type="dxa"/>
          </w:tcPr>
          <w:p w14:paraId="5DD441A3" w14:textId="7BC6EC36" w:rsidR="00772B8D" w:rsidRPr="00C42A7D" w:rsidRDefault="00772B8D" w:rsidP="00385367"/>
        </w:tc>
        <w:tc>
          <w:tcPr>
            <w:tcW w:w="1890" w:type="dxa"/>
          </w:tcPr>
          <w:p w14:paraId="7B600F50" w14:textId="77777777" w:rsidR="00772B8D" w:rsidRPr="00C42A7D" w:rsidRDefault="00772B8D" w:rsidP="00385367"/>
        </w:tc>
      </w:tr>
      <w:tr w:rsidR="00772B8D" w:rsidRPr="00C42A7D" w14:paraId="5485C0EE" w14:textId="2F386A59" w:rsidTr="00801EF8">
        <w:trPr>
          <w:trHeight w:val="290"/>
        </w:trPr>
        <w:tc>
          <w:tcPr>
            <w:tcW w:w="720" w:type="dxa"/>
            <w:noWrap/>
            <w:hideMark/>
          </w:tcPr>
          <w:p w14:paraId="5F06FBE9" w14:textId="1F35F02C" w:rsidR="00772B8D" w:rsidRPr="00C42A7D" w:rsidRDefault="00772B8D" w:rsidP="00385367">
            <w:r w:rsidRPr="00C42A7D">
              <w:t> </w:t>
            </w:r>
            <w:r w:rsidR="007502A0">
              <w:t>178</w:t>
            </w:r>
          </w:p>
        </w:tc>
        <w:tc>
          <w:tcPr>
            <w:tcW w:w="720" w:type="dxa"/>
            <w:noWrap/>
            <w:hideMark/>
          </w:tcPr>
          <w:p w14:paraId="29FB0B76" w14:textId="77777777" w:rsidR="00772B8D" w:rsidRPr="00C42A7D" w:rsidRDefault="00772B8D" w:rsidP="00385367">
            <w:r w:rsidRPr="00C42A7D">
              <w:t>175</w:t>
            </w:r>
          </w:p>
        </w:tc>
        <w:tc>
          <w:tcPr>
            <w:tcW w:w="720" w:type="dxa"/>
            <w:noWrap/>
            <w:hideMark/>
          </w:tcPr>
          <w:p w14:paraId="1EF38456" w14:textId="77777777" w:rsidR="00772B8D" w:rsidRPr="00C42A7D" w:rsidRDefault="00772B8D" w:rsidP="00385367">
            <w:r w:rsidRPr="00C42A7D">
              <w:t>Pcs</w:t>
            </w:r>
          </w:p>
        </w:tc>
        <w:tc>
          <w:tcPr>
            <w:tcW w:w="2340" w:type="dxa"/>
            <w:noWrap/>
            <w:hideMark/>
          </w:tcPr>
          <w:p w14:paraId="7F28A23E" w14:textId="77777777" w:rsidR="00772B8D" w:rsidRPr="00C42A7D" w:rsidRDefault="00772B8D" w:rsidP="00385367">
            <w:r w:rsidRPr="00C42A7D">
              <w:t xml:space="preserve"> 11/4 " PVC elbow</w:t>
            </w:r>
          </w:p>
        </w:tc>
        <w:tc>
          <w:tcPr>
            <w:tcW w:w="2790" w:type="dxa"/>
          </w:tcPr>
          <w:p w14:paraId="54E51DE8" w14:textId="77777777" w:rsidR="00772B8D" w:rsidRPr="00C42A7D" w:rsidRDefault="00772B8D" w:rsidP="00385367">
            <w:r>
              <w:rPr>
                <w:noProof/>
              </w:rPr>
              <w:drawing>
                <wp:inline distT="0" distB="0" distL="0" distR="0" wp14:anchorId="3A775367" wp14:editId="0EC762EC">
                  <wp:extent cx="1111250" cy="1111250"/>
                  <wp:effectExtent l="0" t="0" r="0" b="0"/>
                  <wp:docPr id="250" name="Picture 250" descr="1-1/4 in. Size PVC Fittings and Pipe | FORMUFIT - Buy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1/4 in. Size PVC Fittings and Pipe | FORMUFIT - Buy Online"/>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111250" cy="1111250"/>
                          </a:xfrm>
                          <a:prstGeom prst="rect">
                            <a:avLst/>
                          </a:prstGeom>
                          <a:noFill/>
                          <a:ln>
                            <a:noFill/>
                          </a:ln>
                        </pic:spPr>
                      </pic:pic>
                    </a:graphicData>
                  </a:graphic>
                </wp:inline>
              </w:drawing>
            </w:r>
          </w:p>
        </w:tc>
        <w:tc>
          <w:tcPr>
            <w:tcW w:w="1620" w:type="dxa"/>
          </w:tcPr>
          <w:p w14:paraId="7F9A10DC" w14:textId="1960DB9D" w:rsidR="00772B8D" w:rsidRPr="00C42A7D" w:rsidRDefault="00772B8D" w:rsidP="00385367"/>
        </w:tc>
        <w:tc>
          <w:tcPr>
            <w:tcW w:w="1890" w:type="dxa"/>
          </w:tcPr>
          <w:p w14:paraId="22549C98" w14:textId="77777777" w:rsidR="00772B8D" w:rsidRPr="00C42A7D" w:rsidRDefault="00772B8D" w:rsidP="00385367"/>
        </w:tc>
      </w:tr>
      <w:tr w:rsidR="00772B8D" w:rsidRPr="00C42A7D" w14:paraId="126220E2" w14:textId="230838E7" w:rsidTr="00801EF8">
        <w:trPr>
          <w:trHeight w:val="290"/>
        </w:trPr>
        <w:tc>
          <w:tcPr>
            <w:tcW w:w="720" w:type="dxa"/>
            <w:noWrap/>
            <w:hideMark/>
          </w:tcPr>
          <w:p w14:paraId="2A4751CA" w14:textId="4D7BB18B" w:rsidR="00772B8D" w:rsidRPr="00C42A7D" w:rsidRDefault="00772B8D" w:rsidP="00385367">
            <w:r w:rsidRPr="00C42A7D">
              <w:t> </w:t>
            </w:r>
            <w:r w:rsidR="007502A0">
              <w:t>179</w:t>
            </w:r>
          </w:p>
        </w:tc>
        <w:tc>
          <w:tcPr>
            <w:tcW w:w="720" w:type="dxa"/>
            <w:noWrap/>
            <w:hideMark/>
          </w:tcPr>
          <w:p w14:paraId="0D19785F" w14:textId="77777777" w:rsidR="00772B8D" w:rsidRPr="00C42A7D" w:rsidRDefault="00772B8D" w:rsidP="00385367">
            <w:r w:rsidRPr="00C42A7D">
              <w:t>175</w:t>
            </w:r>
          </w:p>
        </w:tc>
        <w:tc>
          <w:tcPr>
            <w:tcW w:w="720" w:type="dxa"/>
            <w:noWrap/>
            <w:hideMark/>
          </w:tcPr>
          <w:p w14:paraId="252B7AA7" w14:textId="77777777" w:rsidR="00772B8D" w:rsidRPr="00C42A7D" w:rsidRDefault="00772B8D" w:rsidP="00385367">
            <w:r w:rsidRPr="00C42A7D">
              <w:t>Pcs</w:t>
            </w:r>
          </w:p>
        </w:tc>
        <w:tc>
          <w:tcPr>
            <w:tcW w:w="2340" w:type="dxa"/>
            <w:noWrap/>
            <w:hideMark/>
          </w:tcPr>
          <w:p w14:paraId="100D1D9B" w14:textId="77777777" w:rsidR="00772B8D" w:rsidRPr="00C42A7D" w:rsidRDefault="00772B8D" w:rsidP="00385367">
            <w:r w:rsidRPr="00C42A7D">
              <w:t xml:space="preserve"> 11/4 " PVC tee connector</w:t>
            </w:r>
          </w:p>
        </w:tc>
        <w:tc>
          <w:tcPr>
            <w:tcW w:w="2790" w:type="dxa"/>
          </w:tcPr>
          <w:p w14:paraId="62357AFB" w14:textId="77777777" w:rsidR="00772B8D" w:rsidRPr="00C42A7D" w:rsidRDefault="00772B8D" w:rsidP="00385367">
            <w:r>
              <w:rPr>
                <w:noProof/>
              </w:rPr>
              <w:drawing>
                <wp:inline distT="0" distB="0" distL="0" distR="0" wp14:anchorId="122ABCAC" wp14:editId="0C94CA29">
                  <wp:extent cx="1270000" cy="1141573"/>
                  <wp:effectExtent l="0" t="0" r="6350" b="1905"/>
                  <wp:docPr id="249" name="Picture 249" descr="C:\Users\NIG_MDG_0299\AppData\Local\Microsoft\Windows\INetCache\Content.MSO\5B9712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5B9712A2.tmp"/>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281371" cy="1151794"/>
                          </a:xfrm>
                          <a:prstGeom prst="rect">
                            <a:avLst/>
                          </a:prstGeom>
                          <a:noFill/>
                          <a:ln>
                            <a:noFill/>
                          </a:ln>
                        </pic:spPr>
                      </pic:pic>
                    </a:graphicData>
                  </a:graphic>
                </wp:inline>
              </w:drawing>
            </w:r>
          </w:p>
        </w:tc>
        <w:tc>
          <w:tcPr>
            <w:tcW w:w="1620" w:type="dxa"/>
          </w:tcPr>
          <w:p w14:paraId="16DF5F92" w14:textId="33D5E396" w:rsidR="00772B8D" w:rsidRPr="00C42A7D" w:rsidRDefault="00772B8D" w:rsidP="00385367"/>
        </w:tc>
        <w:tc>
          <w:tcPr>
            <w:tcW w:w="1890" w:type="dxa"/>
          </w:tcPr>
          <w:p w14:paraId="0D7BCCEA" w14:textId="77777777" w:rsidR="00772B8D" w:rsidRPr="00C42A7D" w:rsidRDefault="00772B8D" w:rsidP="00385367"/>
        </w:tc>
      </w:tr>
      <w:tr w:rsidR="00772B8D" w:rsidRPr="00C42A7D" w14:paraId="0E441F9B" w14:textId="6170DC10" w:rsidTr="00801EF8">
        <w:trPr>
          <w:trHeight w:val="290"/>
        </w:trPr>
        <w:tc>
          <w:tcPr>
            <w:tcW w:w="720" w:type="dxa"/>
            <w:noWrap/>
            <w:hideMark/>
          </w:tcPr>
          <w:p w14:paraId="59944475" w14:textId="3433517B" w:rsidR="00772B8D" w:rsidRPr="00C42A7D" w:rsidRDefault="00772B8D" w:rsidP="00385367">
            <w:r w:rsidRPr="00C42A7D">
              <w:t> </w:t>
            </w:r>
            <w:r w:rsidR="007502A0">
              <w:t>180</w:t>
            </w:r>
          </w:p>
        </w:tc>
        <w:tc>
          <w:tcPr>
            <w:tcW w:w="720" w:type="dxa"/>
            <w:noWrap/>
            <w:hideMark/>
          </w:tcPr>
          <w:p w14:paraId="28132BD9" w14:textId="77777777" w:rsidR="00772B8D" w:rsidRPr="00C42A7D" w:rsidRDefault="00772B8D" w:rsidP="00385367">
            <w:r w:rsidRPr="00C42A7D">
              <w:t>175</w:t>
            </w:r>
          </w:p>
        </w:tc>
        <w:tc>
          <w:tcPr>
            <w:tcW w:w="720" w:type="dxa"/>
            <w:noWrap/>
            <w:hideMark/>
          </w:tcPr>
          <w:p w14:paraId="0285FA87" w14:textId="77777777" w:rsidR="00772B8D" w:rsidRPr="00C42A7D" w:rsidRDefault="00772B8D" w:rsidP="00385367">
            <w:r w:rsidRPr="00C42A7D">
              <w:t>Pcs</w:t>
            </w:r>
          </w:p>
        </w:tc>
        <w:tc>
          <w:tcPr>
            <w:tcW w:w="2340" w:type="dxa"/>
            <w:noWrap/>
            <w:hideMark/>
          </w:tcPr>
          <w:p w14:paraId="68E8C696" w14:textId="77777777" w:rsidR="00772B8D" w:rsidRPr="00C42A7D" w:rsidRDefault="00772B8D" w:rsidP="00385367">
            <w:r w:rsidRPr="00C42A7D">
              <w:t xml:space="preserve"> 11/4 " PVC union</w:t>
            </w:r>
          </w:p>
        </w:tc>
        <w:tc>
          <w:tcPr>
            <w:tcW w:w="2790" w:type="dxa"/>
          </w:tcPr>
          <w:p w14:paraId="45175584" w14:textId="77777777" w:rsidR="00772B8D" w:rsidRPr="00C42A7D" w:rsidRDefault="00772B8D" w:rsidP="00385367">
            <w:r>
              <w:rPr>
                <w:noProof/>
              </w:rPr>
              <w:drawing>
                <wp:inline distT="0" distB="0" distL="0" distR="0" wp14:anchorId="431C38CC" wp14:editId="2CBBC2E7">
                  <wp:extent cx="1219200" cy="870857"/>
                  <wp:effectExtent l="0" t="0" r="0" b="5715"/>
                  <wp:docPr id="248" name="Picture 248" descr="C:\Users\NIG_MDG_0299\AppData\Local\Microsoft\Windows\INetCache\Content.MSO\87430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IG_MDG_0299\AppData\Local\Microsoft\Windows\INetCache\Content.MSO\8743074.tmp"/>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238204" cy="884431"/>
                          </a:xfrm>
                          <a:prstGeom prst="rect">
                            <a:avLst/>
                          </a:prstGeom>
                          <a:noFill/>
                          <a:ln>
                            <a:noFill/>
                          </a:ln>
                        </pic:spPr>
                      </pic:pic>
                    </a:graphicData>
                  </a:graphic>
                </wp:inline>
              </w:drawing>
            </w:r>
          </w:p>
        </w:tc>
        <w:tc>
          <w:tcPr>
            <w:tcW w:w="1620" w:type="dxa"/>
          </w:tcPr>
          <w:p w14:paraId="3157BEEC" w14:textId="2F88CB42" w:rsidR="00772B8D" w:rsidRPr="00C42A7D" w:rsidRDefault="00772B8D" w:rsidP="00385367"/>
        </w:tc>
        <w:tc>
          <w:tcPr>
            <w:tcW w:w="1890" w:type="dxa"/>
          </w:tcPr>
          <w:p w14:paraId="41B72E59" w14:textId="77777777" w:rsidR="00772B8D" w:rsidRPr="00C42A7D" w:rsidRDefault="00772B8D" w:rsidP="00385367"/>
        </w:tc>
      </w:tr>
      <w:tr w:rsidR="00772B8D" w:rsidRPr="00C42A7D" w14:paraId="1EDD76BF" w14:textId="2B79F2B0" w:rsidTr="00801EF8">
        <w:trPr>
          <w:trHeight w:val="290"/>
        </w:trPr>
        <w:tc>
          <w:tcPr>
            <w:tcW w:w="720" w:type="dxa"/>
            <w:noWrap/>
            <w:hideMark/>
          </w:tcPr>
          <w:p w14:paraId="667D35CD" w14:textId="646073D3" w:rsidR="00772B8D" w:rsidRPr="00C42A7D" w:rsidRDefault="00772B8D" w:rsidP="00385367">
            <w:r w:rsidRPr="00C42A7D">
              <w:t> </w:t>
            </w:r>
            <w:r w:rsidR="007502A0">
              <w:t>181</w:t>
            </w:r>
          </w:p>
        </w:tc>
        <w:tc>
          <w:tcPr>
            <w:tcW w:w="720" w:type="dxa"/>
            <w:noWrap/>
            <w:hideMark/>
          </w:tcPr>
          <w:p w14:paraId="6C85F806" w14:textId="77777777" w:rsidR="00772B8D" w:rsidRPr="00C42A7D" w:rsidRDefault="00772B8D" w:rsidP="00385367">
            <w:r w:rsidRPr="00C42A7D">
              <w:t>175</w:t>
            </w:r>
          </w:p>
        </w:tc>
        <w:tc>
          <w:tcPr>
            <w:tcW w:w="720" w:type="dxa"/>
            <w:noWrap/>
            <w:hideMark/>
          </w:tcPr>
          <w:p w14:paraId="6A88F65D" w14:textId="77777777" w:rsidR="00772B8D" w:rsidRPr="00C42A7D" w:rsidRDefault="00772B8D" w:rsidP="00385367">
            <w:r w:rsidRPr="00C42A7D">
              <w:t>Pcs</w:t>
            </w:r>
          </w:p>
        </w:tc>
        <w:tc>
          <w:tcPr>
            <w:tcW w:w="2340" w:type="dxa"/>
            <w:noWrap/>
            <w:hideMark/>
          </w:tcPr>
          <w:p w14:paraId="2360351D" w14:textId="77777777" w:rsidR="00772B8D" w:rsidRPr="00C42A7D" w:rsidRDefault="00772B8D" w:rsidP="00385367">
            <w:r w:rsidRPr="00C42A7D">
              <w:t xml:space="preserve"> 11/4 "x 1" PVC tee connector</w:t>
            </w:r>
          </w:p>
        </w:tc>
        <w:tc>
          <w:tcPr>
            <w:tcW w:w="2790" w:type="dxa"/>
          </w:tcPr>
          <w:p w14:paraId="3CE25F85" w14:textId="77777777" w:rsidR="00772B8D" w:rsidRPr="00C42A7D" w:rsidRDefault="00772B8D" w:rsidP="00385367">
            <w:r>
              <w:rPr>
                <w:noProof/>
              </w:rPr>
              <w:drawing>
                <wp:inline distT="0" distB="0" distL="0" distR="0" wp14:anchorId="3A30D4C3" wp14:editId="7E5F0332">
                  <wp:extent cx="1078865" cy="1359370"/>
                  <wp:effectExtent l="0" t="0" r="6985" b="0"/>
                  <wp:docPr id="247" name="Picture 247" descr="C:\Users\NIG_MDG_0299\AppData\Local\Microsoft\Windows\INetCache\Content.MSO\2D6FB4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2D6FB489.tmp"/>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092962" cy="1377132"/>
                          </a:xfrm>
                          <a:prstGeom prst="rect">
                            <a:avLst/>
                          </a:prstGeom>
                          <a:noFill/>
                          <a:ln>
                            <a:noFill/>
                          </a:ln>
                        </pic:spPr>
                      </pic:pic>
                    </a:graphicData>
                  </a:graphic>
                </wp:inline>
              </w:drawing>
            </w:r>
          </w:p>
        </w:tc>
        <w:tc>
          <w:tcPr>
            <w:tcW w:w="1620" w:type="dxa"/>
          </w:tcPr>
          <w:p w14:paraId="208B663A" w14:textId="2DEA6DAE" w:rsidR="00772B8D" w:rsidRPr="00C42A7D" w:rsidRDefault="00772B8D" w:rsidP="00385367"/>
        </w:tc>
        <w:tc>
          <w:tcPr>
            <w:tcW w:w="1890" w:type="dxa"/>
          </w:tcPr>
          <w:p w14:paraId="00600210" w14:textId="77777777" w:rsidR="00772B8D" w:rsidRPr="00C42A7D" w:rsidRDefault="00772B8D" w:rsidP="00385367"/>
        </w:tc>
      </w:tr>
      <w:tr w:rsidR="00772B8D" w:rsidRPr="00C42A7D" w14:paraId="4AF43326" w14:textId="7E3BD528" w:rsidTr="00801EF8">
        <w:trPr>
          <w:trHeight w:val="290"/>
        </w:trPr>
        <w:tc>
          <w:tcPr>
            <w:tcW w:w="720" w:type="dxa"/>
            <w:noWrap/>
            <w:hideMark/>
          </w:tcPr>
          <w:p w14:paraId="31212F4A" w14:textId="4A5EED4E" w:rsidR="00772B8D" w:rsidRPr="00C42A7D" w:rsidRDefault="00772B8D" w:rsidP="00385367">
            <w:r w:rsidRPr="00C42A7D">
              <w:lastRenderedPageBreak/>
              <w:t> </w:t>
            </w:r>
            <w:r w:rsidR="007502A0">
              <w:t>182</w:t>
            </w:r>
          </w:p>
        </w:tc>
        <w:tc>
          <w:tcPr>
            <w:tcW w:w="720" w:type="dxa"/>
            <w:noWrap/>
            <w:hideMark/>
          </w:tcPr>
          <w:p w14:paraId="612002AC" w14:textId="77777777" w:rsidR="00772B8D" w:rsidRPr="00C42A7D" w:rsidRDefault="00772B8D" w:rsidP="00385367">
            <w:r w:rsidRPr="00C42A7D">
              <w:t>140</w:t>
            </w:r>
          </w:p>
        </w:tc>
        <w:tc>
          <w:tcPr>
            <w:tcW w:w="720" w:type="dxa"/>
            <w:noWrap/>
            <w:hideMark/>
          </w:tcPr>
          <w:p w14:paraId="241363B1" w14:textId="77777777" w:rsidR="00772B8D" w:rsidRPr="00C42A7D" w:rsidRDefault="00772B8D" w:rsidP="00385367">
            <w:r w:rsidRPr="00C42A7D">
              <w:t>Pcs</w:t>
            </w:r>
          </w:p>
        </w:tc>
        <w:tc>
          <w:tcPr>
            <w:tcW w:w="2340" w:type="dxa"/>
            <w:noWrap/>
            <w:hideMark/>
          </w:tcPr>
          <w:p w14:paraId="16E443A9" w14:textId="77777777" w:rsidR="00772B8D" w:rsidRPr="00C42A7D" w:rsidRDefault="00772B8D" w:rsidP="00385367">
            <w:r w:rsidRPr="00C42A7D">
              <w:t xml:space="preserve"> 11/4 "x 1" 900 PVC elbow</w:t>
            </w:r>
          </w:p>
        </w:tc>
        <w:tc>
          <w:tcPr>
            <w:tcW w:w="2790" w:type="dxa"/>
          </w:tcPr>
          <w:p w14:paraId="4E047360" w14:textId="77777777" w:rsidR="00772B8D" w:rsidRPr="00C42A7D" w:rsidRDefault="00772B8D" w:rsidP="00385367">
            <w:r>
              <w:rPr>
                <w:noProof/>
              </w:rPr>
              <w:drawing>
                <wp:inline distT="0" distB="0" distL="0" distR="0" wp14:anchorId="1E0A8483" wp14:editId="148A4612">
                  <wp:extent cx="826669" cy="939628"/>
                  <wp:effectExtent l="0" t="0" r="0" b="0"/>
                  <wp:docPr id="246" name="Picture 246" descr="C:\Users\NIG_MDG_0299\AppData\Local\Microsoft\Windows\INetCache\Content.MSO\165B68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IG_MDG_0299\AppData\Local\Microsoft\Windows\INetCache\Content.MSO\165B680A.tmp"/>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861832" cy="979595"/>
                          </a:xfrm>
                          <a:prstGeom prst="rect">
                            <a:avLst/>
                          </a:prstGeom>
                          <a:noFill/>
                          <a:ln>
                            <a:noFill/>
                          </a:ln>
                        </pic:spPr>
                      </pic:pic>
                    </a:graphicData>
                  </a:graphic>
                </wp:inline>
              </w:drawing>
            </w:r>
          </w:p>
        </w:tc>
        <w:tc>
          <w:tcPr>
            <w:tcW w:w="1620" w:type="dxa"/>
          </w:tcPr>
          <w:p w14:paraId="55E19A95" w14:textId="157E89B9" w:rsidR="00772B8D" w:rsidRPr="00C42A7D" w:rsidRDefault="00772B8D" w:rsidP="00385367"/>
        </w:tc>
        <w:tc>
          <w:tcPr>
            <w:tcW w:w="1890" w:type="dxa"/>
          </w:tcPr>
          <w:p w14:paraId="586D6C52" w14:textId="77777777" w:rsidR="00772B8D" w:rsidRPr="00C42A7D" w:rsidRDefault="00772B8D" w:rsidP="00385367"/>
        </w:tc>
      </w:tr>
      <w:tr w:rsidR="00772B8D" w:rsidRPr="00C42A7D" w14:paraId="0EA9EBA4" w14:textId="78E179B3" w:rsidTr="00801EF8">
        <w:trPr>
          <w:trHeight w:val="290"/>
        </w:trPr>
        <w:tc>
          <w:tcPr>
            <w:tcW w:w="720" w:type="dxa"/>
            <w:noWrap/>
            <w:hideMark/>
          </w:tcPr>
          <w:p w14:paraId="155B1DA9" w14:textId="6CB07ADD" w:rsidR="00772B8D" w:rsidRPr="00C42A7D" w:rsidRDefault="00772B8D" w:rsidP="00385367">
            <w:r w:rsidRPr="00C42A7D">
              <w:t> </w:t>
            </w:r>
            <w:r w:rsidR="007502A0">
              <w:t>183</w:t>
            </w:r>
          </w:p>
        </w:tc>
        <w:tc>
          <w:tcPr>
            <w:tcW w:w="720" w:type="dxa"/>
            <w:noWrap/>
            <w:hideMark/>
          </w:tcPr>
          <w:p w14:paraId="638DA29A" w14:textId="77777777" w:rsidR="00772B8D" w:rsidRPr="00C42A7D" w:rsidRDefault="00772B8D" w:rsidP="00385367">
            <w:r w:rsidRPr="00C42A7D">
              <w:t>140</w:t>
            </w:r>
          </w:p>
        </w:tc>
        <w:tc>
          <w:tcPr>
            <w:tcW w:w="720" w:type="dxa"/>
            <w:noWrap/>
            <w:hideMark/>
          </w:tcPr>
          <w:p w14:paraId="4BA3CF5A" w14:textId="77777777" w:rsidR="00772B8D" w:rsidRPr="00C42A7D" w:rsidRDefault="00772B8D" w:rsidP="00385367">
            <w:r w:rsidRPr="00C42A7D">
              <w:t>Pcs</w:t>
            </w:r>
          </w:p>
        </w:tc>
        <w:tc>
          <w:tcPr>
            <w:tcW w:w="2340" w:type="dxa"/>
            <w:noWrap/>
            <w:hideMark/>
          </w:tcPr>
          <w:p w14:paraId="66568EA1" w14:textId="77777777" w:rsidR="00772B8D" w:rsidRPr="00C42A7D" w:rsidRDefault="00772B8D" w:rsidP="00385367">
            <w:r w:rsidRPr="00C42A7D">
              <w:t>1" x 3/4" PVC elbow</w:t>
            </w:r>
          </w:p>
        </w:tc>
        <w:tc>
          <w:tcPr>
            <w:tcW w:w="2790" w:type="dxa"/>
          </w:tcPr>
          <w:p w14:paraId="21AA95A6" w14:textId="77777777" w:rsidR="00772B8D" w:rsidRPr="00C42A7D" w:rsidRDefault="00772B8D" w:rsidP="00385367">
            <w:r>
              <w:rPr>
                <w:noProof/>
              </w:rPr>
              <w:drawing>
                <wp:inline distT="0" distB="0" distL="0" distR="0" wp14:anchorId="17AEE806" wp14:editId="2C07EC99">
                  <wp:extent cx="641350" cy="680576"/>
                  <wp:effectExtent l="0" t="0" r="6350" b="5715"/>
                  <wp:docPr id="245" name="Picture 245" descr="C:\Users\NIG_MDG_0299\AppData\Local\Microsoft\Windows\INetCache\Content.MSO\165B68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IG_MDG_0299\AppData\Local\Microsoft\Windows\INetCache\Content.MSO\165B680A.tmp"/>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652718" cy="692640"/>
                          </a:xfrm>
                          <a:prstGeom prst="rect">
                            <a:avLst/>
                          </a:prstGeom>
                          <a:noFill/>
                          <a:ln>
                            <a:noFill/>
                          </a:ln>
                        </pic:spPr>
                      </pic:pic>
                    </a:graphicData>
                  </a:graphic>
                </wp:inline>
              </w:drawing>
            </w:r>
          </w:p>
        </w:tc>
        <w:tc>
          <w:tcPr>
            <w:tcW w:w="1620" w:type="dxa"/>
          </w:tcPr>
          <w:p w14:paraId="19814111" w14:textId="32764C0F" w:rsidR="00772B8D" w:rsidRPr="00C42A7D" w:rsidRDefault="00772B8D" w:rsidP="00385367"/>
        </w:tc>
        <w:tc>
          <w:tcPr>
            <w:tcW w:w="1890" w:type="dxa"/>
          </w:tcPr>
          <w:p w14:paraId="7D06C827" w14:textId="77777777" w:rsidR="00772B8D" w:rsidRPr="00C42A7D" w:rsidRDefault="00772B8D" w:rsidP="00385367"/>
        </w:tc>
      </w:tr>
      <w:tr w:rsidR="00772B8D" w:rsidRPr="00C42A7D" w14:paraId="70ADF904" w14:textId="08397163" w:rsidTr="00801EF8">
        <w:trPr>
          <w:trHeight w:val="290"/>
        </w:trPr>
        <w:tc>
          <w:tcPr>
            <w:tcW w:w="720" w:type="dxa"/>
            <w:noWrap/>
            <w:hideMark/>
          </w:tcPr>
          <w:p w14:paraId="27C1AA7A" w14:textId="67FA53EF" w:rsidR="00772B8D" w:rsidRPr="00C42A7D" w:rsidRDefault="00772B8D" w:rsidP="00385367">
            <w:r w:rsidRPr="00C42A7D">
              <w:t> </w:t>
            </w:r>
            <w:r w:rsidR="007502A0">
              <w:t>184</w:t>
            </w:r>
          </w:p>
        </w:tc>
        <w:tc>
          <w:tcPr>
            <w:tcW w:w="720" w:type="dxa"/>
            <w:noWrap/>
            <w:hideMark/>
          </w:tcPr>
          <w:p w14:paraId="4BB5D121" w14:textId="77777777" w:rsidR="00772B8D" w:rsidRPr="00C42A7D" w:rsidRDefault="00772B8D" w:rsidP="00385367">
            <w:r w:rsidRPr="00C42A7D">
              <w:t>140</w:t>
            </w:r>
          </w:p>
        </w:tc>
        <w:tc>
          <w:tcPr>
            <w:tcW w:w="720" w:type="dxa"/>
            <w:noWrap/>
            <w:hideMark/>
          </w:tcPr>
          <w:p w14:paraId="1924AB6B" w14:textId="77777777" w:rsidR="00772B8D" w:rsidRPr="00C42A7D" w:rsidRDefault="00772B8D" w:rsidP="00385367">
            <w:r w:rsidRPr="00C42A7D">
              <w:t>Pcs</w:t>
            </w:r>
          </w:p>
        </w:tc>
        <w:tc>
          <w:tcPr>
            <w:tcW w:w="2340" w:type="dxa"/>
            <w:noWrap/>
            <w:hideMark/>
          </w:tcPr>
          <w:p w14:paraId="2ED0E5D7" w14:textId="77777777" w:rsidR="00772B8D" w:rsidRPr="00C42A7D" w:rsidRDefault="00772B8D" w:rsidP="00385367">
            <w:r w:rsidRPr="00C42A7D">
              <w:t>11/4 " x  3/4 " PVC reducer</w:t>
            </w:r>
          </w:p>
        </w:tc>
        <w:tc>
          <w:tcPr>
            <w:tcW w:w="2790" w:type="dxa"/>
          </w:tcPr>
          <w:p w14:paraId="1F0E24E7" w14:textId="77777777" w:rsidR="00772B8D" w:rsidRPr="00C42A7D" w:rsidRDefault="00772B8D" w:rsidP="00385367">
            <w:r>
              <w:rPr>
                <w:noProof/>
              </w:rPr>
              <w:drawing>
                <wp:inline distT="0" distB="0" distL="0" distR="0" wp14:anchorId="470C68D2" wp14:editId="421E25D1">
                  <wp:extent cx="996950" cy="637859"/>
                  <wp:effectExtent l="0" t="0" r="0" b="0"/>
                  <wp:docPr id="244" name="Picture 244" descr="C:\Users\NIG_MDG_0299\AppData\Local\Microsoft\Windows\INetCache\Content.MSO\6C115E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6C115E47.tmp"/>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037018" cy="663495"/>
                          </a:xfrm>
                          <a:prstGeom prst="rect">
                            <a:avLst/>
                          </a:prstGeom>
                          <a:noFill/>
                          <a:ln>
                            <a:noFill/>
                          </a:ln>
                        </pic:spPr>
                      </pic:pic>
                    </a:graphicData>
                  </a:graphic>
                </wp:inline>
              </w:drawing>
            </w:r>
          </w:p>
        </w:tc>
        <w:tc>
          <w:tcPr>
            <w:tcW w:w="1620" w:type="dxa"/>
          </w:tcPr>
          <w:p w14:paraId="2FB5E8BA" w14:textId="7F50AAB8" w:rsidR="00772B8D" w:rsidRPr="00C42A7D" w:rsidRDefault="00772B8D" w:rsidP="00385367"/>
        </w:tc>
        <w:tc>
          <w:tcPr>
            <w:tcW w:w="1890" w:type="dxa"/>
          </w:tcPr>
          <w:p w14:paraId="1EBFA820" w14:textId="77777777" w:rsidR="00772B8D" w:rsidRPr="00C42A7D" w:rsidRDefault="00772B8D" w:rsidP="00385367"/>
        </w:tc>
      </w:tr>
      <w:tr w:rsidR="00772B8D" w:rsidRPr="00C42A7D" w14:paraId="1EB31649" w14:textId="39A1A034" w:rsidTr="00801EF8">
        <w:trPr>
          <w:trHeight w:val="290"/>
        </w:trPr>
        <w:tc>
          <w:tcPr>
            <w:tcW w:w="720" w:type="dxa"/>
            <w:noWrap/>
            <w:hideMark/>
          </w:tcPr>
          <w:p w14:paraId="5D36F94D" w14:textId="67AE232D" w:rsidR="00772B8D" w:rsidRPr="00C42A7D" w:rsidRDefault="00772B8D" w:rsidP="00385367">
            <w:r w:rsidRPr="00C42A7D">
              <w:t> </w:t>
            </w:r>
            <w:r w:rsidR="007502A0">
              <w:t>185</w:t>
            </w:r>
          </w:p>
        </w:tc>
        <w:tc>
          <w:tcPr>
            <w:tcW w:w="720" w:type="dxa"/>
            <w:noWrap/>
            <w:hideMark/>
          </w:tcPr>
          <w:p w14:paraId="2106D9B7" w14:textId="77777777" w:rsidR="00772B8D" w:rsidRPr="00C42A7D" w:rsidRDefault="00772B8D" w:rsidP="00385367">
            <w:r w:rsidRPr="00C42A7D">
              <w:t>70</w:t>
            </w:r>
          </w:p>
        </w:tc>
        <w:tc>
          <w:tcPr>
            <w:tcW w:w="720" w:type="dxa"/>
            <w:noWrap/>
            <w:hideMark/>
          </w:tcPr>
          <w:p w14:paraId="1EDAF3AF" w14:textId="77777777" w:rsidR="00772B8D" w:rsidRPr="00C42A7D" w:rsidRDefault="00772B8D" w:rsidP="00385367">
            <w:r w:rsidRPr="00C42A7D">
              <w:t>Pcs</w:t>
            </w:r>
          </w:p>
        </w:tc>
        <w:tc>
          <w:tcPr>
            <w:tcW w:w="2340" w:type="dxa"/>
            <w:noWrap/>
            <w:hideMark/>
          </w:tcPr>
          <w:p w14:paraId="50C34EE0" w14:textId="339D2858" w:rsidR="00772B8D" w:rsidRPr="00C42A7D" w:rsidRDefault="00772B8D" w:rsidP="00385367">
            <w:r w:rsidRPr="00C42A7D">
              <w:t>Telfon tape</w:t>
            </w:r>
            <w:r w:rsidR="00022809">
              <w:t xml:space="preserve"> - 12 mm</w:t>
            </w:r>
          </w:p>
        </w:tc>
        <w:tc>
          <w:tcPr>
            <w:tcW w:w="2790" w:type="dxa"/>
          </w:tcPr>
          <w:p w14:paraId="6FB5BA18" w14:textId="77777777" w:rsidR="00772B8D" w:rsidRPr="00C42A7D" w:rsidRDefault="00772B8D" w:rsidP="00385367">
            <w:r>
              <w:rPr>
                <w:noProof/>
              </w:rPr>
              <w:drawing>
                <wp:inline distT="0" distB="0" distL="0" distR="0" wp14:anchorId="199DA17D" wp14:editId="4F48F4BA">
                  <wp:extent cx="1155700" cy="1155700"/>
                  <wp:effectExtent l="0" t="0" r="6350" b="6350"/>
                  <wp:docPr id="243" name="Picture 243" descr="C:\Users\NIG_MDG_0299\AppData\Local\Microsoft\Windows\INetCache\Content.MSO\CB24D9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CB24D950.tmp"/>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155700" cy="1155700"/>
                          </a:xfrm>
                          <a:prstGeom prst="rect">
                            <a:avLst/>
                          </a:prstGeom>
                          <a:noFill/>
                          <a:ln>
                            <a:noFill/>
                          </a:ln>
                        </pic:spPr>
                      </pic:pic>
                    </a:graphicData>
                  </a:graphic>
                </wp:inline>
              </w:drawing>
            </w:r>
          </w:p>
        </w:tc>
        <w:tc>
          <w:tcPr>
            <w:tcW w:w="1620" w:type="dxa"/>
          </w:tcPr>
          <w:p w14:paraId="0A169086" w14:textId="54B25BCA" w:rsidR="00772B8D" w:rsidRPr="00C42A7D" w:rsidRDefault="00772B8D" w:rsidP="00385367"/>
        </w:tc>
        <w:tc>
          <w:tcPr>
            <w:tcW w:w="1890" w:type="dxa"/>
          </w:tcPr>
          <w:p w14:paraId="088BB6CC" w14:textId="77777777" w:rsidR="00772B8D" w:rsidRPr="00C42A7D" w:rsidRDefault="00772B8D" w:rsidP="00385367"/>
        </w:tc>
      </w:tr>
      <w:tr w:rsidR="00772B8D" w:rsidRPr="00C42A7D" w14:paraId="242AAE87" w14:textId="72F063A8" w:rsidTr="00801EF8">
        <w:trPr>
          <w:trHeight w:val="290"/>
        </w:trPr>
        <w:tc>
          <w:tcPr>
            <w:tcW w:w="720" w:type="dxa"/>
            <w:noWrap/>
            <w:hideMark/>
          </w:tcPr>
          <w:p w14:paraId="576AAB6F" w14:textId="75F5FA9F" w:rsidR="00772B8D" w:rsidRPr="00C42A7D" w:rsidRDefault="00772B8D" w:rsidP="00385367">
            <w:r w:rsidRPr="00C42A7D">
              <w:t> </w:t>
            </w:r>
            <w:r w:rsidR="007502A0">
              <w:t>186</w:t>
            </w:r>
          </w:p>
        </w:tc>
        <w:tc>
          <w:tcPr>
            <w:tcW w:w="720" w:type="dxa"/>
            <w:noWrap/>
            <w:hideMark/>
          </w:tcPr>
          <w:p w14:paraId="323FB504" w14:textId="77777777" w:rsidR="00772B8D" w:rsidRPr="00C42A7D" w:rsidRDefault="00772B8D" w:rsidP="00385367">
            <w:r w:rsidRPr="00C42A7D">
              <w:t>70</w:t>
            </w:r>
          </w:p>
        </w:tc>
        <w:tc>
          <w:tcPr>
            <w:tcW w:w="720" w:type="dxa"/>
            <w:noWrap/>
            <w:hideMark/>
          </w:tcPr>
          <w:p w14:paraId="51101F50" w14:textId="77777777" w:rsidR="00772B8D" w:rsidRPr="00C42A7D" w:rsidRDefault="00772B8D" w:rsidP="00385367">
            <w:r w:rsidRPr="00C42A7D">
              <w:t>Pcs</w:t>
            </w:r>
          </w:p>
        </w:tc>
        <w:tc>
          <w:tcPr>
            <w:tcW w:w="2340" w:type="dxa"/>
            <w:noWrap/>
            <w:hideMark/>
          </w:tcPr>
          <w:p w14:paraId="728E1720" w14:textId="004D6181" w:rsidR="00772B8D" w:rsidRPr="00C42A7D" w:rsidRDefault="00022809" w:rsidP="00385367">
            <w:r>
              <w:t>Abro gum medium tin size</w:t>
            </w:r>
          </w:p>
        </w:tc>
        <w:tc>
          <w:tcPr>
            <w:tcW w:w="2790" w:type="dxa"/>
          </w:tcPr>
          <w:p w14:paraId="501A2960" w14:textId="77777777" w:rsidR="00772B8D" w:rsidRPr="00C42A7D" w:rsidRDefault="00772B8D" w:rsidP="00385367">
            <w:r>
              <w:rPr>
                <w:noProof/>
              </w:rPr>
              <w:drawing>
                <wp:inline distT="0" distB="0" distL="0" distR="0" wp14:anchorId="3CE165E0" wp14:editId="2E0E2834">
                  <wp:extent cx="1174750" cy="1174750"/>
                  <wp:effectExtent l="0" t="0" r="6350" b="6350"/>
                  <wp:docPr id="242" name="Picture 242" descr="C:\Users\NIG_MDG_0299\AppData\Local\Microsoft\Windows\INetCache\Content.MSO\EFD49E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EFD49EF5.tmp"/>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174750" cy="1174750"/>
                          </a:xfrm>
                          <a:prstGeom prst="rect">
                            <a:avLst/>
                          </a:prstGeom>
                          <a:noFill/>
                          <a:ln>
                            <a:noFill/>
                          </a:ln>
                        </pic:spPr>
                      </pic:pic>
                    </a:graphicData>
                  </a:graphic>
                </wp:inline>
              </w:drawing>
            </w:r>
          </w:p>
        </w:tc>
        <w:tc>
          <w:tcPr>
            <w:tcW w:w="1620" w:type="dxa"/>
          </w:tcPr>
          <w:p w14:paraId="4A907D7B" w14:textId="59783377" w:rsidR="00772B8D" w:rsidRPr="00C42A7D" w:rsidRDefault="00772B8D" w:rsidP="00385367"/>
        </w:tc>
        <w:tc>
          <w:tcPr>
            <w:tcW w:w="1890" w:type="dxa"/>
          </w:tcPr>
          <w:p w14:paraId="0B2C230A" w14:textId="77777777" w:rsidR="00772B8D" w:rsidRPr="00C42A7D" w:rsidRDefault="00772B8D" w:rsidP="00385367"/>
        </w:tc>
      </w:tr>
      <w:tr w:rsidR="00772B8D" w:rsidRPr="00C42A7D" w14:paraId="590BE1FC" w14:textId="3748E59D" w:rsidTr="00801EF8">
        <w:trPr>
          <w:trHeight w:val="290"/>
        </w:trPr>
        <w:tc>
          <w:tcPr>
            <w:tcW w:w="720" w:type="dxa"/>
            <w:noWrap/>
            <w:hideMark/>
          </w:tcPr>
          <w:p w14:paraId="14763887" w14:textId="650794AD" w:rsidR="00772B8D" w:rsidRPr="00C42A7D" w:rsidRDefault="00772B8D" w:rsidP="00385367">
            <w:r w:rsidRPr="00C42A7D">
              <w:t> </w:t>
            </w:r>
            <w:r w:rsidR="007502A0">
              <w:t>187</w:t>
            </w:r>
          </w:p>
        </w:tc>
        <w:tc>
          <w:tcPr>
            <w:tcW w:w="720" w:type="dxa"/>
            <w:noWrap/>
            <w:hideMark/>
          </w:tcPr>
          <w:p w14:paraId="16635176" w14:textId="77777777" w:rsidR="00772B8D" w:rsidRPr="00C42A7D" w:rsidRDefault="00772B8D" w:rsidP="00385367">
            <w:r w:rsidRPr="00C42A7D">
              <w:t>35</w:t>
            </w:r>
          </w:p>
        </w:tc>
        <w:tc>
          <w:tcPr>
            <w:tcW w:w="720" w:type="dxa"/>
            <w:noWrap/>
            <w:hideMark/>
          </w:tcPr>
          <w:p w14:paraId="7B38DB1A" w14:textId="77777777" w:rsidR="00772B8D" w:rsidRPr="00C42A7D" w:rsidRDefault="00772B8D" w:rsidP="00385367">
            <w:r w:rsidRPr="00C42A7D">
              <w:t>Pcs</w:t>
            </w:r>
          </w:p>
        </w:tc>
        <w:tc>
          <w:tcPr>
            <w:tcW w:w="2340" w:type="dxa"/>
            <w:noWrap/>
            <w:hideMark/>
          </w:tcPr>
          <w:p w14:paraId="4F3A8056" w14:textId="2825D60B" w:rsidR="00772B8D" w:rsidRPr="00C42A7D" w:rsidRDefault="00772B8D" w:rsidP="00385367">
            <w:r w:rsidRPr="00C42A7D">
              <w:t>Wheel Barrow</w:t>
            </w:r>
            <w:r w:rsidR="00022809">
              <w:t xml:space="preserve"> - </w:t>
            </w:r>
            <w:r w:rsidR="00022809" w:rsidRPr="00022809">
              <w:t>145 x 56 x 65 cm</w:t>
            </w:r>
            <w:r w:rsidR="00022809">
              <w:t>. 130kg</w:t>
            </w:r>
          </w:p>
        </w:tc>
        <w:tc>
          <w:tcPr>
            <w:tcW w:w="2790" w:type="dxa"/>
          </w:tcPr>
          <w:p w14:paraId="125A41E1" w14:textId="77777777" w:rsidR="00772B8D" w:rsidRPr="00C42A7D" w:rsidRDefault="00772B8D" w:rsidP="00385367">
            <w:r>
              <w:rPr>
                <w:noProof/>
              </w:rPr>
              <w:drawing>
                <wp:inline distT="0" distB="0" distL="0" distR="0" wp14:anchorId="702926F5" wp14:editId="75C87D90">
                  <wp:extent cx="1993900" cy="1145145"/>
                  <wp:effectExtent l="0" t="0" r="6350" b="0"/>
                  <wp:docPr id="241" name="Picture 241" descr="C:\Users\NIG_MDG_0299\AppData\Local\Microsoft\Windows\INetCache\Content.MSO\1F23B9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1F23B9C6.tmp"/>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18083" cy="1159034"/>
                          </a:xfrm>
                          <a:prstGeom prst="rect">
                            <a:avLst/>
                          </a:prstGeom>
                          <a:noFill/>
                          <a:ln>
                            <a:noFill/>
                          </a:ln>
                        </pic:spPr>
                      </pic:pic>
                    </a:graphicData>
                  </a:graphic>
                </wp:inline>
              </w:drawing>
            </w:r>
          </w:p>
        </w:tc>
        <w:tc>
          <w:tcPr>
            <w:tcW w:w="1620" w:type="dxa"/>
          </w:tcPr>
          <w:p w14:paraId="6B0C7C5D" w14:textId="735B4953" w:rsidR="00772B8D" w:rsidRPr="00C42A7D" w:rsidRDefault="00772B8D" w:rsidP="00385367"/>
        </w:tc>
        <w:tc>
          <w:tcPr>
            <w:tcW w:w="1890" w:type="dxa"/>
          </w:tcPr>
          <w:p w14:paraId="029D8D9B" w14:textId="77777777" w:rsidR="00772B8D" w:rsidRPr="00C42A7D" w:rsidRDefault="00772B8D" w:rsidP="00385367"/>
        </w:tc>
      </w:tr>
      <w:tr w:rsidR="00772B8D" w:rsidRPr="00C42A7D" w14:paraId="4340FA6F" w14:textId="714E376A" w:rsidTr="00801EF8">
        <w:trPr>
          <w:trHeight w:val="290"/>
        </w:trPr>
        <w:tc>
          <w:tcPr>
            <w:tcW w:w="720" w:type="dxa"/>
            <w:noWrap/>
            <w:hideMark/>
          </w:tcPr>
          <w:p w14:paraId="37E97775" w14:textId="55AC9893" w:rsidR="00772B8D" w:rsidRPr="00C42A7D" w:rsidRDefault="00772B8D" w:rsidP="00385367">
            <w:r w:rsidRPr="00C42A7D">
              <w:t> </w:t>
            </w:r>
            <w:r w:rsidR="007502A0">
              <w:t>188</w:t>
            </w:r>
          </w:p>
        </w:tc>
        <w:tc>
          <w:tcPr>
            <w:tcW w:w="720" w:type="dxa"/>
            <w:noWrap/>
            <w:hideMark/>
          </w:tcPr>
          <w:p w14:paraId="1298A776" w14:textId="77777777" w:rsidR="00772B8D" w:rsidRPr="00C42A7D" w:rsidRDefault="00772B8D" w:rsidP="00385367">
            <w:r w:rsidRPr="00C42A7D">
              <w:t>35</w:t>
            </w:r>
          </w:p>
        </w:tc>
        <w:tc>
          <w:tcPr>
            <w:tcW w:w="720" w:type="dxa"/>
            <w:noWrap/>
            <w:hideMark/>
          </w:tcPr>
          <w:p w14:paraId="055D192F" w14:textId="77777777" w:rsidR="00772B8D" w:rsidRPr="00C42A7D" w:rsidRDefault="00772B8D" w:rsidP="00385367">
            <w:r w:rsidRPr="00C42A7D">
              <w:t>Pcs</w:t>
            </w:r>
          </w:p>
        </w:tc>
        <w:tc>
          <w:tcPr>
            <w:tcW w:w="2340" w:type="dxa"/>
            <w:noWrap/>
            <w:hideMark/>
          </w:tcPr>
          <w:p w14:paraId="5F9BE635" w14:textId="2BCA1116" w:rsidR="00772B8D" w:rsidRPr="00C42A7D" w:rsidRDefault="00772B8D" w:rsidP="00385367">
            <w:r w:rsidRPr="00C42A7D">
              <w:t>Rake</w:t>
            </w:r>
            <w:r w:rsidR="00F85838">
              <w:t xml:space="preserve"> – 12 Garden rake with steel handle</w:t>
            </w:r>
          </w:p>
        </w:tc>
        <w:tc>
          <w:tcPr>
            <w:tcW w:w="2790" w:type="dxa"/>
          </w:tcPr>
          <w:p w14:paraId="7ADB59B0" w14:textId="77777777" w:rsidR="00772B8D" w:rsidRPr="00C42A7D" w:rsidRDefault="00772B8D" w:rsidP="00385367">
            <w:r>
              <w:rPr>
                <w:noProof/>
              </w:rPr>
              <w:drawing>
                <wp:inline distT="0" distB="0" distL="0" distR="0" wp14:anchorId="2785E132" wp14:editId="75B24565">
                  <wp:extent cx="1598068" cy="868780"/>
                  <wp:effectExtent l="0" t="0" r="2540" b="7620"/>
                  <wp:docPr id="240" name="Picture 240" descr="C:\Users\NIG_MDG_0299\AppData\Local\Microsoft\Windows\INetCache\Content.MSO\3C8FF6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3C8FF613.tmp"/>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622372" cy="881993"/>
                          </a:xfrm>
                          <a:prstGeom prst="rect">
                            <a:avLst/>
                          </a:prstGeom>
                          <a:noFill/>
                          <a:ln>
                            <a:noFill/>
                          </a:ln>
                        </pic:spPr>
                      </pic:pic>
                    </a:graphicData>
                  </a:graphic>
                </wp:inline>
              </w:drawing>
            </w:r>
          </w:p>
        </w:tc>
        <w:tc>
          <w:tcPr>
            <w:tcW w:w="1620" w:type="dxa"/>
          </w:tcPr>
          <w:p w14:paraId="1FEF87FF" w14:textId="1018E0FA" w:rsidR="00772B8D" w:rsidRPr="00C42A7D" w:rsidRDefault="00772B8D" w:rsidP="00385367"/>
        </w:tc>
        <w:tc>
          <w:tcPr>
            <w:tcW w:w="1890" w:type="dxa"/>
          </w:tcPr>
          <w:p w14:paraId="60B0E1FB" w14:textId="77777777" w:rsidR="00772B8D" w:rsidRPr="00C42A7D" w:rsidRDefault="00772B8D" w:rsidP="00385367"/>
        </w:tc>
      </w:tr>
      <w:tr w:rsidR="00772B8D" w:rsidRPr="00C42A7D" w14:paraId="72D48932" w14:textId="7CDA507E" w:rsidTr="00801EF8">
        <w:trPr>
          <w:trHeight w:val="290"/>
        </w:trPr>
        <w:tc>
          <w:tcPr>
            <w:tcW w:w="720" w:type="dxa"/>
            <w:noWrap/>
            <w:hideMark/>
          </w:tcPr>
          <w:p w14:paraId="2ED44207" w14:textId="440EF99B" w:rsidR="00772B8D" w:rsidRPr="00C42A7D" w:rsidRDefault="00772B8D" w:rsidP="00385367">
            <w:r w:rsidRPr="00C42A7D">
              <w:t> </w:t>
            </w:r>
            <w:r w:rsidR="007502A0">
              <w:t>189</w:t>
            </w:r>
          </w:p>
        </w:tc>
        <w:tc>
          <w:tcPr>
            <w:tcW w:w="720" w:type="dxa"/>
            <w:noWrap/>
            <w:hideMark/>
          </w:tcPr>
          <w:p w14:paraId="1FF5C7E2" w14:textId="77777777" w:rsidR="00772B8D" w:rsidRPr="00C42A7D" w:rsidRDefault="00772B8D" w:rsidP="00385367">
            <w:r w:rsidRPr="00C42A7D">
              <w:t>35</w:t>
            </w:r>
          </w:p>
        </w:tc>
        <w:tc>
          <w:tcPr>
            <w:tcW w:w="720" w:type="dxa"/>
            <w:noWrap/>
            <w:hideMark/>
          </w:tcPr>
          <w:p w14:paraId="3301EB90" w14:textId="77777777" w:rsidR="00772B8D" w:rsidRPr="00C42A7D" w:rsidRDefault="00772B8D" w:rsidP="00385367">
            <w:r w:rsidRPr="00C42A7D">
              <w:t>Pcs</w:t>
            </w:r>
          </w:p>
        </w:tc>
        <w:tc>
          <w:tcPr>
            <w:tcW w:w="2340" w:type="dxa"/>
            <w:noWrap/>
            <w:hideMark/>
          </w:tcPr>
          <w:p w14:paraId="6BB6D192" w14:textId="5057387A" w:rsidR="00772B8D" w:rsidRPr="00C42A7D" w:rsidRDefault="00772B8D" w:rsidP="00385367">
            <w:r w:rsidRPr="00C42A7D">
              <w:t>Spoon shovle</w:t>
            </w:r>
            <w:r>
              <w:t xml:space="preserve"> – Garden Shovel with steel handle</w:t>
            </w:r>
          </w:p>
        </w:tc>
        <w:tc>
          <w:tcPr>
            <w:tcW w:w="2790" w:type="dxa"/>
          </w:tcPr>
          <w:p w14:paraId="5F92BB35" w14:textId="77777777" w:rsidR="00772B8D" w:rsidRPr="00C42A7D" w:rsidRDefault="00772B8D" w:rsidP="00385367">
            <w:r>
              <w:rPr>
                <w:noProof/>
              </w:rPr>
              <w:drawing>
                <wp:inline distT="0" distB="0" distL="0" distR="0" wp14:anchorId="2FB992B7" wp14:editId="684C7C53">
                  <wp:extent cx="1479550" cy="810638"/>
                  <wp:effectExtent l="0" t="0" r="6350" b="8890"/>
                  <wp:docPr id="239" name="Picture 239" descr="C:\Users\NIG_MDG_0299\AppData\Local\Microsoft\Windows\INetCache\Content.MSO\2A7C2A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2A7C2AEC.tmp"/>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487101" cy="814775"/>
                          </a:xfrm>
                          <a:prstGeom prst="rect">
                            <a:avLst/>
                          </a:prstGeom>
                          <a:noFill/>
                          <a:ln>
                            <a:noFill/>
                          </a:ln>
                        </pic:spPr>
                      </pic:pic>
                    </a:graphicData>
                  </a:graphic>
                </wp:inline>
              </w:drawing>
            </w:r>
          </w:p>
        </w:tc>
        <w:tc>
          <w:tcPr>
            <w:tcW w:w="1620" w:type="dxa"/>
          </w:tcPr>
          <w:p w14:paraId="6EC41131" w14:textId="257B98FC" w:rsidR="00772B8D" w:rsidRPr="00C42A7D" w:rsidRDefault="00772B8D" w:rsidP="00385367"/>
        </w:tc>
        <w:tc>
          <w:tcPr>
            <w:tcW w:w="1890" w:type="dxa"/>
          </w:tcPr>
          <w:p w14:paraId="5E4EEAB5" w14:textId="77777777" w:rsidR="00772B8D" w:rsidRPr="00C42A7D" w:rsidRDefault="00772B8D" w:rsidP="00385367"/>
        </w:tc>
      </w:tr>
      <w:tr w:rsidR="00772B8D" w:rsidRPr="00C42A7D" w14:paraId="5E4DADE7" w14:textId="148F0231" w:rsidTr="00801EF8">
        <w:trPr>
          <w:trHeight w:val="290"/>
        </w:trPr>
        <w:tc>
          <w:tcPr>
            <w:tcW w:w="720" w:type="dxa"/>
            <w:noWrap/>
            <w:hideMark/>
          </w:tcPr>
          <w:p w14:paraId="5EA041DE" w14:textId="1CABA9F7" w:rsidR="00772B8D" w:rsidRPr="00C42A7D" w:rsidRDefault="00772B8D" w:rsidP="00385367">
            <w:r w:rsidRPr="00C42A7D">
              <w:lastRenderedPageBreak/>
              <w:t> </w:t>
            </w:r>
            <w:r w:rsidR="007502A0">
              <w:t>190</w:t>
            </w:r>
          </w:p>
        </w:tc>
        <w:tc>
          <w:tcPr>
            <w:tcW w:w="720" w:type="dxa"/>
            <w:noWrap/>
            <w:hideMark/>
          </w:tcPr>
          <w:p w14:paraId="450BC17B" w14:textId="77777777" w:rsidR="00772B8D" w:rsidRPr="00C42A7D" w:rsidRDefault="00772B8D" w:rsidP="00385367">
            <w:r w:rsidRPr="00C42A7D">
              <w:t>70</w:t>
            </w:r>
          </w:p>
        </w:tc>
        <w:tc>
          <w:tcPr>
            <w:tcW w:w="720" w:type="dxa"/>
            <w:noWrap/>
            <w:hideMark/>
          </w:tcPr>
          <w:p w14:paraId="6F0A71BC" w14:textId="77777777" w:rsidR="00772B8D" w:rsidRPr="00C42A7D" w:rsidRDefault="00772B8D" w:rsidP="00385367">
            <w:r w:rsidRPr="00C42A7D">
              <w:t>Pcs</w:t>
            </w:r>
          </w:p>
        </w:tc>
        <w:tc>
          <w:tcPr>
            <w:tcW w:w="2340" w:type="dxa"/>
            <w:noWrap/>
            <w:hideMark/>
          </w:tcPr>
          <w:p w14:paraId="7CCB95DA" w14:textId="77777777" w:rsidR="00772B8D" w:rsidRDefault="00772B8D" w:rsidP="00385367">
            <w:r>
              <w:t xml:space="preserve">Rubber </w:t>
            </w:r>
            <w:r w:rsidRPr="00C42A7D">
              <w:t>Handglooves</w:t>
            </w:r>
          </w:p>
          <w:p w14:paraId="7EBA2245" w14:textId="4B9931F3" w:rsidR="00772B8D" w:rsidRPr="00C42A7D" w:rsidRDefault="008116C6" w:rsidP="00385367">
            <w:r w:rsidRPr="008116C6">
              <w:t>Gloves, rubber, water proof, heavy duty, super grip, one size</w:t>
            </w:r>
          </w:p>
        </w:tc>
        <w:tc>
          <w:tcPr>
            <w:tcW w:w="2790" w:type="dxa"/>
          </w:tcPr>
          <w:p w14:paraId="45C19D56" w14:textId="2FFBC0E6" w:rsidR="00772B8D" w:rsidRPr="00C42A7D" w:rsidRDefault="00772B8D" w:rsidP="00385367">
            <w:r>
              <w:rPr>
                <w:noProof/>
              </w:rPr>
              <w:drawing>
                <wp:inline distT="0" distB="0" distL="0" distR="0" wp14:anchorId="68241729" wp14:editId="1493DB31">
                  <wp:extent cx="1701579" cy="1038225"/>
                  <wp:effectExtent l="0" t="0" r="0" b="0"/>
                  <wp:docPr id="83" name="Picture 83" descr="Product image thumb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duct image thumbnail."/>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729982" cy="1055555"/>
                          </a:xfrm>
                          <a:prstGeom prst="rect">
                            <a:avLst/>
                          </a:prstGeom>
                          <a:noFill/>
                          <a:ln>
                            <a:noFill/>
                          </a:ln>
                        </pic:spPr>
                      </pic:pic>
                    </a:graphicData>
                  </a:graphic>
                </wp:inline>
              </w:drawing>
            </w:r>
          </w:p>
        </w:tc>
        <w:tc>
          <w:tcPr>
            <w:tcW w:w="1620" w:type="dxa"/>
          </w:tcPr>
          <w:p w14:paraId="211C8602" w14:textId="11A8BDF0" w:rsidR="00772B8D" w:rsidRPr="00C42A7D" w:rsidRDefault="00772B8D" w:rsidP="00385367"/>
        </w:tc>
        <w:tc>
          <w:tcPr>
            <w:tcW w:w="1890" w:type="dxa"/>
          </w:tcPr>
          <w:p w14:paraId="4D53BC82" w14:textId="77777777" w:rsidR="00772B8D" w:rsidRPr="00C42A7D" w:rsidRDefault="00772B8D" w:rsidP="00385367"/>
        </w:tc>
      </w:tr>
      <w:tr w:rsidR="00772B8D" w:rsidRPr="00C42A7D" w14:paraId="42819BF0" w14:textId="2073B599" w:rsidTr="00801EF8">
        <w:trPr>
          <w:trHeight w:val="290"/>
        </w:trPr>
        <w:tc>
          <w:tcPr>
            <w:tcW w:w="720" w:type="dxa"/>
            <w:noWrap/>
            <w:hideMark/>
          </w:tcPr>
          <w:p w14:paraId="65155314" w14:textId="40003FB3" w:rsidR="00772B8D" w:rsidRPr="00C42A7D" w:rsidRDefault="00772B8D" w:rsidP="00385367">
            <w:r w:rsidRPr="00C42A7D">
              <w:t> </w:t>
            </w:r>
            <w:r w:rsidR="007502A0">
              <w:t>191</w:t>
            </w:r>
          </w:p>
        </w:tc>
        <w:tc>
          <w:tcPr>
            <w:tcW w:w="720" w:type="dxa"/>
            <w:noWrap/>
            <w:hideMark/>
          </w:tcPr>
          <w:p w14:paraId="7E211023" w14:textId="77777777" w:rsidR="00772B8D" w:rsidRPr="00C42A7D" w:rsidRDefault="00772B8D" w:rsidP="00385367">
            <w:r w:rsidRPr="00C42A7D">
              <w:t>70</w:t>
            </w:r>
          </w:p>
        </w:tc>
        <w:tc>
          <w:tcPr>
            <w:tcW w:w="720" w:type="dxa"/>
            <w:noWrap/>
            <w:hideMark/>
          </w:tcPr>
          <w:p w14:paraId="557501CE" w14:textId="77777777" w:rsidR="00772B8D" w:rsidRPr="00C42A7D" w:rsidRDefault="00772B8D" w:rsidP="00385367">
            <w:r w:rsidRPr="00C42A7D">
              <w:t>Pcs</w:t>
            </w:r>
          </w:p>
        </w:tc>
        <w:tc>
          <w:tcPr>
            <w:tcW w:w="2340" w:type="dxa"/>
            <w:noWrap/>
            <w:hideMark/>
          </w:tcPr>
          <w:p w14:paraId="1E8821E0" w14:textId="7E213CD3" w:rsidR="00772B8D" w:rsidRDefault="00772B8D" w:rsidP="00385367">
            <w:r w:rsidRPr="00C42A7D">
              <w:t>Rain boot</w:t>
            </w:r>
            <w:r w:rsidR="008116C6">
              <w:t xml:space="preserve"> –</w:t>
            </w:r>
          </w:p>
          <w:p w14:paraId="36E504D5" w14:textId="41949B52" w:rsidR="008116C6" w:rsidRDefault="008116C6" w:rsidP="008116C6">
            <w:r>
              <w:t xml:space="preserve"> (different sizes), High grade blend of PVC and nitrile rubber, </w:t>
            </w:r>
          </w:p>
          <w:p w14:paraId="0AF7254A" w14:textId="77777777" w:rsidR="008116C6" w:rsidRDefault="008116C6" w:rsidP="008116C6">
            <w:r>
              <w:t xml:space="preserve">steel toe caps with 2000 joule rating, mild steel mid sole for penetration </w:t>
            </w:r>
          </w:p>
          <w:p w14:paraId="04D315AE" w14:textId="465E4D6B" w:rsidR="008116C6" w:rsidRPr="00C42A7D" w:rsidRDefault="008116C6" w:rsidP="008116C6">
            <w:r>
              <w:t>resistant, treated surface for easy cleaning</w:t>
            </w:r>
          </w:p>
        </w:tc>
        <w:tc>
          <w:tcPr>
            <w:tcW w:w="2790" w:type="dxa"/>
          </w:tcPr>
          <w:p w14:paraId="30F35F85" w14:textId="77777777" w:rsidR="00772B8D" w:rsidRPr="00C42A7D" w:rsidRDefault="00772B8D" w:rsidP="00385367">
            <w:r>
              <w:rPr>
                <w:noProof/>
              </w:rPr>
              <w:drawing>
                <wp:inline distT="0" distB="0" distL="0" distR="0" wp14:anchorId="5A06B22F" wp14:editId="4DEEA517">
                  <wp:extent cx="1955800" cy="1302288"/>
                  <wp:effectExtent l="0" t="0" r="6350" b="0"/>
                  <wp:docPr id="236" name="Picture 236" descr="C:\Users\NIG_MDG_0299\AppData\Local\Microsoft\Windows\INetCache\Content.MSO\E0B403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E0B403A3.tmp"/>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78808" cy="1317608"/>
                          </a:xfrm>
                          <a:prstGeom prst="rect">
                            <a:avLst/>
                          </a:prstGeom>
                          <a:noFill/>
                          <a:ln>
                            <a:noFill/>
                          </a:ln>
                        </pic:spPr>
                      </pic:pic>
                    </a:graphicData>
                  </a:graphic>
                </wp:inline>
              </w:drawing>
            </w:r>
          </w:p>
        </w:tc>
        <w:tc>
          <w:tcPr>
            <w:tcW w:w="1620" w:type="dxa"/>
          </w:tcPr>
          <w:p w14:paraId="50D2CFFA" w14:textId="118B511E" w:rsidR="00772B8D" w:rsidRPr="00C42A7D" w:rsidRDefault="00772B8D" w:rsidP="00385367"/>
        </w:tc>
        <w:tc>
          <w:tcPr>
            <w:tcW w:w="1890" w:type="dxa"/>
          </w:tcPr>
          <w:p w14:paraId="120A776A" w14:textId="77777777" w:rsidR="00772B8D" w:rsidRPr="00C42A7D" w:rsidRDefault="00772B8D" w:rsidP="00385367"/>
        </w:tc>
      </w:tr>
      <w:tr w:rsidR="00772B8D" w:rsidRPr="00C42A7D" w14:paraId="1109B7AA" w14:textId="3693E644" w:rsidTr="00801EF8">
        <w:trPr>
          <w:trHeight w:val="290"/>
        </w:trPr>
        <w:tc>
          <w:tcPr>
            <w:tcW w:w="720" w:type="dxa"/>
            <w:noWrap/>
            <w:hideMark/>
          </w:tcPr>
          <w:p w14:paraId="0148122B" w14:textId="16714B80" w:rsidR="00772B8D" w:rsidRPr="00C42A7D" w:rsidRDefault="00772B8D" w:rsidP="00385367">
            <w:r w:rsidRPr="00C42A7D">
              <w:t> </w:t>
            </w:r>
            <w:r w:rsidR="007502A0">
              <w:t>182</w:t>
            </w:r>
          </w:p>
        </w:tc>
        <w:tc>
          <w:tcPr>
            <w:tcW w:w="720" w:type="dxa"/>
            <w:noWrap/>
            <w:hideMark/>
          </w:tcPr>
          <w:p w14:paraId="44EDB624" w14:textId="77777777" w:rsidR="00772B8D" w:rsidRPr="00C42A7D" w:rsidRDefault="00772B8D" w:rsidP="00385367">
            <w:r w:rsidRPr="00C42A7D">
              <w:t>35</w:t>
            </w:r>
          </w:p>
        </w:tc>
        <w:tc>
          <w:tcPr>
            <w:tcW w:w="720" w:type="dxa"/>
            <w:noWrap/>
            <w:hideMark/>
          </w:tcPr>
          <w:p w14:paraId="6E715799" w14:textId="77777777" w:rsidR="00772B8D" w:rsidRPr="00C42A7D" w:rsidRDefault="00772B8D" w:rsidP="00385367">
            <w:r w:rsidRPr="00C42A7D">
              <w:t>Pcs</w:t>
            </w:r>
          </w:p>
        </w:tc>
        <w:tc>
          <w:tcPr>
            <w:tcW w:w="2340" w:type="dxa"/>
            <w:noWrap/>
            <w:hideMark/>
          </w:tcPr>
          <w:p w14:paraId="7CDAAE95" w14:textId="34CA56F6" w:rsidR="00772B8D" w:rsidRDefault="00772B8D" w:rsidP="00385367">
            <w:r w:rsidRPr="00C42A7D">
              <w:t>Mob stick</w:t>
            </w:r>
            <w:r w:rsidR="00022809">
              <w:t xml:space="preserve"> –</w:t>
            </w:r>
          </w:p>
          <w:p w14:paraId="0D3A69B1" w14:textId="3CF209B4" w:rsidR="00022809" w:rsidRPr="00C42A7D" w:rsidRDefault="00022809" w:rsidP="00385367">
            <w:r w:rsidRPr="00022809">
              <w:t>100% cotton head</w:t>
            </w:r>
            <w:r>
              <w:t xml:space="preserve">, </w:t>
            </w:r>
            <w:r w:rsidRPr="00022809">
              <w:t>With Wooden</w:t>
            </w:r>
            <w:r>
              <w:t xml:space="preserve"> or steel</w:t>
            </w:r>
            <w:r w:rsidRPr="00022809">
              <w:t xml:space="preserve"> Stick</w:t>
            </w:r>
            <w:r>
              <w:t>, size 4ft</w:t>
            </w:r>
          </w:p>
        </w:tc>
        <w:tc>
          <w:tcPr>
            <w:tcW w:w="2790" w:type="dxa"/>
          </w:tcPr>
          <w:p w14:paraId="14F56E5D" w14:textId="77777777" w:rsidR="00772B8D" w:rsidRPr="00C42A7D" w:rsidRDefault="00772B8D" w:rsidP="00385367">
            <w:r>
              <w:rPr>
                <w:noProof/>
              </w:rPr>
              <w:drawing>
                <wp:inline distT="0" distB="0" distL="0" distR="0" wp14:anchorId="57405266" wp14:editId="3D73F5D7">
                  <wp:extent cx="1378585" cy="946826"/>
                  <wp:effectExtent l="0" t="0" r="0" b="5715"/>
                  <wp:docPr id="237" name="Picture 237" descr="C:\Users\NIG_MDG_0299\AppData\Local\Microsoft\Windows\INetCache\Content.MSO\5EB73E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G_MDG_0299\AppData\Local\Microsoft\Windows\INetCache\Content.MSO\5EB73E96.tmp"/>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394172" cy="957531"/>
                          </a:xfrm>
                          <a:prstGeom prst="rect">
                            <a:avLst/>
                          </a:prstGeom>
                          <a:noFill/>
                          <a:ln>
                            <a:noFill/>
                          </a:ln>
                        </pic:spPr>
                      </pic:pic>
                    </a:graphicData>
                  </a:graphic>
                </wp:inline>
              </w:drawing>
            </w:r>
          </w:p>
        </w:tc>
        <w:tc>
          <w:tcPr>
            <w:tcW w:w="1620" w:type="dxa"/>
          </w:tcPr>
          <w:p w14:paraId="2423EB61" w14:textId="28B3B6D4" w:rsidR="00772B8D" w:rsidRPr="00C42A7D" w:rsidRDefault="00772B8D" w:rsidP="00385367"/>
        </w:tc>
        <w:tc>
          <w:tcPr>
            <w:tcW w:w="1890" w:type="dxa"/>
          </w:tcPr>
          <w:p w14:paraId="62F5807D" w14:textId="77777777" w:rsidR="00772B8D" w:rsidRPr="00C42A7D" w:rsidRDefault="00772B8D" w:rsidP="00385367"/>
        </w:tc>
      </w:tr>
      <w:tr w:rsidR="00772B8D" w:rsidRPr="00C42A7D" w14:paraId="0B77ACD9" w14:textId="7F4F27AE" w:rsidTr="00801EF8">
        <w:trPr>
          <w:trHeight w:val="290"/>
        </w:trPr>
        <w:tc>
          <w:tcPr>
            <w:tcW w:w="720" w:type="dxa"/>
            <w:noWrap/>
            <w:hideMark/>
          </w:tcPr>
          <w:p w14:paraId="3CD7BCEA" w14:textId="2DBF32C2" w:rsidR="00772B8D" w:rsidRPr="00C42A7D" w:rsidRDefault="00772B8D" w:rsidP="00385367">
            <w:r w:rsidRPr="00C42A7D">
              <w:t> </w:t>
            </w:r>
            <w:r w:rsidR="007502A0">
              <w:t>193</w:t>
            </w:r>
          </w:p>
        </w:tc>
        <w:tc>
          <w:tcPr>
            <w:tcW w:w="720" w:type="dxa"/>
            <w:noWrap/>
            <w:hideMark/>
          </w:tcPr>
          <w:p w14:paraId="3B7733C6" w14:textId="77777777" w:rsidR="00772B8D" w:rsidRPr="00C42A7D" w:rsidRDefault="00772B8D" w:rsidP="00385367">
            <w:r w:rsidRPr="00C42A7D">
              <w:t>70</w:t>
            </w:r>
          </w:p>
        </w:tc>
        <w:tc>
          <w:tcPr>
            <w:tcW w:w="720" w:type="dxa"/>
            <w:noWrap/>
            <w:hideMark/>
          </w:tcPr>
          <w:p w14:paraId="670A19CE" w14:textId="77777777" w:rsidR="00772B8D" w:rsidRPr="00C42A7D" w:rsidRDefault="00772B8D" w:rsidP="00385367">
            <w:r w:rsidRPr="00C42A7D">
              <w:t>Pcs</w:t>
            </w:r>
          </w:p>
        </w:tc>
        <w:tc>
          <w:tcPr>
            <w:tcW w:w="2340" w:type="dxa"/>
            <w:noWrap/>
            <w:hideMark/>
          </w:tcPr>
          <w:p w14:paraId="098CDCBD" w14:textId="5CBDCD67" w:rsidR="00772B8D" w:rsidRPr="00C42A7D" w:rsidRDefault="00772B8D" w:rsidP="00385367">
            <w:r w:rsidRPr="00C42A7D">
              <w:t>Hard broom</w:t>
            </w:r>
            <w:r w:rsidR="002D5132">
              <w:t xml:space="preserve"> </w:t>
            </w:r>
            <w:r w:rsidR="002D5132" w:rsidRPr="002D5132">
              <w:t>Chisel, Cold, Flat, 25mm x 300mm</w:t>
            </w:r>
          </w:p>
        </w:tc>
        <w:tc>
          <w:tcPr>
            <w:tcW w:w="2790" w:type="dxa"/>
          </w:tcPr>
          <w:p w14:paraId="7BFCFD86" w14:textId="77777777" w:rsidR="00772B8D" w:rsidRPr="00C42A7D" w:rsidRDefault="00772B8D" w:rsidP="00385367">
            <w:r>
              <w:rPr>
                <w:noProof/>
              </w:rPr>
              <w:drawing>
                <wp:inline distT="0" distB="0" distL="0" distR="0" wp14:anchorId="4E979230" wp14:editId="28CCAB57">
                  <wp:extent cx="1752600" cy="1238655"/>
                  <wp:effectExtent l="0" t="0" r="0" b="0"/>
                  <wp:docPr id="238" name="Picture 238" descr="C:\Users\NIG_MDG_0299\AppData\Local\Microsoft\Windows\INetCache\Content.MSO\8FE421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G_MDG_0299\AppData\Local\Microsoft\Windows\INetCache\Content.MSO\8FE4215B.tmp"/>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762479" cy="1245637"/>
                          </a:xfrm>
                          <a:prstGeom prst="rect">
                            <a:avLst/>
                          </a:prstGeom>
                          <a:noFill/>
                          <a:ln>
                            <a:noFill/>
                          </a:ln>
                        </pic:spPr>
                      </pic:pic>
                    </a:graphicData>
                  </a:graphic>
                </wp:inline>
              </w:drawing>
            </w:r>
          </w:p>
        </w:tc>
        <w:tc>
          <w:tcPr>
            <w:tcW w:w="1620" w:type="dxa"/>
          </w:tcPr>
          <w:p w14:paraId="3F1E60E3" w14:textId="1179AF12" w:rsidR="00772B8D" w:rsidRPr="00C42A7D" w:rsidRDefault="00772B8D" w:rsidP="00385367"/>
        </w:tc>
        <w:tc>
          <w:tcPr>
            <w:tcW w:w="1890" w:type="dxa"/>
          </w:tcPr>
          <w:p w14:paraId="1AB22A1C" w14:textId="77777777" w:rsidR="00772B8D" w:rsidRPr="00C42A7D" w:rsidRDefault="00772B8D" w:rsidP="00385367"/>
        </w:tc>
      </w:tr>
      <w:tr w:rsidR="00622DFE" w:rsidRPr="00C42A7D" w14:paraId="687DE492" w14:textId="77777777" w:rsidTr="00801EF8">
        <w:trPr>
          <w:trHeight w:val="290"/>
        </w:trPr>
        <w:tc>
          <w:tcPr>
            <w:tcW w:w="720" w:type="dxa"/>
            <w:noWrap/>
          </w:tcPr>
          <w:p w14:paraId="6CC56229" w14:textId="77777777" w:rsidR="00622DFE" w:rsidRPr="00C42A7D" w:rsidRDefault="00622DFE" w:rsidP="00385367"/>
        </w:tc>
        <w:tc>
          <w:tcPr>
            <w:tcW w:w="720" w:type="dxa"/>
            <w:noWrap/>
          </w:tcPr>
          <w:p w14:paraId="6B53A5EB" w14:textId="77777777" w:rsidR="00622DFE" w:rsidRPr="00C42A7D" w:rsidRDefault="00622DFE" w:rsidP="00385367"/>
        </w:tc>
        <w:tc>
          <w:tcPr>
            <w:tcW w:w="720" w:type="dxa"/>
            <w:noWrap/>
          </w:tcPr>
          <w:p w14:paraId="03111F49" w14:textId="77777777" w:rsidR="00622DFE" w:rsidRPr="00C42A7D" w:rsidRDefault="00622DFE" w:rsidP="00385367"/>
        </w:tc>
        <w:tc>
          <w:tcPr>
            <w:tcW w:w="2340" w:type="dxa"/>
            <w:noWrap/>
          </w:tcPr>
          <w:p w14:paraId="42E9F130" w14:textId="77777777" w:rsidR="00622DFE" w:rsidRPr="00C42A7D" w:rsidRDefault="00622DFE" w:rsidP="00385367"/>
        </w:tc>
        <w:tc>
          <w:tcPr>
            <w:tcW w:w="2790" w:type="dxa"/>
          </w:tcPr>
          <w:p w14:paraId="23D684BA" w14:textId="77777777" w:rsidR="00622DFE" w:rsidRDefault="00622DFE" w:rsidP="00385367">
            <w:pPr>
              <w:rPr>
                <w:noProof/>
              </w:rPr>
            </w:pPr>
          </w:p>
        </w:tc>
        <w:tc>
          <w:tcPr>
            <w:tcW w:w="1620" w:type="dxa"/>
          </w:tcPr>
          <w:p w14:paraId="77AE8638" w14:textId="724AE368" w:rsidR="00622DFE" w:rsidRPr="00622DFE" w:rsidRDefault="00622DFE" w:rsidP="00385367">
            <w:pPr>
              <w:rPr>
                <w:b/>
              </w:rPr>
            </w:pPr>
            <w:r w:rsidRPr="00622DFE">
              <w:rPr>
                <w:b/>
              </w:rPr>
              <w:t>Total Amount</w:t>
            </w:r>
          </w:p>
        </w:tc>
        <w:tc>
          <w:tcPr>
            <w:tcW w:w="1890" w:type="dxa"/>
          </w:tcPr>
          <w:p w14:paraId="7D600A73" w14:textId="77777777" w:rsidR="00622DFE" w:rsidRPr="00C42A7D" w:rsidRDefault="00622DFE" w:rsidP="00385367"/>
        </w:tc>
      </w:tr>
    </w:tbl>
    <w:p w14:paraId="2DF24A35" w14:textId="03B4DF9B" w:rsidR="00385367" w:rsidRDefault="00385367" w:rsidP="00385367">
      <w:pPr>
        <w:widowControl w:val="0"/>
        <w:pBdr>
          <w:top w:val="nil"/>
          <w:left w:val="nil"/>
          <w:bottom w:val="nil"/>
          <w:right w:val="nil"/>
          <w:between w:val="nil"/>
        </w:pBdr>
        <w:spacing w:after="160" w:line="345" w:lineRule="auto"/>
        <w:jc w:val="center"/>
        <w:rPr>
          <w:rFonts w:ascii="Times New Roman" w:hAnsi="Times New Roman" w:cs="Times New Roman"/>
          <w:color w:val="auto"/>
          <w:sz w:val="22"/>
          <w:szCs w:val="22"/>
          <w:highlight w:val="yellow"/>
        </w:rPr>
      </w:pPr>
    </w:p>
    <w:p w14:paraId="00EB76F2" w14:textId="77777777" w:rsidR="00990250" w:rsidRDefault="00990250" w:rsidP="00385367">
      <w:pPr>
        <w:widowControl w:val="0"/>
        <w:pBdr>
          <w:top w:val="nil"/>
          <w:left w:val="nil"/>
          <w:bottom w:val="nil"/>
          <w:right w:val="nil"/>
          <w:between w:val="nil"/>
        </w:pBdr>
        <w:spacing w:after="160" w:line="345" w:lineRule="auto"/>
        <w:jc w:val="center"/>
        <w:rPr>
          <w:rFonts w:ascii="Times New Roman" w:hAnsi="Times New Roman" w:cs="Times New Roman"/>
          <w:color w:val="auto"/>
          <w:sz w:val="22"/>
          <w:szCs w:val="22"/>
          <w:highlight w:val="yellow"/>
        </w:rPr>
      </w:pPr>
    </w:p>
    <w:p w14:paraId="7089EF56" w14:textId="4DEE3B63" w:rsidR="00474356" w:rsidRPr="00622DFE" w:rsidRDefault="00385367" w:rsidP="00622DFE">
      <w:pPr>
        <w:widowControl w:val="0"/>
        <w:pBdr>
          <w:top w:val="nil"/>
          <w:left w:val="nil"/>
          <w:bottom w:val="nil"/>
          <w:right w:val="nil"/>
          <w:between w:val="nil"/>
        </w:pBdr>
        <w:spacing w:after="160" w:line="345" w:lineRule="auto"/>
        <w:jc w:val="center"/>
        <w:rPr>
          <w:rFonts w:ascii="Times New Roman" w:hAnsi="Times New Roman" w:cs="Times New Roman"/>
          <w:b/>
          <w:color w:val="C00000"/>
          <w:sz w:val="22"/>
          <w:szCs w:val="22"/>
          <w:u w:val="single"/>
        </w:rPr>
      </w:pPr>
      <w:r w:rsidRPr="00385367">
        <w:rPr>
          <w:rFonts w:ascii="Times New Roman" w:hAnsi="Times New Roman" w:cs="Times New Roman"/>
          <w:b/>
          <w:color w:val="C00000"/>
          <w:sz w:val="22"/>
          <w:szCs w:val="22"/>
          <w:u w:val="single"/>
        </w:rPr>
        <w:t>Note that Mercy Corps will deduct 5% applicable taxes in accordance with the Nigeria Tax laws</w:t>
      </w:r>
    </w:p>
    <w:sectPr w:rsidR="00474356" w:rsidRPr="00622DFE" w:rsidSect="00022809">
      <w:headerReference w:type="default" r:id="rId220"/>
      <w:footerReference w:type="default" r:id="rId221"/>
      <w:pgSz w:w="12240" w:h="15840"/>
      <w:pgMar w:top="1440" w:right="1620" w:bottom="90" w:left="1170" w:header="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C67C" w16cex:dateUtc="2022-04-06T06:57:00Z"/>
  <w16cex:commentExtensible w16cex:durableId="25F7C7B2" w16cex:dateUtc="2022-04-06T07:02:00Z"/>
  <w16cex:commentExtensible w16cex:durableId="25F7C6B1" w16cex:dateUtc="2022-04-06T06:58:00Z"/>
  <w16cex:commentExtensible w16cex:durableId="25F7C70C" w16cex:dateUtc="2022-04-06T07:00:00Z"/>
  <w16cex:commentExtensible w16cex:durableId="25F7C723" w16cex:dateUtc="2022-04-06T07:00:00Z"/>
  <w16cex:commentExtensible w16cex:durableId="25F7C812" w16cex:dateUtc="2022-04-06T07:04:00Z"/>
  <w16cex:commentExtensible w16cex:durableId="25F7C8C8" w16cex:dateUtc="2022-04-06T07:07:00Z"/>
  <w16cex:commentExtensible w16cex:durableId="25F7C937" w16cex:dateUtc="2022-04-06T07:09:00Z"/>
  <w16cex:commentExtensible w16cex:durableId="25F7C9AA" w16cex:dateUtc="2022-04-06T07:11:00Z"/>
  <w16cex:commentExtensible w16cex:durableId="25F7CCC9" w16cex:dateUtc="2022-04-06T07:24:00Z"/>
  <w16cex:commentExtensible w16cex:durableId="25F7CCE2" w16cex:dateUtc="2022-04-06T07:25:00Z"/>
  <w16cex:commentExtensible w16cex:durableId="25F7CCEF" w16cex:dateUtc="2022-04-06T07:25:00Z"/>
  <w16cex:commentExtensible w16cex:durableId="25F7CD10" w16cex:dateUtc="2022-04-06T07:25:00Z"/>
  <w16cex:commentExtensible w16cex:durableId="25F7CD34" w16cex:dateUtc="2022-04-06T07:26:00Z"/>
  <w16cex:commentExtensible w16cex:durableId="25F7CD54" w16cex:dateUtc="2022-04-06T07:27:00Z"/>
  <w16cex:commentExtensible w16cex:durableId="25F7CD83" w16cex:dateUtc="2022-04-06T07:27:00Z"/>
  <w16cex:commentExtensible w16cex:durableId="25F7CD9C" w16cex:dateUtc="2022-04-06T07:28:00Z"/>
  <w16cex:commentExtensible w16cex:durableId="25F7CDB4" w16cex:dateUtc="2022-04-06T07:28:00Z"/>
  <w16cex:commentExtensible w16cex:durableId="25F7CE42" w16cex:dateUtc="2022-04-06T07:30:00Z"/>
  <w16cex:commentExtensible w16cex:durableId="25F7CE82" w16cex:dateUtc="2022-04-06T07:32:00Z"/>
  <w16cex:commentExtensible w16cex:durableId="25F7CE95" w16cex:dateUtc="2022-04-06T07:32:00Z"/>
  <w16cex:commentExtensible w16cex:durableId="25F7CED3" w16cex:dateUtc="2022-04-06T07:33:00Z"/>
  <w16cex:commentExtensible w16cex:durableId="25F7CEFB" w16cex:dateUtc="2022-04-06T07:34:00Z"/>
  <w16cex:commentExtensible w16cex:durableId="25F7CF1A" w16cex:dateUtc="2022-04-06T07:34:00Z"/>
  <w16cex:commentExtensible w16cex:durableId="25F7CF2D" w16cex:dateUtc="2022-04-06T07:34:00Z"/>
  <w16cex:commentExtensible w16cex:durableId="25F7CF3F" w16cex:dateUtc="2022-04-06T07:35:00Z"/>
  <w16cex:commentExtensible w16cex:durableId="25F7CF68" w16cex:dateUtc="2022-04-06T07:35:00Z"/>
  <w16cex:commentExtensible w16cex:durableId="25F7CF88" w16cex:dateUtc="2022-04-06T07:36:00Z"/>
  <w16cex:commentExtensible w16cex:durableId="25F7CF9A" w16cex:dateUtc="2022-04-06T07:36:00Z"/>
  <w16cex:commentExtensible w16cex:durableId="25F7D006" w16cex:dateUtc="2022-04-06T07:38:00Z"/>
  <w16cex:commentExtensible w16cex:durableId="25F7D017" w16cex:dateUtc="2022-04-06T07:38:00Z"/>
  <w16cex:commentExtensible w16cex:durableId="25F7D035" w16cex:dateUtc="2022-04-06T07:39:00Z"/>
  <w16cex:commentExtensible w16cex:durableId="25F7D070" w16cex:dateUtc="2022-04-06T07:40:00Z"/>
  <w16cex:commentExtensible w16cex:durableId="25F7D09A" w16cex:dateUtc="2022-04-06T07:40:00Z"/>
  <w16cex:commentExtensible w16cex:durableId="25F7D0BF" w16cex:dateUtc="2022-04-06T0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ADFD06" w16cid:durableId="25F7C67C"/>
  <w16cid:commentId w16cid:paraId="7AF09E48" w16cid:durableId="25F7C7B2"/>
  <w16cid:commentId w16cid:paraId="3D79B5C3" w16cid:durableId="25F7C6B1"/>
  <w16cid:commentId w16cid:paraId="077685F5" w16cid:durableId="25F7C70C"/>
  <w16cid:commentId w16cid:paraId="0710942A" w16cid:durableId="25F7C723"/>
  <w16cid:commentId w16cid:paraId="236F9603" w16cid:durableId="25F7C812"/>
  <w16cid:commentId w16cid:paraId="280289F8" w16cid:durableId="25F7C8C8"/>
  <w16cid:commentId w16cid:paraId="7A411EF6" w16cid:durableId="25F7C937"/>
  <w16cid:commentId w16cid:paraId="22C8FAA0" w16cid:durableId="25F7C9AA"/>
  <w16cid:commentId w16cid:paraId="1B734D95" w16cid:durableId="25F7CCC9"/>
  <w16cid:commentId w16cid:paraId="31A196EA" w16cid:durableId="25F7CCE2"/>
  <w16cid:commentId w16cid:paraId="4E4A14C5" w16cid:durableId="25F7CCEF"/>
  <w16cid:commentId w16cid:paraId="4964A19B" w16cid:durableId="25F7CD10"/>
  <w16cid:commentId w16cid:paraId="785A9C3D" w16cid:durableId="25F7CD34"/>
  <w16cid:commentId w16cid:paraId="6A037679" w16cid:durableId="25F7CD54"/>
  <w16cid:commentId w16cid:paraId="1A0C63CD" w16cid:durableId="25F7CD83"/>
  <w16cid:commentId w16cid:paraId="7D5C441B" w16cid:durableId="25F7CD9C"/>
  <w16cid:commentId w16cid:paraId="72E2B2DD" w16cid:durableId="25F7CDB4"/>
  <w16cid:commentId w16cid:paraId="24B0DCB7" w16cid:durableId="25F7CE42"/>
  <w16cid:commentId w16cid:paraId="4816C53B" w16cid:durableId="25F7CE82"/>
  <w16cid:commentId w16cid:paraId="10F5F8A5" w16cid:durableId="25F7CE95"/>
  <w16cid:commentId w16cid:paraId="3CC1A73A" w16cid:durableId="25F7CED3"/>
  <w16cid:commentId w16cid:paraId="4E4D0BF6" w16cid:durableId="25F7CEFB"/>
  <w16cid:commentId w16cid:paraId="0E45D729" w16cid:durableId="25F7CF1A"/>
  <w16cid:commentId w16cid:paraId="0C6D28B0" w16cid:durableId="25F7CF2D"/>
  <w16cid:commentId w16cid:paraId="615E1455" w16cid:durableId="25F7CF3F"/>
  <w16cid:commentId w16cid:paraId="2D689B1C" w16cid:durableId="25F7CF68"/>
  <w16cid:commentId w16cid:paraId="5AD4631D" w16cid:durableId="25F7CF88"/>
  <w16cid:commentId w16cid:paraId="58D3F942" w16cid:durableId="25F7CF9A"/>
  <w16cid:commentId w16cid:paraId="2FC31490" w16cid:durableId="25F7D006"/>
  <w16cid:commentId w16cid:paraId="47FE4153" w16cid:durableId="25F7D017"/>
  <w16cid:commentId w16cid:paraId="4A74BC07" w16cid:durableId="25F7D035"/>
  <w16cid:commentId w16cid:paraId="2B52423B" w16cid:durableId="25F7D070"/>
  <w16cid:commentId w16cid:paraId="07D155ED" w16cid:durableId="25F7D09A"/>
  <w16cid:commentId w16cid:paraId="51DC1489" w16cid:durableId="25F7D0B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8AC57" w14:textId="77777777" w:rsidR="00745C15" w:rsidRDefault="00745C15">
      <w:pPr>
        <w:spacing w:after="0" w:line="240" w:lineRule="auto"/>
      </w:pPr>
      <w:r>
        <w:separator/>
      </w:r>
    </w:p>
  </w:endnote>
  <w:endnote w:type="continuationSeparator" w:id="0">
    <w:p w14:paraId="7D525987" w14:textId="77777777" w:rsidR="00745C15" w:rsidRDefault="00745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C4C8E" w14:textId="37D06DE9" w:rsidR="00801EF8" w:rsidRPr="00635E00" w:rsidRDefault="00801EF8" w:rsidP="00635E00">
    <w:pPr>
      <w:pBdr>
        <w:top w:val="nil"/>
        <w:left w:val="nil"/>
        <w:bottom w:val="nil"/>
        <w:right w:val="nil"/>
        <w:between w:val="nil"/>
      </w:pBdr>
      <w:tabs>
        <w:tab w:val="center" w:pos="4680"/>
        <w:tab w:val="right" w:pos="9360"/>
      </w:tabs>
      <w:spacing w:after="0" w:line="240" w:lineRule="auto"/>
      <w:rPr>
        <w:rFonts w:ascii="Georgia" w:hAnsi="Georgia"/>
        <w:i/>
        <w:color w:val="auto"/>
        <w:sz w:val="18"/>
        <w:szCs w:val="18"/>
      </w:rPr>
    </w:pPr>
    <w:r w:rsidRPr="002C2FFD">
      <w:rPr>
        <w:rFonts w:ascii="Georgia" w:hAnsi="Georgia"/>
        <w:i/>
        <w:color w:val="auto"/>
        <w:sz w:val="18"/>
        <w:szCs w:val="18"/>
      </w:rPr>
      <w:t>NIG/DTR/TEN12</w:t>
    </w:r>
    <w:r w:rsidRPr="00635E00">
      <w:rPr>
        <w:rFonts w:ascii="Georgia" w:hAnsi="Georgia"/>
        <w:i/>
        <w:color w:val="auto"/>
        <w:sz w:val="18"/>
        <w:szCs w:val="18"/>
      </w:rPr>
      <w:t>–</w:t>
    </w:r>
    <w:r w:rsidRPr="002C2FFD">
      <w:rPr>
        <w:rFonts w:ascii="Times New Roman" w:hAnsi="Times New Roman" w:cs="Times New Roman"/>
        <w:i/>
        <w:color w:val="auto"/>
        <w:sz w:val="18"/>
        <w:szCs w:val="18"/>
      </w:rPr>
      <w:t xml:space="preserve"> Supply of Start Up Kits for Participants of Vocational Training Under BRICC Project in Yobe State</w:t>
    </w:r>
  </w:p>
  <w:p w14:paraId="0504FFF1" w14:textId="5A67FE13" w:rsidR="00801EF8" w:rsidRDefault="00801EF8">
    <w:pPr>
      <w:tabs>
        <w:tab w:val="right" w:pos="9000"/>
      </w:tabs>
      <w:rPr>
        <w:color w:val="0000FF"/>
        <w:sz w:val="16"/>
        <w:szCs w:val="16"/>
      </w:rPr>
    </w:pPr>
    <w:r>
      <w:rPr>
        <w:i/>
        <w:sz w:val="20"/>
        <w:szCs w:val="20"/>
      </w:rPr>
      <w:tab/>
    </w:r>
    <w:r>
      <w:rPr>
        <w:color w:val="0000FF"/>
        <w:sz w:val="16"/>
        <w:szCs w:val="16"/>
      </w:rPr>
      <w:t xml:space="preserve">PAGE </w:t>
    </w:r>
    <w:r>
      <w:rPr>
        <w:color w:val="0000FF"/>
        <w:sz w:val="16"/>
        <w:szCs w:val="16"/>
      </w:rPr>
      <w:fldChar w:fldCharType="begin"/>
    </w:r>
    <w:r>
      <w:rPr>
        <w:color w:val="0000FF"/>
        <w:sz w:val="16"/>
        <w:szCs w:val="16"/>
      </w:rPr>
      <w:instrText>PAGE</w:instrText>
    </w:r>
    <w:r>
      <w:rPr>
        <w:color w:val="0000FF"/>
        <w:sz w:val="16"/>
        <w:szCs w:val="16"/>
      </w:rPr>
      <w:fldChar w:fldCharType="separate"/>
    </w:r>
    <w:r w:rsidR="00B16869">
      <w:rPr>
        <w:noProof/>
        <w:color w:val="0000FF"/>
        <w:sz w:val="16"/>
        <w:szCs w:val="16"/>
      </w:rPr>
      <w:t>20</w:t>
    </w:r>
    <w:r>
      <w:rPr>
        <w:color w:val="0000FF"/>
        <w:sz w:val="16"/>
        <w:szCs w:val="16"/>
      </w:rPr>
      <w:fldChar w:fldCharType="end"/>
    </w:r>
    <w:r>
      <w:rPr>
        <w:color w:val="0000FF"/>
        <w:sz w:val="16"/>
        <w:szCs w:val="16"/>
      </w:rPr>
      <w:t xml:space="preserve"> OF </w:t>
    </w:r>
    <w:r>
      <w:rPr>
        <w:color w:val="0000FF"/>
        <w:sz w:val="16"/>
        <w:szCs w:val="16"/>
      </w:rPr>
      <w:fldChar w:fldCharType="begin"/>
    </w:r>
    <w:r>
      <w:rPr>
        <w:color w:val="0000FF"/>
        <w:sz w:val="16"/>
        <w:szCs w:val="16"/>
      </w:rPr>
      <w:instrText>NUMPAGES</w:instrText>
    </w:r>
    <w:r>
      <w:rPr>
        <w:color w:val="0000FF"/>
        <w:sz w:val="16"/>
        <w:szCs w:val="16"/>
      </w:rPr>
      <w:fldChar w:fldCharType="separate"/>
    </w:r>
    <w:r w:rsidR="00B16869">
      <w:rPr>
        <w:noProof/>
        <w:color w:val="0000FF"/>
        <w:sz w:val="16"/>
        <w:szCs w:val="16"/>
      </w:rPr>
      <w:t>69</w:t>
    </w:r>
    <w:r>
      <w:rPr>
        <w:color w:val="0000F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3EE8F" w14:textId="77777777" w:rsidR="00801EF8" w:rsidRDefault="00801EF8">
    <w:pPr>
      <w:tabs>
        <w:tab w:val="right" w:pos="9000"/>
      </w:tabs>
      <w:rPr>
        <w:color w:val="0000FF"/>
        <w:sz w:val="16"/>
        <w:szCs w:val="16"/>
      </w:rPr>
    </w:pPr>
    <w:r>
      <w:rPr>
        <w:color w:val="0000FF"/>
        <w:sz w:val="16"/>
        <w:szCs w:val="16"/>
      </w:rPr>
      <w:tab/>
      <w:t xml:space="preserve">PAGE </w:t>
    </w:r>
    <w:r>
      <w:rPr>
        <w:color w:val="0000FF"/>
        <w:sz w:val="16"/>
        <w:szCs w:val="16"/>
      </w:rPr>
      <w:fldChar w:fldCharType="begin"/>
    </w:r>
    <w:r>
      <w:rPr>
        <w:color w:val="0000FF"/>
        <w:sz w:val="16"/>
        <w:szCs w:val="16"/>
      </w:rPr>
      <w:instrText>PAGE</w:instrText>
    </w:r>
    <w:r>
      <w:rPr>
        <w:color w:val="0000FF"/>
        <w:sz w:val="16"/>
        <w:szCs w:val="16"/>
      </w:rPr>
      <w:fldChar w:fldCharType="end"/>
    </w:r>
    <w:r>
      <w:rPr>
        <w:color w:val="0000FF"/>
        <w:sz w:val="16"/>
        <w:szCs w:val="16"/>
      </w:rPr>
      <w:br/>
      <w:t>[09901-0001-000000/134515349_1.doc]</w:t>
    </w:r>
    <w:r>
      <w:rPr>
        <w:color w:val="0000FF"/>
        <w:sz w:val="16"/>
        <w:szCs w:val="16"/>
      </w:rPr>
      <w:tab/>
      <w:t>2/21/17 3:42 PM</w:t>
    </w:r>
  </w:p>
  <w:p w14:paraId="77D3B0BF" w14:textId="77777777" w:rsidR="00801EF8" w:rsidRDefault="00801EF8">
    <w:pPr>
      <w:tabs>
        <w:tab w:val="right" w:pos="9000"/>
      </w:tabs>
      <w:spacing w:after="720"/>
      <w:rPr>
        <w:color w:val="0000F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B3009" w14:textId="77777777" w:rsidR="00801EF8" w:rsidRPr="00635E00" w:rsidRDefault="00801EF8" w:rsidP="007F32E9">
    <w:pPr>
      <w:pBdr>
        <w:top w:val="nil"/>
        <w:left w:val="nil"/>
        <w:bottom w:val="nil"/>
        <w:right w:val="nil"/>
        <w:between w:val="nil"/>
      </w:pBdr>
      <w:tabs>
        <w:tab w:val="center" w:pos="4680"/>
        <w:tab w:val="right" w:pos="9360"/>
      </w:tabs>
      <w:spacing w:after="0" w:line="240" w:lineRule="auto"/>
      <w:rPr>
        <w:rFonts w:ascii="Georgia" w:hAnsi="Georgia"/>
        <w:i/>
        <w:color w:val="auto"/>
        <w:sz w:val="18"/>
        <w:szCs w:val="18"/>
      </w:rPr>
    </w:pPr>
    <w:r w:rsidRPr="002C2FFD">
      <w:rPr>
        <w:rFonts w:ascii="Georgia" w:hAnsi="Georgia"/>
        <w:i/>
        <w:color w:val="auto"/>
        <w:sz w:val="18"/>
        <w:szCs w:val="18"/>
      </w:rPr>
      <w:t>NIG/DTR/TEN12</w:t>
    </w:r>
    <w:r w:rsidRPr="00635E00">
      <w:rPr>
        <w:rFonts w:ascii="Georgia" w:hAnsi="Georgia"/>
        <w:i/>
        <w:color w:val="auto"/>
        <w:sz w:val="18"/>
        <w:szCs w:val="18"/>
      </w:rPr>
      <w:t>–</w:t>
    </w:r>
    <w:r w:rsidRPr="002C2FFD">
      <w:rPr>
        <w:rFonts w:ascii="Times New Roman" w:hAnsi="Times New Roman" w:cs="Times New Roman"/>
        <w:i/>
        <w:color w:val="auto"/>
        <w:sz w:val="18"/>
        <w:szCs w:val="18"/>
      </w:rPr>
      <w:t xml:space="preserve"> Supply of Start Up Kits for Participants of Vocational Training Under BRICC Project in Yobe State</w:t>
    </w:r>
  </w:p>
  <w:p w14:paraId="1A3718C7" w14:textId="1B226530" w:rsidR="00801EF8" w:rsidRDefault="00801EF8">
    <w:r>
      <w:rPr>
        <w:color w:val="0000FF"/>
      </w:rPr>
      <w:tab/>
    </w:r>
    <w:r>
      <w:tab/>
    </w:r>
    <w:r>
      <w:tab/>
    </w:r>
    <w:r>
      <w:tab/>
    </w:r>
    <w:r>
      <w:tab/>
    </w:r>
    <w:r>
      <w:tab/>
    </w:r>
    <w:r>
      <w:tab/>
    </w:r>
    <w:r>
      <w:tab/>
    </w:r>
    <w:r>
      <w:tab/>
      <w:t xml:space="preserve">Page </w:t>
    </w:r>
    <w:r>
      <w:fldChar w:fldCharType="begin"/>
    </w:r>
    <w:r>
      <w:instrText>PAGE</w:instrText>
    </w:r>
    <w:r>
      <w:fldChar w:fldCharType="separate"/>
    </w:r>
    <w:r w:rsidR="00B16869">
      <w:rPr>
        <w:noProof/>
      </w:rPr>
      <w:t>21</w:t>
    </w:r>
    <w:r>
      <w:fldChar w:fldCharType="end"/>
    </w:r>
    <w:r>
      <w:t xml:space="preserve"> of </w:t>
    </w:r>
    <w:r>
      <w:fldChar w:fldCharType="begin"/>
    </w:r>
    <w:r>
      <w:instrText>NUMPAGES</w:instrText>
    </w:r>
    <w:r>
      <w:fldChar w:fldCharType="separate"/>
    </w:r>
    <w:r w:rsidR="00B16869">
      <w:rPr>
        <w:noProof/>
      </w:rPr>
      <w:t>6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5DA57" w14:textId="77777777" w:rsidR="00745C15" w:rsidRDefault="00745C15">
      <w:pPr>
        <w:spacing w:after="0" w:line="240" w:lineRule="auto"/>
      </w:pPr>
      <w:r>
        <w:separator/>
      </w:r>
    </w:p>
  </w:footnote>
  <w:footnote w:type="continuationSeparator" w:id="0">
    <w:p w14:paraId="0245502A" w14:textId="77777777" w:rsidR="00745C15" w:rsidRDefault="00745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4B978" w14:textId="77777777" w:rsidR="00801EF8" w:rsidRDefault="00801EF8" w:rsidP="001C2D88">
    <w:pPr>
      <w:pStyle w:val="Title"/>
      <w:spacing w:before="0" w:after="0"/>
      <w:rPr>
        <w:sz w:val="36"/>
        <w:szCs w:val="36"/>
      </w:rPr>
    </w:pPr>
    <w:bookmarkStart w:id="8" w:name="_fxpprzt9v65c" w:colFirst="0" w:colLast="0"/>
    <w:bookmarkEnd w:id="8"/>
  </w:p>
  <w:p w14:paraId="09857A2E" w14:textId="7BAF3A25" w:rsidR="00801EF8" w:rsidRPr="001C2D88" w:rsidRDefault="00801EF8" w:rsidP="001C2D88">
    <w:pPr>
      <w:pStyle w:val="Title"/>
      <w:spacing w:before="0" w:after="0"/>
      <w:rPr>
        <w:sz w:val="36"/>
        <w:szCs w:val="36"/>
      </w:rPr>
    </w:pPr>
    <w:r w:rsidRPr="001C2D88">
      <w:rPr>
        <w:noProof/>
        <w:lang w:val="en-US"/>
      </w:rPr>
      <w:drawing>
        <wp:anchor distT="114300" distB="114300" distL="114300" distR="114300" simplePos="0" relativeHeight="251664896" behindDoc="0" locked="0" layoutInCell="1" hidden="0" allowOverlap="1" wp14:anchorId="60ACE1CB" wp14:editId="67496EAA">
          <wp:simplePos x="0" y="0"/>
          <wp:positionH relativeFrom="rightMargin">
            <wp:align>left</wp:align>
          </wp:positionH>
          <wp:positionV relativeFrom="paragraph">
            <wp:posOffset>1905</wp:posOffset>
          </wp:positionV>
          <wp:extent cx="550806" cy="690563"/>
          <wp:effectExtent l="0" t="0" r="1905" b="0"/>
          <wp:wrapSquare wrapText="bothSides" distT="114300" distB="114300" distL="114300" distR="114300"/>
          <wp:docPr id="126"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bookmarkStart w:id="9" w:name="_j8ygr4y4rt81" w:colFirst="0" w:colLast="0"/>
    <w:bookmarkEnd w:id="9"/>
    <w:r w:rsidRPr="001C2D88">
      <w:rPr>
        <w:sz w:val="36"/>
        <w:szCs w:val="36"/>
      </w:rPr>
      <w:t xml:space="preserve">Tender Package </w:t>
    </w:r>
    <w:r w:rsidR="001470E9" w:rsidRPr="001C2D88">
      <w:rPr>
        <w:sz w:val="36"/>
        <w:szCs w:val="36"/>
      </w:rPr>
      <w:t>— Request</w:t>
    </w:r>
    <w:r w:rsidRPr="001C2D88">
      <w:rPr>
        <w:sz w:val="36"/>
        <w:szCs w:val="36"/>
      </w:rPr>
      <w:t xml:space="preserve"> for BID (RFB)</w:t>
    </w:r>
  </w:p>
  <w:p w14:paraId="78445805" w14:textId="1573A9F1" w:rsidR="00801EF8" w:rsidRDefault="00801EF8" w:rsidP="001C2D88">
    <w:pPr>
      <w:tabs>
        <w:tab w:val="left" w:pos="2410"/>
      </w:tabs>
      <w:spacing w:before="7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6BDFA" w14:textId="77777777" w:rsidR="00801EF8" w:rsidRDefault="00801EF8">
    <w:pPr>
      <w:spacing w:after="0"/>
      <w:rPr>
        <w:sz w:val="36"/>
        <w:szCs w:val="36"/>
      </w:rPr>
    </w:pPr>
    <w:bookmarkStart w:id="11" w:name="_heading=h.4d34og8" w:colFirst="0" w:colLast="0"/>
    <w:bookmarkEnd w:id="11"/>
    <w:r>
      <w:rPr>
        <w:noProof/>
        <w:lang w:val="en-US"/>
      </w:rPr>
      <w:drawing>
        <wp:anchor distT="114300" distB="114300" distL="114300" distR="114300" simplePos="0" relativeHeight="251660800" behindDoc="0" locked="0" layoutInCell="1" hidden="0" allowOverlap="1" wp14:anchorId="16D47E9D" wp14:editId="592E8CA0">
          <wp:simplePos x="0" y="0"/>
          <wp:positionH relativeFrom="column">
            <wp:posOffset>4703445</wp:posOffset>
          </wp:positionH>
          <wp:positionV relativeFrom="paragraph">
            <wp:posOffset>174625</wp:posOffset>
          </wp:positionV>
          <wp:extent cx="930275" cy="603885"/>
          <wp:effectExtent l="0" t="0" r="3175" b="5715"/>
          <wp:wrapSquare wrapText="bothSides" distT="114300" distB="114300" distL="114300" distR="114300"/>
          <wp:docPr id="129"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930275" cy="603885"/>
                  </a:xfrm>
                  <a:prstGeom prst="rect">
                    <a:avLst/>
                  </a:prstGeom>
                  <a:ln/>
                </pic:spPr>
              </pic:pic>
            </a:graphicData>
          </a:graphic>
          <wp14:sizeRelH relativeFrom="margin">
            <wp14:pctWidth>0</wp14:pctWidth>
          </wp14:sizeRelH>
          <wp14:sizeRelV relativeFrom="margin">
            <wp14:pctHeight>0</wp14:pctHeight>
          </wp14:sizeRelV>
        </wp:anchor>
      </w:drawing>
    </w:r>
  </w:p>
  <w:p w14:paraId="1702EB20" w14:textId="3D4BE7A9" w:rsidR="00801EF8" w:rsidRDefault="00801EF8">
    <w:pPr>
      <w:spacing w:after="0" w:line="240" w:lineRule="auto"/>
      <w:rPr>
        <w:sz w:val="36"/>
        <w:szCs w:val="36"/>
      </w:rPr>
    </w:pPr>
    <w:bookmarkStart w:id="12" w:name="_heading=h.2s8eyo1" w:colFirst="0" w:colLast="0"/>
    <w:bookmarkEnd w:id="12"/>
    <w:r>
      <w:rPr>
        <w:sz w:val="36"/>
        <w:szCs w:val="36"/>
      </w:rPr>
      <w:t>Tender Package — Request for Bid (RF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509B9"/>
    <w:multiLevelType w:val="hybridMultilevel"/>
    <w:tmpl w:val="64941BE0"/>
    <w:lvl w:ilvl="0" w:tplc="E51A9AB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1843034">
      <w:start w:val="1"/>
      <w:numFmt w:val="lowerLetter"/>
      <w:lvlText w:val="%2"/>
      <w:lvlJc w:val="left"/>
      <w:pPr>
        <w:ind w:left="5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686FE46">
      <w:start w:val="1"/>
      <w:numFmt w:val="lowerRoman"/>
      <w:lvlRestart w:val="0"/>
      <w:lvlText w:val="(%3)"/>
      <w:lvlJc w:val="left"/>
      <w:pPr>
        <w:ind w:left="7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E16B0E2">
      <w:start w:val="1"/>
      <w:numFmt w:val="decimal"/>
      <w:lvlText w:val="%4"/>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43C1AA8">
      <w:start w:val="1"/>
      <w:numFmt w:val="lowerLetter"/>
      <w:lvlText w:val="%5"/>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30CF32">
      <w:start w:val="1"/>
      <w:numFmt w:val="lowerRoman"/>
      <w:lvlText w:val="%6"/>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F0A9976">
      <w:start w:val="1"/>
      <w:numFmt w:val="decimal"/>
      <w:lvlText w:val="%7"/>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3221906">
      <w:start w:val="1"/>
      <w:numFmt w:val="lowerLetter"/>
      <w:lvlText w:val="%8"/>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9B683D4">
      <w:start w:val="1"/>
      <w:numFmt w:val="lowerRoman"/>
      <w:lvlText w:val="%9"/>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233CE8"/>
    <w:multiLevelType w:val="hybridMultilevel"/>
    <w:tmpl w:val="BA222B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284A28"/>
    <w:multiLevelType w:val="hybridMultilevel"/>
    <w:tmpl w:val="2A50B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10064"/>
    <w:multiLevelType w:val="multilevel"/>
    <w:tmpl w:val="5442D7F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C2066DB"/>
    <w:multiLevelType w:val="multilevel"/>
    <w:tmpl w:val="42B8EF1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D4827ED"/>
    <w:multiLevelType w:val="hybridMultilevel"/>
    <w:tmpl w:val="B4106928"/>
    <w:lvl w:ilvl="0" w:tplc="9120FA06">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1F4586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6FCECC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2EC2F9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62E418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3D82B9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2DA9AF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0A8C0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8F467E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2806E9B"/>
    <w:multiLevelType w:val="multilevel"/>
    <w:tmpl w:val="04A8FF1C"/>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7" w15:restartNumberingAfterBreak="0">
    <w:nsid w:val="13170F6F"/>
    <w:multiLevelType w:val="hybridMultilevel"/>
    <w:tmpl w:val="9CEC9DA0"/>
    <w:lvl w:ilvl="0" w:tplc="90743144">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5A2D77C">
      <w:start w:val="1"/>
      <w:numFmt w:val="lowerLetter"/>
      <w:lvlText w:val="%2"/>
      <w:lvlJc w:val="left"/>
      <w:pPr>
        <w:ind w:left="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1E68B36">
      <w:start w:val="1"/>
      <w:numFmt w:val="lowerRoman"/>
      <w:lvlText w:val="%3"/>
      <w:lvlJc w:val="left"/>
      <w:pPr>
        <w:ind w:left="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F087E6C">
      <w:start w:val="1"/>
      <w:numFmt w:val="lowerLetter"/>
      <w:lvlRestart w:val="0"/>
      <w:lvlText w:val="%4."/>
      <w:lvlJc w:val="left"/>
      <w:pPr>
        <w:ind w:left="9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2264E22">
      <w:start w:val="1"/>
      <w:numFmt w:val="lowerLetter"/>
      <w:lvlText w:val="%5"/>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F446F0">
      <w:start w:val="1"/>
      <w:numFmt w:val="lowerRoman"/>
      <w:lvlText w:val="%6"/>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FD4C190">
      <w:start w:val="1"/>
      <w:numFmt w:val="decimal"/>
      <w:lvlText w:val="%7"/>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5A85D48">
      <w:start w:val="1"/>
      <w:numFmt w:val="lowerLetter"/>
      <w:lvlText w:val="%8"/>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E5618A6">
      <w:start w:val="1"/>
      <w:numFmt w:val="lowerRoman"/>
      <w:lvlText w:val="%9"/>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3490E13"/>
    <w:multiLevelType w:val="multilevel"/>
    <w:tmpl w:val="302A340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148E3635"/>
    <w:multiLevelType w:val="multilevel"/>
    <w:tmpl w:val="96C6C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4A12312"/>
    <w:multiLevelType w:val="hybridMultilevel"/>
    <w:tmpl w:val="4F166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A728F"/>
    <w:multiLevelType w:val="hybridMultilevel"/>
    <w:tmpl w:val="64440F92"/>
    <w:lvl w:ilvl="0" w:tplc="C72467E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44EFA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C5C5FD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7CBF6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523A7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4231F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88EF2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36C2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329E0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FF53809"/>
    <w:multiLevelType w:val="multilevel"/>
    <w:tmpl w:val="D9D67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5E1317D"/>
    <w:multiLevelType w:val="multilevel"/>
    <w:tmpl w:val="A2F2B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B863B9F"/>
    <w:multiLevelType w:val="multilevel"/>
    <w:tmpl w:val="00D8C22A"/>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5" w15:restartNumberingAfterBreak="0">
    <w:nsid w:val="3CA8329F"/>
    <w:multiLevelType w:val="multilevel"/>
    <w:tmpl w:val="5F747B2C"/>
    <w:lvl w:ilvl="0">
      <w:start w:val="1"/>
      <w:numFmt w:val="decimal"/>
      <w:lvlText w:val="%1."/>
      <w:lvlJc w:val="left"/>
      <w:pPr>
        <w:ind w:left="720" w:hanging="360"/>
      </w:pPr>
      <w:rPr>
        <w:b/>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 w15:restartNumberingAfterBreak="0">
    <w:nsid w:val="42347752"/>
    <w:multiLevelType w:val="hybridMultilevel"/>
    <w:tmpl w:val="C764DBA0"/>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17" w15:restartNumberingAfterBreak="0">
    <w:nsid w:val="474575A9"/>
    <w:multiLevelType w:val="hybridMultilevel"/>
    <w:tmpl w:val="65F4C7B2"/>
    <w:lvl w:ilvl="0" w:tplc="AED0DAB0">
      <w:start w:val="3"/>
      <w:numFmt w:val="low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D7AC7C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2490F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9D00CE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34C35D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C0BD0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5322CE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A9A8E88">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0C6B8B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ADF09CA"/>
    <w:multiLevelType w:val="multilevel"/>
    <w:tmpl w:val="50E855D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B55520C"/>
    <w:multiLevelType w:val="hybridMultilevel"/>
    <w:tmpl w:val="B9F2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A33D01"/>
    <w:multiLevelType w:val="hybridMultilevel"/>
    <w:tmpl w:val="2A36D910"/>
    <w:lvl w:ilvl="0" w:tplc="DF00AB94">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276B0E0">
      <w:start w:val="1"/>
      <w:numFmt w:val="lowerRoman"/>
      <w:lvlText w:val="(%2)"/>
      <w:lvlJc w:val="left"/>
      <w:pPr>
        <w:ind w:left="3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7B62AF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8EA08E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87A3BA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20CB72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56EC92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212D79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BA838A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0A6482F"/>
    <w:multiLevelType w:val="hybridMultilevel"/>
    <w:tmpl w:val="E59C1F1C"/>
    <w:lvl w:ilvl="0" w:tplc="FBFC76FC">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5249ECE">
      <w:start w:val="1"/>
      <w:numFmt w:val="lowerRoman"/>
      <w:lvlText w:val="(%2)"/>
      <w:lvlJc w:val="left"/>
      <w:pPr>
        <w:ind w:left="3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E40C55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AD47FF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DA0253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692815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4FC75E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164D65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EB2832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0C130C5"/>
    <w:multiLevelType w:val="hybridMultilevel"/>
    <w:tmpl w:val="754456E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3" w15:restartNumberingAfterBreak="0">
    <w:nsid w:val="56A83A7C"/>
    <w:multiLevelType w:val="hybridMultilevel"/>
    <w:tmpl w:val="E4982EB0"/>
    <w:lvl w:ilvl="0" w:tplc="9EFCB61E">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1AACBB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6672C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4B4F0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774AE9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DB025A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01A758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DA4A59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62EE18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09915A7"/>
    <w:multiLevelType w:val="multilevel"/>
    <w:tmpl w:val="9E70C12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 w15:restartNumberingAfterBreak="0">
    <w:nsid w:val="60BB20C0"/>
    <w:multiLevelType w:val="multilevel"/>
    <w:tmpl w:val="59A45F00"/>
    <w:lvl w:ilvl="0">
      <w:start w:val="1"/>
      <w:numFmt w:val="decimal"/>
      <w:lvlText w:val="%1."/>
      <w:lvlJc w:val="left"/>
      <w:pPr>
        <w:ind w:left="360" w:hanging="360"/>
      </w:pPr>
      <w:rPr>
        <w:b/>
        <w:u w:val="none"/>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6" w15:restartNumberingAfterBreak="0">
    <w:nsid w:val="61943B4C"/>
    <w:multiLevelType w:val="hybridMultilevel"/>
    <w:tmpl w:val="491873C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7" w15:restartNumberingAfterBreak="0">
    <w:nsid w:val="61CF12EE"/>
    <w:multiLevelType w:val="multilevel"/>
    <w:tmpl w:val="C25AA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4CA66F9"/>
    <w:multiLevelType w:val="hybridMultilevel"/>
    <w:tmpl w:val="40848652"/>
    <w:lvl w:ilvl="0" w:tplc="668EBC20">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DF041F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4E0674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56E274">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0CA2532">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CEE234A">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308264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3FAA61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3261A10">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8317094"/>
    <w:multiLevelType w:val="hybridMultilevel"/>
    <w:tmpl w:val="5DC4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44FDB"/>
    <w:multiLevelType w:val="hybridMultilevel"/>
    <w:tmpl w:val="90C667EA"/>
    <w:lvl w:ilvl="0" w:tplc="EA8821FA">
      <w:start w:val="1"/>
      <w:numFmt w:val="low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5CA8BD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678719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FA864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8EE0E22">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92A940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03CD16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C4D75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18F2E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BCA78FF"/>
    <w:multiLevelType w:val="hybridMultilevel"/>
    <w:tmpl w:val="4282E2A0"/>
    <w:lvl w:ilvl="0" w:tplc="9D86853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6F2F99A">
      <w:start w:val="1"/>
      <w:numFmt w:val="lowerLetter"/>
      <w:lvlText w:val="%2"/>
      <w:lvlJc w:val="left"/>
      <w:pPr>
        <w:ind w:left="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0B05890">
      <w:start w:val="1"/>
      <w:numFmt w:val="lowerRoman"/>
      <w:lvlText w:val="%3"/>
      <w:lvlJc w:val="left"/>
      <w:pPr>
        <w:ind w:left="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0109ECA">
      <w:start w:val="3"/>
      <w:numFmt w:val="lowerLetter"/>
      <w:lvlRestart w:val="0"/>
      <w:lvlText w:val="%4."/>
      <w:lvlJc w:val="left"/>
      <w:pPr>
        <w:ind w:left="9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23EED04">
      <w:start w:val="1"/>
      <w:numFmt w:val="lowerLetter"/>
      <w:lvlText w:val="%5"/>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04A8620">
      <w:start w:val="1"/>
      <w:numFmt w:val="lowerRoman"/>
      <w:lvlText w:val="%6"/>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CD40F1C">
      <w:start w:val="1"/>
      <w:numFmt w:val="decimal"/>
      <w:lvlText w:val="%7"/>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E605F62">
      <w:start w:val="1"/>
      <w:numFmt w:val="lowerLetter"/>
      <w:lvlText w:val="%8"/>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512E902">
      <w:start w:val="1"/>
      <w:numFmt w:val="lowerRoman"/>
      <w:lvlText w:val="%9"/>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0C792A"/>
    <w:multiLevelType w:val="hybridMultilevel"/>
    <w:tmpl w:val="02A256B0"/>
    <w:lvl w:ilvl="0" w:tplc="F7B0DC7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80CD24">
      <w:start w:val="1"/>
      <w:numFmt w:val="bullet"/>
      <w:lvlText w:val="o"/>
      <w:lvlJc w:val="left"/>
      <w:pPr>
        <w:ind w:left="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7296E2">
      <w:start w:val="1"/>
      <w:numFmt w:val="bullet"/>
      <w:lvlText w:val="▪"/>
      <w:lvlJc w:val="left"/>
      <w:pPr>
        <w:ind w:left="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8C7782">
      <w:start w:val="1"/>
      <w:numFmt w:val="bullet"/>
      <w:lvlRestart w:val="0"/>
      <w:lvlText w:val="•"/>
      <w:lvlJc w:val="left"/>
      <w:pPr>
        <w:ind w:left="12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F83880">
      <w:start w:val="1"/>
      <w:numFmt w:val="bullet"/>
      <w:lvlText w:val="o"/>
      <w:lvlJc w:val="left"/>
      <w:pPr>
        <w:ind w:left="19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64A6B6">
      <w:start w:val="1"/>
      <w:numFmt w:val="bullet"/>
      <w:lvlText w:val="▪"/>
      <w:lvlJc w:val="left"/>
      <w:pPr>
        <w:ind w:left="2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92B56C">
      <w:start w:val="1"/>
      <w:numFmt w:val="bullet"/>
      <w:lvlText w:val="•"/>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1CB7D8">
      <w:start w:val="1"/>
      <w:numFmt w:val="bullet"/>
      <w:lvlText w:val="o"/>
      <w:lvlJc w:val="left"/>
      <w:pPr>
        <w:ind w:left="41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A86D556">
      <w:start w:val="1"/>
      <w:numFmt w:val="bullet"/>
      <w:lvlText w:val="▪"/>
      <w:lvlJc w:val="left"/>
      <w:pPr>
        <w:ind w:left="4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0746D18"/>
    <w:multiLevelType w:val="multilevel"/>
    <w:tmpl w:val="E926144C"/>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34" w15:restartNumberingAfterBreak="0">
    <w:nsid w:val="710D5265"/>
    <w:multiLevelType w:val="multilevel"/>
    <w:tmpl w:val="4C6EB164"/>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1C0148A"/>
    <w:multiLevelType w:val="multilevel"/>
    <w:tmpl w:val="61AA18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9"/>
  </w:num>
  <w:num w:numId="2">
    <w:abstractNumId w:val="33"/>
  </w:num>
  <w:num w:numId="3">
    <w:abstractNumId w:val="3"/>
  </w:num>
  <w:num w:numId="4">
    <w:abstractNumId w:val="14"/>
  </w:num>
  <w:num w:numId="5">
    <w:abstractNumId w:val="12"/>
  </w:num>
  <w:num w:numId="6">
    <w:abstractNumId w:val="6"/>
  </w:num>
  <w:num w:numId="7">
    <w:abstractNumId w:val="13"/>
  </w:num>
  <w:num w:numId="8">
    <w:abstractNumId w:val="34"/>
  </w:num>
  <w:num w:numId="9">
    <w:abstractNumId w:val="27"/>
  </w:num>
  <w:num w:numId="10">
    <w:abstractNumId w:val="4"/>
  </w:num>
  <w:num w:numId="11">
    <w:abstractNumId w:val="24"/>
  </w:num>
  <w:num w:numId="12">
    <w:abstractNumId w:val="18"/>
  </w:num>
  <w:num w:numId="13">
    <w:abstractNumId w:val="35"/>
  </w:num>
  <w:num w:numId="14">
    <w:abstractNumId w:val="1"/>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23"/>
  </w:num>
  <w:num w:numId="18">
    <w:abstractNumId w:val="28"/>
  </w:num>
  <w:num w:numId="19">
    <w:abstractNumId w:val="5"/>
  </w:num>
  <w:num w:numId="20">
    <w:abstractNumId w:val="7"/>
  </w:num>
  <w:num w:numId="21">
    <w:abstractNumId w:val="32"/>
  </w:num>
  <w:num w:numId="22">
    <w:abstractNumId w:val="0"/>
  </w:num>
  <w:num w:numId="23">
    <w:abstractNumId w:val="31"/>
  </w:num>
  <w:num w:numId="24">
    <w:abstractNumId w:val="20"/>
  </w:num>
  <w:num w:numId="25">
    <w:abstractNumId w:val="17"/>
  </w:num>
  <w:num w:numId="26">
    <w:abstractNumId w:val="21"/>
  </w:num>
  <w:num w:numId="27">
    <w:abstractNumId w:val="11"/>
  </w:num>
  <w:num w:numId="28">
    <w:abstractNumId w:val="15"/>
  </w:num>
  <w:num w:numId="29">
    <w:abstractNumId w:val="25"/>
  </w:num>
  <w:num w:numId="30">
    <w:abstractNumId w:val="29"/>
  </w:num>
  <w:num w:numId="31">
    <w:abstractNumId w:val="19"/>
  </w:num>
  <w:num w:numId="32">
    <w:abstractNumId w:val="2"/>
  </w:num>
  <w:num w:numId="33">
    <w:abstractNumId w:val="10"/>
  </w:num>
  <w:num w:numId="34">
    <w:abstractNumId w:val="22"/>
  </w:num>
  <w:num w:numId="35">
    <w:abstractNumId w:val="16"/>
  </w:num>
  <w:num w:numId="36">
    <w:abstractNumId w:val="2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DexNLAAsizNjJV0lIJTi4sz8/NACkxqAY5wIKcsAAAA"/>
  </w:docVars>
  <w:rsids>
    <w:rsidRoot w:val="0079778B"/>
    <w:rsid w:val="000054BF"/>
    <w:rsid w:val="0000627F"/>
    <w:rsid w:val="00020965"/>
    <w:rsid w:val="00022809"/>
    <w:rsid w:val="00050775"/>
    <w:rsid w:val="000623A5"/>
    <w:rsid w:val="00063918"/>
    <w:rsid w:val="000639CB"/>
    <w:rsid w:val="00067DD9"/>
    <w:rsid w:val="0007060A"/>
    <w:rsid w:val="00075C78"/>
    <w:rsid w:val="00077790"/>
    <w:rsid w:val="00090A15"/>
    <w:rsid w:val="000B10B3"/>
    <w:rsid w:val="000B279E"/>
    <w:rsid w:val="000B7DE0"/>
    <w:rsid w:val="000C4E64"/>
    <w:rsid w:val="000C5EEA"/>
    <w:rsid w:val="000D236C"/>
    <w:rsid w:val="000D263E"/>
    <w:rsid w:val="000D6E6E"/>
    <w:rsid w:val="000E3C6B"/>
    <w:rsid w:val="000F1161"/>
    <w:rsid w:val="000F47AF"/>
    <w:rsid w:val="000F5460"/>
    <w:rsid w:val="000F5C5F"/>
    <w:rsid w:val="00100F01"/>
    <w:rsid w:val="00104204"/>
    <w:rsid w:val="00105427"/>
    <w:rsid w:val="00105DE3"/>
    <w:rsid w:val="00106240"/>
    <w:rsid w:val="001074D4"/>
    <w:rsid w:val="00107D3B"/>
    <w:rsid w:val="00114269"/>
    <w:rsid w:val="00120F63"/>
    <w:rsid w:val="00126CE2"/>
    <w:rsid w:val="00137CF8"/>
    <w:rsid w:val="0014073F"/>
    <w:rsid w:val="00141438"/>
    <w:rsid w:val="001470E9"/>
    <w:rsid w:val="001516F5"/>
    <w:rsid w:val="001520B7"/>
    <w:rsid w:val="00152E6D"/>
    <w:rsid w:val="0015443A"/>
    <w:rsid w:val="0015679E"/>
    <w:rsid w:val="00157B5E"/>
    <w:rsid w:val="001620B8"/>
    <w:rsid w:val="00167344"/>
    <w:rsid w:val="0017132A"/>
    <w:rsid w:val="00177CB9"/>
    <w:rsid w:val="00180B9C"/>
    <w:rsid w:val="00183313"/>
    <w:rsid w:val="00192209"/>
    <w:rsid w:val="0019779D"/>
    <w:rsid w:val="001A5774"/>
    <w:rsid w:val="001A5794"/>
    <w:rsid w:val="001C2D88"/>
    <w:rsid w:val="001E54E4"/>
    <w:rsid w:val="001E611D"/>
    <w:rsid w:val="001E7452"/>
    <w:rsid w:val="0020119E"/>
    <w:rsid w:val="00202E30"/>
    <w:rsid w:val="0021574C"/>
    <w:rsid w:val="00223642"/>
    <w:rsid w:val="0022652C"/>
    <w:rsid w:val="00232BFD"/>
    <w:rsid w:val="00237418"/>
    <w:rsid w:val="00237D75"/>
    <w:rsid w:val="00256E3C"/>
    <w:rsid w:val="00265FF3"/>
    <w:rsid w:val="00270258"/>
    <w:rsid w:val="00271310"/>
    <w:rsid w:val="00277B1D"/>
    <w:rsid w:val="002815DA"/>
    <w:rsid w:val="00287447"/>
    <w:rsid w:val="00296FE7"/>
    <w:rsid w:val="00296FE8"/>
    <w:rsid w:val="002970E4"/>
    <w:rsid w:val="002A124B"/>
    <w:rsid w:val="002A2426"/>
    <w:rsid w:val="002C2FFD"/>
    <w:rsid w:val="002C3107"/>
    <w:rsid w:val="002D2C8A"/>
    <w:rsid w:val="002D2CCA"/>
    <w:rsid w:val="002D5132"/>
    <w:rsid w:val="002D55DD"/>
    <w:rsid w:val="002E17CC"/>
    <w:rsid w:val="002F3B4F"/>
    <w:rsid w:val="002F54E4"/>
    <w:rsid w:val="003025B6"/>
    <w:rsid w:val="00307509"/>
    <w:rsid w:val="00323327"/>
    <w:rsid w:val="00323915"/>
    <w:rsid w:val="00326F3E"/>
    <w:rsid w:val="00336437"/>
    <w:rsid w:val="00336FEC"/>
    <w:rsid w:val="003377D9"/>
    <w:rsid w:val="003405FE"/>
    <w:rsid w:val="0034447A"/>
    <w:rsid w:val="00350ED5"/>
    <w:rsid w:val="00351F4F"/>
    <w:rsid w:val="003670AD"/>
    <w:rsid w:val="00372B19"/>
    <w:rsid w:val="00381C93"/>
    <w:rsid w:val="00385367"/>
    <w:rsid w:val="003A0692"/>
    <w:rsid w:val="003B7FF5"/>
    <w:rsid w:val="003C320B"/>
    <w:rsid w:val="003C61A8"/>
    <w:rsid w:val="003C6B4C"/>
    <w:rsid w:val="003D1474"/>
    <w:rsid w:val="003E0D6F"/>
    <w:rsid w:val="003E1A50"/>
    <w:rsid w:val="003E36CD"/>
    <w:rsid w:val="003F01A7"/>
    <w:rsid w:val="003F204E"/>
    <w:rsid w:val="003F250B"/>
    <w:rsid w:val="003F3A52"/>
    <w:rsid w:val="003F43E2"/>
    <w:rsid w:val="003F6A3B"/>
    <w:rsid w:val="004013B4"/>
    <w:rsid w:val="00406C0E"/>
    <w:rsid w:val="00411EF6"/>
    <w:rsid w:val="00425544"/>
    <w:rsid w:val="0042566A"/>
    <w:rsid w:val="00443362"/>
    <w:rsid w:val="00452514"/>
    <w:rsid w:val="00460150"/>
    <w:rsid w:val="00474356"/>
    <w:rsid w:val="004770F5"/>
    <w:rsid w:val="00477F8C"/>
    <w:rsid w:val="00480E70"/>
    <w:rsid w:val="00486AD5"/>
    <w:rsid w:val="00491825"/>
    <w:rsid w:val="00497AB5"/>
    <w:rsid w:val="004A223D"/>
    <w:rsid w:val="004A4437"/>
    <w:rsid w:val="004A7F68"/>
    <w:rsid w:val="004C0D98"/>
    <w:rsid w:val="004D63A5"/>
    <w:rsid w:val="004E043E"/>
    <w:rsid w:val="004E0BE2"/>
    <w:rsid w:val="004E1DEB"/>
    <w:rsid w:val="004E5F9C"/>
    <w:rsid w:val="004F64F9"/>
    <w:rsid w:val="004F6C14"/>
    <w:rsid w:val="00527549"/>
    <w:rsid w:val="00534F3B"/>
    <w:rsid w:val="005356D0"/>
    <w:rsid w:val="005502F5"/>
    <w:rsid w:val="00552082"/>
    <w:rsid w:val="005520C1"/>
    <w:rsid w:val="005569B3"/>
    <w:rsid w:val="00563998"/>
    <w:rsid w:val="00571490"/>
    <w:rsid w:val="00581CD9"/>
    <w:rsid w:val="00590A26"/>
    <w:rsid w:val="0059366B"/>
    <w:rsid w:val="00594749"/>
    <w:rsid w:val="005A1BF4"/>
    <w:rsid w:val="005A27E5"/>
    <w:rsid w:val="005A2974"/>
    <w:rsid w:val="005A661C"/>
    <w:rsid w:val="005C4FD7"/>
    <w:rsid w:val="005D0555"/>
    <w:rsid w:val="005D397D"/>
    <w:rsid w:val="005D3CEB"/>
    <w:rsid w:val="005F087B"/>
    <w:rsid w:val="005F289E"/>
    <w:rsid w:val="005F7186"/>
    <w:rsid w:val="005F780F"/>
    <w:rsid w:val="006030DB"/>
    <w:rsid w:val="0061570B"/>
    <w:rsid w:val="00621993"/>
    <w:rsid w:val="00622DFE"/>
    <w:rsid w:val="00625895"/>
    <w:rsid w:val="00635E00"/>
    <w:rsid w:val="0064146C"/>
    <w:rsid w:val="006416B9"/>
    <w:rsid w:val="006473A5"/>
    <w:rsid w:val="00647E0D"/>
    <w:rsid w:val="00651B08"/>
    <w:rsid w:val="0065591C"/>
    <w:rsid w:val="0065783E"/>
    <w:rsid w:val="0066069B"/>
    <w:rsid w:val="006778B3"/>
    <w:rsid w:val="0068375F"/>
    <w:rsid w:val="00690D64"/>
    <w:rsid w:val="006911A1"/>
    <w:rsid w:val="006962C2"/>
    <w:rsid w:val="006A0071"/>
    <w:rsid w:val="006A1FC4"/>
    <w:rsid w:val="006A521D"/>
    <w:rsid w:val="006B6697"/>
    <w:rsid w:val="006B69AE"/>
    <w:rsid w:val="006C31B1"/>
    <w:rsid w:val="006D45E4"/>
    <w:rsid w:val="006D49F3"/>
    <w:rsid w:val="006D693B"/>
    <w:rsid w:val="006E21C7"/>
    <w:rsid w:val="006E2308"/>
    <w:rsid w:val="006E4B50"/>
    <w:rsid w:val="006E4D17"/>
    <w:rsid w:val="006E744D"/>
    <w:rsid w:val="006F2645"/>
    <w:rsid w:val="006F3955"/>
    <w:rsid w:val="0071410F"/>
    <w:rsid w:val="00721154"/>
    <w:rsid w:val="0073225F"/>
    <w:rsid w:val="007324C4"/>
    <w:rsid w:val="007343F2"/>
    <w:rsid w:val="00737022"/>
    <w:rsid w:val="00745C15"/>
    <w:rsid w:val="00746406"/>
    <w:rsid w:val="007502A0"/>
    <w:rsid w:val="00755312"/>
    <w:rsid w:val="00764780"/>
    <w:rsid w:val="00767DA7"/>
    <w:rsid w:val="00772B8D"/>
    <w:rsid w:val="007811C9"/>
    <w:rsid w:val="007911EB"/>
    <w:rsid w:val="0079135F"/>
    <w:rsid w:val="00794915"/>
    <w:rsid w:val="00797257"/>
    <w:rsid w:val="0079778B"/>
    <w:rsid w:val="007B1C6D"/>
    <w:rsid w:val="007B20BE"/>
    <w:rsid w:val="007D586E"/>
    <w:rsid w:val="007E29F9"/>
    <w:rsid w:val="007E38F6"/>
    <w:rsid w:val="007E3BB6"/>
    <w:rsid w:val="007E3C1B"/>
    <w:rsid w:val="007F32E9"/>
    <w:rsid w:val="00801EF8"/>
    <w:rsid w:val="008116C6"/>
    <w:rsid w:val="00811D2D"/>
    <w:rsid w:val="0081327D"/>
    <w:rsid w:val="0082260A"/>
    <w:rsid w:val="00822850"/>
    <w:rsid w:val="00823476"/>
    <w:rsid w:val="00827E5E"/>
    <w:rsid w:val="00831BE6"/>
    <w:rsid w:val="008329E6"/>
    <w:rsid w:val="00833185"/>
    <w:rsid w:val="00835593"/>
    <w:rsid w:val="00837216"/>
    <w:rsid w:val="00845A30"/>
    <w:rsid w:val="00851CBA"/>
    <w:rsid w:val="0087665E"/>
    <w:rsid w:val="0088175C"/>
    <w:rsid w:val="008848C1"/>
    <w:rsid w:val="008848CC"/>
    <w:rsid w:val="008852E9"/>
    <w:rsid w:val="0089488D"/>
    <w:rsid w:val="00894A60"/>
    <w:rsid w:val="008B0F6E"/>
    <w:rsid w:val="008B2E22"/>
    <w:rsid w:val="008B4947"/>
    <w:rsid w:val="008B795C"/>
    <w:rsid w:val="008B7C90"/>
    <w:rsid w:val="008B7E78"/>
    <w:rsid w:val="008C2732"/>
    <w:rsid w:val="008D73ED"/>
    <w:rsid w:val="008E44E4"/>
    <w:rsid w:val="008E5CC0"/>
    <w:rsid w:val="008F0949"/>
    <w:rsid w:val="008F14B3"/>
    <w:rsid w:val="00901CFC"/>
    <w:rsid w:val="0092211F"/>
    <w:rsid w:val="009402C1"/>
    <w:rsid w:val="009428BA"/>
    <w:rsid w:val="00944281"/>
    <w:rsid w:val="00951529"/>
    <w:rsid w:val="00970E94"/>
    <w:rsid w:val="00971520"/>
    <w:rsid w:val="00975988"/>
    <w:rsid w:val="00975A01"/>
    <w:rsid w:val="00990250"/>
    <w:rsid w:val="009925C7"/>
    <w:rsid w:val="009941C0"/>
    <w:rsid w:val="009A0BAC"/>
    <w:rsid w:val="009A263F"/>
    <w:rsid w:val="009A4F8A"/>
    <w:rsid w:val="009A6469"/>
    <w:rsid w:val="009B3A45"/>
    <w:rsid w:val="009B6D0C"/>
    <w:rsid w:val="009D3A91"/>
    <w:rsid w:val="009D4009"/>
    <w:rsid w:val="009E0A73"/>
    <w:rsid w:val="009E138E"/>
    <w:rsid w:val="009E5375"/>
    <w:rsid w:val="009F0780"/>
    <w:rsid w:val="00A00A60"/>
    <w:rsid w:val="00A022E0"/>
    <w:rsid w:val="00A02F9B"/>
    <w:rsid w:val="00A030AC"/>
    <w:rsid w:val="00A07AA0"/>
    <w:rsid w:val="00A13963"/>
    <w:rsid w:val="00A14A2F"/>
    <w:rsid w:val="00A17432"/>
    <w:rsid w:val="00A23AB3"/>
    <w:rsid w:val="00A264F1"/>
    <w:rsid w:val="00A3179E"/>
    <w:rsid w:val="00A37867"/>
    <w:rsid w:val="00A40996"/>
    <w:rsid w:val="00A41E77"/>
    <w:rsid w:val="00A50681"/>
    <w:rsid w:val="00A617D4"/>
    <w:rsid w:val="00A621DF"/>
    <w:rsid w:val="00A83FBF"/>
    <w:rsid w:val="00A85452"/>
    <w:rsid w:val="00A8570E"/>
    <w:rsid w:val="00A90268"/>
    <w:rsid w:val="00AA1B24"/>
    <w:rsid w:val="00AA24E9"/>
    <w:rsid w:val="00AB1659"/>
    <w:rsid w:val="00AB600C"/>
    <w:rsid w:val="00AB6F6D"/>
    <w:rsid w:val="00AB7C20"/>
    <w:rsid w:val="00AC146C"/>
    <w:rsid w:val="00AC46AC"/>
    <w:rsid w:val="00AD1DC8"/>
    <w:rsid w:val="00AD4FB8"/>
    <w:rsid w:val="00AD5AE8"/>
    <w:rsid w:val="00AD5C53"/>
    <w:rsid w:val="00AE1F18"/>
    <w:rsid w:val="00AE4D6C"/>
    <w:rsid w:val="00AE6BF2"/>
    <w:rsid w:val="00AF2D86"/>
    <w:rsid w:val="00B10E21"/>
    <w:rsid w:val="00B13D00"/>
    <w:rsid w:val="00B16869"/>
    <w:rsid w:val="00B16A0A"/>
    <w:rsid w:val="00B22384"/>
    <w:rsid w:val="00B30B12"/>
    <w:rsid w:val="00B3218C"/>
    <w:rsid w:val="00B43E27"/>
    <w:rsid w:val="00B518A9"/>
    <w:rsid w:val="00B54014"/>
    <w:rsid w:val="00B63A4F"/>
    <w:rsid w:val="00B65DD7"/>
    <w:rsid w:val="00B729A9"/>
    <w:rsid w:val="00B744A4"/>
    <w:rsid w:val="00B82F5C"/>
    <w:rsid w:val="00B866B3"/>
    <w:rsid w:val="00BA73D0"/>
    <w:rsid w:val="00BB0832"/>
    <w:rsid w:val="00BB689A"/>
    <w:rsid w:val="00BB701F"/>
    <w:rsid w:val="00BC11AA"/>
    <w:rsid w:val="00BC1682"/>
    <w:rsid w:val="00BC688D"/>
    <w:rsid w:val="00BD29BD"/>
    <w:rsid w:val="00BD45D7"/>
    <w:rsid w:val="00BD4EA2"/>
    <w:rsid w:val="00BD7797"/>
    <w:rsid w:val="00BE0A81"/>
    <w:rsid w:val="00BE3619"/>
    <w:rsid w:val="00BF0EA1"/>
    <w:rsid w:val="00BF7929"/>
    <w:rsid w:val="00C1228C"/>
    <w:rsid w:val="00C228A7"/>
    <w:rsid w:val="00C23B0E"/>
    <w:rsid w:val="00C2560D"/>
    <w:rsid w:val="00C2781A"/>
    <w:rsid w:val="00C341E8"/>
    <w:rsid w:val="00C35379"/>
    <w:rsid w:val="00C35CF4"/>
    <w:rsid w:val="00C52F2A"/>
    <w:rsid w:val="00C55359"/>
    <w:rsid w:val="00C62200"/>
    <w:rsid w:val="00C62890"/>
    <w:rsid w:val="00C71359"/>
    <w:rsid w:val="00C72DEA"/>
    <w:rsid w:val="00C75445"/>
    <w:rsid w:val="00C7763F"/>
    <w:rsid w:val="00C800CC"/>
    <w:rsid w:val="00C81783"/>
    <w:rsid w:val="00C82EEA"/>
    <w:rsid w:val="00C85A51"/>
    <w:rsid w:val="00C8687A"/>
    <w:rsid w:val="00C87FBB"/>
    <w:rsid w:val="00C92471"/>
    <w:rsid w:val="00C93F4C"/>
    <w:rsid w:val="00C95FF1"/>
    <w:rsid w:val="00CA5EA7"/>
    <w:rsid w:val="00CA796C"/>
    <w:rsid w:val="00CB0112"/>
    <w:rsid w:val="00CB1E54"/>
    <w:rsid w:val="00CC3928"/>
    <w:rsid w:val="00CC714A"/>
    <w:rsid w:val="00CD6548"/>
    <w:rsid w:val="00CF0251"/>
    <w:rsid w:val="00D00B34"/>
    <w:rsid w:val="00D10372"/>
    <w:rsid w:val="00D30B8F"/>
    <w:rsid w:val="00D33B31"/>
    <w:rsid w:val="00D40A2B"/>
    <w:rsid w:val="00D442D2"/>
    <w:rsid w:val="00D4460F"/>
    <w:rsid w:val="00D55A91"/>
    <w:rsid w:val="00D67120"/>
    <w:rsid w:val="00D7192C"/>
    <w:rsid w:val="00D90499"/>
    <w:rsid w:val="00D93700"/>
    <w:rsid w:val="00DA32A6"/>
    <w:rsid w:val="00DA3923"/>
    <w:rsid w:val="00DA4D33"/>
    <w:rsid w:val="00DB1546"/>
    <w:rsid w:val="00DB5F4D"/>
    <w:rsid w:val="00DC2A98"/>
    <w:rsid w:val="00DD1002"/>
    <w:rsid w:val="00DD5855"/>
    <w:rsid w:val="00DE095B"/>
    <w:rsid w:val="00DE4183"/>
    <w:rsid w:val="00DE42D2"/>
    <w:rsid w:val="00DF0096"/>
    <w:rsid w:val="00DF4CA5"/>
    <w:rsid w:val="00E0223D"/>
    <w:rsid w:val="00E21A96"/>
    <w:rsid w:val="00E25ECB"/>
    <w:rsid w:val="00E373D8"/>
    <w:rsid w:val="00E42F89"/>
    <w:rsid w:val="00E463BA"/>
    <w:rsid w:val="00E47D4D"/>
    <w:rsid w:val="00E50CB5"/>
    <w:rsid w:val="00E63F16"/>
    <w:rsid w:val="00E65D33"/>
    <w:rsid w:val="00E712A1"/>
    <w:rsid w:val="00E73D8C"/>
    <w:rsid w:val="00E81337"/>
    <w:rsid w:val="00E81C5B"/>
    <w:rsid w:val="00E82DB2"/>
    <w:rsid w:val="00E87F39"/>
    <w:rsid w:val="00E92363"/>
    <w:rsid w:val="00EA1D73"/>
    <w:rsid w:val="00EA7DB9"/>
    <w:rsid w:val="00EB41C6"/>
    <w:rsid w:val="00EB708C"/>
    <w:rsid w:val="00EC6084"/>
    <w:rsid w:val="00ED3143"/>
    <w:rsid w:val="00ED4497"/>
    <w:rsid w:val="00ED536C"/>
    <w:rsid w:val="00EE1620"/>
    <w:rsid w:val="00EE7443"/>
    <w:rsid w:val="00EF09ED"/>
    <w:rsid w:val="00EF1CD7"/>
    <w:rsid w:val="00EF6965"/>
    <w:rsid w:val="00F022B6"/>
    <w:rsid w:val="00F046C3"/>
    <w:rsid w:val="00F05222"/>
    <w:rsid w:val="00F06AF5"/>
    <w:rsid w:val="00F15325"/>
    <w:rsid w:val="00F23B2A"/>
    <w:rsid w:val="00F2451C"/>
    <w:rsid w:val="00F31903"/>
    <w:rsid w:val="00F32C00"/>
    <w:rsid w:val="00F40C09"/>
    <w:rsid w:val="00F45F54"/>
    <w:rsid w:val="00F52057"/>
    <w:rsid w:val="00F55528"/>
    <w:rsid w:val="00F57F74"/>
    <w:rsid w:val="00F6645C"/>
    <w:rsid w:val="00F71E2F"/>
    <w:rsid w:val="00F74524"/>
    <w:rsid w:val="00F85838"/>
    <w:rsid w:val="00F86941"/>
    <w:rsid w:val="00F9252C"/>
    <w:rsid w:val="00F94FD2"/>
    <w:rsid w:val="00F954E8"/>
    <w:rsid w:val="00F95FF3"/>
    <w:rsid w:val="00F972E6"/>
    <w:rsid w:val="00FA08B2"/>
    <w:rsid w:val="00FA1195"/>
    <w:rsid w:val="00FA1571"/>
    <w:rsid w:val="00FA4F0A"/>
    <w:rsid w:val="00FA68E0"/>
    <w:rsid w:val="00FA7DC7"/>
    <w:rsid w:val="00FB3F3D"/>
    <w:rsid w:val="00FB6928"/>
    <w:rsid w:val="00FC1C8C"/>
    <w:rsid w:val="00FC489E"/>
    <w:rsid w:val="00FC5679"/>
    <w:rsid w:val="00FC7BA2"/>
    <w:rsid w:val="00FD4F96"/>
    <w:rsid w:val="00FE1E35"/>
    <w:rsid w:val="00FE3453"/>
    <w:rsid w:val="00FE3C2B"/>
    <w:rsid w:val="00FF2345"/>
    <w:rsid w:val="00FF3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B3B15"/>
  <w15:docId w15:val="{1D13D09E-D844-4886-AA92-E50BF059E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C515A"/>
        <w:sz w:val="21"/>
        <w:szCs w:val="21"/>
        <w:lang w:val="en" w:eastAsia="en-US" w:bidi="ar-SA"/>
      </w:rPr>
    </w:rPrDefault>
    <w:pPrDefault>
      <w:pPr>
        <w:spacing w:after="2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95B"/>
  </w:style>
  <w:style w:type="paragraph" w:styleId="Heading1">
    <w:name w:val="heading 1"/>
    <w:basedOn w:val="Normal"/>
    <w:next w:val="Normal"/>
    <w:link w:val="Heading1Char"/>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link w:val="Heading2Char"/>
    <w:uiPriority w:val="9"/>
    <w:unhideWhenUsed/>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keepNext/>
      <w:keepLines/>
      <w:spacing w:after="100" w:line="228" w:lineRule="auto"/>
      <w:outlineLvl w:val="2"/>
    </w:pPr>
    <w:rPr>
      <w:b/>
      <w:color w:val="D01D2B"/>
      <w:sz w:val="28"/>
      <w:szCs w:val="28"/>
    </w:rPr>
  </w:style>
  <w:style w:type="paragraph" w:styleId="Heading4">
    <w:name w:val="heading 4"/>
    <w:basedOn w:val="Normal"/>
    <w:next w:val="Normal"/>
    <w:uiPriority w:val="9"/>
    <w:semiHidden/>
    <w:unhideWhenUsed/>
    <w:qFormat/>
    <w:pPr>
      <w:keepNext/>
      <w:keepLines/>
      <w:spacing w:before="40" w:after="40"/>
      <w:outlineLvl w:val="3"/>
    </w:pPr>
    <w:rPr>
      <w:b/>
      <w:sz w:val="24"/>
      <w:szCs w:val="24"/>
    </w:rPr>
  </w:style>
  <w:style w:type="paragraph" w:styleId="Heading5">
    <w:name w:val="heading 5"/>
    <w:basedOn w:val="Normal"/>
    <w:next w:val="Normal"/>
    <w:uiPriority w:val="9"/>
    <w:semiHidden/>
    <w:unhideWhenUsed/>
    <w:qFormat/>
    <w:pPr>
      <w:keepNext/>
      <w:keepLines/>
      <w:spacing w:after="100" w:line="228" w:lineRule="auto"/>
      <w:outlineLvl w:val="4"/>
    </w:pPr>
    <w:rPr>
      <w:smallCaps/>
      <w:color w:val="868A90"/>
    </w:rPr>
  </w:style>
  <w:style w:type="paragraph" w:styleId="Heading6">
    <w:name w:val="heading 6"/>
    <w:basedOn w:val="Normal"/>
    <w:next w:val="Normal"/>
    <w:uiPriority w:val="9"/>
    <w:semiHidden/>
    <w:unhideWhenUsed/>
    <w:qFormat/>
    <w:pPr>
      <w:keepNext/>
      <w:keepLines/>
      <w:spacing w:before="40"/>
      <w:outlineLvl w:val="5"/>
    </w:pPr>
    <w:rPr>
      <w:b/>
      <w:color w:val="868A90"/>
    </w:rPr>
  </w:style>
  <w:style w:type="paragraph" w:styleId="Heading8">
    <w:name w:val="heading 8"/>
    <w:basedOn w:val="Normal"/>
    <w:next w:val="Normal"/>
    <w:link w:val="Heading8Char"/>
    <w:uiPriority w:val="9"/>
    <w:semiHidden/>
    <w:unhideWhenUsed/>
    <w:qFormat/>
    <w:rsid w:val="00AF2D86"/>
    <w:pPr>
      <w:keepNext/>
      <w:keepLines/>
      <w:spacing w:before="40" w:after="0"/>
      <w:outlineLvl w:val="7"/>
    </w:pPr>
    <w:rPr>
      <w:rFonts w:asciiTheme="majorHAnsi" w:eastAsiaTheme="majorEastAsia" w:hAnsiTheme="maj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AF2D86"/>
    <w:rPr>
      <w:rFonts w:asciiTheme="majorHAnsi" w:eastAsiaTheme="majorEastAsia" w:hAnsiTheme="majorHAnsi" w:cstheme="majorBidi"/>
      <w:color w:val="272727" w:themeColor="text1" w:themeTint="D8"/>
    </w:rPr>
  </w:style>
  <w:style w:type="paragraph" w:styleId="Title">
    <w:name w:val="Title"/>
    <w:basedOn w:val="Normal"/>
    <w:next w:val="Normal"/>
    <w:uiPriority w:val="10"/>
    <w:qFormat/>
    <w:pPr>
      <w:keepNext/>
      <w:keepLines/>
      <w:spacing w:before="280" w:after="140" w:line="216" w:lineRule="auto"/>
    </w:pPr>
    <w:rPr>
      <w:b/>
      <w:color w:val="D01D2B"/>
      <w:sz w:val="60"/>
      <w:szCs w:val="60"/>
    </w:rPr>
  </w:style>
  <w:style w:type="paragraph" w:styleId="Subtitle">
    <w:name w:val="Subtitle"/>
    <w:basedOn w:val="Normal"/>
    <w:next w:val="Normal"/>
    <w:link w:val="SubtitleChar"/>
    <w:qFormat/>
    <w:pPr>
      <w:keepNext/>
      <w:keepLines/>
      <w:spacing w:after="120" w:line="216" w:lineRule="auto"/>
    </w:pPr>
    <w:rPr>
      <w:rFonts w:ascii="Times" w:eastAsia="Times" w:hAnsi="Times" w:cs="Times"/>
      <w:b/>
      <w:i/>
      <w:sz w:val="48"/>
      <w:szCs w:val="48"/>
    </w:rPr>
  </w:style>
  <w:style w:type="character" w:customStyle="1" w:styleId="SubtitleChar">
    <w:name w:val="Subtitle Char"/>
    <w:basedOn w:val="DefaultParagraphFont"/>
    <w:link w:val="Subtitle"/>
    <w:rsid w:val="00AF2D86"/>
    <w:rPr>
      <w:rFonts w:ascii="Times" w:eastAsia="Times" w:hAnsi="Times" w:cs="Times"/>
      <w:b/>
      <w:i/>
      <w:sz w:val="48"/>
      <w:szCs w:val="48"/>
    </w:r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5" w:type="dxa"/>
        <w:left w:w="15" w:type="dxa"/>
        <w:bottom w:w="15" w:type="dxa"/>
        <w:right w:w="15"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aliases w:val="Colored Bullets,Bullets,Evidence on Demand bullet points,CEIL PEAKS bullet points,Scriptoria bullet points"/>
    <w:basedOn w:val="Normal"/>
    <w:link w:val="ListParagraphChar"/>
    <w:uiPriority w:val="34"/>
    <w:qFormat/>
    <w:rsid w:val="00F14F79"/>
    <w:pPr>
      <w:ind w:left="720"/>
      <w:contextualSpacing/>
    </w:pPr>
  </w:style>
  <w:style w:type="character" w:customStyle="1" w:styleId="ListParagraphChar">
    <w:name w:val="List Paragraph Char"/>
    <w:aliases w:val="Colored Bullets Char,Bullets Char,Evidence on Demand bullet points Char,CEIL PEAKS bullet points Char,Scriptoria bullet points Char"/>
    <w:link w:val="ListParagraph"/>
    <w:uiPriority w:val="34"/>
    <w:locked/>
    <w:rsid w:val="006E744D"/>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UnresolvedMention1">
    <w:name w:val="Unresolved Mention1"/>
    <w:basedOn w:val="DefaultParagraphFont"/>
    <w:uiPriority w:val="99"/>
    <w:semiHidden/>
    <w:unhideWhenUsed/>
    <w:rsid w:val="005502F5"/>
    <w:rPr>
      <w:color w:val="605E5C"/>
      <w:shd w:val="clear" w:color="auto" w:fill="E1DFDD"/>
    </w:rPr>
  </w:style>
  <w:style w:type="paragraph" w:styleId="Header">
    <w:name w:val="header"/>
    <w:basedOn w:val="Normal"/>
    <w:link w:val="HeaderChar"/>
    <w:uiPriority w:val="99"/>
    <w:unhideWhenUsed/>
    <w:rsid w:val="006E7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44D"/>
  </w:style>
  <w:style w:type="paragraph" w:styleId="Footer">
    <w:name w:val="footer"/>
    <w:basedOn w:val="Normal"/>
    <w:link w:val="FooterChar"/>
    <w:uiPriority w:val="99"/>
    <w:unhideWhenUsed/>
    <w:rsid w:val="006E7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44D"/>
  </w:style>
  <w:style w:type="table" w:styleId="TableGrid">
    <w:name w:val="Table Grid"/>
    <w:basedOn w:val="TableNormal"/>
    <w:uiPriority w:val="39"/>
    <w:rsid w:val="00381C93"/>
    <w:pPr>
      <w:spacing w:after="0" w:line="240" w:lineRule="auto"/>
    </w:pPr>
    <w:rPr>
      <w:rFonts w:asciiTheme="minorHAnsi" w:eastAsiaTheme="minorHAnsi" w:hAnsiTheme="minorHAnsi" w:cstheme="minorBidi"/>
      <w:color w:val="auto"/>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B0112"/>
  </w:style>
  <w:style w:type="character" w:styleId="FollowedHyperlink">
    <w:name w:val="FollowedHyperlink"/>
    <w:basedOn w:val="DefaultParagraphFont"/>
    <w:uiPriority w:val="99"/>
    <w:semiHidden/>
    <w:unhideWhenUsed/>
    <w:rsid w:val="00CB0112"/>
    <w:rPr>
      <w:color w:val="800080"/>
      <w:u w:val="single"/>
    </w:rPr>
  </w:style>
  <w:style w:type="paragraph" w:customStyle="1" w:styleId="msonormal0">
    <w:name w:val="msonormal"/>
    <w:basedOn w:val="Normal"/>
    <w:rsid w:val="00CB0112"/>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65">
    <w:name w:val="xl65"/>
    <w:basedOn w:val="Normal"/>
    <w:rsid w:val="00CB0112"/>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66">
    <w:name w:val="xl66"/>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67">
    <w:name w:val="xl67"/>
    <w:basedOn w:val="Normal"/>
    <w:rsid w:val="00CB0112"/>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68">
    <w:name w:val="xl68"/>
    <w:basedOn w:val="Normal"/>
    <w:rsid w:val="00CB0112"/>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69">
    <w:name w:val="xl69"/>
    <w:basedOn w:val="Normal"/>
    <w:rsid w:val="00CB0112"/>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70">
    <w:name w:val="xl70"/>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0"/>
      <w:szCs w:val="20"/>
      <w:lang w:val="en-US"/>
    </w:rPr>
  </w:style>
  <w:style w:type="paragraph" w:customStyle="1" w:styleId="xl71">
    <w:name w:val="xl71"/>
    <w:basedOn w:val="Normal"/>
    <w:rsid w:val="00CB011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72">
    <w:name w:val="xl72"/>
    <w:basedOn w:val="Normal"/>
    <w:rsid w:val="00CB0112"/>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u w:val="single"/>
      <w:lang w:val="en-US"/>
    </w:rPr>
  </w:style>
  <w:style w:type="paragraph" w:customStyle="1" w:styleId="xl73">
    <w:name w:val="xl73"/>
    <w:basedOn w:val="Normal"/>
    <w:rsid w:val="00CB0112"/>
    <w:pPr>
      <w:pBdr>
        <w:top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74">
    <w:name w:val="xl74"/>
    <w:basedOn w:val="Normal"/>
    <w:rsid w:val="00CB0112"/>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75">
    <w:name w:val="xl75"/>
    <w:basedOn w:val="Normal"/>
    <w:rsid w:val="00CB0112"/>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76">
    <w:name w:val="xl76"/>
    <w:basedOn w:val="Normal"/>
    <w:rsid w:val="00CB0112"/>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77">
    <w:name w:val="xl77"/>
    <w:basedOn w:val="Normal"/>
    <w:rsid w:val="00CB0112"/>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78">
    <w:name w:val="xl78"/>
    <w:basedOn w:val="Normal"/>
    <w:rsid w:val="00CB0112"/>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79">
    <w:name w:val="xl79"/>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u w:val="single"/>
      <w:lang w:val="en-US"/>
    </w:rPr>
  </w:style>
  <w:style w:type="paragraph" w:customStyle="1" w:styleId="xl80">
    <w:name w:val="xl80"/>
    <w:basedOn w:val="Normal"/>
    <w:rsid w:val="00CB0112"/>
    <w:pP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81">
    <w:name w:val="xl81"/>
    <w:basedOn w:val="Normal"/>
    <w:rsid w:val="00CB0112"/>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82">
    <w:name w:val="xl82"/>
    <w:basedOn w:val="Normal"/>
    <w:rsid w:val="00CB0112"/>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83">
    <w:name w:val="xl83"/>
    <w:basedOn w:val="Normal"/>
    <w:rsid w:val="00CB0112"/>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84">
    <w:name w:val="xl84"/>
    <w:basedOn w:val="Normal"/>
    <w:rsid w:val="00CB0112"/>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85">
    <w:name w:val="xl85"/>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86">
    <w:name w:val="xl86"/>
    <w:basedOn w:val="Normal"/>
    <w:rsid w:val="00CB0112"/>
    <w:pPr>
      <w:spacing w:before="100" w:beforeAutospacing="1" w:after="100" w:afterAutospacing="1" w:line="240" w:lineRule="auto"/>
      <w:jc w:val="center"/>
      <w:textAlignment w:val="center"/>
    </w:pPr>
    <w:rPr>
      <w:rFonts w:ascii="Times New Roman" w:eastAsia="Times New Roman" w:hAnsi="Times New Roman" w:cs="Times New Roman"/>
      <w:color w:val="auto"/>
      <w:sz w:val="20"/>
      <w:szCs w:val="20"/>
      <w:lang w:val="en-US"/>
    </w:rPr>
  </w:style>
  <w:style w:type="paragraph" w:customStyle="1" w:styleId="xl87">
    <w:name w:val="xl87"/>
    <w:basedOn w:val="Normal"/>
    <w:rsid w:val="00CB0112"/>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88">
    <w:name w:val="xl88"/>
    <w:basedOn w:val="Normal"/>
    <w:rsid w:val="00CB0112"/>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0"/>
      <w:szCs w:val="20"/>
      <w:lang w:val="en-US"/>
    </w:rPr>
  </w:style>
  <w:style w:type="paragraph" w:customStyle="1" w:styleId="xl89">
    <w:name w:val="xl89"/>
    <w:basedOn w:val="Normal"/>
    <w:rsid w:val="00CB0112"/>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90">
    <w:name w:val="xl90"/>
    <w:basedOn w:val="Normal"/>
    <w:rsid w:val="00CB011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91">
    <w:name w:val="xl91"/>
    <w:basedOn w:val="Normal"/>
    <w:rsid w:val="00CB0112"/>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92">
    <w:name w:val="xl92"/>
    <w:basedOn w:val="Normal"/>
    <w:rsid w:val="00CB0112"/>
    <w:pPr>
      <w:pBdr>
        <w:bottom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93">
    <w:name w:val="xl93"/>
    <w:basedOn w:val="Normal"/>
    <w:rsid w:val="00CB0112"/>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94">
    <w:name w:val="xl94"/>
    <w:basedOn w:val="Normal"/>
    <w:rsid w:val="00CB0112"/>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95">
    <w:name w:val="xl95"/>
    <w:basedOn w:val="Normal"/>
    <w:rsid w:val="00CB0112"/>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96">
    <w:name w:val="xl96"/>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0"/>
      <w:szCs w:val="20"/>
      <w:lang w:val="en-US"/>
    </w:rPr>
  </w:style>
  <w:style w:type="paragraph" w:customStyle="1" w:styleId="xl97">
    <w:name w:val="xl97"/>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u w:val="single"/>
      <w:lang w:val="en-US"/>
    </w:rPr>
  </w:style>
  <w:style w:type="paragraph" w:customStyle="1" w:styleId="xl98">
    <w:name w:val="xl98"/>
    <w:basedOn w:val="Normal"/>
    <w:rsid w:val="00CB0112"/>
    <w:pP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99">
    <w:name w:val="xl99"/>
    <w:basedOn w:val="Normal"/>
    <w:rsid w:val="00CB0112"/>
    <w:pPr>
      <w:spacing w:before="100" w:beforeAutospacing="1" w:after="100" w:afterAutospacing="1" w:line="240" w:lineRule="auto"/>
    </w:pPr>
    <w:rPr>
      <w:rFonts w:ascii="Times New Roman" w:eastAsia="Times New Roman" w:hAnsi="Times New Roman" w:cs="Times New Roman"/>
      <w:color w:val="auto"/>
      <w:sz w:val="20"/>
      <w:szCs w:val="20"/>
      <w:u w:val="single"/>
      <w:lang w:val="en-US"/>
    </w:rPr>
  </w:style>
  <w:style w:type="paragraph" w:customStyle="1" w:styleId="xl100">
    <w:name w:val="xl100"/>
    <w:basedOn w:val="Normal"/>
    <w:rsid w:val="00CB0112"/>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u w:val="single"/>
      <w:lang w:val="en-US"/>
    </w:rPr>
  </w:style>
  <w:style w:type="paragraph" w:customStyle="1" w:styleId="xl101">
    <w:name w:val="xl101"/>
    <w:basedOn w:val="Normal"/>
    <w:rsid w:val="00CB0112"/>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102">
    <w:name w:val="xl102"/>
    <w:basedOn w:val="Normal"/>
    <w:rsid w:val="00CB0112"/>
    <w:pPr>
      <w:pBdr>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0"/>
      <w:szCs w:val="20"/>
      <w:lang w:val="en-US"/>
    </w:rPr>
  </w:style>
  <w:style w:type="paragraph" w:customStyle="1" w:styleId="xl103">
    <w:name w:val="xl103"/>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04">
    <w:name w:val="xl104"/>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u w:val="single"/>
      <w:lang w:val="en-US"/>
    </w:rPr>
  </w:style>
  <w:style w:type="paragraph" w:customStyle="1" w:styleId="xl105">
    <w:name w:val="xl105"/>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u w:val="single"/>
      <w:lang w:val="en-US"/>
    </w:rPr>
  </w:style>
  <w:style w:type="paragraph" w:customStyle="1" w:styleId="xl106">
    <w:name w:val="xl106"/>
    <w:basedOn w:val="Normal"/>
    <w:rsid w:val="00CB0112"/>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0"/>
      <w:szCs w:val="20"/>
      <w:lang w:val="en-US"/>
    </w:rPr>
  </w:style>
  <w:style w:type="paragraph" w:customStyle="1" w:styleId="xl107">
    <w:name w:val="xl107"/>
    <w:basedOn w:val="Normal"/>
    <w:rsid w:val="00CB0112"/>
    <w:pPr>
      <w:spacing w:before="100" w:beforeAutospacing="1" w:after="100" w:afterAutospacing="1" w:line="240" w:lineRule="auto"/>
    </w:pPr>
    <w:rPr>
      <w:rFonts w:ascii="Arial Black" w:eastAsia="Times New Roman" w:hAnsi="Arial Black" w:cs="Times New Roman"/>
      <w:b/>
      <w:bCs/>
      <w:color w:val="auto"/>
      <w:sz w:val="20"/>
      <w:szCs w:val="20"/>
      <w:lang w:val="en-US"/>
    </w:rPr>
  </w:style>
  <w:style w:type="paragraph" w:customStyle="1" w:styleId="xl108">
    <w:name w:val="xl108"/>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09">
    <w:name w:val="xl109"/>
    <w:basedOn w:val="Normal"/>
    <w:rsid w:val="00CB0112"/>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10">
    <w:name w:val="xl110"/>
    <w:basedOn w:val="Normal"/>
    <w:rsid w:val="00CB0112"/>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11">
    <w:name w:val="xl111"/>
    <w:basedOn w:val="Normal"/>
    <w:rsid w:val="00CB0112"/>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12">
    <w:name w:val="xl112"/>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0"/>
      <w:szCs w:val="20"/>
      <w:lang w:val="en-US"/>
    </w:rPr>
  </w:style>
  <w:style w:type="paragraph" w:customStyle="1" w:styleId="xl113">
    <w:name w:val="xl113"/>
    <w:basedOn w:val="Normal"/>
    <w:rsid w:val="00CB0112"/>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14">
    <w:name w:val="xl114"/>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15">
    <w:name w:val="xl115"/>
    <w:basedOn w:val="Normal"/>
    <w:rsid w:val="00CB0112"/>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16">
    <w:name w:val="xl116"/>
    <w:basedOn w:val="Normal"/>
    <w:rsid w:val="00CB0112"/>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17">
    <w:name w:val="xl117"/>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18">
    <w:name w:val="xl118"/>
    <w:basedOn w:val="Normal"/>
    <w:rsid w:val="00CB011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19">
    <w:name w:val="xl119"/>
    <w:basedOn w:val="Normal"/>
    <w:rsid w:val="00CB0112"/>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u w:val="single"/>
      <w:lang w:val="en-US"/>
    </w:rPr>
  </w:style>
  <w:style w:type="paragraph" w:customStyle="1" w:styleId="xl120">
    <w:name w:val="xl120"/>
    <w:basedOn w:val="Normal"/>
    <w:rsid w:val="00CB011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21">
    <w:name w:val="xl121"/>
    <w:basedOn w:val="Normal"/>
    <w:rsid w:val="00CB0112"/>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paragraph" w:customStyle="1" w:styleId="xl122">
    <w:name w:val="xl122"/>
    <w:basedOn w:val="Normal"/>
    <w:rsid w:val="00CB0112"/>
    <w:pPr>
      <w:pBdr>
        <w:bottom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23">
    <w:name w:val="xl123"/>
    <w:basedOn w:val="Normal"/>
    <w:rsid w:val="00CB0112"/>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0"/>
      <w:szCs w:val="20"/>
      <w:lang w:val="en-US"/>
    </w:rPr>
  </w:style>
  <w:style w:type="paragraph" w:customStyle="1" w:styleId="xl124">
    <w:name w:val="xl124"/>
    <w:basedOn w:val="Normal"/>
    <w:rsid w:val="00CB011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0"/>
      <w:szCs w:val="20"/>
      <w:lang w:val="en-US"/>
    </w:rPr>
  </w:style>
  <w:style w:type="character" w:customStyle="1" w:styleId="Heading1Char">
    <w:name w:val="Heading 1 Char"/>
    <w:basedOn w:val="DefaultParagraphFont"/>
    <w:link w:val="Heading1"/>
    <w:uiPriority w:val="9"/>
    <w:rsid w:val="006911A1"/>
    <w:rPr>
      <w:b/>
      <w:color w:val="D01D2B"/>
      <w:sz w:val="48"/>
      <w:szCs w:val="48"/>
    </w:rPr>
  </w:style>
  <w:style w:type="character" w:customStyle="1" w:styleId="Heading2Char">
    <w:name w:val="Heading 2 Char"/>
    <w:basedOn w:val="DefaultParagraphFont"/>
    <w:link w:val="Heading2"/>
    <w:uiPriority w:val="9"/>
    <w:rsid w:val="006911A1"/>
    <w:rPr>
      <w:rFonts w:ascii="Times New Roman" w:eastAsia="Times New Roman" w:hAnsi="Times New Roman" w:cs="Times New Roman"/>
      <w:b/>
      <w:sz w:val="36"/>
      <w:szCs w:val="36"/>
    </w:rPr>
  </w:style>
  <w:style w:type="character" w:styleId="CommentReference">
    <w:name w:val="annotation reference"/>
    <w:basedOn w:val="DefaultParagraphFont"/>
    <w:uiPriority w:val="99"/>
    <w:semiHidden/>
    <w:unhideWhenUsed/>
    <w:rsid w:val="00A40996"/>
    <w:rPr>
      <w:sz w:val="16"/>
      <w:szCs w:val="16"/>
    </w:rPr>
  </w:style>
  <w:style w:type="paragraph" w:styleId="CommentText">
    <w:name w:val="annotation text"/>
    <w:basedOn w:val="Normal"/>
    <w:link w:val="CommentTextChar"/>
    <w:uiPriority w:val="99"/>
    <w:unhideWhenUsed/>
    <w:rsid w:val="00A40996"/>
    <w:pPr>
      <w:spacing w:line="240" w:lineRule="auto"/>
    </w:pPr>
    <w:rPr>
      <w:sz w:val="20"/>
      <w:szCs w:val="20"/>
    </w:rPr>
  </w:style>
  <w:style w:type="character" w:customStyle="1" w:styleId="CommentTextChar">
    <w:name w:val="Comment Text Char"/>
    <w:basedOn w:val="DefaultParagraphFont"/>
    <w:link w:val="CommentText"/>
    <w:uiPriority w:val="99"/>
    <w:rsid w:val="00A40996"/>
    <w:rPr>
      <w:sz w:val="20"/>
      <w:szCs w:val="20"/>
    </w:rPr>
  </w:style>
  <w:style w:type="paragraph" w:styleId="CommentSubject">
    <w:name w:val="annotation subject"/>
    <w:basedOn w:val="CommentText"/>
    <w:next w:val="CommentText"/>
    <w:link w:val="CommentSubjectChar"/>
    <w:uiPriority w:val="99"/>
    <w:semiHidden/>
    <w:unhideWhenUsed/>
    <w:rsid w:val="00A40996"/>
    <w:rPr>
      <w:b/>
      <w:bCs/>
    </w:rPr>
  </w:style>
  <w:style w:type="character" w:customStyle="1" w:styleId="CommentSubjectChar">
    <w:name w:val="Comment Subject Char"/>
    <w:basedOn w:val="CommentTextChar"/>
    <w:link w:val="CommentSubject"/>
    <w:uiPriority w:val="99"/>
    <w:semiHidden/>
    <w:rsid w:val="00A40996"/>
    <w:rPr>
      <w:b/>
      <w:bCs/>
      <w:sz w:val="20"/>
      <w:szCs w:val="20"/>
    </w:rPr>
  </w:style>
  <w:style w:type="paragraph" w:styleId="BalloonText">
    <w:name w:val="Balloon Text"/>
    <w:basedOn w:val="Normal"/>
    <w:link w:val="BalloonTextChar"/>
    <w:uiPriority w:val="99"/>
    <w:semiHidden/>
    <w:unhideWhenUsed/>
    <w:rsid w:val="00BD29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9BD"/>
    <w:rPr>
      <w:rFonts w:ascii="Segoe UI" w:hAnsi="Segoe UI" w:cs="Segoe UI"/>
      <w:sz w:val="18"/>
      <w:szCs w:val="18"/>
    </w:rPr>
  </w:style>
  <w:style w:type="character" w:styleId="Emphasis">
    <w:name w:val="Emphasis"/>
    <w:basedOn w:val="DefaultParagraphFont"/>
    <w:uiPriority w:val="20"/>
    <w:qFormat/>
    <w:rsid w:val="007B20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7070">
      <w:bodyDiv w:val="1"/>
      <w:marLeft w:val="0"/>
      <w:marRight w:val="0"/>
      <w:marTop w:val="0"/>
      <w:marBottom w:val="0"/>
      <w:divBdr>
        <w:top w:val="none" w:sz="0" w:space="0" w:color="auto"/>
        <w:left w:val="none" w:sz="0" w:space="0" w:color="auto"/>
        <w:bottom w:val="none" w:sz="0" w:space="0" w:color="auto"/>
        <w:right w:val="none" w:sz="0" w:space="0" w:color="auto"/>
      </w:divBdr>
    </w:div>
    <w:div w:id="161237337">
      <w:bodyDiv w:val="1"/>
      <w:marLeft w:val="0"/>
      <w:marRight w:val="0"/>
      <w:marTop w:val="0"/>
      <w:marBottom w:val="0"/>
      <w:divBdr>
        <w:top w:val="none" w:sz="0" w:space="0" w:color="auto"/>
        <w:left w:val="none" w:sz="0" w:space="0" w:color="auto"/>
        <w:bottom w:val="none" w:sz="0" w:space="0" w:color="auto"/>
        <w:right w:val="none" w:sz="0" w:space="0" w:color="auto"/>
      </w:divBdr>
    </w:div>
    <w:div w:id="163790264">
      <w:bodyDiv w:val="1"/>
      <w:marLeft w:val="0"/>
      <w:marRight w:val="0"/>
      <w:marTop w:val="0"/>
      <w:marBottom w:val="0"/>
      <w:divBdr>
        <w:top w:val="none" w:sz="0" w:space="0" w:color="auto"/>
        <w:left w:val="none" w:sz="0" w:space="0" w:color="auto"/>
        <w:bottom w:val="none" w:sz="0" w:space="0" w:color="auto"/>
        <w:right w:val="none" w:sz="0" w:space="0" w:color="auto"/>
      </w:divBdr>
    </w:div>
    <w:div w:id="168982562">
      <w:bodyDiv w:val="1"/>
      <w:marLeft w:val="0"/>
      <w:marRight w:val="0"/>
      <w:marTop w:val="0"/>
      <w:marBottom w:val="0"/>
      <w:divBdr>
        <w:top w:val="none" w:sz="0" w:space="0" w:color="auto"/>
        <w:left w:val="none" w:sz="0" w:space="0" w:color="auto"/>
        <w:bottom w:val="none" w:sz="0" w:space="0" w:color="auto"/>
        <w:right w:val="none" w:sz="0" w:space="0" w:color="auto"/>
      </w:divBdr>
    </w:div>
    <w:div w:id="246304620">
      <w:bodyDiv w:val="1"/>
      <w:marLeft w:val="0"/>
      <w:marRight w:val="0"/>
      <w:marTop w:val="0"/>
      <w:marBottom w:val="0"/>
      <w:divBdr>
        <w:top w:val="none" w:sz="0" w:space="0" w:color="auto"/>
        <w:left w:val="none" w:sz="0" w:space="0" w:color="auto"/>
        <w:bottom w:val="none" w:sz="0" w:space="0" w:color="auto"/>
        <w:right w:val="none" w:sz="0" w:space="0" w:color="auto"/>
      </w:divBdr>
    </w:div>
    <w:div w:id="253980201">
      <w:bodyDiv w:val="1"/>
      <w:marLeft w:val="0"/>
      <w:marRight w:val="0"/>
      <w:marTop w:val="0"/>
      <w:marBottom w:val="0"/>
      <w:divBdr>
        <w:top w:val="none" w:sz="0" w:space="0" w:color="auto"/>
        <w:left w:val="none" w:sz="0" w:space="0" w:color="auto"/>
        <w:bottom w:val="none" w:sz="0" w:space="0" w:color="auto"/>
        <w:right w:val="none" w:sz="0" w:space="0" w:color="auto"/>
      </w:divBdr>
    </w:div>
    <w:div w:id="422186545">
      <w:bodyDiv w:val="1"/>
      <w:marLeft w:val="0"/>
      <w:marRight w:val="0"/>
      <w:marTop w:val="0"/>
      <w:marBottom w:val="0"/>
      <w:divBdr>
        <w:top w:val="none" w:sz="0" w:space="0" w:color="auto"/>
        <w:left w:val="none" w:sz="0" w:space="0" w:color="auto"/>
        <w:bottom w:val="none" w:sz="0" w:space="0" w:color="auto"/>
        <w:right w:val="none" w:sz="0" w:space="0" w:color="auto"/>
      </w:divBdr>
    </w:div>
    <w:div w:id="491407764">
      <w:bodyDiv w:val="1"/>
      <w:marLeft w:val="0"/>
      <w:marRight w:val="0"/>
      <w:marTop w:val="0"/>
      <w:marBottom w:val="0"/>
      <w:divBdr>
        <w:top w:val="none" w:sz="0" w:space="0" w:color="auto"/>
        <w:left w:val="none" w:sz="0" w:space="0" w:color="auto"/>
        <w:bottom w:val="none" w:sz="0" w:space="0" w:color="auto"/>
        <w:right w:val="none" w:sz="0" w:space="0" w:color="auto"/>
      </w:divBdr>
    </w:div>
    <w:div w:id="583804658">
      <w:bodyDiv w:val="1"/>
      <w:marLeft w:val="0"/>
      <w:marRight w:val="0"/>
      <w:marTop w:val="0"/>
      <w:marBottom w:val="0"/>
      <w:divBdr>
        <w:top w:val="none" w:sz="0" w:space="0" w:color="auto"/>
        <w:left w:val="none" w:sz="0" w:space="0" w:color="auto"/>
        <w:bottom w:val="none" w:sz="0" w:space="0" w:color="auto"/>
        <w:right w:val="none" w:sz="0" w:space="0" w:color="auto"/>
      </w:divBdr>
    </w:div>
    <w:div w:id="608855124">
      <w:bodyDiv w:val="1"/>
      <w:marLeft w:val="0"/>
      <w:marRight w:val="0"/>
      <w:marTop w:val="0"/>
      <w:marBottom w:val="0"/>
      <w:divBdr>
        <w:top w:val="none" w:sz="0" w:space="0" w:color="auto"/>
        <w:left w:val="none" w:sz="0" w:space="0" w:color="auto"/>
        <w:bottom w:val="none" w:sz="0" w:space="0" w:color="auto"/>
        <w:right w:val="none" w:sz="0" w:space="0" w:color="auto"/>
      </w:divBdr>
    </w:div>
    <w:div w:id="621960362">
      <w:bodyDiv w:val="1"/>
      <w:marLeft w:val="0"/>
      <w:marRight w:val="0"/>
      <w:marTop w:val="0"/>
      <w:marBottom w:val="0"/>
      <w:divBdr>
        <w:top w:val="none" w:sz="0" w:space="0" w:color="auto"/>
        <w:left w:val="none" w:sz="0" w:space="0" w:color="auto"/>
        <w:bottom w:val="none" w:sz="0" w:space="0" w:color="auto"/>
        <w:right w:val="none" w:sz="0" w:space="0" w:color="auto"/>
      </w:divBdr>
    </w:div>
    <w:div w:id="807013261">
      <w:bodyDiv w:val="1"/>
      <w:marLeft w:val="0"/>
      <w:marRight w:val="0"/>
      <w:marTop w:val="0"/>
      <w:marBottom w:val="0"/>
      <w:divBdr>
        <w:top w:val="none" w:sz="0" w:space="0" w:color="auto"/>
        <w:left w:val="none" w:sz="0" w:space="0" w:color="auto"/>
        <w:bottom w:val="none" w:sz="0" w:space="0" w:color="auto"/>
        <w:right w:val="none" w:sz="0" w:space="0" w:color="auto"/>
      </w:divBdr>
    </w:div>
    <w:div w:id="841118640">
      <w:bodyDiv w:val="1"/>
      <w:marLeft w:val="0"/>
      <w:marRight w:val="0"/>
      <w:marTop w:val="0"/>
      <w:marBottom w:val="0"/>
      <w:divBdr>
        <w:top w:val="none" w:sz="0" w:space="0" w:color="auto"/>
        <w:left w:val="none" w:sz="0" w:space="0" w:color="auto"/>
        <w:bottom w:val="none" w:sz="0" w:space="0" w:color="auto"/>
        <w:right w:val="none" w:sz="0" w:space="0" w:color="auto"/>
      </w:divBdr>
    </w:div>
    <w:div w:id="879977070">
      <w:bodyDiv w:val="1"/>
      <w:marLeft w:val="0"/>
      <w:marRight w:val="0"/>
      <w:marTop w:val="0"/>
      <w:marBottom w:val="0"/>
      <w:divBdr>
        <w:top w:val="none" w:sz="0" w:space="0" w:color="auto"/>
        <w:left w:val="none" w:sz="0" w:space="0" w:color="auto"/>
        <w:bottom w:val="none" w:sz="0" w:space="0" w:color="auto"/>
        <w:right w:val="none" w:sz="0" w:space="0" w:color="auto"/>
      </w:divBdr>
    </w:div>
    <w:div w:id="974799084">
      <w:bodyDiv w:val="1"/>
      <w:marLeft w:val="0"/>
      <w:marRight w:val="0"/>
      <w:marTop w:val="0"/>
      <w:marBottom w:val="0"/>
      <w:divBdr>
        <w:top w:val="none" w:sz="0" w:space="0" w:color="auto"/>
        <w:left w:val="none" w:sz="0" w:space="0" w:color="auto"/>
        <w:bottom w:val="none" w:sz="0" w:space="0" w:color="auto"/>
        <w:right w:val="none" w:sz="0" w:space="0" w:color="auto"/>
      </w:divBdr>
    </w:div>
    <w:div w:id="992099051">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199203185">
      <w:bodyDiv w:val="1"/>
      <w:marLeft w:val="0"/>
      <w:marRight w:val="0"/>
      <w:marTop w:val="0"/>
      <w:marBottom w:val="0"/>
      <w:divBdr>
        <w:top w:val="none" w:sz="0" w:space="0" w:color="auto"/>
        <w:left w:val="none" w:sz="0" w:space="0" w:color="auto"/>
        <w:bottom w:val="none" w:sz="0" w:space="0" w:color="auto"/>
        <w:right w:val="none" w:sz="0" w:space="0" w:color="auto"/>
      </w:divBdr>
    </w:div>
    <w:div w:id="1341620143">
      <w:bodyDiv w:val="1"/>
      <w:marLeft w:val="0"/>
      <w:marRight w:val="0"/>
      <w:marTop w:val="0"/>
      <w:marBottom w:val="0"/>
      <w:divBdr>
        <w:top w:val="none" w:sz="0" w:space="0" w:color="auto"/>
        <w:left w:val="none" w:sz="0" w:space="0" w:color="auto"/>
        <w:bottom w:val="none" w:sz="0" w:space="0" w:color="auto"/>
        <w:right w:val="none" w:sz="0" w:space="0" w:color="auto"/>
      </w:divBdr>
    </w:div>
    <w:div w:id="1442528081">
      <w:bodyDiv w:val="1"/>
      <w:marLeft w:val="0"/>
      <w:marRight w:val="0"/>
      <w:marTop w:val="0"/>
      <w:marBottom w:val="0"/>
      <w:divBdr>
        <w:top w:val="none" w:sz="0" w:space="0" w:color="auto"/>
        <w:left w:val="none" w:sz="0" w:space="0" w:color="auto"/>
        <w:bottom w:val="none" w:sz="0" w:space="0" w:color="auto"/>
        <w:right w:val="none" w:sz="0" w:space="0" w:color="auto"/>
      </w:divBdr>
    </w:div>
    <w:div w:id="1544907848">
      <w:bodyDiv w:val="1"/>
      <w:marLeft w:val="0"/>
      <w:marRight w:val="0"/>
      <w:marTop w:val="0"/>
      <w:marBottom w:val="0"/>
      <w:divBdr>
        <w:top w:val="none" w:sz="0" w:space="0" w:color="auto"/>
        <w:left w:val="none" w:sz="0" w:space="0" w:color="auto"/>
        <w:bottom w:val="none" w:sz="0" w:space="0" w:color="auto"/>
        <w:right w:val="none" w:sz="0" w:space="0" w:color="auto"/>
      </w:divBdr>
    </w:div>
    <w:div w:id="1613047297">
      <w:bodyDiv w:val="1"/>
      <w:marLeft w:val="0"/>
      <w:marRight w:val="0"/>
      <w:marTop w:val="0"/>
      <w:marBottom w:val="0"/>
      <w:divBdr>
        <w:top w:val="none" w:sz="0" w:space="0" w:color="auto"/>
        <w:left w:val="none" w:sz="0" w:space="0" w:color="auto"/>
        <w:bottom w:val="none" w:sz="0" w:space="0" w:color="auto"/>
        <w:right w:val="none" w:sz="0" w:space="0" w:color="auto"/>
      </w:divBdr>
    </w:div>
    <w:div w:id="1631090686">
      <w:bodyDiv w:val="1"/>
      <w:marLeft w:val="0"/>
      <w:marRight w:val="0"/>
      <w:marTop w:val="0"/>
      <w:marBottom w:val="0"/>
      <w:divBdr>
        <w:top w:val="none" w:sz="0" w:space="0" w:color="auto"/>
        <w:left w:val="none" w:sz="0" w:space="0" w:color="auto"/>
        <w:bottom w:val="none" w:sz="0" w:space="0" w:color="auto"/>
        <w:right w:val="none" w:sz="0" w:space="0" w:color="auto"/>
      </w:divBdr>
    </w:div>
    <w:div w:id="1866864669">
      <w:bodyDiv w:val="1"/>
      <w:marLeft w:val="0"/>
      <w:marRight w:val="0"/>
      <w:marTop w:val="0"/>
      <w:marBottom w:val="0"/>
      <w:divBdr>
        <w:top w:val="none" w:sz="0" w:space="0" w:color="auto"/>
        <w:left w:val="none" w:sz="0" w:space="0" w:color="auto"/>
        <w:bottom w:val="none" w:sz="0" w:space="0" w:color="auto"/>
        <w:right w:val="none" w:sz="0" w:space="0" w:color="auto"/>
      </w:divBdr>
    </w:div>
    <w:div w:id="1919630990">
      <w:bodyDiv w:val="1"/>
      <w:marLeft w:val="0"/>
      <w:marRight w:val="0"/>
      <w:marTop w:val="0"/>
      <w:marBottom w:val="0"/>
      <w:divBdr>
        <w:top w:val="none" w:sz="0" w:space="0" w:color="auto"/>
        <w:left w:val="none" w:sz="0" w:space="0" w:color="auto"/>
        <w:bottom w:val="none" w:sz="0" w:space="0" w:color="auto"/>
        <w:right w:val="none" w:sz="0" w:space="0" w:color="auto"/>
      </w:divBdr>
    </w:div>
    <w:div w:id="1978759688">
      <w:bodyDiv w:val="1"/>
      <w:marLeft w:val="0"/>
      <w:marRight w:val="0"/>
      <w:marTop w:val="0"/>
      <w:marBottom w:val="0"/>
      <w:divBdr>
        <w:top w:val="none" w:sz="0" w:space="0" w:color="auto"/>
        <w:left w:val="none" w:sz="0" w:space="0" w:color="auto"/>
        <w:bottom w:val="none" w:sz="0" w:space="0" w:color="auto"/>
        <w:right w:val="none" w:sz="0" w:space="0" w:color="auto"/>
      </w:divBdr>
    </w:div>
    <w:div w:id="1999503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6.jpeg"/><Relationship Id="rId21" Type="http://schemas.openxmlformats.org/officeDocument/2006/relationships/hyperlink" Target="http://www.un.org/sc/committees/1267/aq_sanctions_list.shtml" TargetMode="External"/><Relationship Id="rId42" Type="http://schemas.openxmlformats.org/officeDocument/2006/relationships/image" Target="media/image21.jpeg"/><Relationship Id="rId63" Type="http://schemas.openxmlformats.org/officeDocument/2006/relationships/image" Target="media/image42.jpeg"/><Relationship Id="rId84" Type="http://schemas.openxmlformats.org/officeDocument/2006/relationships/image" Target="media/image63.jpeg"/><Relationship Id="rId138" Type="http://schemas.openxmlformats.org/officeDocument/2006/relationships/image" Target="media/image117.png"/><Relationship Id="rId159" Type="http://schemas.openxmlformats.org/officeDocument/2006/relationships/image" Target="media/image138.jpeg"/><Relationship Id="rId170" Type="http://schemas.openxmlformats.org/officeDocument/2006/relationships/image" Target="media/image149.jpeg"/><Relationship Id="rId191" Type="http://schemas.openxmlformats.org/officeDocument/2006/relationships/image" Target="media/image170.jpeg"/><Relationship Id="rId205" Type="http://schemas.openxmlformats.org/officeDocument/2006/relationships/image" Target="media/image184.jpeg"/><Relationship Id="rId107" Type="http://schemas.openxmlformats.org/officeDocument/2006/relationships/image" Target="media/image86.jpeg"/><Relationship Id="rId11" Type="http://schemas.openxmlformats.org/officeDocument/2006/relationships/hyperlink" Target="https://www.mercycorps.org/who-we-are/ethics-policies" TargetMode="External"/><Relationship Id="rId32" Type="http://schemas.openxmlformats.org/officeDocument/2006/relationships/image" Target="media/image11.jpeg"/><Relationship Id="rId53" Type="http://schemas.openxmlformats.org/officeDocument/2006/relationships/image" Target="media/image32.jpeg"/><Relationship Id="rId74" Type="http://schemas.openxmlformats.org/officeDocument/2006/relationships/image" Target="media/image53.jpeg"/><Relationship Id="rId128" Type="http://schemas.openxmlformats.org/officeDocument/2006/relationships/image" Target="media/image107.jpeg"/><Relationship Id="rId149" Type="http://schemas.openxmlformats.org/officeDocument/2006/relationships/image" Target="media/image128.jpeg"/><Relationship Id="rId5" Type="http://schemas.openxmlformats.org/officeDocument/2006/relationships/settings" Target="settings.xml"/><Relationship Id="rId95" Type="http://schemas.openxmlformats.org/officeDocument/2006/relationships/image" Target="media/image74.jpeg"/><Relationship Id="rId160" Type="http://schemas.openxmlformats.org/officeDocument/2006/relationships/image" Target="media/image139.png"/><Relationship Id="rId181" Type="http://schemas.openxmlformats.org/officeDocument/2006/relationships/image" Target="media/image160.jpeg"/><Relationship Id="rId216" Type="http://schemas.openxmlformats.org/officeDocument/2006/relationships/image" Target="media/image195.jpeg"/><Relationship Id="rId22" Type="http://schemas.openxmlformats.org/officeDocument/2006/relationships/hyperlink" Target="http://www.un.org/sc/committees/1267/aq_sanctions_list.shtml" TargetMode="External"/><Relationship Id="rId43" Type="http://schemas.openxmlformats.org/officeDocument/2006/relationships/image" Target="media/image22.jpeg"/><Relationship Id="rId64" Type="http://schemas.openxmlformats.org/officeDocument/2006/relationships/image" Target="media/image43.jpeg"/><Relationship Id="rId118" Type="http://schemas.openxmlformats.org/officeDocument/2006/relationships/image" Target="media/image97.jpeg"/><Relationship Id="rId139" Type="http://schemas.openxmlformats.org/officeDocument/2006/relationships/image" Target="media/image118.jpeg"/><Relationship Id="rId85" Type="http://schemas.openxmlformats.org/officeDocument/2006/relationships/image" Target="media/image64.jpeg"/><Relationship Id="rId150" Type="http://schemas.openxmlformats.org/officeDocument/2006/relationships/image" Target="media/image129.jpeg"/><Relationship Id="rId171" Type="http://schemas.openxmlformats.org/officeDocument/2006/relationships/image" Target="media/image150.png"/><Relationship Id="rId192" Type="http://schemas.openxmlformats.org/officeDocument/2006/relationships/image" Target="media/image171.jpeg"/><Relationship Id="rId206" Type="http://schemas.openxmlformats.org/officeDocument/2006/relationships/image" Target="media/image185.jpeg"/><Relationship Id="rId227" Type="http://schemas.microsoft.com/office/2016/09/relationships/commentsIds" Target="commentsIds.xml"/><Relationship Id="rId12" Type="http://schemas.openxmlformats.org/officeDocument/2006/relationships/hyperlink" Target="mailto:intergrityhotline@mercycorps.org" TargetMode="External"/><Relationship Id="rId33" Type="http://schemas.openxmlformats.org/officeDocument/2006/relationships/image" Target="media/image12.jpeg"/><Relationship Id="rId108" Type="http://schemas.openxmlformats.org/officeDocument/2006/relationships/image" Target="media/image87.png"/><Relationship Id="rId129" Type="http://schemas.openxmlformats.org/officeDocument/2006/relationships/image" Target="media/image108.jpeg"/><Relationship Id="rId54" Type="http://schemas.openxmlformats.org/officeDocument/2006/relationships/image" Target="media/image33.jpeg"/><Relationship Id="rId75" Type="http://schemas.openxmlformats.org/officeDocument/2006/relationships/image" Target="media/image54.png"/><Relationship Id="rId96" Type="http://schemas.openxmlformats.org/officeDocument/2006/relationships/image" Target="media/image75.jpeg"/><Relationship Id="rId140" Type="http://schemas.openxmlformats.org/officeDocument/2006/relationships/image" Target="media/image119.jpeg"/><Relationship Id="rId161" Type="http://schemas.openxmlformats.org/officeDocument/2006/relationships/image" Target="media/image140.jpeg"/><Relationship Id="rId182" Type="http://schemas.openxmlformats.org/officeDocument/2006/relationships/image" Target="media/image161.png"/><Relationship Id="rId217" Type="http://schemas.openxmlformats.org/officeDocument/2006/relationships/image" Target="media/image196.jpeg"/><Relationship Id="rId6" Type="http://schemas.openxmlformats.org/officeDocument/2006/relationships/webSettings" Target="webSettings.xml"/><Relationship Id="rId23" Type="http://schemas.openxmlformats.org/officeDocument/2006/relationships/image" Target="media/image2.jpeg"/><Relationship Id="rId119" Type="http://schemas.openxmlformats.org/officeDocument/2006/relationships/image" Target="media/image98.jpeg"/><Relationship Id="rId44" Type="http://schemas.openxmlformats.org/officeDocument/2006/relationships/image" Target="media/image23.jpeg"/><Relationship Id="rId65" Type="http://schemas.openxmlformats.org/officeDocument/2006/relationships/image" Target="media/image44.jpeg"/><Relationship Id="rId86" Type="http://schemas.openxmlformats.org/officeDocument/2006/relationships/image" Target="media/image65.jpeg"/><Relationship Id="rId130" Type="http://schemas.openxmlformats.org/officeDocument/2006/relationships/image" Target="media/image109.jpeg"/><Relationship Id="rId151" Type="http://schemas.openxmlformats.org/officeDocument/2006/relationships/image" Target="media/image130.jpeg"/><Relationship Id="rId172" Type="http://schemas.openxmlformats.org/officeDocument/2006/relationships/image" Target="media/image151.jpeg"/><Relationship Id="rId193" Type="http://schemas.openxmlformats.org/officeDocument/2006/relationships/image" Target="media/image172.jpeg"/><Relationship Id="rId207" Type="http://schemas.openxmlformats.org/officeDocument/2006/relationships/image" Target="media/image186.jpeg"/><Relationship Id="rId228" Type="http://schemas.microsoft.com/office/2018/08/relationships/commentsExtensible" Target="commentsExtensible.xml"/><Relationship Id="rId13" Type="http://schemas.openxmlformats.org/officeDocument/2006/relationships/hyperlink" Target="http://www.un.org/sc/committees/1267/aq_sanctions_list.shtml" TargetMode="External"/><Relationship Id="rId109" Type="http://schemas.openxmlformats.org/officeDocument/2006/relationships/image" Target="media/image88.jpeg"/><Relationship Id="rId34" Type="http://schemas.openxmlformats.org/officeDocument/2006/relationships/image" Target="media/image13.jpeg"/><Relationship Id="rId55" Type="http://schemas.openxmlformats.org/officeDocument/2006/relationships/image" Target="media/image34.jpeg"/><Relationship Id="rId76" Type="http://schemas.openxmlformats.org/officeDocument/2006/relationships/image" Target="media/image55.jpeg"/><Relationship Id="rId97" Type="http://schemas.openxmlformats.org/officeDocument/2006/relationships/image" Target="media/image76.jpeg"/><Relationship Id="rId120" Type="http://schemas.openxmlformats.org/officeDocument/2006/relationships/image" Target="media/image99.jpeg"/><Relationship Id="rId141" Type="http://schemas.openxmlformats.org/officeDocument/2006/relationships/image" Target="media/image120.jpeg"/><Relationship Id="rId7" Type="http://schemas.openxmlformats.org/officeDocument/2006/relationships/footnotes" Target="footnotes.xml"/><Relationship Id="rId162" Type="http://schemas.openxmlformats.org/officeDocument/2006/relationships/image" Target="media/image141.jpeg"/><Relationship Id="rId183" Type="http://schemas.openxmlformats.org/officeDocument/2006/relationships/image" Target="media/image162.jpeg"/><Relationship Id="rId218" Type="http://schemas.openxmlformats.org/officeDocument/2006/relationships/image" Target="media/image197.jpeg"/><Relationship Id="rId24" Type="http://schemas.openxmlformats.org/officeDocument/2006/relationships/image" Target="media/image3.jpeg"/><Relationship Id="rId45" Type="http://schemas.openxmlformats.org/officeDocument/2006/relationships/image" Target="media/image24.jpeg"/><Relationship Id="rId66" Type="http://schemas.openxmlformats.org/officeDocument/2006/relationships/image" Target="media/image45.jpeg"/><Relationship Id="rId87" Type="http://schemas.openxmlformats.org/officeDocument/2006/relationships/image" Target="media/image66.jpeg"/><Relationship Id="rId110" Type="http://schemas.openxmlformats.org/officeDocument/2006/relationships/image" Target="media/image89.jpeg"/><Relationship Id="rId131" Type="http://schemas.openxmlformats.org/officeDocument/2006/relationships/image" Target="media/image110.jpeg"/><Relationship Id="rId152" Type="http://schemas.openxmlformats.org/officeDocument/2006/relationships/image" Target="media/image131.jpeg"/><Relationship Id="rId173" Type="http://schemas.openxmlformats.org/officeDocument/2006/relationships/image" Target="media/image152.jpeg"/><Relationship Id="rId194" Type="http://schemas.openxmlformats.org/officeDocument/2006/relationships/image" Target="media/image173.jpeg"/><Relationship Id="rId208" Type="http://schemas.openxmlformats.org/officeDocument/2006/relationships/image" Target="media/image187.jpeg"/><Relationship Id="rId14" Type="http://schemas.openxmlformats.org/officeDocument/2006/relationships/hyperlink" Target="https://www.mercycorps.org/who-we-are/ethics-policies" TargetMode="External"/><Relationship Id="rId35" Type="http://schemas.openxmlformats.org/officeDocument/2006/relationships/image" Target="media/image14.jpeg"/><Relationship Id="rId56" Type="http://schemas.openxmlformats.org/officeDocument/2006/relationships/image" Target="media/image35.jpeg"/><Relationship Id="rId77" Type="http://schemas.openxmlformats.org/officeDocument/2006/relationships/image" Target="media/image56.jpeg"/><Relationship Id="rId100" Type="http://schemas.openxmlformats.org/officeDocument/2006/relationships/image" Target="media/image79.jpeg"/><Relationship Id="rId8" Type="http://schemas.openxmlformats.org/officeDocument/2006/relationships/endnotes" Target="endnotes.xml"/><Relationship Id="rId98" Type="http://schemas.openxmlformats.org/officeDocument/2006/relationships/image" Target="media/image77.jpeg"/><Relationship Id="rId121" Type="http://schemas.openxmlformats.org/officeDocument/2006/relationships/image" Target="media/image100.jpeg"/><Relationship Id="rId142" Type="http://schemas.openxmlformats.org/officeDocument/2006/relationships/image" Target="media/image121.jpeg"/><Relationship Id="rId163" Type="http://schemas.openxmlformats.org/officeDocument/2006/relationships/image" Target="media/image142.jpeg"/><Relationship Id="rId184" Type="http://schemas.openxmlformats.org/officeDocument/2006/relationships/image" Target="media/image163.jpeg"/><Relationship Id="rId219" Type="http://schemas.openxmlformats.org/officeDocument/2006/relationships/image" Target="media/image198.png"/><Relationship Id="rId3" Type="http://schemas.openxmlformats.org/officeDocument/2006/relationships/numbering" Target="numbering.xml"/><Relationship Id="rId214" Type="http://schemas.openxmlformats.org/officeDocument/2006/relationships/image" Target="media/image193.png"/><Relationship Id="rId25" Type="http://schemas.openxmlformats.org/officeDocument/2006/relationships/image" Target="media/image4.jpeg"/><Relationship Id="rId46" Type="http://schemas.openxmlformats.org/officeDocument/2006/relationships/image" Target="media/image25.jpeg"/><Relationship Id="rId67" Type="http://schemas.openxmlformats.org/officeDocument/2006/relationships/image" Target="media/image46.jpeg"/><Relationship Id="rId116" Type="http://schemas.openxmlformats.org/officeDocument/2006/relationships/image" Target="media/image95.jpeg"/><Relationship Id="rId137" Type="http://schemas.openxmlformats.org/officeDocument/2006/relationships/image" Target="media/image116.jpeg"/><Relationship Id="rId158" Type="http://schemas.openxmlformats.org/officeDocument/2006/relationships/image" Target="media/image137.jpeg"/><Relationship Id="rId20" Type="http://schemas.openxmlformats.org/officeDocument/2006/relationships/hyperlink" Target="http://www.treasury.gov/resource" TargetMode="External"/><Relationship Id="rId41" Type="http://schemas.openxmlformats.org/officeDocument/2006/relationships/image" Target="media/image20.jpeg"/><Relationship Id="rId62" Type="http://schemas.openxmlformats.org/officeDocument/2006/relationships/image" Target="media/image41.jpeg"/><Relationship Id="rId83" Type="http://schemas.openxmlformats.org/officeDocument/2006/relationships/image" Target="media/image62.jpeg"/><Relationship Id="rId88" Type="http://schemas.openxmlformats.org/officeDocument/2006/relationships/image" Target="media/image67.jpeg"/><Relationship Id="rId111" Type="http://schemas.openxmlformats.org/officeDocument/2006/relationships/image" Target="media/image90.jpeg"/><Relationship Id="rId132" Type="http://schemas.openxmlformats.org/officeDocument/2006/relationships/image" Target="media/image111.jpeg"/><Relationship Id="rId153" Type="http://schemas.openxmlformats.org/officeDocument/2006/relationships/image" Target="media/image132.jpeg"/><Relationship Id="rId174" Type="http://schemas.openxmlformats.org/officeDocument/2006/relationships/image" Target="media/image153.jpeg"/><Relationship Id="rId179" Type="http://schemas.openxmlformats.org/officeDocument/2006/relationships/image" Target="media/image158.jpeg"/><Relationship Id="rId195" Type="http://schemas.openxmlformats.org/officeDocument/2006/relationships/image" Target="media/image174.jpeg"/><Relationship Id="rId209" Type="http://schemas.openxmlformats.org/officeDocument/2006/relationships/image" Target="media/image188.jpeg"/><Relationship Id="rId190" Type="http://schemas.openxmlformats.org/officeDocument/2006/relationships/image" Target="media/image169.jpeg"/><Relationship Id="rId204" Type="http://schemas.openxmlformats.org/officeDocument/2006/relationships/image" Target="media/image183.jpeg"/><Relationship Id="rId220" Type="http://schemas.openxmlformats.org/officeDocument/2006/relationships/header" Target="header2.xml"/><Relationship Id="rId15" Type="http://schemas.openxmlformats.org/officeDocument/2006/relationships/hyperlink" Target="http://www.mercycorps.org/integrityhotline" TargetMode="External"/><Relationship Id="rId36" Type="http://schemas.openxmlformats.org/officeDocument/2006/relationships/image" Target="media/image15.jpeg"/><Relationship Id="rId57" Type="http://schemas.openxmlformats.org/officeDocument/2006/relationships/image" Target="media/image36.jpeg"/><Relationship Id="rId106" Type="http://schemas.openxmlformats.org/officeDocument/2006/relationships/image" Target="media/image85.jpeg"/><Relationship Id="rId127" Type="http://schemas.openxmlformats.org/officeDocument/2006/relationships/image" Target="media/image106.jpeg"/><Relationship Id="rId10" Type="http://schemas.openxmlformats.org/officeDocument/2006/relationships/hyperlink" Target="mailto:qa-ng-tenders@mercycorps.org" TargetMode="External"/><Relationship Id="rId31" Type="http://schemas.openxmlformats.org/officeDocument/2006/relationships/image" Target="media/image10.jpeg"/><Relationship Id="rId52" Type="http://schemas.openxmlformats.org/officeDocument/2006/relationships/image" Target="media/image31.jpeg"/><Relationship Id="rId73" Type="http://schemas.openxmlformats.org/officeDocument/2006/relationships/image" Target="media/image52.jpeg"/><Relationship Id="rId78" Type="http://schemas.openxmlformats.org/officeDocument/2006/relationships/image" Target="media/image57.jpeg"/><Relationship Id="rId94" Type="http://schemas.openxmlformats.org/officeDocument/2006/relationships/image" Target="media/image73.jpeg"/><Relationship Id="rId99" Type="http://schemas.openxmlformats.org/officeDocument/2006/relationships/image" Target="media/image78.jpeg"/><Relationship Id="rId101" Type="http://schemas.openxmlformats.org/officeDocument/2006/relationships/image" Target="media/image80.jpeg"/><Relationship Id="rId122" Type="http://schemas.openxmlformats.org/officeDocument/2006/relationships/image" Target="media/image101.jpeg"/><Relationship Id="rId143" Type="http://schemas.openxmlformats.org/officeDocument/2006/relationships/image" Target="media/image122.jpeg"/><Relationship Id="rId148" Type="http://schemas.openxmlformats.org/officeDocument/2006/relationships/image" Target="media/image127.jpeg"/><Relationship Id="rId164" Type="http://schemas.openxmlformats.org/officeDocument/2006/relationships/image" Target="media/image143.jpeg"/><Relationship Id="rId169" Type="http://schemas.openxmlformats.org/officeDocument/2006/relationships/image" Target="media/image148.jpg"/><Relationship Id="rId185" Type="http://schemas.openxmlformats.org/officeDocument/2006/relationships/image" Target="media/image164.jpeg"/><Relationship Id="rId4" Type="http://schemas.openxmlformats.org/officeDocument/2006/relationships/styles" Target="styles.xml"/><Relationship Id="rId9" Type="http://schemas.openxmlformats.org/officeDocument/2006/relationships/hyperlink" Target="mailto:tenders@mercycorps.org" TargetMode="External"/><Relationship Id="rId180" Type="http://schemas.openxmlformats.org/officeDocument/2006/relationships/image" Target="media/image159.jpeg"/><Relationship Id="rId210" Type="http://schemas.openxmlformats.org/officeDocument/2006/relationships/image" Target="media/image189.jpeg"/><Relationship Id="rId215" Type="http://schemas.openxmlformats.org/officeDocument/2006/relationships/image" Target="media/image194.jpeg"/><Relationship Id="rId26" Type="http://schemas.openxmlformats.org/officeDocument/2006/relationships/image" Target="media/image5.jpeg"/><Relationship Id="rId47" Type="http://schemas.openxmlformats.org/officeDocument/2006/relationships/image" Target="media/image26.png"/><Relationship Id="rId68" Type="http://schemas.openxmlformats.org/officeDocument/2006/relationships/image" Target="media/image47.jpeg"/><Relationship Id="rId89" Type="http://schemas.openxmlformats.org/officeDocument/2006/relationships/image" Target="media/image68.jpeg"/><Relationship Id="rId112" Type="http://schemas.openxmlformats.org/officeDocument/2006/relationships/image" Target="media/image91.jpeg"/><Relationship Id="rId133" Type="http://schemas.openxmlformats.org/officeDocument/2006/relationships/image" Target="media/image112.jpeg"/><Relationship Id="rId154" Type="http://schemas.openxmlformats.org/officeDocument/2006/relationships/image" Target="media/image133.png"/><Relationship Id="rId175" Type="http://schemas.openxmlformats.org/officeDocument/2006/relationships/image" Target="media/image154.png"/><Relationship Id="rId196" Type="http://schemas.openxmlformats.org/officeDocument/2006/relationships/image" Target="media/image175.jpeg"/><Relationship Id="rId200" Type="http://schemas.openxmlformats.org/officeDocument/2006/relationships/image" Target="media/image179.jpeg"/><Relationship Id="rId16" Type="http://schemas.openxmlformats.org/officeDocument/2006/relationships/header" Target="header1.xml"/><Relationship Id="rId221" Type="http://schemas.openxmlformats.org/officeDocument/2006/relationships/footer" Target="footer3.xml"/><Relationship Id="rId37" Type="http://schemas.openxmlformats.org/officeDocument/2006/relationships/image" Target="media/image16.jpeg"/><Relationship Id="rId58" Type="http://schemas.openxmlformats.org/officeDocument/2006/relationships/image" Target="media/image37.jpeg"/><Relationship Id="rId79" Type="http://schemas.openxmlformats.org/officeDocument/2006/relationships/image" Target="media/image58.jpeg"/><Relationship Id="rId102" Type="http://schemas.openxmlformats.org/officeDocument/2006/relationships/image" Target="media/image81.jpeg"/><Relationship Id="rId123" Type="http://schemas.openxmlformats.org/officeDocument/2006/relationships/image" Target="media/image102.jpeg"/><Relationship Id="rId144" Type="http://schemas.openxmlformats.org/officeDocument/2006/relationships/image" Target="media/image123.jpeg"/><Relationship Id="rId90" Type="http://schemas.openxmlformats.org/officeDocument/2006/relationships/image" Target="media/image69.jpeg"/><Relationship Id="rId165" Type="http://schemas.openxmlformats.org/officeDocument/2006/relationships/image" Target="media/image144.jpeg"/><Relationship Id="rId186" Type="http://schemas.openxmlformats.org/officeDocument/2006/relationships/image" Target="media/image165.jpeg"/><Relationship Id="rId211" Type="http://schemas.openxmlformats.org/officeDocument/2006/relationships/image" Target="media/image190.jpeg"/><Relationship Id="rId27" Type="http://schemas.openxmlformats.org/officeDocument/2006/relationships/image" Target="media/image6.jpeg"/><Relationship Id="rId48" Type="http://schemas.openxmlformats.org/officeDocument/2006/relationships/image" Target="media/image27.png"/><Relationship Id="rId69" Type="http://schemas.openxmlformats.org/officeDocument/2006/relationships/image" Target="media/image48.jpeg"/><Relationship Id="rId113" Type="http://schemas.openxmlformats.org/officeDocument/2006/relationships/image" Target="media/image92.jpeg"/><Relationship Id="rId134" Type="http://schemas.openxmlformats.org/officeDocument/2006/relationships/image" Target="media/image113.jpeg"/><Relationship Id="rId80" Type="http://schemas.openxmlformats.org/officeDocument/2006/relationships/image" Target="media/image59.jpeg"/><Relationship Id="rId155" Type="http://schemas.openxmlformats.org/officeDocument/2006/relationships/image" Target="media/image134.jpeg"/><Relationship Id="rId176" Type="http://schemas.openxmlformats.org/officeDocument/2006/relationships/image" Target="media/image155.jpeg"/><Relationship Id="rId197" Type="http://schemas.openxmlformats.org/officeDocument/2006/relationships/image" Target="media/image176.jpeg"/><Relationship Id="rId201" Type="http://schemas.openxmlformats.org/officeDocument/2006/relationships/image" Target="media/image180.jpeg"/><Relationship Id="rId222" Type="http://schemas.openxmlformats.org/officeDocument/2006/relationships/fontTable" Target="fontTable.xml"/><Relationship Id="rId17" Type="http://schemas.openxmlformats.org/officeDocument/2006/relationships/footer" Target="footer1.xml"/><Relationship Id="rId38" Type="http://schemas.openxmlformats.org/officeDocument/2006/relationships/image" Target="media/image17.png"/><Relationship Id="rId59" Type="http://schemas.openxmlformats.org/officeDocument/2006/relationships/image" Target="media/image38.jpeg"/><Relationship Id="rId103" Type="http://schemas.openxmlformats.org/officeDocument/2006/relationships/image" Target="media/image82.jpeg"/><Relationship Id="rId124" Type="http://schemas.openxmlformats.org/officeDocument/2006/relationships/image" Target="media/image103.png"/><Relationship Id="rId70" Type="http://schemas.openxmlformats.org/officeDocument/2006/relationships/image" Target="media/image49.jpeg"/><Relationship Id="rId91" Type="http://schemas.openxmlformats.org/officeDocument/2006/relationships/image" Target="media/image70.jpeg"/><Relationship Id="rId145" Type="http://schemas.openxmlformats.org/officeDocument/2006/relationships/image" Target="media/image124.jpeg"/><Relationship Id="rId166" Type="http://schemas.openxmlformats.org/officeDocument/2006/relationships/image" Target="media/image145.jfif"/><Relationship Id="rId187" Type="http://schemas.openxmlformats.org/officeDocument/2006/relationships/image" Target="media/image166.jpeg"/><Relationship Id="rId1" Type="http://schemas.openxmlformats.org/officeDocument/2006/relationships/customXml" Target="../customXml/item1.xml"/><Relationship Id="rId212" Type="http://schemas.openxmlformats.org/officeDocument/2006/relationships/image" Target="media/image191.jpeg"/><Relationship Id="rId28" Type="http://schemas.openxmlformats.org/officeDocument/2006/relationships/image" Target="media/image7.jpeg"/><Relationship Id="rId49" Type="http://schemas.openxmlformats.org/officeDocument/2006/relationships/image" Target="media/image28.jpeg"/><Relationship Id="rId114" Type="http://schemas.openxmlformats.org/officeDocument/2006/relationships/image" Target="media/image93.jpeg"/><Relationship Id="rId60" Type="http://schemas.openxmlformats.org/officeDocument/2006/relationships/image" Target="media/image39.jpeg"/><Relationship Id="rId81" Type="http://schemas.openxmlformats.org/officeDocument/2006/relationships/image" Target="media/image60.jpeg"/><Relationship Id="rId135" Type="http://schemas.openxmlformats.org/officeDocument/2006/relationships/image" Target="media/image114.jpeg"/><Relationship Id="rId156" Type="http://schemas.openxmlformats.org/officeDocument/2006/relationships/image" Target="media/image135.jpeg"/><Relationship Id="rId177" Type="http://schemas.openxmlformats.org/officeDocument/2006/relationships/image" Target="media/image156.jpeg"/><Relationship Id="rId198" Type="http://schemas.openxmlformats.org/officeDocument/2006/relationships/image" Target="media/image177.jpeg"/><Relationship Id="rId202" Type="http://schemas.openxmlformats.org/officeDocument/2006/relationships/image" Target="media/image181.jpeg"/><Relationship Id="rId223" Type="http://schemas.openxmlformats.org/officeDocument/2006/relationships/theme" Target="theme/theme1.xml"/><Relationship Id="rId18" Type="http://schemas.openxmlformats.org/officeDocument/2006/relationships/footer" Target="footer2.xml"/><Relationship Id="rId39" Type="http://schemas.openxmlformats.org/officeDocument/2006/relationships/image" Target="media/image18.jpeg"/><Relationship Id="rId50" Type="http://schemas.openxmlformats.org/officeDocument/2006/relationships/image" Target="media/image29.jpeg"/><Relationship Id="rId104" Type="http://schemas.openxmlformats.org/officeDocument/2006/relationships/image" Target="media/image83.jpeg"/><Relationship Id="rId125" Type="http://schemas.openxmlformats.org/officeDocument/2006/relationships/image" Target="media/image104.jpeg"/><Relationship Id="rId146" Type="http://schemas.openxmlformats.org/officeDocument/2006/relationships/image" Target="media/image125.jpeg"/><Relationship Id="rId167" Type="http://schemas.openxmlformats.org/officeDocument/2006/relationships/image" Target="media/image146.jpeg"/><Relationship Id="rId188" Type="http://schemas.openxmlformats.org/officeDocument/2006/relationships/image" Target="media/image167.jpeg"/><Relationship Id="rId71" Type="http://schemas.openxmlformats.org/officeDocument/2006/relationships/image" Target="media/image50.jpeg"/><Relationship Id="rId92" Type="http://schemas.openxmlformats.org/officeDocument/2006/relationships/image" Target="media/image71.jpeg"/><Relationship Id="rId213" Type="http://schemas.openxmlformats.org/officeDocument/2006/relationships/image" Target="media/image192.jpeg"/><Relationship Id="rId2" Type="http://schemas.openxmlformats.org/officeDocument/2006/relationships/customXml" Target="../customXml/item2.xml"/><Relationship Id="rId29" Type="http://schemas.openxmlformats.org/officeDocument/2006/relationships/image" Target="media/image8.jpeg"/><Relationship Id="rId40" Type="http://schemas.openxmlformats.org/officeDocument/2006/relationships/image" Target="media/image19.png"/><Relationship Id="rId115" Type="http://schemas.openxmlformats.org/officeDocument/2006/relationships/image" Target="media/image94.jpeg"/><Relationship Id="rId136" Type="http://schemas.openxmlformats.org/officeDocument/2006/relationships/image" Target="media/image115.jpeg"/><Relationship Id="rId157" Type="http://schemas.openxmlformats.org/officeDocument/2006/relationships/image" Target="media/image136.jpeg"/><Relationship Id="rId178" Type="http://schemas.openxmlformats.org/officeDocument/2006/relationships/image" Target="media/image157.jpeg"/><Relationship Id="rId61" Type="http://schemas.openxmlformats.org/officeDocument/2006/relationships/image" Target="media/image40.jpeg"/><Relationship Id="rId82" Type="http://schemas.openxmlformats.org/officeDocument/2006/relationships/image" Target="media/image61.jpeg"/><Relationship Id="rId199" Type="http://schemas.openxmlformats.org/officeDocument/2006/relationships/image" Target="media/image178.jpeg"/><Relationship Id="rId203" Type="http://schemas.openxmlformats.org/officeDocument/2006/relationships/image" Target="media/image182.jpeg"/><Relationship Id="rId19" Type="http://schemas.openxmlformats.org/officeDocument/2006/relationships/hyperlink" Target="http://www.treasury.gov/resource" TargetMode="External"/><Relationship Id="rId30" Type="http://schemas.openxmlformats.org/officeDocument/2006/relationships/image" Target="media/image9.jpeg"/><Relationship Id="rId105" Type="http://schemas.openxmlformats.org/officeDocument/2006/relationships/image" Target="media/image84.jpeg"/><Relationship Id="rId126" Type="http://schemas.openxmlformats.org/officeDocument/2006/relationships/image" Target="media/image105.png"/><Relationship Id="rId147" Type="http://schemas.openxmlformats.org/officeDocument/2006/relationships/image" Target="media/image126.jpeg"/><Relationship Id="rId168" Type="http://schemas.openxmlformats.org/officeDocument/2006/relationships/image" Target="media/image147.jfif"/><Relationship Id="rId51" Type="http://schemas.openxmlformats.org/officeDocument/2006/relationships/image" Target="media/image30.jpeg"/><Relationship Id="rId72" Type="http://schemas.openxmlformats.org/officeDocument/2006/relationships/image" Target="media/image51.jpeg"/><Relationship Id="rId93" Type="http://schemas.openxmlformats.org/officeDocument/2006/relationships/image" Target="media/image72.jpeg"/><Relationship Id="rId189" Type="http://schemas.openxmlformats.org/officeDocument/2006/relationships/image" Target="media/image168.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9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82DF65-AF30-4A40-8FBD-EDEFE9CFC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5</TotalTime>
  <Pages>69</Pages>
  <Words>14928</Words>
  <Characters>85090</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dc:description/>
  <cp:lastModifiedBy>Oluyemi Folorunsho</cp:lastModifiedBy>
  <cp:revision>139</cp:revision>
  <dcterms:created xsi:type="dcterms:W3CDTF">2022-04-06T09:02:00Z</dcterms:created>
  <dcterms:modified xsi:type="dcterms:W3CDTF">2022-04-18T15:26:00Z</dcterms:modified>
</cp:coreProperties>
</file>